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3387DC" w14:textId="4F851354" w:rsidR="00E62E03" w:rsidRPr="00C37308" w:rsidRDefault="00E62E03" w:rsidP="2165D91D">
      <w:pPr>
        <w:pStyle w:val="Textkrper"/>
        <w:ind w:left="0"/>
        <w:rPr>
          <w:rFonts w:ascii="Calibri Light" w:hAnsi="Calibri Light" w:cs="Calibri Light"/>
          <w:lang w:val="en-GB"/>
        </w:rPr>
      </w:pPr>
      <w:r w:rsidRPr="00C37308">
        <w:rPr>
          <w:rFonts w:ascii="Calibri Light" w:hAnsi="Calibri Light" w:cs="Calibri Light"/>
          <w:spacing w:val="-1"/>
          <w:lang w:val="en-GB"/>
        </w:rPr>
        <w:t>(Amended</w:t>
      </w:r>
      <w:r w:rsidRPr="00C37308">
        <w:rPr>
          <w:rFonts w:ascii="Calibri Light" w:hAnsi="Calibri Light" w:cs="Calibri Light"/>
          <w:spacing w:val="-5"/>
          <w:lang w:val="en-GB"/>
        </w:rPr>
        <w:t xml:space="preserve"> </w:t>
      </w:r>
      <w:r w:rsidRPr="00C37308">
        <w:rPr>
          <w:rFonts w:ascii="Calibri Light" w:hAnsi="Calibri Light" w:cs="Calibri Light"/>
          <w:lang w:val="en-GB"/>
        </w:rPr>
        <w:t>Date</w:t>
      </w:r>
      <w:r w:rsidRPr="00C37308">
        <w:rPr>
          <w:rFonts w:ascii="Calibri Light" w:hAnsi="Calibri Light" w:cs="Calibri Light"/>
          <w:spacing w:val="-4"/>
          <w:lang w:val="en-GB"/>
        </w:rPr>
        <w:t xml:space="preserve"> </w:t>
      </w:r>
      <w:r w:rsidR="00D64509">
        <w:rPr>
          <w:rFonts w:ascii="Calibri Light" w:hAnsi="Calibri Light" w:cs="Calibri Light"/>
          <w:lang w:val="en-GB"/>
        </w:rPr>
        <w:t>06/03</w:t>
      </w:r>
      <w:r w:rsidR="001156AA">
        <w:rPr>
          <w:rFonts w:ascii="Calibri Light" w:hAnsi="Calibri Light" w:cs="Calibri Light"/>
          <w:lang w:val="en-GB"/>
        </w:rPr>
        <w:t>/19</w:t>
      </w:r>
      <w:r w:rsidRPr="00C37308">
        <w:rPr>
          <w:rFonts w:ascii="Calibri Light" w:hAnsi="Calibri Light" w:cs="Calibri Light"/>
          <w:lang w:val="en-GB"/>
        </w:rPr>
        <w:t>)</w:t>
      </w:r>
    </w:p>
    <w:p w14:paraId="6DEFE54D" w14:textId="77777777" w:rsidR="00E62E03" w:rsidRPr="00C37308" w:rsidRDefault="00E62E03" w:rsidP="00040DD8">
      <w:pPr>
        <w:rPr>
          <w:rFonts w:ascii="Calibri Light" w:hAnsi="Calibri Light" w:cs="Calibri Light"/>
          <w:lang w:val="en-GB"/>
        </w:rPr>
      </w:pPr>
    </w:p>
    <w:p w14:paraId="273CA7C5" w14:textId="77777777" w:rsidR="00E62E03" w:rsidRPr="00C37308" w:rsidRDefault="00E62E03" w:rsidP="00040DD8">
      <w:pPr>
        <w:rPr>
          <w:rFonts w:ascii="Calibri Light" w:hAnsi="Calibri Light" w:cs="Calibri Light"/>
          <w:lang w:val="en-GB"/>
        </w:rPr>
      </w:pPr>
    </w:p>
    <w:p w14:paraId="5CFD0083" w14:textId="77777777" w:rsidR="00E62E03" w:rsidRPr="00C37308" w:rsidRDefault="00E62E03" w:rsidP="00063F6B">
      <w:pPr>
        <w:pStyle w:val="Titel"/>
        <w:rPr>
          <w:rFonts w:ascii="Calibri Light" w:hAnsi="Calibri Light" w:cs="Calibri Light"/>
          <w:lang w:val="en-GB"/>
        </w:rPr>
      </w:pPr>
      <w:r w:rsidRPr="00C37308">
        <w:rPr>
          <w:rFonts w:ascii="Calibri Light" w:hAnsi="Calibri Light" w:cs="Calibri Light"/>
          <w:lang w:val="en-GB"/>
        </w:rPr>
        <w:t>European College of Veterinary Sports Medicine and Rehabilitation</w:t>
      </w:r>
    </w:p>
    <w:p w14:paraId="71099A85" w14:textId="77777777" w:rsidR="00E62E03" w:rsidRPr="00C37308" w:rsidRDefault="00E62E03" w:rsidP="00040DD8">
      <w:pPr>
        <w:rPr>
          <w:rFonts w:ascii="Calibri Light" w:hAnsi="Calibri Light" w:cs="Calibri Light"/>
          <w:lang w:val="en-GB"/>
        </w:rPr>
      </w:pPr>
    </w:p>
    <w:p w14:paraId="1879E6F7" w14:textId="77777777" w:rsidR="00E62E03" w:rsidRPr="00C37308" w:rsidRDefault="00E62E03" w:rsidP="00040DD8">
      <w:pPr>
        <w:rPr>
          <w:rFonts w:ascii="Calibri Light" w:hAnsi="Calibri Light" w:cs="Calibri Light"/>
          <w:lang w:val="en-GB"/>
        </w:rPr>
      </w:pPr>
    </w:p>
    <w:p w14:paraId="179E54F2" w14:textId="77777777" w:rsidR="00E62E03" w:rsidRPr="00C37308" w:rsidRDefault="00E62E03" w:rsidP="00040DD8">
      <w:pPr>
        <w:rPr>
          <w:rFonts w:ascii="Calibri Light" w:hAnsi="Calibri Light" w:cs="Calibri Light"/>
          <w:lang w:val="en-GB"/>
        </w:rPr>
      </w:pPr>
    </w:p>
    <w:p w14:paraId="302D78C5" w14:textId="57BBA3EB" w:rsidR="00E62E03" w:rsidRPr="00C37308" w:rsidRDefault="002444DD" w:rsidP="000C56DE">
      <w:pPr>
        <w:rPr>
          <w:rFonts w:ascii="Calibri Light" w:hAnsi="Calibri Light" w:cs="Calibri Light"/>
          <w:sz w:val="52"/>
          <w:lang w:val="en-GB"/>
        </w:rPr>
      </w:pPr>
      <w:bookmarkStart w:id="0" w:name="_GoBack"/>
      <w:r>
        <w:rPr>
          <w:rFonts w:ascii="Calibri Light" w:hAnsi="Calibri Light" w:cs="Calibri Light"/>
          <w:sz w:val="52"/>
          <w:lang w:val="en-GB"/>
        </w:rPr>
        <w:t>Satellite Training Centre</w:t>
      </w:r>
      <w:r w:rsidR="003B7B06" w:rsidRPr="00C37308">
        <w:rPr>
          <w:rFonts w:ascii="Calibri Light" w:hAnsi="Calibri Light" w:cs="Calibri Light"/>
          <w:sz w:val="52"/>
          <w:lang w:val="en-GB"/>
        </w:rPr>
        <w:t xml:space="preserve"> </w:t>
      </w:r>
      <w:r w:rsidR="00822195" w:rsidRPr="00C37308">
        <w:rPr>
          <w:rFonts w:ascii="Calibri Light" w:hAnsi="Calibri Light" w:cs="Calibri Light"/>
          <w:sz w:val="52"/>
          <w:lang w:val="en-GB"/>
        </w:rPr>
        <w:t xml:space="preserve">Application </w:t>
      </w:r>
    </w:p>
    <w:bookmarkEnd w:id="0"/>
    <w:p w14:paraId="5B7EE186" w14:textId="77777777" w:rsidR="00E62E03" w:rsidRPr="00C37308" w:rsidRDefault="00E62E03" w:rsidP="00040DD8">
      <w:pPr>
        <w:rPr>
          <w:rFonts w:ascii="Calibri Light" w:hAnsi="Calibri Light" w:cs="Calibri Light"/>
          <w:lang w:val="en-GB"/>
        </w:rPr>
      </w:pPr>
    </w:p>
    <w:p w14:paraId="2D9EC838" w14:textId="77777777" w:rsidR="00E62E03" w:rsidRPr="00C37308" w:rsidRDefault="00E62E03" w:rsidP="00040DD8">
      <w:pPr>
        <w:rPr>
          <w:rFonts w:ascii="Calibri Light" w:hAnsi="Calibri Light" w:cs="Calibri Light"/>
          <w:lang w:val="en-GB"/>
        </w:rPr>
      </w:pPr>
    </w:p>
    <w:p w14:paraId="3F73CD75" w14:textId="77777777" w:rsidR="00E62E03" w:rsidRPr="00C37308" w:rsidRDefault="00E62E03" w:rsidP="00FE3FA4">
      <w:pPr>
        <w:rPr>
          <w:rFonts w:ascii="Calibri Light" w:hAnsi="Calibri Light" w:cs="Calibri Light"/>
          <w:color w:val="7B0B06"/>
          <w:sz w:val="28"/>
          <w:szCs w:val="28"/>
          <w:lang w:val="en-GB" w:eastAsia="de-AT"/>
        </w:rPr>
      </w:pPr>
      <w:r w:rsidRPr="00C37308">
        <w:rPr>
          <w:rFonts w:ascii="Calibri Light" w:hAnsi="Calibri Light" w:cs="Calibri Light"/>
          <w:lang w:val="en-GB"/>
        </w:rPr>
        <w:br w:type="page"/>
      </w:r>
    </w:p>
    <w:bookmarkStart w:id="1" w:name="_Toc720813" w:displacedByCustomXml="next"/>
    <w:sdt>
      <w:sdtPr>
        <w:rPr>
          <w:rFonts w:ascii="Calibri Light" w:hAnsi="Calibri Light" w:cs="Calibri Light"/>
          <w:b w:val="0"/>
          <w:bCs w:val="0"/>
          <w:color w:val="000000"/>
          <w:sz w:val="22"/>
          <w:szCs w:val="22"/>
          <w:lang w:val="en-US"/>
          <w14:textFill>
            <w14:solidFill>
              <w14:srgbClr w14:val="000000">
                <w14:lumMod w14:val="75000"/>
              </w14:srgbClr>
            </w14:solidFill>
          </w14:textFill>
        </w:rPr>
        <w:id w:val="1668828267"/>
        <w:docPartObj>
          <w:docPartGallery w:val="Table of Contents"/>
          <w:docPartUnique/>
        </w:docPartObj>
      </w:sdtPr>
      <w:sdtEndPr/>
      <w:sdtContent>
        <w:p w14:paraId="589DD56C" w14:textId="77777777" w:rsidR="00FE3FA4" w:rsidRPr="00C37308" w:rsidRDefault="00FE3FA4" w:rsidP="00A81E08">
          <w:pPr>
            <w:pStyle w:val="berschrift1"/>
            <w:numPr>
              <w:ilvl w:val="0"/>
              <w:numId w:val="0"/>
            </w:numPr>
            <w:rPr>
              <w:rFonts w:ascii="Calibri Light" w:hAnsi="Calibri Light" w:cs="Calibri Light"/>
              <w:b w:val="0"/>
            </w:rPr>
          </w:pPr>
          <w:r w:rsidRPr="00C37308">
            <w:rPr>
              <w:rFonts w:ascii="Calibri Light" w:hAnsi="Calibri Light" w:cs="Calibri Light"/>
              <w:b w:val="0"/>
            </w:rPr>
            <w:t>Content</w:t>
          </w:r>
          <w:bookmarkEnd w:id="1"/>
        </w:p>
        <w:p w14:paraId="360F5699" w14:textId="1D679022" w:rsidR="00AA1C5D" w:rsidRDefault="00FE3FA4">
          <w:pPr>
            <w:pStyle w:val="Verzeichnis1"/>
            <w:tabs>
              <w:tab w:val="right" w:leader="dot" w:pos="9110"/>
            </w:tabs>
            <w:rPr>
              <w:rFonts w:asciiTheme="minorHAnsi" w:eastAsiaTheme="minorEastAsia" w:hAnsiTheme="minorHAnsi" w:cstheme="minorBidi"/>
              <w:noProof/>
              <w:lang w:val="en-GB" w:eastAsia="en-GB"/>
            </w:rPr>
          </w:pPr>
          <w:r w:rsidRPr="00C37308">
            <w:rPr>
              <w:rFonts w:ascii="Calibri Light" w:hAnsi="Calibri Light" w:cs="Calibri Light"/>
              <w:lang w:val="en-GB"/>
            </w:rPr>
            <w:fldChar w:fldCharType="begin"/>
          </w:r>
          <w:r w:rsidRPr="00C37308">
            <w:rPr>
              <w:rFonts w:ascii="Calibri Light" w:hAnsi="Calibri Light" w:cs="Calibri Light"/>
              <w:lang w:val="en-GB"/>
            </w:rPr>
            <w:instrText xml:space="preserve"> TOC \o "1-3" \h \z \u </w:instrText>
          </w:r>
          <w:r w:rsidRPr="00C37308">
            <w:rPr>
              <w:rFonts w:ascii="Calibri Light" w:hAnsi="Calibri Light" w:cs="Calibri Light"/>
              <w:lang w:val="en-GB"/>
            </w:rPr>
            <w:fldChar w:fldCharType="separate"/>
          </w:r>
          <w:hyperlink w:anchor="_Toc720813" w:history="1">
            <w:r w:rsidR="00AA1C5D" w:rsidRPr="00E06292">
              <w:rPr>
                <w:rStyle w:val="Hyperlink"/>
                <w:rFonts w:ascii="Calibri Light" w:hAnsi="Calibri Light" w:cs="Calibri Light"/>
                <w:noProof/>
              </w:rPr>
              <w:t>Content</w:t>
            </w:r>
            <w:r w:rsidR="00AA1C5D">
              <w:rPr>
                <w:noProof/>
                <w:webHidden/>
              </w:rPr>
              <w:tab/>
            </w:r>
            <w:r w:rsidR="00AA1C5D">
              <w:rPr>
                <w:noProof/>
                <w:webHidden/>
              </w:rPr>
              <w:fldChar w:fldCharType="begin"/>
            </w:r>
            <w:r w:rsidR="00AA1C5D">
              <w:rPr>
                <w:noProof/>
                <w:webHidden/>
              </w:rPr>
              <w:instrText xml:space="preserve"> PAGEREF _Toc720813 \h </w:instrText>
            </w:r>
            <w:r w:rsidR="00AA1C5D">
              <w:rPr>
                <w:noProof/>
                <w:webHidden/>
              </w:rPr>
            </w:r>
            <w:r w:rsidR="00AA1C5D">
              <w:rPr>
                <w:noProof/>
                <w:webHidden/>
              </w:rPr>
              <w:fldChar w:fldCharType="separate"/>
            </w:r>
            <w:r w:rsidR="00AA1C5D">
              <w:rPr>
                <w:noProof/>
                <w:webHidden/>
              </w:rPr>
              <w:t>2</w:t>
            </w:r>
            <w:r w:rsidR="00AA1C5D">
              <w:rPr>
                <w:noProof/>
                <w:webHidden/>
              </w:rPr>
              <w:fldChar w:fldCharType="end"/>
            </w:r>
          </w:hyperlink>
        </w:p>
        <w:p w14:paraId="0579FC0F" w14:textId="04C83B57" w:rsidR="00AA1C5D" w:rsidRDefault="008B66E4">
          <w:pPr>
            <w:pStyle w:val="Verzeichnis1"/>
            <w:tabs>
              <w:tab w:val="left" w:pos="440"/>
              <w:tab w:val="right" w:leader="dot" w:pos="9110"/>
            </w:tabs>
            <w:rPr>
              <w:rFonts w:asciiTheme="minorHAnsi" w:eastAsiaTheme="minorEastAsia" w:hAnsiTheme="minorHAnsi" w:cstheme="minorBidi"/>
              <w:noProof/>
              <w:lang w:val="en-GB" w:eastAsia="en-GB"/>
            </w:rPr>
          </w:pPr>
          <w:hyperlink w:anchor="_Toc720814" w:history="1">
            <w:r w:rsidR="00AA1C5D" w:rsidRPr="00E06292">
              <w:rPr>
                <w:rStyle w:val="Hyperlink"/>
                <w:rFonts w:ascii="Calibri Light" w:hAnsi="Calibri Light" w:cs="Calibri Light"/>
                <w:noProof/>
              </w:rPr>
              <w:t>1.</w:t>
            </w:r>
            <w:r w:rsidR="00AA1C5D">
              <w:rPr>
                <w:rFonts w:asciiTheme="minorHAnsi" w:eastAsiaTheme="minorEastAsia" w:hAnsiTheme="minorHAnsi" w:cstheme="minorBidi"/>
                <w:noProof/>
                <w:lang w:val="en-GB" w:eastAsia="en-GB"/>
              </w:rPr>
              <w:tab/>
            </w:r>
            <w:r w:rsidR="00AA1C5D" w:rsidRPr="00E06292">
              <w:rPr>
                <w:rStyle w:val="Hyperlink"/>
                <w:rFonts w:ascii="Calibri Light" w:hAnsi="Calibri Light" w:cs="Calibri Light"/>
                <w:noProof/>
              </w:rPr>
              <w:t>General information Satellite Training Centres</w:t>
            </w:r>
            <w:r w:rsidR="00AA1C5D">
              <w:rPr>
                <w:noProof/>
                <w:webHidden/>
              </w:rPr>
              <w:tab/>
            </w:r>
            <w:r w:rsidR="00AA1C5D">
              <w:rPr>
                <w:noProof/>
                <w:webHidden/>
              </w:rPr>
              <w:fldChar w:fldCharType="begin"/>
            </w:r>
            <w:r w:rsidR="00AA1C5D">
              <w:rPr>
                <w:noProof/>
                <w:webHidden/>
              </w:rPr>
              <w:instrText xml:space="preserve"> PAGEREF _Toc720814 \h </w:instrText>
            </w:r>
            <w:r w:rsidR="00AA1C5D">
              <w:rPr>
                <w:noProof/>
                <w:webHidden/>
              </w:rPr>
            </w:r>
            <w:r w:rsidR="00AA1C5D">
              <w:rPr>
                <w:noProof/>
                <w:webHidden/>
              </w:rPr>
              <w:fldChar w:fldCharType="separate"/>
            </w:r>
            <w:r w:rsidR="00AA1C5D">
              <w:rPr>
                <w:noProof/>
                <w:webHidden/>
              </w:rPr>
              <w:t>2</w:t>
            </w:r>
            <w:r w:rsidR="00AA1C5D">
              <w:rPr>
                <w:noProof/>
                <w:webHidden/>
              </w:rPr>
              <w:fldChar w:fldCharType="end"/>
            </w:r>
          </w:hyperlink>
        </w:p>
        <w:p w14:paraId="33C78213" w14:textId="4DCB54A9" w:rsidR="00AA1C5D" w:rsidRDefault="008B66E4">
          <w:pPr>
            <w:pStyle w:val="Verzeichnis2"/>
            <w:tabs>
              <w:tab w:val="right" w:leader="dot" w:pos="9110"/>
            </w:tabs>
            <w:rPr>
              <w:rFonts w:asciiTheme="minorHAnsi" w:eastAsiaTheme="minorEastAsia" w:hAnsiTheme="minorHAnsi" w:cstheme="minorBidi"/>
              <w:noProof/>
              <w:lang w:val="en-GB" w:eastAsia="en-GB"/>
            </w:rPr>
          </w:pPr>
          <w:hyperlink w:anchor="_Toc720815" w:history="1">
            <w:r w:rsidR="00AA1C5D" w:rsidRPr="00E06292">
              <w:rPr>
                <w:rStyle w:val="Hyperlink"/>
                <w:rFonts w:ascii="Calibri Light" w:hAnsi="Calibri Light" w:cs="Calibri Light"/>
                <w:noProof/>
                <w:lang w:val="en-GB"/>
              </w:rPr>
              <w:t>Clinical Supervisor</w:t>
            </w:r>
            <w:r w:rsidR="00AA1C5D">
              <w:rPr>
                <w:noProof/>
                <w:webHidden/>
              </w:rPr>
              <w:tab/>
            </w:r>
            <w:r w:rsidR="00AA1C5D">
              <w:rPr>
                <w:noProof/>
                <w:webHidden/>
              </w:rPr>
              <w:fldChar w:fldCharType="begin"/>
            </w:r>
            <w:r w:rsidR="00AA1C5D">
              <w:rPr>
                <w:noProof/>
                <w:webHidden/>
              </w:rPr>
              <w:instrText xml:space="preserve"> PAGEREF _Toc720815 \h </w:instrText>
            </w:r>
            <w:r w:rsidR="00AA1C5D">
              <w:rPr>
                <w:noProof/>
                <w:webHidden/>
              </w:rPr>
            </w:r>
            <w:r w:rsidR="00AA1C5D">
              <w:rPr>
                <w:noProof/>
                <w:webHidden/>
              </w:rPr>
              <w:fldChar w:fldCharType="separate"/>
            </w:r>
            <w:r w:rsidR="00AA1C5D">
              <w:rPr>
                <w:noProof/>
                <w:webHidden/>
              </w:rPr>
              <w:t>2</w:t>
            </w:r>
            <w:r w:rsidR="00AA1C5D">
              <w:rPr>
                <w:noProof/>
                <w:webHidden/>
              </w:rPr>
              <w:fldChar w:fldCharType="end"/>
            </w:r>
          </w:hyperlink>
        </w:p>
        <w:p w14:paraId="07D5D657" w14:textId="4FF7B247" w:rsidR="00AA1C5D" w:rsidRDefault="008B66E4">
          <w:pPr>
            <w:pStyle w:val="Verzeichnis1"/>
            <w:tabs>
              <w:tab w:val="left" w:pos="440"/>
              <w:tab w:val="right" w:leader="dot" w:pos="9110"/>
            </w:tabs>
            <w:rPr>
              <w:rFonts w:asciiTheme="minorHAnsi" w:eastAsiaTheme="minorEastAsia" w:hAnsiTheme="minorHAnsi" w:cstheme="minorBidi"/>
              <w:noProof/>
              <w:lang w:val="en-GB" w:eastAsia="en-GB"/>
            </w:rPr>
          </w:pPr>
          <w:hyperlink w:anchor="_Toc720816" w:history="1">
            <w:r w:rsidR="00AA1C5D" w:rsidRPr="00E06292">
              <w:rPr>
                <w:rStyle w:val="Hyperlink"/>
                <w:rFonts w:ascii="Calibri Light" w:hAnsi="Calibri Light" w:cs="Calibri Light"/>
                <w:noProof/>
              </w:rPr>
              <w:t>2.</w:t>
            </w:r>
            <w:r w:rsidR="00AA1C5D">
              <w:rPr>
                <w:rFonts w:asciiTheme="minorHAnsi" w:eastAsiaTheme="minorEastAsia" w:hAnsiTheme="minorHAnsi" w:cstheme="minorBidi"/>
                <w:noProof/>
                <w:lang w:val="en-GB" w:eastAsia="en-GB"/>
              </w:rPr>
              <w:tab/>
            </w:r>
            <w:r w:rsidR="00AA1C5D" w:rsidRPr="00E06292">
              <w:rPr>
                <w:rStyle w:val="Hyperlink"/>
                <w:rFonts w:ascii="Calibri Light" w:hAnsi="Calibri Light" w:cs="Calibri Light"/>
                <w:noProof/>
              </w:rPr>
              <w:t>Formal steps towards recognition</w:t>
            </w:r>
            <w:r w:rsidR="00AA1C5D">
              <w:rPr>
                <w:noProof/>
                <w:webHidden/>
              </w:rPr>
              <w:tab/>
            </w:r>
            <w:r w:rsidR="00AA1C5D">
              <w:rPr>
                <w:noProof/>
                <w:webHidden/>
              </w:rPr>
              <w:fldChar w:fldCharType="begin"/>
            </w:r>
            <w:r w:rsidR="00AA1C5D">
              <w:rPr>
                <w:noProof/>
                <w:webHidden/>
              </w:rPr>
              <w:instrText xml:space="preserve"> PAGEREF _Toc720816 \h </w:instrText>
            </w:r>
            <w:r w:rsidR="00AA1C5D">
              <w:rPr>
                <w:noProof/>
                <w:webHidden/>
              </w:rPr>
            </w:r>
            <w:r w:rsidR="00AA1C5D">
              <w:rPr>
                <w:noProof/>
                <w:webHidden/>
              </w:rPr>
              <w:fldChar w:fldCharType="separate"/>
            </w:r>
            <w:r w:rsidR="00AA1C5D">
              <w:rPr>
                <w:noProof/>
                <w:webHidden/>
              </w:rPr>
              <w:t>3</w:t>
            </w:r>
            <w:r w:rsidR="00AA1C5D">
              <w:rPr>
                <w:noProof/>
                <w:webHidden/>
              </w:rPr>
              <w:fldChar w:fldCharType="end"/>
            </w:r>
          </w:hyperlink>
        </w:p>
        <w:p w14:paraId="318C8D5D" w14:textId="202FDD9C" w:rsidR="00AA1C5D" w:rsidRDefault="008B66E4">
          <w:pPr>
            <w:pStyle w:val="Verzeichnis1"/>
            <w:tabs>
              <w:tab w:val="right" w:leader="dot" w:pos="9110"/>
            </w:tabs>
            <w:rPr>
              <w:rFonts w:asciiTheme="minorHAnsi" w:eastAsiaTheme="minorEastAsia" w:hAnsiTheme="minorHAnsi" w:cstheme="minorBidi"/>
              <w:noProof/>
              <w:lang w:val="en-GB" w:eastAsia="en-GB"/>
            </w:rPr>
          </w:pPr>
          <w:hyperlink w:anchor="_Toc720817" w:history="1">
            <w:r w:rsidR="00AA1C5D" w:rsidRPr="00E06292">
              <w:rPr>
                <w:rStyle w:val="Hyperlink"/>
                <w:rFonts w:cstheme="minorHAnsi"/>
                <w:noProof/>
              </w:rPr>
              <w:t>Part 1: Application for the Satellite Training Centre approval</w:t>
            </w:r>
            <w:r w:rsidR="00AA1C5D">
              <w:rPr>
                <w:noProof/>
                <w:webHidden/>
              </w:rPr>
              <w:tab/>
            </w:r>
            <w:r w:rsidR="00AA1C5D">
              <w:rPr>
                <w:noProof/>
                <w:webHidden/>
              </w:rPr>
              <w:fldChar w:fldCharType="begin"/>
            </w:r>
            <w:r w:rsidR="00AA1C5D">
              <w:rPr>
                <w:noProof/>
                <w:webHidden/>
              </w:rPr>
              <w:instrText xml:space="preserve"> PAGEREF _Toc720817 \h </w:instrText>
            </w:r>
            <w:r w:rsidR="00AA1C5D">
              <w:rPr>
                <w:noProof/>
                <w:webHidden/>
              </w:rPr>
            </w:r>
            <w:r w:rsidR="00AA1C5D">
              <w:rPr>
                <w:noProof/>
                <w:webHidden/>
              </w:rPr>
              <w:fldChar w:fldCharType="separate"/>
            </w:r>
            <w:r w:rsidR="00AA1C5D">
              <w:rPr>
                <w:noProof/>
                <w:webHidden/>
              </w:rPr>
              <w:t>4</w:t>
            </w:r>
            <w:r w:rsidR="00AA1C5D">
              <w:rPr>
                <w:noProof/>
                <w:webHidden/>
              </w:rPr>
              <w:fldChar w:fldCharType="end"/>
            </w:r>
          </w:hyperlink>
        </w:p>
        <w:p w14:paraId="781806BE" w14:textId="7D6DD214" w:rsidR="00AA1C5D" w:rsidRDefault="008B66E4">
          <w:pPr>
            <w:pStyle w:val="Verzeichnis2"/>
            <w:tabs>
              <w:tab w:val="right" w:leader="dot" w:pos="9110"/>
            </w:tabs>
            <w:rPr>
              <w:rFonts w:asciiTheme="minorHAnsi" w:eastAsiaTheme="minorEastAsia" w:hAnsiTheme="minorHAnsi" w:cstheme="minorBidi"/>
              <w:noProof/>
              <w:lang w:val="en-GB" w:eastAsia="en-GB"/>
            </w:rPr>
          </w:pPr>
          <w:hyperlink w:anchor="_Toc720818" w:history="1">
            <w:r w:rsidR="00AA1C5D" w:rsidRPr="00E06292">
              <w:rPr>
                <w:rStyle w:val="Hyperlink"/>
                <w:rFonts w:ascii="Calibri Light" w:hAnsi="Calibri Light" w:cs="Calibri Light"/>
                <w:noProof/>
                <w:lang w:val="en-GB"/>
              </w:rPr>
              <w:t>Satellite Training Centre Clinical Supervisor</w:t>
            </w:r>
            <w:r w:rsidR="00AA1C5D">
              <w:rPr>
                <w:noProof/>
                <w:webHidden/>
              </w:rPr>
              <w:tab/>
            </w:r>
            <w:r w:rsidR="00AA1C5D">
              <w:rPr>
                <w:noProof/>
                <w:webHidden/>
              </w:rPr>
              <w:fldChar w:fldCharType="begin"/>
            </w:r>
            <w:r w:rsidR="00AA1C5D">
              <w:rPr>
                <w:noProof/>
                <w:webHidden/>
              </w:rPr>
              <w:instrText xml:space="preserve"> PAGEREF _Toc720818 \h </w:instrText>
            </w:r>
            <w:r w:rsidR="00AA1C5D">
              <w:rPr>
                <w:noProof/>
                <w:webHidden/>
              </w:rPr>
            </w:r>
            <w:r w:rsidR="00AA1C5D">
              <w:rPr>
                <w:noProof/>
                <w:webHidden/>
              </w:rPr>
              <w:fldChar w:fldCharType="separate"/>
            </w:r>
            <w:r w:rsidR="00AA1C5D">
              <w:rPr>
                <w:noProof/>
                <w:webHidden/>
              </w:rPr>
              <w:t>7</w:t>
            </w:r>
            <w:r w:rsidR="00AA1C5D">
              <w:rPr>
                <w:noProof/>
                <w:webHidden/>
              </w:rPr>
              <w:fldChar w:fldCharType="end"/>
            </w:r>
          </w:hyperlink>
        </w:p>
        <w:p w14:paraId="52AD100D" w14:textId="58F7D0BA" w:rsidR="00FE3FA4" w:rsidRPr="00C37308" w:rsidRDefault="00FE3FA4">
          <w:pPr>
            <w:rPr>
              <w:rFonts w:ascii="Calibri Light" w:hAnsi="Calibri Light" w:cs="Calibri Light"/>
              <w:lang w:val="en-GB"/>
            </w:rPr>
          </w:pPr>
          <w:r w:rsidRPr="00C37308">
            <w:rPr>
              <w:rFonts w:ascii="Calibri Light" w:hAnsi="Calibri Light" w:cs="Calibri Light"/>
              <w:bCs/>
              <w:lang w:val="en-GB"/>
            </w:rPr>
            <w:fldChar w:fldCharType="end"/>
          </w:r>
        </w:p>
      </w:sdtContent>
    </w:sdt>
    <w:p w14:paraId="33942474" w14:textId="76F06485" w:rsidR="00822195" w:rsidRPr="00C37308" w:rsidRDefault="007E104B" w:rsidP="00A81E08">
      <w:pPr>
        <w:pStyle w:val="berschrift1"/>
        <w:numPr>
          <w:ilvl w:val="0"/>
          <w:numId w:val="38"/>
        </w:numPr>
        <w:rPr>
          <w:rFonts w:ascii="Calibri Light" w:hAnsi="Calibri Light" w:cs="Calibri Light"/>
          <w:b w:val="0"/>
        </w:rPr>
      </w:pPr>
      <w:bookmarkStart w:id="2" w:name="_Toc720814"/>
      <w:r w:rsidRPr="00C37308">
        <w:rPr>
          <w:rFonts w:ascii="Calibri Light" w:hAnsi="Calibri Light" w:cs="Calibri Light"/>
          <w:b w:val="0"/>
        </w:rPr>
        <w:t xml:space="preserve">General information </w:t>
      </w:r>
      <w:r w:rsidR="002444DD">
        <w:rPr>
          <w:rFonts w:ascii="Calibri Light" w:hAnsi="Calibri Light" w:cs="Calibri Light"/>
          <w:b w:val="0"/>
        </w:rPr>
        <w:t>Satellite Training Centres</w:t>
      </w:r>
      <w:bookmarkEnd w:id="2"/>
    </w:p>
    <w:p w14:paraId="0D53EBA4" w14:textId="27B38071" w:rsidR="008D1D36" w:rsidRPr="00AA1C5D" w:rsidRDefault="008D1D36" w:rsidP="00AA1C5D">
      <w:pPr>
        <w:pStyle w:val="KeinLeerraum"/>
        <w:spacing w:before="120" w:after="120" w:line="360" w:lineRule="auto"/>
        <w:rPr>
          <w:rFonts w:ascii="Calibri Light" w:hAnsi="Calibri Light" w:cs="Calibri Light"/>
        </w:rPr>
      </w:pPr>
      <w:r w:rsidRPr="00AA1C5D">
        <w:rPr>
          <w:rFonts w:ascii="Calibri Light" w:hAnsi="Calibri Light" w:cs="Calibri Light"/>
        </w:rPr>
        <w:t>Training centres which fulfil only specific aspects of EVSMR (e.g. residents will have access to only specific equipment/expertise) are allowed to contribute to residents’ training by offering rotations under diplomate supervision and will be designated as</w:t>
      </w:r>
      <w:r w:rsidR="00570433" w:rsidRPr="00AA1C5D">
        <w:rPr>
          <w:rFonts w:ascii="Calibri Light" w:hAnsi="Calibri Light" w:cs="Calibri Light"/>
        </w:rPr>
        <w:t xml:space="preserve"> a </w:t>
      </w:r>
      <w:r w:rsidRPr="00AA1C5D">
        <w:rPr>
          <w:rFonts w:ascii="Calibri Light" w:hAnsi="Calibri Light" w:cs="Calibri Light"/>
        </w:rPr>
        <w:t>‘Satellite Training Centre’ (STC). These centres need to be re-accredited every five years. STCs require appropriate diplomate level staff relevant to the discipline that are recognised by EBVS or AVMA or other relevant body as appropriate. It is recognised that aspects of physiotherapy and rehabilitation may be undertaken</w:t>
      </w:r>
      <w:r w:rsidR="00570433" w:rsidRPr="00AA1C5D">
        <w:rPr>
          <w:rFonts w:ascii="Calibri Light" w:hAnsi="Calibri Light" w:cs="Calibri Light"/>
        </w:rPr>
        <w:t xml:space="preserve"> by </w:t>
      </w:r>
      <w:r w:rsidRPr="00AA1C5D">
        <w:rPr>
          <w:rFonts w:ascii="Calibri Light" w:hAnsi="Calibri Light" w:cs="Calibri Light"/>
        </w:rPr>
        <w:t xml:space="preserve">personnel who have higher level qualifications but are not veterinary surgeons </w:t>
      </w:r>
      <w:r w:rsidR="00AA1C5D" w:rsidRPr="00AA1C5D">
        <w:rPr>
          <w:rFonts w:ascii="Calibri Light" w:hAnsi="Calibri Light" w:cs="Calibri Light"/>
        </w:rPr>
        <w:t xml:space="preserve">where legally permitted in specific countries </w:t>
      </w:r>
      <w:r w:rsidRPr="00AA1C5D">
        <w:rPr>
          <w:rFonts w:ascii="Calibri Light" w:hAnsi="Calibri Light" w:cs="Calibri Light"/>
        </w:rPr>
        <w:t xml:space="preserve">and may provide valuable training opportunities for residents with appropriate </w:t>
      </w:r>
      <w:r w:rsidR="00AA1C5D" w:rsidRPr="00AA1C5D">
        <w:rPr>
          <w:rFonts w:ascii="Calibri Light" w:hAnsi="Calibri Light" w:cs="Calibri Light"/>
        </w:rPr>
        <w:t xml:space="preserve">specialist </w:t>
      </w:r>
      <w:r w:rsidRPr="00AA1C5D">
        <w:rPr>
          <w:rFonts w:ascii="Calibri Light" w:hAnsi="Calibri Light" w:cs="Calibri Light"/>
        </w:rPr>
        <w:t xml:space="preserve">veterinary oversight. </w:t>
      </w:r>
    </w:p>
    <w:p w14:paraId="669C61C1" w14:textId="0C1354F6" w:rsidR="00AA1C5D" w:rsidRPr="00AA1C5D" w:rsidRDefault="00AA1C5D" w:rsidP="00AA1C5D">
      <w:pPr>
        <w:pStyle w:val="KeinLeerraum"/>
        <w:spacing w:before="120" w:after="120"/>
        <w:rPr>
          <w:rFonts w:ascii="Calibri Light" w:hAnsi="Calibri Light" w:cs="Calibri Light"/>
        </w:rPr>
      </w:pPr>
    </w:p>
    <w:p w14:paraId="162628DD" w14:textId="02C5500B" w:rsidR="008C2C91" w:rsidRPr="00C37308" w:rsidRDefault="008D1D36" w:rsidP="00AA1C5D">
      <w:pPr>
        <w:pStyle w:val="KeinLeerraum"/>
        <w:spacing w:before="120" w:after="120" w:line="360" w:lineRule="auto"/>
        <w:rPr>
          <w:lang w:val="en-GB"/>
        </w:rPr>
      </w:pPr>
      <w:r w:rsidRPr="00AA1C5D">
        <w:rPr>
          <w:rFonts w:ascii="Calibri Light" w:hAnsi="Calibri Light" w:cs="Calibri Light"/>
        </w:rPr>
        <w:t>STCs</w:t>
      </w:r>
      <w:r w:rsidR="008C2C91" w:rsidRPr="00AA1C5D">
        <w:rPr>
          <w:rFonts w:ascii="Calibri Light" w:hAnsi="Calibri Light" w:cs="Calibri Light"/>
        </w:rPr>
        <w:t xml:space="preserve"> </w:t>
      </w:r>
      <w:r w:rsidRPr="00AA1C5D">
        <w:rPr>
          <w:rFonts w:ascii="Calibri Light" w:hAnsi="Calibri Light" w:cs="Calibri Light"/>
        </w:rPr>
        <w:t>should</w:t>
      </w:r>
      <w:r w:rsidR="008C2C91" w:rsidRPr="00AA1C5D">
        <w:rPr>
          <w:rFonts w:ascii="Calibri Light" w:hAnsi="Calibri Light" w:cs="Calibri Light"/>
        </w:rPr>
        <w:t xml:space="preserve"> provide residents with access to the following resources</w:t>
      </w:r>
      <w:r w:rsidRPr="00AA1C5D">
        <w:rPr>
          <w:rFonts w:ascii="Calibri Light" w:hAnsi="Calibri Light" w:cs="Calibri Light"/>
        </w:rPr>
        <w:t xml:space="preserve"> and access to clinical training that integrates residents into daily clinical practice, rather than simply</w:t>
      </w:r>
      <w:r>
        <w:rPr>
          <w:lang w:val="en-GB"/>
        </w:rPr>
        <w:t xml:space="preserve"> an observer:</w:t>
      </w:r>
    </w:p>
    <w:p w14:paraId="5B155FB5" w14:textId="7F7066D6" w:rsidR="00C62F97" w:rsidRPr="00C37308" w:rsidRDefault="00C62F97" w:rsidP="00C62F97">
      <w:pPr>
        <w:pStyle w:val="Listenabsatz"/>
        <w:widowControl/>
        <w:numPr>
          <w:ilvl w:val="0"/>
          <w:numId w:val="28"/>
        </w:numPr>
        <w:contextualSpacing/>
        <w:rPr>
          <w:rFonts w:ascii="Calibri Light" w:hAnsi="Calibri Light" w:cs="Calibri Light"/>
          <w:lang w:val="en-GB"/>
        </w:rPr>
      </w:pPr>
      <w:r w:rsidRPr="00C37308">
        <w:rPr>
          <w:rFonts w:ascii="Calibri Light" w:hAnsi="Calibri Light" w:cs="Calibri Light"/>
          <w:lang w:val="en-GB"/>
        </w:rPr>
        <w:t>Veterinary medical library containing the relevant textbooks and current journals related to the speciality</w:t>
      </w:r>
    </w:p>
    <w:p w14:paraId="5E058A14" w14:textId="74E8B02D" w:rsidR="00C62F97" w:rsidRPr="00C37308" w:rsidRDefault="00C62F97" w:rsidP="00C62F97">
      <w:pPr>
        <w:pStyle w:val="Listenabsatz"/>
        <w:widowControl/>
        <w:numPr>
          <w:ilvl w:val="0"/>
          <w:numId w:val="28"/>
        </w:numPr>
        <w:contextualSpacing/>
        <w:rPr>
          <w:rFonts w:ascii="Calibri Light" w:hAnsi="Calibri Light" w:cs="Calibri Light"/>
          <w:lang w:val="en-GB"/>
        </w:rPr>
      </w:pPr>
      <w:r w:rsidRPr="00C37308">
        <w:rPr>
          <w:rFonts w:ascii="Calibri Light" w:hAnsi="Calibri Light" w:cs="Calibri Light"/>
          <w:lang w:val="en-GB"/>
        </w:rPr>
        <w:t>Medical records that are adequately maintained for each case and easily retrievable</w:t>
      </w:r>
      <w:r w:rsidR="008D1D36">
        <w:rPr>
          <w:rFonts w:ascii="Calibri Light" w:hAnsi="Calibri Light" w:cs="Calibri Light"/>
          <w:lang w:val="en-GB"/>
        </w:rPr>
        <w:t>.</w:t>
      </w:r>
    </w:p>
    <w:p w14:paraId="158F0D9D" w14:textId="173204A3" w:rsidR="00C62F97" w:rsidRPr="00C37308" w:rsidRDefault="00C62F97" w:rsidP="00C62F97">
      <w:pPr>
        <w:pStyle w:val="Listenabsatz"/>
        <w:widowControl/>
        <w:numPr>
          <w:ilvl w:val="0"/>
          <w:numId w:val="28"/>
        </w:numPr>
        <w:contextualSpacing/>
        <w:rPr>
          <w:rFonts w:ascii="Calibri Light" w:hAnsi="Calibri Light" w:cs="Calibri Light"/>
          <w:lang w:val="en-GB"/>
        </w:rPr>
      </w:pPr>
      <w:r w:rsidRPr="00C37308">
        <w:rPr>
          <w:rFonts w:ascii="Calibri Light" w:hAnsi="Calibri Light" w:cs="Calibri Light"/>
          <w:lang w:val="en-GB"/>
        </w:rPr>
        <w:t xml:space="preserve">Diagnostic </w:t>
      </w:r>
      <w:r w:rsidR="008D1D36">
        <w:rPr>
          <w:rFonts w:ascii="Calibri Light" w:hAnsi="Calibri Light" w:cs="Calibri Light"/>
          <w:lang w:val="en-GB"/>
        </w:rPr>
        <w:t xml:space="preserve">or therapeutic </w:t>
      </w:r>
      <w:r w:rsidRPr="00C37308">
        <w:rPr>
          <w:rFonts w:ascii="Calibri Light" w:hAnsi="Calibri Light" w:cs="Calibri Light"/>
          <w:lang w:val="en-GB"/>
        </w:rPr>
        <w:t xml:space="preserve">facilities </w:t>
      </w:r>
      <w:r w:rsidR="008D1D36">
        <w:rPr>
          <w:rFonts w:ascii="Calibri Light" w:hAnsi="Calibri Light" w:cs="Calibri Light"/>
          <w:lang w:val="en-GB"/>
        </w:rPr>
        <w:t>as appropriate for the discipline.</w:t>
      </w:r>
    </w:p>
    <w:p w14:paraId="67E14AB1" w14:textId="02D47DCF" w:rsidR="002946B3" w:rsidRPr="00D504F6" w:rsidRDefault="00C62F97" w:rsidP="00D504F6">
      <w:pPr>
        <w:pStyle w:val="Listenabsatz"/>
        <w:widowControl/>
        <w:numPr>
          <w:ilvl w:val="0"/>
          <w:numId w:val="28"/>
        </w:numPr>
        <w:contextualSpacing/>
        <w:rPr>
          <w:rFonts w:ascii="Calibri Light" w:hAnsi="Calibri Light" w:cs="Calibri Light"/>
          <w:lang w:val="en-GB"/>
        </w:rPr>
      </w:pPr>
      <w:r w:rsidRPr="00C37308">
        <w:rPr>
          <w:rFonts w:ascii="Calibri Light" w:hAnsi="Calibri Light" w:cs="Calibri Light"/>
          <w:lang w:val="en-GB"/>
        </w:rPr>
        <w:t xml:space="preserve">Adequate caseload for the acquisition of </w:t>
      </w:r>
      <w:r w:rsidR="00A770F1" w:rsidRPr="00C37308">
        <w:rPr>
          <w:rFonts w:ascii="Calibri Light" w:hAnsi="Calibri Light" w:cs="Calibri Light"/>
          <w:lang w:val="en-GB"/>
        </w:rPr>
        <w:t xml:space="preserve">the </w:t>
      </w:r>
      <w:r w:rsidRPr="00C37308">
        <w:rPr>
          <w:rFonts w:ascii="Calibri Light" w:hAnsi="Calibri Light" w:cs="Calibri Light"/>
          <w:lang w:val="en-GB"/>
        </w:rPr>
        <w:t>competencies described</w:t>
      </w:r>
      <w:r w:rsidR="008D1D36">
        <w:rPr>
          <w:rFonts w:ascii="Calibri Light" w:hAnsi="Calibri Light" w:cs="Calibri Light"/>
          <w:lang w:val="en-GB"/>
        </w:rPr>
        <w:t xml:space="preserve"> in the policies and procedures</w:t>
      </w:r>
      <w:r w:rsidR="008C2C91" w:rsidRPr="00C37308">
        <w:rPr>
          <w:rFonts w:ascii="Calibri Light" w:hAnsi="Calibri Light" w:cs="Calibri Light"/>
          <w:lang w:val="en-GB"/>
        </w:rPr>
        <w:t xml:space="preserve">. </w:t>
      </w:r>
    </w:p>
    <w:p w14:paraId="54824249" w14:textId="5690171F" w:rsidR="007E104B" w:rsidRPr="00C37308" w:rsidRDefault="002946B3" w:rsidP="00D06F00">
      <w:pPr>
        <w:pStyle w:val="berschrift2"/>
        <w:rPr>
          <w:rFonts w:ascii="Calibri Light" w:hAnsi="Calibri Light" w:cs="Calibri Light"/>
          <w:b w:val="0"/>
          <w:lang w:val="en-GB"/>
        </w:rPr>
      </w:pPr>
      <w:bookmarkStart w:id="3" w:name="_Toc720815"/>
      <w:r w:rsidRPr="00C37308">
        <w:rPr>
          <w:rFonts w:ascii="Calibri Light" w:hAnsi="Calibri Light" w:cs="Calibri Light"/>
          <w:b w:val="0"/>
          <w:lang w:val="en-GB"/>
        </w:rPr>
        <w:t xml:space="preserve">Clinical </w:t>
      </w:r>
      <w:r w:rsidR="007E104B" w:rsidRPr="00C37308">
        <w:rPr>
          <w:rFonts w:ascii="Calibri Light" w:hAnsi="Calibri Light" w:cs="Calibri Light"/>
          <w:b w:val="0"/>
          <w:lang w:val="en-GB"/>
        </w:rPr>
        <w:t>Supervisor</w:t>
      </w:r>
      <w:bookmarkEnd w:id="3"/>
    </w:p>
    <w:p w14:paraId="2B08723F" w14:textId="44E89DA2" w:rsidR="008D1D36" w:rsidRDefault="2165D91D" w:rsidP="2165D91D">
      <w:pPr>
        <w:rPr>
          <w:rFonts w:ascii="Calibri Light" w:hAnsi="Calibri Light" w:cs="Calibri Light"/>
          <w:lang w:val="en-GB"/>
        </w:rPr>
      </w:pPr>
      <w:r w:rsidRPr="2165D91D">
        <w:rPr>
          <w:rFonts w:ascii="Calibri Light" w:hAnsi="Calibri Light" w:cs="Calibri Light"/>
          <w:lang w:val="en-GB"/>
        </w:rPr>
        <w:t>Each STC must provide a named clinical supervisor who will be responsible for the direct supervision of residents during their time at the centre. No more than 2 residents should be supervised within the centre at any time. The clinical supervisor will be expected to sign a mentorship agreement as part of an approved training programme or alternate training programme.</w:t>
      </w:r>
    </w:p>
    <w:p w14:paraId="2EE997E9" w14:textId="77777777" w:rsidR="00C446DC" w:rsidRPr="00C37308" w:rsidRDefault="00C446DC" w:rsidP="00816C36">
      <w:pPr>
        <w:pStyle w:val="berschrift1"/>
        <w:numPr>
          <w:ilvl w:val="0"/>
          <w:numId w:val="38"/>
        </w:numPr>
        <w:rPr>
          <w:rFonts w:ascii="Calibri Light" w:hAnsi="Calibri Light" w:cs="Calibri Light"/>
          <w:b w:val="0"/>
        </w:rPr>
      </w:pPr>
      <w:bookmarkStart w:id="4" w:name="_Toc720816"/>
      <w:r w:rsidRPr="00C37308">
        <w:rPr>
          <w:rFonts w:ascii="Calibri Light" w:hAnsi="Calibri Light" w:cs="Calibri Light"/>
          <w:b w:val="0"/>
        </w:rPr>
        <w:lastRenderedPageBreak/>
        <w:t>Formal steps towards recognition</w:t>
      </w:r>
      <w:bookmarkEnd w:id="4"/>
    </w:p>
    <w:p w14:paraId="5F5D6F0C" w14:textId="3E96EE22" w:rsidR="002946B3" w:rsidRPr="00C37308" w:rsidRDefault="00D504F6" w:rsidP="00A81E08">
      <w:pPr>
        <w:rPr>
          <w:rFonts w:ascii="Calibri Light" w:hAnsi="Calibri Light" w:cs="Calibri Light"/>
          <w:lang w:val="en-GB"/>
        </w:rPr>
      </w:pPr>
      <w:r>
        <w:rPr>
          <w:rFonts w:ascii="Calibri Light" w:hAnsi="Calibri Light" w:cs="Calibri Light"/>
          <w:lang w:val="en-GB"/>
        </w:rPr>
        <w:t xml:space="preserve">A satellite training centre can be recognised as part of an existing programme or may seek recognition before offering training opportunities to residents in specific disciplines. </w:t>
      </w:r>
    </w:p>
    <w:p w14:paraId="0F326442" w14:textId="5A74420C" w:rsidR="00A81E08" w:rsidRPr="00C37308" w:rsidRDefault="00A81E08" w:rsidP="00A81E08">
      <w:pPr>
        <w:rPr>
          <w:rFonts w:ascii="Calibri Light" w:hAnsi="Calibri Light" w:cs="Calibri Light"/>
          <w:lang w:val="en-GB"/>
        </w:rPr>
      </w:pPr>
      <w:r w:rsidRPr="00C37308">
        <w:rPr>
          <w:rFonts w:ascii="Calibri Light" w:hAnsi="Calibri Light" w:cs="Calibri Light"/>
          <w:lang w:val="en-GB"/>
        </w:rPr>
        <w:t xml:space="preserve">Any major changes to the </w:t>
      </w:r>
      <w:r w:rsidR="00D504F6">
        <w:rPr>
          <w:rFonts w:ascii="Calibri Light" w:hAnsi="Calibri Light" w:cs="Calibri Light"/>
          <w:lang w:val="en-GB"/>
        </w:rPr>
        <w:t>training centre</w:t>
      </w:r>
      <w:r w:rsidRPr="00C37308">
        <w:rPr>
          <w:rFonts w:ascii="Calibri Light" w:hAnsi="Calibri Light" w:cs="Calibri Light"/>
          <w:lang w:val="en-GB"/>
        </w:rPr>
        <w:t xml:space="preserve"> </w:t>
      </w:r>
      <w:r w:rsidR="00901B57" w:rsidRPr="00C37308">
        <w:rPr>
          <w:rFonts w:ascii="Calibri Light" w:hAnsi="Calibri Light" w:cs="Calibri Light"/>
          <w:lang w:val="en-GB"/>
        </w:rPr>
        <w:t xml:space="preserve">must </w:t>
      </w:r>
      <w:r w:rsidRPr="00C37308">
        <w:rPr>
          <w:rFonts w:ascii="Calibri Light" w:hAnsi="Calibri Light" w:cs="Calibri Light"/>
          <w:lang w:val="en-GB"/>
        </w:rPr>
        <w:t xml:space="preserve">be communicated immediately to the ECVSMR Secretary by using the </w:t>
      </w:r>
      <w:r w:rsidR="00901B57" w:rsidRPr="00C37308">
        <w:rPr>
          <w:rFonts w:ascii="Calibri Light" w:hAnsi="Calibri Light" w:cs="Calibri Light"/>
          <w:lang w:val="en-GB"/>
        </w:rPr>
        <w:t>‘</w:t>
      </w:r>
      <w:r w:rsidRPr="00C37308">
        <w:rPr>
          <w:rFonts w:ascii="Calibri Light" w:hAnsi="Calibri Light" w:cs="Calibri Light"/>
          <w:lang w:val="en-GB"/>
        </w:rPr>
        <w:t xml:space="preserve">Major Changes </w:t>
      </w:r>
      <w:r w:rsidR="00901B57" w:rsidRPr="00C37308">
        <w:rPr>
          <w:rFonts w:ascii="Calibri Light" w:hAnsi="Calibri Light" w:cs="Calibri Light"/>
          <w:lang w:val="en-GB"/>
        </w:rPr>
        <w:t>F</w:t>
      </w:r>
      <w:r w:rsidRPr="00C37308">
        <w:rPr>
          <w:rFonts w:ascii="Calibri Light" w:hAnsi="Calibri Light" w:cs="Calibri Light"/>
          <w:lang w:val="en-GB"/>
        </w:rPr>
        <w:t>orm</w:t>
      </w:r>
      <w:r w:rsidR="00901B57" w:rsidRPr="00C37308">
        <w:rPr>
          <w:rFonts w:ascii="Calibri Light" w:hAnsi="Calibri Light" w:cs="Calibri Light"/>
          <w:lang w:val="en-GB"/>
        </w:rPr>
        <w:t>’</w:t>
      </w:r>
      <w:r w:rsidRPr="00C37308">
        <w:rPr>
          <w:rFonts w:ascii="Calibri Light" w:hAnsi="Calibri Light" w:cs="Calibri Light"/>
          <w:lang w:val="en-GB"/>
        </w:rPr>
        <w:t>.</w:t>
      </w:r>
    </w:p>
    <w:p w14:paraId="23F3C6BA" w14:textId="77777777" w:rsidR="00A81E08" w:rsidRPr="00C37308" w:rsidRDefault="00A81E08" w:rsidP="00A81E08">
      <w:pPr>
        <w:pStyle w:val="Listenabsatz"/>
        <w:numPr>
          <w:ilvl w:val="0"/>
          <w:numId w:val="0"/>
        </w:numPr>
        <w:ind w:left="360"/>
        <w:rPr>
          <w:rFonts w:ascii="Calibri Light" w:hAnsi="Calibri Light" w:cs="Calibri Light"/>
          <w:lang w:val="en-GB"/>
        </w:rPr>
      </w:pPr>
    </w:p>
    <w:p w14:paraId="5A1B908E" w14:textId="782F7912" w:rsidR="00DC0EAD" w:rsidRPr="00C37308" w:rsidRDefault="7AD6B32D" w:rsidP="7AD6B32D">
      <w:pPr>
        <w:pBdr>
          <w:top w:val="single" w:sz="4" w:space="1" w:color="auto"/>
          <w:bottom w:val="single" w:sz="4" w:space="1" w:color="auto"/>
        </w:pBdr>
        <w:shd w:val="clear" w:color="auto" w:fill="CCD7D9"/>
        <w:jc w:val="left"/>
        <w:rPr>
          <w:rFonts w:ascii="Calibri Light" w:hAnsi="Calibri Light" w:cs="Calibri Light"/>
          <w:lang w:val="en-GB"/>
        </w:rPr>
        <w:sectPr w:rsidR="00DC0EAD" w:rsidRPr="00C37308" w:rsidSect="00A26F64">
          <w:headerReference w:type="default" r:id="rId9"/>
          <w:footerReference w:type="default" r:id="rId10"/>
          <w:pgSz w:w="11900" w:h="16840"/>
          <w:pgMar w:top="1400" w:right="1460" w:bottom="880" w:left="1320" w:header="0" w:footer="683" w:gutter="0"/>
          <w:pgNumType w:start="1"/>
          <w:cols w:space="720"/>
        </w:sectPr>
      </w:pPr>
      <w:r w:rsidRPr="7AD6B32D">
        <w:rPr>
          <w:rFonts w:ascii="Calibri Light" w:hAnsi="Calibri Light" w:cs="Calibri Light"/>
          <w:lang w:val="en-GB"/>
        </w:rPr>
        <w:t xml:space="preserve">This application packet has to be submitted electronically (all required information in one single PDF document) to the ECVSMR Secretary, Email: </w:t>
      </w:r>
      <w:r w:rsidRPr="7AD6B32D">
        <w:rPr>
          <w:rFonts w:ascii="Calibri Light" w:hAnsi="Calibri Light" w:cs="Calibri Light"/>
          <w:color w:val="648086"/>
          <w:lang w:val="en-GB"/>
        </w:rPr>
        <w:t>info@ecvsmr.org</w:t>
      </w:r>
    </w:p>
    <w:p w14:paraId="03450FEA" w14:textId="51162C67" w:rsidR="00B952F2" w:rsidRPr="00C37308" w:rsidRDefault="005929D5" w:rsidP="005929D5">
      <w:pPr>
        <w:pStyle w:val="berschrift1"/>
        <w:numPr>
          <w:ilvl w:val="0"/>
          <w:numId w:val="0"/>
        </w:numPr>
        <w:ind w:left="360" w:hanging="360"/>
        <w:jc w:val="left"/>
        <w:rPr>
          <w:rFonts w:asciiTheme="minorHAnsi" w:hAnsiTheme="minorHAnsi" w:cstheme="minorHAnsi"/>
          <w:b w:val="0"/>
        </w:rPr>
      </w:pPr>
      <w:bookmarkStart w:id="5" w:name="_Toc720817"/>
      <w:r w:rsidRPr="00C37308">
        <w:rPr>
          <w:rFonts w:asciiTheme="minorHAnsi" w:hAnsiTheme="minorHAnsi" w:cstheme="minorHAnsi"/>
          <w:b w:val="0"/>
        </w:rPr>
        <w:lastRenderedPageBreak/>
        <w:t xml:space="preserve">Part </w:t>
      </w:r>
      <w:r w:rsidR="00AA1C5D">
        <w:rPr>
          <w:rFonts w:asciiTheme="minorHAnsi" w:hAnsiTheme="minorHAnsi" w:cstheme="minorHAnsi"/>
          <w:b w:val="0"/>
        </w:rPr>
        <w:t>1</w:t>
      </w:r>
      <w:r w:rsidRPr="00C37308">
        <w:rPr>
          <w:rFonts w:asciiTheme="minorHAnsi" w:hAnsiTheme="minorHAnsi" w:cstheme="minorHAnsi"/>
          <w:b w:val="0"/>
        </w:rPr>
        <w:t xml:space="preserve">: </w:t>
      </w:r>
      <w:r w:rsidR="00816C36" w:rsidRPr="00C37308">
        <w:rPr>
          <w:rFonts w:asciiTheme="minorHAnsi" w:hAnsiTheme="minorHAnsi" w:cstheme="minorHAnsi"/>
          <w:b w:val="0"/>
        </w:rPr>
        <w:t xml:space="preserve">Application for </w:t>
      </w:r>
      <w:r w:rsidR="009676E4" w:rsidRPr="00C37308">
        <w:rPr>
          <w:rFonts w:asciiTheme="minorHAnsi" w:hAnsiTheme="minorHAnsi" w:cstheme="minorHAnsi"/>
          <w:b w:val="0"/>
        </w:rPr>
        <w:t xml:space="preserve">the </w:t>
      </w:r>
      <w:r w:rsidR="00D504F6">
        <w:rPr>
          <w:rFonts w:asciiTheme="minorHAnsi" w:hAnsiTheme="minorHAnsi" w:cstheme="minorHAnsi"/>
          <w:b w:val="0"/>
        </w:rPr>
        <w:t>Satellite Training Centre approval</w:t>
      </w:r>
      <w:bookmarkEnd w:id="5"/>
    </w:p>
    <w:p w14:paraId="22D822CB" w14:textId="77777777" w:rsidR="000659C3" w:rsidRPr="00C37308" w:rsidRDefault="00C11905" w:rsidP="000659C3">
      <w:pPr>
        <w:pBdr>
          <w:top w:val="single" w:sz="4" w:space="1" w:color="auto"/>
          <w:bottom w:val="single" w:sz="4" w:space="1" w:color="auto"/>
        </w:pBdr>
        <w:shd w:val="clear" w:color="auto" w:fill="A3B6BA" w:themeFill="background2" w:themeFillShade="BF"/>
        <w:rPr>
          <w:rFonts w:ascii="Calibri Light" w:hAnsi="Calibri Light" w:cs="Calibri Light"/>
          <w:lang w:val="en-GB"/>
        </w:rPr>
      </w:pPr>
      <w:r w:rsidRPr="00C37308">
        <w:rPr>
          <w:rFonts w:ascii="Calibri Light" w:hAnsi="Calibri Light" w:cs="Calibri Light"/>
          <w:lang w:val="en-GB"/>
        </w:rPr>
        <w:t xml:space="preserve">Please </w:t>
      </w:r>
      <w:r w:rsidR="004E3DD0" w:rsidRPr="00C37308">
        <w:rPr>
          <w:rFonts w:ascii="Calibri Light" w:hAnsi="Calibri Light" w:cs="Calibri Light"/>
          <w:lang w:val="en-GB"/>
        </w:rPr>
        <w:t xml:space="preserve">refer to </w:t>
      </w:r>
      <w:r w:rsidRPr="00C37308">
        <w:rPr>
          <w:rFonts w:ascii="Calibri Light" w:hAnsi="Calibri Light" w:cs="Calibri Light"/>
          <w:lang w:val="en-GB"/>
        </w:rPr>
        <w:t xml:space="preserve">the ECVSMR Policies and Procedures (P&amp;P) for </w:t>
      </w:r>
      <w:r w:rsidR="004E3DD0" w:rsidRPr="00C37308">
        <w:rPr>
          <w:rFonts w:ascii="Calibri Light" w:hAnsi="Calibri Light" w:cs="Calibri Light"/>
          <w:spacing w:val="13"/>
          <w:lang w:val="en-GB"/>
        </w:rPr>
        <w:t>help</w:t>
      </w:r>
      <w:r w:rsidRPr="00C37308">
        <w:rPr>
          <w:rFonts w:ascii="Calibri Light" w:hAnsi="Calibri Light" w:cs="Calibri Light"/>
          <w:spacing w:val="13"/>
          <w:lang w:val="en-GB"/>
        </w:rPr>
        <w:t xml:space="preserve"> </w:t>
      </w:r>
      <w:r w:rsidRPr="00C37308">
        <w:rPr>
          <w:rFonts w:ascii="Calibri Light" w:hAnsi="Calibri Light" w:cs="Calibri Light"/>
          <w:lang w:val="en-GB"/>
        </w:rPr>
        <w:t>with completion of this</w:t>
      </w:r>
      <w:r w:rsidRPr="00C37308">
        <w:rPr>
          <w:rFonts w:ascii="Calibri Light" w:hAnsi="Calibri Light" w:cs="Calibri Light"/>
          <w:spacing w:val="61"/>
          <w:lang w:val="en-GB"/>
        </w:rPr>
        <w:t xml:space="preserve"> </w:t>
      </w:r>
      <w:r w:rsidRPr="00C37308">
        <w:rPr>
          <w:rFonts w:ascii="Calibri Light" w:hAnsi="Calibri Light" w:cs="Calibri Light"/>
          <w:lang w:val="en-GB"/>
        </w:rPr>
        <w:t>application.</w:t>
      </w:r>
      <w:bookmarkStart w:id="6" w:name="_Toc421545605"/>
      <w:bookmarkStart w:id="7" w:name="_Toc488130107"/>
    </w:p>
    <w:tbl>
      <w:tblPr>
        <w:tblStyle w:val="Tabellenraster"/>
        <w:tblW w:w="5000" w:type="pct"/>
        <w:tblLook w:val="04A0" w:firstRow="1" w:lastRow="0" w:firstColumn="1" w:lastColumn="0" w:noHBand="0" w:noVBand="1"/>
      </w:tblPr>
      <w:tblGrid>
        <w:gridCol w:w="4377"/>
        <w:gridCol w:w="291"/>
        <w:gridCol w:w="4668"/>
      </w:tblGrid>
      <w:tr w:rsidR="00D504F6" w:rsidRPr="00C37308" w14:paraId="0FDC2491" w14:textId="77777777" w:rsidTr="2165D91D">
        <w:trPr>
          <w:trHeight w:val="401"/>
        </w:trPr>
        <w:tc>
          <w:tcPr>
            <w:tcW w:w="2344" w:type="pct"/>
            <w:tcBorders>
              <w:bottom w:val="single" w:sz="4" w:space="0" w:color="auto"/>
              <w:right w:val="nil"/>
            </w:tcBorders>
          </w:tcPr>
          <w:p w14:paraId="3921B340" w14:textId="5BC12E09" w:rsidR="00D504F6" w:rsidRDefault="00D504F6" w:rsidP="000F06C6">
            <w:pPr>
              <w:pStyle w:val="TableParagraph"/>
              <w:spacing w:before="15"/>
              <w:ind w:left="69"/>
              <w:rPr>
                <w:rFonts w:cstheme="minorHAnsi"/>
                <w:color w:val="9FC20A"/>
                <w:spacing w:val="-1"/>
                <w:sz w:val="26"/>
                <w:lang w:val="en-GB"/>
              </w:rPr>
            </w:pPr>
            <w:r>
              <w:rPr>
                <w:rFonts w:cstheme="minorHAnsi"/>
                <w:color w:val="9FC20A"/>
                <w:spacing w:val="-1"/>
                <w:sz w:val="26"/>
                <w:lang w:val="en-GB"/>
              </w:rPr>
              <w:t>Details of clinical centre</w:t>
            </w:r>
          </w:p>
        </w:tc>
        <w:tc>
          <w:tcPr>
            <w:tcW w:w="2656" w:type="pct"/>
            <w:gridSpan w:val="2"/>
            <w:tcBorders>
              <w:left w:val="nil"/>
              <w:bottom w:val="single" w:sz="4" w:space="0" w:color="auto"/>
              <w:right w:val="single" w:sz="4" w:space="0" w:color="auto"/>
            </w:tcBorders>
          </w:tcPr>
          <w:p w14:paraId="5CE67324" w14:textId="77777777" w:rsidR="00D504F6" w:rsidRPr="00C37308" w:rsidRDefault="00D504F6" w:rsidP="000F06C6">
            <w:pPr>
              <w:pStyle w:val="TableParagraph"/>
              <w:spacing w:before="15"/>
              <w:ind w:left="69"/>
              <w:rPr>
                <w:rFonts w:ascii="Calibri Light" w:hAnsi="Calibri Light" w:cs="Calibri Light"/>
                <w:color w:val="9FC20A"/>
                <w:spacing w:val="-1"/>
                <w:sz w:val="26"/>
                <w:lang w:val="en-GB"/>
              </w:rPr>
            </w:pPr>
          </w:p>
        </w:tc>
      </w:tr>
      <w:tr w:rsidR="00D504F6" w:rsidRPr="00C37308" w14:paraId="47A29D82" w14:textId="77777777" w:rsidTr="2165D91D">
        <w:trPr>
          <w:trHeight w:val="401"/>
        </w:trPr>
        <w:tc>
          <w:tcPr>
            <w:tcW w:w="2500" w:type="pct"/>
            <w:gridSpan w:val="2"/>
            <w:tcBorders>
              <w:bottom w:val="nil"/>
              <w:right w:val="nil"/>
            </w:tcBorders>
          </w:tcPr>
          <w:p w14:paraId="5E3593DA" w14:textId="6E9ED108" w:rsidR="00D504F6" w:rsidRPr="0029072E" w:rsidRDefault="00D504F6" w:rsidP="000F06C6">
            <w:pPr>
              <w:pStyle w:val="TableParagraph"/>
              <w:spacing w:before="15"/>
              <w:ind w:left="69"/>
              <w:rPr>
                <w:rFonts w:ascii="Calibri Light" w:hAnsi="Calibri Light" w:cs="Calibri Light"/>
                <w:color w:val="000000" w:themeColor="text1"/>
                <w:spacing w:val="-1"/>
                <w:lang w:val="en-GB"/>
              </w:rPr>
            </w:pPr>
            <w:r w:rsidRPr="0029072E">
              <w:rPr>
                <w:rFonts w:ascii="Calibri Light" w:hAnsi="Calibri Light" w:cs="Calibri Light"/>
                <w:color w:val="000000" w:themeColor="text1"/>
                <w:spacing w:val="-1"/>
                <w:lang w:val="en-GB"/>
              </w:rPr>
              <w:t>Name of centre</w:t>
            </w:r>
          </w:p>
        </w:tc>
        <w:tc>
          <w:tcPr>
            <w:tcW w:w="2500" w:type="pct"/>
            <w:tcBorders>
              <w:left w:val="nil"/>
              <w:bottom w:val="nil"/>
              <w:right w:val="single" w:sz="4" w:space="0" w:color="auto"/>
            </w:tcBorders>
          </w:tcPr>
          <w:p w14:paraId="62112AC4" w14:textId="695BDA8A" w:rsidR="00D504F6" w:rsidRPr="00C37308" w:rsidRDefault="008B66E4" w:rsidP="000F06C6">
            <w:pPr>
              <w:pStyle w:val="TableParagraph"/>
              <w:spacing w:before="15"/>
              <w:ind w:left="69"/>
              <w:rPr>
                <w:rFonts w:ascii="Calibri Light" w:hAnsi="Calibri Light" w:cs="Calibri Light"/>
                <w:color w:val="9FC20A"/>
                <w:spacing w:val="-1"/>
                <w:sz w:val="26"/>
                <w:lang w:val="en-GB"/>
              </w:rPr>
            </w:pPr>
            <w:sdt>
              <w:sdtPr>
                <w:rPr>
                  <w:rFonts w:ascii="Calibri Light" w:hAnsi="Calibri Light" w:cs="Calibri Light"/>
                  <w:lang w:val="en-GB"/>
                </w:rPr>
                <w:id w:val="-623461021"/>
                <w:placeholder>
                  <w:docPart w:val="3A81F4F17FDA3E408FAFECB7D752BE71"/>
                </w:placeholder>
                <w:showingPlcHdr/>
              </w:sdtPr>
              <w:sdtEndPr/>
              <w:sdtContent>
                <w:r w:rsidR="0088499A" w:rsidRPr="00C37308">
                  <w:rPr>
                    <w:rStyle w:val="Platzhaltertext"/>
                    <w:rFonts w:ascii="Calibri Light" w:hAnsi="Calibri Light" w:cs="Calibri Light"/>
                    <w:lang w:val="en-GB"/>
                  </w:rPr>
                  <w:t>click to type here</w:t>
                </w:r>
              </w:sdtContent>
            </w:sdt>
          </w:p>
        </w:tc>
      </w:tr>
      <w:tr w:rsidR="00D504F6" w:rsidRPr="00C37308" w14:paraId="5CB0E39D" w14:textId="77777777" w:rsidTr="2165D91D">
        <w:trPr>
          <w:trHeight w:val="401"/>
        </w:trPr>
        <w:tc>
          <w:tcPr>
            <w:tcW w:w="2500" w:type="pct"/>
            <w:gridSpan w:val="2"/>
            <w:tcBorders>
              <w:top w:val="nil"/>
              <w:bottom w:val="nil"/>
              <w:right w:val="nil"/>
            </w:tcBorders>
          </w:tcPr>
          <w:p w14:paraId="4BE89C24" w14:textId="46EE1EDE" w:rsidR="0029072E" w:rsidRPr="0029072E" w:rsidRDefault="00D504F6" w:rsidP="0088499A">
            <w:pPr>
              <w:pStyle w:val="TableParagraph"/>
              <w:spacing w:before="15"/>
              <w:ind w:left="69"/>
              <w:rPr>
                <w:rFonts w:ascii="Calibri Light" w:hAnsi="Calibri Light" w:cs="Calibri Light"/>
                <w:color w:val="000000" w:themeColor="text1"/>
                <w:spacing w:val="-1"/>
                <w:lang w:val="en-GB"/>
              </w:rPr>
            </w:pPr>
            <w:r w:rsidRPr="0029072E">
              <w:rPr>
                <w:rFonts w:ascii="Calibri Light" w:hAnsi="Calibri Light" w:cs="Calibri Light"/>
                <w:color w:val="000000" w:themeColor="text1"/>
                <w:spacing w:val="-1"/>
                <w:lang w:val="en-GB"/>
              </w:rPr>
              <w:t>Address</w:t>
            </w:r>
          </w:p>
        </w:tc>
        <w:tc>
          <w:tcPr>
            <w:tcW w:w="2500" w:type="pct"/>
            <w:tcBorders>
              <w:top w:val="nil"/>
              <w:left w:val="nil"/>
              <w:bottom w:val="nil"/>
              <w:right w:val="single" w:sz="4" w:space="0" w:color="auto"/>
            </w:tcBorders>
          </w:tcPr>
          <w:p w14:paraId="35BADCAF" w14:textId="3A4DD416" w:rsidR="00D504F6" w:rsidRPr="00C37308" w:rsidRDefault="008B66E4" w:rsidP="000F06C6">
            <w:pPr>
              <w:pStyle w:val="TableParagraph"/>
              <w:spacing w:before="15"/>
              <w:ind w:left="69"/>
              <w:rPr>
                <w:rFonts w:ascii="Calibri Light" w:hAnsi="Calibri Light" w:cs="Calibri Light"/>
                <w:color w:val="9FC20A"/>
                <w:spacing w:val="-1"/>
                <w:sz w:val="26"/>
                <w:lang w:val="en-GB"/>
              </w:rPr>
            </w:pPr>
            <w:sdt>
              <w:sdtPr>
                <w:rPr>
                  <w:rFonts w:ascii="Calibri Light" w:hAnsi="Calibri Light" w:cs="Calibri Light"/>
                  <w:lang w:val="en-GB"/>
                </w:rPr>
                <w:id w:val="455146012"/>
                <w:placeholder>
                  <w:docPart w:val="1BF12FB619C29E43AD99F32B7B5A629F"/>
                </w:placeholder>
                <w:showingPlcHdr/>
              </w:sdtPr>
              <w:sdtEndPr/>
              <w:sdtContent>
                <w:r w:rsidR="0088499A" w:rsidRPr="00C37308">
                  <w:rPr>
                    <w:rStyle w:val="Platzhaltertext"/>
                    <w:rFonts w:ascii="Calibri Light" w:hAnsi="Calibri Light" w:cs="Calibri Light"/>
                    <w:lang w:val="en-GB"/>
                  </w:rPr>
                  <w:t>click to type here</w:t>
                </w:r>
              </w:sdtContent>
            </w:sdt>
          </w:p>
        </w:tc>
      </w:tr>
      <w:tr w:rsidR="0088499A" w:rsidRPr="00C37308" w14:paraId="49954371" w14:textId="77777777" w:rsidTr="2165D91D">
        <w:trPr>
          <w:trHeight w:val="401"/>
        </w:trPr>
        <w:tc>
          <w:tcPr>
            <w:tcW w:w="2500" w:type="pct"/>
            <w:gridSpan w:val="2"/>
            <w:tcBorders>
              <w:top w:val="nil"/>
              <w:bottom w:val="nil"/>
              <w:right w:val="nil"/>
            </w:tcBorders>
          </w:tcPr>
          <w:p w14:paraId="15AB8826" w14:textId="67ADEFB4" w:rsidR="0088499A" w:rsidRPr="0029072E" w:rsidRDefault="0088499A" w:rsidP="0088499A">
            <w:pPr>
              <w:pStyle w:val="TableParagraph"/>
              <w:spacing w:before="15"/>
              <w:ind w:left="69"/>
              <w:rPr>
                <w:rFonts w:ascii="Calibri Light" w:hAnsi="Calibri Light" w:cs="Calibri Light"/>
                <w:color w:val="000000" w:themeColor="text1"/>
                <w:spacing w:val="-1"/>
                <w:lang w:val="en-GB"/>
              </w:rPr>
            </w:pPr>
            <w:r>
              <w:rPr>
                <w:rFonts w:ascii="Calibri Light" w:hAnsi="Calibri Light" w:cs="Calibri Light"/>
                <w:color w:val="000000" w:themeColor="text1"/>
                <w:spacing w:val="-1"/>
                <w:lang w:val="en-GB"/>
              </w:rPr>
              <w:t>Country</w:t>
            </w:r>
          </w:p>
        </w:tc>
        <w:tc>
          <w:tcPr>
            <w:tcW w:w="2500" w:type="pct"/>
            <w:tcBorders>
              <w:top w:val="nil"/>
              <w:left w:val="nil"/>
              <w:bottom w:val="nil"/>
              <w:right w:val="single" w:sz="4" w:space="0" w:color="auto"/>
            </w:tcBorders>
          </w:tcPr>
          <w:p w14:paraId="7092C4D0" w14:textId="0F38FE62" w:rsidR="0088499A" w:rsidRPr="00C37308" w:rsidRDefault="008B66E4" w:rsidP="000F06C6">
            <w:pPr>
              <w:pStyle w:val="TableParagraph"/>
              <w:spacing w:before="15"/>
              <w:ind w:left="69"/>
              <w:rPr>
                <w:rFonts w:ascii="Calibri Light" w:hAnsi="Calibri Light" w:cs="Calibri Light"/>
                <w:lang w:val="en-GB"/>
              </w:rPr>
            </w:pPr>
            <w:sdt>
              <w:sdtPr>
                <w:rPr>
                  <w:rFonts w:ascii="Calibri Light" w:hAnsi="Calibri Light" w:cs="Calibri Light"/>
                  <w:lang w:val="en-GB"/>
                </w:rPr>
                <w:id w:val="765660750"/>
                <w:placeholder>
                  <w:docPart w:val="96D2CB8FD76DA64E9D2FC6F5A85942CF"/>
                </w:placeholder>
                <w:showingPlcHdr/>
              </w:sdtPr>
              <w:sdtEndPr/>
              <w:sdtContent>
                <w:r w:rsidR="0088499A" w:rsidRPr="00C37308">
                  <w:rPr>
                    <w:rStyle w:val="Platzhaltertext"/>
                    <w:rFonts w:ascii="Calibri Light" w:hAnsi="Calibri Light" w:cs="Calibri Light"/>
                    <w:lang w:val="en-GB"/>
                  </w:rPr>
                  <w:t>click to type here</w:t>
                </w:r>
              </w:sdtContent>
            </w:sdt>
          </w:p>
        </w:tc>
      </w:tr>
      <w:tr w:rsidR="0029072E" w:rsidRPr="00C37308" w14:paraId="4A3C666E" w14:textId="77777777" w:rsidTr="2165D91D">
        <w:trPr>
          <w:trHeight w:val="401"/>
        </w:trPr>
        <w:tc>
          <w:tcPr>
            <w:tcW w:w="2500" w:type="pct"/>
            <w:gridSpan w:val="2"/>
            <w:tcBorders>
              <w:top w:val="nil"/>
              <w:bottom w:val="nil"/>
              <w:right w:val="nil"/>
            </w:tcBorders>
          </w:tcPr>
          <w:p w14:paraId="5D2C3174" w14:textId="6222DB3C" w:rsidR="0029072E" w:rsidRPr="0029072E" w:rsidRDefault="0088499A" w:rsidP="000F06C6">
            <w:pPr>
              <w:pStyle w:val="TableParagraph"/>
              <w:spacing w:before="15"/>
              <w:ind w:left="69"/>
              <w:rPr>
                <w:rFonts w:ascii="Calibri Light" w:hAnsi="Calibri Light" w:cs="Calibri Light"/>
                <w:color w:val="000000" w:themeColor="text1"/>
                <w:spacing w:val="-1"/>
                <w:lang w:val="en-GB"/>
              </w:rPr>
            </w:pPr>
            <w:r>
              <w:rPr>
                <w:rFonts w:ascii="Calibri Light" w:hAnsi="Calibri Light" w:cs="Calibri Light"/>
                <w:color w:val="000000" w:themeColor="text1"/>
                <w:spacing w:val="-1"/>
                <w:lang w:val="en-GB"/>
              </w:rPr>
              <w:t>Centre head / chair</w:t>
            </w:r>
          </w:p>
        </w:tc>
        <w:tc>
          <w:tcPr>
            <w:tcW w:w="2500" w:type="pct"/>
            <w:tcBorders>
              <w:top w:val="nil"/>
              <w:left w:val="nil"/>
              <w:bottom w:val="nil"/>
              <w:right w:val="single" w:sz="4" w:space="0" w:color="auto"/>
            </w:tcBorders>
          </w:tcPr>
          <w:p w14:paraId="03721280" w14:textId="7AEEABCC" w:rsidR="0029072E" w:rsidRPr="00C37308" w:rsidRDefault="008B66E4" w:rsidP="000F06C6">
            <w:pPr>
              <w:pStyle w:val="TableParagraph"/>
              <w:spacing w:before="15"/>
              <w:ind w:left="69"/>
              <w:rPr>
                <w:rFonts w:ascii="Calibri Light" w:hAnsi="Calibri Light" w:cs="Calibri Light"/>
                <w:color w:val="9FC20A"/>
                <w:spacing w:val="-1"/>
                <w:sz w:val="26"/>
                <w:lang w:val="en-GB"/>
              </w:rPr>
            </w:pPr>
            <w:sdt>
              <w:sdtPr>
                <w:rPr>
                  <w:rFonts w:ascii="Calibri Light" w:hAnsi="Calibri Light" w:cs="Calibri Light"/>
                  <w:lang w:val="en-GB"/>
                </w:rPr>
                <w:id w:val="-888031988"/>
                <w:placeholder>
                  <w:docPart w:val="48B5D1CF8CC7C34B8C5ECC7373C51A24"/>
                </w:placeholder>
                <w:showingPlcHdr/>
              </w:sdtPr>
              <w:sdtEndPr/>
              <w:sdtContent>
                <w:r w:rsidR="0088499A" w:rsidRPr="00C37308">
                  <w:rPr>
                    <w:rStyle w:val="Platzhaltertext"/>
                    <w:rFonts w:ascii="Calibri Light" w:hAnsi="Calibri Light" w:cs="Calibri Light"/>
                    <w:lang w:val="en-GB"/>
                  </w:rPr>
                  <w:t>click to type here</w:t>
                </w:r>
              </w:sdtContent>
            </w:sdt>
          </w:p>
        </w:tc>
      </w:tr>
      <w:tr w:rsidR="0088499A" w:rsidRPr="00C37308" w14:paraId="0FB2265C" w14:textId="77777777" w:rsidTr="2165D91D">
        <w:trPr>
          <w:trHeight w:val="401"/>
        </w:trPr>
        <w:tc>
          <w:tcPr>
            <w:tcW w:w="2500" w:type="pct"/>
            <w:gridSpan w:val="2"/>
            <w:tcBorders>
              <w:top w:val="nil"/>
              <w:bottom w:val="single" w:sz="4" w:space="0" w:color="auto"/>
              <w:right w:val="nil"/>
            </w:tcBorders>
          </w:tcPr>
          <w:p w14:paraId="1BFF35EC" w14:textId="71A4EF07" w:rsidR="0088499A" w:rsidRDefault="0088499A" w:rsidP="000F06C6">
            <w:pPr>
              <w:pStyle w:val="TableParagraph"/>
              <w:spacing w:before="15"/>
              <w:ind w:left="69"/>
              <w:rPr>
                <w:rFonts w:ascii="Calibri Light" w:hAnsi="Calibri Light" w:cs="Calibri Light"/>
                <w:color w:val="000000" w:themeColor="text1"/>
                <w:spacing w:val="-1"/>
                <w:lang w:val="en-GB"/>
              </w:rPr>
            </w:pPr>
            <w:r>
              <w:rPr>
                <w:rFonts w:ascii="Calibri Light" w:hAnsi="Calibri Light" w:cs="Calibri Light"/>
                <w:color w:val="000000" w:themeColor="text1"/>
                <w:spacing w:val="-1"/>
                <w:lang w:val="en-GB"/>
              </w:rPr>
              <w:t>Email of institute head</w:t>
            </w:r>
          </w:p>
        </w:tc>
        <w:tc>
          <w:tcPr>
            <w:tcW w:w="2500" w:type="pct"/>
            <w:tcBorders>
              <w:top w:val="nil"/>
              <w:left w:val="nil"/>
              <w:bottom w:val="single" w:sz="4" w:space="0" w:color="auto"/>
              <w:right w:val="single" w:sz="4" w:space="0" w:color="auto"/>
            </w:tcBorders>
          </w:tcPr>
          <w:p w14:paraId="28C459B4" w14:textId="549635A2" w:rsidR="0088499A" w:rsidRPr="00C37308" w:rsidRDefault="008B66E4" w:rsidP="000F06C6">
            <w:pPr>
              <w:pStyle w:val="TableParagraph"/>
              <w:spacing w:before="15"/>
              <w:ind w:left="69"/>
              <w:rPr>
                <w:rFonts w:ascii="Calibri Light" w:hAnsi="Calibri Light" w:cs="Calibri Light"/>
                <w:color w:val="9FC20A"/>
                <w:spacing w:val="-1"/>
                <w:sz w:val="26"/>
                <w:lang w:val="en-GB"/>
              </w:rPr>
            </w:pPr>
            <w:sdt>
              <w:sdtPr>
                <w:rPr>
                  <w:rFonts w:ascii="Calibri Light" w:hAnsi="Calibri Light" w:cs="Calibri Light"/>
                  <w:lang w:val="en-GB"/>
                </w:rPr>
                <w:id w:val="685180984"/>
                <w:placeholder>
                  <w:docPart w:val="61782543AFA80F4092009A28A23FFE89"/>
                </w:placeholder>
                <w:showingPlcHdr/>
              </w:sdtPr>
              <w:sdtEndPr/>
              <w:sdtContent>
                <w:r w:rsidR="0088499A" w:rsidRPr="00C37308">
                  <w:rPr>
                    <w:rStyle w:val="Platzhaltertext"/>
                    <w:rFonts w:ascii="Calibri Light" w:hAnsi="Calibri Light" w:cs="Calibri Light"/>
                    <w:lang w:val="en-GB"/>
                  </w:rPr>
                  <w:t>click to type here</w:t>
                </w:r>
              </w:sdtContent>
            </w:sdt>
          </w:p>
        </w:tc>
      </w:tr>
      <w:tr w:rsidR="000659C3" w:rsidRPr="00C37308" w14:paraId="1DA3CD26" w14:textId="77777777" w:rsidTr="2165D91D">
        <w:trPr>
          <w:trHeight w:val="401"/>
        </w:trPr>
        <w:tc>
          <w:tcPr>
            <w:tcW w:w="2344" w:type="pct"/>
            <w:tcBorders>
              <w:bottom w:val="single" w:sz="4" w:space="0" w:color="auto"/>
              <w:right w:val="nil"/>
            </w:tcBorders>
          </w:tcPr>
          <w:p w14:paraId="1F44BE20" w14:textId="43F9640E" w:rsidR="000659C3" w:rsidRPr="00C37308" w:rsidRDefault="006F6BA5" w:rsidP="000F06C6">
            <w:pPr>
              <w:pStyle w:val="TableParagraph"/>
              <w:spacing w:before="15"/>
              <w:ind w:left="69"/>
              <w:rPr>
                <w:rFonts w:cstheme="minorHAnsi"/>
                <w:color w:val="9FC20A"/>
                <w:spacing w:val="-1"/>
                <w:sz w:val="26"/>
                <w:lang w:val="en-GB"/>
              </w:rPr>
            </w:pPr>
            <w:r>
              <w:rPr>
                <w:rFonts w:cstheme="minorHAnsi"/>
                <w:color w:val="9FC20A"/>
                <w:spacing w:val="-1"/>
                <w:sz w:val="26"/>
                <w:lang w:val="en-GB"/>
              </w:rPr>
              <w:t>Programme</w:t>
            </w:r>
            <w:r w:rsidR="000659C3" w:rsidRPr="00C37308">
              <w:rPr>
                <w:rFonts w:cstheme="minorHAnsi"/>
                <w:color w:val="9FC20A"/>
                <w:spacing w:val="-1"/>
                <w:sz w:val="26"/>
                <w:lang w:val="en-GB"/>
              </w:rPr>
              <w:t xml:space="preserve"> outline and training</w:t>
            </w:r>
          </w:p>
        </w:tc>
        <w:tc>
          <w:tcPr>
            <w:tcW w:w="2656" w:type="pct"/>
            <w:gridSpan w:val="2"/>
            <w:tcBorders>
              <w:left w:val="nil"/>
              <w:bottom w:val="single" w:sz="4" w:space="0" w:color="auto"/>
              <w:right w:val="single" w:sz="4" w:space="0" w:color="auto"/>
            </w:tcBorders>
          </w:tcPr>
          <w:p w14:paraId="2B3EA745" w14:textId="77777777" w:rsidR="000659C3" w:rsidRPr="00C37308" w:rsidRDefault="000659C3" w:rsidP="000F06C6">
            <w:pPr>
              <w:pStyle w:val="TableParagraph"/>
              <w:spacing w:before="15"/>
              <w:ind w:left="69"/>
              <w:rPr>
                <w:rFonts w:ascii="Calibri Light" w:hAnsi="Calibri Light" w:cs="Calibri Light"/>
                <w:color w:val="9FC20A"/>
                <w:spacing w:val="-1"/>
                <w:sz w:val="26"/>
                <w:lang w:val="en-GB"/>
              </w:rPr>
            </w:pPr>
          </w:p>
        </w:tc>
      </w:tr>
      <w:tr w:rsidR="000659C3" w:rsidRPr="00C37308" w14:paraId="04AC0F31" w14:textId="77777777" w:rsidTr="2165D91D">
        <w:tc>
          <w:tcPr>
            <w:tcW w:w="2344" w:type="pct"/>
            <w:tcBorders>
              <w:top w:val="single" w:sz="4" w:space="0" w:color="auto"/>
              <w:bottom w:val="nil"/>
              <w:right w:val="nil"/>
            </w:tcBorders>
            <w:vAlign w:val="center"/>
          </w:tcPr>
          <w:p w14:paraId="3001DE6E" w14:textId="0D225308" w:rsidR="000659C3" w:rsidRPr="00C37308" w:rsidRDefault="000659C3" w:rsidP="00D504F6">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 xml:space="preserve">Duration of training </w:t>
            </w:r>
            <w:r w:rsidR="006F6BA5">
              <w:rPr>
                <w:rFonts w:ascii="Calibri Light" w:hAnsi="Calibri Light" w:cs="Calibri Light"/>
                <w:sz w:val="20"/>
                <w:szCs w:val="20"/>
                <w:lang w:val="en-GB"/>
              </w:rPr>
              <w:t>p</w:t>
            </w:r>
            <w:r w:rsidR="00D504F6">
              <w:rPr>
                <w:rFonts w:ascii="Calibri Light" w:hAnsi="Calibri Light" w:cs="Calibri Light"/>
                <w:sz w:val="20"/>
                <w:szCs w:val="20"/>
                <w:lang w:val="en-GB"/>
              </w:rPr>
              <w:t xml:space="preserve">lacement being offered </w:t>
            </w:r>
          </w:p>
        </w:tc>
        <w:tc>
          <w:tcPr>
            <w:tcW w:w="2656" w:type="pct"/>
            <w:gridSpan w:val="2"/>
            <w:tcBorders>
              <w:top w:val="single" w:sz="4" w:space="0" w:color="auto"/>
              <w:left w:val="nil"/>
              <w:bottom w:val="nil"/>
              <w:right w:val="single" w:sz="4" w:space="0" w:color="auto"/>
            </w:tcBorders>
            <w:vAlign w:val="center"/>
          </w:tcPr>
          <w:p w14:paraId="52BF0192" w14:textId="1294B03E" w:rsidR="000659C3" w:rsidRPr="00C37308" w:rsidRDefault="008B66E4" w:rsidP="00D504F6">
            <w:pPr>
              <w:spacing w:before="120" w:line="240" w:lineRule="auto"/>
              <w:jc w:val="left"/>
              <w:rPr>
                <w:rFonts w:ascii="Calibri Light" w:eastAsia="Calibri" w:hAnsi="Calibri Light" w:cs="Calibri Light"/>
                <w:color w:val="818181"/>
                <w:spacing w:val="-1"/>
                <w:lang w:val="en-GB"/>
              </w:rPr>
            </w:pPr>
            <w:sdt>
              <w:sdtPr>
                <w:rPr>
                  <w:rFonts w:ascii="Calibri Light" w:hAnsi="Calibri Light" w:cs="Calibri Light"/>
                  <w:lang w:val="en-GB"/>
                </w:rPr>
                <w:id w:val="-185753845"/>
                <w:placeholder>
                  <w:docPart w:val="DefaultPlaceholder_-1854013440"/>
                </w:placeholder>
                <w:showingPlcHdr/>
              </w:sdtPr>
              <w:sdtEndPr/>
              <w:sdtContent>
                <w:r w:rsidR="00C37308" w:rsidRPr="00C37308">
                  <w:rPr>
                    <w:rStyle w:val="Platzhaltertext"/>
                    <w:lang w:val="en-GB"/>
                  </w:rPr>
                  <w:t>Click or tap here to enter text.</w:t>
                </w:r>
              </w:sdtContent>
            </w:sdt>
          </w:p>
        </w:tc>
      </w:tr>
      <w:tr w:rsidR="000659C3" w:rsidRPr="00C37308" w14:paraId="1C10237A" w14:textId="77777777" w:rsidTr="2165D91D">
        <w:tc>
          <w:tcPr>
            <w:tcW w:w="2344" w:type="pct"/>
            <w:tcBorders>
              <w:top w:val="nil"/>
              <w:bottom w:val="nil"/>
              <w:right w:val="nil"/>
            </w:tcBorders>
            <w:vAlign w:val="bottom"/>
          </w:tcPr>
          <w:p w14:paraId="57CF7369" w14:textId="46FCB93E" w:rsidR="000659C3" w:rsidRPr="00C37308" w:rsidRDefault="000659C3" w:rsidP="00D504F6">
            <w:pPr>
              <w:spacing w:before="120" w:line="240" w:lineRule="auto"/>
              <w:rPr>
                <w:rFonts w:ascii="Calibri Light" w:hAnsi="Calibri Light" w:cs="Calibri Light"/>
                <w:lang w:val="en-GB"/>
              </w:rPr>
            </w:pPr>
            <w:r w:rsidRPr="00C37308">
              <w:rPr>
                <w:rFonts w:ascii="Calibri Light" w:hAnsi="Calibri Light" w:cs="Calibri Light"/>
                <w:lang w:val="en-GB"/>
              </w:rPr>
              <w:t xml:space="preserve">Proposed </w:t>
            </w:r>
            <w:r w:rsidR="00787361" w:rsidRPr="00C37308">
              <w:rPr>
                <w:rFonts w:ascii="Calibri Light" w:hAnsi="Calibri Light" w:cs="Calibri Light"/>
                <w:lang w:val="en-GB"/>
              </w:rPr>
              <w:t>start date</w:t>
            </w:r>
          </w:p>
        </w:tc>
        <w:tc>
          <w:tcPr>
            <w:tcW w:w="2656" w:type="pct"/>
            <w:gridSpan w:val="2"/>
            <w:tcBorders>
              <w:top w:val="nil"/>
              <w:left w:val="nil"/>
              <w:bottom w:val="nil"/>
              <w:right w:val="single" w:sz="4" w:space="0" w:color="auto"/>
            </w:tcBorders>
          </w:tcPr>
          <w:p w14:paraId="4C8B6E37" w14:textId="09A1C11A" w:rsidR="000659C3" w:rsidRPr="00C37308" w:rsidRDefault="008B66E4" w:rsidP="00D504F6">
            <w:pPr>
              <w:spacing w:before="120" w:line="240" w:lineRule="auto"/>
              <w:rPr>
                <w:rFonts w:ascii="Calibri Light" w:hAnsi="Calibri Light" w:cs="Calibri Light"/>
                <w:lang w:val="en-GB"/>
              </w:rPr>
            </w:pPr>
            <w:sdt>
              <w:sdtPr>
                <w:rPr>
                  <w:rFonts w:ascii="Calibri Light" w:hAnsi="Calibri Light" w:cs="Calibri Light"/>
                  <w:lang w:val="en-GB"/>
                </w:rPr>
                <w:id w:val="-1976594657"/>
                <w:placeholder>
                  <w:docPart w:val="BC31911F5B30C64785EA69BAE27D2417"/>
                </w:placeholder>
              </w:sdtPr>
              <w:sdtEndPr/>
              <w:sdtContent>
                <w:sdt>
                  <w:sdtPr>
                    <w:rPr>
                      <w:rFonts w:ascii="Calibri Light" w:hAnsi="Calibri Light" w:cs="Calibri Light"/>
                      <w:lang w:val="en-GB"/>
                    </w:rPr>
                    <w:id w:val="-356348484"/>
                    <w:placeholder>
                      <w:docPart w:val="DA0C73DB68D551419E94822A735E7FAE"/>
                    </w:placeholder>
                    <w:date>
                      <w:dateFormat w:val="d/MM/yyyy"/>
                      <w:lid w:val="nl-BE"/>
                      <w:storeMappedDataAs w:val="dateTime"/>
                      <w:calendar w:val="gregorian"/>
                    </w:date>
                  </w:sdtPr>
                  <w:sdtEndPr/>
                  <w:sdtContent>
                    <w:r w:rsidR="000659C3" w:rsidRPr="00C37308">
                      <w:rPr>
                        <w:rFonts w:ascii="Calibri Light" w:hAnsi="Calibri Light" w:cs="Calibri Light"/>
                        <w:lang w:val="en-GB"/>
                      </w:rPr>
                      <w:t xml:space="preserve">Enter date </w:t>
                    </w:r>
                  </w:sdtContent>
                </w:sdt>
              </w:sdtContent>
            </w:sdt>
          </w:p>
        </w:tc>
      </w:tr>
      <w:tr w:rsidR="0015758E" w:rsidRPr="00C37308" w14:paraId="06DBCDF8" w14:textId="77777777" w:rsidTr="2165D91D">
        <w:tc>
          <w:tcPr>
            <w:tcW w:w="2344" w:type="pct"/>
            <w:tcBorders>
              <w:top w:val="nil"/>
              <w:bottom w:val="nil"/>
              <w:right w:val="nil"/>
            </w:tcBorders>
            <w:vAlign w:val="bottom"/>
          </w:tcPr>
          <w:p w14:paraId="4024B177" w14:textId="5B5FE5D2" w:rsidR="0015758E" w:rsidRPr="00C37308" w:rsidRDefault="0015758E" w:rsidP="00D504F6">
            <w:pPr>
              <w:pStyle w:val="TableParagraph"/>
              <w:adjustRightInd w:val="0"/>
              <w:spacing w:before="120" w:line="240" w:lineRule="auto"/>
              <w:jc w:val="left"/>
              <w:rPr>
                <w:rFonts w:ascii="Calibri Light" w:hAnsi="Calibri Light" w:cs="Calibri Light"/>
                <w:lang w:val="en-GB"/>
              </w:rPr>
            </w:pPr>
            <w:r w:rsidRPr="00C37308">
              <w:rPr>
                <w:rFonts w:ascii="Calibri Light" w:hAnsi="Calibri Light" w:cs="Calibri Light"/>
                <w:lang w:val="en-GB"/>
              </w:rPr>
              <w:t xml:space="preserve">This </w:t>
            </w:r>
            <w:r w:rsidR="00D504F6">
              <w:rPr>
                <w:rFonts w:ascii="Calibri Light" w:hAnsi="Calibri Light" w:cs="Calibri Light"/>
                <w:lang w:val="en-GB"/>
              </w:rPr>
              <w:t>centre</w:t>
            </w:r>
            <w:r w:rsidRPr="00C37308">
              <w:rPr>
                <w:rFonts w:ascii="Calibri Light" w:hAnsi="Calibri Light" w:cs="Calibri Light"/>
                <w:lang w:val="en-GB"/>
              </w:rPr>
              <w:t xml:space="preserve"> is</w:t>
            </w:r>
            <w:r w:rsidR="00D504F6">
              <w:rPr>
                <w:rFonts w:ascii="Calibri Light" w:hAnsi="Calibri Light" w:cs="Calibri Light"/>
                <w:lang w:val="en-GB"/>
              </w:rPr>
              <w:t xml:space="preserve"> suitable</w:t>
            </w:r>
            <w:r w:rsidRPr="00C37308">
              <w:rPr>
                <w:rFonts w:ascii="Calibri Light" w:hAnsi="Calibri Light" w:cs="Calibri Light"/>
                <w:lang w:val="en-GB"/>
              </w:rPr>
              <w:t xml:space="preserve"> for </w:t>
            </w:r>
          </w:p>
        </w:tc>
        <w:tc>
          <w:tcPr>
            <w:tcW w:w="2656" w:type="pct"/>
            <w:gridSpan w:val="2"/>
            <w:tcBorders>
              <w:top w:val="nil"/>
              <w:left w:val="nil"/>
              <w:bottom w:val="nil"/>
              <w:right w:val="single" w:sz="4" w:space="0" w:color="auto"/>
            </w:tcBorders>
            <w:vAlign w:val="bottom"/>
          </w:tcPr>
          <w:p w14:paraId="5AB90403" w14:textId="30DCC34B" w:rsidR="0015758E" w:rsidRPr="00C37308" w:rsidRDefault="008B66E4" w:rsidP="00D504F6">
            <w:pPr>
              <w:adjustRightInd w:val="0"/>
              <w:spacing w:before="120" w:line="240" w:lineRule="auto"/>
              <w:jc w:val="left"/>
              <w:rPr>
                <w:rFonts w:ascii="Calibri Light" w:hAnsi="Calibri Light" w:cs="Calibri Light"/>
                <w:lang w:val="en-GB"/>
              </w:rPr>
            </w:pPr>
            <w:sdt>
              <w:sdtPr>
                <w:rPr>
                  <w:rFonts w:ascii="Calibri Light" w:hAnsi="Calibri Light" w:cs="Calibri Light"/>
                  <w:lang w:val="en-GB"/>
                </w:rPr>
                <w:id w:val="1363168113"/>
                <w:placeholder>
                  <w:docPart w:val="8A9A147F2F5BA84B943E98414715F42B"/>
                </w:placeholder>
                <w:showingPlcHdr/>
                <w:dropDownList>
                  <w:listItem w:value="Choose"/>
                  <w:listItem w:displayText="Equine" w:value="Equine"/>
                  <w:listItem w:displayText="Small Animal" w:value="Small Animal"/>
                </w:dropDownList>
              </w:sdtPr>
              <w:sdtEndPr/>
              <w:sdtContent>
                <w:r w:rsidR="0015758E" w:rsidRPr="00C37308">
                  <w:rPr>
                    <w:rStyle w:val="Platzhaltertext"/>
                    <w:rFonts w:ascii="Calibri Light" w:hAnsi="Calibri Light" w:cs="Calibri Light"/>
                    <w:lang w:val="en-GB"/>
                  </w:rPr>
                  <w:t>choose</w:t>
                </w:r>
              </w:sdtContent>
            </w:sdt>
            <w:r w:rsidR="0015758E" w:rsidRPr="00C37308">
              <w:rPr>
                <w:rFonts w:ascii="Calibri Light" w:hAnsi="Calibri Light" w:cs="Calibri Light"/>
                <w:lang w:val="en-GB"/>
              </w:rPr>
              <w:t xml:space="preserve"> track</w:t>
            </w:r>
            <w:r w:rsidR="00D504F6">
              <w:rPr>
                <w:rFonts w:ascii="Calibri Light" w:hAnsi="Calibri Light" w:cs="Calibri Light"/>
                <w:lang w:val="en-GB"/>
              </w:rPr>
              <w:t xml:space="preserve"> residents</w:t>
            </w:r>
          </w:p>
        </w:tc>
      </w:tr>
      <w:tr w:rsidR="0088499A" w:rsidRPr="00C37308" w14:paraId="62C1A666" w14:textId="77777777" w:rsidTr="2165D91D">
        <w:tc>
          <w:tcPr>
            <w:tcW w:w="2344" w:type="pct"/>
            <w:tcBorders>
              <w:top w:val="nil"/>
              <w:bottom w:val="nil"/>
              <w:right w:val="nil"/>
            </w:tcBorders>
            <w:vAlign w:val="bottom"/>
          </w:tcPr>
          <w:p w14:paraId="1424B35E" w14:textId="689442DD" w:rsidR="0088499A" w:rsidRPr="00C37308" w:rsidRDefault="0088499A" w:rsidP="00D504F6">
            <w:pPr>
              <w:pStyle w:val="TableParagraph"/>
              <w:adjustRightInd w:val="0"/>
              <w:spacing w:before="120" w:line="240" w:lineRule="auto"/>
              <w:jc w:val="left"/>
              <w:rPr>
                <w:rFonts w:ascii="Calibri Light" w:hAnsi="Calibri Light" w:cs="Calibri Light"/>
                <w:lang w:val="en-GB"/>
              </w:rPr>
            </w:pPr>
            <w:r>
              <w:rPr>
                <w:rFonts w:ascii="Calibri Light" w:hAnsi="Calibri Light" w:cs="Calibri Light"/>
                <w:lang w:val="en-GB"/>
              </w:rPr>
              <w:t>Training being offered in:</w:t>
            </w:r>
          </w:p>
        </w:tc>
        <w:tc>
          <w:tcPr>
            <w:tcW w:w="2656" w:type="pct"/>
            <w:gridSpan w:val="2"/>
            <w:tcBorders>
              <w:top w:val="nil"/>
              <w:left w:val="nil"/>
              <w:bottom w:val="nil"/>
              <w:right w:val="single" w:sz="4" w:space="0" w:color="auto"/>
            </w:tcBorders>
            <w:vAlign w:val="bottom"/>
          </w:tcPr>
          <w:p w14:paraId="5F01CA7A" w14:textId="28D0A6D3" w:rsidR="0088499A" w:rsidRPr="00C37308" w:rsidRDefault="008B66E4" w:rsidP="00D504F6">
            <w:pPr>
              <w:adjustRightInd w:val="0"/>
              <w:spacing w:before="120" w:line="240" w:lineRule="auto"/>
              <w:jc w:val="left"/>
              <w:rPr>
                <w:rFonts w:ascii="Calibri Light" w:hAnsi="Calibri Light" w:cs="Calibri Light"/>
                <w:lang w:val="en-GB"/>
              </w:rPr>
            </w:pPr>
            <w:sdt>
              <w:sdtPr>
                <w:rPr>
                  <w:rFonts w:ascii="Calibri Light" w:hAnsi="Calibri Light" w:cs="Calibri Light"/>
                  <w:lang w:val="en-GB"/>
                </w:rPr>
                <w:id w:val="-1702623325"/>
                <w:placeholder>
                  <w:docPart w:val="C0128704394D66499D022C89365AFBF6"/>
                </w:placeholder>
                <w:showingPlcHdr/>
              </w:sdtPr>
              <w:sdtEndPr/>
              <w:sdtContent>
                <w:r w:rsidR="0088499A" w:rsidRPr="00C37308">
                  <w:rPr>
                    <w:rStyle w:val="Platzhaltertext"/>
                    <w:rFonts w:ascii="Calibri Light" w:hAnsi="Calibri Light" w:cs="Calibri Light"/>
                    <w:lang w:val="en-GB"/>
                  </w:rPr>
                  <w:t>click to type here</w:t>
                </w:r>
              </w:sdtContent>
            </w:sdt>
          </w:p>
        </w:tc>
      </w:tr>
      <w:tr w:rsidR="000659C3" w:rsidRPr="00C37308" w14:paraId="62861B4D" w14:textId="77777777" w:rsidTr="2165D91D">
        <w:tc>
          <w:tcPr>
            <w:tcW w:w="5000" w:type="pct"/>
            <w:gridSpan w:val="3"/>
            <w:tcBorders>
              <w:top w:val="nil"/>
              <w:bottom w:val="nil"/>
              <w:right w:val="single" w:sz="4" w:space="0" w:color="auto"/>
            </w:tcBorders>
            <w:vAlign w:val="bottom"/>
          </w:tcPr>
          <w:p w14:paraId="1FCEFB29" w14:textId="3A64C48E" w:rsidR="00E2735C" w:rsidRPr="00C37308" w:rsidRDefault="2165D91D" w:rsidP="2165D91D">
            <w:pPr>
              <w:pStyle w:val="TableParagraph"/>
              <w:spacing w:before="120" w:line="240" w:lineRule="auto"/>
              <w:rPr>
                <w:rFonts w:ascii="Calibri Light" w:hAnsi="Calibri Light" w:cs="Calibri Light"/>
                <w:lang w:val="en-GB"/>
              </w:rPr>
            </w:pPr>
            <w:r w:rsidRPr="2165D91D">
              <w:rPr>
                <w:rFonts w:ascii="Calibri Light" w:hAnsi="Calibri Light" w:cs="Calibri Light"/>
                <w:lang w:val="en-GB"/>
              </w:rPr>
              <w:t>Residents may not be commence a placement at a Satellite Training Centre until approved by the Education Committee and ratified by the Executive Board</w:t>
            </w:r>
          </w:p>
        </w:tc>
      </w:tr>
      <w:tr w:rsidR="000659C3" w:rsidRPr="00C37308" w14:paraId="1BDFC64C" w14:textId="77777777" w:rsidTr="2165D91D">
        <w:tc>
          <w:tcPr>
            <w:tcW w:w="2344" w:type="pct"/>
            <w:tcBorders>
              <w:top w:val="nil"/>
              <w:bottom w:val="single" w:sz="4" w:space="0" w:color="auto"/>
              <w:right w:val="nil"/>
            </w:tcBorders>
          </w:tcPr>
          <w:p w14:paraId="0BC42E54" w14:textId="77777777" w:rsidR="000659C3" w:rsidRPr="00C37308" w:rsidRDefault="000659C3" w:rsidP="000F06C6">
            <w:pPr>
              <w:spacing w:line="240" w:lineRule="auto"/>
              <w:rPr>
                <w:rFonts w:ascii="Calibri Light" w:hAnsi="Calibri Light" w:cs="Calibri Light"/>
                <w:sz w:val="20"/>
                <w:szCs w:val="20"/>
                <w:lang w:val="en-GB"/>
              </w:rPr>
            </w:pPr>
          </w:p>
        </w:tc>
        <w:tc>
          <w:tcPr>
            <w:tcW w:w="2656" w:type="pct"/>
            <w:gridSpan w:val="2"/>
            <w:tcBorders>
              <w:top w:val="nil"/>
              <w:left w:val="nil"/>
              <w:bottom w:val="single" w:sz="4" w:space="0" w:color="auto"/>
              <w:right w:val="single" w:sz="4" w:space="0" w:color="auto"/>
            </w:tcBorders>
          </w:tcPr>
          <w:p w14:paraId="003211C1" w14:textId="77777777" w:rsidR="000659C3" w:rsidRPr="00C37308" w:rsidRDefault="000659C3" w:rsidP="000F06C6">
            <w:pPr>
              <w:spacing w:line="240" w:lineRule="auto"/>
              <w:rPr>
                <w:rFonts w:ascii="Calibri Light" w:hAnsi="Calibri Light" w:cs="Calibri Light"/>
                <w:sz w:val="20"/>
                <w:szCs w:val="20"/>
                <w:lang w:val="en-GB"/>
              </w:rPr>
            </w:pPr>
          </w:p>
        </w:tc>
      </w:tr>
      <w:tr w:rsidR="009B2962" w:rsidRPr="00C37308" w14:paraId="5D0BC7C2" w14:textId="77777777" w:rsidTr="2165D91D">
        <w:tc>
          <w:tcPr>
            <w:tcW w:w="5000" w:type="pct"/>
            <w:gridSpan w:val="3"/>
            <w:tcBorders>
              <w:bottom w:val="single" w:sz="4" w:space="0" w:color="auto"/>
              <w:right w:val="single" w:sz="4" w:space="0" w:color="auto"/>
            </w:tcBorders>
          </w:tcPr>
          <w:p w14:paraId="575E706C" w14:textId="3459A113" w:rsidR="009B2962" w:rsidRPr="00C37308" w:rsidRDefault="009B2962"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t xml:space="preserve">Access to facilities and </w:t>
            </w:r>
            <w:r w:rsidR="007666C5" w:rsidRPr="00C37308">
              <w:rPr>
                <w:rFonts w:cstheme="minorHAnsi"/>
                <w:color w:val="9FC20A"/>
                <w:spacing w:val="-1"/>
                <w:sz w:val="26"/>
                <w:lang w:val="en-GB"/>
              </w:rPr>
              <w:t>resources</w:t>
            </w:r>
          </w:p>
        </w:tc>
      </w:tr>
      <w:tr w:rsidR="009B2962" w:rsidRPr="00C37308" w14:paraId="451518B7" w14:textId="77777777" w:rsidTr="2165D91D">
        <w:tc>
          <w:tcPr>
            <w:tcW w:w="5000" w:type="pct"/>
            <w:gridSpan w:val="3"/>
            <w:tcBorders>
              <w:bottom w:val="single" w:sz="4" w:space="0" w:color="auto"/>
              <w:right w:val="single" w:sz="4" w:space="0" w:color="auto"/>
            </w:tcBorders>
          </w:tcPr>
          <w:p w14:paraId="267A3767" w14:textId="263614F6" w:rsidR="009B2962" w:rsidRDefault="009B2962" w:rsidP="000F06C6">
            <w:pPr>
              <w:spacing w:before="120" w:after="120" w:line="200" w:lineRule="exact"/>
              <w:rPr>
                <w:rFonts w:ascii="Calibri Light" w:hAnsi="Calibri Light" w:cs="Calibri Light"/>
                <w:lang w:val="en-GB"/>
              </w:rPr>
            </w:pPr>
            <w:r w:rsidRPr="00C37308">
              <w:rPr>
                <w:rFonts w:ascii="Calibri Light" w:hAnsi="Calibri Light" w:cs="Calibri Light"/>
                <w:lang w:val="en-GB"/>
              </w:rPr>
              <w:t>Please indicate equipment available and resources that will support the training of this resident. It is not expected that all facilities will be present and acknowledged that some are specific to certain species. Where necessary provide brief details of these facilities. Specific model details are not required.</w:t>
            </w:r>
          </w:p>
          <w:p w14:paraId="03CEF704" w14:textId="77777777" w:rsidR="002656C5" w:rsidRPr="00C37308" w:rsidRDefault="002656C5" w:rsidP="000F06C6">
            <w:pPr>
              <w:spacing w:before="120" w:after="120" w:line="200" w:lineRule="exact"/>
              <w:rPr>
                <w:rFonts w:ascii="Calibri Light" w:hAnsi="Calibri Light" w:cs="Calibri Light"/>
                <w:lang w:val="en-GB"/>
              </w:rPr>
            </w:pPr>
          </w:p>
          <w:tbl>
            <w:tblPr>
              <w:tblStyle w:val="Tabellenraster"/>
              <w:tblW w:w="0" w:type="auto"/>
              <w:tblLook w:val="04A0" w:firstRow="1" w:lastRow="0" w:firstColumn="1" w:lastColumn="0" w:noHBand="0" w:noVBand="1"/>
            </w:tblPr>
            <w:tblGrid>
              <w:gridCol w:w="3146"/>
              <w:gridCol w:w="3118"/>
              <w:gridCol w:w="2552"/>
            </w:tblGrid>
            <w:tr w:rsidR="00AA1C5D" w:rsidRPr="00C37308" w14:paraId="1748DEE1" w14:textId="77777777" w:rsidTr="2165D91D">
              <w:tc>
                <w:tcPr>
                  <w:tcW w:w="3146" w:type="dxa"/>
                </w:tcPr>
                <w:p w14:paraId="095F3692" w14:textId="77777777" w:rsidR="00AA1C5D" w:rsidRPr="00C37308" w:rsidRDefault="00AA1C5D" w:rsidP="00AA1C5D">
                  <w:pPr>
                    <w:spacing w:before="120" w:after="120" w:line="200" w:lineRule="exact"/>
                    <w:jc w:val="left"/>
                    <w:rPr>
                      <w:rFonts w:ascii="Calibri Light" w:hAnsi="Calibri Light" w:cs="Calibri Light"/>
                      <w:color w:val="9FC21C"/>
                      <w:spacing w:val="-1"/>
                      <w:sz w:val="26"/>
                      <w:szCs w:val="26"/>
                      <w:lang w:val="en-GB"/>
                    </w:rPr>
                  </w:pPr>
                  <w:r w:rsidRPr="00C37308">
                    <w:rPr>
                      <w:rFonts w:ascii="Calibri Light" w:hAnsi="Calibri Light" w:cs="Calibri Light"/>
                      <w:color w:val="9FC21C"/>
                      <w:spacing w:val="-1"/>
                      <w:sz w:val="26"/>
                      <w:szCs w:val="26"/>
                      <w:lang w:val="en-GB"/>
                    </w:rPr>
                    <w:t>Equipment/Resource</w:t>
                  </w:r>
                </w:p>
              </w:tc>
              <w:tc>
                <w:tcPr>
                  <w:tcW w:w="3118" w:type="dxa"/>
                </w:tcPr>
                <w:p w14:paraId="24BD33A4" w14:textId="77777777" w:rsidR="00AA1C5D" w:rsidRPr="00C37308" w:rsidRDefault="00AA1C5D" w:rsidP="00AA1C5D">
                  <w:pPr>
                    <w:spacing w:before="120" w:after="120" w:line="200" w:lineRule="exact"/>
                    <w:rPr>
                      <w:rFonts w:ascii="Calibri Light" w:hAnsi="Calibri Light" w:cs="Calibri Light"/>
                      <w:color w:val="9FC21C"/>
                      <w:spacing w:val="-1"/>
                      <w:sz w:val="26"/>
                      <w:szCs w:val="26"/>
                      <w:lang w:val="en-GB"/>
                    </w:rPr>
                  </w:pPr>
                  <w:r w:rsidRPr="00C37308">
                    <w:rPr>
                      <w:rFonts w:ascii="Calibri Light" w:hAnsi="Calibri Light" w:cs="Calibri Light"/>
                      <w:color w:val="9FC21C"/>
                      <w:spacing w:val="-1"/>
                      <w:sz w:val="26"/>
                      <w:szCs w:val="26"/>
                      <w:lang w:val="en-GB"/>
                    </w:rPr>
                    <w:t>Comments</w:t>
                  </w:r>
                </w:p>
              </w:tc>
              <w:tc>
                <w:tcPr>
                  <w:tcW w:w="2552" w:type="dxa"/>
                </w:tcPr>
                <w:p w14:paraId="0972E1B0" w14:textId="77777777" w:rsidR="00AA1C5D" w:rsidRPr="00C37308" w:rsidRDefault="00AA1C5D" w:rsidP="00AA1C5D">
                  <w:pPr>
                    <w:spacing w:before="120" w:after="120" w:line="200" w:lineRule="exact"/>
                    <w:rPr>
                      <w:rFonts w:ascii="Calibri Light" w:hAnsi="Calibri Light" w:cs="Calibri Light"/>
                      <w:color w:val="9FC21C"/>
                      <w:spacing w:val="-1"/>
                      <w:sz w:val="26"/>
                      <w:szCs w:val="26"/>
                      <w:lang w:val="en-GB"/>
                    </w:rPr>
                  </w:pPr>
                  <w:r w:rsidRPr="00C37308">
                    <w:rPr>
                      <w:rFonts w:ascii="Calibri Light" w:hAnsi="Calibri Light" w:cs="Calibri Light"/>
                      <w:color w:val="9FC21C"/>
                      <w:spacing w:val="-1"/>
                      <w:sz w:val="26"/>
                      <w:szCs w:val="26"/>
                      <w:lang w:val="en-GB"/>
                    </w:rPr>
                    <w:t>Location(s) available</w:t>
                  </w:r>
                </w:p>
              </w:tc>
            </w:tr>
            <w:tr w:rsidR="00AA1C5D" w:rsidRPr="00C37308" w14:paraId="140A4700" w14:textId="77777777" w:rsidTr="2165D91D">
              <w:tc>
                <w:tcPr>
                  <w:tcW w:w="8816" w:type="dxa"/>
                  <w:gridSpan w:val="3"/>
                </w:tcPr>
                <w:p w14:paraId="619B0B38" w14:textId="77777777" w:rsidR="00AA1C5D" w:rsidRPr="00C37308" w:rsidRDefault="00AA1C5D" w:rsidP="00AA1C5D">
                  <w:pPr>
                    <w:spacing w:before="120" w:after="120" w:line="200" w:lineRule="exact"/>
                    <w:rPr>
                      <w:rFonts w:ascii="Calibri Light" w:hAnsi="Calibri Light" w:cs="Calibri Light"/>
                      <w:color w:val="000000" w:themeColor="text1"/>
                      <w:spacing w:val="-1"/>
                      <w:sz w:val="24"/>
                      <w:szCs w:val="24"/>
                      <w:lang w:val="en-GB"/>
                    </w:rPr>
                  </w:pPr>
                  <w:r w:rsidRPr="00C37308">
                    <w:rPr>
                      <w:rFonts w:cstheme="minorHAnsi"/>
                      <w:color w:val="9FC20A"/>
                      <w:spacing w:val="-1"/>
                      <w:sz w:val="24"/>
                      <w:szCs w:val="24"/>
                      <w:lang w:val="en-GB"/>
                    </w:rPr>
                    <w:t>Academic resources</w:t>
                  </w:r>
                </w:p>
              </w:tc>
            </w:tr>
            <w:tr w:rsidR="00AA1C5D" w:rsidRPr="00C37308" w14:paraId="24FC6069" w14:textId="77777777" w:rsidTr="2165D91D">
              <w:tc>
                <w:tcPr>
                  <w:tcW w:w="3146" w:type="dxa"/>
                </w:tcPr>
                <w:p w14:paraId="695294CD" w14:textId="77777777" w:rsidR="00AA1C5D" w:rsidRPr="00C37308" w:rsidRDefault="008B66E4" w:rsidP="2165D91D">
                  <w:pPr>
                    <w:spacing w:before="120" w:after="120" w:line="200" w:lineRule="exact"/>
                    <w:jc w:val="left"/>
                    <w:rPr>
                      <w:rFonts w:ascii="Calibri Light" w:hAnsi="Calibri Light" w:cs="Calibri Light"/>
                      <w:color w:val="000000" w:themeColor="text1"/>
                      <w:lang w:val="en-GB"/>
                    </w:rPr>
                  </w:pPr>
                  <w:sdt>
                    <w:sdtPr>
                      <w:rPr>
                        <w:rFonts w:ascii="Calibri Light" w:hAnsi="Calibri Light" w:cs="Calibri Light"/>
                        <w:lang w:val="en-GB"/>
                      </w:rPr>
                      <w:id w:val="-1605098182"/>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color w:val="000000" w:themeColor="text1"/>
                      <w:spacing w:val="-1"/>
                      <w:lang w:val="en-GB"/>
                    </w:rPr>
                    <w:t>Access to full reading list</w:t>
                  </w:r>
                </w:p>
              </w:tc>
              <w:tc>
                <w:tcPr>
                  <w:tcW w:w="3118" w:type="dxa"/>
                </w:tcPr>
                <w:p w14:paraId="20237975"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0BF73016"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19FB8A01" w14:textId="77777777" w:rsidTr="2165D91D">
              <w:tc>
                <w:tcPr>
                  <w:tcW w:w="3146" w:type="dxa"/>
                </w:tcPr>
                <w:p w14:paraId="010B5A44" w14:textId="77777777" w:rsidR="00AA1C5D" w:rsidRPr="00C37308" w:rsidRDefault="008B66E4" w:rsidP="2165D91D">
                  <w:pPr>
                    <w:spacing w:before="120" w:after="120" w:line="200" w:lineRule="exact"/>
                    <w:jc w:val="left"/>
                    <w:rPr>
                      <w:rFonts w:ascii="Calibri Light" w:hAnsi="Calibri Light" w:cs="Calibri Light"/>
                      <w:color w:val="000000" w:themeColor="text1"/>
                      <w:lang w:val="en-GB"/>
                    </w:rPr>
                  </w:pPr>
                  <w:sdt>
                    <w:sdtPr>
                      <w:rPr>
                        <w:rFonts w:ascii="Calibri Light" w:hAnsi="Calibri Light" w:cs="Calibri Light"/>
                        <w:lang w:val="en-GB"/>
                      </w:rPr>
                      <w:id w:val="-1712257641"/>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color w:val="000000" w:themeColor="text1"/>
                      <w:spacing w:val="-1"/>
                      <w:lang w:val="en-GB"/>
                    </w:rPr>
                    <w:t>Online access to relevant human and veterinary journals</w:t>
                  </w:r>
                </w:p>
              </w:tc>
              <w:tc>
                <w:tcPr>
                  <w:tcW w:w="3118" w:type="dxa"/>
                </w:tcPr>
                <w:p w14:paraId="2B928612"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F2E3031"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501164BC" w14:textId="77777777" w:rsidTr="2165D91D">
              <w:tc>
                <w:tcPr>
                  <w:tcW w:w="3146" w:type="dxa"/>
                </w:tcPr>
                <w:p w14:paraId="61E9FB0D" w14:textId="77777777" w:rsidR="00AA1C5D" w:rsidRPr="00C37308" w:rsidRDefault="008B66E4" w:rsidP="2165D91D">
                  <w:pPr>
                    <w:spacing w:before="120" w:after="120" w:line="200" w:lineRule="exact"/>
                    <w:jc w:val="left"/>
                    <w:rPr>
                      <w:rFonts w:ascii="Calibri Light" w:hAnsi="Calibri Light" w:cs="Calibri Light"/>
                      <w:color w:val="000000" w:themeColor="text1"/>
                      <w:lang w:val="en-GB"/>
                    </w:rPr>
                  </w:pPr>
                  <w:sdt>
                    <w:sdtPr>
                      <w:rPr>
                        <w:rFonts w:ascii="Calibri Light" w:hAnsi="Calibri Light" w:cs="Calibri Light"/>
                        <w:lang w:val="en-GB"/>
                      </w:rPr>
                      <w:id w:val="2090428073"/>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color w:val="000000" w:themeColor="text1"/>
                      <w:spacing w:val="-1"/>
                      <w:lang w:val="en-GB"/>
                    </w:rPr>
                    <w:t>Searchable patient record database</w:t>
                  </w:r>
                </w:p>
              </w:tc>
              <w:tc>
                <w:tcPr>
                  <w:tcW w:w="3118" w:type="dxa"/>
                </w:tcPr>
                <w:p w14:paraId="68510A22"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07FEABCC"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6136186D" w14:textId="77777777" w:rsidTr="2165D91D">
              <w:tc>
                <w:tcPr>
                  <w:tcW w:w="8816" w:type="dxa"/>
                  <w:gridSpan w:val="3"/>
                </w:tcPr>
                <w:p w14:paraId="46525FE8" w14:textId="77777777" w:rsidR="00AA1C5D" w:rsidRPr="00C37308" w:rsidRDefault="00AA1C5D" w:rsidP="00AA1C5D">
                  <w:pPr>
                    <w:spacing w:before="120" w:after="120" w:line="200" w:lineRule="exact"/>
                    <w:rPr>
                      <w:rFonts w:ascii="Calibri Light" w:hAnsi="Calibri Light" w:cs="Calibri Light"/>
                      <w:color w:val="000000" w:themeColor="text1"/>
                      <w:spacing w:val="-1"/>
                      <w:sz w:val="24"/>
                      <w:szCs w:val="24"/>
                      <w:lang w:val="en-GB"/>
                    </w:rPr>
                  </w:pPr>
                  <w:r w:rsidRPr="00C37308">
                    <w:rPr>
                      <w:rFonts w:cstheme="minorHAnsi"/>
                      <w:color w:val="9FC20A"/>
                      <w:spacing w:val="-1"/>
                      <w:sz w:val="24"/>
                      <w:szCs w:val="24"/>
                      <w:lang w:val="en-GB"/>
                    </w:rPr>
                    <w:t>Clinical facilities</w:t>
                  </w:r>
                </w:p>
              </w:tc>
            </w:tr>
            <w:tr w:rsidR="00AA1C5D" w:rsidRPr="00C37308" w14:paraId="5F5A1B26" w14:textId="77777777" w:rsidTr="2165D91D">
              <w:tc>
                <w:tcPr>
                  <w:tcW w:w="3146" w:type="dxa"/>
                </w:tcPr>
                <w:p w14:paraId="735402EF"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656153871"/>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 xml:space="preserve">Radiography </w:t>
                  </w:r>
                </w:p>
              </w:tc>
              <w:tc>
                <w:tcPr>
                  <w:tcW w:w="3118" w:type="dxa"/>
                </w:tcPr>
                <w:p w14:paraId="790175E5"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4814C1C2"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46BDBAA6" w14:textId="77777777" w:rsidTr="2165D91D">
              <w:tc>
                <w:tcPr>
                  <w:tcW w:w="3146" w:type="dxa"/>
                </w:tcPr>
                <w:p w14:paraId="1ED05B52"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814328157"/>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 xml:space="preserve">Ultrasonography </w:t>
                  </w:r>
                </w:p>
              </w:tc>
              <w:tc>
                <w:tcPr>
                  <w:tcW w:w="3118" w:type="dxa"/>
                </w:tcPr>
                <w:p w14:paraId="3A4C1C73"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14EC4272"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10107C33" w14:textId="77777777" w:rsidTr="2165D91D">
              <w:tc>
                <w:tcPr>
                  <w:tcW w:w="3146" w:type="dxa"/>
                </w:tcPr>
                <w:p w14:paraId="77AE44B9" w14:textId="77777777" w:rsidR="00AA1C5D" w:rsidRDefault="008B66E4" w:rsidP="00AA1C5D">
                  <w:pPr>
                    <w:spacing w:before="120" w:after="120" w:line="200" w:lineRule="exact"/>
                    <w:jc w:val="left"/>
                    <w:rPr>
                      <w:rFonts w:ascii="Calibri Light" w:hAnsi="Calibri Light" w:cs="Calibri Light"/>
                      <w:lang w:val="en-GB"/>
                    </w:rPr>
                  </w:pPr>
                  <w:sdt>
                    <w:sdtPr>
                      <w:rPr>
                        <w:rFonts w:ascii="Calibri Light" w:hAnsi="Calibri Light" w:cs="Calibri Light"/>
                        <w:lang w:val="en-GB"/>
                      </w:rPr>
                      <w:id w:val="-278722368"/>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Pr>
                      <w:rFonts w:ascii="Calibri Light" w:hAnsi="Calibri Light" w:cs="Calibri Light"/>
                      <w:lang w:val="en-GB"/>
                    </w:rPr>
                    <w:t>Scintigraphy</w:t>
                  </w:r>
                </w:p>
              </w:tc>
              <w:tc>
                <w:tcPr>
                  <w:tcW w:w="3118" w:type="dxa"/>
                </w:tcPr>
                <w:p w14:paraId="738F65EA"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5F45B3D3"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3C331254" w14:textId="77777777" w:rsidTr="2165D91D">
              <w:tc>
                <w:tcPr>
                  <w:tcW w:w="3146" w:type="dxa"/>
                </w:tcPr>
                <w:p w14:paraId="63795C22" w14:textId="1C786EB9"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744869512"/>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Cardiology (ECG/Echo)</w:t>
                  </w:r>
                </w:p>
              </w:tc>
              <w:tc>
                <w:tcPr>
                  <w:tcW w:w="3118" w:type="dxa"/>
                </w:tcPr>
                <w:p w14:paraId="41D0799D"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75D66023"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5C2013C3" w14:textId="77777777" w:rsidTr="2165D91D">
              <w:tc>
                <w:tcPr>
                  <w:tcW w:w="3146" w:type="dxa"/>
                </w:tcPr>
                <w:p w14:paraId="0E5304D9"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887569745"/>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Computed tomography</w:t>
                  </w:r>
                </w:p>
              </w:tc>
              <w:tc>
                <w:tcPr>
                  <w:tcW w:w="3118" w:type="dxa"/>
                </w:tcPr>
                <w:p w14:paraId="21EDB4A1"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37373604"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6F135D2D" w14:textId="77777777" w:rsidTr="2165D91D">
              <w:tc>
                <w:tcPr>
                  <w:tcW w:w="3146" w:type="dxa"/>
                </w:tcPr>
                <w:p w14:paraId="55A317A6"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413823023"/>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Magnetic Resonance Imaging</w:t>
                  </w:r>
                </w:p>
              </w:tc>
              <w:tc>
                <w:tcPr>
                  <w:tcW w:w="3118" w:type="dxa"/>
                </w:tcPr>
                <w:p w14:paraId="6CCF2626"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61F780C1" w14:textId="77777777" w:rsidR="00AA1C5D" w:rsidRPr="00C37308" w:rsidRDefault="00AA1C5D" w:rsidP="00AA1C5D">
                  <w:pPr>
                    <w:spacing w:before="120" w:after="120" w:line="200" w:lineRule="exact"/>
                    <w:jc w:val="right"/>
                    <w:rPr>
                      <w:rFonts w:ascii="Calibri Light" w:hAnsi="Calibri Light" w:cs="Calibri Light"/>
                      <w:color w:val="000000" w:themeColor="text1"/>
                      <w:spacing w:val="-1"/>
                      <w:lang w:val="en-GB"/>
                    </w:rPr>
                  </w:pPr>
                </w:p>
              </w:tc>
            </w:tr>
            <w:tr w:rsidR="00AA1C5D" w:rsidRPr="00C37308" w14:paraId="2F7A634A" w14:textId="77777777" w:rsidTr="2165D91D">
              <w:tc>
                <w:tcPr>
                  <w:tcW w:w="3146" w:type="dxa"/>
                </w:tcPr>
                <w:p w14:paraId="54EA8B38"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461469129"/>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lang w:val="en-GB"/>
                        </w:rPr>
                        <w:t>☐</w:t>
                      </w:r>
                    </w:sdtContent>
                  </w:sdt>
                  <w:r w:rsidR="00AA1C5D" w:rsidRPr="00C37308">
                    <w:rPr>
                      <w:rFonts w:ascii="Calibri Light" w:hAnsi="Calibri Light" w:cs="Calibri Light"/>
                      <w:lang w:val="en-GB"/>
                    </w:rPr>
                    <w:t>Respiratory Endoscopy</w:t>
                  </w:r>
                </w:p>
              </w:tc>
              <w:tc>
                <w:tcPr>
                  <w:tcW w:w="3118" w:type="dxa"/>
                </w:tcPr>
                <w:p w14:paraId="44EBD78F"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6B9583A"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6A81E834" w14:textId="77777777" w:rsidTr="2165D91D">
              <w:tc>
                <w:tcPr>
                  <w:tcW w:w="3146" w:type="dxa"/>
                </w:tcPr>
                <w:p w14:paraId="053FECE5" w14:textId="77777777" w:rsidR="00AA1C5D" w:rsidRPr="00C37308" w:rsidRDefault="008B66E4" w:rsidP="2165D91D">
                  <w:pPr>
                    <w:spacing w:before="120" w:after="120" w:line="200" w:lineRule="exact"/>
                    <w:jc w:val="left"/>
                    <w:rPr>
                      <w:rFonts w:ascii="Calibri Light" w:hAnsi="Calibri Light" w:cs="Calibri Light"/>
                      <w:color w:val="000000" w:themeColor="text1"/>
                      <w:lang w:val="en-GB"/>
                    </w:rPr>
                  </w:pPr>
                  <w:sdt>
                    <w:sdtPr>
                      <w:rPr>
                        <w:rFonts w:ascii="Calibri Light" w:hAnsi="Calibri Light" w:cs="Calibri Light"/>
                        <w:lang w:val="en-GB"/>
                      </w:rPr>
                      <w:id w:val="-162856730"/>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lang w:val="en-GB"/>
                        </w:rPr>
                        <w:t>☐</w:t>
                      </w:r>
                    </w:sdtContent>
                  </w:sdt>
                  <w:r w:rsidR="00AA1C5D" w:rsidRPr="00C37308">
                    <w:rPr>
                      <w:rFonts w:ascii="Calibri Light" w:hAnsi="Calibri Light" w:cs="Calibri Light"/>
                      <w:lang w:val="en-GB"/>
                    </w:rPr>
                    <w:t>Gastroscopy</w:t>
                  </w:r>
                </w:p>
              </w:tc>
              <w:tc>
                <w:tcPr>
                  <w:tcW w:w="3118" w:type="dxa"/>
                </w:tcPr>
                <w:p w14:paraId="006FCCF6"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5C169C95"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3205D14D" w14:textId="77777777" w:rsidTr="2165D91D">
              <w:tc>
                <w:tcPr>
                  <w:tcW w:w="3146" w:type="dxa"/>
                </w:tcPr>
                <w:p w14:paraId="14B603A9" w14:textId="77777777" w:rsidR="00AA1C5D" w:rsidRPr="00C37308" w:rsidRDefault="008B66E4" w:rsidP="2165D91D">
                  <w:pPr>
                    <w:spacing w:before="120" w:after="120" w:line="200" w:lineRule="exact"/>
                    <w:jc w:val="left"/>
                    <w:rPr>
                      <w:rFonts w:ascii="Calibri Light" w:hAnsi="Calibri Light" w:cs="Calibri Light"/>
                      <w:color w:val="000000" w:themeColor="text1"/>
                      <w:lang w:val="en-GB"/>
                    </w:rPr>
                  </w:pPr>
                  <w:sdt>
                    <w:sdtPr>
                      <w:rPr>
                        <w:rFonts w:ascii="Calibri Light" w:hAnsi="Calibri Light" w:cs="Calibri Light"/>
                        <w:lang w:val="en-GB"/>
                      </w:rPr>
                      <w:id w:val="-1356421685"/>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lang w:val="en-GB"/>
                        </w:rPr>
                        <w:t>☐</w:t>
                      </w:r>
                    </w:sdtContent>
                  </w:sdt>
                  <w:r w:rsidR="00AA1C5D" w:rsidRPr="00C37308">
                    <w:rPr>
                      <w:rFonts w:ascii="Calibri Light" w:hAnsi="Calibri Light" w:cs="Calibri Light"/>
                      <w:lang w:val="en-GB"/>
                    </w:rPr>
                    <w:t>Dynamic endoscopy</w:t>
                  </w:r>
                </w:p>
              </w:tc>
              <w:tc>
                <w:tcPr>
                  <w:tcW w:w="3118" w:type="dxa"/>
                </w:tcPr>
                <w:p w14:paraId="25B72C09"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7F210D3D"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40BFA09F" w14:textId="77777777" w:rsidTr="2165D91D">
              <w:tc>
                <w:tcPr>
                  <w:tcW w:w="3146" w:type="dxa"/>
                </w:tcPr>
                <w:p w14:paraId="243B3F6E" w14:textId="77777777" w:rsidR="00AA1C5D" w:rsidRPr="00C37308" w:rsidRDefault="008B66E4" w:rsidP="2165D91D">
                  <w:pPr>
                    <w:spacing w:before="120" w:after="120" w:line="200" w:lineRule="exact"/>
                    <w:jc w:val="left"/>
                    <w:rPr>
                      <w:rFonts w:ascii="Calibri Light" w:hAnsi="Calibri Light" w:cs="Calibri Light"/>
                      <w:color w:val="000000" w:themeColor="text1"/>
                      <w:lang w:val="en-GB"/>
                    </w:rPr>
                  </w:pPr>
                  <w:sdt>
                    <w:sdtPr>
                      <w:rPr>
                        <w:rFonts w:ascii="Calibri Light" w:hAnsi="Calibri Light" w:cs="Calibri Light"/>
                        <w:lang w:val="en-GB"/>
                      </w:rPr>
                      <w:id w:val="-887876528"/>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Exercise physiology facilities</w:t>
                  </w:r>
                </w:p>
              </w:tc>
              <w:tc>
                <w:tcPr>
                  <w:tcW w:w="3118" w:type="dxa"/>
                </w:tcPr>
                <w:p w14:paraId="0FFD2B3E"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7E70998D"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5289484F" w14:textId="77777777" w:rsidTr="2165D91D">
              <w:tc>
                <w:tcPr>
                  <w:tcW w:w="3146" w:type="dxa"/>
                </w:tcPr>
                <w:p w14:paraId="1281CAE8"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lang w:val="en-GB"/>
                      </w:rPr>
                      <w:id w:val="-1757751057"/>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Laboratory diagnostics</w:t>
                  </w:r>
                </w:p>
              </w:tc>
              <w:tc>
                <w:tcPr>
                  <w:tcW w:w="3118" w:type="dxa"/>
                </w:tcPr>
                <w:p w14:paraId="1851E347"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1888C8BA"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7CCEFBF1" w14:textId="77777777" w:rsidTr="2165D91D">
              <w:tc>
                <w:tcPr>
                  <w:tcW w:w="8816" w:type="dxa"/>
                  <w:gridSpan w:val="3"/>
                </w:tcPr>
                <w:p w14:paraId="77A7D623" w14:textId="77777777" w:rsidR="00AA1C5D" w:rsidRPr="00C37308" w:rsidRDefault="00AA1C5D" w:rsidP="00AA1C5D">
                  <w:pPr>
                    <w:spacing w:before="120" w:after="120" w:line="200" w:lineRule="exact"/>
                    <w:rPr>
                      <w:rFonts w:ascii="Calibri Light" w:hAnsi="Calibri Light" w:cs="Calibri Light"/>
                      <w:color w:val="000000" w:themeColor="text1"/>
                      <w:spacing w:val="-1"/>
                      <w:sz w:val="24"/>
                      <w:szCs w:val="24"/>
                      <w:lang w:val="en-GB"/>
                    </w:rPr>
                  </w:pPr>
                  <w:r w:rsidRPr="00C37308">
                    <w:rPr>
                      <w:rFonts w:cstheme="minorHAnsi"/>
                      <w:color w:val="9FC20A"/>
                      <w:spacing w:val="-1"/>
                      <w:sz w:val="24"/>
                      <w:szCs w:val="24"/>
                      <w:lang w:val="en-GB"/>
                    </w:rPr>
                    <w:t>Equipment for rehabilitative therapies</w:t>
                  </w:r>
                </w:p>
              </w:tc>
            </w:tr>
            <w:tr w:rsidR="00AA1C5D" w:rsidRPr="00C37308" w14:paraId="06A7720E" w14:textId="77777777" w:rsidTr="2165D91D">
              <w:tc>
                <w:tcPr>
                  <w:tcW w:w="3146" w:type="dxa"/>
                  <w:vAlign w:val="bottom"/>
                </w:tcPr>
                <w:p w14:paraId="2BA436E0"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bCs/>
                        <w:iCs/>
                        <w:lang w:val="en-GB"/>
                      </w:rPr>
                      <w:id w:val="1442581100"/>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bCs/>
                          <w:iCs/>
                          <w:lang w:val="en-GB"/>
                        </w:rPr>
                        <w:t>☐</w:t>
                      </w:r>
                    </w:sdtContent>
                  </w:sdt>
                  <w:r w:rsidR="00AA1C5D" w:rsidRPr="00C37308">
                    <w:rPr>
                      <w:rFonts w:ascii="Calibri Light" w:hAnsi="Calibri Light" w:cs="Calibri Light"/>
                      <w:bCs/>
                      <w:iCs/>
                      <w:lang w:val="en-GB"/>
                    </w:rPr>
                    <w:t>Cryotherapy</w:t>
                  </w:r>
                </w:p>
              </w:tc>
              <w:tc>
                <w:tcPr>
                  <w:tcW w:w="3118" w:type="dxa"/>
                </w:tcPr>
                <w:p w14:paraId="55D9FF9F"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7306535"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48CD8AD9" w14:textId="77777777" w:rsidTr="2165D91D">
              <w:tc>
                <w:tcPr>
                  <w:tcW w:w="3146" w:type="dxa"/>
                  <w:vAlign w:val="bottom"/>
                </w:tcPr>
                <w:p w14:paraId="60CF47B8"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bCs/>
                        <w:iCs/>
                        <w:lang w:val="en-GB"/>
                      </w:rPr>
                      <w:id w:val="256260002"/>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bCs/>
                          <w:iCs/>
                          <w:lang w:val="en-GB"/>
                        </w:rPr>
                        <w:t>☐</w:t>
                      </w:r>
                    </w:sdtContent>
                  </w:sdt>
                  <w:r w:rsidR="00AA1C5D" w:rsidRPr="00C37308">
                    <w:rPr>
                      <w:rFonts w:ascii="Calibri Light" w:hAnsi="Calibri Light" w:cs="Calibri Light"/>
                      <w:bCs/>
                      <w:iCs/>
                      <w:lang w:val="en-GB"/>
                    </w:rPr>
                    <w:t>Heat therapy</w:t>
                  </w:r>
                </w:p>
              </w:tc>
              <w:tc>
                <w:tcPr>
                  <w:tcW w:w="3118" w:type="dxa"/>
                </w:tcPr>
                <w:p w14:paraId="0AFF465F"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7E3B6CE5"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3D1816D0" w14:textId="77777777" w:rsidTr="2165D91D">
              <w:tc>
                <w:tcPr>
                  <w:tcW w:w="3146" w:type="dxa"/>
                  <w:vAlign w:val="bottom"/>
                </w:tcPr>
                <w:p w14:paraId="105471D7"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bCs/>
                        <w:iCs/>
                        <w:lang w:val="en-GB"/>
                      </w:rPr>
                      <w:id w:val="-1649358332"/>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bCs/>
                          <w:iCs/>
                          <w:lang w:val="en-GB"/>
                        </w:rPr>
                        <w:t>☐</w:t>
                      </w:r>
                    </w:sdtContent>
                  </w:sdt>
                  <w:r w:rsidR="00AA1C5D" w:rsidRPr="00C37308">
                    <w:rPr>
                      <w:rFonts w:ascii="Calibri Light" w:hAnsi="Calibri Light" w:cs="Calibri Light"/>
                      <w:bCs/>
                      <w:iCs/>
                      <w:lang w:val="en-GB"/>
                    </w:rPr>
                    <w:t>Neuromuscular electrical stimulation</w:t>
                  </w:r>
                </w:p>
              </w:tc>
              <w:tc>
                <w:tcPr>
                  <w:tcW w:w="3118" w:type="dxa"/>
                </w:tcPr>
                <w:p w14:paraId="129FF1C4"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1D0AA992"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187410BE" w14:textId="77777777" w:rsidTr="2165D91D">
              <w:tc>
                <w:tcPr>
                  <w:tcW w:w="3146" w:type="dxa"/>
                  <w:vAlign w:val="bottom"/>
                </w:tcPr>
                <w:p w14:paraId="602FFC0F" w14:textId="77777777" w:rsidR="00AA1C5D" w:rsidRPr="00C37308" w:rsidRDefault="008B66E4" w:rsidP="00AA1C5D">
                  <w:pPr>
                    <w:spacing w:before="120" w:after="120" w:line="200" w:lineRule="exact"/>
                    <w:jc w:val="left"/>
                    <w:rPr>
                      <w:rFonts w:ascii="Calibri Light" w:hAnsi="Calibri Light" w:cs="Calibri Light"/>
                      <w:color w:val="000000" w:themeColor="text1"/>
                      <w:spacing w:val="-1"/>
                      <w:lang w:val="en-GB"/>
                    </w:rPr>
                  </w:pPr>
                  <w:sdt>
                    <w:sdtPr>
                      <w:rPr>
                        <w:rFonts w:ascii="Calibri Light" w:hAnsi="Calibri Light" w:cs="Calibri Light"/>
                        <w:bCs/>
                        <w:iCs/>
                        <w:lang w:val="en-GB"/>
                      </w:rPr>
                      <w:id w:val="1749995392"/>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bCs/>
                          <w:iCs/>
                          <w:lang w:val="en-GB"/>
                        </w:rPr>
                        <w:t>☐</w:t>
                      </w:r>
                    </w:sdtContent>
                  </w:sdt>
                  <w:r w:rsidR="00AA1C5D" w:rsidRPr="00C37308">
                    <w:rPr>
                      <w:rFonts w:ascii="Calibri Light" w:hAnsi="Calibri Light" w:cs="Calibri Light"/>
                      <w:bCs/>
                      <w:iCs/>
                      <w:lang w:val="en-GB"/>
                    </w:rPr>
                    <w:t>Therapeutic Ultrasound</w:t>
                  </w:r>
                </w:p>
              </w:tc>
              <w:tc>
                <w:tcPr>
                  <w:tcW w:w="3118" w:type="dxa"/>
                </w:tcPr>
                <w:p w14:paraId="2BE5A4C4"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3EEBA76"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056D0B78" w14:textId="77777777" w:rsidTr="2165D91D">
              <w:tc>
                <w:tcPr>
                  <w:tcW w:w="3146" w:type="dxa"/>
                  <w:vAlign w:val="bottom"/>
                </w:tcPr>
                <w:p w14:paraId="37B314A0" w14:textId="77777777" w:rsidR="00AA1C5D" w:rsidRPr="00C37308" w:rsidRDefault="008B66E4" w:rsidP="00AA1C5D">
                  <w:pPr>
                    <w:spacing w:before="120" w:after="120" w:line="200" w:lineRule="exact"/>
                    <w:jc w:val="left"/>
                    <w:rPr>
                      <w:rFonts w:ascii="MS Gothic" w:eastAsia="MS Gothic" w:hAnsi="MS Gothic" w:cs="Calibri Light"/>
                      <w:bCs/>
                      <w:iCs/>
                      <w:lang w:val="en-GB"/>
                    </w:rPr>
                  </w:pPr>
                  <w:sdt>
                    <w:sdtPr>
                      <w:rPr>
                        <w:rFonts w:ascii="Calibri Light" w:hAnsi="Calibri Light" w:cs="Calibri Light"/>
                        <w:bCs/>
                        <w:iCs/>
                        <w:lang w:val="en-GB"/>
                      </w:rPr>
                      <w:id w:val="-1147975031"/>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bCs/>
                          <w:iCs/>
                          <w:lang w:val="en-GB"/>
                        </w:rPr>
                        <w:t>☐</w:t>
                      </w:r>
                    </w:sdtContent>
                  </w:sdt>
                  <w:r w:rsidR="00AA1C5D" w:rsidRPr="00C37308">
                    <w:rPr>
                      <w:rFonts w:ascii="Calibri Light" w:hAnsi="Calibri Light" w:cs="Calibri Light"/>
                      <w:bCs/>
                      <w:iCs/>
                      <w:lang w:val="en-GB"/>
                    </w:rPr>
                    <w:t>Laser (Class 3b or higher)</w:t>
                  </w:r>
                </w:p>
              </w:tc>
              <w:tc>
                <w:tcPr>
                  <w:tcW w:w="3118" w:type="dxa"/>
                </w:tcPr>
                <w:p w14:paraId="6C2B2287"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4DD87E2B"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3066DEBC" w14:textId="77777777" w:rsidTr="2165D91D">
              <w:tc>
                <w:tcPr>
                  <w:tcW w:w="3146" w:type="dxa"/>
                  <w:vAlign w:val="bottom"/>
                </w:tcPr>
                <w:p w14:paraId="435DB7E3" w14:textId="77777777" w:rsidR="00AA1C5D" w:rsidRPr="00181AE8" w:rsidRDefault="008B66E4" w:rsidP="00AA1C5D">
                  <w:pPr>
                    <w:spacing w:before="120" w:after="120" w:line="200" w:lineRule="exact"/>
                    <w:jc w:val="left"/>
                    <w:rPr>
                      <w:rFonts w:ascii="Calibri Light" w:hAnsi="Calibri Light" w:cs="Calibri Light"/>
                      <w:bCs/>
                      <w:iCs/>
                      <w:lang w:val="en-GB"/>
                    </w:rPr>
                  </w:pPr>
                  <w:sdt>
                    <w:sdtPr>
                      <w:rPr>
                        <w:rFonts w:cstheme="minorHAnsi"/>
                        <w:bCs/>
                        <w:iCs/>
                        <w:lang w:val="en-GB"/>
                      </w:rPr>
                      <w:id w:val="-1333676679"/>
                      <w14:checkbox>
                        <w14:checked w14:val="0"/>
                        <w14:checkedState w14:val="2612" w14:font="MS Gothic"/>
                        <w14:uncheckedState w14:val="2610" w14:font="MS Gothic"/>
                      </w14:checkbox>
                    </w:sdtPr>
                    <w:sdtEndPr/>
                    <w:sdtContent>
                      <w:r w:rsidR="00AA1C5D" w:rsidRPr="00181AE8">
                        <w:rPr>
                          <w:rFonts w:ascii="Segoe UI Symbol" w:eastAsia="MS Gothic" w:hAnsi="Segoe UI Symbol" w:cs="Segoe UI Symbol"/>
                          <w:bCs/>
                          <w:iCs/>
                          <w:lang w:val="en-GB"/>
                        </w:rPr>
                        <w:t>☐</w:t>
                      </w:r>
                    </w:sdtContent>
                  </w:sdt>
                  <w:r w:rsidR="00AA1C5D" w:rsidRPr="00181AE8">
                    <w:rPr>
                      <w:rFonts w:ascii="Calibri Light" w:hAnsi="Calibri Light" w:cs="Calibri Light"/>
                      <w:bCs/>
                      <w:iCs/>
                      <w:lang w:val="en-GB"/>
                    </w:rPr>
                    <w:t>Extracorporeal Shockwave or</w:t>
                  </w:r>
                </w:p>
                <w:p w14:paraId="7D644944" w14:textId="77777777" w:rsidR="00AA1C5D" w:rsidRPr="00C37308" w:rsidRDefault="00AA1C5D" w:rsidP="00AA1C5D">
                  <w:pPr>
                    <w:spacing w:after="120" w:line="200" w:lineRule="exact"/>
                    <w:jc w:val="left"/>
                    <w:rPr>
                      <w:rFonts w:ascii="Segoe UI Symbol" w:eastAsia="MS Gothic" w:hAnsi="Segoe UI Symbol" w:cs="Segoe UI Symbol"/>
                      <w:bCs/>
                      <w:iCs/>
                      <w:lang w:val="en-GB"/>
                    </w:rPr>
                  </w:pPr>
                  <w:r w:rsidRPr="00181AE8">
                    <w:rPr>
                      <w:rFonts w:ascii="Calibri Light" w:eastAsia="MS Gothic" w:hAnsi="Calibri Light" w:cs="Calibri Light"/>
                      <w:bCs/>
                      <w:iCs/>
                      <w:lang w:val="en-GB"/>
                    </w:rPr>
                    <w:t>radial pressure wave treatment</w:t>
                  </w:r>
                </w:p>
              </w:tc>
              <w:tc>
                <w:tcPr>
                  <w:tcW w:w="3118" w:type="dxa"/>
                </w:tcPr>
                <w:p w14:paraId="0B5BB2B0"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57E2BC83"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00A00544" w14:textId="77777777" w:rsidTr="2165D91D">
              <w:tc>
                <w:tcPr>
                  <w:tcW w:w="3146" w:type="dxa"/>
                  <w:vAlign w:val="bottom"/>
                </w:tcPr>
                <w:p w14:paraId="757B9069" w14:textId="77777777" w:rsidR="00AA1C5D" w:rsidRPr="00C37308" w:rsidRDefault="008B66E4" w:rsidP="00AA1C5D">
                  <w:pPr>
                    <w:spacing w:before="120" w:after="120" w:line="200" w:lineRule="exact"/>
                    <w:jc w:val="left"/>
                    <w:rPr>
                      <w:rFonts w:ascii="MS Gothic" w:eastAsia="MS Gothic" w:hAnsi="MS Gothic" w:cs="Calibri Light"/>
                      <w:bCs/>
                      <w:iCs/>
                      <w:lang w:val="en-GB"/>
                    </w:rPr>
                  </w:pPr>
                  <w:sdt>
                    <w:sdtPr>
                      <w:rPr>
                        <w:rFonts w:ascii="Calibri Light" w:hAnsi="Calibri Light" w:cs="Calibri Light"/>
                        <w:bCs/>
                        <w:iCs/>
                        <w:lang w:val="en-GB"/>
                      </w:rPr>
                      <w:id w:val="1099600477"/>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bCs/>
                          <w:iCs/>
                          <w:lang w:val="en-GB"/>
                        </w:rPr>
                        <w:t>☐</w:t>
                      </w:r>
                    </w:sdtContent>
                  </w:sdt>
                  <w:r w:rsidR="00AA1C5D" w:rsidRPr="00C37308">
                    <w:rPr>
                      <w:rFonts w:ascii="Calibri Light" w:hAnsi="Calibri Light" w:cs="Calibri Light"/>
                      <w:bCs/>
                      <w:iCs/>
                      <w:lang w:val="en-GB"/>
                    </w:rPr>
                    <w:t>Magnetic field therapy</w:t>
                  </w:r>
                </w:p>
              </w:tc>
              <w:tc>
                <w:tcPr>
                  <w:tcW w:w="3118" w:type="dxa"/>
                </w:tcPr>
                <w:p w14:paraId="205FFC3D"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1D5C7FD0"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58C567E0" w14:textId="77777777" w:rsidTr="2165D91D">
              <w:tc>
                <w:tcPr>
                  <w:tcW w:w="3146" w:type="dxa"/>
                  <w:vAlign w:val="bottom"/>
                </w:tcPr>
                <w:p w14:paraId="15F6A5BF" w14:textId="77777777" w:rsidR="00AA1C5D" w:rsidRPr="00C37308" w:rsidRDefault="008B66E4" w:rsidP="00AA1C5D">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bCs/>
                        <w:iCs/>
                        <w:lang w:val="en-GB"/>
                      </w:rPr>
                      <w:id w:val="1585654109"/>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bCs/>
                          <w:iCs/>
                          <w:lang w:val="en-GB"/>
                        </w:rPr>
                        <w:t>☐</w:t>
                      </w:r>
                    </w:sdtContent>
                  </w:sdt>
                  <w:r w:rsidR="00AA1C5D" w:rsidRPr="00C37308">
                    <w:rPr>
                      <w:rFonts w:ascii="Calibri Light" w:hAnsi="Calibri Light" w:cs="Calibri Light"/>
                      <w:bCs/>
                      <w:iCs/>
                      <w:lang w:val="en-GB"/>
                    </w:rPr>
                    <w:t>Equipment for therapeutic exercises</w:t>
                  </w:r>
                </w:p>
              </w:tc>
              <w:tc>
                <w:tcPr>
                  <w:tcW w:w="3118" w:type="dxa"/>
                </w:tcPr>
                <w:p w14:paraId="32415207"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0EF49A05"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77ED691A" w14:textId="77777777" w:rsidTr="2165D91D">
              <w:tc>
                <w:tcPr>
                  <w:tcW w:w="3146" w:type="dxa"/>
                  <w:vAlign w:val="bottom"/>
                </w:tcPr>
                <w:p w14:paraId="282EEB75" w14:textId="77777777" w:rsidR="00AA1C5D" w:rsidRPr="00C37308" w:rsidRDefault="008B66E4" w:rsidP="00AA1C5D">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bCs/>
                        <w:iCs/>
                        <w:lang w:val="en-GB"/>
                      </w:rPr>
                      <w:id w:val="524223527"/>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bCs/>
                          <w:iCs/>
                          <w:lang w:val="en-GB"/>
                        </w:rPr>
                        <w:t>☐</w:t>
                      </w:r>
                    </w:sdtContent>
                  </w:sdt>
                  <w:r w:rsidR="00AA1C5D" w:rsidRPr="00C37308">
                    <w:rPr>
                      <w:rFonts w:ascii="Calibri Light" w:hAnsi="Calibri Light" w:cs="Calibri Light"/>
                      <w:bCs/>
                      <w:iCs/>
                      <w:lang w:val="en-GB"/>
                    </w:rPr>
                    <w:t>Underwater treadmill</w:t>
                  </w:r>
                </w:p>
              </w:tc>
              <w:tc>
                <w:tcPr>
                  <w:tcW w:w="3118" w:type="dxa"/>
                </w:tcPr>
                <w:p w14:paraId="2B0BB907"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7BC60CFE"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16A822FE" w14:textId="77777777" w:rsidTr="2165D91D">
              <w:tc>
                <w:tcPr>
                  <w:tcW w:w="3146" w:type="dxa"/>
                  <w:vAlign w:val="bottom"/>
                </w:tcPr>
                <w:p w14:paraId="69E5FBF6" w14:textId="77777777" w:rsidR="00AA1C5D" w:rsidRPr="00C37308" w:rsidRDefault="008B66E4" w:rsidP="00AA1C5D">
                  <w:pPr>
                    <w:spacing w:before="120" w:after="120" w:line="200" w:lineRule="exact"/>
                    <w:jc w:val="left"/>
                    <w:rPr>
                      <w:rFonts w:ascii="MS Gothic" w:eastAsia="MS Gothic" w:hAnsi="MS Gothic" w:cs="Calibri Light"/>
                      <w:bCs/>
                      <w:iCs/>
                      <w:lang w:val="en-GB"/>
                    </w:rPr>
                  </w:pPr>
                  <w:sdt>
                    <w:sdtPr>
                      <w:rPr>
                        <w:rFonts w:ascii="Calibri Light" w:hAnsi="Calibri Light" w:cs="Calibri Light"/>
                        <w:bCs/>
                        <w:iCs/>
                        <w:lang w:val="en-GB"/>
                      </w:rPr>
                      <w:id w:val="-1844927266"/>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bCs/>
                          <w:iCs/>
                          <w:lang w:val="en-GB"/>
                        </w:rPr>
                        <w:t>☐</w:t>
                      </w:r>
                    </w:sdtContent>
                  </w:sdt>
                  <w:r w:rsidR="00AA1C5D" w:rsidRPr="00C37308">
                    <w:rPr>
                      <w:rFonts w:ascii="Calibri Light" w:hAnsi="Calibri Light" w:cs="Calibri Light"/>
                      <w:bCs/>
                      <w:iCs/>
                      <w:lang w:val="en-GB"/>
                    </w:rPr>
                    <w:t>Pool</w:t>
                  </w:r>
                </w:p>
              </w:tc>
              <w:tc>
                <w:tcPr>
                  <w:tcW w:w="3118" w:type="dxa"/>
                </w:tcPr>
                <w:p w14:paraId="36FFED66"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13434483"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761A06" w:rsidRPr="00C37308" w14:paraId="7B9E9539" w14:textId="77777777" w:rsidTr="2165D91D">
              <w:tc>
                <w:tcPr>
                  <w:tcW w:w="3146" w:type="dxa"/>
                  <w:vAlign w:val="bottom"/>
                </w:tcPr>
                <w:p w14:paraId="06574E4C" w14:textId="5EEA2AC8" w:rsidR="00761A06" w:rsidRDefault="008B66E4" w:rsidP="00AA1C5D">
                  <w:pPr>
                    <w:spacing w:before="120" w:after="120" w:line="200" w:lineRule="exact"/>
                    <w:jc w:val="left"/>
                    <w:rPr>
                      <w:rFonts w:ascii="Calibri Light" w:hAnsi="Calibri Light" w:cs="Calibri Light"/>
                      <w:bCs/>
                      <w:iCs/>
                      <w:lang w:val="en-GB"/>
                    </w:rPr>
                  </w:pPr>
                  <w:sdt>
                    <w:sdtPr>
                      <w:rPr>
                        <w:rFonts w:ascii="Calibri Light" w:hAnsi="Calibri Light" w:cs="Calibri Light"/>
                        <w:bCs/>
                        <w:iCs/>
                        <w:lang w:val="en-GB"/>
                      </w:rPr>
                      <w:id w:val="412130740"/>
                      <w14:checkbox>
                        <w14:checked w14:val="0"/>
                        <w14:checkedState w14:val="2612" w14:font="MS Gothic"/>
                        <w14:uncheckedState w14:val="2610" w14:font="MS Gothic"/>
                      </w14:checkbox>
                    </w:sdtPr>
                    <w:sdtEndPr/>
                    <w:sdtContent>
                      <w:r w:rsidR="00761A06" w:rsidRPr="000F06C6">
                        <w:rPr>
                          <w:rFonts w:ascii="Segoe UI Symbol" w:eastAsia="MS Gothic" w:hAnsi="Segoe UI Symbol" w:cs="Segoe UI Symbol"/>
                          <w:bCs/>
                          <w:iCs/>
                          <w:lang w:val="en-GB"/>
                        </w:rPr>
                        <w:t>☐</w:t>
                      </w:r>
                    </w:sdtContent>
                  </w:sdt>
                  <w:r w:rsidR="00761A06" w:rsidRPr="000F06C6">
                    <w:rPr>
                      <w:rFonts w:ascii="Calibri Light" w:hAnsi="Calibri Light" w:cs="Calibri Light"/>
                      <w:bCs/>
                      <w:iCs/>
                      <w:lang w:val="en-GB"/>
                    </w:rPr>
                    <w:t>P</w:t>
                  </w:r>
                  <w:r w:rsidR="00761A06">
                    <w:rPr>
                      <w:rFonts w:ascii="Calibri Light" w:hAnsi="Calibri Light" w:cs="Calibri Light"/>
                      <w:bCs/>
                      <w:iCs/>
                      <w:lang w:val="en-GB"/>
                    </w:rPr>
                    <w:t>odiatry service</w:t>
                  </w:r>
                </w:p>
              </w:tc>
              <w:tc>
                <w:tcPr>
                  <w:tcW w:w="3118" w:type="dxa"/>
                </w:tcPr>
                <w:p w14:paraId="5E636BA9" w14:textId="77777777" w:rsidR="00761A06" w:rsidRPr="00C37308" w:rsidRDefault="00761A06"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7261920" w14:textId="77777777" w:rsidR="00761A06" w:rsidRPr="00C37308" w:rsidRDefault="00761A06" w:rsidP="00AA1C5D">
                  <w:pPr>
                    <w:spacing w:before="120" w:after="120" w:line="200" w:lineRule="exact"/>
                    <w:rPr>
                      <w:rFonts w:ascii="Calibri Light" w:hAnsi="Calibri Light" w:cs="Calibri Light"/>
                      <w:color w:val="000000" w:themeColor="text1"/>
                      <w:spacing w:val="-1"/>
                      <w:lang w:val="en-GB"/>
                    </w:rPr>
                  </w:pPr>
                </w:p>
              </w:tc>
            </w:tr>
            <w:tr w:rsidR="00AA1C5D" w:rsidRPr="00C37308" w14:paraId="732CA23F" w14:textId="77777777" w:rsidTr="2165D91D">
              <w:tc>
                <w:tcPr>
                  <w:tcW w:w="3146" w:type="dxa"/>
                  <w:vAlign w:val="bottom"/>
                </w:tcPr>
                <w:p w14:paraId="4B53361A" w14:textId="77777777" w:rsidR="00AA1C5D" w:rsidRPr="00C37308" w:rsidRDefault="008B66E4" w:rsidP="00AA1C5D">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bCs/>
                        <w:iCs/>
                        <w:lang w:val="en-GB"/>
                      </w:rPr>
                      <w:id w:val="1110707622"/>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bCs/>
                          <w:iCs/>
                          <w:lang w:val="en-GB"/>
                        </w:rPr>
                        <w:t>☐</w:t>
                      </w:r>
                    </w:sdtContent>
                  </w:sdt>
                  <w:r w:rsidR="00AA1C5D" w:rsidRPr="00C37308">
                    <w:rPr>
                      <w:rFonts w:ascii="Calibri Light" w:hAnsi="Calibri Light" w:cs="Calibri Light"/>
                      <w:bCs/>
                      <w:iCs/>
                      <w:lang w:val="en-GB"/>
                    </w:rPr>
                    <w:t>Other</w:t>
                  </w:r>
                </w:p>
              </w:tc>
              <w:tc>
                <w:tcPr>
                  <w:tcW w:w="3118" w:type="dxa"/>
                </w:tcPr>
                <w:p w14:paraId="524F5664"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48B21717"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057A705A" w14:textId="77777777" w:rsidTr="2165D91D">
              <w:tc>
                <w:tcPr>
                  <w:tcW w:w="8816" w:type="dxa"/>
                  <w:gridSpan w:val="3"/>
                  <w:vAlign w:val="bottom"/>
                </w:tcPr>
                <w:p w14:paraId="12594360" w14:textId="77777777" w:rsidR="00AA1C5D" w:rsidRPr="00C37308" w:rsidRDefault="00AA1C5D" w:rsidP="00AA1C5D">
                  <w:pPr>
                    <w:spacing w:before="120" w:after="120" w:line="200" w:lineRule="exact"/>
                    <w:rPr>
                      <w:rFonts w:ascii="Calibri Light" w:hAnsi="Calibri Light" w:cs="Calibri Light"/>
                      <w:color w:val="000000" w:themeColor="text1"/>
                      <w:spacing w:val="-1"/>
                      <w:sz w:val="24"/>
                      <w:szCs w:val="24"/>
                      <w:lang w:val="en-GB"/>
                    </w:rPr>
                  </w:pPr>
                  <w:r w:rsidRPr="00C37308">
                    <w:rPr>
                      <w:rFonts w:cstheme="minorHAnsi"/>
                      <w:color w:val="9FC20A"/>
                      <w:spacing w:val="-1"/>
                      <w:sz w:val="24"/>
                      <w:szCs w:val="24"/>
                      <w:lang w:val="en-GB"/>
                    </w:rPr>
                    <w:t>Equipment for objective locomotor assessment</w:t>
                  </w:r>
                </w:p>
              </w:tc>
            </w:tr>
            <w:tr w:rsidR="00AA1C5D" w:rsidRPr="00C37308" w14:paraId="2CA871F0" w14:textId="77777777" w:rsidTr="2165D91D">
              <w:tc>
                <w:tcPr>
                  <w:tcW w:w="3146" w:type="dxa"/>
                </w:tcPr>
                <w:p w14:paraId="4534E232" w14:textId="77777777" w:rsidR="00AA1C5D" w:rsidRPr="00C37308" w:rsidRDefault="008B66E4" w:rsidP="00AA1C5D">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lang w:val="en-GB"/>
                      </w:rPr>
                      <w:id w:val="-1828121175"/>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Pressure mats</w:t>
                  </w:r>
                </w:p>
              </w:tc>
              <w:tc>
                <w:tcPr>
                  <w:tcW w:w="3118" w:type="dxa"/>
                </w:tcPr>
                <w:p w14:paraId="18D6662B"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741A3677"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6867B237" w14:textId="77777777" w:rsidTr="2165D91D">
              <w:tc>
                <w:tcPr>
                  <w:tcW w:w="3146" w:type="dxa"/>
                </w:tcPr>
                <w:p w14:paraId="5527BDA8" w14:textId="77777777" w:rsidR="00AA1C5D" w:rsidRPr="00C37308" w:rsidRDefault="008B66E4" w:rsidP="00AA1C5D">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lang w:val="en-GB"/>
                      </w:rPr>
                      <w:id w:val="1145937400"/>
                      <w14:checkbox>
                        <w14:checked w14:val="0"/>
                        <w14:checkedState w14:val="2612" w14:font="MS Gothic"/>
                        <w14:uncheckedState w14:val="2610" w14:font="MS Gothic"/>
                      </w14:checkbox>
                    </w:sdtPr>
                    <w:sdtEndPr/>
                    <w:sdtContent>
                      <w:r w:rsidR="00AA1C5D" w:rsidRPr="00C37308">
                        <w:rPr>
                          <w:rFonts w:ascii="Segoe UI Symbol" w:eastAsia="MS Gothic" w:hAnsi="Segoe UI Symbol" w:cs="Segoe UI Symbol"/>
                          <w:lang w:val="en-GB"/>
                        </w:rPr>
                        <w:t>☐</w:t>
                      </w:r>
                    </w:sdtContent>
                  </w:sdt>
                  <w:r w:rsidR="00AA1C5D" w:rsidRPr="00C37308">
                    <w:rPr>
                      <w:rFonts w:ascii="Calibri Light" w:hAnsi="Calibri Light" w:cs="Calibri Light"/>
                      <w:lang w:val="en-GB"/>
                    </w:rPr>
                    <w:t>Force plates</w:t>
                  </w:r>
                </w:p>
              </w:tc>
              <w:tc>
                <w:tcPr>
                  <w:tcW w:w="3118" w:type="dxa"/>
                </w:tcPr>
                <w:p w14:paraId="70A3BC15"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54735A9A"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22697584" w14:textId="77777777" w:rsidTr="2165D91D">
              <w:tc>
                <w:tcPr>
                  <w:tcW w:w="3146" w:type="dxa"/>
                </w:tcPr>
                <w:p w14:paraId="6D2CD3E0" w14:textId="77777777" w:rsidR="00AA1C5D" w:rsidRPr="00C37308" w:rsidRDefault="008B66E4" w:rsidP="00AA1C5D">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lang w:val="en-GB"/>
                      </w:rPr>
                      <w:id w:val="-1940748822"/>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Video-based gait analysis</w:t>
                  </w:r>
                </w:p>
              </w:tc>
              <w:tc>
                <w:tcPr>
                  <w:tcW w:w="3118" w:type="dxa"/>
                </w:tcPr>
                <w:p w14:paraId="6BC927CB"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1F08747C"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00AA1C5D" w:rsidRPr="00C37308" w14:paraId="2234C661" w14:textId="77777777" w:rsidTr="2165D91D">
              <w:tc>
                <w:tcPr>
                  <w:tcW w:w="3146" w:type="dxa"/>
                </w:tcPr>
                <w:p w14:paraId="42CE12D5" w14:textId="77777777" w:rsidR="00AA1C5D" w:rsidRPr="00C37308" w:rsidRDefault="008B66E4" w:rsidP="2165D91D">
                  <w:pPr>
                    <w:spacing w:before="120" w:after="120" w:line="200" w:lineRule="exact"/>
                    <w:jc w:val="left"/>
                    <w:rPr>
                      <w:rFonts w:ascii="Segoe UI Symbol" w:eastAsia="MS Gothic" w:hAnsi="Segoe UI Symbol" w:cs="Segoe UI Symbol"/>
                      <w:lang w:val="en-GB"/>
                    </w:rPr>
                  </w:pPr>
                  <w:sdt>
                    <w:sdtPr>
                      <w:rPr>
                        <w:rFonts w:ascii="Calibri Light" w:hAnsi="Calibri Light" w:cs="Calibri Light"/>
                        <w:lang w:val="en-GB"/>
                      </w:rPr>
                      <w:id w:val="-980308284"/>
                      <w14:checkbox>
                        <w14:checked w14:val="0"/>
                        <w14:checkedState w14:val="2612" w14:font="MS Gothic"/>
                        <w14:uncheckedState w14:val="2610" w14:font="MS Gothic"/>
                      </w14:checkbox>
                    </w:sdtPr>
                    <w:sdtEndPr/>
                    <w:sdtContent>
                      <w:r w:rsidR="00AA1C5D" w:rsidRPr="00C37308">
                        <w:rPr>
                          <w:rFonts w:ascii="MS Gothic" w:eastAsia="MS Gothic" w:hAnsi="MS Gothic" w:cs="Calibri Light"/>
                          <w:lang w:val="en-GB"/>
                        </w:rPr>
                        <w:t>☐</w:t>
                      </w:r>
                    </w:sdtContent>
                  </w:sdt>
                  <w:r w:rsidR="00AA1C5D" w:rsidRPr="00C37308">
                    <w:rPr>
                      <w:rFonts w:ascii="Calibri Light" w:hAnsi="Calibri Light" w:cs="Calibri Light"/>
                      <w:lang w:val="en-GB"/>
                    </w:rPr>
                    <w:t>Sensor-based gait analysis</w:t>
                  </w:r>
                </w:p>
              </w:tc>
              <w:tc>
                <w:tcPr>
                  <w:tcW w:w="3118" w:type="dxa"/>
                </w:tcPr>
                <w:p w14:paraId="76B552F6" w14:textId="77777777" w:rsidR="00AA1C5D" w:rsidRPr="00C37308" w:rsidRDefault="00AA1C5D" w:rsidP="00AA1C5D">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253CA28D" w14:textId="77777777" w:rsidR="00AA1C5D" w:rsidRPr="00C37308" w:rsidRDefault="00AA1C5D" w:rsidP="00AA1C5D">
                  <w:pPr>
                    <w:spacing w:before="120" w:after="120" w:line="200" w:lineRule="exact"/>
                    <w:rPr>
                      <w:rFonts w:ascii="Calibri Light" w:hAnsi="Calibri Light" w:cs="Calibri Light"/>
                      <w:color w:val="000000" w:themeColor="text1"/>
                      <w:spacing w:val="-1"/>
                      <w:lang w:val="en-GB"/>
                    </w:rPr>
                  </w:pPr>
                </w:p>
              </w:tc>
            </w:tr>
            <w:tr w:rsidR="2165D91D" w14:paraId="4833CBEF" w14:textId="77777777" w:rsidTr="2165D91D">
              <w:tc>
                <w:tcPr>
                  <w:tcW w:w="3146" w:type="dxa"/>
                  <w:vAlign w:val="center"/>
                </w:tcPr>
                <w:p w14:paraId="4ADB3261" w14:textId="3F20F5A8" w:rsidR="2165D91D" w:rsidRDefault="2165D91D" w:rsidP="2165D91D">
                  <w:pPr>
                    <w:spacing w:line="240" w:lineRule="auto"/>
                    <w:jc w:val="left"/>
                    <w:rPr>
                      <w:rFonts w:ascii="Calibri Light" w:eastAsia="Calibri Light" w:hAnsi="Calibri Light" w:cs="Calibri Light"/>
                    </w:rPr>
                  </w:pPr>
                  <w:r w:rsidRPr="2165D91D">
                    <w:rPr>
                      <w:rFonts w:ascii="Calibri Light" w:eastAsia="Calibri Light" w:hAnsi="Calibri Light" w:cs="Calibri Light"/>
                    </w:rPr>
                    <w:t xml:space="preserve">☐Arena for ridden and unridden </w:t>
                  </w:r>
                </w:p>
                <w:p w14:paraId="1481975C" w14:textId="4404ADDA" w:rsidR="2165D91D" w:rsidRDefault="2165D91D" w:rsidP="2165D91D">
                  <w:pPr>
                    <w:spacing w:line="240" w:lineRule="auto"/>
                    <w:jc w:val="left"/>
                  </w:pPr>
                  <w:r w:rsidRPr="2165D91D">
                    <w:rPr>
                      <w:rFonts w:ascii="Calibri Light" w:eastAsia="Calibri Light" w:hAnsi="Calibri Light" w:cs="Calibri Light"/>
                    </w:rPr>
                    <w:t>assessment of horses</w:t>
                  </w:r>
                </w:p>
                <w:p w14:paraId="4D71FA86" w14:textId="327A2CE9" w:rsidR="2165D91D" w:rsidRDefault="2165D91D" w:rsidP="2165D91D">
                  <w:pPr>
                    <w:spacing w:line="200" w:lineRule="exact"/>
                    <w:jc w:val="left"/>
                    <w:rPr>
                      <w:rFonts w:ascii="MS Gothic" w:eastAsia="MS Gothic" w:hAnsi="MS Gothic" w:cs="Calibri Light"/>
                      <w:lang w:val="en-GB"/>
                    </w:rPr>
                  </w:pPr>
                </w:p>
              </w:tc>
              <w:tc>
                <w:tcPr>
                  <w:tcW w:w="3118" w:type="dxa"/>
                </w:tcPr>
                <w:p w14:paraId="08868F11" w14:textId="721CFDB5" w:rsidR="2165D91D" w:rsidRDefault="2165D91D" w:rsidP="2165D91D">
                  <w:pPr>
                    <w:spacing w:line="200" w:lineRule="exact"/>
                    <w:rPr>
                      <w:rFonts w:ascii="Calibri Light" w:hAnsi="Calibri Light" w:cs="Calibri Light"/>
                      <w:color w:val="000000" w:themeColor="text1"/>
                      <w:sz w:val="18"/>
                      <w:szCs w:val="18"/>
                      <w:lang w:val="en-GB"/>
                    </w:rPr>
                  </w:pPr>
                </w:p>
              </w:tc>
              <w:tc>
                <w:tcPr>
                  <w:tcW w:w="2552" w:type="dxa"/>
                </w:tcPr>
                <w:p w14:paraId="2CBE4F2B" w14:textId="440205E8" w:rsidR="2165D91D" w:rsidRDefault="2165D91D" w:rsidP="2165D91D">
                  <w:pPr>
                    <w:spacing w:line="200" w:lineRule="exact"/>
                    <w:rPr>
                      <w:rFonts w:ascii="Calibri Light" w:hAnsi="Calibri Light" w:cs="Calibri Light"/>
                      <w:color w:val="000000" w:themeColor="text1"/>
                      <w:lang w:val="en-GB"/>
                    </w:rPr>
                  </w:pPr>
                </w:p>
              </w:tc>
            </w:tr>
            <w:tr w:rsidR="00437AAE" w14:paraId="737CB69B" w14:textId="77777777" w:rsidTr="00E071D2">
              <w:tc>
                <w:tcPr>
                  <w:tcW w:w="3146" w:type="dxa"/>
                  <w:vAlign w:val="bottom"/>
                </w:tcPr>
                <w:p w14:paraId="5B757107" w14:textId="615F71F2" w:rsidR="00437AAE" w:rsidRPr="2165D91D" w:rsidRDefault="008B66E4" w:rsidP="00437AAE">
                  <w:pPr>
                    <w:spacing w:line="240" w:lineRule="auto"/>
                    <w:jc w:val="left"/>
                    <w:rPr>
                      <w:rFonts w:ascii="Calibri Light" w:eastAsia="Calibri Light" w:hAnsi="Calibri Light" w:cs="Calibri Light"/>
                    </w:rPr>
                  </w:pPr>
                  <w:sdt>
                    <w:sdtPr>
                      <w:rPr>
                        <w:rFonts w:ascii="Calibri Light" w:hAnsi="Calibri Light" w:cs="Calibri Light"/>
                        <w:bCs/>
                        <w:iCs/>
                        <w:lang w:val="en-GB"/>
                      </w:rPr>
                      <w:id w:val="778219252"/>
                      <w14:checkbox>
                        <w14:checked w14:val="0"/>
                        <w14:checkedState w14:val="2612" w14:font="MS Gothic"/>
                        <w14:uncheckedState w14:val="2610" w14:font="MS Gothic"/>
                      </w14:checkbox>
                    </w:sdtPr>
                    <w:sdtEndPr/>
                    <w:sdtContent>
                      <w:r w:rsidR="00437AAE">
                        <w:rPr>
                          <w:rFonts w:ascii="MS Gothic" w:eastAsia="MS Gothic" w:hAnsi="MS Gothic" w:cs="Calibri Light" w:hint="eastAsia"/>
                          <w:bCs/>
                          <w:iCs/>
                          <w:lang w:val="en-GB"/>
                        </w:rPr>
                        <w:t>☐</w:t>
                      </w:r>
                    </w:sdtContent>
                  </w:sdt>
                  <w:r w:rsidR="00437AAE">
                    <w:rPr>
                      <w:rFonts w:ascii="Calibri Light" w:hAnsi="Calibri Light" w:cs="Calibri Light"/>
                      <w:bCs/>
                      <w:iCs/>
                      <w:lang w:val="en-GB"/>
                    </w:rPr>
                    <w:t>Allied professional services working collaboratively with specialists (eg saddle fitters, give details)</w:t>
                  </w:r>
                </w:p>
              </w:tc>
              <w:tc>
                <w:tcPr>
                  <w:tcW w:w="3118" w:type="dxa"/>
                  <w:vAlign w:val="bottom"/>
                </w:tcPr>
                <w:p w14:paraId="437E06B7" w14:textId="0BE2693C" w:rsidR="00437AAE" w:rsidRDefault="00437AAE" w:rsidP="00437AAE">
                  <w:pPr>
                    <w:spacing w:line="200" w:lineRule="exact"/>
                    <w:rPr>
                      <w:rFonts w:ascii="Calibri Light" w:hAnsi="Calibri Light" w:cs="Calibri Light"/>
                      <w:color w:val="000000" w:themeColor="text1"/>
                      <w:sz w:val="18"/>
                      <w:szCs w:val="18"/>
                      <w:lang w:val="en-GB"/>
                    </w:rPr>
                  </w:pPr>
                </w:p>
              </w:tc>
              <w:tc>
                <w:tcPr>
                  <w:tcW w:w="2552" w:type="dxa"/>
                </w:tcPr>
                <w:p w14:paraId="54D466E8" w14:textId="0D3551D2" w:rsidR="00437AAE" w:rsidRDefault="00437AAE" w:rsidP="00437AAE">
                  <w:pPr>
                    <w:spacing w:line="200" w:lineRule="exact"/>
                    <w:rPr>
                      <w:rFonts w:ascii="Calibri Light" w:hAnsi="Calibri Light" w:cs="Calibri Light"/>
                      <w:color w:val="000000" w:themeColor="text1"/>
                      <w:lang w:val="en-GB"/>
                    </w:rPr>
                  </w:pPr>
                </w:p>
              </w:tc>
            </w:tr>
            <w:tr w:rsidR="00437AAE" w:rsidRPr="00C37308" w14:paraId="660ACC6F" w14:textId="77777777" w:rsidTr="2165D91D">
              <w:tc>
                <w:tcPr>
                  <w:tcW w:w="3146" w:type="dxa"/>
                </w:tcPr>
                <w:p w14:paraId="5DAB31D5" w14:textId="77777777" w:rsidR="00437AAE" w:rsidRPr="00C37308" w:rsidRDefault="008B66E4" w:rsidP="00437AAE">
                  <w:pPr>
                    <w:spacing w:before="120" w:after="120" w:line="200" w:lineRule="exact"/>
                    <w:jc w:val="left"/>
                    <w:rPr>
                      <w:rFonts w:ascii="Segoe UI Symbol" w:eastAsia="MS Gothic" w:hAnsi="Segoe UI Symbol" w:cs="Segoe UI Symbol"/>
                      <w:bCs/>
                      <w:iCs/>
                      <w:lang w:val="en-GB"/>
                    </w:rPr>
                  </w:pPr>
                  <w:sdt>
                    <w:sdtPr>
                      <w:rPr>
                        <w:rFonts w:ascii="Calibri Light" w:hAnsi="Calibri Light" w:cs="Calibri Light"/>
                        <w:bCs/>
                        <w:iCs/>
                        <w:lang w:val="en-GB"/>
                      </w:rPr>
                      <w:id w:val="-51308687"/>
                      <w14:checkbox>
                        <w14:checked w14:val="0"/>
                        <w14:checkedState w14:val="2612" w14:font="MS Gothic"/>
                        <w14:uncheckedState w14:val="2610" w14:font="MS Gothic"/>
                      </w14:checkbox>
                    </w:sdtPr>
                    <w:sdtEndPr/>
                    <w:sdtContent>
                      <w:r w:rsidR="00437AAE" w:rsidRPr="00C37308">
                        <w:rPr>
                          <w:rFonts w:ascii="Segoe UI Symbol" w:eastAsia="MS Gothic" w:hAnsi="Segoe UI Symbol" w:cs="Segoe UI Symbol"/>
                          <w:bCs/>
                          <w:iCs/>
                          <w:lang w:val="en-GB"/>
                        </w:rPr>
                        <w:t>☐</w:t>
                      </w:r>
                    </w:sdtContent>
                  </w:sdt>
                  <w:r w:rsidR="00437AAE" w:rsidRPr="00C37308">
                    <w:rPr>
                      <w:rFonts w:ascii="Calibri Light" w:hAnsi="Calibri Light" w:cs="Calibri Light"/>
                      <w:bCs/>
                      <w:iCs/>
                      <w:lang w:val="en-GB"/>
                    </w:rPr>
                    <w:t xml:space="preserve"> Others: </w:t>
                  </w:r>
                </w:p>
              </w:tc>
              <w:tc>
                <w:tcPr>
                  <w:tcW w:w="3118" w:type="dxa"/>
                </w:tcPr>
                <w:p w14:paraId="0BA393DF" w14:textId="77777777" w:rsidR="00437AAE" w:rsidRPr="00C37308" w:rsidRDefault="00437AAE" w:rsidP="00437AAE">
                  <w:pPr>
                    <w:spacing w:before="120" w:after="120" w:line="200" w:lineRule="exact"/>
                    <w:rPr>
                      <w:rFonts w:ascii="Calibri Light" w:hAnsi="Calibri Light" w:cs="Calibri Light"/>
                      <w:color w:val="000000" w:themeColor="text1"/>
                      <w:spacing w:val="-1"/>
                      <w:sz w:val="18"/>
                      <w:szCs w:val="18"/>
                      <w:lang w:val="en-GB"/>
                    </w:rPr>
                  </w:pPr>
                </w:p>
              </w:tc>
              <w:tc>
                <w:tcPr>
                  <w:tcW w:w="2552" w:type="dxa"/>
                </w:tcPr>
                <w:p w14:paraId="1D6C7D2C" w14:textId="77777777" w:rsidR="00437AAE" w:rsidRPr="00C37308" w:rsidRDefault="00437AAE" w:rsidP="00437AAE">
                  <w:pPr>
                    <w:spacing w:before="120" w:after="120" w:line="200" w:lineRule="exact"/>
                    <w:rPr>
                      <w:rFonts w:ascii="Calibri Light" w:hAnsi="Calibri Light" w:cs="Calibri Light"/>
                      <w:color w:val="000000" w:themeColor="text1"/>
                      <w:spacing w:val="-1"/>
                      <w:lang w:val="en-GB"/>
                    </w:rPr>
                  </w:pPr>
                </w:p>
              </w:tc>
            </w:tr>
          </w:tbl>
          <w:p w14:paraId="055AE66C" w14:textId="77777777" w:rsidR="00437AAE" w:rsidRDefault="00437AAE" w:rsidP="000F06C6">
            <w:pPr>
              <w:spacing w:before="120" w:after="120" w:line="200" w:lineRule="exact"/>
              <w:rPr>
                <w:rFonts w:cstheme="minorHAnsi"/>
                <w:color w:val="000000" w:themeColor="text1"/>
                <w:spacing w:val="-1"/>
                <w:sz w:val="26"/>
                <w:lang w:val="en-GB"/>
              </w:rPr>
            </w:pPr>
          </w:p>
          <w:p w14:paraId="1D3A6AF7" w14:textId="7D216634" w:rsidR="009B2962" w:rsidRPr="0088499A" w:rsidRDefault="0088499A" w:rsidP="000F06C6">
            <w:pPr>
              <w:spacing w:before="120" w:after="120" w:line="200" w:lineRule="exact"/>
              <w:rPr>
                <w:rFonts w:cstheme="minorHAnsi"/>
                <w:color w:val="000000" w:themeColor="text1"/>
                <w:spacing w:val="-1"/>
                <w:sz w:val="26"/>
                <w:lang w:val="en-GB"/>
              </w:rPr>
            </w:pPr>
            <w:r w:rsidRPr="0088499A">
              <w:rPr>
                <w:rFonts w:cstheme="minorHAnsi"/>
                <w:color w:val="000000" w:themeColor="text1"/>
                <w:spacing w:val="-1"/>
                <w:sz w:val="26"/>
                <w:lang w:val="en-GB"/>
              </w:rPr>
              <w:t>Details of other facilities or details to support resident</w:t>
            </w:r>
          </w:p>
          <w:p w14:paraId="6DC1F65C" w14:textId="65263E39" w:rsidR="0088499A" w:rsidRPr="00C37308" w:rsidRDefault="008B66E4" w:rsidP="000F06C6">
            <w:pPr>
              <w:spacing w:before="120" w:after="120" w:line="200" w:lineRule="exact"/>
              <w:rPr>
                <w:rFonts w:cstheme="minorHAnsi"/>
                <w:color w:val="9FC20A"/>
                <w:spacing w:val="-1"/>
                <w:sz w:val="26"/>
                <w:lang w:val="en-GB"/>
              </w:rPr>
            </w:pPr>
            <w:sdt>
              <w:sdtPr>
                <w:rPr>
                  <w:rFonts w:ascii="Calibri Light" w:hAnsi="Calibri Light" w:cs="Calibri Light"/>
                  <w:lang w:val="en-GB"/>
                </w:rPr>
                <w:id w:val="-1835604784"/>
                <w:placeholder>
                  <w:docPart w:val="8ABE3D6577800E4593DE9A6565D0322B"/>
                </w:placeholder>
                <w:showingPlcHdr/>
              </w:sdtPr>
              <w:sdtEndPr/>
              <w:sdtContent>
                <w:r w:rsidR="0088499A" w:rsidRPr="00C37308">
                  <w:rPr>
                    <w:rStyle w:val="Platzhaltertext"/>
                    <w:rFonts w:ascii="Calibri Light" w:hAnsi="Calibri Light" w:cs="Calibri Light"/>
                    <w:lang w:val="en-GB"/>
                  </w:rPr>
                  <w:t>click to type here</w:t>
                </w:r>
              </w:sdtContent>
            </w:sdt>
          </w:p>
        </w:tc>
      </w:tr>
      <w:tr w:rsidR="00B833BC" w:rsidRPr="00C37308" w14:paraId="165CFE40" w14:textId="77777777" w:rsidTr="2165D91D">
        <w:tc>
          <w:tcPr>
            <w:tcW w:w="5000" w:type="pct"/>
            <w:gridSpan w:val="3"/>
            <w:tcBorders>
              <w:bottom w:val="single" w:sz="4" w:space="0" w:color="auto"/>
              <w:right w:val="single" w:sz="4" w:space="0" w:color="auto"/>
            </w:tcBorders>
          </w:tcPr>
          <w:p w14:paraId="61DA7F92" w14:textId="558F08B5" w:rsidR="00B833BC" w:rsidRPr="00C37308" w:rsidRDefault="00B833BC" w:rsidP="000F06C6">
            <w:pPr>
              <w:spacing w:before="120" w:after="120" w:line="200" w:lineRule="exact"/>
              <w:rPr>
                <w:rFonts w:cstheme="minorHAnsi"/>
                <w:color w:val="9FC20A"/>
                <w:spacing w:val="-1"/>
                <w:sz w:val="26"/>
                <w:lang w:val="en-GB"/>
              </w:rPr>
            </w:pPr>
            <w:r w:rsidRPr="00C37308">
              <w:rPr>
                <w:rFonts w:cstheme="minorHAnsi"/>
                <w:color w:val="9FC20A"/>
                <w:spacing w:val="-1"/>
                <w:sz w:val="26"/>
                <w:lang w:val="en-GB"/>
              </w:rPr>
              <w:lastRenderedPageBreak/>
              <w:t xml:space="preserve">Involvement in </w:t>
            </w:r>
            <w:r w:rsidR="006F0D95">
              <w:rPr>
                <w:rFonts w:cstheme="minorHAnsi"/>
                <w:color w:val="9FC20A"/>
                <w:spacing w:val="-1"/>
                <w:sz w:val="26"/>
                <w:lang w:val="en-GB"/>
              </w:rPr>
              <w:t>clinical activities</w:t>
            </w:r>
          </w:p>
        </w:tc>
      </w:tr>
      <w:tr w:rsidR="00B833BC" w:rsidRPr="00C37308" w14:paraId="508FB097" w14:textId="77777777" w:rsidTr="2165D91D">
        <w:tc>
          <w:tcPr>
            <w:tcW w:w="5000" w:type="pct"/>
            <w:gridSpan w:val="3"/>
            <w:tcBorders>
              <w:bottom w:val="single" w:sz="4" w:space="0" w:color="auto"/>
              <w:right w:val="single" w:sz="4" w:space="0" w:color="auto"/>
            </w:tcBorders>
          </w:tcPr>
          <w:p w14:paraId="701DE860" w14:textId="5AEA66BE" w:rsidR="00B833BC" w:rsidRPr="00C37308" w:rsidRDefault="00B833BC" w:rsidP="00B833BC">
            <w:pPr>
              <w:spacing w:line="240" w:lineRule="auto"/>
              <w:rPr>
                <w:rFonts w:ascii="Calibri Light" w:hAnsi="Calibri Light" w:cs="Calibri Light"/>
                <w:lang w:val="en-GB"/>
              </w:rPr>
            </w:pPr>
            <w:r w:rsidRPr="00C37308">
              <w:rPr>
                <w:rFonts w:ascii="Calibri Light" w:hAnsi="Calibri Light" w:cs="Calibri Light"/>
                <w:lang w:val="en-GB"/>
              </w:rPr>
              <w:t xml:space="preserve">Please describe </w:t>
            </w:r>
            <w:r w:rsidR="006F0D95">
              <w:rPr>
                <w:rFonts w:ascii="Calibri Light" w:hAnsi="Calibri Light" w:cs="Calibri Light"/>
                <w:lang w:val="en-GB"/>
              </w:rPr>
              <w:t>what role residents will take in clinical activities (observation, assisting in procedures, primary case responsibility under direct supervision or other)</w:t>
            </w:r>
          </w:p>
          <w:p w14:paraId="7B3F904C" w14:textId="4668A4A2" w:rsidR="00B833BC" w:rsidRPr="00C37308" w:rsidRDefault="008B66E4" w:rsidP="00B833BC">
            <w:pPr>
              <w:spacing w:before="120" w:after="120" w:line="200" w:lineRule="exact"/>
              <w:rPr>
                <w:rFonts w:cstheme="minorHAnsi"/>
                <w:color w:val="9FC20A"/>
                <w:spacing w:val="-1"/>
                <w:sz w:val="26"/>
                <w:lang w:val="en-GB"/>
              </w:rPr>
            </w:pPr>
            <w:sdt>
              <w:sdtPr>
                <w:rPr>
                  <w:rFonts w:ascii="Calibri Light" w:hAnsi="Calibri Light" w:cs="Calibri Light"/>
                  <w:lang w:val="en-GB"/>
                </w:rPr>
                <w:id w:val="1676452316"/>
                <w:placeholder>
                  <w:docPart w:val="F4A004066BF91B4C9BEB3935C3FB5519"/>
                </w:placeholder>
                <w:showingPlcHdr/>
              </w:sdtPr>
              <w:sdtEndPr/>
              <w:sdtContent>
                <w:r w:rsidR="00B833BC" w:rsidRPr="00C37308">
                  <w:rPr>
                    <w:rStyle w:val="Platzhaltertext"/>
                    <w:rFonts w:ascii="Calibri Light" w:hAnsi="Calibri Light" w:cs="Calibri Light"/>
                    <w:lang w:val="en-GB"/>
                  </w:rPr>
                  <w:t>click to type here</w:t>
                </w:r>
              </w:sdtContent>
            </w:sdt>
          </w:p>
        </w:tc>
      </w:tr>
      <w:tr w:rsidR="000659C3" w:rsidRPr="00C37308" w14:paraId="5B25FA00" w14:textId="77777777" w:rsidTr="2165D91D">
        <w:tc>
          <w:tcPr>
            <w:tcW w:w="5000" w:type="pct"/>
            <w:gridSpan w:val="3"/>
            <w:tcBorders>
              <w:bottom w:val="single" w:sz="4" w:space="0" w:color="auto"/>
              <w:right w:val="single" w:sz="4" w:space="0" w:color="auto"/>
            </w:tcBorders>
          </w:tcPr>
          <w:p w14:paraId="72C71964" w14:textId="1A7FB5E8" w:rsidR="000659C3" w:rsidRPr="00C37308" w:rsidRDefault="000659C3" w:rsidP="000F06C6">
            <w:pPr>
              <w:spacing w:before="120" w:after="120" w:line="200" w:lineRule="exact"/>
              <w:rPr>
                <w:rFonts w:cstheme="minorHAnsi"/>
                <w:sz w:val="20"/>
                <w:szCs w:val="20"/>
                <w:lang w:val="en-GB"/>
              </w:rPr>
            </w:pPr>
            <w:r w:rsidRPr="00C37308">
              <w:rPr>
                <w:rFonts w:cstheme="minorHAnsi"/>
                <w:color w:val="9FC20A"/>
                <w:spacing w:val="-1"/>
                <w:sz w:val="26"/>
                <w:lang w:val="en-GB"/>
              </w:rPr>
              <w:t xml:space="preserve">Details of formal training </w:t>
            </w:r>
          </w:p>
        </w:tc>
      </w:tr>
      <w:tr w:rsidR="000659C3" w:rsidRPr="00C37308" w14:paraId="737AF517" w14:textId="77777777" w:rsidTr="2165D91D">
        <w:tc>
          <w:tcPr>
            <w:tcW w:w="5000" w:type="pct"/>
            <w:gridSpan w:val="3"/>
            <w:tcBorders>
              <w:right w:val="single" w:sz="4" w:space="0" w:color="auto"/>
            </w:tcBorders>
          </w:tcPr>
          <w:p w14:paraId="572E994E" w14:textId="64AE5D50" w:rsidR="00E2735C" w:rsidRPr="00C37308" w:rsidRDefault="00E2735C" w:rsidP="00E2735C">
            <w:pPr>
              <w:spacing w:line="240" w:lineRule="auto"/>
              <w:rPr>
                <w:rFonts w:ascii="Calibri Light" w:hAnsi="Calibri Light" w:cs="Calibri Light"/>
                <w:lang w:val="en-GB"/>
              </w:rPr>
            </w:pPr>
            <w:r w:rsidRPr="00C37308">
              <w:rPr>
                <w:rFonts w:ascii="Calibri Light" w:hAnsi="Calibri Light" w:cs="Calibri Light"/>
                <w:lang w:val="en-GB"/>
              </w:rPr>
              <w:t xml:space="preserve">Please describe what formal training opportunities exist for developing clinical training and understanding of research methods (eg rounds, journal clubs, </w:t>
            </w:r>
            <w:r w:rsidR="002309DD">
              <w:rPr>
                <w:rFonts w:ascii="Calibri Light" w:hAnsi="Calibri Light" w:cs="Calibri Light"/>
                <w:lang w:val="en-GB"/>
              </w:rPr>
              <w:t xml:space="preserve">image interpretation training, </w:t>
            </w:r>
            <w:r w:rsidRPr="00C37308">
              <w:rPr>
                <w:rFonts w:ascii="Calibri Light" w:hAnsi="Calibri Light" w:cs="Calibri Light"/>
                <w:lang w:val="en-GB"/>
              </w:rPr>
              <w:t>statistical methods training)</w:t>
            </w:r>
            <w:r w:rsidR="006F0D95">
              <w:rPr>
                <w:rFonts w:ascii="Calibri Light" w:hAnsi="Calibri Light" w:cs="Calibri Light"/>
                <w:lang w:val="en-GB"/>
              </w:rPr>
              <w:t xml:space="preserve"> during time spent at the STC</w:t>
            </w:r>
          </w:p>
          <w:p w14:paraId="28CA49B9" w14:textId="3F851D19" w:rsidR="000659C3" w:rsidRPr="00C37308" w:rsidRDefault="008B66E4" w:rsidP="000F06C6">
            <w:pPr>
              <w:spacing w:before="120" w:after="120" w:line="200" w:lineRule="exact"/>
              <w:rPr>
                <w:rFonts w:ascii="Calibri Light" w:hAnsi="Calibri Light" w:cs="Calibri Light"/>
                <w:color w:val="9FC20A"/>
                <w:spacing w:val="-1"/>
                <w:sz w:val="26"/>
                <w:lang w:val="en-GB"/>
              </w:rPr>
            </w:pPr>
            <w:sdt>
              <w:sdtPr>
                <w:rPr>
                  <w:rFonts w:ascii="Calibri Light" w:hAnsi="Calibri Light" w:cs="Calibri Light"/>
                  <w:lang w:val="en-GB"/>
                </w:rPr>
                <w:id w:val="-1673025569"/>
                <w:placeholder>
                  <w:docPart w:val="07DE1D16D35C2146A2CBC692078A8CB4"/>
                </w:placeholder>
                <w:showingPlcHdr/>
              </w:sdtPr>
              <w:sdtEndPr/>
              <w:sdtContent>
                <w:r w:rsidR="00470532" w:rsidRPr="00C37308">
                  <w:rPr>
                    <w:rStyle w:val="Platzhaltertext"/>
                    <w:rFonts w:ascii="Calibri Light" w:hAnsi="Calibri Light" w:cs="Calibri Light"/>
                    <w:lang w:val="en-GB"/>
                  </w:rPr>
                  <w:t>click to type here</w:t>
                </w:r>
              </w:sdtContent>
            </w:sdt>
          </w:p>
        </w:tc>
      </w:tr>
      <w:tr w:rsidR="002656C5" w:rsidRPr="00C37308" w14:paraId="57D6B0D0" w14:textId="77777777" w:rsidTr="2165D91D">
        <w:tc>
          <w:tcPr>
            <w:tcW w:w="5000" w:type="pct"/>
            <w:gridSpan w:val="3"/>
            <w:tcBorders>
              <w:right w:val="single" w:sz="4" w:space="0" w:color="auto"/>
            </w:tcBorders>
          </w:tcPr>
          <w:p w14:paraId="76DEAE6E" w14:textId="6EA3D27A" w:rsidR="002656C5" w:rsidRPr="002656C5" w:rsidRDefault="002656C5" w:rsidP="002656C5">
            <w:pPr>
              <w:spacing w:line="240" w:lineRule="auto"/>
              <w:rPr>
                <w:rFonts w:ascii="Calibri Light" w:hAnsi="Calibri Light" w:cs="Calibri Light"/>
                <w:sz w:val="26"/>
                <w:szCs w:val="26"/>
                <w:lang w:val="en-GB"/>
              </w:rPr>
            </w:pPr>
            <w:r w:rsidRPr="002656C5">
              <w:rPr>
                <w:rFonts w:ascii="Calibri Light" w:hAnsi="Calibri Light" w:cs="Calibri Light"/>
                <w:color w:val="9FC21C"/>
                <w:sz w:val="26"/>
                <w:szCs w:val="26"/>
                <w:lang w:val="en-GB"/>
              </w:rPr>
              <w:t>Clinical Staff</w:t>
            </w:r>
          </w:p>
        </w:tc>
      </w:tr>
      <w:tr w:rsidR="002656C5" w:rsidRPr="00C37308" w14:paraId="590E282B" w14:textId="77777777" w:rsidTr="2165D91D">
        <w:tc>
          <w:tcPr>
            <w:tcW w:w="5000" w:type="pct"/>
            <w:gridSpan w:val="3"/>
            <w:tcBorders>
              <w:right w:val="single" w:sz="4" w:space="0" w:color="auto"/>
            </w:tcBorders>
          </w:tcPr>
          <w:p w14:paraId="3517FF27" w14:textId="533C61A2" w:rsidR="002656C5" w:rsidRPr="000F06C6" w:rsidRDefault="002656C5" w:rsidP="002656C5">
            <w:pPr>
              <w:spacing w:line="240" w:lineRule="auto"/>
              <w:rPr>
                <w:rFonts w:ascii="Calibri Light" w:hAnsi="Calibri Light" w:cs="Calibri Light"/>
                <w:lang w:val="en-GB"/>
              </w:rPr>
            </w:pPr>
            <w:r>
              <w:rPr>
                <w:rFonts w:ascii="Calibri Light" w:hAnsi="Calibri Light" w:cs="Calibri Light"/>
                <w:lang w:val="en-GB"/>
              </w:rPr>
              <w:t xml:space="preserve">Clinical rotations at Satellite Training Centres should be supervised by an appropriate EBVS or AVMA recognised specialist in the field. </w:t>
            </w:r>
            <w:r w:rsidRPr="000F06C6">
              <w:rPr>
                <w:rFonts w:ascii="Calibri Light" w:hAnsi="Calibri Light" w:cs="Calibri Light"/>
                <w:lang w:val="en-GB"/>
              </w:rPr>
              <w:t xml:space="preserve">Details of other diplomates (in the primary species) involved in training </w:t>
            </w:r>
            <w:r>
              <w:rPr>
                <w:rFonts w:ascii="Calibri Light" w:hAnsi="Calibri Light" w:cs="Calibri Light"/>
                <w:lang w:val="en-GB"/>
              </w:rPr>
              <w:t xml:space="preserve">at the centre should be listed </w:t>
            </w:r>
            <w:r w:rsidR="002309DD">
              <w:rPr>
                <w:rFonts w:ascii="Calibri Light" w:hAnsi="Calibri Light" w:cs="Calibri Light"/>
                <w:lang w:val="en-GB"/>
              </w:rPr>
              <w:t>b</w:t>
            </w:r>
            <w:r>
              <w:rPr>
                <w:rFonts w:ascii="Calibri Light" w:hAnsi="Calibri Light" w:cs="Calibri Light"/>
                <w:lang w:val="en-GB"/>
              </w:rPr>
              <w:t>elow</w:t>
            </w:r>
            <w:r w:rsidRPr="000F06C6">
              <w:rPr>
                <w:rFonts w:ascii="Calibri Light" w:hAnsi="Calibri Light" w:cs="Calibri Light"/>
                <w:lang w:val="en-GB"/>
              </w:rPr>
              <w:t xml:space="preserve">. Other clinical staff who contribute to training can be listed where they are nationally recognised in this field.  </w:t>
            </w:r>
            <w:r>
              <w:rPr>
                <w:rFonts w:ascii="Calibri Light" w:hAnsi="Calibri Light" w:cs="Calibri Light"/>
                <w:lang w:val="en-GB"/>
              </w:rPr>
              <w:t>(tab at end of last row to add more staff)</w:t>
            </w:r>
          </w:p>
          <w:p w14:paraId="03045A70" w14:textId="0F27DD48" w:rsidR="002656C5" w:rsidRPr="002656C5" w:rsidRDefault="002656C5" w:rsidP="002656C5">
            <w:pPr>
              <w:spacing w:line="240" w:lineRule="auto"/>
              <w:rPr>
                <w:rFonts w:ascii="Calibri Light" w:hAnsi="Calibri Light" w:cs="Calibri Light"/>
                <w:color w:val="9FC21C"/>
                <w:sz w:val="26"/>
                <w:szCs w:val="26"/>
                <w:lang w:val="en-GB"/>
              </w:rPr>
            </w:pPr>
          </w:p>
        </w:tc>
      </w:tr>
      <w:tr w:rsidR="002656C5" w:rsidRPr="00C37308" w14:paraId="4B453C22" w14:textId="77777777" w:rsidTr="2165D91D">
        <w:tc>
          <w:tcPr>
            <w:tcW w:w="5000" w:type="pct"/>
            <w:gridSpan w:val="3"/>
            <w:tcBorders>
              <w:bottom w:val="single" w:sz="4" w:space="0" w:color="auto"/>
              <w:right w:val="single" w:sz="4" w:space="0" w:color="auto"/>
            </w:tcBorders>
          </w:tcPr>
          <w:tbl>
            <w:tblPr>
              <w:tblStyle w:val="Tabellenraster"/>
              <w:tblW w:w="0" w:type="auto"/>
              <w:tblLook w:val="04A0" w:firstRow="1" w:lastRow="0" w:firstColumn="1" w:lastColumn="0" w:noHBand="0" w:noVBand="1"/>
            </w:tblPr>
            <w:tblGrid>
              <w:gridCol w:w="3132"/>
              <w:gridCol w:w="1006"/>
              <w:gridCol w:w="1134"/>
              <w:gridCol w:w="3612"/>
            </w:tblGrid>
            <w:tr w:rsidR="002656C5" w:rsidRPr="000F06C6" w14:paraId="0FCB07E1" w14:textId="77777777" w:rsidTr="00324FF4">
              <w:tc>
                <w:tcPr>
                  <w:tcW w:w="3132" w:type="dxa"/>
                </w:tcPr>
                <w:p w14:paraId="7954E102" w14:textId="77777777" w:rsidR="002656C5" w:rsidRPr="000F06C6" w:rsidRDefault="002656C5" w:rsidP="002656C5">
                  <w:pPr>
                    <w:spacing w:line="240" w:lineRule="auto"/>
                    <w:rPr>
                      <w:rFonts w:ascii="Calibri Light" w:hAnsi="Calibri Light" w:cs="Calibri Light"/>
                    </w:rPr>
                  </w:pPr>
                  <w:r w:rsidRPr="000F06C6">
                    <w:rPr>
                      <w:rFonts w:ascii="Calibri Light" w:hAnsi="Calibri Light" w:cs="Calibri Light"/>
                    </w:rPr>
                    <w:t>Name</w:t>
                  </w:r>
                </w:p>
              </w:tc>
              <w:tc>
                <w:tcPr>
                  <w:tcW w:w="1006" w:type="dxa"/>
                </w:tcPr>
                <w:p w14:paraId="4848F28D" w14:textId="77777777" w:rsidR="002656C5" w:rsidRPr="000F06C6" w:rsidRDefault="002656C5" w:rsidP="002656C5">
                  <w:pPr>
                    <w:spacing w:line="240" w:lineRule="auto"/>
                    <w:rPr>
                      <w:rFonts w:ascii="Calibri Light" w:hAnsi="Calibri Light" w:cs="Calibri Light"/>
                    </w:rPr>
                  </w:pPr>
                  <w:r w:rsidRPr="000F06C6">
                    <w:rPr>
                      <w:rFonts w:ascii="Calibri Light" w:hAnsi="Calibri Light" w:cs="Calibri Light"/>
                    </w:rPr>
                    <w:t>College</w:t>
                  </w:r>
                </w:p>
              </w:tc>
              <w:tc>
                <w:tcPr>
                  <w:tcW w:w="1134" w:type="dxa"/>
                </w:tcPr>
                <w:p w14:paraId="318DE98F" w14:textId="77777777" w:rsidR="002656C5" w:rsidRPr="000F06C6" w:rsidRDefault="002656C5" w:rsidP="002656C5">
                  <w:pPr>
                    <w:spacing w:line="240" w:lineRule="auto"/>
                    <w:rPr>
                      <w:rFonts w:ascii="Calibri Light" w:hAnsi="Calibri Light" w:cs="Calibri Light"/>
                    </w:rPr>
                  </w:pPr>
                  <w:r w:rsidRPr="000F06C6">
                    <w:rPr>
                      <w:rFonts w:ascii="Calibri Light" w:hAnsi="Calibri Light" w:cs="Calibri Light"/>
                    </w:rPr>
                    <w:t>Internal / External</w:t>
                  </w:r>
                </w:p>
              </w:tc>
              <w:tc>
                <w:tcPr>
                  <w:tcW w:w="3612" w:type="dxa"/>
                </w:tcPr>
                <w:p w14:paraId="2C45E0BA" w14:textId="793FB324" w:rsidR="002656C5" w:rsidRPr="000F06C6" w:rsidRDefault="002656C5" w:rsidP="002656C5">
                  <w:pPr>
                    <w:spacing w:line="240" w:lineRule="auto"/>
                    <w:rPr>
                      <w:rFonts w:ascii="Calibri Light" w:hAnsi="Calibri Light" w:cs="Calibri Light"/>
                    </w:rPr>
                  </w:pPr>
                  <w:r w:rsidRPr="000F06C6">
                    <w:rPr>
                      <w:rFonts w:ascii="Calibri Light" w:hAnsi="Calibri Light" w:cs="Calibri Light"/>
                    </w:rPr>
                    <w:t>Comments (part time working / details</w:t>
                  </w:r>
                  <w:r>
                    <w:rPr>
                      <w:rFonts w:ascii="Calibri Light" w:hAnsi="Calibri Light" w:cs="Calibri Light"/>
                    </w:rPr>
                    <w:t xml:space="preserve">). </w:t>
                  </w:r>
                </w:p>
              </w:tc>
            </w:tr>
            <w:tr w:rsidR="002656C5" w:rsidRPr="000F06C6" w14:paraId="5236D8FF" w14:textId="77777777" w:rsidTr="00324FF4">
              <w:tc>
                <w:tcPr>
                  <w:tcW w:w="3132" w:type="dxa"/>
                </w:tcPr>
                <w:p w14:paraId="7AFA0113" w14:textId="77777777" w:rsidR="002656C5" w:rsidRPr="000F06C6" w:rsidRDefault="002656C5" w:rsidP="002656C5">
                  <w:pPr>
                    <w:rPr>
                      <w:rFonts w:ascii="Calibri Light" w:hAnsi="Calibri Light" w:cs="Calibri Light"/>
                    </w:rPr>
                  </w:pPr>
                </w:p>
              </w:tc>
              <w:tc>
                <w:tcPr>
                  <w:tcW w:w="1006" w:type="dxa"/>
                </w:tcPr>
                <w:p w14:paraId="64083AE6" w14:textId="77777777" w:rsidR="002656C5" w:rsidRPr="000F06C6" w:rsidRDefault="002656C5" w:rsidP="002656C5">
                  <w:pPr>
                    <w:rPr>
                      <w:rFonts w:ascii="Calibri Light" w:hAnsi="Calibri Light" w:cs="Calibri Light"/>
                    </w:rPr>
                  </w:pPr>
                </w:p>
              </w:tc>
              <w:tc>
                <w:tcPr>
                  <w:tcW w:w="1134" w:type="dxa"/>
                </w:tcPr>
                <w:p w14:paraId="2AC87348" w14:textId="77777777" w:rsidR="002656C5" w:rsidRPr="000F06C6" w:rsidRDefault="002656C5" w:rsidP="002656C5">
                  <w:pPr>
                    <w:rPr>
                      <w:rFonts w:ascii="Calibri Light" w:hAnsi="Calibri Light" w:cs="Calibri Light"/>
                    </w:rPr>
                  </w:pPr>
                </w:p>
              </w:tc>
              <w:tc>
                <w:tcPr>
                  <w:tcW w:w="3612" w:type="dxa"/>
                </w:tcPr>
                <w:p w14:paraId="66FB4FF2" w14:textId="77777777" w:rsidR="002656C5" w:rsidRPr="000F06C6" w:rsidRDefault="002656C5" w:rsidP="002656C5">
                  <w:pPr>
                    <w:rPr>
                      <w:rFonts w:ascii="Calibri Light" w:hAnsi="Calibri Light" w:cs="Calibri Light"/>
                    </w:rPr>
                  </w:pPr>
                </w:p>
              </w:tc>
            </w:tr>
            <w:tr w:rsidR="002656C5" w:rsidRPr="000F06C6" w14:paraId="3B87B364" w14:textId="77777777" w:rsidTr="00324FF4">
              <w:tc>
                <w:tcPr>
                  <w:tcW w:w="3132" w:type="dxa"/>
                </w:tcPr>
                <w:p w14:paraId="1D2F7F90" w14:textId="77777777" w:rsidR="002656C5" w:rsidRPr="000F06C6" w:rsidRDefault="002656C5" w:rsidP="002656C5">
                  <w:pPr>
                    <w:rPr>
                      <w:rFonts w:ascii="Calibri Light" w:hAnsi="Calibri Light" w:cs="Calibri Light"/>
                    </w:rPr>
                  </w:pPr>
                </w:p>
              </w:tc>
              <w:tc>
                <w:tcPr>
                  <w:tcW w:w="1006" w:type="dxa"/>
                </w:tcPr>
                <w:p w14:paraId="423D7162" w14:textId="77777777" w:rsidR="002656C5" w:rsidRPr="000F06C6" w:rsidRDefault="002656C5" w:rsidP="002656C5">
                  <w:pPr>
                    <w:rPr>
                      <w:rFonts w:ascii="Calibri Light" w:hAnsi="Calibri Light" w:cs="Calibri Light"/>
                    </w:rPr>
                  </w:pPr>
                </w:p>
              </w:tc>
              <w:tc>
                <w:tcPr>
                  <w:tcW w:w="1134" w:type="dxa"/>
                </w:tcPr>
                <w:p w14:paraId="4A338DAC" w14:textId="77777777" w:rsidR="002656C5" w:rsidRPr="000F06C6" w:rsidRDefault="002656C5" w:rsidP="002656C5">
                  <w:pPr>
                    <w:rPr>
                      <w:rFonts w:ascii="Calibri Light" w:hAnsi="Calibri Light" w:cs="Calibri Light"/>
                    </w:rPr>
                  </w:pPr>
                </w:p>
              </w:tc>
              <w:tc>
                <w:tcPr>
                  <w:tcW w:w="3612" w:type="dxa"/>
                </w:tcPr>
                <w:p w14:paraId="36CEEDDB" w14:textId="77777777" w:rsidR="002656C5" w:rsidRPr="000F06C6" w:rsidRDefault="002656C5" w:rsidP="002656C5">
                  <w:pPr>
                    <w:rPr>
                      <w:rFonts w:ascii="Calibri Light" w:hAnsi="Calibri Light" w:cs="Calibri Light"/>
                    </w:rPr>
                  </w:pPr>
                </w:p>
              </w:tc>
            </w:tr>
            <w:tr w:rsidR="002656C5" w:rsidRPr="000F06C6" w14:paraId="5EEE5BAC" w14:textId="77777777" w:rsidTr="00324FF4">
              <w:tc>
                <w:tcPr>
                  <w:tcW w:w="3132" w:type="dxa"/>
                </w:tcPr>
                <w:p w14:paraId="5FF9CC15" w14:textId="77777777" w:rsidR="002656C5" w:rsidRPr="000F06C6" w:rsidRDefault="002656C5" w:rsidP="002656C5">
                  <w:pPr>
                    <w:rPr>
                      <w:rFonts w:ascii="Calibri Light" w:hAnsi="Calibri Light" w:cs="Calibri Light"/>
                    </w:rPr>
                  </w:pPr>
                </w:p>
              </w:tc>
              <w:tc>
                <w:tcPr>
                  <w:tcW w:w="1006" w:type="dxa"/>
                </w:tcPr>
                <w:p w14:paraId="0D1729C8" w14:textId="77777777" w:rsidR="002656C5" w:rsidRPr="000F06C6" w:rsidRDefault="002656C5" w:rsidP="002656C5">
                  <w:pPr>
                    <w:rPr>
                      <w:rFonts w:ascii="Calibri Light" w:hAnsi="Calibri Light" w:cs="Calibri Light"/>
                    </w:rPr>
                  </w:pPr>
                </w:p>
              </w:tc>
              <w:tc>
                <w:tcPr>
                  <w:tcW w:w="1134" w:type="dxa"/>
                </w:tcPr>
                <w:p w14:paraId="4CAAA390" w14:textId="77777777" w:rsidR="002656C5" w:rsidRPr="000F06C6" w:rsidRDefault="002656C5" w:rsidP="002656C5">
                  <w:pPr>
                    <w:rPr>
                      <w:rFonts w:ascii="Calibri Light" w:hAnsi="Calibri Light" w:cs="Calibri Light"/>
                    </w:rPr>
                  </w:pPr>
                </w:p>
              </w:tc>
              <w:tc>
                <w:tcPr>
                  <w:tcW w:w="3612" w:type="dxa"/>
                </w:tcPr>
                <w:p w14:paraId="4951B736" w14:textId="77777777" w:rsidR="002656C5" w:rsidRPr="000F06C6" w:rsidRDefault="002656C5" w:rsidP="002656C5">
                  <w:pPr>
                    <w:rPr>
                      <w:rFonts w:ascii="Calibri Light" w:hAnsi="Calibri Light" w:cs="Calibri Light"/>
                    </w:rPr>
                  </w:pPr>
                </w:p>
              </w:tc>
            </w:tr>
            <w:tr w:rsidR="002656C5" w:rsidRPr="000F06C6" w14:paraId="2E1D3761" w14:textId="77777777" w:rsidTr="00324FF4">
              <w:tc>
                <w:tcPr>
                  <w:tcW w:w="3132" w:type="dxa"/>
                </w:tcPr>
                <w:p w14:paraId="71FA2333" w14:textId="77777777" w:rsidR="002656C5" w:rsidRPr="000F06C6" w:rsidRDefault="002656C5" w:rsidP="002656C5">
                  <w:pPr>
                    <w:rPr>
                      <w:rFonts w:ascii="Calibri Light" w:hAnsi="Calibri Light" w:cs="Calibri Light"/>
                    </w:rPr>
                  </w:pPr>
                </w:p>
              </w:tc>
              <w:tc>
                <w:tcPr>
                  <w:tcW w:w="1006" w:type="dxa"/>
                </w:tcPr>
                <w:p w14:paraId="24255F1A" w14:textId="77777777" w:rsidR="002656C5" w:rsidRPr="000F06C6" w:rsidRDefault="002656C5" w:rsidP="002656C5">
                  <w:pPr>
                    <w:rPr>
                      <w:rFonts w:ascii="Calibri Light" w:hAnsi="Calibri Light" w:cs="Calibri Light"/>
                    </w:rPr>
                  </w:pPr>
                </w:p>
              </w:tc>
              <w:tc>
                <w:tcPr>
                  <w:tcW w:w="1134" w:type="dxa"/>
                </w:tcPr>
                <w:p w14:paraId="48BE40C9" w14:textId="77777777" w:rsidR="002656C5" w:rsidRPr="000F06C6" w:rsidRDefault="002656C5" w:rsidP="002656C5">
                  <w:pPr>
                    <w:rPr>
                      <w:rFonts w:ascii="Calibri Light" w:hAnsi="Calibri Light" w:cs="Calibri Light"/>
                    </w:rPr>
                  </w:pPr>
                </w:p>
              </w:tc>
              <w:tc>
                <w:tcPr>
                  <w:tcW w:w="3612" w:type="dxa"/>
                </w:tcPr>
                <w:p w14:paraId="45C83EC7" w14:textId="77777777" w:rsidR="002656C5" w:rsidRPr="000F06C6" w:rsidRDefault="002656C5" w:rsidP="002656C5">
                  <w:pPr>
                    <w:rPr>
                      <w:rFonts w:ascii="Calibri Light" w:hAnsi="Calibri Light" w:cs="Calibri Light"/>
                    </w:rPr>
                  </w:pPr>
                </w:p>
              </w:tc>
            </w:tr>
            <w:tr w:rsidR="002656C5" w:rsidRPr="000F06C6" w14:paraId="2B5BCFBA" w14:textId="77777777" w:rsidTr="00324FF4">
              <w:tc>
                <w:tcPr>
                  <w:tcW w:w="3132" w:type="dxa"/>
                </w:tcPr>
                <w:p w14:paraId="0046A1F0" w14:textId="77777777" w:rsidR="002656C5" w:rsidRPr="000F06C6" w:rsidRDefault="002656C5" w:rsidP="002656C5">
                  <w:pPr>
                    <w:rPr>
                      <w:rFonts w:ascii="Calibri Light" w:hAnsi="Calibri Light" w:cs="Calibri Light"/>
                    </w:rPr>
                  </w:pPr>
                </w:p>
              </w:tc>
              <w:tc>
                <w:tcPr>
                  <w:tcW w:w="1006" w:type="dxa"/>
                </w:tcPr>
                <w:p w14:paraId="30BF1861" w14:textId="77777777" w:rsidR="002656C5" w:rsidRPr="000F06C6" w:rsidRDefault="002656C5" w:rsidP="002656C5">
                  <w:pPr>
                    <w:rPr>
                      <w:rFonts w:ascii="Calibri Light" w:hAnsi="Calibri Light" w:cs="Calibri Light"/>
                    </w:rPr>
                  </w:pPr>
                </w:p>
              </w:tc>
              <w:tc>
                <w:tcPr>
                  <w:tcW w:w="1134" w:type="dxa"/>
                </w:tcPr>
                <w:p w14:paraId="2E1710D1" w14:textId="77777777" w:rsidR="002656C5" w:rsidRPr="000F06C6" w:rsidRDefault="002656C5" w:rsidP="002656C5">
                  <w:pPr>
                    <w:rPr>
                      <w:rFonts w:ascii="Calibri Light" w:hAnsi="Calibri Light" w:cs="Calibri Light"/>
                    </w:rPr>
                  </w:pPr>
                </w:p>
              </w:tc>
              <w:tc>
                <w:tcPr>
                  <w:tcW w:w="3612" w:type="dxa"/>
                </w:tcPr>
                <w:p w14:paraId="45ECE00B" w14:textId="77777777" w:rsidR="002656C5" w:rsidRPr="000F06C6" w:rsidRDefault="002656C5" w:rsidP="002656C5">
                  <w:pPr>
                    <w:rPr>
                      <w:rFonts w:ascii="Calibri Light" w:hAnsi="Calibri Light" w:cs="Calibri Light"/>
                    </w:rPr>
                  </w:pPr>
                </w:p>
              </w:tc>
            </w:tr>
            <w:tr w:rsidR="002656C5" w:rsidRPr="000F06C6" w14:paraId="6796929F" w14:textId="77777777" w:rsidTr="00324FF4">
              <w:tc>
                <w:tcPr>
                  <w:tcW w:w="3132" w:type="dxa"/>
                </w:tcPr>
                <w:p w14:paraId="01E9F906" w14:textId="77777777" w:rsidR="002656C5" w:rsidRPr="000F06C6" w:rsidRDefault="002656C5" w:rsidP="002656C5">
                  <w:pPr>
                    <w:rPr>
                      <w:rFonts w:ascii="Calibri Light" w:hAnsi="Calibri Light" w:cs="Calibri Light"/>
                    </w:rPr>
                  </w:pPr>
                </w:p>
              </w:tc>
              <w:tc>
                <w:tcPr>
                  <w:tcW w:w="1006" w:type="dxa"/>
                </w:tcPr>
                <w:p w14:paraId="08030358" w14:textId="77777777" w:rsidR="002656C5" w:rsidRPr="000F06C6" w:rsidRDefault="002656C5" w:rsidP="002656C5">
                  <w:pPr>
                    <w:rPr>
                      <w:rFonts w:ascii="Calibri Light" w:hAnsi="Calibri Light" w:cs="Calibri Light"/>
                    </w:rPr>
                  </w:pPr>
                </w:p>
              </w:tc>
              <w:tc>
                <w:tcPr>
                  <w:tcW w:w="1134" w:type="dxa"/>
                </w:tcPr>
                <w:p w14:paraId="76A4083B" w14:textId="77777777" w:rsidR="002656C5" w:rsidRPr="000F06C6" w:rsidRDefault="002656C5" w:rsidP="002656C5">
                  <w:pPr>
                    <w:rPr>
                      <w:rFonts w:ascii="Calibri Light" w:hAnsi="Calibri Light" w:cs="Calibri Light"/>
                    </w:rPr>
                  </w:pPr>
                </w:p>
              </w:tc>
              <w:tc>
                <w:tcPr>
                  <w:tcW w:w="3612" w:type="dxa"/>
                </w:tcPr>
                <w:p w14:paraId="0DDCB849" w14:textId="77777777" w:rsidR="002656C5" w:rsidRPr="000F06C6" w:rsidRDefault="002656C5" w:rsidP="002656C5">
                  <w:pPr>
                    <w:rPr>
                      <w:rFonts w:ascii="Calibri Light" w:hAnsi="Calibri Light" w:cs="Calibri Light"/>
                    </w:rPr>
                  </w:pPr>
                </w:p>
              </w:tc>
            </w:tr>
            <w:tr w:rsidR="002656C5" w:rsidRPr="000F06C6" w14:paraId="0DA5A756" w14:textId="77777777" w:rsidTr="00324FF4">
              <w:tc>
                <w:tcPr>
                  <w:tcW w:w="3132" w:type="dxa"/>
                </w:tcPr>
                <w:p w14:paraId="35B0F1E6" w14:textId="77777777" w:rsidR="002656C5" w:rsidRPr="000F06C6" w:rsidRDefault="002656C5" w:rsidP="002656C5">
                  <w:pPr>
                    <w:rPr>
                      <w:rFonts w:ascii="Calibri Light" w:hAnsi="Calibri Light" w:cs="Calibri Light"/>
                    </w:rPr>
                  </w:pPr>
                </w:p>
              </w:tc>
              <w:tc>
                <w:tcPr>
                  <w:tcW w:w="1006" w:type="dxa"/>
                </w:tcPr>
                <w:p w14:paraId="603CE2BD" w14:textId="77777777" w:rsidR="002656C5" w:rsidRPr="000F06C6" w:rsidRDefault="002656C5" w:rsidP="002656C5">
                  <w:pPr>
                    <w:rPr>
                      <w:rFonts w:ascii="Calibri Light" w:hAnsi="Calibri Light" w:cs="Calibri Light"/>
                    </w:rPr>
                  </w:pPr>
                </w:p>
              </w:tc>
              <w:tc>
                <w:tcPr>
                  <w:tcW w:w="1134" w:type="dxa"/>
                </w:tcPr>
                <w:p w14:paraId="1AD352DD" w14:textId="77777777" w:rsidR="002656C5" w:rsidRPr="000F06C6" w:rsidRDefault="002656C5" w:rsidP="002656C5">
                  <w:pPr>
                    <w:rPr>
                      <w:rFonts w:ascii="Calibri Light" w:hAnsi="Calibri Light" w:cs="Calibri Light"/>
                    </w:rPr>
                  </w:pPr>
                </w:p>
              </w:tc>
              <w:tc>
                <w:tcPr>
                  <w:tcW w:w="3612" w:type="dxa"/>
                </w:tcPr>
                <w:p w14:paraId="381EB8D5" w14:textId="77777777" w:rsidR="002656C5" w:rsidRPr="000F06C6" w:rsidRDefault="002656C5" w:rsidP="002656C5">
                  <w:pPr>
                    <w:rPr>
                      <w:rFonts w:ascii="Calibri Light" w:hAnsi="Calibri Light" w:cs="Calibri Light"/>
                    </w:rPr>
                  </w:pPr>
                </w:p>
              </w:tc>
            </w:tr>
          </w:tbl>
          <w:p w14:paraId="15BE9420" w14:textId="77777777" w:rsidR="002656C5" w:rsidRPr="002656C5" w:rsidRDefault="002656C5" w:rsidP="002656C5">
            <w:pPr>
              <w:spacing w:line="240" w:lineRule="auto"/>
              <w:rPr>
                <w:rFonts w:ascii="Calibri Light" w:hAnsi="Calibri Light" w:cs="Calibri Light"/>
                <w:color w:val="9FC21C"/>
                <w:sz w:val="26"/>
                <w:szCs w:val="26"/>
                <w:lang w:val="en-GB"/>
              </w:rPr>
            </w:pPr>
          </w:p>
        </w:tc>
      </w:tr>
    </w:tbl>
    <w:p w14:paraId="4EFAE299" w14:textId="53D481B7" w:rsidR="00672AC9" w:rsidRPr="00C37308" w:rsidRDefault="00672AC9">
      <w:pPr>
        <w:widowControl/>
        <w:spacing w:line="240" w:lineRule="auto"/>
        <w:jc w:val="left"/>
        <w:rPr>
          <w:rFonts w:asciiTheme="minorHAnsi" w:eastAsia="Times New Roman" w:hAnsiTheme="minorHAnsi" w:cstheme="minorHAnsi"/>
          <w:bCs/>
          <w:color w:val="9FC20A"/>
          <w:spacing w:val="-1"/>
          <w:sz w:val="28"/>
          <w:szCs w:val="26"/>
          <w:lang w:val="en-GB"/>
        </w:rPr>
      </w:pPr>
    </w:p>
    <w:bookmarkEnd w:id="6"/>
    <w:bookmarkEnd w:id="7"/>
    <w:p w14:paraId="78F1C09B" w14:textId="77777777" w:rsidR="00D7291A" w:rsidRDefault="00D7291A" w:rsidP="00C11905">
      <w:pPr>
        <w:rPr>
          <w:rStyle w:val="IntensiveHervorhebung"/>
          <w:rFonts w:ascii="Calibri Light" w:hAnsi="Calibri Light" w:cs="Calibri Light"/>
          <w:b w:val="0"/>
          <w:bCs w:val="0"/>
          <w:i w:val="0"/>
          <w:iCs w:val="0"/>
          <w:color w:val="auto"/>
          <w:lang w:val="en-GB"/>
        </w:rPr>
      </w:pPr>
    </w:p>
    <w:p w14:paraId="023251C7" w14:textId="77777777" w:rsidR="002656C5" w:rsidRDefault="002656C5" w:rsidP="00C11905">
      <w:pPr>
        <w:rPr>
          <w:rStyle w:val="IntensiveHervorhebung"/>
          <w:rFonts w:ascii="Calibri Light" w:hAnsi="Calibri Light" w:cs="Calibri Light"/>
          <w:b w:val="0"/>
          <w:bCs w:val="0"/>
          <w:i w:val="0"/>
          <w:iCs w:val="0"/>
          <w:color w:val="auto"/>
          <w:lang w:val="en-GB"/>
        </w:rPr>
      </w:pPr>
      <w:r>
        <w:rPr>
          <w:rStyle w:val="IntensiveHervorhebung"/>
          <w:rFonts w:ascii="Calibri Light" w:hAnsi="Calibri Light" w:cs="Calibri Light"/>
          <w:b w:val="0"/>
          <w:bCs w:val="0"/>
          <w:i w:val="0"/>
          <w:iCs w:val="0"/>
          <w:color w:val="auto"/>
          <w:lang w:val="en-GB"/>
        </w:rPr>
        <w:t>Please provide any further details to enable the education to determine the impact of the STC on resident training</w:t>
      </w:r>
    </w:p>
    <w:p w14:paraId="15E035CE" w14:textId="77777777" w:rsidR="002656C5" w:rsidRDefault="002656C5" w:rsidP="00C11905">
      <w:pPr>
        <w:rPr>
          <w:rStyle w:val="IntensiveHervorhebung"/>
          <w:rFonts w:ascii="Calibri Light" w:hAnsi="Calibri Light" w:cs="Calibri Light"/>
          <w:b w:val="0"/>
          <w:bCs w:val="0"/>
          <w:i w:val="0"/>
          <w:iCs w:val="0"/>
          <w:color w:val="auto"/>
          <w:lang w:val="en-GB"/>
        </w:rPr>
      </w:pPr>
    </w:p>
    <w:p w14:paraId="4CD2EE10" w14:textId="36C22898" w:rsidR="002656C5" w:rsidRPr="00C37308" w:rsidRDefault="008B66E4" w:rsidP="00C11905">
      <w:pPr>
        <w:rPr>
          <w:rStyle w:val="IntensiveHervorhebung"/>
          <w:rFonts w:ascii="Calibri Light" w:hAnsi="Calibri Light" w:cs="Calibri Light"/>
          <w:b w:val="0"/>
          <w:bCs w:val="0"/>
          <w:i w:val="0"/>
          <w:iCs w:val="0"/>
          <w:color w:val="auto"/>
          <w:lang w:val="en-GB"/>
        </w:rPr>
        <w:sectPr w:rsidR="002656C5" w:rsidRPr="00C37308" w:rsidSect="00AA1C5D">
          <w:headerReference w:type="default" r:id="rId11"/>
          <w:pgSz w:w="11900" w:h="16840"/>
          <w:pgMar w:top="1400" w:right="1460" w:bottom="880" w:left="1320" w:header="0" w:footer="683" w:gutter="0"/>
          <w:cols w:space="720"/>
          <w:docGrid w:linePitch="299"/>
        </w:sectPr>
      </w:pPr>
      <w:sdt>
        <w:sdtPr>
          <w:rPr>
            <w:rFonts w:ascii="Calibri Light" w:hAnsi="Calibri Light" w:cs="Calibri Light"/>
            <w:b/>
            <w:bCs/>
            <w:i/>
            <w:iCs/>
            <w:color w:val="98C723" w:themeColor="accent1"/>
            <w:lang w:val="en-GB"/>
          </w:rPr>
          <w:id w:val="-839302488"/>
          <w:placeholder>
            <w:docPart w:val="46134F32ECC7B0498DDA0AEFE971A7E2"/>
          </w:placeholder>
          <w:showingPlcHdr/>
        </w:sdtPr>
        <w:sdtEndPr/>
        <w:sdtContent>
          <w:r w:rsidR="002656C5" w:rsidRPr="00C37308">
            <w:rPr>
              <w:rStyle w:val="Platzhaltertext"/>
              <w:rFonts w:ascii="Calibri Light" w:hAnsi="Calibri Light" w:cs="Calibri Light"/>
              <w:lang w:val="en-GB"/>
            </w:rPr>
            <w:t>click to type here</w:t>
          </w:r>
        </w:sdtContent>
      </w:sdt>
    </w:p>
    <w:p w14:paraId="6D1C981E" w14:textId="0D44C1FA" w:rsidR="00755D81" w:rsidRPr="00C37308" w:rsidRDefault="00D504F6" w:rsidP="00755D81">
      <w:pPr>
        <w:pStyle w:val="berschrift2"/>
        <w:rPr>
          <w:rFonts w:ascii="Calibri Light" w:hAnsi="Calibri Light" w:cs="Calibri Light"/>
          <w:b w:val="0"/>
          <w:lang w:val="en-GB"/>
        </w:rPr>
      </w:pPr>
      <w:bookmarkStart w:id="8" w:name="_Toc720818"/>
      <w:r>
        <w:rPr>
          <w:rFonts w:ascii="Calibri Light" w:hAnsi="Calibri Light" w:cs="Calibri Light"/>
          <w:color w:val="9FC21C"/>
          <w:sz w:val="28"/>
          <w:szCs w:val="28"/>
          <w:lang w:val="en-GB"/>
        </w:rPr>
        <w:lastRenderedPageBreak/>
        <w:t>Satellite Training Centre Clinical Supervisor</w:t>
      </w:r>
      <w:bookmarkEnd w:id="8"/>
    </w:p>
    <w:tbl>
      <w:tblPr>
        <w:tblStyle w:val="Tabellenraster"/>
        <w:tblW w:w="5000" w:type="pct"/>
        <w:tblLook w:val="04A0" w:firstRow="1" w:lastRow="0" w:firstColumn="1" w:lastColumn="0" w:noHBand="0" w:noVBand="1"/>
      </w:tblPr>
      <w:tblGrid>
        <w:gridCol w:w="4377"/>
        <w:gridCol w:w="4959"/>
      </w:tblGrid>
      <w:tr w:rsidR="00781AA8" w:rsidRPr="00C37308" w14:paraId="7E8EE186" w14:textId="77777777" w:rsidTr="2165D91D">
        <w:tc>
          <w:tcPr>
            <w:tcW w:w="2344" w:type="pct"/>
            <w:tcBorders>
              <w:bottom w:val="nil"/>
              <w:right w:val="nil"/>
            </w:tcBorders>
            <w:vAlign w:val="bottom"/>
          </w:tcPr>
          <w:p w14:paraId="7D04B620" w14:textId="49720D42" w:rsidR="00781AA8" w:rsidRPr="00C37308" w:rsidRDefault="00781AA8" w:rsidP="00781AA8">
            <w:pPr>
              <w:spacing w:before="120" w:line="240" w:lineRule="auto"/>
              <w:jc w:val="left"/>
              <w:rPr>
                <w:rFonts w:ascii="Calibri Light" w:hAnsi="Calibri Light" w:cs="Calibri Light"/>
                <w:lang w:val="en-GB"/>
              </w:rPr>
            </w:pPr>
            <w:r w:rsidRPr="00C37308">
              <w:rPr>
                <w:rFonts w:ascii="Calibri Light" w:hAnsi="Calibri Light" w:cs="Calibri Light"/>
                <w:lang w:val="en-GB"/>
              </w:rPr>
              <w:t>Prefix:</w:t>
            </w:r>
          </w:p>
        </w:tc>
        <w:tc>
          <w:tcPr>
            <w:tcW w:w="2656" w:type="pct"/>
            <w:tcBorders>
              <w:left w:val="nil"/>
              <w:bottom w:val="nil"/>
              <w:right w:val="single" w:sz="4" w:space="0" w:color="auto"/>
            </w:tcBorders>
          </w:tcPr>
          <w:sdt>
            <w:sdtPr>
              <w:rPr>
                <w:rFonts w:ascii="Calibri Light" w:hAnsi="Calibri Light" w:cs="Calibri Light"/>
                <w:color w:val="818181"/>
                <w:spacing w:val="-1"/>
                <w:lang w:val="en-GB"/>
              </w:rPr>
              <w:id w:val="1831867455"/>
              <w:placeholder>
                <w:docPart w:val="8063D85F1B6BCB49BFA1349877DE8A01"/>
              </w:placeholder>
              <w:showingPlcHdr/>
              <w:comboBox>
                <w:listItem w:value="&lt;Choose&gt;"/>
                <w:listItem w:displayText="Miss" w:value="Miss"/>
                <w:listItem w:displayText="Mr." w:value="Mr."/>
                <w:listItem w:displayText="Ms." w:value="Ms."/>
                <w:listItem w:displayText="Dr." w:value="Dr."/>
                <w:listItem w:displayText="Prof." w:value="Prof."/>
              </w:comboBox>
            </w:sdtPr>
            <w:sdtEndPr/>
            <w:sdtContent>
              <w:p w14:paraId="5C9AA0A3" w14:textId="08325BAD" w:rsidR="009F5E85" w:rsidRPr="009F5E85" w:rsidRDefault="00781AA8" w:rsidP="009F5E85">
                <w:pPr>
                  <w:pStyle w:val="TableParagraph"/>
                  <w:spacing w:before="120" w:line="240" w:lineRule="auto"/>
                  <w:ind w:left="220"/>
                  <w:rPr>
                    <w:rFonts w:ascii="Calibri Light" w:eastAsia="Calibri" w:hAnsi="Calibri Light" w:cs="Calibri Light"/>
                    <w:color w:val="818181"/>
                    <w:spacing w:val="-1"/>
                    <w:lang w:val="en-GB"/>
                  </w:rPr>
                </w:pPr>
                <w:r w:rsidRPr="00C37308">
                  <w:rPr>
                    <w:rFonts w:cs="Calibri"/>
                    <w:color w:val="818181"/>
                    <w:spacing w:val="-1"/>
                    <w:lang w:val="en-GB"/>
                  </w:rPr>
                  <w:t>………….</w:t>
                </w:r>
              </w:p>
            </w:sdtContent>
          </w:sdt>
        </w:tc>
      </w:tr>
      <w:tr w:rsidR="00781AA8" w:rsidRPr="00C37308" w14:paraId="023EE8FA" w14:textId="77777777" w:rsidTr="2165D91D">
        <w:tc>
          <w:tcPr>
            <w:tcW w:w="2344" w:type="pct"/>
            <w:tcBorders>
              <w:top w:val="nil"/>
              <w:bottom w:val="nil"/>
              <w:right w:val="nil"/>
            </w:tcBorders>
            <w:vAlign w:val="bottom"/>
          </w:tcPr>
          <w:p w14:paraId="4A6EC020" w14:textId="140191C0"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First Name:</w:t>
            </w:r>
          </w:p>
        </w:tc>
        <w:tc>
          <w:tcPr>
            <w:tcW w:w="2656" w:type="pct"/>
            <w:tcBorders>
              <w:top w:val="nil"/>
              <w:left w:val="nil"/>
              <w:bottom w:val="nil"/>
              <w:right w:val="single" w:sz="4" w:space="0" w:color="auto"/>
            </w:tcBorders>
          </w:tcPr>
          <w:p w14:paraId="15CD5B94" w14:textId="307ACD2E" w:rsidR="00781AA8" w:rsidRPr="00C37308" w:rsidRDefault="008B66E4" w:rsidP="009F5E85">
            <w:pPr>
              <w:pStyle w:val="TableParagraph"/>
              <w:spacing w:before="120" w:line="240" w:lineRule="auto"/>
              <w:rPr>
                <w:rFonts w:ascii="Calibri Light" w:eastAsia="Calibri" w:hAnsi="Calibri Light" w:cs="Calibri Light"/>
                <w:color w:val="818181"/>
                <w:spacing w:val="-1"/>
                <w:lang w:val="en-GB"/>
              </w:rPr>
            </w:pPr>
            <w:sdt>
              <w:sdtPr>
                <w:rPr>
                  <w:rFonts w:ascii="Calibri Light" w:hAnsi="Calibri Light" w:cs="Calibri Light"/>
                  <w:lang w:val="en-GB"/>
                </w:rPr>
                <w:id w:val="-3595267"/>
                <w:placeholder>
                  <w:docPart w:val="CACACBD051E8734F8EBE43641C8DFDFD"/>
                </w:placeholder>
                <w:showingPlcHdr/>
                <w:text/>
              </w:sdtPr>
              <w:sdtEndPr/>
              <w:sdtContent>
                <w:r w:rsidR="00781AA8" w:rsidRPr="00C37308">
                  <w:rPr>
                    <w:rStyle w:val="Platzhaltertext"/>
                    <w:lang w:val="en-GB"/>
                  </w:rPr>
                  <w:t>…………………………………...</w:t>
                </w:r>
              </w:sdtContent>
            </w:sdt>
            <w:r w:rsidR="00781AA8" w:rsidRPr="00C37308">
              <w:rPr>
                <w:rFonts w:ascii="Calibri Light" w:eastAsia="Calibri" w:hAnsi="Calibri Light" w:cs="Calibri Light"/>
                <w:color w:val="818181"/>
                <w:spacing w:val="-1"/>
                <w:lang w:val="en-GB"/>
              </w:rPr>
              <w:t>.</w:t>
            </w:r>
          </w:p>
        </w:tc>
      </w:tr>
      <w:tr w:rsidR="00781AA8" w:rsidRPr="00C37308" w14:paraId="38481026" w14:textId="77777777" w:rsidTr="2165D91D">
        <w:tc>
          <w:tcPr>
            <w:tcW w:w="2344" w:type="pct"/>
            <w:tcBorders>
              <w:top w:val="nil"/>
              <w:bottom w:val="nil"/>
              <w:right w:val="nil"/>
            </w:tcBorders>
            <w:vAlign w:val="bottom"/>
          </w:tcPr>
          <w:p w14:paraId="427C78BD" w14:textId="0CDD509F"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Middle Name (optional)</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170949200"/>
              <w:placeholder>
                <w:docPart w:val="D66FF2A4C7883546987109102C6F23E7"/>
              </w:placeholder>
            </w:sdtPr>
            <w:sdtEndPr/>
            <w:sdtContent>
              <w:p w14:paraId="5A3AA819" w14:textId="66228814" w:rsidR="2165D91D" w:rsidRPr="009F5E85" w:rsidRDefault="008B66E4" w:rsidP="009F5E85">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338660292"/>
                    <w:placeholder>
                      <w:docPart w:val="758404023D0B0E4F9A41BF49209CB216"/>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11083D92" w14:textId="77777777" w:rsidTr="2165D91D">
        <w:tc>
          <w:tcPr>
            <w:tcW w:w="2344" w:type="pct"/>
            <w:tcBorders>
              <w:top w:val="nil"/>
              <w:bottom w:val="nil"/>
              <w:right w:val="nil"/>
            </w:tcBorders>
            <w:vAlign w:val="bottom"/>
          </w:tcPr>
          <w:p w14:paraId="3FA040D2" w14:textId="6864AC78"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Last Nam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727657432"/>
              <w:placeholder>
                <w:docPart w:val="EEB272AC61B5EB47ADDA06793D4F7C40"/>
              </w:placeholder>
            </w:sdtPr>
            <w:sdtEndPr/>
            <w:sdtContent>
              <w:p w14:paraId="68A41AD2" w14:textId="6523C6DF" w:rsidR="2165D91D" w:rsidRPr="009F5E85" w:rsidRDefault="008B66E4" w:rsidP="009F5E85">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214781814"/>
                    <w:placeholder>
                      <w:docPart w:val="EA028D9DE3F8AA49B96516545172BCCC"/>
                    </w:placeholder>
                    <w:showingPlcHdr/>
                    <w:text/>
                  </w:sdtPr>
                  <w:sdtEndPr/>
                  <w:sdtContent>
                    <w:r w:rsidR="00781AA8" w:rsidRPr="00C37308">
                      <w:rPr>
                        <w:rStyle w:val="Platzhaltertext"/>
                        <w:lang w:val="en-GB"/>
                      </w:rPr>
                      <w:t>…………………………………...</w:t>
                    </w:r>
                  </w:sdtContent>
                </w:sdt>
              </w:p>
            </w:sdtContent>
          </w:sdt>
        </w:tc>
      </w:tr>
      <w:tr w:rsidR="00781AA8" w:rsidRPr="00C37308" w14:paraId="7BB4E08C" w14:textId="77777777" w:rsidTr="2165D91D">
        <w:tc>
          <w:tcPr>
            <w:tcW w:w="2344" w:type="pct"/>
            <w:tcBorders>
              <w:top w:val="nil"/>
              <w:bottom w:val="nil"/>
              <w:right w:val="nil"/>
            </w:tcBorders>
            <w:vAlign w:val="bottom"/>
          </w:tcPr>
          <w:p w14:paraId="042EC53D" w14:textId="251A3DF2" w:rsidR="00781AA8" w:rsidRPr="00C37308" w:rsidRDefault="00781AA8" w:rsidP="00781AA8">
            <w:pPr>
              <w:spacing w:before="120" w:line="240" w:lineRule="auto"/>
              <w:jc w:val="left"/>
              <w:rPr>
                <w:rFonts w:ascii="Calibri Light" w:hAnsi="Calibri Light" w:cs="Calibri Light"/>
                <w:sz w:val="20"/>
                <w:szCs w:val="20"/>
                <w:lang w:val="en-GB"/>
              </w:rPr>
            </w:pPr>
            <w:r w:rsidRPr="00C37308">
              <w:rPr>
                <w:rFonts w:ascii="Calibri Light" w:hAnsi="Calibri Light" w:cs="Calibri Light"/>
                <w:sz w:val="20"/>
                <w:szCs w:val="20"/>
                <w:lang w:val="en-GB"/>
              </w:rPr>
              <w:t>Degree/Title:</w:t>
            </w:r>
          </w:p>
        </w:tc>
        <w:tc>
          <w:tcPr>
            <w:tcW w:w="2656" w:type="pct"/>
            <w:tcBorders>
              <w:top w:val="nil"/>
              <w:left w:val="nil"/>
              <w:bottom w:val="nil"/>
              <w:right w:val="single" w:sz="4" w:space="0" w:color="auto"/>
            </w:tcBorders>
          </w:tcPr>
          <w:sdt>
            <w:sdtPr>
              <w:rPr>
                <w:rFonts w:ascii="Calibri Light" w:hAnsi="Calibri Light" w:cs="Calibri Light"/>
                <w:color w:val="818181"/>
                <w:spacing w:val="-1"/>
                <w:lang w:val="en-GB"/>
              </w:rPr>
              <w:id w:val="591285372"/>
              <w:placeholder>
                <w:docPart w:val="E4F544ABF203A648893B92343B400B32"/>
              </w:placeholder>
            </w:sdtPr>
            <w:sdtEndPr/>
            <w:sdtContent>
              <w:p w14:paraId="2B058DFC" w14:textId="3FC7E82B" w:rsidR="2165D91D" w:rsidRPr="009F5E85" w:rsidRDefault="008B66E4" w:rsidP="009F5E85">
                <w:pPr>
                  <w:pStyle w:val="TableParagraph"/>
                  <w:spacing w:before="120" w:line="240" w:lineRule="auto"/>
                  <w:ind w:left="220"/>
                  <w:rPr>
                    <w:rFonts w:ascii="Calibri Light" w:eastAsia="Calibri" w:hAnsi="Calibri Light" w:cs="Calibri Light"/>
                    <w:color w:val="818181"/>
                    <w:spacing w:val="-1"/>
                    <w:lang w:val="en-GB"/>
                  </w:rPr>
                </w:pPr>
                <w:sdt>
                  <w:sdtPr>
                    <w:rPr>
                      <w:rFonts w:ascii="Calibri Light" w:hAnsi="Calibri Light" w:cs="Calibri Light"/>
                      <w:lang w:val="en-GB"/>
                    </w:rPr>
                    <w:id w:val="-1971895484"/>
                    <w:placeholder>
                      <w:docPart w:val="D0ABE9E5FCCDBC49A6026CD5DE0D2A81"/>
                    </w:placeholder>
                    <w:showingPlcHdr/>
                    <w:text/>
                  </w:sdtPr>
                  <w:sdtEndPr/>
                  <w:sdtContent>
                    <w:r w:rsidR="00781AA8" w:rsidRPr="00C37308">
                      <w:rPr>
                        <w:rStyle w:val="Platzhaltertext"/>
                        <w:lang w:val="en-GB"/>
                      </w:rPr>
                      <w:t>…………………………………...</w:t>
                    </w:r>
                  </w:sdtContent>
                </w:sdt>
              </w:p>
            </w:sdtContent>
          </w:sdt>
        </w:tc>
      </w:tr>
      <w:tr w:rsidR="00781AA8" w:rsidRPr="00C37308" w14:paraId="77934997" w14:textId="77777777" w:rsidTr="2165D91D">
        <w:tc>
          <w:tcPr>
            <w:tcW w:w="2344" w:type="pct"/>
            <w:tcBorders>
              <w:bottom w:val="single" w:sz="4" w:space="0" w:color="auto"/>
              <w:right w:val="nil"/>
            </w:tcBorders>
          </w:tcPr>
          <w:p w14:paraId="6517507F" w14:textId="3B4533EC" w:rsidR="00781AA8" w:rsidRPr="00C37308" w:rsidRDefault="00781AA8" w:rsidP="00781AA8">
            <w:pPr>
              <w:pStyle w:val="TableParagraph"/>
              <w:spacing w:before="120" w:line="240" w:lineRule="auto"/>
              <w:ind w:left="69"/>
              <w:rPr>
                <w:rFonts w:ascii="Calibri Light" w:eastAsia="Calibri Light" w:hAnsi="Calibri Light" w:cs="Calibri Light"/>
                <w:color w:val="9FC20A"/>
                <w:sz w:val="26"/>
                <w:szCs w:val="26"/>
                <w:lang w:val="en-GB"/>
              </w:rPr>
            </w:pPr>
            <w:r w:rsidRPr="00C37308">
              <w:rPr>
                <w:rFonts w:cstheme="minorHAnsi"/>
                <w:color w:val="9FC20A"/>
                <w:spacing w:val="-1"/>
                <w:sz w:val="26"/>
                <w:lang w:val="en-GB"/>
              </w:rPr>
              <w:t>Contact</w:t>
            </w:r>
            <w:r w:rsidRPr="00C37308">
              <w:rPr>
                <w:rFonts w:cstheme="minorHAnsi"/>
                <w:color w:val="9FC20A"/>
                <w:spacing w:val="-21"/>
                <w:sz w:val="26"/>
                <w:lang w:val="en-GB"/>
              </w:rPr>
              <w:t xml:space="preserve"> </w:t>
            </w:r>
            <w:r w:rsidRPr="00C37308">
              <w:rPr>
                <w:rFonts w:cstheme="minorHAnsi"/>
                <w:color w:val="9FC20A"/>
                <w:spacing w:val="-1"/>
                <w:sz w:val="26"/>
                <w:lang w:val="en-GB"/>
              </w:rPr>
              <w:t>Information</w:t>
            </w:r>
          </w:p>
        </w:tc>
        <w:tc>
          <w:tcPr>
            <w:tcW w:w="2656" w:type="pct"/>
            <w:tcBorders>
              <w:left w:val="nil"/>
              <w:bottom w:val="single" w:sz="4" w:space="0" w:color="auto"/>
              <w:right w:val="single" w:sz="4" w:space="0" w:color="auto"/>
            </w:tcBorders>
          </w:tcPr>
          <w:p w14:paraId="4A77F8DE" w14:textId="77777777" w:rsidR="00781AA8" w:rsidRPr="00C37308" w:rsidRDefault="00781AA8" w:rsidP="00781AA8">
            <w:pPr>
              <w:spacing w:before="120" w:line="240" w:lineRule="auto"/>
              <w:rPr>
                <w:rFonts w:ascii="Calibri Light" w:hAnsi="Calibri Light" w:cs="Calibri Light"/>
                <w:sz w:val="20"/>
                <w:szCs w:val="20"/>
                <w:lang w:val="en-GB"/>
              </w:rPr>
            </w:pPr>
          </w:p>
        </w:tc>
      </w:tr>
      <w:tr w:rsidR="00781AA8" w:rsidRPr="00C37308" w14:paraId="3CACB79E" w14:textId="77777777" w:rsidTr="009F5E85">
        <w:tc>
          <w:tcPr>
            <w:tcW w:w="2344" w:type="pct"/>
            <w:tcBorders>
              <w:bottom w:val="nil"/>
              <w:right w:val="nil"/>
            </w:tcBorders>
            <w:vAlign w:val="bottom"/>
          </w:tcPr>
          <w:p w14:paraId="687B2A1A" w14:textId="500950DD"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Contact Address:</w:t>
            </w:r>
          </w:p>
        </w:tc>
        <w:tc>
          <w:tcPr>
            <w:tcW w:w="2656" w:type="pct"/>
            <w:tcBorders>
              <w:left w:val="nil"/>
              <w:bottom w:val="nil"/>
              <w:right w:val="single" w:sz="4" w:space="0" w:color="auto"/>
            </w:tcBorders>
            <w:vAlign w:val="bottom"/>
          </w:tcPr>
          <w:sdt>
            <w:sdtPr>
              <w:rPr>
                <w:rFonts w:ascii="Calibri Light" w:hAnsi="Calibri Light" w:cs="Calibri Light"/>
                <w:color w:val="818181"/>
                <w:spacing w:val="-1"/>
                <w:lang w:val="en-GB"/>
              </w:rPr>
              <w:id w:val="-779024167"/>
              <w:placeholder>
                <w:docPart w:val="F76C3BC080DDF045B452D902B564DB03"/>
              </w:placeholder>
            </w:sdtPr>
            <w:sdtEndPr/>
            <w:sdtContent>
              <w:p w14:paraId="71FE4F1A" w14:textId="2A606BA3" w:rsidR="2165D91D" w:rsidRPr="009F5E85" w:rsidRDefault="008B66E4"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932277701"/>
                    <w:placeholder>
                      <w:docPart w:val="5D6592CCDAD0534290D09BA37B07F910"/>
                    </w:placeholder>
                    <w:showingPlcHdr/>
                    <w:text/>
                  </w:sdtPr>
                  <w:sdtEndPr/>
                  <w:sdtContent>
                    <w:r w:rsidR="00781AA8" w:rsidRPr="00C37308">
                      <w:rPr>
                        <w:rStyle w:val="Platzhaltertext"/>
                        <w:lang w:val="en-GB"/>
                      </w:rPr>
                      <w:t>…………………………………...</w:t>
                    </w:r>
                  </w:sdtContent>
                </w:sdt>
              </w:p>
            </w:sdtContent>
          </w:sdt>
        </w:tc>
      </w:tr>
      <w:tr w:rsidR="00781AA8" w:rsidRPr="00C37308" w14:paraId="00B62936" w14:textId="77777777" w:rsidTr="009F5E85">
        <w:tc>
          <w:tcPr>
            <w:tcW w:w="2344" w:type="pct"/>
            <w:tcBorders>
              <w:top w:val="nil"/>
              <w:bottom w:val="nil"/>
              <w:right w:val="nil"/>
            </w:tcBorders>
            <w:vAlign w:val="bottom"/>
          </w:tcPr>
          <w:p w14:paraId="490D06BC" w14:textId="57D1BE6D"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Post code:</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954522369"/>
              <w:placeholder>
                <w:docPart w:val="1E12DCA4F85A3045ABB369AF54B0A8DA"/>
              </w:placeholder>
            </w:sdtPr>
            <w:sdtEndPr/>
            <w:sdtContent>
              <w:p w14:paraId="48066B3E" w14:textId="2C3DF4BB" w:rsidR="2165D91D" w:rsidRPr="009F5E85" w:rsidRDefault="008B66E4"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246700529"/>
                    <w:placeholder>
                      <w:docPart w:val="ACEBD2490697CC4F8C3DBE097C7E39DF"/>
                    </w:placeholder>
                    <w:showingPlcHdr/>
                    <w:text/>
                  </w:sdtPr>
                  <w:sdtEndPr/>
                  <w:sdtContent>
                    <w:r w:rsidR="00781AA8" w:rsidRPr="00C37308">
                      <w:rPr>
                        <w:rStyle w:val="Platzhaltertext"/>
                        <w:lang w:val="en-GB"/>
                      </w:rPr>
                      <w:t>…………………………………...</w:t>
                    </w:r>
                  </w:sdtContent>
                </w:sdt>
              </w:p>
            </w:sdtContent>
          </w:sdt>
        </w:tc>
      </w:tr>
      <w:tr w:rsidR="00781AA8" w:rsidRPr="00C37308" w14:paraId="06798D55" w14:textId="77777777" w:rsidTr="009F5E85">
        <w:tc>
          <w:tcPr>
            <w:tcW w:w="2344" w:type="pct"/>
            <w:tcBorders>
              <w:top w:val="nil"/>
              <w:bottom w:val="nil"/>
              <w:right w:val="nil"/>
            </w:tcBorders>
            <w:vAlign w:val="bottom"/>
          </w:tcPr>
          <w:p w14:paraId="6757BAF5" w14:textId="2532366D"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City:</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755975695"/>
              <w:placeholder>
                <w:docPart w:val="8DDC7333130B9540B0D0424D02C6C762"/>
              </w:placeholder>
            </w:sdtPr>
            <w:sdtEndPr/>
            <w:sdtContent>
              <w:p w14:paraId="52A26C9E" w14:textId="05DF4733" w:rsidR="2165D91D" w:rsidRPr="009F5E85" w:rsidRDefault="008B66E4"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987085324"/>
                    <w:placeholder>
                      <w:docPart w:val="4E0188F4A9295D4CB342B588EA789E0F"/>
                    </w:placeholder>
                    <w:showingPlcHdr/>
                    <w:text/>
                  </w:sdtPr>
                  <w:sdtEndPr/>
                  <w:sdtContent>
                    <w:r w:rsidR="00781AA8" w:rsidRPr="00C37308">
                      <w:rPr>
                        <w:rStyle w:val="Platzhaltertext"/>
                        <w:lang w:val="en-GB"/>
                      </w:rPr>
                      <w:t>…………………………………...</w:t>
                    </w:r>
                  </w:sdtContent>
                </w:sdt>
              </w:p>
            </w:sdtContent>
          </w:sdt>
        </w:tc>
      </w:tr>
      <w:tr w:rsidR="00781AA8" w:rsidRPr="00C37308" w14:paraId="31B36FAF" w14:textId="77777777" w:rsidTr="009F5E85">
        <w:tc>
          <w:tcPr>
            <w:tcW w:w="2344" w:type="pct"/>
            <w:tcBorders>
              <w:top w:val="nil"/>
              <w:bottom w:val="nil"/>
              <w:right w:val="nil"/>
            </w:tcBorders>
            <w:vAlign w:val="bottom"/>
          </w:tcPr>
          <w:p w14:paraId="002FA5B0" w14:textId="0FE38770"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Country:</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784718792"/>
              <w:placeholder>
                <w:docPart w:val="C367D9A21E6B9E4AAB114FAC34690175"/>
              </w:placeholder>
            </w:sdtPr>
            <w:sdtEndPr/>
            <w:sdtContent>
              <w:p w14:paraId="224E0FA4" w14:textId="40B41193" w:rsidR="2165D91D" w:rsidRPr="009F5E85" w:rsidRDefault="008B66E4"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1788388463"/>
                    <w:placeholder>
                      <w:docPart w:val="88A90EFE8B2B7A49AF27E04AD1F22140"/>
                    </w:placeholder>
                    <w:showingPlcHdr/>
                    <w:text/>
                  </w:sdtPr>
                  <w:sdtEndPr/>
                  <w:sdtContent>
                    <w:r w:rsidR="00781AA8" w:rsidRPr="00C37308">
                      <w:rPr>
                        <w:rStyle w:val="Platzhaltertext"/>
                        <w:lang w:val="en-GB"/>
                      </w:rPr>
                      <w:t>…………………………………...</w:t>
                    </w:r>
                  </w:sdtContent>
                </w:sdt>
              </w:p>
            </w:sdtContent>
          </w:sdt>
        </w:tc>
      </w:tr>
      <w:tr w:rsidR="00781AA8" w:rsidRPr="00C37308" w14:paraId="19F12ED8" w14:textId="77777777" w:rsidTr="009F5E85">
        <w:tc>
          <w:tcPr>
            <w:tcW w:w="2344" w:type="pct"/>
            <w:tcBorders>
              <w:top w:val="nil"/>
              <w:bottom w:val="nil"/>
              <w:right w:val="nil"/>
            </w:tcBorders>
            <w:vAlign w:val="bottom"/>
          </w:tcPr>
          <w:p w14:paraId="4BD056D4" w14:textId="70C58A00"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Telephone number 1:</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462949502"/>
              <w:placeholder>
                <w:docPart w:val="97FA4D6ED6EC9D4B8BEB6359B6DAE31E"/>
              </w:placeholder>
            </w:sdtPr>
            <w:sdtEndPr/>
            <w:sdtContent>
              <w:p w14:paraId="4FBB0E6E" w14:textId="7F975281" w:rsidR="2165D91D" w:rsidRPr="009F5E85" w:rsidRDefault="008B66E4"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1322040083"/>
                    <w:placeholder>
                      <w:docPart w:val="C557AE99E75E8247B202B920D812AD72"/>
                    </w:placeholder>
                    <w:showingPlcHdr/>
                    <w:text/>
                  </w:sdtPr>
                  <w:sdtEndPr/>
                  <w:sdtContent>
                    <w:r w:rsidR="00781AA8" w:rsidRPr="00C37308">
                      <w:rPr>
                        <w:rStyle w:val="Platzhaltertext"/>
                        <w:lang w:val="en-GB"/>
                      </w:rPr>
                      <w:t>…………………………………...</w:t>
                    </w:r>
                  </w:sdtContent>
                </w:sdt>
              </w:p>
            </w:sdtContent>
          </w:sdt>
        </w:tc>
      </w:tr>
      <w:tr w:rsidR="00781AA8" w:rsidRPr="00C37308" w14:paraId="4B764099" w14:textId="77777777" w:rsidTr="009F5E85">
        <w:tc>
          <w:tcPr>
            <w:tcW w:w="2344" w:type="pct"/>
            <w:tcBorders>
              <w:top w:val="nil"/>
              <w:bottom w:val="nil"/>
              <w:right w:val="nil"/>
            </w:tcBorders>
            <w:vAlign w:val="bottom"/>
          </w:tcPr>
          <w:p w14:paraId="549EE17E" w14:textId="0C43135E"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Telephone number 2:</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779554586"/>
              <w:placeholder>
                <w:docPart w:val="A031A6F6C4097F448A1267198F87F95B"/>
              </w:placeholder>
            </w:sdtPr>
            <w:sdtEndPr/>
            <w:sdtContent>
              <w:p w14:paraId="51A3CC1E" w14:textId="32693293" w:rsidR="2165D91D" w:rsidRPr="009F5E85" w:rsidRDefault="008B66E4"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2093159832"/>
                    <w:placeholder>
                      <w:docPart w:val="F6DF52ADF6A7974EACD9D50FEBBCB901"/>
                    </w:placeholder>
                    <w:showingPlcHdr/>
                    <w:text/>
                  </w:sdtPr>
                  <w:sdtEndPr/>
                  <w:sdtContent>
                    <w:r w:rsidR="00781AA8" w:rsidRPr="00C37308">
                      <w:rPr>
                        <w:rStyle w:val="Platzhaltertext"/>
                        <w:lang w:val="en-GB"/>
                      </w:rPr>
                      <w:t>…………………………………...</w:t>
                    </w:r>
                  </w:sdtContent>
                </w:sdt>
              </w:p>
            </w:sdtContent>
          </w:sdt>
        </w:tc>
      </w:tr>
      <w:tr w:rsidR="00781AA8" w:rsidRPr="00C37308" w14:paraId="7470BAEB" w14:textId="77777777" w:rsidTr="009F5E85">
        <w:tc>
          <w:tcPr>
            <w:tcW w:w="2344" w:type="pct"/>
            <w:tcBorders>
              <w:top w:val="nil"/>
              <w:bottom w:val="nil"/>
              <w:right w:val="nil"/>
            </w:tcBorders>
            <w:vAlign w:val="bottom"/>
          </w:tcPr>
          <w:p w14:paraId="1299089F" w14:textId="5C10AB33"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Fax number:</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206314901"/>
              <w:placeholder>
                <w:docPart w:val="296FDBB7E5C82944B25A078A656369F0"/>
              </w:placeholder>
            </w:sdtPr>
            <w:sdtEndPr/>
            <w:sdtContent>
              <w:p w14:paraId="1FD809A2" w14:textId="5A9E583E" w:rsidR="2165D91D" w:rsidRPr="009F5E85" w:rsidRDefault="008B66E4"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469868379"/>
                    <w:placeholder>
                      <w:docPart w:val="4E5BF7B05603C647B45E0898AA8A595C"/>
                    </w:placeholder>
                    <w:showingPlcHdr/>
                    <w:text/>
                  </w:sdtPr>
                  <w:sdtEndPr/>
                  <w:sdtContent>
                    <w:r w:rsidR="00781AA8" w:rsidRPr="00C37308">
                      <w:rPr>
                        <w:rStyle w:val="Platzhaltertext"/>
                        <w:rFonts w:ascii="Calibri Light" w:hAnsi="Calibri Light" w:cs="Calibri Light"/>
                        <w:lang w:val="en-GB"/>
                      </w:rPr>
                      <w:t>…………………………………...</w:t>
                    </w:r>
                  </w:sdtContent>
                </w:sdt>
              </w:p>
            </w:sdtContent>
          </w:sdt>
        </w:tc>
      </w:tr>
      <w:tr w:rsidR="00781AA8" w:rsidRPr="00C37308" w14:paraId="7447527D" w14:textId="77777777" w:rsidTr="009F5E85">
        <w:tc>
          <w:tcPr>
            <w:tcW w:w="2344" w:type="pct"/>
            <w:tcBorders>
              <w:top w:val="nil"/>
              <w:bottom w:val="nil"/>
              <w:right w:val="nil"/>
            </w:tcBorders>
            <w:vAlign w:val="bottom"/>
          </w:tcPr>
          <w:p w14:paraId="23BFC3F5" w14:textId="2F74F99D" w:rsidR="00781AA8" w:rsidRPr="00C37308" w:rsidRDefault="00781AA8" w:rsidP="009F5E85">
            <w:pPr>
              <w:spacing w:line="240" w:lineRule="auto"/>
              <w:jc w:val="left"/>
              <w:rPr>
                <w:rFonts w:ascii="Calibri Light" w:hAnsi="Calibri Light" w:cs="Calibri Light"/>
                <w:lang w:val="en-GB"/>
              </w:rPr>
            </w:pPr>
            <w:r w:rsidRPr="00C37308">
              <w:rPr>
                <w:rFonts w:ascii="Calibri Light" w:hAnsi="Calibri Light" w:cs="Calibri Light"/>
                <w:lang w:val="en-GB"/>
              </w:rPr>
              <w:t>E-mail address 1:</w:t>
            </w:r>
          </w:p>
        </w:tc>
        <w:tc>
          <w:tcPr>
            <w:tcW w:w="2656" w:type="pct"/>
            <w:tcBorders>
              <w:top w:val="nil"/>
              <w:left w:val="nil"/>
              <w:bottom w:val="nil"/>
              <w:right w:val="single" w:sz="4" w:space="0" w:color="auto"/>
            </w:tcBorders>
            <w:vAlign w:val="bottom"/>
          </w:tcPr>
          <w:sdt>
            <w:sdtPr>
              <w:rPr>
                <w:rFonts w:ascii="Calibri Light" w:hAnsi="Calibri Light" w:cs="Calibri Light"/>
                <w:color w:val="818181"/>
                <w:spacing w:val="-1"/>
                <w:lang w:val="en-GB"/>
              </w:rPr>
              <w:id w:val="-1121376552"/>
              <w:placeholder>
                <w:docPart w:val="26737138EAB56D4DB66B96B697E0FAA9"/>
              </w:placeholder>
            </w:sdtPr>
            <w:sdtEndPr/>
            <w:sdtContent>
              <w:p w14:paraId="5B90BB09" w14:textId="135FDF48" w:rsidR="2165D91D" w:rsidRPr="009F5E85" w:rsidRDefault="008B66E4" w:rsidP="009F5E85">
                <w:pPr>
                  <w:pStyle w:val="TableParagraph"/>
                  <w:spacing w:line="240" w:lineRule="auto"/>
                  <w:ind w:left="220"/>
                  <w:jc w:val="left"/>
                  <w:rPr>
                    <w:rFonts w:ascii="Calibri Light" w:eastAsia="Calibri" w:hAnsi="Calibri Light" w:cs="Calibri Light"/>
                    <w:color w:val="818181"/>
                    <w:spacing w:val="-1"/>
                    <w:lang w:val="en-GB"/>
                  </w:rPr>
                </w:pPr>
                <w:sdt>
                  <w:sdtPr>
                    <w:rPr>
                      <w:rFonts w:ascii="Calibri Light" w:hAnsi="Calibri Light" w:cs="Calibri Light"/>
                      <w:lang w:val="en-GB"/>
                    </w:rPr>
                    <w:id w:val="1782074737"/>
                    <w:placeholder>
                      <w:docPart w:val="A34068A248F73E4384900F2349767F2E"/>
                    </w:placeholder>
                    <w:showingPlcHdr/>
                    <w:text/>
                  </w:sdtPr>
                  <w:sdtEndPr/>
                  <w:sdtContent>
                    <w:r w:rsidR="00781AA8" w:rsidRPr="00C37308">
                      <w:rPr>
                        <w:rStyle w:val="Platzhaltertext"/>
                        <w:lang w:val="en-GB"/>
                      </w:rPr>
                      <w:t>…………………………………...</w:t>
                    </w:r>
                  </w:sdtContent>
                </w:sdt>
              </w:p>
            </w:sdtContent>
          </w:sdt>
        </w:tc>
      </w:tr>
      <w:tr w:rsidR="00781AA8" w:rsidRPr="00C37308" w14:paraId="6CE8CC0E" w14:textId="77777777" w:rsidTr="009F5E85">
        <w:tc>
          <w:tcPr>
            <w:tcW w:w="2344" w:type="pct"/>
            <w:tcBorders>
              <w:bottom w:val="single" w:sz="4" w:space="0" w:color="auto"/>
              <w:right w:val="nil"/>
            </w:tcBorders>
            <w:vAlign w:val="bottom"/>
          </w:tcPr>
          <w:p w14:paraId="6F348443" w14:textId="54C3AFD0" w:rsidR="00781AA8" w:rsidRPr="00C37308" w:rsidRDefault="00781AA8" w:rsidP="009F5E85">
            <w:pPr>
              <w:pStyle w:val="TableParagraph"/>
              <w:ind w:left="69" w:right="1326"/>
              <w:jc w:val="left"/>
              <w:rPr>
                <w:rFonts w:ascii="Calibri Light" w:eastAsia="Calibri Light" w:hAnsi="Calibri Light" w:cs="Calibri Light"/>
                <w:color w:val="9FC20A"/>
                <w:sz w:val="26"/>
                <w:szCs w:val="26"/>
                <w:lang w:val="en-GB"/>
              </w:rPr>
            </w:pPr>
            <w:r w:rsidRPr="00C37308">
              <w:rPr>
                <w:rFonts w:ascii="Calibri Light" w:hAnsi="Calibri Light" w:cs="Calibri Light"/>
                <w:color w:val="9FC20A"/>
                <w:spacing w:val="-1"/>
                <w:sz w:val="26"/>
                <w:lang w:val="en-GB"/>
              </w:rPr>
              <w:t>Facility</w:t>
            </w:r>
          </w:p>
        </w:tc>
        <w:tc>
          <w:tcPr>
            <w:tcW w:w="2656" w:type="pct"/>
            <w:tcBorders>
              <w:left w:val="nil"/>
              <w:bottom w:val="single" w:sz="4" w:space="0" w:color="auto"/>
              <w:right w:val="single" w:sz="4" w:space="0" w:color="auto"/>
            </w:tcBorders>
            <w:vAlign w:val="bottom"/>
          </w:tcPr>
          <w:p w14:paraId="4CC2EC1C" w14:textId="77777777" w:rsidR="00781AA8" w:rsidRPr="00C37308" w:rsidRDefault="00781AA8" w:rsidP="009F5E85">
            <w:pPr>
              <w:spacing w:line="200" w:lineRule="exact"/>
              <w:jc w:val="left"/>
              <w:rPr>
                <w:rFonts w:ascii="Calibri Light" w:hAnsi="Calibri Light" w:cs="Calibri Light"/>
                <w:sz w:val="20"/>
                <w:szCs w:val="20"/>
                <w:lang w:val="en-GB"/>
              </w:rPr>
            </w:pPr>
          </w:p>
        </w:tc>
      </w:tr>
      <w:tr w:rsidR="00781AA8" w:rsidRPr="00C37308" w14:paraId="405B2453" w14:textId="77777777" w:rsidTr="2165D91D">
        <w:tc>
          <w:tcPr>
            <w:tcW w:w="5000" w:type="pct"/>
            <w:gridSpan w:val="2"/>
            <w:tcBorders>
              <w:right w:val="single" w:sz="4" w:space="0" w:color="auto"/>
            </w:tcBorders>
          </w:tcPr>
          <w:p w14:paraId="39E925C7" w14:textId="1B67454E" w:rsidR="00781AA8" w:rsidRPr="00C37308" w:rsidRDefault="00781AA8" w:rsidP="00781AA8">
            <w:pPr>
              <w:spacing w:before="240" w:line="276" w:lineRule="auto"/>
              <w:rPr>
                <w:rFonts w:ascii="Calibri Light" w:eastAsia="Calibri" w:hAnsi="Calibri Light" w:cs="Calibri Light"/>
                <w:color w:val="818181"/>
                <w:spacing w:val="-1"/>
                <w:lang w:val="en-GB"/>
              </w:rPr>
            </w:pPr>
            <w:r w:rsidRPr="00C37308">
              <w:rPr>
                <w:rFonts w:ascii="Calibri Light" w:hAnsi="Calibri Light" w:cs="Calibri Light"/>
                <w:sz w:val="20"/>
                <w:szCs w:val="20"/>
                <w:lang w:val="en-GB"/>
              </w:rPr>
              <w:t xml:space="preserve"> </w:t>
            </w:r>
            <w:sdt>
              <w:sdtPr>
                <w:rPr>
                  <w:rFonts w:ascii="Calibri Light" w:hAnsi="Calibri Light" w:cs="Calibri Light"/>
                  <w:color w:val="818181"/>
                  <w:spacing w:val="-1"/>
                  <w:lang w:val="en-GB"/>
                </w:rPr>
                <w:id w:val="1003015441"/>
                <w:placeholder>
                  <w:docPart w:val="A700D06A61066840B465167A28520E7B"/>
                </w:placeholder>
              </w:sdtPr>
              <w:sdtEndPr/>
              <w:sdtContent>
                <w:sdt>
                  <w:sdtPr>
                    <w:rPr>
                      <w:rFonts w:ascii="Calibri Light" w:hAnsi="Calibri Light" w:cs="Calibri Light"/>
                      <w:sz w:val="20"/>
                      <w:szCs w:val="20"/>
                      <w:lang w:val="en-GB"/>
                    </w:rPr>
                    <w:id w:val="1749230141"/>
                    <w:placeholder>
                      <w:docPart w:val="CBCCF152D037A2458872D36E45E139DD"/>
                    </w:placeholder>
                    <w:showingPlcHdr/>
                    <w:text/>
                  </w:sdtPr>
                  <w:sdtEndPr/>
                  <w:sdtContent>
                    <w:r w:rsidRPr="00C37308">
                      <w:rPr>
                        <w:rStyle w:val="Platzhaltertext"/>
                        <w:lang w:val="en-GB"/>
                      </w:rPr>
                      <w:t>…………………………………...</w:t>
                    </w:r>
                  </w:sdtContent>
                </w:sdt>
              </w:sdtContent>
            </w:sdt>
          </w:p>
        </w:tc>
      </w:tr>
      <w:tr w:rsidR="00755D81" w:rsidRPr="00C37308" w14:paraId="0F673494" w14:textId="77777777" w:rsidTr="2165D91D">
        <w:tc>
          <w:tcPr>
            <w:tcW w:w="5000" w:type="pct"/>
            <w:gridSpan w:val="2"/>
            <w:tcBorders>
              <w:right w:val="single" w:sz="4" w:space="0" w:color="auto"/>
            </w:tcBorders>
          </w:tcPr>
          <w:p w14:paraId="1E5B70BB" w14:textId="1572005F" w:rsidR="00755D81" w:rsidRPr="00C37308" w:rsidRDefault="2165D91D" w:rsidP="2165D91D">
            <w:pPr>
              <w:rPr>
                <w:rFonts w:ascii="Calibri Light" w:hAnsi="Calibri Light" w:cs="Calibri Light"/>
                <w:lang w:val="en-GB"/>
              </w:rPr>
            </w:pPr>
            <w:r w:rsidRPr="2165D91D">
              <w:rPr>
                <w:rFonts w:ascii="Calibri Light" w:hAnsi="Calibri Light" w:cs="Calibri Light"/>
                <w:lang w:val="en-GB"/>
              </w:rPr>
              <w:t>I agree that:</w:t>
            </w:r>
          </w:p>
          <w:p w14:paraId="41142B11" w14:textId="721277CE" w:rsidR="006F0D95" w:rsidRDefault="006F0D95" w:rsidP="008C2C91">
            <w:pPr>
              <w:pStyle w:val="Listenabsatz"/>
              <w:numPr>
                <w:ilvl w:val="0"/>
                <w:numId w:val="43"/>
              </w:numPr>
              <w:spacing w:line="288" w:lineRule="auto"/>
              <w:ind w:left="714" w:hanging="357"/>
              <w:rPr>
                <w:rFonts w:ascii="Calibri Light" w:hAnsi="Calibri Light" w:cs="Calibri Light"/>
                <w:lang w:val="en-GB"/>
              </w:rPr>
            </w:pPr>
            <w:r>
              <w:rPr>
                <w:rFonts w:ascii="Calibri Light" w:hAnsi="Calibri Light" w:cs="Calibri Light"/>
                <w:lang w:val="en-GB"/>
              </w:rPr>
              <w:t>I confirm the head / chair of the institute has consented to being involved in resident training at no cost to the visiting resident (other than accommodation)</w:t>
            </w:r>
          </w:p>
          <w:p w14:paraId="350088E1" w14:textId="2BB7B129" w:rsidR="00755D81" w:rsidRPr="00C37308" w:rsidRDefault="00755D81" w:rsidP="008C2C91">
            <w:pPr>
              <w:pStyle w:val="Listenabsatz"/>
              <w:numPr>
                <w:ilvl w:val="0"/>
                <w:numId w:val="43"/>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remain a Diplomate of my college in good standing;</w:t>
            </w:r>
          </w:p>
          <w:p w14:paraId="708FFC7F" w14:textId="73A1A0BC" w:rsidR="00755D81" w:rsidRPr="00C37308" w:rsidRDefault="2165D91D" w:rsidP="2165D91D">
            <w:pPr>
              <w:pStyle w:val="Listenabsatz"/>
              <w:numPr>
                <w:ilvl w:val="0"/>
                <w:numId w:val="43"/>
              </w:numPr>
              <w:spacing w:line="288" w:lineRule="auto"/>
              <w:ind w:left="714" w:hanging="357"/>
              <w:rPr>
                <w:rFonts w:ascii="Calibri Light" w:hAnsi="Calibri Light" w:cs="Calibri Light"/>
                <w:lang w:val="en-GB"/>
              </w:rPr>
            </w:pPr>
            <w:r w:rsidRPr="2165D91D">
              <w:rPr>
                <w:rFonts w:ascii="Calibri Light" w:hAnsi="Calibri Light" w:cs="Calibri Light"/>
                <w:lang w:val="en-GB"/>
              </w:rPr>
              <w:t>I will ensure that  the  Resident’s  training on this rotation  is  consistent  with  the  Residency  Training  Plan approved for this Residency Training Programme;</w:t>
            </w:r>
          </w:p>
          <w:p w14:paraId="5ED68F64" w14:textId="7C36A804" w:rsidR="00755D81" w:rsidRPr="00C37308" w:rsidRDefault="00755D81" w:rsidP="008C2C91">
            <w:pPr>
              <w:pStyle w:val="Listenabsatz"/>
              <w:numPr>
                <w:ilvl w:val="0"/>
                <w:numId w:val="43"/>
              </w:numPr>
              <w:spacing w:line="288" w:lineRule="auto"/>
              <w:ind w:left="714" w:hanging="357"/>
              <w:rPr>
                <w:rFonts w:ascii="Calibri Light" w:hAnsi="Calibri Light" w:cs="Calibri Light"/>
                <w:lang w:val="en-GB"/>
              </w:rPr>
            </w:pPr>
            <w:r w:rsidRPr="00C37308">
              <w:rPr>
                <w:rFonts w:ascii="Calibri Light" w:hAnsi="Calibri Light" w:cs="Calibri Light"/>
                <w:lang w:val="en-GB"/>
              </w:rPr>
              <w:t xml:space="preserve">I will ensure and certify that residents spend the </w:t>
            </w:r>
            <w:r w:rsidR="00D504F6">
              <w:rPr>
                <w:rFonts w:ascii="Calibri Light" w:hAnsi="Calibri Light" w:cs="Calibri Light"/>
                <w:lang w:val="en-GB"/>
              </w:rPr>
              <w:t>required time</w:t>
            </w:r>
            <w:r w:rsidRPr="00C37308">
              <w:rPr>
                <w:rFonts w:ascii="Calibri Light" w:hAnsi="Calibri Light" w:cs="Calibri Light"/>
                <w:lang w:val="en-GB"/>
              </w:rPr>
              <w:t xml:space="preserve"> under my</w:t>
            </w:r>
            <w:r w:rsidR="00D504F6">
              <w:rPr>
                <w:rFonts w:ascii="Calibri Light" w:hAnsi="Calibri Light" w:cs="Calibri Light"/>
                <w:lang w:val="en-GB"/>
              </w:rPr>
              <w:t xml:space="preserve"> direct</w:t>
            </w:r>
            <w:r w:rsidRPr="00C37308">
              <w:rPr>
                <w:rFonts w:ascii="Calibri Light" w:hAnsi="Calibri Light" w:cs="Calibri Light"/>
                <w:lang w:val="en-GB"/>
              </w:rPr>
              <w:t xml:space="preserve"> supervision </w:t>
            </w:r>
          </w:p>
          <w:p w14:paraId="7CAA6F7D" w14:textId="77777777" w:rsidR="00755D81" w:rsidRDefault="00755D81" w:rsidP="008C2C91">
            <w:pPr>
              <w:pStyle w:val="Listenabsatz"/>
              <w:numPr>
                <w:ilvl w:val="0"/>
                <w:numId w:val="43"/>
              </w:numPr>
              <w:spacing w:line="288" w:lineRule="auto"/>
              <w:ind w:left="714" w:hanging="357"/>
              <w:rPr>
                <w:rFonts w:ascii="Calibri Light" w:hAnsi="Calibri Light" w:cs="Calibri Light"/>
                <w:lang w:val="en-GB"/>
              </w:rPr>
            </w:pPr>
            <w:r w:rsidRPr="00C37308">
              <w:rPr>
                <w:rFonts w:ascii="Calibri Light" w:hAnsi="Calibri Light" w:cs="Calibri Light"/>
                <w:lang w:val="en-GB"/>
              </w:rPr>
              <w:t>I will confirm the authenticity of case logs generated by residents during their rotation</w:t>
            </w:r>
          </w:p>
          <w:p w14:paraId="4090D5CF" w14:textId="215CC3F1" w:rsidR="00AD0625" w:rsidRPr="00AD0625" w:rsidRDefault="00AD0625" w:rsidP="00AD0625">
            <w:pPr>
              <w:spacing w:line="288" w:lineRule="auto"/>
              <w:rPr>
                <w:rFonts w:ascii="Calibri Light" w:hAnsi="Calibri Light" w:cs="Calibri Light"/>
                <w:lang w:val="en-GB"/>
              </w:rPr>
            </w:pPr>
            <w:r w:rsidRPr="00435ABB">
              <w:rPr>
                <w:rFonts w:ascii="Calibri Light" w:hAnsi="Calibri Light" w:cs="Calibri Light"/>
                <w:b/>
                <w:lang w:val="en-GB"/>
              </w:rPr>
              <w:t>GDPR Disclaimer</w:t>
            </w:r>
            <w:r>
              <w:rPr>
                <w:rFonts w:ascii="Calibri Light" w:hAnsi="Calibri Light" w:cs="Calibri Light"/>
                <w:b/>
                <w:lang w:val="en-GB"/>
              </w:rPr>
              <w:t xml:space="preserve">: </w:t>
            </w:r>
            <w:r w:rsidRPr="00435ABB">
              <w:rPr>
                <w:rFonts w:ascii="Calibri Light" w:hAnsi="Calibri Light" w:cs="Calibri Light"/>
                <w:lang w:val="en-GB"/>
              </w:rPr>
              <w:t>I also agree that all personal details regarding this application, electronic and written communications, progress and performance of residents, accreditation and re-accreditation can be stored electronically and transferred between officials of the college by email and other electronic means, that storage of such details may involve online ‘cloud’ based databases held outside the European Union. All records will be retained by the College in perpetuity or until such time as the college considers necessary.</w:t>
            </w:r>
          </w:p>
        </w:tc>
      </w:tr>
      <w:tr w:rsidR="00755D81" w:rsidRPr="00C37308" w14:paraId="398DED74" w14:textId="77777777" w:rsidTr="2165D91D">
        <w:tc>
          <w:tcPr>
            <w:tcW w:w="5000" w:type="pct"/>
            <w:gridSpan w:val="2"/>
            <w:tcBorders>
              <w:right w:val="single" w:sz="4" w:space="0" w:color="auto"/>
            </w:tcBorders>
            <w:vAlign w:val="bottom"/>
          </w:tcPr>
          <w:p w14:paraId="0558C518" w14:textId="1F0BCCE5" w:rsidR="00755D81" w:rsidRPr="00C37308" w:rsidRDefault="00755D81" w:rsidP="008C2C91">
            <w:pPr>
              <w:rPr>
                <w:rFonts w:ascii="Calibri Light" w:hAnsi="Calibri Light" w:cs="Calibri Light"/>
                <w:lang w:val="en-GB"/>
              </w:rPr>
            </w:pPr>
            <w:r w:rsidRPr="00C37308">
              <w:rPr>
                <w:rFonts w:ascii="Calibri Light" w:hAnsi="Calibri Light" w:cs="Calibri Light"/>
                <w:lang w:val="en-GB"/>
              </w:rPr>
              <w:t xml:space="preserve">Place, Date: </w:t>
            </w:r>
          </w:p>
        </w:tc>
      </w:tr>
      <w:tr w:rsidR="00755D81" w:rsidRPr="00C37308" w14:paraId="151F54D3" w14:textId="77777777" w:rsidTr="2165D91D">
        <w:tc>
          <w:tcPr>
            <w:tcW w:w="2344" w:type="pct"/>
            <w:tcBorders>
              <w:right w:val="nil"/>
            </w:tcBorders>
            <w:vAlign w:val="bottom"/>
          </w:tcPr>
          <w:p w14:paraId="3EBB9197" w14:textId="77777777" w:rsidR="00755D81" w:rsidRPr="00C37308" w:rsidRDefault="00755D81" w:rsidP="008C2C91">
            <w:pPr>
              <w:rPr>
                <w:rFonts w:ascii="Calibri Light" w:hAnsi="Calibri Light" w:cs="Calibri Light"/>
                <w:lang w:val="en-GB"/>
              </w:rPr>
            </w:pPr>
            <w:r w:rsidRPr="00C37308">
              <w:rPr>
                <w:rFonts w:ascii="Calibri Light" w:hAnsi="Calibri Light" w:cs="Calibri Light"/>
                <w:lang w:val="en-GB"/>
              </w:rPr>
              <w:t xml:space="preserve">Signature: </w:t>
            </w:r>
          </w:p>
          <w:p w14:paraId="3CCD2AFE" w14:textId="77777777" w:rsidR="00755D81" w:rsidRPr="00C37308" w:rsidRDefault="00755D81" w:rsidP="008C2C91">
            <w:pPr>
              <w:rPr>
                <w:rFonts w:ascii="Calibri Light" w:hAnsi="Calibri Light" w:cs="Calibri Light"/>
                <w:lang w:val="en-GB"/>
              </w:rPr>
            </w:pPr>
          </w:p>
        </w:tc>
        <w:tc>
          <w:tcPr>
            <w:tcW w:w="2656" w:type="pct"/>
            <w:tcBorders>
              <w:left w:val="nil"/>
              <w:right w:val="single" w:sz="4" w:space="0" w:color="auto"/>
            </w:tcBorders>
            <w:vAlign w:val="bottom"/>
          </w:tcPr>
          <w:p w14:paraId="25F723A6" w14:textId="77777777" w:rsidR="00755D81" w:rsidRPr="00C37308" w:rsidRDefault="00755D81" w:rsidP="008C2C91">
            <w:pPr>
              <w:rPr>
                <w:rFonts w:ascii="Calibri Light" w:hAnsi="Calibri Light" w:cs="Calibri Light"/>
                <w:color w:val="818181"/>
                <w:spacing w:val="-1"/>
                <w:lang w:val="en-GB"/>
              </w:rPr>
            </w:pPr>
          </w:p>
        </w:tc>
      </w:tr>
    </w:tbl>
    <w:p w14:paraId="649A9B95" w14:textId="77777777" w:rsidR="00FD52C0" w:rsidRPr="00C37308" w:rsidRDefault="00FD52C0" w:rsidP="00781AA8">
      <w:pPr>
        <w:rPr>
          <w:rFonts w:ascii="Calibri Light" w:hAnsi="Calibri Light" w:cs="Calibri Light"/>
          <w:lang w:val="en-GB"/>
        </w:rPr>
      </w:pPr>
    </w:p>
    <w:sectPr w:rsidR="00FD52C0" w:rsidRPr="00C37308" w:rsidSect="00AA1C5D">
      <w:headerReference w:type="default" r:id="rId12"/>
      <w:pgSz w:w="11900" w:h="16840"/>
      <w:pgMar w:top="880" w:right="1320" w:bottom="1400" w:left="1460" w:header="0" w:footer="683"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BA12DF" w14:textId="77777777" w:rsidR="008B66E4" w:rsidRDefault="008B66E4" w:rsidP="00040DD8">
      <w:r>
        <w:separator/>
      </w:r>
    </w:p>
  </w:endnote>
  <w:endnote w:type="continuationSeparator" w:id="0">
    <w:p w14:paraId="4052CF6F" w14:textId="77777777" w:rsidR="008B66E4" w:rsidRDefault="008B66E4" w:rsidP="00040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libri Light" w:eastAsiaTheme="majorEastAsia" w:hAnsi="Calibri Light" w:cs="Calibri Light"/>
        <w:sz w:val="18"/>
        <w:szCs w:val="18"/>
      </w:rPr>
      <w:id w:val="335194139"/>
      <w:docPartObj>
        <w:docPartGallery w:val="Page Numbers (Bottom of Page)"/>
        <w:docPartUnique/>
      </w:docPartObj>
    </w:sdtPr>
    <w:sdtEndPr>
      <w:rPr>
        <w:noProof/>
      </w:rPr>
    </w:sdtEndPr>
    <w:sdtContent>
      <w:p w14:paraId="50B7AA8E" w14:textId="7A00CDC0" w:rsidR="00AA1C5D" w:rsidRPr="00AA1C5D" w:rsidRDefault="00AA1C5D">
        <w:pPr>
          <w:pStyle w:val="Fuzeile"/>
          <w:jc w:val="right"/>
          <w:rPr>
            <w:rFonts w:ascii="Calibri Light" w:eastAsiaTheme="majorEastAsia" w:hAnsi="Calibri Light" w:cs="Calibri Light"/>
            <w:sz w:val="18"/>
            <w:szCs w:val="18"/>
          </w:rPr>
        </w:pPr>
        <w:r w:rsidRPr="00AA1C5D">
          <w:rPr>
            <w:rFonts w:ascii="Calibri Light" w:eastAsiaTheme="majorEastAsia" w:hAnsi="Calibri Light" w:cs="Calibri Light"/>
            <w:sz w:val="18"/>
            <w:szCs w:val="18"/>
          </w:rPr>
          <w:t xml:space="preserve">pg. </w:t>
        </w:r>
        <w:r w:rsidRPr="00AA1C5D">
          <w:rPr>
            <w:rFonts w:ascii="Calibri Light" w:eastAsiaTheme="minorEastAsia" w:hAnsi="Calibri Light" w:cs="Calibri Light"/>
            <w:sz w:val="18"/>
            <w:szCs w:val="18"/>
          </w:rPr>
          <w:fldChar w:fldCharType="begin"/>
        </w:r>
        <w:r w:rsidRPr="00AA1C5D">
          <w:rPr>
            <w:rFonts w:ascii="Calibri Light" w:hAnsi="Calibri Light" w:cs="Calibri Light"/>
            <w:sz w:val="18"/>
            <w:szCs w:val="18"/>
          </w:rPr>
          <w:instrText xml:space="preserve"> PAGE    \* MERGEFORMAT </w:instrText>
        </w:r>
        <w:r w:rsidRPr="00AA1C5D">
          <w:rPr>
            <w:rFonts w:ascii="Calibri Light" w:eastAsiaTheme="minorEastAsia" w:hAnsi="Calibri Light" w:cs="Calibri Light"/>
            <w:sz w:val="18"/>
            <w:szCs w:val="18"/>
          </w:rPr>
          <w:fldChar w:fldCharType="separate"/>
        </w:r>
        <w:r w:rsidR="00566B39" w:rsidRPr="00566B39">
          <w:rPr>
            <w:rFonts w:ascii="Calibri Light" w:eastAsiaTheme="majorEastAsia" w:hAnsi="Calibri Light" w:cs="Calibri Light"/>
            <w:noProof/>
            <w:sz w:val="18"/>
            <w:szCs w:val="18"/>
          </w:rPr>
          <w:t>2</w:t>
        </w:r>
        <w:r w:rsidRPr="00AA1C5D">
          <w:rPr>
            <w:rFonts w:ascii="Calibri Light" w:eastAsiaTheme="majorEastAsia" w:hAnsi="Calibri Light" w:cs="Calibri Light"/>
            <w:noProof/>
            <w:sz w:val="18"/>
            <w:szCs w:val="18"/>
          </w:rPr>
          <w:fldChar w:fldCharType="end"/>
        </w:r>
      </w:p>
    </w:sdtContent>
  </w:sdt>
  <w:p w14:paraId="7E7469BA" w14:textId="77777777" w:rsidR="00AA1C5D" w:rsidRDefault="00AA1C5D">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F68D0A" w14:textId="77777777" w:rsidR="008B66E4" w:rsidRDefault="008B66E4" w:rsidP="00040DD8">
      <w:r>
        <w:separator/>
      </w:r>
    </w:p>
  </w:footnote>
  <w:footnote w:type="continuationSeparator" w:id="0">
    <w:p w14:paraId="142E8336" w14:textId="77777777" w:rsidR="008B66E4" w:rsidRDefault="008B66E4" w:rsidP="00040D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B7EAD" w14:textId="77777777" w:rsidR="006F395C" w:rsidRDefault="006F395C" w:rsidP="00DC0EAD">
    <w:pPr>
      <w:rPr>
        <w:b/>
        <w:lang w:val="en-GB"/>
      </w:rPr>
    </w:pPr>
    <w:r>
      <w:rPr>
        <w:noProof/>
        <w:lang w:val="de-AT" w:eastAsia="de-AT"/>
      </w:rPr>
      <w:drawing>
        <wp:anchor distT="0" distB="0" distL="114300" distR="114300" simplePos="0" relativeHeight="251659264" behindDoc="1" locked="0" layoutInCell="1" allowOverlap="1" wp14:anchorId="044BEE8D" wp14:editId="700B3963">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62E7625A" w14:textId="77777777" w:rsidR="006F395C" w:rsidRDefault="006F395C" w:rsidP="00822195">
    <w:pPr>
      <w:pStyle w:val="Kopfzeile"/>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B4AEFD" w14:textId="77777777" w:rsidR="006F395C" w:rsidRDefault="006F395C" w:rsidP="00DC0EAD">
    <w:pPr>
      <w:rPr>
        <w:b/>
        <w:lang w:val="en-GB"/>
      </w:rPr>
    </w:pPr>
    <w:r>
      <w:rPr>
        <w:noProof/>
        <w:lang w:val="de-AT" w:eastAsia="de-AT"/>
      </w:rPr>
      <w:drawing>
        <wp:anchor distT="0" distB="0" distL="114300" distR="114300" simplePos="0" relativeHeight="251662336" behindDoc="1" locked="0" layoutInCell="1" allowOverlap="1" wp14:anchorId="078D11AC" wp14:editId="49EBB20D">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9"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50A9E4B2" w14:textId="52C76CAD" w:rsidR="006F395C" w:rsidRPr="005A3499" w:rsidRDefault="006F395C" w:rsidP="005A3499">
    <w:pPr>
      <w:pStyle w:val="Kopfzeile"/>
      <w:jc w:val="left"/>
      <w:rPr>
        <w:b/>
      </w:rPr>
    </w:pPr>
    <w:r>
      <w:rPr>
        <w:b/>
      </w:rPr>
      <w:t>Form 2: Application for</w:t>
    </w:r>
    <w:r w:rsidRPr="00A81E08">
      <w:rPr>
        <w:b/>
      </w:rPr>
      <w:t xml:space="preserve"> the Standard Residency </w:t>
    </w:r>
    <w:r>
      <w:rPr>
        <w:b/>
      </w:rPr>
      <w:t>Programm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AF5940" w14:textId="77777777" w:rsidR="006F395C" w:rsidRDefault="006F395C" w:rsidP="00DC0EAD">
    <w:pPr>
      <w:rPr>
        <w:b/>
        <w:lang w:val="en-GB"/>
      </w:rPr>
    </w:pPr>
    <w:r>
      <w:rPr>
        <w:noProof/>
        <w:lang w:val="de-AT" w:eastAsia="de-AT"/>
      </w:rPr>
      <w:drawing>
        <wp:anchor distT="0" distB="0" distL="114300" distR="114300" simplePos="0" relativeHeight="251666432" behindDoc="1" locked="0" layoutInCell="1" allowOverlap="1" wp14:anchorId="55FF5F76" wp14:editId="40FE0483">
          <wp:simplePos x="0" y="0"/>
          <wp:positionH relativeFrom="column">
            <wp:posOffset>4457065</wp:posOffset>
          </wp:positionH>
          <wp:positionV relativeFrom="paragraph">
            <wp:posOffset>102870</wp:posOffset>
          </wp:positionV>
          <wp:extent cx="1332230" cy="1073150"/>
          <wp:effectExtent l="0" t="0" r="1270" b="0"/>
          <wp:wrapTight wrapText="bothSides">
            <wp:wrapPolygon edited="0">
              <wp:start x="0" y="0"/>
              <wp:lineTo x="0" y="21089"/>
              <wp:lineTo x="21312" y="21089"/>
              <wp:lineTo x="21312" y="0"/>
              <wp:lineTo x="0" y="0"/>
            </wp:wrapPolygon>
          </wp:wrapTight>
          <wp:docPr id="3"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332230" cy="1073150"/>
                  </a:xfrm>
                  <a:prstGeom prst="rect">
                    <a:avLst/>
                  </a:prstGeom>
                </pic:spPr>
              </pic:pic>
            </a:graphicData>
          </a:graphic>
          <wp14:sizeRelH relativeFrom="page">
            <wp14:pctWidth>0</wp14:pctWidth>
          </wp14:sizeRelH>
          <wp14:sizeRelV relativeFrom="page">
            <wp14:pctHeight>0</wp14:pctHeight>
          </wp14:sizeRelV>
        </wp:anchor>
      </w:drawing>
    </w:r>
  </w:p>
  <w:p w14:paraId="6EFFECC0" w14:textId="5E4E1EBB" w:rsidR="006F395C" w:rsidRPr="005A3499" w:rsidRDefault="00AA1C5D" w:rsidP="005A3499">
    <w:pPr>
      <w:pStyle w:val="Kopfzeile"/>
      <w:jc w:val="left"/>
      <w:rPr>
        <w:b/>
      </w:rPr>
    </w:pPr>
    <w:r>
      <w:rPr>
        <w:b/>
      </w:rPr>
      <w:t>Satellite training centre appli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351FF"/>
    <w:multiLevelType w:val="hybridMultilevel"/>
    <w:tmpl w:val="09823A0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
    <w:nsid w:val="05967FF3"/>
    <w:multiLevelType w:val="multilevel"/>
    <w:tmpl w:val="B3DCA1B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A7131CB"/>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
    <w:nsid w:val="0FF13EAA"/>
    <w:multiLevelType w:val="hybridMultilevel"/>
    <w:tmpl w:val="7826CD4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nsid w:val="101D55D0"/>
    <w:multiLevelType w:val="hybridMultilevel"/>
    <w:tmpl w:val="BD60BFD8"/>
    <w:lvl w:ilvl="0" w:tplc="0C070001">
      <w:start w:val="1"/>
      <w:numFmt w:val="bullet"/>
      <w:lvlText w:val=""/>
      <w:lvlJc w:val="left"/>
      <w:pPr>
        <w:ind w:left="382" w:hanging="267"/>
      </w:pPr>
      <w:rPr>
        <w:rFonts w:ascii="Symbol" w:hAnsi="Symbol"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5">
    <w:nsid w:val="10A77DCF"/>
    <w:multiLevelType w:val="hybridMultilevel"/>
    <w:tmpl w:val="EB24848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nsid w:val="116F722F"/>
    <w:multiLevelType w:val="hybridMultilevel"/>
    <w:tmpl w:val="823CBC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13D21F0D"/>
    <w:multiLevelType w:val="hybridMultilevel"/>
    <w:tmpl w:val="F0045B2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nsid w:val="14A647AD"/>
    <w:multiLevelType w:val="hybridMultilevel"/>
    <w:tmpl w:val="E8C0B5E4"/>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9">
    <w:nsid w:val="16265CFA"/>
    <w:multiLevelType w:val="hybridMultilevel"/>
    <w:tmpl w:val="DA881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E871D7"/>
    <w:multiLevelType w:val="hybridMultilevel"/>
    <w:tmpl w:val="21E6D1E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1F4E2D1F"/>
    <w:multiLevelType w:val="hybridMultilevel"/>
    <w:tmpl w:val="9876785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nsid w:val="2173618A"/>
    <w:multiLevelType w:val="hybridMultilevel"/>
    <w:tmpl w:val="8272EC28"/>
    <w:lvl w:ilvl="0" w:tplc="0C07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3">
    <w:nsid w:val="21781DAD"/>
    <w:multiLevelType w:val="hybridMultilevel"/>
    <w:tmpl w:val="0BE6DC58"/>
    <w:lvl w:ilvl="0" w:tplc="A54A9F0E">
      <w:start w:val="1"/>
      <w:numFmt w:val="decimal"/>
      <w:pStyle w:val="Listenabsatz"/>
      <w:lvlText w:val="%1."/>
      <w:lvlJc w:val="left"/>
      <w:pPr>
        <w:ind w:left="360" w:hanging="360"/>
      </w:pPr>
      <w:rPr>
        <w:rFonts w:cs="Times New Roman"/>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14">
    <w:nsid w:val="28C54AC4"/>
    <w:multiLevelType w:val="hybridMultilevel"/>
    <w:tmpl w:val="FCAC0E22"/>
    <w:lvl w:ilvl="0" w:tplc="3AD8F9AE">
      <w:start w:val="10"/>
      <w:numFmt w:val="bullet"/>
      <w:lvlText w:val="•"/>
      <w:lvlJc w:val="left"/>
      <w:pPr>
        <w:ind w:left="705" w:hanging="705"/>
      </w:pPr>
      <w:rPr>
        <w:rFonts w:ascii="Calibri" w:eastAsiaTheme="minorHAnsi" w:hAnsi="Calibri" w:cstheme="minorBidi"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5">
    <w:nsid w:val="29F977EF"/>
    <w:multiLevelType w:val="hybridMultilevel"/>
    <w:tmpl w:val="C7F0D000"/>
    <w:lvl w:ilvl="0" w:tplc="352E9E24">
      <w:start w:val="1"/>
      <w:numFmt w:val="decimal"/>
      <w:lvlText w:val="%1."/>
      <w:lvlJc w:val="left"/>
      <w:pPr>
        <w:ind w:left="836" w:hanging="361"/>
      </w:pPr>
      <w:rPr>
        <w:rFonts w:ascii="Calibri" w:eastAsia="Calibri" w:hAnsi="Calibri" w:hint="default"/>
        <w:sz w:val="22"/>
        <w:szCs w:val="22"/>
      </w:rPr>
    </w:lvl>
    <w:lvl w:ilvl="1" w:tplc="514C225A">
      <w:start w:val="1"/>
      <w:numFmt w:val="lowerLetter"/>
      <w:lvlText w:val="%2."/>
      <w:lvlJc w:val="left"/>
      <w:pPr>
        <w:ind w:left="836" w:hanging="360"/>
      </w:pPr>
      <w:rPr>
        <w:rFonts w:ascii="Calibri" w:eastAsia="Calibri" w:hAnsi="Calibri" w:hint="default"/>
        <w:spacing w:val="-1"/>
        <w:sz w:val="22"/>
        <w:szCs w:val="22"/>
      </w:rPr>
    </w:lvl>
    <w:lvl w:ilvl="2" w:tplc="48F2D6D0">
      <w:start w:val="1"/>
      <w:numFmt w:val="bullet"/>
      <w:lvlText w:val="•"/>
      <w:lvlJc w:val="left"/>
      <w:pPr>
        <w:ind w:left="1777" w:hanging="360"/>
      </w:pPr>
      <w:rPr>
        <w:rFonts w:hint="default"/>
      </w:rPr>
    </w:lvl>
    <w:lvl w:ilvl="3" w:tplc="9B56CC68">
      <w:start w:val="1"/>
      <w:numFmt w:val="bullet"/>
      <w:lvlText w:val="•"/>
      <w:lvlJc w:val="left"/>
      <w:pPr>
        <w:ind w:left="2718" w:hanging="360"/>
      </w:pPr>
      <w:rPr>
        <w:rFonts w:hint="default"/>
      </w:rPr>
    </w:lvl>
    <w:lvl w:ilvl="4" w:tplc="46520FAE">
      <w:start w:val="1"/>
      <w:numFmt w:val="bullet"/>
      <w:lvlText w:val="•"/>
      <w:lvlJc w:val="left"/>
      <w:pPr>
        <w:ind w:left="3659" w:hanging="360"/>
      </w:pPr>
      <w:rPr>
        <w:rFonts w:hint="default"/>
      </w:rPr>
    </w:lvl>
    <w:lvl w:ilvl="5" w:tplc="C7886370">
      <w:start w:val="1"/>
      <w:numFmt w:val="bullet"/>
      <w:lvlText w:val="•"/>
      <w:lvlJc w:val="left"/>
      <w:pPr>
        <w:ind w:left="4600" w:hanging="360"/>
      </w:pPr>
      <w:rPr>
        <w:rFonts w:hint="default"/>
      </w:rPr>
    </w:lvl>
    <w:lvl w:ilvl="6" w:tplc="46F802D2">
      <w:start w:val="1"/>
      <w:numFmt w:val="bullet"/>
      <w:lvlText w:val="•"/>
      <w:lvlJc w:val="left"/>
      <w:pPr>
        <w:ind w:left="5541" w:hanging="360"/>
      </w:pPr>
      <w:rPr>
        <w:rFonts w:hint="default"/>
      </w:rPr>
    </w:lvl>
    <w:lvl w:ilvl="7" w:tplc="7A8CB4D0">
      <w:start w:val="1"/>
      <w:numFmt w:val="bullet"/>
      <w:lvlText w:val="•"/>
      <w:lvlJc w:val="left"/>
      <w:pPr>
        <w:ind w:left="6482" w:hanging="360"/>
      </w:pPr>
      <w:rPr>
        <w:rFonts w:hint="default"/>
      </w:rPr>
    </w:lvl>
    <w:lvl w:ilvl="8" w:tplc="447E03C2">
      <w:start w:val="1"/>
      <w:numFmt w:val="bullet"/>
      <w:lvlText w:val="•"/>
      <w:lvlJc w:val="left"/>
      <w:pPr>
        <w:ind w:left="7424" w:hanging="360"/>
      </w:pPr>
      <w:rPr>
        <w:rFonts w:hint="default"/>
      </w:rPr>
    </w:lvl>
  </w:abstractNum>
  <w:abstractNum w:abstractNumId="16">
    <w:nsid w:val="2A971DD8"/>
    <w:multiLevelType w:val="hybridMultilevel"/>
    <w:tmpl w:val="57302AF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307B22AA"/>
    <w:multiLevelType w:val="hybridMultilevel"/>
    <w:tmpl w:val="1D0A4EA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317473EB"/>
    <w:multiLevelType w:val="hybridMultilevel"/>
    <w:tmpl w:val="BBD8C70C"/>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9">
    <w:nsid w:val="32FF1261"/>
    <w:multiLevelType w:val="hybridMultilevel"/>
    <w:tmpl w:val="92E60AD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0">
    <w:nsid w:val="34E43B0F"/>
    <w:multiLevelType w:val="hybridMultilevel"/>
    <w:tmpl w:val="DCC4FF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nsid w:val="369C3103"/>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395C34DF"/>
    <w:multiLevelType w:val="multilevel"/>
    <w:tmpl w:val="36304EC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DDF4DFF"/>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4">
    <w:nsid w:val="42322728"/>
    <w:multiLevelType w:val="hybridMultilevel"/>
    <w:tmpl w:val="BA8E86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455E7733"/>
    <w:multiLevelType w:val="hybridMultilevel"/>
    <w:tmpl w:val="753A9C22"/>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26">
    <w:nsid w:val="4ABF33A9"/>
    <w:multiLevelType w:val="hybridMultilevel"/>
    <w:tmpl w:val="3392C926"/>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27">
    <w:nsid w:val="500F0735"/>
    <w:multiLevelType w:val="hybridMultilevel"/>
    <w:tmpl w:val="7C68398E"/>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8">
    <w:nsid w:val="50727640"/>
    <w:multiLevelType w:val="hybridMultilevel"/>
    <w:tmpl w:val="B0948EE6"/>
    <w:lvl w:ilvl="0" w:tplc="76DC5FAC">
      <w:start w:val="1"/>
      <w:numFmt w:val="bullet"/>
      <w:lvlText w:val=""/>
      <w:lvlJc w:val="left"/>
      <w:pPr>
        <w:ind w:left="896" w:hanging="361"/>
      </w:pPr>
      <w:rPr>
        <w:rFonts w:ascii="Symbol" w:eastAsia="Symbol" w:hAnsi="Symbol" w:hint="default"/>
        <w:w w:val="76"/>
        <w:sz w:val="22"/>
        <w:szCs w:val="22"/>
      </w:rPr>
    </w:lvl>
    <w:lvl w:ilvl="1" w:tplc="A0CACC1E">
      <w:start w:val="1"/>
      <w:numFmt w:val="bullet"/>
      <w:lvlText w:val="•"/>
      <w:lvlJc w:val="left"/>
      <w:pPr>
        <w:ind w:left="1745" w:hanging="361"/>
      </w:pPr>
      <w:rPr>
        <w:rFonts w:hint="default"/>
      </w:rPr>
    </w:lvl>
    <w:lvl w:ilvl="2" w:tplc="50A09A0E">
      <w:start w:val="1"/>
      <w:numFmt w:val="bullet"/>
      <w:lvlText w:val="•"/>
      <w:lvlJc w:val="left"/>
      <w:pPr>
        <w:ind w:left="2594" w:hanging="361"/>
      </w:pPr>
      <w:rPr>
        <w:rFonts w:hint="default"/>
      </w:rPr>
    </w:lvl>
    <w:lvl w:ilvl="3" w:tplc="9628E8E2">
      <w:start w:val="1"/>
      <w:numFmt w:val="bullet"/>
      <w:lvlText w:val="•"/>
      <w:lvlJc w:val="left"/>
      <w:pPr>
        <w:ind w:left="3443" w:hanging="361"/>
      </w:pPr>
      <w:rPr>
        <w:rFonts w:hint="default"/>
      </w:rPr>
    </w:lvl>
    <w:lvl w:ilvl="4" w:tplc="D65AFB26">
      <w:start w:val="1"/>
      <w:numFmt w:val="bullet"/>
      <w:lvlText w:val="•"/>
      <w:lvlJc w:val="left"/>
      <w:pPr>
        <w:ind w:left="4292" w:hanging="361"/>
      </w:pPr>
      <w:rPr>
        <w:rFonts w:hint="default"/>
      </w:rPr>
    </w:lvl>
    <w:lvl w:ilvl="5" w:tplc="85467602">
      <w:start w:val="1"/>
      <w:numFmt w:val="bullet"/>
      <w:lvlText w:val="•"/>
      <w:lvlJc w:val="left"/>
      <w:pPr>
        <w:ind w:left="5141" w:hanging="361"/>
      </w:pPr>
      <w:rPr>
        <w:rFonts w:hint="default"/>
      </w:rPr>
    </w:lvl>
    <w:lvl w:ilvl="6" w:tplc="CE1C908C">
      <w:start w:val="1"/>
      <w:numFmt w:val="bullet"/>
      <w:lvlText w:val="•"/>
      <w:lvlJc w:val="left"/>
      <w:pPr>
        <w:ind w:left="5990" w:hanging="361"/>
      </w:pPr>
      <w:rPr>
        <w:rFonts w:hint="default"/>
      </w:rPr>
    </w:lvl>
    <w:lvl w:ilvl="7" w:tplc="DA4C107C">
      <w:start w:val="1"/>
      <w:numFmt w:val="bullet"/>
      <w:lvlText w:val="•"/>
      <w:lvlJc w:val="left"/>
      <w:pPr>
        <w:ind w:left="6839" w:hanging="361"/>
      </w:pPr>
      <w:rPr>
        <w:rFonts w:hint="default"/>
      </w:rPr>
    </w:lvl>
    <w:lvl w:ilvl="8" w:tplc="CFA4490C">
      <w:start w:val="1"/>
      <w:numFmt w:val="bullet"/>
      <w:lvlText w:val="•"/>
      <w:lvlJc w:val="left"/>
      <w:pPr>
        <w:ind w:left="7688" w:hanging="361"/>
      </w:pPr>
      <w:rPr>
        <w:rFonts w:hint="default"/>
      </w:rPr>
    </w:lvl>
  </w:abstractNum>
  <w:abstractNum w:abstractNumId="29">
    <w:nsid w:val="51335187"/>
    <w:multiLevelType w:val="hybridMultilevel"/>
    <w:tmpl w:val="DA08FDB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nsid w:val="51B0246A"/>
    <w:multiLevelType w:val="hybridMultilevel"/>
    <w:tmpl w:val="834206F0"/>
    <w:lvl w:ilvl="0" w:tplc="3AD8F9AE">
      <w:start w:val="10"/>
      <w:numFmt w:val="bullet"/>
      <w:lvlText w:val="•"/>
      <w:lvlJc w:val="left"/>
      <w:pPr>
        <w:ind w:left="705" w:hanging="705"/>
      </w:pPr>
      <w:rPr>
        <w:rFonts w:ascii="Calibri" w:eastAsiaTheme="minorHAnsi" w:hAnsi="Calibri" w:cstheme="minorBidi"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1">
    <w:nsid w:val="5B0402F5"/>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2">
    <w:nsid w:val="5B3127AC"/>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3">
    <w:nsid w:val="60155753"/>
    <w:multiLevelType w:val="hybridMultilevel"/>
    <w:tmpl w:val="B7026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0A72292"/>
    <w:multiLevelType w:val="hybridMultilevel"/>
    <w:tmpl w:val="E3E6AA0A"/>
    <w:lvl w:ilvl="0" w:tplc="E61AF35E">
      <w:start w:val="1"/>
      <w:numFmt w:val="bullet"/>
      <w:lvlText w:val=""/>
      <w:lvlJc w:val="left"/>
      <w:pPr>
        <w:ind w:left="836" w:hanging="361"/>
      </w:pPr>
      <w:rPr>
        <w:rFonts w:ascii="Symbol" w:eastAsia="Symbol" w:hAnsi="Symbol" w:hint="default"/>
        <w:w w:val="76"/>
        <w:sz w:val="22"/>
        <w:szCs w:val="22"/>
      </w:rPr>
    </w:lvl>
    <w:lvl w:ilvl="1" w:tplc="E50CB740">
      <w:start w:val="1"/>
      <w:numFmt w:val="bullet"/>
      <w:lvlText w:val="•"/>
      <w:lvlJc w:val="left"/>
      <w:pPr>
        <w:ind w:left="1683" w:hanging="361"/>
      </w:pPr>
      <w:rPr>
        <w:rFonts w:hint="default"/>
      </w:rPr>
    </w:lvl>
    <w:lvl w:ilvl="2" w:tplc="B9B2512E">
      <w:start w:val="1"/>
      <w:numFmt w:val="bullet"/>
      <w:lvlText w:val="•"/>
      <w:lvlJc w:val="left"/>
      <w:pPr>
        <w:ind w:left="2530" w:hanging="361"/>
      </w:pPr>
      <w:rPr>
        <w:rFonts w:hint="default"/>
      </w:rPr>
    </w:lvl>
    <w:lvl w:ilvl="3" w:tplc="B46627D6">
      <w:start w:val="1"/>
      <w:numFmt w:val="bullet"/>
      <w:lvlText w:val="•"/>
      <w:lvlJc w:val="left"/>
      <w:pPr>
        <w:ind w:left="3377" w:hanging="361"/>
      </w:pPr>
      <w:rPr>
        <w:rFonts w:hint="default"/>
      </w:rPr>
    </w:lvl>
    <w:lvl w:ilvl="4" w:tplc="9E00D8DE">
      <w:start w:val="1"/>
      <w:numFmt w:val="bullet"/>
      <w:lvlText w:val="•"/>
      <w:lvlJc w:val="left"/>
      <w:pPr>
        <w:ind w:left="4224" w:hanging="361"/>
      </w:pPr>
      <w:rPr>
        <w:rFonts w:hint="default"/>
      </w:rPr>
    </w:lvl>
    <w:lvl w:ilvl="5" w:tplc="5A247CC6">
      <w:start w:val="1"/>
      <w:numFmt w:val="bullet"/>
      <w:lvlText w:val="•"/>
      <w:lvlJc w:val="left"/>
      <w:pPr>
        <w:ind w:left="5071" w:hanging="361"/>
      </w:pPr>
      <w:rPr>
        <w:rFonts w:hint="default"/>
      </w:rPr>
    </w:lvl>
    <w:lvl w:ilvl="6" w:tplc="387A1D5C">
      <w:start w:val="1"/>
      <w:numFmt w:val="bullet"/>
      <w:lvlText w:val="•"/>
      <w:lvlJc w:val="left"/>
      <w:pPr>
        <w:ind w:left="5918" w:hanging="361"/>
      </w:pPr>
      <w:rPr>
        <w:rFonts w:hint="default"/>
      </w:rPr>
    </w:lvl>
    <w:lvl w:ilvl="7" w:tplc="A5E02508">
      <w:start w:val="1"/>
      <w:numFmt w:val="bullet"/>
      <w:lvlText w:val="•"/>
      <w:lvlJc w:val="left"/>
      <w:pPr>
        <w:ind w:left="6765" w:hanging="361"/>
      </w:pPr>
      <w:rPr>
        <w:rFonts w:hint="default"/>
      </w:rPr>
    </w:lvl>
    <w:lvl w:ilvl="8" w:tplc="121E83B6">
      <w:start w:val="1"/>
      <w:numFmt w:val="bullet"/>
      <w:lvlText w:val="•"/>
      <w:lvlJc w:val="left"/>
      <w:pPr>
        <w:ind w:left="7612" w:hanging="361"/>
      </w:pPr>
      <w:rPr>
        <w:rFonts w:hint="default"/>
      </w:rPr>
    </w:lvl>
  </w:abstractNum>
  <w:abstractNum w:abstractNumId="35">
    <w:nsid w:val="63550A6A"/>
    <w:multiLevelType w:val="hybridMultilevel"/>
    <w:tmpl w:val="7500E9A4"/>
    <w:lvl w:ilvl="0" w:tplc="08090001">
      <w:start w:val="1"/>
      <w:numFmt w:val="bullet"/>
      <w:lvlText w:val=""/>
      <w:lvlJc w:val="left"/>
      <w:pPr>
        <w:ind w:left="360" w:hanging="360"/>
      </w:pPr>
      <w:rPr>
        <w:rFonts w:ascii="Symbol" w:hAnsi="Symbol" w:hint="default"/>
      </w:rPr>
    </w:lvl>
    <w:lvl w:ilvl="1" w:tplc="0C070019">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abstractNum w:abstractNumId="36">
    <w:nsid w:val="638814A3"/>
    <w:multiLevelType w:val="hybridMultilevel"/>
    <w:tmpl w:val="DFBEF7AC"/>
    <w:lvl w:ilvl="0" w:tplc="C6B0DF6A">
      <w:start w:val="1"/>
      <w:numFmt w:val="decimal"/>
      <w:lvlText w:val="%1."/>
      <w:lvlJc w:val="left"/>
      <w:pPr>
        <w:ind w:left="705" w:hanging="705"/>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37">
    <w:nsid w:val="677E0F20"/>
    <w:multiLevelType w:val="hybridMultilevel"/>
    <w:tmpl w:val="96AA855C"/>
    <w:lvl w:ilvl="0" w:tplc="AC280928">
      <w:start w:val="1"/>
      <w:numFmt w:val="upperLetter"/>
      <w:lvlText w:val="%1."/>
      <w:lvlJc w:val="left"/>
      <w:pPr>
        <w:ind w:left="382" w:hanging="267"/>
      </w:pPr>
      <w:rPr>
        <w:rFonts w:ascii="Calibri Light" w:eastAsia="Calibri Light" w:hAnsi="Calibri Light" w:hint="default"/>
        <w:color w:val="9FC20A"/>
        <w:w w:val="99"/>
        <w:sz w:val="26"/>
        <w:szCs w:val="26"/>
      </w:rPr>
    </w:lvl>
    <w:lvl w:ilvl="1" w:tplc="C64A894A">
      <w:start w:val="1"/>
      <w:numFmt w:val="bullet"/>
      <w:lvlText w:val=""/>
      <w:lvlJc w:val="left"/>
      <w:pPr>
        <w:ind w:left="836" w:hanging="361"/>
      </w:pPr>
      <w:rPr>
        <w:rFonts w:ascii="Symbol" w:eastAsia="Symbol" w:hAnsi="Symbol" w:hint="default"/>
        <w:w w:val="76"/>
        <w:sz w:val="22"/>
        <w:szCs w:val="22"/>
      </w:rPr>
    </w:lvl>
    <w:lvl w:ilvl="2" w:tplc="6400C300">
      <w:start w:val="1"/>
      <w:numFmt w:val="bullet"/>
      <w:lvlText w:val="•"/>
      <w:lvlJc w:val="left"/>
      <w:pPr>
        <w:ind w:left="836" w:hanging="361"/>
      </w:pPr>
      <w:rPr>
        <w:rFonts w:hint="default"/>
      </w:rPr>
    </w:lvl>
    <w:lvl w:ilvl="3" w:tplc="869ED132">
      <w:start w:val="1"/>
      <w:numFmt w:val="bullet"/>
      <w:lvlText w:val="•"/>
      <w:lvlJc w:val="left"/>
      <w:pPr>
        <w:ind w:left="1894" w:hanging="361"/>
      </w:pPr>
      <w:rPr>
        <w:rFonts w:hint="default"/>
      </w:rPr>
    </w:lvl>
    <w:lvl w:ilvl="4" w:tplc="18143C04">
      <w:start w:val="1"/>
      <w:numFmt w:val="bullet"/>
      <w:lvlText w:val="•"/>
      <w:lvlJc w:val="left"/>
      <w:pPr>
        <w:ind w:left="2953" w:hanging="361"/>
      </w:pPr>
      <w:rPr>
        <w:rFonts w:hint="default"/>
      </w:rPr>
    </w:lvl>
    <w:lvl w:ilvl="5" w:tplc="F44A827E">
      <w:start w:val="1"/>
      <w:numFmt w:val="bullet"/>
      <w:lvlText w:val="•"/>
      <w:lvlJc w:val="left"/>
      <w:pPr>
        <w:ind w:left="4012" w:hanging="361"/>
      </w:pPr>
      <w:rPr>
        <w:rFonts w:hint="default"/>
      </w:rPr>
    </w:lvl>
    <w:lvl w:ilvl="6" w:tplc="C3C606C8">
      <w:start w:val="1"/>
      <w:numFmt w:val="bullet"/>
      <w:lvlText w:val="•"/>
      <w:lvlJc w:val="left"/>
      <w:pPr>
        <w:ind w:left="5071" w:hanging="361"/>
      </w:pPr>
      <w:rPr>
        <w:rFonts w:hint="default"/>
      </w:rPr>
    </w:lvl>
    <w:lvl w:ilvl="7" w:tplc="62C0BC06">
      <w:start w:val="1"/>
      <w:numFmt w:val="bullet"/>
      <w:lvlText w:val="•"/>
      <w:lvlJc w:val="left"/>
      <w:pPr>
        <w:ind w:left="6130" w:hanging="361"/>
      </w:pPr>
      <w:rPr>
        <w:rFonts w:hint="default"/>
      </w:rPr>
    </w:lvl>
    <w:lvl w:ilvl="8" w:tplc="C1B4AD64">
      <w:start w:val="1"/>
      <w:numFmt w:val="bullet"/>
      <w:lvlText w:val="•"/>
      <w:lvlJc w:val="left"/>
      <w:pPr>
        <w:ind w:left="7188" w:hanging="361"/>
      </w:pPr>
      <w:rPr>
        <w:rFonts w:hint="default"/>
      </w:rPr>
    </w:lvl>
  </w:abstractNum>
  <w:abstractNum w:abstractNumId="38">
    <w:nsid w:val="68426DA0"/>
    <w:multiLevelType w:val="multilevel"/>
    <w:tmpl w:val="2AC636A4"/>
    <w:lvl w:ilvl="0">
      <w:start w:val="1"/>
      <w:numFmt w:val="decimal"/>
      <w:lvlText w:val="%1."/>
      <w:lvlJc w:val="left"/>
      <w:pPr>
        <w:ind w:left="360" w:hanging="360"/>
      </w:pPr>
    </w:lvl>
    <w:lvl w:ilvl="1">
      <w:start w:val="1"/>
      <w:numFmt w:val="decimal"/>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69506221"/>
    <w:multiLevelType w:val="multilevel"/>
    <w:tmpl w:val="36304ECC"/>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AFE685D"/>
    <w:multiLevelType w:val="hybridMultilevel"/>
    <w:tmpl w:val="F64A3E2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1">
    <w:nsid w:val="6B417A3D"/>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2">
    <w:nsid w:val="6D4A0364"/>
    <w:multiLevelType w:val="hybridMultilevel"/>
    <w:tmpl w:val="97F868E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43">
    <w:nsid w:val="6DA531AD"/>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72031C12"/>
    <w:multiLevelType w:val="hybridMultilevel"/>
    <w:tmpl w:val="62408DDE"/>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5">
    <w:nsid w:val="74E379DD"/>
    <w:multiLevelType w:val="hybridMultilevel"/>
    <w:tmpl w:val="E80230F2"/>
    <w:lvl w:ilvl="0" w:tplc="1EE82862">
      <w:start w:val="1"/>
      <w:numFmt w:val="bullet"/>
      <w:lvlText w:val=""/>
      <w:lvlJc w:val="left"/>
      <w:pPr>
        <w:ind w:left="876" w:hanging="361"/>
      </w:pPr>
      <w:rPr>
        <w:rFonts w:ascii="Symbol" w:eastAsia="Symbol" w:hAnsi="Symbol" w:hint="default"/>
        <w:w w:val="76"/>
        <w:sz w:val="22"/>
        <w:szCs w:val="22"/>
      </w:rPr>
    </w:lvl>
    <w:lvl w:ilvl="1" w:tplc="946EC9F8">
      <w:start w:val="1"/>
      <w:numFmt w:val="bullet"/>
      <w:lvlText w:val="•"/>
      <w:lvlJc w:val="left"/>
      <w:pPr>
        <w:ind w:left="1727" w:hanging="361"/>
      </w:pPr>
      <w:rPr>
        <w:rFonts w:hint="default"/>
      </w:rPr>
    </w:lvl>
    <w:lvl w:ilvl="2" w:tplc="C284D404">
      <w:start w:val="1"/>
      <w:numFmt w:val="bullet"/>
      <w:lvlText w:val="•"/>
      <w:lvlJc w:val="left"/>
      <w:pPr>
        <w:ind w:left="2578" w:hanging="361"/>
      </w:pPr>
      <w:rPr>
        <w:rFonts w:hint="default"/>
      </w:rPr>
    </w:lvl>
    <w:lvl w:ilvl="3" w:tplc="48EE4E1C">
      <w:start w:val="1"/>
      <w:numFmt w:val="bullet"/>
      <w:lvlText w:val="•"/>
      <w:lvlJc w:val="left"/>
      <w:pPr>
        <w:ind w:left="3429" w:hanging="361"/>
      </w:pPr>
      <w:rPr>
        <w:rFonts w:hint="default"/>
      </w:rPr>
    </w:lvl>
    <w:lvl w:ilvl="4" w:tplc="E062B1E2">
      <w:start w:val="1"/>
      <w:numFmt w:val="bullet"/>
      <w:lvlText w:val="•"/>
      <w:lvlJc w:val="left"/>
      <w:pPr>
        <w:ind w:left="4280" w:hanging="361"/>
      </w:pPr>
      <w:rPr>
        <w:rFonts w:hint="default"/>
      </w:rPr>
    </w:lvl>
    <w:lvl w:ilvl="5" w:tplc="ACAA86AA">
      <w:start w:val="1"/>
      <w:numFmt w:val="bullet"/>
      <w:lvlText w:val="•"/>
      <w:lvlJc w:val="left"/>
      <w:pPr>
        <w:ind w:left="5131" w:hanging="361"/>
      </w:pPr>
      <w:rPr>
        <w:rFonts w:hint="default"/>
      </w:rPr>
    </w:lvl>
    <w:lvl w:ilvl="6" w:tplc="B87CEC74">
      <w:start w:val="1"/>
      <w:numFmt w:val="bullet"/>
      <w:lvlText w:val="•"/>
      <w:lvlJc w:val="left"/>
      <w:pPr>
        <w:ind w:left="5982" w:hanging="361"/>
      </w:pPr>
      <w:rPr>
        <w:rFonts w:hint="default"/>
      </w:rPr>
    </w:lvl>
    <w:lvl w:ilvl="7" w:tplc="ADDA03CA">
      <w:start w:val="1"/>
      <w:numFmt w:val="bullet"/>
      <w:lvlText w:val="•"/>
      <w:lvlJc w:val="left"/>
      <w:pPr>
        <w:ind w:left="6833" w:hanging="361"/>
      </w:pPr>
      <w:rPr>
        <w:rFonts w:hint="default"/>
      </w:rPr>
    </w:lvl>
    <w:lvl w:ilvl="8" w:tplc="A9021B16">
      <w:start w:val="1"/>
      <w:numFmt w:val="bullet"/>
      <w:lvlText w:val="•"/>
      <w:lvlJc w:val="left"/>
      <w:pPr>
        <w:ind w:left="7684" w:hanging="361"/>
      </w:pPr>
      <w:rPr>
        <w:rFonts w:hint="default"/>
      </w:rPr>
    </w:lvl>
  </w:abstractNum>
  <w:abstractNum w:abstractNumId="46">
    <w:nsid w:val="76697A9F"/>
    <w:multiLevelType w:val="hybridMultilevel"/>
    <w:tmpl w:val="026E7D68"/>
    <w:lvl w:ilvl="0" w:tplc="04090001">
      <w:start w:val="1"/>
      <w:numFmt w:val="bullet"/>
      <w:pStyle w:val="Achieveme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78A479FD"/>
    <w:multiLevelType w:val="hybridMultilevel"/>
    <w:tmpl w:val="6D76AD5E"/>
    <w:lvl w:ilvl="0" w:tplc="843210DC">
      <w:start w:val="1"/>
      <w:numFmt w:val="bullet"/>
      <w:lvlText w:val=""/>
      <w:lvlJc w:val="left"/>
      <w:pPr>
        <w:ind w:left="836" w:hanging="361"/>
      </w:pPr>
      <w:rPr>
        <w:rFonts w:ascii="Symbol" w:eastAsia="Symbol" w:hAnsi="Symbol" w:hint="default"/>
        <w:w w:val="76"/>
        <w:sz w:val="22"/>
        <w:szCs w:val="22"/>
      </w:rPr>
    </w:lvl>
    <w:lvl w:ilvl="1" w:tplc="19F0710E">
      <w:start w:val="1"/>
      <w:numFmt w:val="bullet"/>
      <w:lvlText w:val="•"/>
      <w:lvlJc w:val="left"/>
      <w:pPr>
        <w:ind w:left="1683" w:hanging="361"/>
      </w:pPr>
      <w:rPr>
        <w:rFonts w:hint="default"/>
      </w:rPr>
    </w:lvl>
    <w:lvl w:ilvl="2" w:tplc="7F0EC078">
      <w:start w:val="1"/>
      <w:numFmt w:val="bullet"/>
      <w:lvlText w:val="•"/>
      <w:lvlJc w:val="left"/>
      <w:pPr>
        <w:ind w:left="2530" w:hanging="361"/>
      </w:pPr>
      <w:rPr>
        <w:rFonts w:hint="default"/>
      </w:rPr>
    </w:lvl>
    <w:lvl w:ilvl="3" w:tplc="5A025E80">
      <w:start w:val="1"/>
      <w:numFmt w:val="bullet"/>
      <w:lvlText w:val="•"/>
      <w:lvlJc w:val="left"/>
      <w:pPr>
        <w:ind w:left="3377" w:hanging="361"/>
      </w:pPr>
      <w:rPr>
        <w:rFonts w:hint="default"/>
      </w:rPr>
    </w:lvl>
    <w:lvl w:ilvl="4" w:tplc="B5A07290">
      <w:start w:val="1"/>
      <w:numFmt w:val="bullet"/>
      <w:lvlText w:val="•"/>
      <w:lvlJc w:val="left"/>
      <w:pPr>
        <w:ind w:left="4224" w:hanging="361"/>
      </w:pPr>
      <w:rPr>
        <w:rFonts w:hint="default"/>
      </w:rPr>
    </w:lvl>
    <w:lvl w:ilvl="5" w:tplc="6FA69D68">
      <w:start w:val="1"/>
      <w:numFmt w:val="bullet"/>
      <w:lvlText w:val="•"/>
      <w:lvlJc w:val="left"/>
      <w:pPr>
        <w:ind w:left="5071" w:hanging="361"/>
      </w:pPr>
      <w:rPr>
        <w:rFonts w:hint="default"/>
      </w:rPr>
    </w:lvl>
    <w:lvl w:ilvl="6" w:tplc="13E82BD0">
      <w:start w:val="1"/>
      <w:numFmt w:val="bullet"/>
      <w:lvlText w:val="•"/>
      <w:lvlJc w:val="left"/>
      <w:pPr>
        <w:ind w:left="5918" w:hanging="361"/>
      </w:pPr>
      <w:rPr>
        <w:rFonts w:hint="default"/>
      </w:rPr>
    </w:lvl>
    <w:lvl w:ilvl="7" w:tplc="4A400794">
      <w:start w:val="1"/>
      <w:numFmt w:val="bullet"/>
      <w:lvlText w:val="•"/>
      <w:lvlJc w:val="left"/>
      <w:pPr>
        <w:ind w:left="6765" w:hanging="361"/>
      </w:pPr>
      <w:rPr>
        <w:rFonts w:hint="default"/>
      </w:rPr>
    </w:lvl>
    <w:lvl w:ilvl="8" w:tplc="30523AB6">
      <w:start w:val="1"/>
      <w:numFmt w:val="bullet"/>
      <w:lvlText w:val="•"/>
      <w:lvlJc w:val="left"/>
      <w:pPr>
        <w:ind w:left="7612" w:hanging="361"/>
      </w:pPr>
      <w:rPr>
        <w:rFonts w:hint="default"/>
      </w:rPr>
    </w:lvl>
  </w:abstractNum>
  <w:abstractNum w:abstractNumId="48">
    <w:nsid w:val="78E83E07"/>
    <w:multiLevelType w:val="hybridMultilevel"/>
    <w:tmpl w:val="B100D8F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9">
    <w:nsid w:val="7E9D1FEE"/>
    <w:multiLevelType w:val="hybridMultilevel"/>
    <w:tmpl w:val="40682FCC"/>
    <w:lvl w:ilvl="0" w:tplc="0C07000F">
      <w:start w:val="1"/>
      <w:numFmt w:val="decimal"/>
      <w:lvlText w:val="%1."/>
      <w:lvlJc w:val="left"/>
      <w:pPr>
        <w:ind w:left="360" w:hanging="360"/>
      </w:pPr>
      <w:rPr>
        <w:rFonts w:cs="Times New Roman"/>
      </w:rPr>
    </w:lvl>
    <w:lvl w:ilvl="1" w:tplc="0C070019" w:tentative="1">
      <w:start w:val="1"/>
      <w:numFmt w:val="lowerLetter"/>
      <w:lvlText w:val="%2."/>
      <w:lvlJc w:val="left"/>
      <w:pPr>
        <w:ind w:left="1080" w:hanging="360"/>
      </w:pPr>
      <w:rPr>
        <w:rFonts w:cs="Times New Roman"/>
      </w:rPr>
    </w:lvl>
    <w:lvl w:ilvl="2" w:tplc="0C07001B" w:tentative="1">
      <w:start w:val="1"/>
      <w:numFmt w:val="lowerRoman"/>
      <w:lvlText w:val="%3."/>
      <w:lvlJc w:val="right"/>
      <w:pPr>
        <w:ind w:left="1800" w:hanging="180"/>
      </w:pPr>
      <w:rPr>
        <w:rFonts w:cs="Times New Roman"/>
      </w:rPr>
    </w:lvl>
    <w:lvl w:ilvl="3" w:tplc="0C07000F" w:tentative="1">
      <w:start w:val="1"/>
      <w:numFmt w:val="decimal"/>
      <w:lvlText w:val="%4."/>
      <w:lvlJc w:val="left"/>
      <w:pPr>
        <w:ind w:left="2520" w:hanging="360"/>
      </w:pPr>
      <w:rPr>
        <w:rFonts w:cs="Times New Roman"/>
      </w:rPr>
    </w:lvl>
    <w:lvl w:ilvl="4" w:tplc="0C070019" w:tentative="1">
      <w:start w:val="1"/>
      <w:numFmt w:val="lowerLetter"/>
      <w:lvlText w:val="%5."/>
      <w:lvlJc w:val="left"/>
      <w:pPr>
        <w:ind w:left="3240" w:hanging="360"/>
      </w:pPr>
      <w:rPr>
        <w:rFonts w:cs="Times New Roman"/>
      </w:rPr>
    </w:lvl>
    <w:lvl w:ilvl="5" w:tplc="0C07001B" w:tentative="1">
      <w:start w:val="1"/>
      <w:numFmt w:val="lowerRoman"/>
      <w:lvlText w:val="%6."/>
      <w:lvlJc w:val="right"/>
      <w:pPr>
        <w:ind w:left="3960" w:hanging="180"/>
      </w:pPr>
      <w:rPr>
        <w:rFonts w:cs="Times New Roman"/>
      </w:rPr>
    </w:lvl>
    <w:lvl w:ilvl="6" w:tplc="0C07000F" w:tentative="1">
      <w:start w:val="1"/>
      <w:numFmt w:val="decimal"/>
      <w:lvlText w:val="%7."/>
      <w:lvlJc w:val="left"/>
      <w:pPr>
        <w:ind w:left="4680" w:hanging="360"/>
      </w:pPr>
      <w:rPr>
        <w:rFonts w:cs="Times New Roman"/>
      </w:rPr>
    </w:lvl>
    <w:lvl w:ilvl="7" w:tplc="0C070019" w:tentative="1">
      <w:start w:val="1"/>
      <w:numFmt w:val="lowerLetter"/>
      <w:lvlText w:val="%8."/>
      <w:lvlJc w:val="left"/>
      <w:pPr>
        <w:ind w:left="5400" w:hanging="360"/>
      </w:pPr>
      <w:rPr>
        <w:rFonts w:cs="Times New Roman"/>
      </w:rPr>
    </w:lvl>
    <w:lvl w:ilvl="8" w:tplc="0C07001B" w:tentative="1">
      <w:start w:val="1"/>
      <w:numFmt w:val="lowerRoman"/>
      <w:lvlText w:val="%9."/>
      <w:lvlJc w:val="right"/>
      <w:pPr>
        <w:ind w:left="6120" w:hanging="180"/>
      </w:pPr>
      <w:rPr>
        <w:rFonts w:cs="Times New Roman"/>
      </w:rPr>
    </w:lvl>
  </w:abstractNum>
  <w:num w:numId="1">
    <w:abstractNumId w:val="13"/>
  </w:num>
  <w:num w:numId="2">
    <w:abstractNumId w:val="31"/>
  </w:num>
  <w:num w:numId="3">
    <w:abstractNumId w:val="8"/>
  </w:num>
  <w:num w:numId="4">
    <w:abstractNumId w:val="19"/>
  </w:num>
  <w:num w:numId="5">
    <w:abstractNumId w:val="27"/>
  </w:num>
  <w:num w:numId="6">
    <w:abstractNumId w:val="46"/>
  </w:num>
  <w:num w:numId="7">
    <w:abstractNumId w:val="5"/>
  </w:num>
  <w:num w:numId="8">
    <w:abstractNumId w:val="25"/>
  </w:num>
  <w:num w:numId="9">
    <w:abstractNumId w:val="41"/>
  </w:num>
  <w:num w:numId="10">
    <w:abstractNumId w:val="32"/>
  </w:num>
  <w:num w:numId="11">
    <w:abstractNumId w:val="23"/>
  </w:num>
  <w:num w:numId="12">
    <w:abstractNumId w:val="44"/>
  </w:num>
  <w:num w:numId="13">
    <w:abstractNumId w:val="2"/>
  </w:num>
  <w:num w:numId="14">
    <w:abstractNumId w:val="16"/>
  </w:num>
  <w:num w:numId="15">
    <w:abstractNumId w:val="10"/>
  </w:num>
  <w:num w:numId="16">
    <w:abstractNumId w:val="3"/>
  </w:num>
  <w:num w:numId="17">
    <w:abstractNumId w:val="48"/>
  </w:num>
  <w:num w:numId="18">
    <w:abstractNumId w:val="0"/>
  </w:num>
  <w:num w:numId="19">
    <w:abstractNumId w:val="36"/>
  </w:num>
  <w:num w:numId="20">
    <w:abstractNumId w:val="11"/>
  </w:num>
  <w:num w:numId="21">
    <w:abstractNumId w:val="42"/>
  </w:num>
  <w:num w:numId="22">
    <w:abstractNumId w:val="30"/>
  </w:num>
  <w:num w:numId="23">
    <w:abstractNumId w:val="14"/>
  </w:num>
  <w:num w:numId="24">
    <w:abstractNumId w:val="43"/>
  </w:num>
  <w:num w:numId="25">
    <w:abstractNumId w:val="1"/>
  </w:num>
  <w:num w:numId="26">
    <w:abstractNumId w:val="38"/>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9"/>
  </w:num>
  <w:num w:numId="29">
    <w:abstractNumId w:val="15"/>
  </w:num>
  <w:num w:numId="30">
    <w:abstractNumId w:val="33"/>
  </w:num>
  <w:num w:numId="31">
    <w:abstractNumId w:val="39"/>
  </w:num>
  <w:num w:numId="32">
    <w:abstractNumId w:val="24"/>
  </w:num>
  <w:num w:numId="33">
    <w:abstractNumId w:val="17"/>
  </w:num>
  <w:num w:numId="34">
    <w:abstractNumId w:val="34"/>
  </w:num>
  <w:num w:numId="35">
    <w:abstractNumId w:val="12"/>
  </w:num>
  <w:num w:numId="36">
    <w:abstractNumId w:val="40"/>
  </w:num>
  <w:num w:numId="37">
    <w:abstractNumId w:val="13"/>
    <w:lvlOverride w:ilvl="0">
      <w:startOverride w:val="1"/>
    </w:lvlOverride>
  </w:num>
  <w:num w:numId="38">
    <w:abstractNumId w:val="21"/>
  </w:num>
  <w:num w:numId="39">
    <w:abstractNumId w:val="28"/>
  </w:num>
  <w:num w:numId="40">
    <w:abstractNumId w:val="47"/>
  </w:num>
  <w:num w:numId="41">
    <w:abstractNumId w:val="20"/>
  </w:num>
  <w:num w:numId="42">
    <w:abstractNumId w:val="13"/>
    <w:lvlOverride w:ilvl="0">
      <w:startOverride w:val="1"/>
    </w:lvlOverride>
  </w:num>
  <w:num w:numId="43">
    <w:abstractNumId w:val="7"/>
  </w:num>
  <w:num w:numId="44">
    <w:abstractNumId w:val="6"/>
  </w:num>
  <w:num w:numId="45">
    <w:abstractNumId w:val="18"/>
  </w:num>
  <w:num w:numId="46">
    <w:abstractNumId w:val="37"/>
  </w:num>
  <w:num w:numId="47">
    <w:abstractNumId w:val="4"/>
  </w:num>
  <w:num w:numId="48">
    <w:abstractNumId w:val="29"/>
  </w:num>
  <w:num w:numId="49">
    <w:abstractNumId w:val="45"/>
  </w:num>
  <w:num w:numId="50">
    <w:abstractNumId w:val="26"/>
  </w:num>
  <w:num w:numId="51">
    <w:abstractNumId w:val="35"/>
  </w:num>
  <w:num w:numId="52">
    <w:abstractNumId w:val="13"/>
  </w:num>
  <w:num w:numId="53">
    <w:abstractNumId w:val="22"/>
  </w:num>
  <w:num w:numId="54">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szS3MDQ1NjcxNjdQ0lEKTi0uzszPAykwrgUARCSQbiwAAAA="/>
  </w:docVars>
  <w:rsids>
    <w:rsidRoot w:val="00FC4B72"/>
    <w:rsid w:val="00000513"/>
    <w:rsid w:val="00010CB2"/>
    <w:rsid w:val="00037F64"/>
    <w:rsid w:val="00040DD8"/>
    <w:rsid w:val="00044BE0"/>
    <w:rsid w:val="00063F6B"/>
    <w:rsid w:val="000654CD"/>
    <w:rsid w:val="00065508"/>
    <w:rsid w:val="000659C3"/>
    <w:rsid w:val="000679D9"/>
    <w:rsid w:val="00084137"/>
    <w:rsid w:val="000869BF"/>
    <w:rsid w:val="00096130"/>
    <w:rsid w:val="000962FD"/>
    <w:rsid w:val="00097A6C"/>
    <w:rsid w:val="000A1812"/>
    <w:rsid w:val="000A6C25"/>
    <w:rsid w:val="000B7532"/>
    <w:rsid w:val="000C0FE0"/>
    <w:rsid w:val="000C56DE"/>
    <w:rsid w:val="000D0958"/>
    <w:rsid w:val="000D540E"/>
    <w:rsid w:val="000F058F"/>
    <w:rsid w:val="000F06C6"/>
    <w:rsid w:val="000F1B38"/>
    <w:rsid w:val="0011538E"/>
    <w:rsid w:val="001156AA"/>
    <w:rsid w:val="00117B5C"/>
    <w:rsid w:val="0012180A"/>
    <w:rsid w:val="00123041"/>
    <w:rsid w:val="00152F6E"/>
    <w:rsid w:val="0015758E"/>
    <w:rsid w:val="00195E44"/>
    <w:rsid w:val="001A2870"/>
    <w:rsid w:val="001B21FB"/>
    <w:rsid w:val="001C4C84"/>
    <w:rsid w:val="001D32DB"/>
    <w:rsid w:val="001E59FD"/>
    <w:rsid w:val="00205657"/>
    <w:rsid w:val="002309DD"/>
    <w:rsid w:val="00232B4F"/>
    <w:rsid w:val="002444DD"/>
    <w:rsid w:val="002533DE"/>
    <w:rsid w:val="00262D9A"/>
    <w:rsid w:val="0026347E"/>
    <w:rsid w:val="002656C5"/>
    <w:rsid w:val="0028030E"/>
    <w:rsid w:val="0029070E"/>
    <w:rsid w:val="0029072E"/>
    <w:rsid w:val="002946B3"/>
    <w:rsid w:val="002A1700"/>
    <w:rsid w:val="002A3BC4"/>
    <w:rsid w:val="002B0D34"/>
    <w:rsid w:val="002E5C88"/>
    <w:rsid w:val="002F3044"/>
    <w:rsid w:val="003012C9"/>
    <w:rsid w:val="003017F7"/>
    <w:rsid w:val="00301F61"/>
    <w:rsid w:val="0032545E"/>
    <w:rsid w:val="0033322F"/>
    <w:rsid w:val="00340453"/>
    <w:rsid w:val="003443F2"/>
    <w:rsid w:val="00357A7B"/>
    <w:rsid w:val="003672C4"/>
    <w:rsid w:val="00383F8D"/>
    <w:rsid w:val="00395C78"/>
    <w:rsid w:val="003A72D9"/>
    <w:rsid w:val="003B7B06"/>
    <w:rsid w:val="003C10C0"/>
    <w:rsid w:val="003C6345"/>
    <w:rsid w:val="003D12D5"/>
    <w:rsid w:val="003D61C3"/>
    <w:rsid w:val="003D6C68"/>
    <w:rsid w:val="00416D04"/>
    <w:rsid w:val="00424234"/>
    <w:rsid w:val="004349AF"/>
    <w:rsid w:val="00437AAE"/>
    <w:rsid w:val="00440C7D"/>
    <w:rsid w:val="00463570"/>
    <w:rsid w:val="00464634"/>
    <w:rsid w:val="00470532"/>
    <w:rsid w:val="00497620"/>
    <w:rsid w:val="004C6E34"/>
    <w:rsid w:val="004E3DD0"/>
    <w:rsid w:val="004E7CA0"/>
    <w:rsid w:val="004F194E"/>
    <w:rsid w:val="004F1CB7"/>
    <w:rsid w:val="00522202"/>
    <w:rsid w:val="005605F7"/>
    <w:rsid w:val="005633CA"/>
    <w:rsid w:val="00564808"/>
    <w:rsid w:val="00565E6E"/>
    <w:rsid w:val="00566B39"/>
    <w:rsid w:val="00567546"/>
    <w:rsid w:val="00570433"/>
    <w:rsid w:val="00577A18"/>
    <w:rsid w:val="005929D5"/>
    <w:rsid w:val="00594FE8"/>
    <w:rsid w:val="005A0875"/>
    <w:rsid w:val="005A3059"/>
    <w:rsid w:val="005A3499"/>
    <w:rsid w:val="005B2A0C"/>
    <w:rsid w:val="005B3552"/>
    <w:rsid w:val="005E1FD7"/>
    <w:rsid w:val="005F2BCE"/>
    <w:rsid w:val="00601EA3"/>
    <w:rsid w:val="006073BB"/>
    <w:rsid w:val="00614C0C"/>
    <w:rsid w:val="00644FDD"/>
    <w:rsid w:val="006478CF"/>
    <w:rsid w:val="00672AC9"/>
    <w:rsid w:val="00676DA5"/>
    <w:rsid w:val="006B01CB"/>
    <w:rsid w:val="006C034F"/>
    <w:rsid w:val="006C69C0"/>
    <w:rsid w:val="006D1B30"/>
    <w:rsid w:val="006D4DC7"/>
    <w:rsid w:val="006E67AA"/>
    <w:rsid w:val="006F0D95"/>
    <w:rsid w:val="006F395C"/>
    <w:rsid w:val="006F6BA5"/>
    <w:rsid w:val="00701BFD"/>
    <w:rsid w:val="00712ED9"/>
    <w:rsid w:val="007162CB"/>
    <w:rsid w:val="007201A0"/>
    <w:rsid w:val="00755D81"/>
    <w:rsid w:val="00761A06"/>
    <w:rsid w:val="007666C5"/>
    <w:rsid w:val="007667DD"/>
    <w:rsid w:val="00772F2C"/>
    <w:rsid w:val="00773578"/>
    <w:rsid w:val="00773EFC"/>
    <w:rsid w:val="00775291"/>
    <w:rsid w:val="00775B6B"/>
    <w:rsid w:val="00781AA8"/>
    <w:rsid w:val="00786612"/>
    <w:rsid w:val="00787361"/>
    <w:rsid w:val="007951E8"/>
    <w:rsid w:val="007A0672"/>
    <w:rsid w:val="007A48FB"/>
    <w:rsid w:val="007A6589"/>
    <w:rsid w:val="007E104B"/>
    <w:rsid w:val="007E45DA"/>
    <w:rsid w:val="007E6DFD"/>
    <w:rsid w:val="00802F9F"/>
    <w:rsid w:val="0081412D"/>
    <w:rsid w:val="00815FF5"/>
    <w:rsid w:val="00816C36"/>
    <w:rsid w:val="00822195"/>
    <w:rsid w:val="0082764B"/>
    <w:rsid w:val="00830E05"/>
    <w:rsid w:val="0084077B"/>
    <w:rsid w:val="008458A0"/>
    <w:rsid w:val="00854003"/>
    <w:rsid w:val="008606E4"/>
    <w:rsid w:val="008657CA"/>
    <w:rsid w:val="00877D70"/>
    <w:rsid w:val="00881BCA"/>
    <w:rsid w:val="0088499A"/>
    <w:rsid w:val="008911CC"/>
    <w:rsid w:val="00892BBA"/>
    <w:rsid w:val="008A4252"/>
    <w:rsid w:val="008B3ECE"/>
    <w:rsid w:val="008B66E4"/>
    <w:rsid w:val="008C2C91"/>
    <w:rsid w:val="008D1D36"/>
    <w:rsid w:val="008D7BD2"/>
    <w:rsid w:val="00901B57"/>
    <w:rsid w:val="00917E3B"/>
    <w:rsid w:val="00920195"/>
    <w:rsid w:val="009339FA"/>
    <w:rsid w:val="0094457D"/>
    <w:rsid w:val="0096507E"/>
    <w:rsid w:val="009676E4"/>
    <w:rsid w:val="00975730"/>
    <w:rsid w:val="009936A7"/>
    <w:rsid w:val="00994DC3"/>
    <w:rsid w:val="009A23D3"/>
    <w:rsid w:val="009A41A1"/>
    <w:rsid w:val="009B2962"/>
    <w:rsid w:val="009C5D7A"/>
    <w:rsid w:val="009D0420"/>
    <w:rsid w:val="009F5E85"/>
    <w:rsid w:val="00A246C9"/>
    <w:rsid w:val="00A26F64"/>
    <w:rsid w:val="00A329D0"/>
    <w:rsid w:val="00A51471"/>
    <w:rsid w:val="00A53E95"/>
    <w:rsid w:val="00A64D39"/>
    <w:rsid w:val="00A770F1"/>
    <w:rsid w:val="00A81E08"/>
    <w:rsid w:val="00AA1C5D"/>
    <w:rsid w:val="00AA638E"/>
    <w:rsid w:val="00AB77B7"/>
    <w:rsid w:val="00AC5E9C"/>
    <w:rsid w:val="00AD0625"/>
    <w:rsid w:val="00AD1C98"/>
    <w:rsid w:val="00AD793A"/>
    <w:rsid w:val="00AF5E15"/>
    <w:rsid w:val="00B31058"/>
    <w:rsid w:val="00B37A35"/>
    <w:rsid w:val="00B50D17"/>
    <w:rsid w:val="00B50FAB"/>
    <w:rsid w:val="00B6236C"/>
    <w:rsid w:val="00B66A9F"/>
    <w:rsid w:val="00B82CEB"/>
    <w:rsid w:val="00B833BC"/>
    <w:rsid w:val="00B9418F"/>
    <w:rsid w:val="00B9501C"/>
    <w:rsid w:val="00B952F2"/>
    <w:rsid w:val="00BE0A78"/>
    <w:rsid w:val="00BE727D"/>
    <w:rsid w:val="00BE7B24"/>
    <w:rsid w:val="00BF1F66"/>
    <w:rsid w:val="00C05D9C"/>
    <w:rsid w:val="00C11905"/>
    <w:rsid w:val="00C135C8"/>
    <w:rsid w:val="00C37308"/>
    <w:rsid w:val="00C40B82"/>
    <w:rsid w:val="00C426F5"/>
    <w:rsid w:val="00C44035"/>
    <w:rsid w:val="00C446DC"/>
    <w:rsid w:val="00C571CC"/>
    <w:rsid w:val="00C62F97"/>
    <w:rsid w:val="00C70530"/>
    <w:rsid w:val="00CA1E58"/>
    <w:rsid w:val="00CB2658"/>
    <w:rsid w:val="00CB2F42"/>
    <w:rsid w:val="00CD6319"/>
    <w:rsid w:val="00CE0562"/>
    <w:rsid w:val="00CE34C5"/>
    <w:rsid w:val="00CF4A26"/>
    <w:rsid w:val="00D03CC9"/>
    <w:rsid w:val="00D05A9B"/>
    <w:rsid w:val="00D06F00"/>
    <w:rsid w:val="00D34030"/>
    <w:rsid w:val="00D504F6"/>
    <w:rsid w:val="00D61F76"/>
    <w:rsid w:val="00D6432B"/>
    <w:rsid w:val="00D64509"/>
    <w:rsid w:val="00D64804"/>
    <w:rsid w:val="00D7291A"/>
    <w:rsid w:val="00D934A1"/>
    <w:rsid w:val="00D93D0A"/>
    <w:rsid w:val="00DA7A0F"/>
    <w:rsid w:val="00DC0EAD"/>
    <w:rsid w:val="00DC4316"/>
    <w:rsid w:val="00DD3D0B"/>
    <w:rsid w:val="00DE06B1"/>
    <w:rsid w:val="00DE1F0C"/>
    <w:rsid w:val="00DE544D"/>
    <w:rsid w:val="00DE707B"/>
    <w:rsid w:val="00DE7DCC"/>
    <w:rsid w:val="00DF6DBC"/>
    <w:rsid w:val="00E0610D"/>
    <w:rsid w:val="00E13947"/>
    <w:rsid w:val="00E16CCD"/>
    <w:rsid w:val="00E21095"/>
    <w:rsid w:val="00E239DE"/>
    <w:rsid w:val="00E2735C"/>
    <w:rsid w:val="00E31FAB"/>
    <w:rsid w:val="00E333D7"/>
    <w:rsid w:val="00E34364"/>
    <w:rsid w:val="00E50445"/>
    <w:rsid w:val="00E50478"/>
    <w:rsid w:val="00E62E03"/>
    <w:rsid w:val="00E66F47"/>
    <w:rsid w:val="00E70F45"/>
    <w:rsid w:val="00E813C8"/>
    <w:rsid w:val="00E85664"/>
    <w:rsid w:val="00E874F5"/>
    <w:rsid w:val="00E94A40"/>
    <w:rsid w:val="00E94C6B"/>
    <w:rsid w:val="00EC123C"/>
    <w:rsid w:val="00EC65D8"/>
    <w:rsid w:val="00ED2BC2"/>
    <w:rsid w:val="00ED42F7"/>
    <w:rsid w:val="00ED54EE"/>
    <w:rsid w:val="00EE6EFC"/>
    <w:rsid w:val="00F01C72"/>
    <w:rsid w:val="00F03DF5"/>
    <w:rsid w:val="00F07AE6"/>
    <w:rsid w:val="00F10FF5"/>
    <w:rsid w:val="00F11913"/>
    <w:rsid w:val="00F33F48"/>
    <w:rsid w:val="00F34B64"/>
    <w:rsid w:val="00F45EC0"/>
    <w:rsid w:val="00F45F5B"/>
    <w:rsid w:val="00F517E8"/>
    <w:rsid w:val="00F53C16"/>
    <w:rsid w:val="00F560D9"/>
    <w:rsid w:val="00F56462"/>
    <w:rsid w:val="00F600D6"/>
    <w:rsid w:val="00F73E31"/>
    <w:rsid w:val="00F7460A"/>
    <w:rsid w:val="00F77BEA"/>
    <w:rsid w:val="00F83183"/>
    <w:rsid w:val="00FC2569"/>
    <w:rsid w:val="00FC4B72"/>
    <w:rsid w:val="00FD52C0"/>
    <w:rsid w:val="00FE3FA4"/>
    <w:rsid w:val="00FE6F2A"/>
    <w:rsid w:val="00FF17E4"/>
    <w:rsid w:val="00FF2DAE"/>
    <w:rsid w:val="2165D91D"/>
    <w:rsid w:val="7AD6B3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1A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040DD8"/>
    <w:pPr>
      <w:widowControl w:val="0"/>
      <w:spacing w:line="360" w:lineRule="auto"/>
      <w:jc w:val="both"/>
    </w:pPr>
    <w:rPr>
      <w:lang w:val="en-US" w:eastAsia="en-US"/>
    </w:rPr>
  </w:style>
  <w:style w:type="paragraph" w:styleId="berschrift1">
    <w:name w:val="heading 1"/>
    <w:basedOn w:val="Standard"/>
    <w:link w:val="berschrift1Zchn"/>
    <w:uiPriority w:val="9"/>
    <w:qFormat/>
    <w:rsid w:val="00A81E08"/>
    <w:pPr>
      <w:numPr>
        <w:numId w:val="31"/>
      </w:numPr>
      <w:outlineLvl w:val="0"/>
    </w:pPr>
    <w:rPr>
      <w:b/>
      <w:bCs/>
      <w:color w:val="71941A" w:themeColor="accent1" w:themeShade="BF"/>
      <w:sz w:val="28"/>
      <w:szCs w:val="24"/>
      <w:lang w:val="en-GB"/>
    </w:rPr>
  </w:style>
  <w:style w:type="paragraph" w:styleId="berschrift2">
    <w:name w:val="heading 2"/>
    <w:basedOn w:val="Standard"/>
    <w:next w:val="Standard"/>
    <w:link w:val="berschrift2Zchn"/>
    <w:uiPriority w:val="9"/>
    <w:qFormat/>
    <w:rsid w:val="00D06F00"/>
    <w:pPr>
      <w:keepNext/>
      <w:keepLines/>
      <w:spacing w:before="200"/>
      <w:outlineLvl w:val="1"/>
    </w:pPr>
    <w:rPr>
      <w:rFonts w:eastAsia="Times New Roman"/>
      <w:b/>
      <w:bCs/>
      <w:color w:val="595959" w:themeColor="text1" w:themeTint="A6"/>
      <w:sz w:val="24"/>
      <w:szCs w:val="26"/>
    </w:rPr>
  </w:style>
  <w:style w:type="paragraph" w:styleId="berschrift3">
    <w:name w:val="heading 3"/>
    <w:basedOn w:val="Standard"/>
    <w:next w:val="Standard"/>
    <w:link w:val="berschrift3Zchn"/>
    <w:uiPriority w:val="9"/>
    <w:qFormat/>
    <w:rsid w:val="00A64D39"/>
    <w:pPr>
      <w:keepNext/>
      <w:keepLines/>
      <w:spacing w:before="200"/>
      <w:outlineLvl w:val="2"/>
    </w:pPr>
    <w:rPr>
      <w:rFonts w:eastAsia="Times New Roman"/>
      <w:b/>
      <w:bCs/>
      <w:color w:val="A51009"/>
    </w:rPr>
  </w:style>
  <w:style w:type="paragraph" w:styleId="berschrift4">
    <w:name w:val="heading 4"/>
    <w:basedOn w:val="Standard"/>
    <w:next w:val="Standard"/>
    <w:link w:val="berschrift4Zchn"/>
    <w:uiPriority w:val="99"/>
    <w:qFormat/>
    <w:rsid w:val="004E7CA0"/>
    <w:pPr>
      <w:keepNext/>
      <w:keepLines/>
      <w:spacing w:before="200"/>
      <w:outlineLvl w:val="3"/>
    </w:pPr>
    <w:rPr>
      <w:rFonts w:eastAsia="Times New Roman"/>
      <w:b/>
      <w:bCs/>
      <w:i/>
      <w:iCs/>
      <w:color w:val="A51009"/>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81E08"/>
    <w:rPr>
      <w:b/>
      <w:bCs/>
      <w:color w:val="71941A" w:themeColor="accent1" w:themeShade="BF"/>
      <w:sz w:val="28"/>
      <w:szCs w:val="24"/>
      <w:lang w:val="en-GB" w:eastAsia="en-US"/>
    </w:rPr>
  </w:style>
  <w:style w:type="character" w:customStyle="1" w:styleId="berschrift2Zchn">
    <w:name w:val="Überschrift 2 Zchn"/>
    <w:basedOn w:val="Absatz-Standardschriftart"/>
    <w:link w:val="berschrift2"/>
    <w:uiPriority w:val="9"/>
    <w:locked/>
    <w:rsid w:val="00D06F00"/>
    <w:rPr>
      <w:rFonts w:eastAsia="Times New Roman"/>
      <w:b/>
      <w:bCs/>
      <w:color w:val="595959" w:themeColor="text1" w:themeTint="A6"/>
      <w:sz w:val="24"/>
      <w:szCs w:val="26"/>
      <w:lang w:val="en-US" w:eastAsia="en-US"/>
    </w:rPr>
  </w:style>
  <w:style w:type="character" w:customStyle="1" w:styleId="berschrift3Zchn">
    <w:name w:val="Überschrift 3 Zchn"/>
    <w:basedOn w:val="Absatz-Standardschriftart"/>
    <w:link w:val="berschrift3"/>
    <w:uiPriority w:val="9"/>
    <w:locked/>
    <w:rsid w:val="00A64D39"/>
    <w:rPr>
      <w:rFonts w:ascii="Calibri" w:hAnsi="Calibri" w:cs="Times New Roman"/>
      <w:b/>
      <w:bCs/>
      <w:color w:val="A51009"/>
    </w:rPr>
  </w:style>
  <w:style w:type="character" w:customStyle="1" w:styleId="berschrift4Zchn">
    <w:name w:val="Überschrift 4 Zchn"/>
    <w:basedOn w:val="Absatz-Standardschriftart"/>
    <w:link w:val="berschrift4"/>
    <w:uiPriority w:val="99"/>
    <w:locked/>
    <w:rsid w:val="004E7CA0"/>
    <w:rPr>
      <w:rFonts w:ascii="Calibri" w:hAnsi="Calibri" w:cs="Times New Roman"/>
      <w:b/>
      <w:bCs/>
      <w:i/>
      <w:iCs/>
      <w:color w:val="A51009"/>
    </w:rPr>
  </w:style>
  <w:style w:type="table" w:customStyle="1" w:styleId="TableNormal1">
    <w:name w:val="Table Normal1"/>
    <w:uiPriority w:val="99"/>
    <w:semiHidden/>
    <w:rsid w:val="00301F61"/>
    <w:pPr>
      <w:widowControl w:val="0"/>
    </w:pPr>
    <w:rPr>
      <w:lang w:val="en-US" w:eastAsia="en-US"/>
    </w:rPr>
    <w:tblPr>
      <w:tblInd w:w="0" w:type="dxa"/>
      <w:tblCellMar>
        <w:top w:w="0" w:type="dxa"/>
        <w:left w:w="0" w:type="dxa"/>
        <w:bottom w:w="0" w:type="dxa"/>
        <w:right w:w="0" w:type="dxa"/>
      </w:tblCellMar>
    </w:tblPr>
  </w:style>
  <w:style w:type="paragraph" w:styleId="Textkrper">
    <w:name w:val="Body Text"/>
    <w:basedOn w:val="Standard"/>
    <w:link w:val="TextkrperZchn"/>
    <w:uiPriority w:val="99"/>
    <w:rsid w:val="00301F61"/>
    <w:pPr>
      <w:spacing w:before="120"/>
      <w:ind w:left="106"/>
    </w:pPr>
    <w:rPr>
      <w:sz w:val="24"/>
      <w:szCs w:val="24"/>
    </w:rPr>
  </w:style>
  <w:style w:type="character" w:customStyle="1" w:styleId="TextkrperZchn">
    <w:name w:val="Textkörper Zchn"/>
    <w:basedOn w:val="Absatz-Standardschriftart"/>
    <w:link w:val="Textkrper"/>
    <w:uiPriority w:val="99"/>
    <w:semiHidden/>
    <w:rsid w:val="003F2E47"/>
    <w:rPr>
      <w:lang w:val="en-US" w:eastAsia="en-US"/>
    </w:rPr>
  </w:style>
  <w:style w:type="paragraph" w:styleId="Listenabsatz">
    <w:name w:val="List Paragraph"/>
    <w:basedOn w:val="Standard"/>
    <w:uiPriority w:val="99"/>
    <w:qFormat/>
    <w:rsid w:val="00A64D39"/>
    <w:pPr>
      <w:numPr>
        <w:numId w:val="1"/>
      </w:numPr>
    </w:pPr>
  </w:style>
  <w:style w:type="paragraph" w:customStyle="1" w:styleId="TableParagraph">
    <w:name w:val="Table Paragraph"/>
    <w:basedOn w:val="Standard"/>
    <w:uiPriority w:val="1"/>
    <w:qFormat/>
    <w:rsid w:val="00301F61"/>
  </w:style>
  <w:style w:type="character" w:styleId="Kommentarzeichen">
    <w:name w:val="annotation reference"/>
    <w:basedOn w:val="Absatz-Standardschriftart"/>
    <w:uiPriority w:val="99"/>
    <w:semiHidden/>
    <w:rsid w:val="00340453"/>
    <w:rPr>
      <w:rFonts w:cs="Times New Roman"/>
      <w:sz w:val="16"/>
      <w:szCs w:val="16"/>
    </w:rPr>
  </w:style>
  <w:style w:type="paragraph" w:styleId="Kommentartext">
    <w:name w:val="annotation text"/>
    <w:basedOn w:val="Standard"/>
    <w:link w:val="KommentartextZchn"/>
    <w:uiPriority w:val="99"/>
    <w:rsid w:val="00340453"/>
    <w:rPr>
      <w:sz w:val="20"/>
      <w:szCs w:val="20"/>
    </w:rPr>
  </w:style>
  <w:style w:type="character" w:customStyle="1" w:styleId="KommentartextZchn">
    <w:name w:val="Kommentartext Zchn"/>
    <w:basedOn w:val="Absatz-Standardschriftart"/>
    <w:link w:val="Kommentartext"/>
    <w:uiPriority w:val="99"/>
    <w:locked/>
    <w:rsid w:val="00340453"/>
    <w:rPr>
      <w:rFonts w:cs="Times New Roman"/>
      <w:sz w:val="20"/>
      <w:szCs w:val="20"/>
    </w:rPr>
  </w:style>
  <w:style w:type="paragraph" w:styleId="Kommentarthema">
    <w:name w:val="annotation subject"/>
    <w:basedOn w:val="Kommentartext"/>
    <w:next w:val="Kommentartext"/>
    <w:link w:val="KommentarthemaZchn"/>
    <w:uiPriority w:val="99"/>
    <w:semiHidden/>
    <w:rsid w:val="00340453"/>
    <w:rPr>
      <w:b/>
      <w:bCs/>
    </w:rPr>
  </w:style>
  <w:style w:type="character" w:customStyle="1" w:styleId="KommentarthemaZchn">
    <w:name w:val="Kommentarthema Zchn"/>
    <w:basedOn w:val="KommentartextZchn"/>
    <w:link w:val="Kommentarthema"/>
    <w:uiPriority w:val="99"/>
    <w:semiHidden/>
    <w:locked/>
    <w:rsid w:val="00340453"/>
    <w:rPr>
      <w:rFonts w:cs="Times New Roman"/>
      <w:b/>
      <w:bCs/>
      <w:sz w:val="20"/>
      <w:szCs w:val="20"/>
    </w:rPr>
  </w:style>
  <w:style w:type="paragraph" w:styleId="Sprechblasentext">
    <w:name w:val="Balloon Text"/>
    <w:basedOn w:val="Standard"/>
    <w:link w:val="SprechblasentextZchn"/>
    <w:uiPriority w:val="99"/>
    <w:semiHidden/>
    <w:rsid w:val="00340453"/>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340453"/>
    <w:rPr>
      <w:rFonts w:ascii="Tahoma" w:hAnsi="Tahoma" w:cs="Tahoma"/>
      <w:sz w:val="16"/>
      <w:szCs w:val="16"/>
    </w:rPr>
  </w:style>
  <w:style w:type="paragraph" w:styleId="Inhaltsverzeichnisberschrift">
    <w:name w:val="TOC Heading"/>
    <w:basedOn w:val="berschrift1"/>
    <w:next w:val="Standard"/>
    <w:uiPriority w:val="39"/>
    <w:qFormat/>
    <w:rsid w:val="00C62F97"/>
    <w:pPr>
      <w:keepNext/>
      <w:keepLines/>
      <w:widowControl/>
      <w:spacing w:before="480" w:line="276" w:lineRule="auto"/>
      <w:ind w:left="0"/>
      <w:outlineLvl w:val="9"/>
    </w:pPr>
    <w:rPr>
      <w:rFonts w:eastAsia="Times New Roman"/>
      <w:szCs w:val="28"/>
      <w:lang w:val="de-AT" w:eastAsia="de-AT"/>
    </w:rPr>
  </w:style>
  <w:style w:type="paragraph" w:styleId="Verzeichnis1">
    <w:name w:val="toc 1"/>
    <w:basedOn w:val="Standard"/>
    <w:next w:val="Standard"/>
    <w:autoRedefine/>
    <w:uiPriority w:val="39"/>
    <w:rsid w:val="007162CB"/>
    <w:pPr>
      <w:spacing w:after="100"/>
    </w:pPr>
  </w:style>
  <w:style w:type="character" w:styleId="Hyperlink">
    <w:name w:val="Hyperlink"/>
    <w:basedOn w:val="Absatz-Standardschriftart"/>
    <w:uiPriority w:val="99"/>
    <w:rsid w:val="007162CB"/>
    <w:rPr>
      <w:rFonts w:cs="Times New Roman"/>
      <w:color w:val="F5B123"/>
      <w:u w:val="single"/>
    </w:rPr>
  </w:style>
  <w:style w:type="paragraph" w:styleId="Titel">
    <w:name w:val="Title"/>
    <w:basedOn w:val="Standard"/>
    <w:next w:val="Standard"/>
    <w:link w:val="TitelZchn"/>
    <w:uiPriority w:val="99"/>
    <w:qFormat/>
    <w:rsid w:val="00063F6B"/>
    <w:pPr>
      <w:pBdr>
        <w:bottom w:val="single" w:sz="4" w:space="1" w:color="auto"/>
      </w:pBdr>
      <w:spacing w:after="300"/>
      <w:contextualSpacing/>
    </w:pPr>
    <w:rPr>
      <w:rFonts w:eastAsia="Times New Roman"/>
      <w:color w:val="71941A" w:themeColor="accent1" w:themeShade="BF"/>
      <w:spacing w:val="5"/>
      <w:kern w:val="28"/>
      <w:sz w:val="52"/>
      <w:szCs w:val="52"/>
    </w:rPr>
  </w:style>
  <w:style w:type="character" w:customStyle="1" w:styleId="TitelZchn">
    <w:name w:val="Titel Zchn"/>
    <w:basedOn w:val="Absatz-Standardschriftart"/>
    <w:link w:val="Titel"/>
    <w:uiPriority w:val="99"/>
    <w:locked/>
    <w:rsid w:val="00063F6B"/>
    <w:rPr>
      <w:rFonts w:eastAsia="Times New Roman"/>
      <w:color w:val="71941A" w:themeColor="accent1" w:themeShade="BF"/>
      <w:spacing w:val="5"/>
      <w:kern w:val="28"/>
      <w:sz w:val="52"/>
      <w:szCs w:val="52"/>
      <w:lang w:val="en-US" w:eastAsia="en-US"/>
    </w:rPr>
  </w:style>
  <w:style w:type="paragraph" w:styleId="Verzeichnis2">
    <w:name w:val="toc 2"/>
    <w:basedOn w:val="Standard"/>
    <w:next w:val="Standard"/>
    <w:autoRedefine/>
    <w:uiPriority w:val="39"/>
    <w:rsid w:val="00F7460A"/>
    <w:pPr>
      <w:spacing w:after="100"/>
      <w:ind w:left="220"/>
    </w:pPr>
  </w:style>
  <w:style w:type="paragraph" w:styleId="Funotentext">
    <w:name w:val="footnote text"/>
    <w:basedOn w:val="Standard"/>
    <w:link w:val="FunotentextZchn"/>
    <w:uiPriority w:val="99"/>
    <w:semiHidden/>
    <w:rsid w:val="00565E6E"/>
    <w:pPr>
      <w:spacing w:line="240" w:lineRule="auto"/>
    </w:pPr>
    <w:rPr>
      <w:sz w:val="20"/>
      <w:szCs w:val="20"/>
    </w:rPr>
  </w:style>
  <w:style w:type="character" w:customStyle="1" w:styleId="FunotentextZchn">
    <w:name w:val="Fußnotentext Zchn"/>
    <w:basedOn w:val="Absatz-Standardschriftart"/>
    <w:link w:val="Funotentext"/>
    <w:uiPriority w:val="99"/>
    <w:semiHidden/>
    <w:locked/>
    <w:rsid w:val="00565E6E"/>
    <w:rPr>
      <w:rFonts w:cs="Times New Roman"/>
      <w:sz w:val="20"/>
      <w:szCs w:val="20"/>
    </w:rPr>
  </w:style>
  <w:style w:type="character" w:styleId="Funotenzeichen">
    <w:name w:val="footnote reference"/>
    <w:basedOn w:val="Absatz-Standardschriftart"/>
    <w:uiPriority w:val="99"/>
    <w:semiHidden/>
    <w:rsid w:val="00565E6E"/>
    <w:rPr>
      <w:rFonts w:cs="Times New Roman"/>
      <w:vertAlign w:val="superscript"/>
    </w:rPr>
  </w:style>
  <w:style w:type="paragraph" w:styleId="Verzeichnis3">
    <w:name w:val="toc 3"/>
    <w:basedOn w:val="Standard"/>
    <w:next w:val="Standard"/>
    <w:autoRedefine/>
    <w:uiPriority w:val="39"/>
    <w:rsid w:val="003C6345"/>
    <w:pPr>
      <w:spacing w:after="100"/>
      <w:ind w:left="440"/>
    </w:pPr>
  </w:style>
  <w:style w:type="paragraph" w:customStyle="1" w:styleId="Default">
    <w:name w:val="Default"/>
    <w:rsid w:val="0033322F"/>
    <w:pPr>
      <w:autoSpaceDE w:val="0"/>
      <w:autoSpaceDN w:val="0"/>
      <w:adjustRightInd w:val="0"/>
    </w:pPr>
    <w:rPr>
      <w:rFonts w:eastAsiaTheme="minorHAnsi" w:cs="Calibri"/>
      <w:color w:val="000000"/>
      <w:sz w:val="24"/>
      <w:szCs w:val="24"/>
      <w:lang w:val="de-AT" w:eastAsia="en-US"/>
    </w:rPr>
  </w:style>
  <w:style w:type="paragraph" w:customStyle="1" w:styleId="BodyA">
    <w:name w:val="Body A"/>
    <w:rsid w:val="0033322F"/>
    <w:pPr>
      <w:pBdr>
        <w:top w:val="nil"/>
        <w:left w:val="nil"/>
        <w:bottom w:val="nil"/>
        <w:right w:val="nil"/>
        <w:between w:val="nil"/>
        <w:bar w:val="nil"/>
      </w:pBdr>
    </w:pPr>
    <w:rPr>
      <w:rFonts w:ascii="Helvetica" w:eastAsia="Arial Unicode MS" w:hAnsi="Helvetica" w:cs="Arial Unicode MS"/>
      <w:color w:val="000000"/>
      <w:sz w:val="24"/>
      <w:szCs w:val="24"/>
      <w:u w:color="000000"/>
      <w:bdr w:val="nil"/>
      <w:lang w:val="en-US" w:eastAsia="de-AT"/>
    </w:rPr>
  </w:style>
  <w:style w:type="paragraph" w:customStyle="1" w:styleId="Achievement">
    <w:name w:val="Achievement"/>
    <w:basedOn w:val="Textkrper"/>
    <w:rsid w:val="0033322F"/>
    <w:pPr>
      <w:widowControl/>
      <w:numPr>
        <w:numId w:val="6"/>
      </w:numPr>
      <w:tabs>
        <w:tab w:val="clear" w:pos="720"/>
      </w:tabs>
      <w:spacing w:before="0" w:after="60" w:line="240" w:lineRule="atLeast"/>
    </w:pPr>
    <w:rPr>
      <w:rFonts w:ascii="Garamond" w:eastAsia="Times New Roman" w:hAnsi="Garamond"/>
      <w:sz w:val="22"/>
      <w:szCs w:val="20"/>
      <w:lang w:eastAsia="de-DE"/>
    </w:rPr>
  </w:style>
  <w:style w:type="character" w:customStyle="1" w:styleId="volume">
    <w:name w:val="volume"/>
    <w:basedOn w:val="Absatz-Standardschriftart"/>
    <w:rsid w:val="0033322F"/>
  </w:style>
  <w:style w:type="character" w:customStyle="1" w:styleId="issue">
    <w:name w:val="issue"/>
    <w:basedOn w:val="Absatz-Standardschriftart"/>
    <w:rsid w:val="0033322F"/>
  </w:style>
  <w:style w:type="character" w:customStyle="1" w:styleId="pages">
    <w:name w:val="pages"/>
    <w:basedOn w:val="Absatz-Standardschriftart"/>
    <w:rsid w:val="0033322F"/>
  </w:style>
  <w:style w:type="character" w:customStyle="1" w:styleId="jrnl">
    <w:name w:val="jrnl"/>
    <w:basedOn w:val="Absatz-Standardschriftart"/>
    <w:rsid w:val="0033322F"/>
  </w:style>
  <w:style w:type="character" w:customStyle="1" w:styleId="hps">
    <w:name w:val="hps"/>
    <w:rsid w:val="0033322F"/>
  </w:style>
  <w:style w:type="character" w:customStyle="1" w:styleId="longtext">
    <w:name w:val="long_text"/>
    <w:rsid w:val="0033322F"/>
  </w:style>
  <w:style w:type="paragraph" w:customStyle="1" w:styleId="Blockquote">
    <w:name w:val="Blockquote"/>
    <w:basedOn w:val="Standard"/>
    <w:rsid w:val="0033322F"/>
    <w:pPr>
      <w:spacing w:before="100" w:after="100" w:line="240" w:lineRule="auto"/>
      <w:ind w:left="360" w:right="360"/>
      <w:jc w:val="left"/>
    </w:pPr>
    <w:rPr>
      <w:rFonts w:ascii="Times New Roman" w:eastAsia="Times New Roman" w:hAnsi="Times New Roman"/>
      <w:snapToGrid w:val="0"/>
      <w:sz w:val="24"/>
      <w:szCs w:val="20"/>
    </w:rPr>
  </w:style>
  <w:style w:type="character" w:customStyle="1" w:styleId="journalname">
    <w:name w:val="journalname"/>
    <w:basedOn w:val="Absatz-Standardschriftart"/>
    <w:rsid w:val="0033322F"/>
  </w:style>
  <w:style w:type="character" w:customStyle="1" w:styleId="Hyperlink0">
    <w:name w:val="Hyperlink.0"/>
    <w:rsid w:val="0033322F"/>
    <w:rPr>
      <w:lang w:val="en-US"/>
    </w:rPr>
  </w:style>
  <w:style w:type="paragraph" w:styleId="Kopfzeile">
    <w:name w:val="header"/>
    <w:basedOn w:val="Standard"/>
    <w:link w:val="KopfzeileZchn"/>
    <w:uiPriority w:val="99"/>
    <w:unhideWhenUsed/>
    <w:rsid w:val="0082219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22195"/>
    <w:rPr>
      <w:lang w:val="en-US" w:eastAsia="en-US"/>
    </w:rPr>
  </w:style>
  <w:style w:type="paragraph" w:styleId="Fuzeile">
    <w:name w:val="footer"/>
    <w:basedOn w:val="Standard"/>
    <w:link w:val="FuzeileZchn"/>
    <w:uiPriority w:val="99"/>
    <w:unhideWhenUsed/>
    <w:rsid w:val="0082219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22195"/>
    <w:rPr>
      <w:lang w:val="en-US" w:eastAsia="en-US"/>
    </w:rPr>
  </w:style>
  <w:style w:type="character" w:styleId="Platzhaltertext">
    <w:name w:val="Placeholder Text"/>
    <w:basedOn w:val="Absatz-Standardschriftart"/>
    <w:uiPriority w:val="99"/>
    <w:semiHidden/>
    <w:rsid w:val="00063F6B"/>
    <w:rPr>
      <w:color w:val="808080"/>
    </w:rPr>
  </w:style>
  <w:style w:type="table" w:styleId="Tabellenraster">
    <w:name w:val="Table Grid"/>
    <w:basedOn w:val="NormaleTabelle"/>
    <w:uiPriority w:val="39"/>
    <w:locked/>
    <w:rsid w:val="00063F6B"/>
    <w:pPr>
      <w:widowControl w:val="0"/>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iveHervorhebung">
    <w:name w:val="Intense Emphasis"/>
    <w:basedOn w:val="Absatz-Standardschriftart"/>
    <w:uiPriority w:val="21"/>
    <w:qFormat/>
    <w:rsid w:val="00D06F00"/>
    <w:rPr>
      <w:b/>
      <w:bCs/>
      <w:i/>
      <w:iCs/>
      <w:color w:val="98C723" w:themeColor="accent1"/>
    </w:rPr>
  </w:style>
  <w:style w:type="paragraph" w:styleId="KeinLeerraum">
    <w:name w:val="No Spacing"/>
    <w:uiPriority w:val="1"/>
    <w:qFormat/>
    <w:rsid w:val="00AA1C5D"/>
    <w:pPr>
      <w:widowControl w:val="0"/>
      <w:jc w:val="both"/>
    </w:pPr>
    <w:rPr>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it-IT" w:eastAsia="it-IT"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040DD8"/>
    <w:pPr>
      <w:widowControl w:val="0"/>
      <w:spacing w:line="360" w:lineRule="auto"/>
      <w:jc w:val="both"/>
    </w:pPr>
    <w:rPr>
      <w:lang w:val="en-US" w:eastAsia="en-US"/>
    </w:rPr>
  </w:style>
  <w:style w:type="paragraph" w:styleId="berschrift1">
    <w:name w:val="heading 1"/>
    <w:basedOn w:val="Standard"/>
    <w:link w:val="berschrift1Zchn"/>
    <w:uiPriority w:val="9"/>
    <w:qFormat/>
    <w:rsid w:val="00A81E08"/>
    <w:pPr>
      <w:numPr>
        <w:numId w:val="31"/>
      </w:numPr>
      <w:outlineLvl w:val="0"/>
    </w:pPr>
    <w:rPr>
      <w:b/>
      <w:bCs/>
      <w:color w:val="71941A" w:themeColor="accent1" w:themeShade="BF"/>
      <w:sz w:val="28"/>
      <w:szCs w:val="24"/>
      <w:lang w:val="en-GB"/>
    </w:rPr>
  </w:style>
  <w:style w:type="paragraph" w:styleId="berschrift2">
    <w:name w:val="heading 2"/>
    <w:basedOn w:val="Standard"/>
    <w:next w:val="Standard"/>
    <w:link w:val="berschrift2Zchn"/>
    <w:uiPriority w:val="9"/>
    <w:qFormat/>
    <w:rsid w:val="00D06F00"/>
    <w:pPr>
      <w:keepNext/>
      <w:keepLines/>
      <w:spacing w:before="200"/>
      <w:outlineLvl w:val="1"/>
    </w:pPr>
    <w:rPr>
      <w:rFonts w:eastAsia="Times New Roman"/>
      <w:b/>
      <w:bCs/>
      <w:color w:val="595959" w:themeColor="text1" w:themeTint="A6"/>
      <w:sz w:val="24"/>
      <w:szCs w:val="26"/>
    </w:rPr>
  </w:style>
  <w:style w:type="paragraph" w:styleId="berschrift3">
    <w:name w:val="heading 3"/>
    <w:basedOn w:val="Standard"/>
    <w:next w:val="Standard"/>
    <w:link w:val="berschrift3Zchn"/>
    <w:uiPriority w:val="9"/>
    <w:qFormat/>
    <w:rsid w:val="00A64D39"/>
    <w:pPr>
      <w:keepNext/>
      <w:keepLines/>
      <w:spacing w:before="200"/>
      <w:outlineLvl w:val="2"/>
    </w:pPr>
    <w:rPr>
      <w:rFonts w:eastAsia="Times New Roman"/>
      <w:b/>
      <w:bCs/>
      <w:color w:val="A51009"/>
    </w:rPr>
  </w:style>
  <w:style w:type="paragraph" w:styleId="berschrift4">
    <w:name w:val="heading 4"/>
    <w:basedOn w:val="Standard"/>
    <w:next w:val="Standard"/>
    <w:link w:val="berschrift4Zchn"/>
    <w:uiPriority w:val="99"/>
    <w:qFormat/>
    <w:rsid w:val="004E7CA0"/>
    <w:pPr>
      <w:keepNext/>
      <w:keepLines/>
      <w:spacing w:before="200"/>
      <w:outlineLvl w:val="3"/>
    </w:pPr>
    <w:rPr>
      <w:rFonts w:eastAsia="Times New Roman"/>
      <w:b/>
      <w:bCs/>
      <w:i/>
      <w:iCs/>
      <w:color w:val="A51009"/>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81E08"/>
    <w:rPr>
      <w:b/>
      <w:bCs/>
      <w:color w:val="71941A" w:themeColor="accent1" w:themeShade="BF"/>
      <w:sz w:val="28"/>
      <w:szCs w:val="24"/>
      <w:lang w:val="en-GB" w:eastAsia="en-US"/>
    </w:rPr>
  </w:style>
  <w:style w:type="character" w:customStyle="1" w:styleId="berschrift2Zchn">
    <w:name w:val="Überschrift 2 Zchn"/>
    <w:basedOn w:val="Absatz-Standardschriftart"/>
    <w:link w:val="berschrift2"/>
    <w:uiPriority w:val="9"/>
    <w:locked/>
    <w:rsid w:val="00D06F00"/>
    <w:rPr>
      <w:rFonts w:eastAsia="Times New Roman"/>
      <w:b/>
      <w:bCs/>
      <w:color w:val="595959" w:themeColor="text1" w:themeTint="A6"/>
      <w:sz w:val="24"/>
      <w:szCs w:val="26"/>
      <w:lang w:val="en-US" w:eastAsia="en-US"/>
    </w:rPr>
  </w:style>
  <w:style w:type="character" w:customStyle="1" w:styleId="berschrift3Zchn">
    <w:name w:val="Überschrift 3 Zchn"/>
    <w:basedOn w:val="Absatz-Standardschriftart"/>
    <w:link w:val="berschrift3"/>
    <w:uiPriority w:val="9"/>
    <w:locked/>
    <w:rsid w:val="00A64D39"/>
    <w:rPr>
      <w:rFonts w:ascii="Calibri" w:hAnsi="Calibri" w:cs="Times New Roman"/>
      <w:b/>
      <w:bCs/>
      <w:color w:val="A51009"/>
    </w:rPr>
  </w:style>
  <w:style w:type="character" w:customStyle="1" w:styleId="berschrift4Zchn">
    <w:name w:val="Überschrift 4 Zchn"/>
    <w:basedOn w:val="Absatz-Standardschriftart"/>
    <w:link w:val="berschrift4"/>
    <w:uiPriority w:val="99"/>
    <w:locked/>
    <w:rsid w:val="004E7CA0"/>
    <w:rPr>
      <w:rFonts w:ascii="Calibri" w:hAnsi="Calibri" w:cs="Times New Roman"/>
      <w:b/>
      <w:bCs/>
      <w:i/>
      <w:iCs/>
      <w:color w:val="A51009"/>
    </w:rPr>
  </w:style>
  <w:style w:type="table" w:customStyle="1" w:styleId="TableNormal1">
    <w:name w:val="Table Normal1"/>
    <w:uiPriority w:val="99"/>
    <w:semiHidden/>
    <w:rsid w:val="00301F61"/>
    <w:pPr>
      <w:widowControl w:val="0"/>
    </w:pPr>
    <w:rPr>
      <w:lang w:val="en-US" w:eastAsia="en-US"/>
    </w:rPr>
    <w:tblPr>
      <w:tblInd w:w="0" w:type="dxa"/>
      <w:tblCellMar>
        <w:top w:w="0" w:type="dxa"/>
        <w:left w:w="0" w:type="dxa"/>
        <w:bottom w:w="0" w:type="dxa"/>
        <w:right w:w="0" w:type="dxa"/>
      </w:tblCellMar>
    </w:tblPr>
  </w:style>
  <w:style w:type="paragraph" w:styleId="Textkrper">
    <w:name w:val="Body Text"/>
    <w:basedOn w:val="Standard"/>
    <w:link w:val="TextkrperZchn"/>
    <w:uiPriority w:val="99"/>
    <w:rsid w:val="00301F61"/>
    <w:pPr>
      <w:spacing w:before="120"/>
      <w:ind w:left="106"/>
    </w:pPr>
    <w:rPr>
      <w:sz w:val="24"/>
      <w:szCs w:val="24"/>
    </w:rPr>
  </w:style>
  <w:style w:type="character" w:customStyle="1" w:styleId="TextkrperZchn">
    <w:name w:val="Textkörper Zchn"/>
    <w:basedOn w:val="Absatz-Standardschriftart"/>
    <w:link w:val="Textkrper"/>
    <w:uiPriority w:val="99"/>
    <w:semiHidden/>
    <w:rsid w:val="003F2E47"/>
    <w:rPr>
      <w:lang w:val="en-US" w:eastAsia="en-US"/>
    </w:rPr>
  </w:style>
  <w:style w:type="paragraph" w:styleId="Listenabsatz">
    <w:name w:val="List Paragraph"/>
    <w:basedOn w:val="Standard"/>
    <w:uiPriority w:val="99"/>
    <w:qFormat/>
    <w:rsid w:val="00A64D39"/>
    <w:pPr>
      <w:numPr>
        <w:numId w:val="1"/>
      </w:numPr>
    </w:pPr>
  </w:style>
  <w:style w:type="paragraph" w:customStyle="1" w:styleId="TableParagraph">
    <w:name w:val="Table Paragraph"/>
    <w:basedOn w:val="Standard"/>
    <w:uiPriority w:val="1"/>
    <w:qFormat/>
    <w:rsid w:val="00301F61"/>
  </w:style>
  <w:style w:type="character" w:styleId="Kommentarzeichen">
    <w:name w:val="annotation reference"/>
    <w:basedOn w:val="Absatz-Standardschriftart"/>
    <w:uiPriority w:val="99"/>
    <w:semiHidden/>
    <w:rsid w:val="00340453"/>
    <w:rPr>
      <w:rFonts w:cs="Times New Roman"/>
      <w:sz w:val="16"/>
      <w:szCs w:val="16"/>
    </w:rPr>
  </w:style>
  <w:style w:type="paragraph" w:styleId="Kommentartext">
    <w:name w:val="annotation text"/>
    <w:basedOn w:val="Standard"/>
    <w:link w:val="KommentartextZchn"/>
    <w:uiPriority w:val="99"/>
    <w:rsid w:val="00340453"/>
    <w:rPr>
      <w:sz w:val="20"/>
      <w:szCs w:val="20"/>
    </w:rPr>
  </w:style>
  <w:style w:type="character" w:customStyle="1" w:styleId="KommentartextZchn">
    <w:name w:val="Kommentartext Zchn"/>
    <w:basedOn w:val="Absatz-Standardschriftart"/>
    <w:link w:val="Kommentartext"/>
    <w:uiPriority w:val="99"/>
    <w:locked/>
    <w:rsid w:val="00340453"/>
    <w:rPr>
      <w:rFonts w:cs="Times New Roman"/>
      <w:sz w:val="20"/>
      <w:szCs w:val="20"/>
    </w:rPr>
  </w:style>
  <w:style w:type="paragraph" w:styleId="Kommentarthema">
    <w:name w:val="annotation subject"/>
    <w:basedOn w:val="Kommentartext"/>
    <w:next w:val="Kommentartext"/>
    <w:link w:val="KommentarthemaZchn"/>
    <w:uiPriority w:val="99"/>
    <w:semiHidden/>
    <w:rsid w:val="00340453"/>
    <w:rPr>
      <w:b/>
      <w:bCs/>
    </w:rPr>
  </w:style>
  <w:style w:type="character" w:customStyle="1" w:styleId="KommentarthemaZchn">
    <w:name w:val="Kommentarthema Zchn"/>
    <w:basedOn w:val="KommentartextZchn"/>
    <w:link w:val="Kommentarthema"/>
    <w:uiPriority w:val="99"/>
    <w:semiHidden/>
    <w:locked/>
    <w:rsid w:val="00340453"/>
    <w:rPr>
      <w:rFonts w:cs="Times New Roman"/>
      <w:b/>
      <w:bCs/>
      <w:sz w:val="20"/>
      <w:szCs w:val="20"/>
    </w:rPr>
  </w:style>
  <w:style w:type="paragraph" w:styleId="Sprechblasentext">
    <w:name w:val="Balloon Text"/>
    <w:basedOn w:val="Standard"/>
    <w:link w:val="SprechblasentextZchn"/>
    <w:uiPriority w:val="99"/>
    <w:semiHidden/>
    <w:rsid w:val="00340453"/>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340453"/>
    <w:rPr>
      <w:rFonts w:ascii="Tahoma" w:hAnsi="Tahoma" w:cs="Tahoma"/>
      <w:sz w:val="16"/>
      <w:szCs w:val="16"/>
    </w:rPr>
  </w:style>
  <w:style w:type="paragraph" w:styleId="Inhaltsverzeichnisberschrift">
    <w:name w:val="TOC Heading"/>
    <w:basedOn w:val="berschrift1"/>
    <w:next w:val="Standard"/>
    <w:uiPriority w:val="39"/>
    <w:qFormat/>
    <w:rsid w:val="00C62F97"/>
    <w:pPr>
      <w:keepNext/>
      <w:keepLines/>
      <w:widowControl/>
      <w:spacing w:before="480" w:line="276" w:lineRule="auto"/>
      <w:ind w:left="0"/>
      <w:outlineLvl w:val="9"/>
    </w:pPr>
    <w:rPr>
      <w:rFonts w:eastAsia="Times New Roman"/>
      <w:szCs w:val="28"/>
      <w:lang w:val="de-AT" w:eastAsia="de-AT"/>
    </w:rPr>
  </w:style>
  <w:style w:type="paragraph" w:styleId="Verzeichnis1">
    <w:name w:val="toc 1"/>
    <w:basedOn w:val="Standard"/>
    <w:next w:val="Standard"/>
    <w:autoRedefine/>
    <w:uiPriority w:val="39"/>
    <w:rsid w:val="007162CB"/>
    <w:pPr>
      <w:spacing w:after="100"/>
    </w:pPr>
  </w:style>
  <w:style w:type="character" w:styleId="Hyperlink">
    <w:name w:val="Hyperlink"/>
    <w:basedOn w:val="Absatz-Standardschriftart"/>
    <w:uiPriority w:val="99"/>
    <w:rsid w:val="007162CB"/>
    <w:rPr>
      <w:rFonts w:cs="Times New Roman"/>
      <w:color w:val="F5B123"/>
      <w:u w:val="single"/>
    </w:rPr>
  </w:style>
  <w:style w:type="paragraph" w:styleId="Titel">
    <w:name w:val="Title"/>
    <w:basedOn w:val="Standard"/>
    <w:next w:val="Standard"/>
    <w:link w:val="TitelZchn"/>
    <w:uiPriority w:val="99"/>
    <w:qFormat/>
    <w:rsid w:val="00063F6B"/>
    <w:pPr>
      <w:pBdr>
        <w:bottom w:val="single" w:sz="4" w:space="1" w:color="auto"/>
      </w:pBdr>
      <w:spacing w:after="300"/>
      <w:contextualSpacing/>
    </w:pPr>
    <w:rPr>
      <w:rFonts w:eastAsia="Times New Roman"/>
      <w:color w:val="71941A" w:themeColor="accent1" w:themeShade="BF"/>
      <w:spacing w:val="5"/>
      <w:kern w:val="28"/>
      <w:sz w:val="52"/>
      <w:szCs w:val="52"/>
    </w:rPr>
  </w:style>
  <w:style w:type="character" w:customStyle="1" w:styleId="TitelZchn">
    <w:name w:val="Titel Zchn"/>
    <w:basedOn w:val="Absatz-Standardschriftart"/>
    <w:link w:val="Titel"/>
    <w:uiPriority w:val="99"/>
    <w:locked/>
    <w:rsid w:val="00063F6B"/>
    <w:rPr>
      <w:rFonts w:eastAsia="Times New Roman"/>
      <w:color w:val="71941A" w:themeColor="accent1" w:themeShade="BF"/>
      <w:spacing w:val="5"/>
      <w:kern w:val="28"/>
      <w:sz w:val="52"/>
      <w:szCs w:val="52"/>
      <w:lang w:val="en-US" w:eastAsia="en-US"/>
    </w:rPr>
  </w:style>
  <w:style w:type="paragraph" w:styleId="Verzeichnis2">
    <w:name w:val="toc 2"/>
    <w:basedOn w:val="Standard"/>
    <w:next w:val="Standard"/>
    <w:autoRedefine/>
    <w:uiPriority w:val="39"/>
    <w:rsid w:val="00F7460A"/>
    <w:pPr>
      <w:spacing w:after="100"/>
      <w:ind w:left="220"/>
    </w:pPr>
  </w:style>
  <w:style w:type="paragraph" w:styleId="Funotentext">
    <w:name w:val="footnote text"/>
    <w:basedOn w:val="Standard"/>
    <w:link w:val="FunotentextZchn"/>
    <w:uiPriority w:val="99"/>
    <w:semiHidden/>
    <w:rsid w:val="00565E6E"/>
    <w:pPr>
      <w:spacing w:line="240" w:lineRule="auto"/>
    </w:pPr>
    <w:rPr>
      <w:sz w:val="20"/>
      <w:szCs w:val="20"/>
    </w:rPr>
  </w:style>
  <w:style w:type="character" w:customStyle="1" w:styleId="FunotentextZchn">
    <w:name w:val="Fußnotentext Zchn"/>
    <w:basedOn w:val="Absatz-Standardschriftart"/>
    <w:link w:val="Funotentext"/>
    <w:uiPriority w:val="99"/>
    <w:semiHidden/>
    <w:locked/>
    <w:rsid w:val="00565E6E"/>
    <w:rPr>
      <w:rFonts w:cs="Times New Roman"/>
      <w:sz w:val="20"/>
      <w:szCs w:val="20"/>
    </w:rPr>
  </w:style>
  <w:style w:type="character" w:styleId="Funotenzeichen">
    <w:name w:val="footnote reference"/>
    <w:basedOn w:val="Absatz-Standardschriftart"/>
    <w:uiPriority w:val="99"/>
    <w:semiHidden/>
    <w:rsid w:val="00565E6E"/>
    <w:rPr>
      <w:rFonts w:cs="Times New Roman"/>
      <w:vertAlign w:val="superscript"/>
    </w:rPr>
  </w:style>
  <w:style w:type="paragraph" w:styleId="Verzeichnis3">
    <w:name w:val="toc 3"/>
    <w:basedOn w:val="Standard"/>
    <w:next w:val="Standard"/>
    <w:autoRedefine/>
    <w:uiPriority w:val="39"/>
    <w:rsid w:val="003C6345"/>
    <w:pPr>
      <w:spacing w:after="100"/>
      <w:ind w:left="440"/>
    </w:pPr>
  </w:style>
  <w:style w:type="paragraph" w:customStyle="1" w:styleId="Default">
    <w:name w:val="Default"/>
    <w:rsid w:val="0033322F"/>
    <w:pPr>
      <w:autoSpaceDE w:val="0"/>
      <w:autoSpaceDN w:val="0"/>
      <w:adjustRightInd w:val="0"/>
    </w:pPr>
    <w:rPr>
      <w:rFonts w:eastAsiaTheme="minorHAnsi" w:cs="Calibri"/>
      <w:color w:val="000000"/>
      <w:sz w:val="24"/>
      <w:szCs w:val="24"/>
      <w:lang w:val="de-AT" w:eastAsia="en-US"/>
    </w:rPr>
  </w:style>
  <w:style w:type="paragraph" w:customStyle="1" w:styleId="BodyA">
    <w:name w:val="Body A"/>
    <w:rsid w:val="0033322F"/>
    <w:pPr>
      <w:pBdr>
        <w:top w:val="nil"/>
        <w:left w:val="nil"/>
        <w:bottom w:val="nil"/>
        <w:right w:val="nil"/>
        <w:between w:val="nil"/>
        <w:bar w:val="nil"/>
      </w:pBdr>
    </w:pPr>
    <w:rPr>
      <w:rFonts w:ascii="Helvetica" w:eastAsia="Arial Unicode MS" w:hAnsi="Helvetica" w:cs="Arial Unicode MS"/>
      <w:color w:val="000000"/>
      <w:sz w:val="24"/>
      <w:szCs w:val="24"/>
      <w:u w:color="000000"/>
      <w:bdr w:val="nil"/>
      <w:lang w:val="en-US" w:eastAsia="de-AT"/>
    </w:rPr>
  </w:style>
  <w:style w:type="paragraph" w:customStyle="1" w:styleId="Achievement">
    <w:name w:val="Achievement"/>
    <w:basedOn w:val="Textkrper"/>
    <w:rsid w:val="0033322F"/>
    <w:pPr>
      <w:widowControl/>
      <w:numPr>
        <w:numId w:val="6"/>
      </w:numPr>
      <w:tabs>
        <w:tab w:val="clear" w:pos="720"/>
      </w:tabs>
      <w:spacing w:before="0" w:after="60" w:line="240" w:lineRule="atLeast"/>
    </w:pPr>
    <w:rPr>
      <w:rFonts w:ascii="Garamond" w:eastAsia="Times New Roman" w:hAnsi="Garamond"/>
      <w:sz w:val="22"/>
      <w:szCs w:val="20"/>
      <w:lang w:eastAsia="de-DE"/>
    </w:rPr>
  </w:style>
  <w:style w:type="character" w:customStyle="1" w:styleId="volume">
    <w:name w:val="volume"/>
    <w:basedOn w:val="Absatz-Standardschriftart"/>
    <w:rsid w:val="0033322F"/>
  </w:style>
  <w:style w:type="character" w:customStyle="1" w:styleId="issue">
    <w:name w:val="issue"/>
    <w:basedOn w:val="Absatz-Standardschriftart"/>
    <w:rsid w:val="0033322F"/>
  </w:style>
  <w:style w:type="character" w:customStyle="1" w:styleId="pages">
    <w:name w:val="pages"/>
    <w:basedOn w:val="Absatz-Standardschriftart"/>
    <w:rsid w:val="0033322F"/>
  </w:style>
  <w:style w:type="character" w:customStyle="1" w:styleId="jrnl">
    <w:name w:val="jrnl"/>
    <w:basedOn w:val="Absatz-Standardschriftart"/>
    <w:rsid w:val="0033322F"/>
  </w:style>
  <w:style w:type="character" w:customStyle="1" w:styleId="hps">
    <w:name w:val="hps"/>
    <w:rsid w:val="0033322F"/>
  </w:style>
  <w:style w:type="character" w:customStyle="1" w:styleId="longtext">
    <w:name w:val="long_text"/>
    <w:rsid w:val="0033322F"/>
  </w:style>
  <w:style w:type="paragraph" w:customStyle="1" w:styleId="Blockquote">
    <w:name w:val="Blockquote"/>
    <w:basedOn w:val="Standard"/>
    <w:rsid w:val="0033322F"/>
    <w:pPr>
      <w:spacing w:before="100" w:after="100" w:line="240" w:lineRule="auto"/>
      <w:ind w:left="360" w:right="360"/>
      <w:jc w:val="left"/>
    </w:pPr>
    <w:rPr>
      <w:rFonts w:ascii="Times New Roman" w:eastAsia="Times New Roman" w:hAnsi="Times New Roman"/>
      <w:snapToGrid w:val="0"/>
      <w:sz w:val="24"/>
      <w:szCs w:val="20"/>
    </w:rPr>
  </w:style>
  <w:style w:type="character" w:customStyle="1" w:styleId="journalname">
    <w:name w:val="journalname"/>
    <w:basedOn w:val="Absatz-Standardschriftart"/>
    <w:rsid w:val="0033322F"/>
  </w:style>
  <w:style w:type="character" w:customStyle="1" w:styleId="Hyperlink0">
    <w:name w:val="Hyperlink.0"/>
    <w:rsid w:val="0033322F"/>
    <w:rPr>
      <w:lang w:val="en-US"/>
    </w:rPr>
  </w:style>
  <w:style w:type="paragraph" w:styleId="Kopfzeile">
    <w:name w:val="header"/>
    <w:basedOn w:val="Standard"/>
    <w:link w:val="KopfzeileZchn"/>
    <w:uiPriority w:val="99"/>
    <w:unhideWhenUsed/>
    <w:rsid w:val="00822195"/>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822195"/>
    <w:rPr>
      <w:lang w:val="en-US" w:eastAsia="en-US"/>
    </w:rPr>
  </w:style>
  <w:style w:type="paragraph" w:styleId="Fuzeile">
    <w:name w:val="footer"/>
    <w:basedOn w:val="Standard"/>
    <w:link w:val="FuzeileZchn"/>
    <w:uiPriority w:val="99"/>
    <w:unhideWhenUsed/>
    <w:rsid w:val="00822195"/>
    <w:pPr>
      <w:tabs>
        <w:tab w:val="center" w:pos="4536"/>
        <w:tab w:val="right" w:pos="9072"/>
      </w:tabs>
      <w:spacing w:line="240" w:lineRule="auto"/>
    </w:pPr>
  </w:style>
  <w:style w:type="character" w:customStyle="1" w:styleId="FuzeileZchn">
    <w:name w:val="Fußzeile Zchn"/>
    <w:basedOn w:val="Absatz-Standardschriftart"/>
    <w:link w:val="Fuzeile"/>
    <w:uiPriority w:val="99"/>
    <w:rsid w:val="00822195"/>
    <w:rPr>
      <w:lang w:val="en-US" w:eastAsia="en-US"/>
    </w:rPr>
  </w:style>
  <w:style w:type="character" w:styleId="Platzhaltertext">
    <w:name w:val="Placeholder Text"/>
    <w:basedOn w:val="Absatz-Standardschriftart"/>
    <w:uiPriority w:val="99"/>
    <w:semiHidden/>
    <w:rsid w:val="00063F6B"/>
    <w:rPr>
      <w:color w:val="808080"/>
    </w:rPr>
  </w:style>
  <w:style w:type="table" w:styleId="Tabellenraster">
    <w:name w:val="Table Grid"/>
    <w:basedOn w:val="NormaleTabelle"/>
    <w:uiPriority w:val="39"/>
    <w:locked/>
    <w:rsid w:val="00063F6B"/>
    <w:pPr>
      <w:widowControl w:val="0"/>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iveHervorhebung">
    <w:name w:val="Intense Emphasis"/>
    <w:basedOn w:val="Absatz-Standardschriftart"/>
    <w:uiPriority w:val="21"/>
    <w:qFormat/>
    <w:rsid w:val="00D06F00"/>
    <w:rPr>
      <w:b/>
      <w:bCs/>
      <w:i/>
      <w:iCs/>
      <w:color w:val="98C723" w:themeColor="accent1"/>
    </w:rPr>
  </w:style>
  <w:style w:type="paragraph" w:styleId="KeinLeerraum">
    <w:name w:val="No Spacing"/>
    <w:uiPriority w:val="1"/>
    <w:qFormat/>
    <w:rsid w:val="00AA1C5D"/>
    <w:pPr>
      <w:widowControl w:val="0"/>
      <w:jc w:val="both"/>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C31911F5B30C64785EA69BAE27D2417"/>
        <w:category>
          <w:name w:val="General"/>
          <w:gallery w:val="placeholder"/>
        </w:category>
        <w:types>
          <w:type w:val="bbPlcHdr"/>
        </w:types>
        <w:behaviors>
          <w:behavior w:val="content"/>
        </w:behaviors>
        <w:guid w:val="{84BF890C-BCD8-154B-9272-D9CC499AEAFA}"/>
      </w:docPartPr>
      <w:docPartBody>
        <w:p w:rsidR="00E05CF8" w:rsidRDefault="00E05CF8" w:rsidP="00E05CF8">
          <w:pPr>
            <w:pStyle w:val="BC31911F5B30C64785EA69BAE27D2417"/>
          </w:pPr>
          <w:r w:rsidRPr="00C11905">
            <w:t>month, day, year</w:t>
          </w:r>
        </w:p>
      </w:docPartBody>
    </w:docPart>
    <w:docPart>
      <w:docPartPr>
        <w:name w:val="DA0C73DB68D551419E94822A735E7FAE"/>
        <w:category>
          <w:name w:val="General"/>
          <w:gallery w:val="placeholder"/>
        </w:category>
        <w:types>
          <w:type w:val="bbPlcHdr"/>
        </w:types>
        <w:behaviors>
          <w:behavior w:val="content"/>
        </w:behaviors>
        <w:guid w:val="{397800F8-1550-E04C-9F0C-3AE88F13641B}"/>
      </w:docPartPr>
      <w:docPartBody>
        <w:p w:rsidR="00E05CF8" w:rsidRDefault="00E05CF8" w:rsidP="00E05CF8">
          <w:pPr>
            <w:pStyle w:val="DA0C73DB68D551419E94822A735E7FAE"/>
          </w:pPr>
          <w:r w:rsidRPr="000C6931">
            <w:rPr>
              <w:rStyle w:val="Platzhaltertext"/>
            </w:rPr>
            <w:t>Klik hier als u een datum wilt invoeren.</w:t>
          </w:r>
        </w:p>
      </w:docPartBody>
    </w:docPart>
    <w:docPart>
      <w:docPartPr>
        <w:name w:val="DefaultPlaceholder_-1854013440"/>
        <w:category>
          <w:name w:val="General"/>
          <w:gallery w:val="placeholder"/>
        </w:category>
        <w:types>
          <w:type w:val="bbPlcHdr"/>
        </w:types>
        <w:behaviors>
          <w:behavior w:val="content"/>
        </w:behaviors>
        <w:guid w:val="{D88CD0A6-29B4-7943-80C6-4E0B3663611F}"/>
      </w:docPartPr>
      <w:docPartBody>
        <w:p w:rsidR="00E05CF8" w:rsidRDefault="00E05CF8">
          <w:r w:rsidRPr="00430CF2">
            <w:rPr>
              <w:rStyle w:val="Platzhaltertext"/>
            </w:rPr>
            <w:t>Click or tap here to enter text.</w:t>
          </w:r>
        </w:p>
      </w:docPartBody>
    </w:docPart>
    <w:docPart>
      <w:docPartPr>
        <w:name w:val="8A9A147F2F5BA84B943E98414715F42B"/>
        <w:category>
          <w:name w:val="General"/>
          <w:gallery w:val="placeholder"/>
        </w:category>
        <w:types>
          <w:type w:val="bbPlcHdr"/>
        </w:types>
        <w:behaviors>
          <w:behavior w:val="content"/>
        </w:behaviors>
        <w:guid w:val="{76FF0A50-5BBC-9F4D-BDF4-239477C39462}"/>
      </w:docPartPr>
      <w:docPartBody>
        <w:p w:rsidR="00E05CF8" w:rsidRDefault="00E05CF8" w:rsidP="00E05CF8">
          <w:pPr>
            <w:pStyle w:val="8A9A147F2F5BA84B943E98414715F42B"/>
          </w:pPr>
          <w:r>
            <w:rPr>
              <w:rStyle w:val="Platzhaltertext"/>
            </w:rPr>
            <w:t>choose</w:t>
          </w:r>
        </w:p>
      </w:docPartBody>
    </w:docPart>
    <w:docPart>
      <w:docPartPr>
        <w:name w:val="3A81F4F17FDA3E408FAFECB7D752BE71"/>
        <w:category>
          <w:name w:val="General"/>
          <w:gallery w:val="placeholder"/>
        </w:category>
        <w:types>
          <w:type w:val="bbPlcHdr"/>
        </w:types>
        <w:behaviors>
          <w:behavior w:val="content"/>
        </w:behaviors>
        <w:guid w:val="{051ED430-E9CF-C644-86C8-D48FFB067153}"/>
      </w:docPartPr>
      <w:docPartBody>
        <w:p w:rsidR="000808AD" w:rsidRDefault="00E05CF8" w:rsidP="00E05CF8">
          <w:pPr>
            <w:pStyle w:val="3A81F4F17FDA3E408FAFECB7D752BE71"/>
          </w:pPr>
          <w:r>
            <w:rPr>
              <w:rStyle w:val="Platzhaltertext"/>
            </w:rPr>
            <w:t>click to type here</w:t>
          </w:r>
        </w:p>
      </w:docPartBody>
    </w:docPart>
    <w:docPart>
      <w:docPartPr>
        <w:name w:val="1BF12FB619C29E43AD99F32B7B5A629F"/>
        <w:category>
          <w:name w:val="General"/>
          <w:gallery w:val="placeholder"/>
        </w:category>
        <w:types>
          <w:type w:val="bbPlcHdr"/>
        </w:types>
        <w:behaviors>
          <w:behavior w:val="content"/>
        </w:behaviors>
        <w:guid w:val="{736EE5D9-2ABE-9F43-9A2D-83376DDF0022}"/>
      </w:docPartPr>
      <w:docPartBody>
        <w:p w:rsidR="000808AD" w:rsidRDefault="00E05CF8" w:rsidP="00E05CF8">
          <w:pPr>
            <w:pStyle w:val="1BF12FB619C29E43AD99F32B7B5A629F"/>
          </w:pPr>
          <w:r>
            <w:rPr>
              <w:rStyle w:val="Platzhaltertext"/>
            </w:rPr>
            <w:t>click to type here</w:t>
          </w:r>
        </w:p>
      </w:docPartBody>
    </w:docPart>
    <w:docPart>
      <w:docPartPr>
        <w:name w:val="48B5D1CF8CC7C34B8C5ECC7373C51A24"/>
        <w:category>
          <w:name w:val="General"/>
          <w:gallery w:val="placeholder"/>
        </w:category>
        <w:types>
          <w:type w:val="bbPlcHdr"/>
        </w:types>
        <w:behaviors>
          <w:behavior w:val="content"/>
        </w:behaviors>
        <w:guid w:val="{9F27C653-98B1-1C4D-B3E0-6232386A5208}"/>
      </w:docPartPr>
      <w:docPartBody>
        <w:p w:rsidR="000808AD" w:rsidRDefault="00E05CF8" w:rsidP="00E05CF8">
          <w:pPr>
            <w:pStyle w:val="48B5D1CF8CC7C34B8C5ECC7373C51A24"/>
          </w:pPr>
          <w:r>
            <w:rPr>
              <w:rStyle w:val="Platzhaltertext"/>
            </w:rPr>
            <w:t>click to type here</w:t>
          </w:r>
        </w:p>
      </w:docPartBody>
    </w:docPart>
    <w:docPart>
      <w:docPartPr>
        <w:name w:val="61782543AFA80F4092009A28A23FFE89"/>
        <w:category>
          <w:name w:val="General"/>
          <w:gallery w:val="placeholder"/>
        </w:category>
        <w:types>
          <w:type w:val="bbPlcHdr"/>
        </w:types>
        <w:behaviors>
          <w:behavior w:val="content"/>
        </w:behaviors>
        <w:guid w:val="{0C4D3B34-5320-5D44-BE39-92E2BA9D2D07}"/>
      </w:docPartPr>
      <w:docPartBody>
        <w:p w:rsidR="000808AD" w:rsidRDefault="00E05CF8" w:rsidP="00E05CF8">
          <w:pPr>
            <w:pStyle w:val="61782543AFA80F4092009A28A23FFE89"/>
          </w:pPr>
          <w:r>
            <w:rPr>
              <w:rStyle w:val="Platzhaltertext"/>
            </w:rPr>
            <w:t>click to type here</w:t>
          </w:r>
        </w:p>
      </w:docPartBody>
    </w:docPart>
    <w:docPart>
      <w:docPartPr>
        <w:name w:val="96D2CB8FD76DA64E9D2FC6F5A85942CF"/>
        <w:category>
          <w:name w:val="General"/>
          <w:gallery w:val="placeholder"/>
        </w:category>
        <w:types>
          <w:type w:val="bbPlcHdr"/>
        </w:types>
        <w:behaviors>
          <w:behavior w:val="content"/>
        </w:behaviors>
        <w:guid w:val="{A48666A7-A94D-BE42-A7E8-BF978FB967F5}"/>
      </w:docPartPr>
      <w:docPartBody>
        <w:p w:rsidR="000808AD" w:rsidRDefault="00E05CF8" w:rsidP="00E05CF8">
          <w:pPr>
            <w:pStyle w:val="96D2CB8FD76DA64E9D2FC6F5A85942CF"/>
          </w:pPr>
          <w:r>
            <w:rPr>
              <w:rStyle w:val="Platzhaltertext"/>
            </w:rPr>
            <w:t>click to type here</w:t>
          </w:r>
        </w:p>
      </w:docPartBody>
    </w:docPart>
    <w:docPart>
      <w:docPartPr>
        <w:name w:val="C0128704394D66499D022C89365AFBF6"/>
        <w:category>
          <w:name w:val="General"/>
          <w:gallery w:val="placeholder"/>
        </w:category>
        <w:types>
          <w:type w:val="bbPlcHdr"/>
        </w:types>
        <w:behaviors>
          <w:behavior w:val="content"/>
        </w:behaviors>
        <w:guid w:val="{6BDC524D-0615-F149-9FE2-36114A28BFDD}"/>
      </w:docPartPr>
      <w:docPartBody>
        <w:p w:rsidR="000808AD" w:rsidRDefault="00E05CF8" w:rsidP="00E05CF8">
          <w:pPr>
            <w:pStyle w:val="C0128704394D66499D022C89365AFBF6"/>
          </w:pPr>
          <w:r>
            <w:rPr>
              <w:rStyle w:val="Platzhaltertext"/>
            </w:rPr>
            <w:t>click to 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FA33BE"/>
    <w:multiLevelType w:val="multilevel"/>
    <w:tmpl w:val="FFFFFFFF"/>
    <w:lvl w:ilvl="0">
      <w:start w:val="1"/>
      <w:numFmt w:val="decimal"/>
      <w:pStyle w:val="2965F56720304F06B4E64350D20A613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7636"/>
    <w:rsid w:val="0007099B"/>
    <w:rsid w:val="000808AD"/>
    <w:rsid w:val="000E7E74"/>
    <w:rsid w:val="001821F0"/>
    <w:rsid w:val="001B20C3"/>
    <w:rsid w:val="001D7636"/>
    <w:rsid w:val="002267A5"/>
    <w:rsid w:val="0029499C"/>
    <w:rsid w:val="00343DAA"/>
    <w:rsid w:val="004705E6"/>
    <w:rsid w:val="004860C6"/>
    <w:rsid w:val="005F5C40"/>
    <w:rsid w:val="00901D82"/>
    <w:rsid w:val="00920F2C"/>
    <w:rsid w:val="009829DF"/>
    <w:rsid w:val="00B461DA"/>
    <w:rsid w:val="00BF34A0"/>
    <w:rsid w:val="00C17904"/>
    <w:rsid w:val="00E05CF8"/>
    <w:rsid w:val="00EC6A94"/>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1821F0"/>
    <w:rPr>
      <w:color w:val="808080"/>
    </w:rPr>
  </w:style>
  <w:style w:type="paragraph" w:customStyle="1" w:styleId="31EE31C908C540AE999D7CB6BCA96008">
    <w:name w:val="31EE31C908C540AE999D7CB6BCA96008"/>
    <w:rsid w:val="001D7636"/>
  </w:style>
  <w:style w:type="paragraph" w:customStyle="1" w:styleId="C2C67FCEC6FA49E6822E7841C742A55B">
    <w:name w:val="C2C67FCEC6FA49E6822E7841C742A55B"/>
    <w:rsid w:val="001D7636"/>
  </w:style>
  <w:style w:type="paragraph" w:customStyle="1" w:styleId="D5C02FF1EB944B50B0F68871D559DA20">
    <w:name w:val="D5C02FF1EB944B50B0F68871D559DA20"/>
    <w:rsid w:val="001D7636"/>
  </w:style>
  <w:style w:type="paragraph" w:customStyle="1" w:styleId="911498BFEE874CA692FC6EB7BC3598D1">
    <w:name w:val="911498BFEE874CA692FC6EB7BC3598D1"/>
    <w:rsid w:val="001D7636"/>
  </w:style>
  <w:style w:type="paragraph" w:customStyle="1" w:styleId="0C3CC41C5D5D4787A0D6EB39ABC58EEA">
    <w:name w:val="0C3CC41C5D5D4787A0D6EB39ABC58EEA"/>
    <w:rsid w:val="001D7636"/>
  </w:style>
  <w:style w:type="paragraph" w:customStyle="1" w:styleId="D50BB7BC9E41427A95ACA2274A5338B9">
    <w:name w:val="D50BB7BC9E41427A95ACA2274A5338B9"/>
    <w:rsid w:val="001D7636"/>
  </w:style>
  <w:style w:type="paragraph" w:customStyle="1" w:styleId="123F502300C346D2B0291BC5B19F172C">
    <w:name w:val="123F502300C346D2B0291BC5B19F172C"/>
    <w:rsid w:val="001D7636"/>
  </w:style>
  <w:style w:type="paragraph" w:customStyle="1" w:styleId="D89C442D1E3647F0B095C64536EF8F95">
    <w:name w:val="D89C442D1E3647F0B095C64536EF8F95"/>
    <w:rsid w:val="001D7636"/>
  </w:style>
  <w:style w:type="paragraph" w:customStyle="1" w:styleId="B3CCFFEADBF749E39B11038E5BC67E75">
    <w:name w:val="B3CCFFEADBF749E39B11038E5BC67E75"/>
    <w:rsid w:val="001D7636"/>
  </w:style>
  <w:style w:type="paragraph" w:customStyle="1" w:styleId="336F01B1F06742908EB4302DE1843749">
    <w:name w:val="336F01B1F06742908EB4302DE1843749"/>
    <w:rsid w:val="001D7636"/>
  </w:style>
  <w:style w:type="paragraph" w:customStyle="1" w:styleId="9B74F3905D4A4421A5A15567F4834880">
    <w:name w:val="9B74F3905D4A4421A5A15567F4834880"/>
    <w:rsid w:val="001D7636"/>
  </w:style>
  <w:style w:type="paragraph" w:customStyle="1" w:styleId="F0B3B8BCD4DD4F9085536BCB284408E0">
    <w:name w:val="F0B3B8BCD4DD4F9085536BCB284408E0"/>
    <w:rsid w:val="001D7636"/>
  </w:style>
  <w:style w:type="paragraph" w:customStyle="1" w:styleId="6D43A293A9264F27A3FB2EBECCE2C184">
    <w:name w:val="6D43A293A9264F27A3FB2EBECCE2C184"/>
    <w:rsid w:val="001D7636"/>
  </w:style>
  <w:style w:type="paragraph" w:customStyle="1" w:styleId="D4CB652F815A412BA017392CD8278873">
    <w:name w:val="D4CB652F815A412BA017392CD8278873"/>
    <w:rsid w:val="001D7636"/>
  </w:style>
  <w:style w:type="paragraph" w:customStyle="1" w:styleId="5CCC5AF8C67A40869975657BB7E6F97E">
    <w:name w:val="5CCC5AF8C67A40869975657BB7E6F97E"/>
    <w:rsid w:val="001D7636"/>
  </w:style>
  <w:style w:type="paragraph" w:customStyle="1" w:styleId="02012E1A3A67450D88CD10517DDA5490">
    <w:name w:val="02012E1A3A67450D88CD10517DDA5490"/>
    <w:rsid w:val="001D7636"/>
  </w:style>
  <w:style w:type="paragraph" w:customStyle="1" w:styleId="500F8F76AB1747C0BBADF9C8208B50C1">
    <w:name w:val="500F8F76AB1747C0BBADF9C8208B50C1"/>
    <w:rsid w:val="001D7636"/>
  </w:style>
  <w:style w:type="paragraph" w:customStyle="1" w:styleId="6CCA71ABA5684C008C70FCD5FBF1AFD1">
    <w:name w:val="6CCA71ABA5684C008C70FCD5FBF1AFD1"/>
    <w:rsid w:val="001D7636"/>
  </w:style>
  <w:style w:type="paragraph" w:customStyle="1" w:styleId="80BB439C8B6A465086397DEBE8DF7FD2">
    <w:name w:val="80BB439C8B6A465086397DEBE8DF7FD2"/>
    <w:rsid w:val="001D7636"/>
  </w:style>
  <w:style w:type="paragraph" w:customStyle="1" w:styleId="FA61598054DB4D36BBF37DC4EBCB3578">
    <w:name w:val="FA61598054DB4D36BBF37DC4EBCB3578"/>
    <w:rsid w:val="001D7636"/>
  </w:style>
  <w:style w:type="paragraph" w:customStyle="1" w:styleId="96728858C0C24B049B12F3C2C773862D">
    <w:name w:val="96728858C0C24B049B12F3C2C773862D"/>
    <w:rsid w:val="001D7636"/>
  </w:style>
  <w:style w:type="paragraph" w:customStyle="1" w:styleId="7CD209949C8F4B1C9C01FECF064E01B0">
    <w:name w:val="7CD209949C8F4B1C9C01FECF064E01B0"/>
    <w:rsid w:val="001D7636"/>
  </w:style>
  <w:style w:type="paragraph" w:customStyle="1" w:styleId="ADC91FEC8D3D4E5E8104BB1B2947C9C3">
    <w:name w:val="ADC91FEC8D3D4E5E8104BB1B2947C9C3"/>
    <w:rsid w:val="001D7636"/>
  </w:style>
  <w:style w:type="paragraph" w:customStyle="1" w:styleId="03188EA0D0594DF1A5C8ED16E8D47A5F">
    <w:name w:val="03188EA0D0594DF1A5C8ED16E8D47A5F"/>
    <w:rsid w:val="001D7636"/>
  </w:style>
  <w:style w:type="paragraph" w:customStyle="1" w:styleId="7095ADC81E4D4C23851B75C005AB8CBD">
    <w:name w:val="7095ADC81E4D4C23851B75C005AB8CBD"/>
    <w:rsid w:val="001D7636"/>
  </w:style>
  <w:style w:type="paragraph" w:customStyle="1" w:styleId="36C81CE329704E13B955C72202735576">
    <w:name w:val="36C81CE329704E13B955C72202735576"/>
    <w:rsid w:val="001D7636"/>
  </w:style>
  <w:style w:type="paragraph" w:customStyle="1" w:styleId="3ABABFAE80544F91814D617BA06C62F8">
    <w:name w:val="3ABABFAE80544F91814D617BA06C62F8"/>
    <w:rsid w:val="001D7636"/>
  </w:style>
  <w:style w:type="paragraph" w:customStyle="1" w:styleId="1C271DC391E44873B7A7DB6219654314">
    <w:name w:val="1C271DC391E44873B7A7DB6219654314"/>
    <w:rsid w:val="001D7636"/>
  </w:style>
  <w:style w:type="paragraph" w:customStyle="1" w:styleId="8B5499559AF14E38821C16D3B4E6B436">
    <w:name w:val="8B5499559AF14E38821C16D3B4E6B436"/>
    <w:rsid w:val="001D7636"/>
  </w:style>
  <w:style w:type="paragraph" w:customStyle="1" w:styleId="64F3B2FF910E4391841D05EB70F023AC">
    <w:name w:val="64F3B2FF910E4391841D05EB70F023AC"/>
    <w:rsid w:val="001D7636"/>
  </w:style>
  <w:style w:type="paragraph" w:customStyle="1" w:styleId="D27A6DA7E8944F5597EF8652E61B16A9">
    <w:name w:val="D27A6DA7E8944F5597EF8652E61B16A9"/>
    <w:rsid w:val="001D7636"/>
  </w:style>
  <w:style w:type="paragraph" w:customStyle="1" w:styleId="9CFC885D98874850B86C07CD0F151014">
    <w:name w:val="9CFC885D98874850B86C07CD0F151014"/>
    <w:rsid w:val="001D7636"/>
  </w:style>
  <w:style w:type="paragraph" w:customStyle="1" w:styleId="7992D1FBA4964F31AE55982D9777C50E">
    <w:name w:val="7992D1FBA4964F31AE55982D9777C50E"/>
    <w:rsid w:val="001D7636"/>
  </w:style>
  <w:style w:type="paragraph" w:customStyle="1" w:styleId="564E4B600BD340EBAEBDEC7D420A16BD">
    <w:name w:val="564E4B600BD340EBAEBDEC7D420A16BD"/>
    <w:rsid w:val="001D7636"/>
  </w:style>
  <w:style w:type="paragraph" w:customStyle="1" w:styleId="0EA590ED70C1412EB6ADA17EABB980D2">
    <w:name w:val="0EA590ED70C1412EB6ADA17EABB980D2"/>
    <w:rsid w:val="001D7636"/>
  </w:style>
  <w:style w:type="paragraph" w:customStyle="1" w:styleId="044D68B4331B4230B7F6EFAB5591F428">
    <w:name w:val="044D68B4331B4230B7F6EFAB5591F428"/>
    <w:rsid w:val="001D7636"/>
  </w:style>
  <w:style w:type="paragraph" w:customStyle="1" w:styleId="EBF70330493E4AEF98D05698AA8946EF">
    <w:name w:val="EBF70330493E4AEF98D05698AA8946EF"/>
    <w:rsid w:val="001D7636"/>
  </w:style>
  <w:style w:type="paragraph" w:customStyle="1" w:styleId="1832D1E8C63445D4931505D35E762236">
    <w:name w:val="1832D1E8C63445D4931505D35E762236"/>
    <w:rsid w:val="001D7636"/>
  </w:style>
  <w:style w:type="paragraph" w:customStyle="1" w:styleId="06170F3C6FF547DC986E34DA4F554E2F">
    <w:name w:val="06170F3C6FF547DC986E34DA4F554E2F"/>
    <w:rsid w:val="001D7636"/>
  </w:style>
  <w:style w:type="paragraph" w:customStyle="1" w:styleId="1BEE6D01975140BA9EC8F70BFFBB7CF9">
    <w:name w:val="1BEE6D01975140BA9EC8F70BFFBB7CF9"/>
    <w:rsid w:val="001D7636"/>
  </w:style>
  <w:style w:type="paragraph" w:customStyle="1" w:styleId="FB33B94CBEBD4F5CBA75CA510B239A2B">
    <w:name w:val="FB33B94CBEBD4F5CBA75CA510B239A2B"/>
    <w:rsid w:val="001D7636"/>
  </w:style>
  <w:style w:type="paragraph" w:customStyle="1" w:styleId="4A58D155E21B4AA1AE02AB03DC557EDC">
    <w:name w:val="4A58D155E21B4AA1AE02AB03DC557EDC"/>
    <w:rsid w:val="001D7636"/>
  </w:style>
  <w:style w:type="paragraph" w:customStyle="1" w:styleId="539ED870ABB74FC188AB54D9A2A2719F">
    <w:name w:val="539ED870ABB74FC188AB54D9A2A2719F"/>
    <w:rsid w:val="001D7636"/>
  </w:style>
  <w:style w:type="paragraph" w:customStyle="1" w:styleId="A7BE6A456A6E4475A6D0E61BFEC3FF24">
    <w:name w:val="A7BE6A456A6E4475A6D0E61BFEC3FF24"/>
    <w:rsid w:val="001D7636"/>
  </w:style>
  <w:style w:type="paragraph" w:customStyle="1" w:styleId="EB9F0B53B9704E77BDFE5C4B64B31E14">
    <w:name w:val="EB9F0B53B9704E77BDFE5C4B64B31E14"/>
    <w:rsid w:val="001D7636"/>
  </w:style>
  <w:style w:type="paragraph" w:customStyle="1" w:styleId="621D59220A7D4CE8858A123CC2CADFCB">
    <w:name w:val="621D59220A7D4CE8858A123CC2CADFCB"/>
    <w:rsid w:val="001D7636"/>
  </w:style>
  <w:style w:type="paragraph" w:customStyle="1" w:styleId="7019BA67DE5B48BCA8969670BD39C0F7">
    <w:name w:val="7019BA67DE5B48BCA8969670BD39C0F7"/>
    <w:rsid w:val="001D7636"/>
  </w:style>
  <w:style w:type="paragraph" w:customStyle="1" w:styleId="BA5D0B54FB054993B63FF844053948C1">
    <w:name w:val="BA5D0B54FB054993B63FF844053948C1"/>
    <w:rsid w:val="001D7636"/>
  </w:style>
  <w:style w:type="paragraph" w:customStyle="1" w:styleId="260F046D7F9E4877A93173D2B4C45438">
    <w:name w:val="260F046D7F9E4877A93173D2B4C45438"/>
    <w:rsid w:val="001D7636"/>
  </w:style>
  <w:style w:type="paragraph" w:customStyle="1" w:styleId="C3671D7F995D4F03B88277590A8258B6">
    <w:name w:val="C3671D7F995D4F03B88277590A8258B6"/>
    <w:rsid w:val="001D7636"/>
  </w:style>
  <w:style w:type="paragraph" w:customStyle="1" w:styleId="41038FE6BEE44CC9ADBB8CDE88C4BC3D">
    <w:name w:val="41038FE6BEE44CC9ADBB8CDE88C4BC3D"/>
    <w:rsid w:val="001D7636"/>
  </w:style>
  <w:style w:type="paragraph" w:customStyle="1" w:styleId="D15CA8CD7FF64F6890598C017A674CB5">
    <w:name w:val="D15CA8CD7FF64F6890598C017A674CB5"/>
    <w:rsid w:val="001D7636"/>
  </w:style>
  <w:style w:type="paragraph" w:customStyle="1" w:styleId="463990A084484CCEB3637DAA3FC70C8B">
    <w:name w:val="463990A084484CCEB3637DAA3FC70C8B"/>
    <w:rsid w:val="001D7636"/>
  </w:style>
  <w:style w:type="paragraph" w:customStyle="1" w:styleId="A04EF1F8D9E84C73AAD15204160A9044">
    <w:name w:val="A04EF1F8D9E84C73AAD15204160A9044"/>
    <w:rsid w:val="001D7636"/>
  </w:style>
  <w:style w:type="paragraph" w:customStyle="1" w:styleId="A41D2733516941229602F2D12DFBBC1E">
    <w:name w:val="A41D2733516941229602F2D12DFBBC1E"/>
    <w:rsid w:val="001D7636"/>
  </w:style>
  <w:style w:type="paragraph" w:customStyle="1" w:styleId="9D3CBB89467E45FC9FCDE32A066A9CED">
    <w:name w:val="9D3CBB89467E45FC9FCDE32A066A9CED"/>
    <w:rsid w:val="001D7636"/>
  </w:style>
  <w:style w:type="paragraph" w:customStyle="1" w:styleId="79230BF7619941D3A92556B636A83683">
    <w:name w:val="79230BF7619941D3A92556B636A83683"/>
    <w:rsid w:val="001D7636"/>
  </w:style>
  <w:style w:type="paragraph" w:customStyle="1" w:styleId="F1DC09A86CA645BB94E5815D140D0291">
    <w:name w:val="F1DC09A86CA645BB94E5815D140D0291"/>
    <w:rsid w:val="001D7636"/>
  </w:style>
  <w:style w:type="paragraph" w:customStyle="1" w:styleId="154F611864CA4292A192AACD0FDB9945">
    <w:name w:val="154F611864CA4292A192AACD0FDB9945"/>
    <w:rsid w:val="001D7636"/>
  </w:style>
  <w:style w:type="paragraph" w:customStyle="1" w:styleId="9E4F947012A6452FA9DB699A14AC2DFE">
    <w:name w:val="9E4F947012A6452FA9DB699A14AC2DFE"/>
    <w:rsid w:val="001D7636"/>
  </w:style>
  <w:style w:type="paragraph" w:customStyle="1" w:styleId="0A0E51448C3E42A0A69826B18DFA1D71">
    <w:name w:val="0A0E51448C3E42A0A69826B18DFA1D71"/>
    <w:rsid w:val="001D7636"/>
  </w:style>
  <w:style w:type="paragraph" w:customStyle="1" w:styleId="643970905AB641C7BAA2DD57674ABB52">
    <w:name w:val="643970905AB641C7BAA2DD57674ABB52"/>
    <w:rsid w:val="001D7636"/>
  </w:style>
  <w:style w:type="paragraph" w:customStyle="1" w:styleId="8750130405A5450A9C6EB2204D9DE981">
    <w:name w:val="8750130405A5450A9C6EB2204D9DE981"/>
    <w:rsid w:val="001D7636"/>
  </w:style>
  <w:style w:type="paragraph" w:customStyle="1" w:styleId="A10E8B071BBA468AA2AA6A961570C3EA">
    <w:name w:val="A10E8B071BBA468AA2AA6A961570C3EA"/>
    <w:rsid w:val="001D7636"/>
  </w:style>
  <w:style w:type="paragraph" w:customStyle="1" w:styleId="469604245D334CE38CE9155A59352C5F">
    <w:name w:val="469604245D334CE38CE9155A59352C5F"/>
    <w:rsid w:val="001D7636"/>
  </w:style>
  <w:style w:type="paragraph" w:customStyle="1" w:styleId="A127141C523F4E31BE99014E12455A9D">
    <w:name w:val="A127141C523F4E31BE99014E12455A9D"/>
    <w:rsid w:val="001D7636"/>
  </w:style>
  <w:style w:type="paragraph" w:customStyle="1" w:styleId="E73EAA380E114D3A9829DDCD28831ECF">
    <w:name w:val="E73EAA380E114D3A9829DDCD28831ECF"/>
    <w:rsid w:val="001D7636"/>
  </w:style>
  <w:style w:type="paragraph" w:customStyle="1" w:styleId="74842B272B674B66A7C70782D3080223">
    <w:name w:val="74842B272B674B66A7C70782D3080223"/>
    <w:rsid w:val="001D7636"/>
  </w:style>
  <w:style w:type="paragraph" w:customStyle="1" w:styleId="7F3511BBFD9F403BAC66F928C947E2E9">
    <w:name w:val="7F3511BBFD9F403BAC66F928C947E2E9"/>
    <w:rsid w:val="001D7636"/>
  </w:style>
  <w:style w:type="paragraph" w:customStyle="1" w:styleId="A121F820BD2C450BA9269704FFFB850A">
    <w:name w:val="A121F820BD2C450BA9269704FFFB850A"/>
    <w:rsid w:val="001D7636"/>
  </w:style>
  <w:style w:type="paragraph" w:customStyle="1" w:styleId="FB945D21C21D4E4193FDE9655E4018AA">
    <w:name w:val="FB945D21C21D4E4193FDE9655E4018AA"/>
    <w:rsid w:val="001D7636"/>
  </w:style>
  <w:style w:type="paragraph" w:customStyle="1" w:styleId="C7DF67886A5F487383318D63C00D3DB3">
    <w:name w:val="C7DF67886A5F487383318D63C00D3DB3"/>
    <w:rsid w:val="001D7636"/>
  </w:style>
  <w:style w:type="paragraph" w:customStyle="1" w:styleId="5AAABA895D634694AE6C831E5505C49D">
    <w:name w:val="5AAABA895D634694AE6C831E5505C49D"/>
    <w:rsid w:val="001D7636"/>
  </w:style>
  <w:style w:type="paragraph" w:customStyle="1" w:styleId="60A3933FC9B84E04A0F4E242C9C99165">
    <w:name w:val="60A3933FC9B84E04A0F4E242C9C99165"/>
    <w:rsid w:val="001D7636"/>
  </w:style>
  <w:style w:type="paragraph" w:customStyle="1" w:styleId="8F76DCC5CAD1448EBE728CD09191DB54">
    <w:name w:val="8F76DCC5CAD1448EBE728CD09191DB54"/>
    <w:rsid w:val="001D7636"/>
  </w:style>
  <w:style w:type="paragraph" w:customStyle="1" w:styleId="5894856211D94B29B0BA57AFEFE28811">
    <w:name w:val="5894856211D94B29B0BA57AFEFE28811"/>
    <w:rsid w:val="001D7636"/>
  </w:style>
  <w:style w:type="paragraph" w:customStyle="1" w:styleId="334533574C1A4A67B6CB49D81338EBEC">
    <w:name w:val="334533574C1A4A67B6CB49D81338EBEC"/>
    <w:rsid w:val="001D7636"/>
  </w:style>
  <w:style w:type="paragraph" w:customStyle="1" w:styleId="BFC028F75ECF43398909467A143D8E2F">
    <w:name w:val="BFC028F75ECF43398909467A143D8E2F"/>
    <w:rsid w:val="001D7636"/>
  </w:style>
  <w:style w:type="paragraph" w:customStyle="1" w:styleId="1D92CE92D09941C781B5A2F804386157">
    <w:name w:val="1D92CE92D09941C781B5A2F804386157"/>
    <w:rsid w:val="001D7636"/>
  </w:style>
  <w:style w:type="paragraph" w:customStyle="1" w:styleId="A7FB300223474CFD8DB7506B7F2161D3">
    <w:name w:val="A7FB300223474CFD8DB7506B7F2161D3"/>
    <w:rsid w:val="001D7636"/>
  </w:style>
  <w:style w:type="paragraph" w:customStyle="1" w:styleId="C0804993E21B400491521F452C3EBFA5">
    <w:name w:val="C0804993E21B400491521F452C3EBFA5"/>
    <w:rsid w:val="001D7636"/>
  </w:style>
  <w:style w:type="paragraph" w:customStyle="1" w:styleId="9120DDEA1E2F4C7EBC8EA6CEB8960261">
    <w:name w:val="9120DDEA1E2F4C7EBC8EA6CEB8960261"/>
    <w:rsid w:val="001D7636"/>
  </w:style>
  <w:style w:type="paragraph" w:customStyle="1" w:styleId="27FF97E6306A48B49564027498820921">
    <w:name w:val="27FF97E6306A48B49564027498820921"/>
    <w:rsid w:val="001D7636"/>
  </w:style>
  <w:style w:type="paragraph" w:customStyle="1" w:styleId="107A30E0836942B2878556081DA7B7B4">
    <w:name w:val="107A30E0836942B2878556081DA7B7B4"/>
    <w:rsid w:val="001D7636"/>
  </w:style>
  <w:style w:type="paragraph" w:customStyle="1" w:styleId="A86A402E703A4DE3B8793ADEF5BFF2CE">
    <w:name w:val="A86A402E703A4DE3B8793ADEF5BFF2CE"/>
    <w:rsid w:val="001D7636"/>
  </w:style>
  <w:style w:type="paragraph" w:customStyle="1" w:styleId="1F3054F9766342178AAF9C2051A0901A">
    <w:name w:val="1F3054F9766342178AAF9C2051A0901A"/>
    <w:rsid w:val="001D7636"/>
  </w:style>
  <w:style w:type="paragraph" w:customStyle="1" w:styleId="F7B6E237A40D47C1816891751A1E59A2">
    <w:name w:val="F7B6E237A40D47C1816891751A1E59A2"/>
    <w:rsid w:val="001D7636"/>
  </w:style>
  <w:style w:type="paragraph" w:customStyle="1" w:styleId="72A7ED7FE3A5436AA7B974B0E943BA26">
    <w:name w:val="72A7ED7FE3A5436AA7B974B0E943BA26"/>
    <w:rsid w:val="001D7636"/>
  </w:style>
  <w:style w:type="paragraph" w:customStyle="1" w:styleId="FA76B13124224753906FF676BE48A37D">
    <w:name w:val="FA76B13124224753906FF676BE48A37D"/>
    <w:rsid w:val="001D7636"/>
  </w:style>
  <w:style w:type="paragraph" w:customStyle="1" w:styleId="4714043E23AB4B18816BD43C1868BAD4">
    <w:name w:val="4714043E23AB4B18816BD43C1868BAD4"/>
    <w:rsid w:val="001D7636"/>
  </w:style>
  <w:style w:type="paragraph" w:customStyle="1" w:styleId="136BA3F15E3E4443A787162B46CED1C7">
    <w:name w:val="136BA3F15E3E4443A787162B46CED1C7"/>
    <w:rsid w:val="001D7636"/>
  </w:style>
  <w:style w:type="paragraph" w:customStyle="1" w:styleId="95634E3617554BFE890742A5E457A176">
    <w:name w:val="95634E3617554BFE890742A5E457A176"/>
    <w:rsid w:val="001D7636"/>
  </w:style>
  <w:style w:type="paragraph" w:customStyle="1" w:styleId="1E50181A6CBE4DD2A7FCB14D65149EA6">
    <w:name w:val="1E50181A6CBE4DD2A7FCB14D65149EA6"/>
    <w:rsid w:val="001D7636"/>
  </w:style>
  <w:style w:type="paragraph" w:customStyle="1" w:styleId="301F5CF4917347AFBF52538698BC4F18">
    <w:name w:val="301F5CF4917347AFBF52538698BC4F18"/>
    <w:rsid w:val="001D7636"/>
  </w:style>
  <w:style w:type="paragraph" w:customStyle="1" w:styleId="14C317A3AD3147A28C3552532879310B">
    <w:name w:val="14C317A3AD3147A28C3552532879310B"/>
    <w:rsid w:val="001D7636"/>
  </w:style>
  <w:style w:type="paragraph" w:customStyle="1" w:styleId="884523FF19B441A0A5E8862FA3F4B4B0">
    <w:name w:val="884523FF19B441A0A5E8862FA3F4B4B0"/>
    <w:rsid w:val="001D7636"/>
  </w:style>
  <w:style w:type="paragraph" w:customStyle="1" w:styleId="192982EA6BB540F88353085FAE7DC207">
    <w:name w:val="192982EA6BB540F88353085FAE7DC207"/>
    <w:rsid w:val="001D7636"/>
  </w:style>
  <w:style w:type="paragraph" w:customStyle="1" w:styleId="91A839F9A74447679648324E3C355913">
    <w:name w:val="91A839F9A74447679648324E3C355913"/>
    <w:rsid w:val="001D7636"/>
  </w:style>
  <w:style w:type="paragraph" w:customStyle="1" w:styleId="9F86177F6D704558853D457FBB018B63">
    <w:name w:val="9F86177F6D704558853D457FBB018B63"/>
    <w:rsid w:val="001D7636"/>
  </w:style>
  <w:style w:type="paragraph" w:customStyle="1" w:styleId="3F01DCAB9F5243AC89D59F4C1D71B101">
    <w:name w:val="3F01DCAB9F5243AC89D59F4C1D71B101"/>
    <w:rsid w:val="001D7636"/>
  </w:style>
  <w:style w:type="paragraph" w:customStyle="1" w:styleId="D3622553FB1241C1887F3A20E8F180E1">
    <w:name w:val="D3622553FB1241C1887F3A20E8F180E1"/>
    <w:rsid w:val="001D7636"/>
  </w:style>
  <w:style w:type="paragraph" w:customStyle="1" w:styleId="A90651FB3D3C4926B565156193AA052A">
    <w:name w:val="A90651FB3D3C4926B565156193AA052A"/>
    <w:rsid w:val="001D7636"/>
  </w:style>
  <w:style w:type="paragraph" w:customStyle="1" w:styleId="DD5D10BAA5D34CFA869CAB4794BD4D94">
    <w:name w:val="DD5D10BAA5D34CFA869CAB4794BD4D94"/>
    <w:rsid w:val="001D7636"/>
  </w:style>
  <w:style w:type="paragraph" w:customStyle="1" w:styleId="9D50BD3618E247D5974CBA915924E514">
    <w:name w:val="9D50BD3618E247D5974CBA915924E514"/>
    <w:rsid w:val="001D7636"/>
  </w:style>
  <w:style w:type="paragraph" w:customStyle="1" w:styleId="E0F855D250A14D21AFDFF95F3B18E384">
    <w:name w:val="E0F855D250A14D21AFDFF95F3B18E384"/>
    <w:rsid w:val="001D7636"/>
  </w:style>
  <w:style w:type="paragraph" w:customStyle="1" w:styleId="CD364D828B6B480DB312FFEA81F19933">
    <w:name w:val="CD364D828B6B480DB312FFEA81F19933"/>
    <w:rsid w:val="001D7636"/>
  </w:style>
  <w:style w:type="paragraph" w:customStyle="1" w:styleId="79C2E3D8C2144FCDA48B64CBA31D7001">
    <w:name w:val="79C2E3D8C2144FCDA48B64CBA31D7001"/>
    <w:rsid w:val="001D7636"/>
  </w:style>
  <w:style w:type="paragraph" w:customStyle="1" w:styleId="02846867EB184208A0106AF0454C8DC0">
    <w:name w:val="02846867EB184208A0106AF0454C8DC0"/>
    <w:rsid w:val="001D7636"/>
  </w:style>
  <w:style w:type="paragraph" w:customStyle="1" w:styleId="C2B4204C45364283986049248A193108">
    <w:name w:val="C2B4204C45364283986049248A193108"/>
    <w:rsid w:val="001D7636"/>
  </w:style>
  <w:style w:type="paragraph" w:customStyle="1" w:styleId="9F14FEA23A8C45F0AB0D9961C659D093">
    <w:name w:val="9F14FEA23A8C45F0AB0D9961C659D093"/>
    <w:rsid w:val="001D7636"/>
  </w:style>
  <w:style w:type="paragraph" w:customStyle="1" w:styleId="0B9BC655C6F54637807116E34F5C551B">
    <w:name w:val="0B9BC655C6F54637807116E34F5C551B"/>
    <w:rsid w:val="001D7636"/>
  </w:style>
  <w:style w:type="paragraph" w:customStyle="1" w:styleId="272D602F92294AA886AB9B193A821EEA">
    <w:name w:val="272D602F92294AA886AB9B193A821EEA"/>
    <w:rsid w:val="001D7636"/>
  </w:style>
  <w:style w:type="paragraph" w:customStyle="1" w:styleId="B3D67866F8B0485F8A438278D2F94DB3">
    <w:name w:val="B3D67866F8B0485F8A438278D2F94DB3"/>
    <w:rsid w:val="001D7636"/>
  </w:style>
  <w:style w:type="paragraph" w:customStyle="1" w:styleId="063A154D6F3642F3B2A004C6A64E7524">
    <w:name w:val="063A154D6F3642F3B2A004C6A64E7524"/>
    <w:rsid w:val="001D7636"/>
  </w:style>
  <w:style w:type="paragraph" w:customStyle="1" w:styleId="B2952E20E0CF481380B1C9351507ECFA">
    <w:name w:val="B2952E20E0CF481380B1C9351507ECFA"/>
    <w:rsid w:val="001D7636"/>
  </w:style>
  <w:style w:type="paragraph" w:customStyle="1" w:styleId="E0A25A7A27864A70A4AEC6C50F186D72">
    <w:name w:val="E0A25A7A27864A70A4AEC6C50F186D72"/>
    <w:rsid w:val="001D7636"/>
  </w:style>
  <w:style w:type="paragraph" w:customStyle="1" w:styleId="7A17724347414575ACEA65340065067E">
    <w:name w:val="7A17724347414575ACEA65340065067E"/>
    <w:rsid w:val="001D7636"/>
  </w:style>
  <w:style w:type="paragraph" w:customStyle="1" w:styleId="CABF8E1E78D04CBC93107DAF8385E886">
    <w:name w:val="CABF8E1E78D04CBC93107DAF8385E886"/>
    <w:rsid w:val="001D7636"/>
  </w:style>
  <w:style w:type="paragraph" w:customStyle="1" w:styleId="561BAD7C48D84A249B57671A9D031768">
    <w:name w:val="561BAD7C48D84A249B57671A9D031768"/>
    <w:rsid w:val="001D7636"/>
  </w:style>
  <w:style w:type="paragraph" w:customStyle="1" w:styleId="3CC2B53471544A37940799B36FE79C98">
    <w:name w:val="3CC2B53471544A37940799B36FE79C98"/>
    <w:rsid w:val="001D7636"/>
  </w:style>
  <w:style w:type="paragraph" w:customStyle="1" w:styleId="4A4CF92D360F47F19F4F5927FC57BB2B">
    <w:name w:val="4A4CF92D360F47F19F4F5927FC57BB2B"/>
    <w:rsid w:val="001D7636"/>
  </w:style>
  <w:style w:type="paragraph" w:customStyle="1" w:styleId="628DCBBDA7CD4E82B4DE209C9FF5C101">
    <w:name w:val="628DCBBDA7CD4E82B4DE209C9FF5C101"/>
    <w:rsid w:val="001D7636"/>
  </w:style>
  <w:style w:type="paragraph" w:customStyle="1" w:styleId="6809B52B9AA3406986D583E57B94A270">
    <w:name w:val="6809B52B9AA3406986D583E57B94A270"/>
    <w:rsid w:val="001D7636"/>
  </w:style>
  <w:style w:type="paragraph" w:customStyle="1" w:styleId="9ADED169FEC1473FB31E098141813BCC">
    <w:name w:val="9ADED169FEC1473FB31E098141813BCC"/>
    <w:rsid w:val="001D7636"/>
  </w:style>
  <w:style w:type="paragraph" w:customStyle="1" w:styleId="522018F0DB994255ACA08CB64159DE28">
    <w:name w:val="522018F0DB994255ACA08CB64159DE28"/>
    <w:rsid w:val="001D7636"/>
  </w:style>
  <w:style w:type="paragraph" w:customStyle="1" w:styleId="A943663F129949159E656E460C312703">
    <w:name w:val="A943663F129949159E656E460C312703"/>
    <w:rsid w:val="001D7636"/>
  </w:style>
  <w:style w:type="paragraph" w:customStyle="1" w:styleId="B5FD039BE9F345089B138923A5B6D37E">
    <w:name w:val="B5FD039BE9F345089B138923A5B6D37E"/>
    <w:rsid w:val="001D7636"/>
  </w:style>
  <w:style w:type="paragraph" w:customStyle="1" w:styleId="8CE2D76EF4D0410F88C61DF53805C8C7">
    <w:name w:val="8CE2D76EF4D0410F88C61DF53805C8C7"/>
    <w:rsid w:val="001D7636"/>
  </w:style>
  <w:style w:type="paragraph" w:customStyle="1" w:styleId="AFF58CD5EBAA4174B30B8B89B1E50AA4">
    <w:name w:val="AFF58CD5EBAA4174B30B8B89B1E50AA4"/>
    <w:rsid w:val="001D7636"/>
  </w:style>
  <w:style w:type="paragraph" w:customStyle="1" w:styleId="EA9D7476B1E84DB0B77B3ACC92638F12">
    <w:name w:val="EA9D7476B1E84DB0B77B3ACC92638F12"/>
    <w:rsid w:val="001D7636"/>
  </w:style>
  <w:style w:type="paragraph" w:customStyle="1" w:styleId="3D9656DF60C740F395AA142383DE7701">
    <w:name w:val="3D9656DF60C740F395AA142383DE7701"/>
    <w:rsid w:val="001D7636"/>
  </w:style>
  <w:style w:type="paragraph" w:customStyle="1" w:styleId="CD78D9B2FE8C4878B01FD0388BBA0F17">
    <w:name w:val="CD78D9B2FE8C4878B01FD0388BBA0F17"/>
    <w:rsid w:val="001D7636"/>
  </w:style>
  <w:style w:type="paragraph" w:customStyle="1" w:styleId="A79A969BF77B40D9AA9390275C912206">
    <w:name w:val="A79A969BF77B40D9AA9390275C912206"/>
    <w:rsid w:val="001D7636"/>
  </w:style>
  <w:style w:type="paragraph" w:customStyle="1" w:styleId="DB02927EBBA148188632DCADAC2F7BD2">
    <w:name w:val="DB02927EBBA148188632DCADAC2F7BD2"/>
    <w:rsid w:val="001D7636"/>
  </w:style>
  <w:style w:type="paragraph" w:customStyle="1" w:styleId="FD7680A8046D483DA1DD194B53DCD4F0">
    <w:name w:val="FD7680A8046D483DA1DD194B53DCD4F0"/>
    <w:rsid w:val="001D7636"/>
  </w:style>
  <w:style w:type="paragraph" w:customStyle="1" w:styleId="F028DF3B57A84D268AF50CFFE23EB048">
    <w:name w:val="F028DF3B57A84D268AF50CFFE23EB048"/>
    <w:rsid w:val="001D7636"/>
  </w:style>
  <w:style w:type="paragraph" w:customStyle="1" w:styleId="A33B8699AB7741BEB5932CA72E033C2C">
    <w:name w:val="A33B8699AB7741BEB5932CA72E033C2C"/>
    <w:rsid w:val="001D7636"/>
  </w:style>
  <w:style w:type="paragraph" w:customStyle="1" w:styleId="BEF369D9577044E4AD3D4A68575751CB">
    <w:name w:val="BEF369D9577044E4AD3D4A68575751CB"/>
    <w:rsid w:val="001D7636"/>
  </w:style>
  <w:style w:type="paragraph" w:customStyle="1" w:styleId="A1FC7A2CD1CA49BDB2E9D844749AC430">
    <w:name w:val="A1FC7A2CD1CA49BDB2E9D844749AC430"/>
    <w:rsid w:val="001D7636"/>
  </w:style>
  <w:style w:type="paragraph" w:customStyle="1" w:styleId="6BD408E1E0854ED7B0F258A6A2EEF495">
    <w:name w:val="6BD408E1E0854ED7B0F258A6A2EEF495"/>
    <w:rsid w:val="001D7636"/>
  </w:style>
  <w:style w:type="paragraph" w:customStyle="1" w:styleId="CC527C0215794CE1812FFD0CE4B274CB">
    <w:name w:val="CC527C0215794CE1812FFD0CE4B274CB"/>
    <w:rsid w:val="001D7636"/>
  </w:style>
  <w:style w:type="paragraph" w:customStyle="1" w:styleId="C35D13112AEF4FF9BE01907C7E6ACA0C">
    <w:name w:val="C35D13112AEF4FF9BE01907C7E6ACA0C"/>
    <w:rsid w:val="001D7636"/>
  </w:style>
  <w:style w:type="paragraph" w:customStyle="1" w:styleId="D4F3E5F7ED1B49718489BBC0BF5C2CD5">
    <w:name w:val="D4F3E5F7ED1B49718489BBC0BF5C2CD5"/>
    <w:rsid w:val="001D7636"/>
  </w:style>
  <w:style w:type="paragraph" w:customStyle="1" w:styleId="35B2EBADE61A488785CA830E7FF7478C">
    <w:name w:val="35B2EBADE61A488785CA830E7FF7478C"/>
    <w:rsid w:val="001D7636"/>
  </w:style>
  <w:style w:type="paragraph" w:customStyle="1" w:styleId="A27DC2D9153147759907967D83F61B2A">
    <w:name w:val="A27DC2D9153147759907967D83F61B2A"/>
    <w:rsid w:val="001D7636"/>
  </w:style>
  <w:style w:type="paragraph" w:customStyle="1" w:styleId="A1FFCA719DB642B7970686DD05577803">
    <w:name w:val="A1FFCA719DB642B7970686DD05577803"/>
    <w:rsid w:val="001D7636"/>
  </w:style>
  <w:style w:type="paragraph" w:customStyle="1" w:styleId="77F2AEE2CCFF4322A95CB4428CD7BCEC">
    <w:name w:val="77F2AEE2CCFF4322A95CB4428CD7BCEC"/>
    <w:rsid w:val="001D7636"/>
  </w:style>
  <w:style w:type="paragraph" w:customStyle="1" w:styleId="85F889AA33E14C4DAC54C40DCD05C93E">
    <w:name w:val="85F889AA33E14C4DAC54C40DCD05C93E"/>
    <w:rsid w:val="001D7636"/>
  </w:style>
  <w:style w:type="paragraph" w:customStyle="1" w:styleId="CF22868A3B114641998CE85C2E7FAAA0">
    <w:name w:val="CF22868A3B114641998CE85C2E7FAAA0"/>
    <w:rsid w:val="001D7636"/>
  </w:style>
  <w:style w:type="paragraph" w:customStyle="1" w:styleId="1E5C639DAD2E4A13BADBBFDF4FBBB6D0">
    <w:name w:val="1E5C639DAD2E4A13BADBBFDF4FBBB6D0"/>
    <w:rsid w:val="001D7636"/>
  </w:style>
  <w:style w:type="paragraph" w:customStyle="1" w:styleId="14E1053CE3C84F2999A0EB1759770996">
    <w:name w:val="14E1053CE3C84F2999A0EB1759770996"/>
    <w:rsid w:val="001D7636"/>
  </w:style>
  <w:style w:type="paragraph" w:customStyle="1" w:styleId="0501A991DBA14C3E97164D90526A37D4">
    <w:name w:val="0501A991DBA14C3E97164D90526A37D4"/>
    <w:rsid w:val="001D7636"/>
  </w:style>
  <w:style w:type="paragraph" w:customStyle="1" w:styleId="CF770B51401B45BC80DFE23CB2665739">
    <w:name w:val="CF770B51401B45BC80DFE23CB2665739"/>
    <w:rsid w:val="001D7636"/>
  </w:style>
  <w:style w:type="paragraph" w:customStyle="1" w:styleId="4CDD194326414211B6849494038CE412">
    <w:name w:val="4CDD194326414211B6849494038CE412"/>
    <w:rsid w:val="001D7636"/>
  </w:style>
  <w:style w:type="paragraph" w:customStyle="1" w:styleId="85C98591CE1C44239782A50BC56C7BD2">
    <w:name w:val="85C98591CE1C44239782A50BC56C7BD2"/>
    <w:rsid w:val="001D7636"/>
  </w:style>
  <w:style w:type="paragraph" w:customStyle="1" w:styleId="CF7B33BEA3ED4E9C96E8A0D69F5A929C">
    <w:name w:val="CF7B33BEA3ED4E9C96E8A0D69F5A929C"/>
    <w:rsid w:val="001D7636"/>
  </w:style>
  <w:style w:type="paragraph" w:customStyle="1" w:styleId="0375ECB0D8274015BAAD0095503E02AC">
    <w:name w:val="0375ECB0D8274015BAAD0095503E02AC"/>
    <w:rsid w:val="001D7636"/>
  </w:style>
  <w:style w:type="paragraph" w:customStyle="1" w:styleId="9C4CD34AB361436E97B56722413F6ACC">
    <w:name w:val="9C4CD34AB361436E97B56722413F6ACC"/>
    <w:rsid w:val="001D7636"/>
  </w:style>
  <w:style w:type="paragraph" w:customStyle="1" w:styleId="8720FCF079D048AF8D5886651716C8BF">
    <w:name w:val="8720FCF079D048AF8D5886651716C8BF"/>
    <w:rsid w:val="001D7636"/>
  </w:style>
  <w:style w:type="paragraph" w:customStyle="1" w:styleId="B395C177D22E432F84DD02E389E083B8">
    <w:name w:val="B395C177D22E432F84DD02E389E083B8"/>
    <w:rsid w:val="001D7636"/>
  </w:style>
  <w:style w:type="paragraph" w:customStyle="1" w:styleId="DC52ECD49395454095564BAF469C8ADE">
    <w:name w:val="DC52ECD49395454095564BAF469C8ADE"/>
    <w:rsid w:val="001D7636"/>
  </w:style>
  <w:style w:type="paragraph" w:customStyle="1" w:styleId="51317FEF2CAE44AB9F0B52E1D7DED30D">
    <w:name w:val="51317FEF2CAE44AB9F0B52E1D7DED30D"/>
    <w:rsid w:val="001D7636"/>
  </w:style>
  <w:style w:type="paragraph" w:customStyle="1" w:styleId="F59247536C8C43278A8CF6560C8B153F">
    <w:name w:val="F59247536C8C43278A8CF6560C8B153F"/>
    <w:rsid w:val="001D7636"/>
  </w:style>
  <w:style w:type="paragraph" w:customStyle="1" w:styleId="2EF53E647921458EB159FCAB37537977">
    <w:name w:val="2EF53E647921458EB159FCAB37537977"/>
    <w:rsid w:val="001D7636"/>
  </w:style>
  <w:style w:type="paragraph" w:customStyle="1" w:styleId="E8408B6AD72D48DA9D473392867D940E">
    <w:name w:val="E8408B6AD72D48DA9D473392867D940E"/>
    <w:rsid w:val="001D7636"/>
  </w:style>
  <w:style w:type="paragraph" w:customStyle="1" w:styleId="CC21B8E4BFAC4740AA9477BF3D7FEFCC">
    <w:name w:val="CC21B8E4BFAC4740AA9477BF3D7FEFCC"/>
    <w:rsid w:val="001D7636"/>
  </w:style>
  <w:style w:type="paragraph" w:customStyle="1" w:styleId="CDAEFC0A8F8B433989FB8D2B8A6DC42D">
    <w:name w:val="CDAEFC0A8F8B433989FB8D2B8A6DC42D"/>
    <w:rsid w:val="001D7636"/>
  </w:style>
  <w:style w:type="paragraph" w:customStyle="1" w:styleId="4F07A25EABF840C68051C9B5E51C949F">
    <w:name w:val="4F07A25EABF840C68051C9B5E51C949F"/>
    <w:rsid w:val="001D7636"/>
  </w:style>
  <w:style w:type="paragraph" w:customStyle="1" w:styleId="E6F34BF31B144284A632AA492F9CF47C">
    <w:name w:val="E6F34BF31B144284A632AA492F9CF47C"/>
    <w:rsid w:val="001D7636"/>
  </w:style>
  <w:style w:type="paragraph" w:customStyle="1" w:styleId="C02B20EE99584767849A01B059262EE0">
    <w:name w:val="C02B20EE99584767849A01B059262EE0"/>
    <w:rsid w:val="001D7636"/>
  </w:style>
  <w:style w:type="paragraph" w:customStyle="1" w:styleId="4BB425D56C1B43FEA70D127E9490274C">
    <w:name w:val="4BB425D56C1B43FEA70D127E9490274C"/>
    <w:rsid w:val="001D7636"/>
  </w:style>
  <w:style w:type="paragraph" w:customStyle="1" w:styleId="2FD7E0CAD9584625B480B08E44C4360D">
    <w:name w:val="2FD7E0CAD9584625B480B08E44C4360D"/>
    <w:rsid w:val="001D7636"/>
  </w:style>
  <w:style w:type="paragraph" w:customStyle="1" w:styleId="7B39AF2B97B046438865A52FBE937FBB">
    <w:name w:val="7B39AF2B97B046438865A52FBE937FBB"/>
    <w:rsid w:val="001D7636"/>
  </w:style>
  <w:style w:type="paragraph" w:customStyle="1" w:styleId="E7D6238B0C224F6EBFB4EADA1C39D484">
    <w:name w:val="E7D6238B0C224F6EBFB4EADA1C39D484"/>
    <w:rsid w:val="001D7636"/>
  </w:style>
  <w:style w:type="paragraph" w:customStyle="1" w:styleId="E6BEE6D3092E4BE68BC409C08743BE46">
    <w:name w:val="E6BEE6D3092E4BE68BC409C08743BE46"/>
    <w:rsid w:val="001D7636"/>
  </w:style>
  <w:style w:type="paragraph" w:customStyle="1" w:styleId="20573F29B3EA420A937BD299228F40A6">
    <w:name w:val="20573F29B3EA420A937BD299228F40A6"/>
    <w:rsid w:val="001D7636"/>
  </w:style>
  <w:style w:type="paragraph" w:customStyle="1" w:styleId="309B3F090EF1466FA475A5EBFA715022">
    <w:name w:val="309B3F090EF1466FA475A5EBFA715022"/>
    <w:rsid w:val="001D7636"/>
  </w:style>
  <w:style w:type="paragraph" w:customStyle="1" w:styleId="F4ED6BED13564CAEB5A52EFFE776E6C5">
    <w:name w:val="F4ED6BED13564CAEB5A52EFFE776E6C5"/>
    <w:rsid w:val="001D7636"/>
  </w:style>
  <w:style w:type="paragraph" w:customStyle="1" w:styleId="D223DB045D214B9D874BA03D12F12B5B">
    <w:name w:val="D223DB045D214B9D874BA03D12F12B5B"/>
    <w:rsid w:val="001D7636"/>
  </w:style>
  <w:style w:type="paragraph" w:customStyle="1" w:styleId="02F216FDD803473E83EBFECFBB4E5B61">
    <w:name w:val="02F216FDD803473E83EBFECFBB4E5B61"/>
    <w:rsid w:val="001D7636"/>
  </w:style>
  <w:style w:type="paragraph" w:customStyle="1" w:styleId="25E4A70DAB9A48A18965A653F607FF7A">
    <w:name w:val="25E4A70DAB9A48A18965A653F607FF7A"/>
    <w:rsid w:val="001D7636"/>
  </w:style>
  <w:style w:type="paragraph" w:customStyle="1" w:styleId="00B81404B13342E6AAE6516A01FAE15E">
    <w:name w:val="00B81404B13342E6AAE6516A01FAE15E"/>
    <w:rsid w:val="001D7636"/>
  </w:style>
  <w:style w:type="paragraph" w:customStyle="1" w:styleId="482EB33EF82A4428978F33DBF9FB158D">
    <w:name w:val="482EB33EF82A4428978F33DBF9FB158D"/>
    <w:rsid w:val="001D7636"/>
  </w:style>
  <w:style w:type="paragraph" w:customStyle="1" w:styleId="40777FAA93914D219E49C63D3E334C90">
    <w:name w:val="40777FAA93914D219E49C63D3E334C90"/>
    <w:rsid w:val="001D7636"/>
  </w:style>
  <w:style w:type="paragraph" w:customStyle="1" w:styleId="20B0686BBFB6497A80016C33BE38FDC8">
    <w:name w:val="20B0686BBFB6497A80016C33BE38FDC8"/>
    <w:rsid w:val="001D7636"/>
  </w:style>
  <w:style w:type="paragraph" w:customStyle="1" w:styleId="E883B68434FB4974BA6A3D710F3AE850">
    <w:name w:val="E883B68434FB4974BA6A3D710F3AE850"/>
    <w:rsid w:val="001D7636"/>
  </w:style>
  <w:style w:type="paragraph" w:customStyle="1" w:styleId="80159E564F5B4AC2AF4D116BA12954CC">
    <w:name w:val="80159E564F5B4AC2AF4D116BA12954CC"/>
    <w:rsid w:val="001D7636"/>
  </w:style>
  <w:style w:type="paragraph" w:customStyle="1" w:styleId="1D8796F1143847BEAF86A8D1AE67C976">
    <w:name w:val="1D8796F1143847BEAF86A8D1AE67C976"/>
    <w:rsid w:val="001D7636"/>
  </w:style>
  <w:style w:type="paragraph" w:customStyle="1" w:styleId="8A206E0260A440358086248DB7580588">
    <w:name w:val="8A206E0260A440358086248DB7580588"/>
    <w:rsid w:val="001D7636"/>
  </w:style>
  <w:style w:type="paragraph" w:customStyle="1" w:styleId="5A7E4A133C6648EC9B8A6F08E505B87E">
    <w:name w:val="5A7E4A133C6648EC9B8A6F08E505B87E"/>
    <w:rsid w:val="001D7636"/>
  </w:style>
  <w:style w:type="paragraph" w:customStyle="1" w:styleId="CF79B30801B84CE4876B106E1D144772">
    <w:name w:val="CF79B30801B84CE4876B106E1D144772"/>
    <w:rsid w:val="001D7636"/>
  </w:style>
  <w:style w:type="paragraph" w:customStyle="1" w:styleId="7885BD3EF6884304AF2408E40D9F3E09">
    <w:name w:val="7885BD3EF6884304AF2408E40D9F3E09"/>
    <w:rsid w:val="001D7636"/>
  </w:style>
  <w:style w:type="paragraph" w:customStyle="1" w:styleId="BE91E03145C243998CA670E93620BC3B">
    <w:name w:val="BE91E03145C243998CA670E93620BC3B"/>
    <w:rsid w:val="001D7636"/>
  </w:style>
  <w:style w:type="paragraph" w:customStyle="1" w:styleId="6BD4E6DE1B824B2A8B72499F1E6FA225">
    <w:name w:val="6BD4E6DE1B824B2A8B72499F1E6FA225"/>
    <w:rsid w:val="001D7636"/>
  </w:style>
  <w:style w:type="paragraph" w:customStyle="1" w:styleId="907A691931474F88B6D2457C4AAC98E9">
    <w:name w:val="907A691931474F88B6D2457C4AAC98E9"/>
    <w:rsid w:val="001D7636"/>
  </w:style>
  <w:style w:type="paragraph" w:customStyle="1" w:styleId="3A53C2A29634494C8958F4310BECAE9B">
    <w:name w:val="3A53C2A29634494C8958F4310BECAE9B"/>
    <w:rsid w:val="001D7636"/>
  </w:style>
  <w:style w:type="paragraph" w:customStyle="1" w:styleId="A0B70F4119404AE6B4D2D39D80EAF449">
    <w:name w:val="A0B70F4119404AE6B4D2D39D80EAF449"/>
    <w:rsid w:val="001D7636"/>
  </w:style>
  <w:style w:type="paragraph" w:customStyle="1" w:styleId="35E31B1A01D948078B92183F9634C4B4">
    <w:name w:val="35E31B1A01D948078B92183F9634C4B4"/>
    <w:rsid w:val="001D7636"/>
  </w:style>
  <w:style w:type="paragraph" w:customStyle="1" w:styleId="3038D4B6363A4C40BABF51F9C0B6B7EB">
    <w:name w:val="3038D4B6363A4C40BABF51F9C0B6B7EB"/>
    <w:rsid w:val="001D7636"/>
  </w:style>
  <w:style w:type="paragraph" w:customStyle="1" w:styleId="122229CDEE474E04A5309F5130064884">
    <w:name w:val="122229CDEE474E04A5309F5130064884"/>
    <w:rsid w:val="001D7636"/>
  </w:style>
  <w:style w:type="paragraph" w:customStyle="1" w:styleId="F8BC42949C4E48D3A15582545DCC21F4">
    <w:name w:val="F8BC42949C4E48D3A15582545DCC21F4"/>
    <w:rsid w:val="001D7636"/>
  </w:style>
  <w:style w:type="paragraph" w:customStyle="1" w:styleId="AC6C5912D4E34288AFE5FF0E7E5E50D8">
    <w:name w:val="AC6C5912D4E34288AFE5FF0E7E5E50D8"/>
    <w:rsid w:val="001D7636"/>
  </w:style>
  <w:style w:type="paragraph" w:customStyle="1" w:styleId="6F893C03BC214821BA135590459FE3BA">
    <w:name w:val="6F893C03BC214821BA135590459FE3BA"/>
    <w:rsid w:val="001D7636"/>
  </w:style>
  <w:style w:type="paragraph" w:customStyle="1" w:styleId="23A698B477414F46891059E14FF5C10A">
    <w:name w:val="23A698B477414F46891059E14FF5C10A"/>
    <w:rsid w:val="001D7636"/>
  </w:style>
  <w:style w:type="paragraph" w:customStyle="1" w:styleId="38FC2FE1E0E24CBB9691149C64E80298">
    <w:name w:val="38FC2FE1E0E24CBB9691149C64E80298"/>
    <w:rsid w:val="001D7636"/>
  </w:style>
  <w:style w:type="paragraph" w:customStyle="1" w:styleId="B7D77837B44347238C3197209D6F3235">
    <w:name w:val="B7D77837B44347238C3197209D6F3235"/>
    <w:rsid w:val="001D7636"/>
  </w:style>
  <w:style w:type="paragraph" w:customStyle="1" w:styleId="F303DD1A5708454580C08F8DE969781A">
    <w:name w:val="F303DD1A5708454580C08F8DE969781A"/>
    <w:rsid w:val="001D7636"/>
  </w:style>
  <w:style w:type="paragraph" w:customStyle="1" w:styleId="E5D52FD41D7548E4B071414970CB943D">
    <w:name w:val="E5D52FD41D7548E4B071414970CB943D"/>
    <w:rsid w:val="001D7636"/>
  </w:style>
  <w:style w:type="paragraph" w:customStyle="1" w:styleId="71CCCFF5E5084C5C926096DD3F769359">
    <w:name w:val="71CCCFF5E5084C5C926096DD3F769359"/>
    <w:rsid w:val="001D7636"/>
  </w:style>
  <w:style w:type="paragraph" w:customStyle="1" w:styleId="0780A617346A4E8BB0977079898814C2">
    <w:name w:val="0780A617346A4E8BB0977079898814C2"/>
    <w:rsid w:val="001D7636"/>
  </w:style>
  <w:style w:type="paragraph" w:customStyle="1" w:styleId="258A20E386D2433AACBF7D5ED17C7460">
    <w:name w:val="258A20E386D2433AACBF7D5ED17C7460"/>
    <w:rsid w:val="001D7636"/>
  </w:style>
  <w:style w:type="paragraph" w:customStyle="1" w:styleId="4978A5CF048E426A89801B7046B6D00F">
    <w:name w:val="4978A5CF048E426A89801B7046B6D00F"/>
    <w:rsid w:val="001D7636"/>
  </w:style>
  <w:style w:type="paragraph" w:customStyle="1" w:styleId="44DC8808F5BC485AA4CA941FCEEB0515">
    <w:name w:val="44DC8808F5BC485AA4CA941FCEEB0515"/>
    <w:rsid w:val="001D7636"/>
  </w:style>
  <w:style w:type="paragraph" w:customStyle="1" w:styleId="5221BBCADD0840CD8283BEA2F827CDF1">
    <w:name w:val="5221BBCADD0840CD8283BEA2F827CDF1"/>
    <w:rsid w:val="001D7636"/>
  </w:style>
  <w:style w:type="paragraph" w:customStyle="1" w:styleId="45310BD4C69D4F0BBDCE0AA61C78CFE3">
    <w:name w:val="45310BD4C69D4F0BBDCE0AA61C78CFE3"/>
    <w:rsid w:val="001D7636"/>
  </w:style>
  <w:style w:type="paragraph" w:customStyle="1" w:styleId="BA66E290751146B9A39C32BA82189046">
    <w:name w:val="BA66E290751146B9A39C32BA82189046"/>
    <w:rsid w:val="001D7636"/>
  </w:style>
  <w:style w:type="paragraph" w:customStyle="1" w:styleId="760D927B686848458BE6AC7C05011278">
    <w:name w:val="760D927B686848458BE6AC7C05011278"/>
    <w:rsid w:val="001D7636"/>
  </w:style>
  <w:style w:type="paragraph" w:customStyle="1" w:styleId="7C7BD593875340AFA0B679203131848B">
    <w:name w:val="7C7BD593875340AFA0B679203131848B"/>
    <w:rsid w:val="001D7636"/>
  </w:style>
  <w:style w:type="paragraph" w:customStyle="1" w:styleId="07CE84C8A82E4CC7A39BF711F05F301A">
    <w:name w:val="07CE84C8A82E4CC7A39BF711F05F301A"/>
    <w:rsid w:val="001D7636"/>
    <w:pPr>
      <w:widowControl w:val="0"/>
      <w:spacing w:after="0" w:line="360" w:lineRule="auto"/>
      <w:jc w:val="both"/>
    </w:pPr>
    <w:rPr>
      <w:rFonts w:ascii="Calibri" w:eastAsia="Calibri" w:hAnsi="Calibri" w:cs="Times New Roman"/>
      <w:lang w:val="en-US" w:eastAsia="en-US"/>
    </w:rPr>
  </w:style>
  <w:style w:type="paragraph" w:customStyle="1" w:styleId="4A4CF92D360F47F19F4F5927FC57BB2B1">
    <w:name w:val="4A4CF92D360F47F19F4F5927FC57BB2B1"/>
    <w:rsid w:val="001D7636"/>
    <w:pPr>
      <w:widowControl w:val="0"/>
      <w:spacing w:after="0" w:line="360" w:lineRule="auto"/>
      <w:jc w:val="both"/>
    </w:pPr>
    <w:rPr>
      <w:rFonts w:ascii="Calibri" w:eastAsia="Calibri" w:hAnsi="Calibri" w:cs="Times New Roman"/>
      <w:lang w:val="en-US" w:eastAsia="en-US"/>
    </w:rPr>
  </w:style>
  <w:style w:type="paragraph" w:customStyle="1" w:styleId="628DCBBDA7CD4E82B4DE209C9FF5C1011">
    <w:name w:val="628DCBBDA7CD4E82B4DE209C9FF5C1011"/>
    <w:rsid w:val="001D7636"/>
    <w:pPr>
      <w:widowControl w:val="0"/>
      <w:spacing w:after="0" w:line="360" w:lineRule="auto"/>
      <w:jc w:val="both"/>
    </w:pPr>
    <w:rPr>
      <w:rFonts w:ascii="Calibri" w:eastAsia="Calibri" w:hAnsi="Calibri" w:cs="Times New Roman"/>
      <w:lang w:val="en-US" w:eastAsia="en-US"/>
    </w:rPr>
  </w:style>
  <w:style w:type="paragraph" w:customStyle="1" w:styleId="9ADED169FEC1473FB31E098141813BCC1">
    <w:name w:val="9ADED169FEC1473FB31E098141813BCC1"/>
    <w:rsid w:val="001D7636"/>
    <w:pPr>
      <w:widowControl w:val="0"/>
      <w:spacing w:after="0" w:line="360" w:lineRule="auto"/>
      <w:jc w:val="both"/>
    </w:pPr>
    <w:rPr>
      <w:rFonts w:ascii="Calibri" w:eastAsia="Calibri" w:hAnsi="Calibri" w:cs="Times New Roman"/>
      <w:lang w:val="en-US" w:eastAsia="en-US"/>
    </w:rPr>
  </w:style>
  <w:style w:type="paragraph" w:customStyle="1" w:styleId="A943663F129949159E656E460C3127031">
    <w:name w:val="A943663F129949159E656E460C3127031"/>
    <w:rsid w:val="001D7636"/>
    <w:pPr>
      <w:widowControl w:val="0"/>
      <w:spacing w:after="0" w:line="360" w:lineRule="auto"/>
      <w:jc w:val="both"/>
    </w:pPr>
    <w:rPr>
      <w:rFonts w:ascii="Calibri" w:eastAsia="Calibri" w:hAnsi="Calibri" w:cs="Times New Roman"/>
      <w:lang w:val="en-US" w:eastAsia="en-US"/>
    </w:rPr>
  </w:style>
  <w:style w:type="paragraph" w:customStyle="1" w:styleId="8CE2D76EF4D0410F88C61DF53805C8C71">
    <w:name w:val="8CE2D76EF4D0410F88C61DF53805C8C71"/>
    <w:rsid w:val="001D7636"/>
    <w:pPr>
      <w:widowControl w:val="0"/>
      <w:spacing w:after="0" w:line="360" w:lineRule="auto"/>
      <w:jc w:val="both"/>
    </w:pPr>
    <w:rPr>
      <w:rFonts w:ascii="Calibri" w:eastAsia="Calibri" w:hAnsi="Calibri" w:cs="Times New Roman"/>
      <w:lang w:val="en-US" w:eastAsia="en-US"/>
    </w:rPr>
  </w:style>
  <w:style w:type="paragraph" w:customStyle="1" w:styleId="EA9D7476B1E84DB0B77B3ACC92638F121">
    <w:name w:val="EA9D7476B1E84DB0B77B3ACC92638F121"/>
    <w:rsid w:val="001D7636"/>
    <w:pPr>
      <w:widowControl w:val="0"/>
      <w:spacing w:after="0" w:line="360" w:lineRule="auto"/>
      <w:jc w:val="both"/>
    </w:pPr>
    <w:rPr>
      <w:rFonts w:ascii="Calibri" w:eastAsia="Calibri" w:hAnsi="Calibri" w:cs="Times New Roman"/>
      <w:lang w:val="en-US" w:eastAsia="en-US"/>
    </w:rPr>
  </w:style>
  <w:style w:type="paragraph" w:customStyle="1" w:styleId="CD78D9B2FE8C4878B01FD0388BBA0F171">
    <w:name w:val="CD78D9B2FE8C4878B01FD0388BBA0F171"/>
    <w:rsid w:val="001D7636"/>
    <w:pPr>
      <w:widowControl w:val="0"/>
      <w:spacing w:after="0" w:line="360" w:lineRule="auto"/>
      <w:jc w:val="both"/>
    </w:pPr>
    <w:rPr>
      <w:rFonts w:ascii="Calibri" w:eastAsia="Calibri" w:hAnsi="Calibri" w:cs="Times New Roman"/>
      <w:lang w:val="en-US" w:eastAsia="en-US"/>
    </w:rPr>
  </w:style>
  <w:style w:type="paragraph" w:customStyle="1" w:styleId="DB02927EBBA148188632DCADAC2F7BD21">
    <w:name w:val="DB02927EBBA148188632DCADAC2F7BD21"/>
    <w:rsid w:val="001D7636"/>
    <w:pPr>
      <w:widowControl w:val="0"/>
      <w:spacing w:after="0" w:line="360" w:lineRule="auto"/>
      <w:jc w:val="both"/>
    </w:pPr>
    <w:rPr>
      <w:rFonts w:ascii="Calibri" w:eastAsia="Calibri" w:hAnsi="Calibri" w:cs="Times New Roman"/>
      <w:lang w:val="en-US" w:eastAsia="en-US"/>
    </w:rPr>
  </w:style>
  <w:style w:type="paragraph" w:customStyle="1" w:styleId="F028DF3B57A84D268AF50CFFE23EB0481">
    <w:name w:val="F028DF3B57A84D268AF50CFFE23EB0481"/>
    <w:rsid w:val="001D7636"/>
    <w:pPr>
      <w:widowControl w:val="0"/>
      <w:spacing w:after="0" w:line="360" w:lineRule="auto"/>
      <w:jc w:val="both"/>
    </w:pPr>
    <w:rPr>
      <w:rFonts w:ascii="Calibri" w:eastAsia="Calibri" w:hAnsi="Calibri" w:cs="Times New Roman"/>
      <w:lang w:val="en-US" w:eastAsia="en-US"/>
    </w:rPr>
  </w:style>
  <w:style w:type="paragraph" w:customStyle="1" w:styleId="BEF369D9577044E4AD3D4A68575751CB1">
    <w:name w:val="BEF369D9577044E4AD3D4A68575751CB1"/>
    <w:rsid w:val="001D7636"/>
    <w:pPr>
      <w:widowControl w:val="0"/>
      <w:spacing w:after="0" w:line="360" w:lineRule="auto"/>
      <w:jc w:val="both"/>
    </w:pPr>
    <w:rPr>
      <w:rFonts w:ascii="Calibri" w:eastAsia="Calibri" w:hAnsi="Calibri" w:cs="Times New Roman"/>
      <w:lang w:val="en-US" w:eastAsia="en-US"/>
    </w:rPr>
  </w:style>
  <w:style w:type="paragraph" w:customStyle="1" w:styleId="6BD408E1E0854ED7B0F258A6A2EEF4951">
    <w:name w:val="6BD408E1E0854ED7B0F258A6A2EEF4951"/>
    <w:rsid w:val="001D7636"/>
    <w:pPr>
      <w:widowControl w:val="0"/>
      <w:spacing w:after="0" w:line="360" w:lineRule="auto"/>
      <w:jc w:val="both"/>
    </w:pPr>
    <w:rPr>
      <w:rFonts w:ascii="Calibri" w:eastAsia="Calibri" w:hAnsi="Calibri" w:cs="Times New Roman"/>
      <w:lang w:val="en-US" w:eastAsia="en-US"/>
    </w:rPr>
  </w:style>
  <w:style w:type="paragraph" w:customStyle="1" w:styleId="C35D13112AEF4FF9BE01907C7E6ACA0C1">
    <w:name w:val="C35D13112AEF4FF9BE01907C7E6ACA0C1"/>
    <w:rsid w:val="001D7636"/>
    <w:pPr>
      <w:widowControl w:val="0"/>
      <w:spacing w:after="0" w:line="360" w:lineRule="auto"/>
      <w:jc w:val="both"/>
    </w:pPr>
    <w:rPr>
      <w:rFonts w:ascii="Calibri" w:eastAsia="Calibri" w:hAnsi="Calibri" w:cs="Times New Roman"/>
      <w:lang w:val="en-US" w:eastAsia="en-US"/>
    </w:rPr>
  </w:style>
  <w:style w:type="paragraph" w:customStyle="1" w:styleId="35B2EBADE61A488785CA830E7FF7478C1">
    <w:name w:val="35B2EBADE61A488785CA830E7FF7478C1"/>
    <w:rsid w:val="001D7636"/>
    <w:pPr>
      <w:widowControl w:val="0"/>
      <w:spacing w:after="0" w:line="360" w:lineRule="auto"/>
      <w:jc w:val="both"/>
    </w:pPr>
    <w:rPr>
      <w:rFonts w:ascii="Calibri" w:eastAsia="Calibri" w:hAnsi="Calibri" w:cs="Times New Roman"/>
      <w:lang w:val="en-US" w:eastAsia="en-US"/>
    </w:rPr>
  </w:style>
  <w:style w:type="paragraph" w:customStyle="1" w:styleId="A1FFCA719DB642B7970686DD055778031">
    <w:name w:val="A1FFCA719DB642B7970686DD055778031"/>
    <w:rsid w:val="001D7636"/>
    <w:pPr>
      <w:widowControl w:val="0"/>
      <w:spacing w:after="0" w:line="360" w:lineRule="auto"/>
      <w:jc w:val="both"/>
    </w:pPr>
    <w:rPr>
      <w:rFonts w:ascii="Calibri" w:eastAsia="Calibri" w:hAnsi="Calibri" w:cs="Times New Roman"/>
      <w:lang w:val="en-US" w:eastAsia="en-US"/>
    </w:rPr>
  </w:style>
  <w:style w:type="paragraph" w:customStyle="1" w:styleId="85F889AA33E14C4DAC54C40DCD05C93E1">
    <w:name w:val="85F889AA33E14C4DAC54C40DCD05C93E1"/>
    <w:rsid w:val="001D7636"/>
    <w:pPr>
      <w:widowControl w:val="0"/>
      <w:spacing w:after="0" w:line="360" w:lineRule="auto"/>
      <w:jc w:val="both"/>
    </w:pPr>
    <w:rPr>
      <w:rFonts w:ascii="Calibri" w:eastAsia="Calibri" w:hAnsi="Calibri" w:cs="Times New Roman"/>
      <w:lang w:val="en-US" w:eastAsia="en-US"/>
    </w:rPr>
  </w:style>
  <w:style w:type="paragraph" w:customStyle="1" w:styleId="0501A991DBA14C3E97164D90526A37D41">
    <w:name w:val="0501A991DBA14C3E97164D90526A37D41"/>
    <w:rsid w:val="001D7636"/>
    <w:pPr>
      <w:widowControl w:val="0"/>
      <w:spacing w:after="0" w:line="360" w:lineRule="auto"/>
      <w:jc w:val="both"/>
    </w:pPr>
    <w:rPr>
      <w:rFonts w:ascii="Calibri" w:eastAsia="Calibri" w:hAnsi="Calibri" w:cs="Times New Roman"/>
      <w:lang w:val="en-US" w:eastAsia="en-US"/>
    </w:rPr>
  </w:style>
  <w:style w:type="paragraph" w:customStyle="1" w:styleId="BE91E03145C243998CA670E93620BC3B1">
    <w:name w:val="BE91E03145C243998CA670E93620BC3B1"/>
    <w:rsid w:val="001D7636"/>
    <w:pPr>
      <w:widowControl w:val="0"/>
      <w:spacing w:after="0" w:line="360" w:lineRule="auto"/>
      <w:jc w:val="both"/>
    </w:pPr>
    <w:rPr>
      <w:rFonts w:ascii="Calibri" w:eastAsia="Calibri" w:hAnsi="Calibri" w:cs="Times New Roman"/>
      <w:lang w:val="en-US" w:eastAsia="en-US"/>
    </w:rPr>
  </w:style>
  <w:style w:type="paragraph" w:customStyle="1" w:styleId="AC6C5912D4E34288AFE5FF0E7E5E50D81">
    <w:name w:val="AC6C5912D4E34288AFE5FF0E7E5E50D81"/>
    <w:rsid w:val="001D7636"/>
    <w:pPr>
      <w:widowControl w:val="0"/>
      <w:spacing w:after="0" w:line="360" w:lineRule="auto"/>
      <w:jc w:val="both"/>
    </w:pPr>
    <w:rPr>
      <w:rFonts w:ascii="Calibri" w:eastAsia="Calibri" w:hAnsi="Calibri" w:cs="Times New Roman"/>
      <w:lang w:val="en-US" w:eastAsia="en-US"/>
    </w:rPr>
  </w:style>
  <w:style w:type="paragraph" w:customStyle="1" w:styleId="F303DD1A5708454580C08F8DE969781A1">
    <w:name w:val="F303DD1A5708454580C08F8DE969781A1"/>
    <w:rsid w:val="001D7636"/>
    <w:pPr>
      <w:widowControl w:val="0"/>
      <w:spacing w:after="0" w:line="360" w:lineRule="auto"/>
      <w:jc w:val="both"/>
    </w:pPr>
    <w:rPr>
      <w:rFonts w:ascii="Calibri" w:eastAsia="Calibri" w:hAnsi="Calibri" w:cs="Times New Roman"/>
      <w:lang w:val="en-US" w:eastAsia="en-US"/>
    </w:rPr>
  </w:style>
  <w:style w:type="paragraph" w:customStyle="1" w:styleId="E5D52FD41D7548E4B071414970CB943D1">
    <w:name w:val="E5D52FD41D7548E4B071414970CB943D1"/>
    <w:rsid w:val="001D7636"/>
    <w:pPr>
      <w:widowControl w:val="0"/>
      <w:spacing w:after="0" w:line="360" w:lineRule="auto"/>
      <w:jc w:val="both"/>
    </w:pPr>
    <w:rPr>
      <w:rFonts w:ascii="Calibri" w:eastAsia="Calibri" w:hAnsi="Calibri" w:cs="Times New Roman"/>
      <w:lang w:val="en-US" w:eastAsia="en-US"/>
    </w:rPr>
  </w:style>
  <w:style w:type="paragraph" w:customStyle="1" w:styleId="71CCCFF5E5084C5C926096DD3F7693591">
    <w:name w:val="71CCCFF5E5084C5C926096DD3F7693591"/>
    <w:rsid w:val="001D7636"/>
    <w:pPr>
      <w:widowControl w:val="0"/>
      <w:spacing w:after="0" w:line="360" w:lineRule="auto"/>
      <w:jc w:val="both"/>
    </w:pPr>
    <w:rPr>
      <w:rFonts w:ascii="Calibri" w:eastAsia="Calibri" w:hAnsi="Calibri" w:cs="Times New Roman"/>
      <w:lang w:val="en-US" w:eastAsia="en-US"/>
    </w:rPr>
  </w:style>
  <w:style w:type="paragraph" w:customStyle="1" w:styleId="0780A617346A4E8BB0977079898814C21">
    <w:name w:val="0780A617346A4E8BB0977079898814C21"/>
    <w:rsid w:val="001D7636"/>
    <w:pPr>
      <w:widowControl w:val="0"/>
      <w:spacing w:after="0" w:line="360" w:lineRule="auto"/>
      <w:jc w:val="both"/>
    </w:pPr>
    <w:rPr>
      <w:rFonts w:ascii="Calibri" w:eastAsia="Calibri" w:hAnsi="Calibri" w:cs="Times New Roman"/>
      <w:lang w:val="en-US" w:eastAsia="en-US"/>
    </w:rPr>
  </w:style>
  <w:style w:type="paragraph" w:customStyle="1" w:styleId="258A20E386D2433AACBF7D5ED17C74601">
    <w:name w:val="258A20E386D2433AACBF7D5ED17C74601"/>
    <w:rsid w:val="001D7636"/>
    <w:pPr>
      <w:widowControl w:val="0"/>
      <w:spacing w:after="0" w:line="360" w:lineRule="auto"/>
      <w:jc w:val="both"/>
    </w:pPr>
    <w:rPr>
      <w:rFonts w:ascii="Calibri" w:eastAsia="Calibri" w:hAnsi="Calibri" w:cs="Times New Roman"/>
      <w:lang w:val="en-US" w:eastAsia="en-US"/>
    </w:rPr>
  </w:style>
  <w:style w:type="paragraph" w:customStyle="1" w:styleId="4978A5CF048E426A89801B7046B6D00F1">
    <w:name w:val="4978A5CF048E426A89801B7046B6D00F1"/>
    <w:rsid w:val="001D7636"/>
    <w:pPr>
      <w:widowControl w:val="0"/>
      <w:spacing w:after="0" w:line="360" w:lineRule="auto"/>
      <w:jc w:val="both"/>
    </w:pPr>
    <w:rPr>
      <w:rFonts w:ascii="Calibri" w:eastAsia="Calibri" w:hAnsi="Calibri" w:cs="Times New Roman"/>
      <w:lang w:val="en-US" w:eastAsia="en-US"/>
    </w:rPr>
  </w:style>
  <w:style w:type="paragraph" w:customStyle="1" w:styleId="4E96378FA9E145BB98452A919528C5F4">
    <w:name w:val="4E96378FA9E145BB98452A919528C5F4"/>
    <w:rsid w:val="001D7636"/>
    <w:pPr>
      <w:widowControl w:val="0"/>
      <w:spacing w:after="0" w:line="360" w:lineRule="auto"/>
      <w:jc w:val="both"/>
    </w:pPr>
    <w:rPr>
      <w:rFonts w:ascii="Calibri" w:eastAsia="Calibri" w:hAnsi="Calibri" w:cs="Times New Roman"/>
      <w:lang w:val="en-US" w:eastAsia="en-US"/>
    </w:rPr>
  </w:style>
  <w:style w:type="paragraph" w:customStyle="1" w:styleId="B8D59F6EE3674EB88CE3A9E2746D04A5">
    <w:name w:val="B8D59F6EE3674EB88CE3A9E2746D04A5"/>
    <w:rsid w:val="001D7636"/>
    <w:pPr>
      <w:widowControl w:val="0"/>
      <w:spacing w:after="0" w:line="360" w:lineRule="auto"/>
      <w:jc w:val="both"/>
    </w:pPr>
    <w:rPr>
      <w:rFonts w:ascii="Calibri" w:eastAsia="Calibri" w:hAnsi="Calibri" w:cs="Times New Roman"/>
      <w:lang w:val="en-US" w:eastAsia="en-US"/>
    </w:rPr>
  </w:style>
  <w:style w:type="paragraph" w:customStyle="1" w:styleId="44DC8808F5BC485AA4CA941FCEEB05151">
    <w:name w:val="44DC8808F5BC485AA4CA941FCEEB05151"/>
    <w:rsid w:val="001D7636"/>
    <w:pPr>
      <w:widowControl w:val="0"/>
      <w:spacing w:after="0" w:line="360" w:lineRule="auto"/>
      <w:jc w:val="both"/>
    </w:pPr>
    <w:rPr>
      <w:rFonts w:ascii="Calibri" w:eastAsia="Calibri" w:hAnsi="Calibri" w:cs="Times New Roman"/>
      <w:lang w:val="en-US" w:eastAsia="en-US"/>
    </w:rPr>
  </w:style>
  <w:style w:type="paragraph" w:customStyle="1" w:styleId="2965F56720304F06B4E64350D20A6131">
    <w:name w:val="2965F56720304F06B4E64350D20A6131"/>
    <w:rsid w:val="001D7636"/>
    <w:pPr>
      <w:widowControl w:val="0"/>
      <w:numPr>
        <w:numId w:val="1"/>
      </w:numPr>
      <w:spacing w:after="0" w:line="360" w:lineRule="auto"/>
      <w:ind w:left="360" w:hanging="360"/>
      <w:jc w:val="both"/>
    </w:pPr>
    <w:rPr>
      <w:rFonts w:ascii="Calibri" w:eastAsia="Calibri" w:hAnsi="Calibri" w:cs="Times New Roman"/>
      <w:lang w:val="en-US" w:eastAsia="en-US"/>
    </w:rPr>
  </w:style>
  <w:style w:type="paragraph" w:customStyle="1" w:styleId="5221BBCADD0840CD8283BEA2F827CDF11">
    <w:name w:val="5221BBCADD0840CD8283BEA2F827CDF11"/>
    <w:rsid w:val="001D7636"/>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1">
    <w:name w:val="45310BD4C69D4F0BBDCE0AA61C78CFE31"/>
    <w:rsid w:val="001D7636"/>
    <w:pPr>
      <w:widowControl w:val="0"/>
      <w:spacing w:after="0" w:line="360" w:lineRule="auto"/>
      <w:jc w:val="both"/>
    </w:pPr>
    <w:rPr>
      <w:rFonts w:ascii="Calibri" w:eastAsia="Calibri" w:hAnsi="Calibri" w:cs="Times New Roman"/>
      <w:lang w:val="en-US" w:eastAsia="en-US"/>
    </w:rPr>
  </w:style>
  <w:style w:type="paragraph" w:customStyle="1" w:styleId="BA66E290751146B9A39C32BA821890461">
    <w:name w:val="BA66E290751146B9A39C32BA821890461"/>
    <w:rsid w:val="001D7636"/>
    <w:pPr>
      <w:widowControl w:val="0"/>
      <w:spacing w:after="0" w:line="360" w:lineRule="auto"/>
      <w:jc w:val="both"/>
    </w:pPr>
    <w:rPr>
      <w:rFonts w:ascii="Calibri" w:eastAsia="Calibri" w:hAnsi="Calibri" w:cs="Times New Roman"/>
      <w:lang w:val="en-US" w:eastAsia="en-US"/>
    </w:rPr>
  </w:style>
  <w:style w:type="paragraph" w:customStyle="1" w:styleId="0503FCD115CF421A87CDF3E09909D645">
    <w:name w:val="0503FCD115CF421A87CDF3E09909D645"/>
    <w:rsid w:val="001D7636"/>
    <w:pPr>
      <w:widowControl w:val="0"/>
      <w:spacing w:after="0" w:line="360" w:lineRule="auto"/>
      <w:jc w:val="both"/>
    </w:pPr>
    <w:rPr>
      <w:rFonts w:ascii="Calibri" w:eastAsia="Calibri" w:hAnsi="Calibri" w:cs="Times New Roman"/>
      <w:lang w:val="en-US" w:eastAsia="en-US"/>
    </w:rPr>
  </w:style>
  <w:style w:type="paragraph" w:customStyle="1" w:styleId="E2DB9980902046299346A6A3219AEDA0">
    <w:name w:val="E2DB9980902046299346A6A3219AEDA0"/>
    <w:rsid w:val="001D7636"/>
  </w:style>
  <w:style w:type="paragraph" w:customStyle="1" w:styleId="1BE4120E13CE4F4FB18D05C73C757163">
    <w:name w:val="1BE4120E13CE4F4FB18D05C73C757163"/>
    <w:rsid w:val="001D7636"/>
  </w:style>
  <w:style w:type="paragraph" w:customStyle="1" w:styleId="5E40338B80B540DA881D2FCBFB000C53">
    <w:name w:val="5E40338B80B540DA881D2FCBFB000C53"/>
    <w:rsid w:val="001D7636"/>
  </w:style>
  <w:style w:type="paragraph" w:customStyle="1" w:styleId="BD3AA39A33F644E6BD22C55C595EDC6F">
    <w:name w:val="BD3AA39A33F644E6BD22C55C595EDC6F"/>
    <w:rsid w:val="001D7636"/>
  </w:style>
  <w:style w:type="paragraph" w:customStyle="1" w:styleId="0D25C5B715BC42F19E4C69196E1CD285">
    <w:name w:val="0D25C5B715BC42F19E4C69196E1CD285"/>
    <w:rsid w:val="001D7636"/>
  </w:style>
  <w:style w:type="paragraph" w:customStyle="1" w:styleId="7F70B0A786DE4AD6B45D62846E7F519A">
    <w:name w:val="7F70B0A786DE4AD6B45D62846E7F519A"/>
    <w:rsid w:val="001D7636"/>
  </w:style>
  <w:style w:type="paragraph" w:customStyle="1" w:styleId="8ABF74F0B2C24BCB9741325BAA62699E">
    <w:name w:val="8ABF74F0B2C24BCB9741325BAA62699E"/>
    <w:rsid w:val="001D7636"/>
  </w:style>
  <w:style w:type="paragraph" w:customStyle="1" w:styleId="7DDBE8B2E32A4E7FAFA216092D0A99B2">
    <w:name w:val="7DDBE8B2E32A4E7FAFA216092D0A99B2"/>
    <w:rsid w:val="001D7636"/>
  </w:style>
  <w:style w:type="paragraph" w:customStyle="1" w:styleId="EE545AA4DFCD464CA77FA79CAE517BEC">
    <w:name w:val="EE545AA4DFCD464CA77FA79CAE517BEC"/>
    <w:rsid w:val="001D7636"/>
  </w:style>
  <w:style w:type="paragraph" w:customStyle="1" w:styleId="13A2FE172FFF4B379AB6C6A9130CA54C">
    <w:name w:val="13A2FE172FFF4B379AB6C6A9130CA54C"/>
    <w:rsid w:val="001D7636"/>
  </w:style>
  <w:style w:type="paragraph" w:customStyle="1" w:styleId="E317034A5E164F499F05F2BB03E28A89">
    <w:name w:val="E317034A5E164F499F05F2BB03E28A89"/>
    <w:rsid w:val="001D7636"/>
  </w:style>
  <w:style w:type="paragraph" w:customStyle="1" w:styleId="17847CFD66F04799945BB30529DFE581">
    <w:name w:val="17847CFD66F04799945BB30529DFE581"/>
    <w:rsid w:val="001D7636"/>
  </w:style>
  <w:style w:type="paragraph" w:customStyle="1" w:styleId="FDE48292256546DA8DA7F3081A7C813E">
    <w:name w:val="FDE48292256546DA8DA7F3081A7C813E"/>
    <w:rsid w:val="001D7636"/>
  </w:style>
  <w:style w:type="paragraph" w:customStyle="1" w:styleId="F232F4381B9342E49BF53BE3130EC83E">
    <w:name w:val="F232F4381B9342E49BF53BE3130EC83E"/>
    <w:rsid w:val="001D7636"/>
  </w:style>
  <w:style w:type="paragraph" w:customStyle="1" w:styleId="0BADF655962C44248489FCBCAE9F27D9">
    <w:name w:val="0BADF655962C44248489FCBCAE9F27D9"/>
    <w:rsid w:val="001D7636"/>
  </w:style>
  <w:style w:type="paragraph" w:customStyle="1" w:styleId="22D94A939E284A2C901F084DC8F873C4">
    <w:name w:val="22D94A939E284A2C901F084DC8F873C4"/>
    <w:rsid w:val="001D7636"/>
  </w:style>
  <w:style w:type="paragraph" w:customStyle="1" w:styleId="C23F16F6215047AA9AF0A5ED0A886069">
    <w:name w:val="C23F16F6215047AA9AF0A5ED0A886069"/>
    <w:rsid w:val="001D7636"/>
  </w:style>
  <w:style w:type="paragraph" w:customStyle="1" w:styleId="0E4A81BB18C349178AFAE18C6E44A99D">
    <w:name w:val="0E4A81BB18C349178AFAE18C6E44A99D"/>
    <w:rsid w:val="001D7636"/>
  </w:style>
  <w:style w:type="paragraph" w:customStyle="1" w:styleId="C50B8504983B4D9785F1FB350D48E488">
    <w:name w:val="C50B8504983B4D9785F1FB350D48E488"/>
    <w:rsid w:val="001D7636"/>
  </w:style>
  <w:style w:type="paragraph" w:customStyle="1" w:styleId="03E61AD6CD1A40A4BB8D954A1BE3ADE7">
    <w:name w:val="03E61AD6CD1A40A4BB8D954A1BE3ADE7"/>
    <w:rsid w:val="001D7636"/>
  </w:style>
  <w:style w:type="paragraph" w:customStyle="1" w:styleId="F673E3E594EA4FA3969CF9BD69CF4C8B">
    <w:name w:val="F673E3E594EA4FA3969CF9BD69CF4C8B"/>
    <w:rsid w:val="001D7636"/>
  </w:style>
  <w:style w:type="paragraph" w:customStyle="1" w:styleId="D32461BA97D14F01BF8F7E757D2FD897">
    <w:name w:val="D32461BA97D14F01BF8F7E757D2FD897"/>
    <w:rsid w:val="001D7636"/>
  </w:style>
  <w:style w:type="paragraph" w:customStyle="1" w:styleId="4853F7AA98A7431F96FCF439CCA49642">
    <w:name w:val="4853F7AA98A7431F96FCF439CCA49642"/>
    <w:rsid w:val="001D7636"/>
  </w:style>
  <w:style w:type="paragraph" w:customStyle="1" w:styleId="F351466496A84E8E814B05579028A182">
    <w:name w:val="F351466496A84E8E814B05579028A182"/>
    <w:rsid w:val="001D7636"/>
  </w:style>
  <w:style w:type="paragraph" w:customStyle="1" w:styleId="D08A1CFA8BD549269FA00BEF5B3C1193">
    <w:name w:val="D08A1CFA8BD549269FA00BEF5B3C1193"/>
    <w:rsid w:val="001D7636"/>
  </w:style>
  <w:style w:type="paragraph" w:customStyle="1" w:styleId="EEA5D5FFDF624B1895D9E8330CD4808A">
    <w:name w:val="EEA5D5FFDF624B1895D9E8330CD4808A"/>
    <w:rsid w:val="001D7636"/>
  </w:style>
  <w:style w:type="paragraph" w:customStyle="1" w:styleId="1FF3E245ECE94EDFB4F2FFD3FF0F2F1E">
    <w:name w:val="1FF3E245ECE94EDFB4F2FFD3FF0F2F1E"/>
    <w:rsid w:val="001D7636"/>
  </w:style>
  <w:style w:type="paragraph" w:customStyle="1" w:styleId="29673C6D2AC14C7696CF0DFBBD3C04F5">
    <w:name w:val="29673C6D2AC14C7696CF0DFBBD3C04F5"/>
    <w:rsid w:val="001D7636"/>
  </w:style>
  <w:style w:type="paragraph" w:customStyle="1" w:styleId="B72093F144E94A458A1C3756C292C08F">
    <w:name w:val="B72093F144E94A458A1C3756C292C08F"/>
    <w:rsid w:val="001D7636"/>
  </w:style>
  <w:style w:type="paragraph" w:customStyle="1" w:styleId="877B39509D3D424DB6FBB7D298A0C7D5">
    <w:name w:val="877B39509D3D424DB6FBB7D298A0C7D5"/>
    <w:rsid w:val="001D7636"/>
  </w:style>
  <w:style w:type="paragraph" w:customStyle="1" w:styleId="E8A1490D2621448B9E019B52A4C9AC6E">
    <w:name w:val="E8A1490D2621448B9E019B52A4C9AC6E"/>
    <w:rsid w:val="001D7636"/>
  </w:style>
  <w:style w:type="paragraph" w:customStyle="1" w:styleId="3DE1BB7D71FC4341B2BFA44B615E19C5">
    <w:name w:val="3DE1BB7D71FC4341B2BFA44B615E19C5"/>
    <w:rsid w:val="001D7636"/>
  </w:style>
  <w:style w:type="paragraph" w:customStyle="1" w:styleId="24539F217E78462AA0F3DB5DF11C40CA">
    <w:name w:val="24539F217E78462AA0F3DB5DF11C40CA"/>
    <w:rsid w:val="001D7636"/>
  </w:style>
  <w:style w:type="paragraph" w:customStyle="1" w:styleId="CFF4B9DBAB5644538E310BA956DA9D49">
    <w:name w:val="CFF4B9DBAB5644538E310BA956DA9D49"/>
    <w:rsid w:val="001D7636"/>
  </w:style>
  <w:style w:type="paragraph" w:customStyle="1" w:styleId="3A2FE02122B2490BA22F748EA15A79A4">
    <w:name w:val="3A2FE02122B2490BA22F748EA15A79A4"/>
    <w:rsid w:val="001D7636"/>
  </w:style>
  <w:style w:type="paragraph" w:customStyle="1" w:styleId="7B37695BBD4646AD8E0D4AF2B769E28F">
    <w:name w:val="7B37695BBD4646AD8E0D4AF2B769E28F"/>
    <w:rsid w:val="001D7636"/>
  </w:style>
  <w:style w:type="paragraph" w:customStyle="1" w:styleId="4C9107BB4B4D43E18EA4CEC0873DCCC3">
    <w:name w:val="4C9107BB4B4D43E18EA4CEC0873DCCC3"/>
    <w:rsid w:val="001D7636"/>
  </w:style>
  <w:style w:type="paragraph" w:customStyle="1" w:styleId="63140E71EC0B42F786F63B1A34754E45">
    <w:name w:val="63140E71EC0B42F786F63B1A34754E45"/>
    <w:rsid w:val="001D7636"/>
  </w:style>
  <w:style w:type="paragraph" w:customStyle="1" w:styleId="A8492F4CA500477F82B6183A6621DC42">
    <w:name w:val="A8492F4CA500477F82B6183A6621DC42"/>
    <w:rsid w:val="001D7636"/>
  </w:style>
  <w:style w:type="paragraph" w:customStyle="1" w:styleId="5659194B541B4588BAED5EC36E2994BB">
    <w:name w:val="5659194B541B4588BAED5EC36E2994BB"/>
    <w:rsid w:val="001D7636"/>
  </w:style>
  <w:style w:type="paragraph" w:customStyle="1" w:styleId="3E30FC5637724352B6DE8754DB2221F3">
    <w:name w:val="3E30FC5637724352B6DE8754DB2221F3"/>
    <w:rsid w:val="001D7636"/>
  </w:style>
  <w:style w:type="paragraph" w:customStyle="1" w:styleId="4C0428198FDE4AB9BDBF0D218F6185AF">
    <w:name w:val="4C0428198FDE4AB9BDBF0D218F6185AF"/>
    <w:rsid w:val="001D7636"/>
  </w:style>
  <w:style w:type="paragraph" w:customStyle="1" w:styleId="2A4026AE064F41E0A7384EDAB9E125D7">
    <w:name w:val="2A4026AE064F41E0A7384EDAB9E125D7"/>
    <w:rsid w:val="001D7636"/>
  </w:style>
  <w:style w:type="paragraph" w:customStyle="1" w:styleId="0191EFD5228F4C20B5FDD6A0289CC618">
    <w:name w:val="0191EFD5228F4C20B5FDD6A0289CC618"/>
    <w:rsid w:val="001D7636"/>
  </w:style>
  <w:style w:type="paragraph" w:customStyle="1" w:styleId="B04AB69042FF4BF1948A87E44429FC87">
    <w:name w:val="B04AB69042FF4BF1948A87E44429FC87"/>
    <w:rsid w:val="001D7636"/>
  </w:style>
  <w:style w:type="paragraph" w:customStyle="1" w:styleId="6BAE7F161D2F4886B0D2981CB174D469">
    <w:name w:val="6BAE7F161D2F4886B0D2981CB174D469"/>
    <w:rsid w:val="001D7636"/>
  </w:style>
  <w:style w:type="paragraph" w:customStyle="1" w:styleId="D961639319B442648E8B939782A24A23">
    <w:name w:val="D961639319B442648E8B939782A24A23"/>
    <w:rsid w:val="001D7636"/>
  </w:style>
  <w:style w:type="paragraph" w:customStyle="1" w:styleId="DB06F870CB9B46C5BDBF6A813F9F28A6">
    <w:name w:val="DB06F870CB9B46C5BDBF6A813F9F28A6"/>
    <w:rsid w:val="001D7636"/>
  </w:style>
  <w:style w:type="paragraph" w:customStyle="1" w:styleId="56258AC9FBFB427183594E21F791CCBB">
    <w:name w:val="56258AC9FBFB427183594E21F791CCBB"/>
    <w:rsid w:val="001D7636"/>
  </w:style>
  <w:style w:type="paragraph" w:customStyle="1" w:styleId="B1E3F140F4BB46809C0D54701DA6ACA6">
    <w:name w:val="B1E3F140F4BB46809C0D54701DA6ACA6"/>
    <w:rsid w:val="001D7636"/>
  </w:style>
  <w:style w:type="paragraph" w:customStyle="1" w:styleId="4E2BDCE524694A1A884C671543712F13">
    <w:name w:val="4E2BDCE524694A1A884C671543712F13"/>
    <w:rsid w:val="001D7636"/>
  </w:style>
  <w:style w:type="paragraph" w:customStyle="1" w:styleId="5E04CEB3C4C24E019D0BF3806892E25B">
    <w:name w:val="5E04CEB3C4C24E019D0BF3806892E25B"/>
    <w:rsid w:val="001D7636"/>
  </w:style>
  <w:style w:type="paragraph" w:customStyle="1" w:styleId="C226FCC50F644C4CBBF1E7108E3C5E36">
    <w:name w:val="C226FCC50F644C4CBBF1E7108E3C5E36"/>
    <w:rsid w:val="001D7636"/>
  </w:style>
  <w:style w:type="paragraph" w:customStyle="1" w:styleId="1A9F9B36DD574373A7B3BC59D2E01A06">
    <w:name w:val="1A9F9B36DD574373A7B3BC59D2E01A06"/>
    <w:rsid w:val="001D7636"/>
  </w:style>
  <w:style w:type="paragraph" w:customStyle="1" w:styleId="13F40505E1AF4861B42ACEC2760B81E9">
    <w:name w:val="13F40505E1AF4861B42ACEC2760B81E9"/>
    <w:rsid w:val="001D7636"/>
  </w:style>
  <w:style w:type="paragraph" w:customStyle="1" w:styleId="DF8007F388F24216A721CF8F37890B09">
    <w:name w:val="DF8007F388F24216A721CF8F37890B09"/>
    <w:rsid w:val="001D7636"/>
  </w:style>
  <w:style w:type="paragraph" w:customStyle="1" w:styleId="F7BBB96A264E4FF4B62858703B8D5217">
    <w:name w:val="F7BBB96A264E4FF4B62858703B8D5217"/>
    <w:rsid w:val="001D7636"/>
  </w:style>
  <w:style w:type="paragraph" w:customStyle="1" w:styleId="73BBD37212614F6C9B214D64F19A6087">
    <w:name w:val="73BBD37212614F6C9B214D64F19A6087"/>
    <w:rsid w:val="001D7636"/>
  </w:style>
  <w:style w:type="paragraph" w:customStyle="1" w:styleId="9099037926B64ABC8F2867F117E6C082">
    <w:name w:val="9099037926B64ABC8F2867F117E6C082"/>
    <w:rsid w:val="001D7636"/>
  </w:style>
  <w:style w:type="paragraph" w:customStyle="1" w:styleId="6A032C7604744F0FAD0DC1D2153DD765">
    <w:name w:val="6A032C7604744F0FAD0DC1D2153DD765"/>
    <w:rsid w:val="001D7636"/>
  </w:style>
  <w:style w:type="paragraph" w:customStyle="1" w:styleId="3F7C5D1607FD4453B592B60A3A70D92F">
    <w:name w:val="3F7C5D1607FD4453B592B60A3A70D92F"/>
    <w:rsid w:val="001D7636"/>
  </w:style>
  <w:style w:type="paragraph" w:customStyle="1" w:styleId="CA51C75969AC438099302E8EE065B718">
    <w:name w:val="CA51C75969AC438099302E8EE065B718"/>
    <w:rsid w:val="001D7636"/>
  </w:style>
  <w:style w:type="paragraph" w:customStyle="1" w:styleId="C0CB6BAE041A4B4D9ED86B513D0D67ED">
    <w:name w:val="C0CB6BAE041A4B4D9ED86B513D0D67ED"/>
    <w:rsid w:val="001D7636"/>
  </w:style>
  <w:style w:type="paragraph" w:customStyle="1" w:styleId="EF35CE6CE8E64119A2C707F3FD1E2E7E">
    <w:name w:val="EF35CE6CE8E64119A2C707F3FD1E2E7E"/>
    <w:rsid w:val="001D7636"/>
  </w:style>
  <w:style w:type="paragraph" w:customStyle="1" w:styleId="342A7CB33E1046C38AEC04B94915C3A6">
    <w:name w:val="342A7CB33E1046C38AEC04B94915C3A6"/>
    <w:rsid w:val="001D7636"/>
  </w:style>
  <w:style w:type="paragraph" w:customStyle="1" w:styleId="EC27A941898842599ECBE271AA248207">
    <w:name w:val="EC27A941898842599ECBE271AA248207"/>
    <w:rsid w:val="001D7636"/>
  </w:style>
  <w:style w:type="paragraph" w:customStyle="1" w:styleId="296504295B3248749C6F25C1EC39C09C">
    <w:name w:val="296504295B3248749C6F25C1EC39C09C"/>
    <w:rsid w:val="001D7636"/>
  </w:style>
  <w:style w:type="paragraph" w:customStyle="1" w:styleId="248C9A92FC434BAEAD5823F3BC940ED3">
    <w:name w:val="248C9A92FC434BAEAD5823F3BC940ED3"/>
    <w:rsid w:val="001D7636"/>
  </w:style>
  <w:style w:type="paragraph" w:customStyle="1" w:styleId="425B2FD40F954CF3B1D1B3489EDB7CC6">
    <w:name w:val="425B2FD40F954CF3B1D1B3489EDB7CC6"/>
    <w:rsid w:val="001D7636"/>
  </w:style>
  <w:style w:type="paragraph" w:customStyle="1" w:styleId="F3E9D8E7EE1D46AC9A8CEE659DB8F667">
    <w:name w:val="F3E9D8E7EE1D46AC9A8CEE659DB8F667"/>
    <w:rsid w:val="001D7636"/>
  </w:style>
  <w:style w:type="paragraph" w:customStyle="1" w:styleId="A900B0F1EC71460AB82DC637981CA176">
    <w:name w:val="A900B0F1EC71460AB82DC637981CA176"/>
    <w:rsid w:val="001D7636"/>
  </w:style>
  <w:style w:type="paragraph" w:customStyle="1" w:styleId="7D998F36042E47B69EF78DA8A5C623A5">
    <w:name w:val="7D998F36042E47B69EF78DA8A5C623A5"/>
    <w:rsid w:val="001D7636"/>
  </w:style>
  <w:style w:type="paragraph" w:customStyle="1" w:styleId="487B3F1E607C4F26A8C03CE4808629ED">
    <w:name w:val="487B3F1E607C4F26A8C03CE4808629ED"/>
    <w:rsid w:val="001D7636"/>
  </w:style>
  <w:style w:type="paragraph" w:customStyle="1" w:styleId="61D8814AF7B74F1F9B5DBA49AE2CBF3B">
    <w:name w:val="61D8814AF7B74F1F9B5DBA49AE2CBF3B"/>
    <w:rsid w:val="001D7636"/>
  </w:style>
  <w:style w:type="paragraph" w:customStyle="1" w:styleId="BB3777766C48447AAC7AE654E4F69BDD">
    <w:name w:val="BB3777766C48447AAC7AE654E4F69BDD"/>
    <w:rsid w:val="001D7636"/>
  </w:style>
  <w:style w:type="paragraph" w:customStyle="1" w:styleId="040B42206723427487B1A611B4B9AD43">
    <w:name w:val="040B42206723427487B1A611B4B9AD43"/>
    <w:rsid w:val="001D7636"/>
  </w:style>
  <w:style w:type="paragraph" w:customStyle="1" w:styleId="309033C6830C4E4BB6374D7ACAD09374">
    <w:name w:val="309033C6830C4E4BB6374D7ACAD09374"/>
    <w:rsid w:val="001D7636"/>
  </w:style>
  <w:style w:type="paragraph" w:customStyle="1" w:styleId="98B77FE76D5643219D6DB346A413FE72">
    <w:name w:val="98B77FE76D5643219D6DB346A413FE72"/>
    <w:rsid w:val="001D7636"/>
  </w:style>
  <w:style w:type="paragraph" w:customStyle="1" w:styleId="9E2F8FEDE05B4EAABA51FEF2EF6AD842">
    <w:name w:val="9E2F8FEDE05B4EAABA51FEF2EF6AD842"/>
    <w:rsid w:val="001D7636"/>
  </w:style>
  <w:style w:type="paragraph" w:customStyle="1" w:styleId="A82CE8BF539A4B5596182D3A31864CF6">
    <w:name w:val="A82CE8BF539A4B5596182D3A31864CF6"/>
    <w:rsid w:val="001D7636"/>
  </w:style>
  <w:style w:type="paragraph" w:customStyle="1" w:styleId="6E54704A02B44FA79EFEC7188C1AF4D3">
    <w:name w:val="6E54704A02B44FA79EFEC7188C1AF4D3"/>
    <w:rsid w:val="001D7636"/>
  </w:style>
  <w:style w:type="paragraph" w:customStyle="1" w:styleId="F78621C899BD4CAB8ABD2307B6DFFB99">
    <w:name w:val="F78621C899BD4CAB8ABD2307B6DFFB99"/>
    <w:rsid w:val="001D7636"/>
  </w:style>
  <w:style w:type="paragraph" w:customStyle="1" w:styleId="6D441703755F467B91C625E03074385B">
    <w:name w:val="6D441703755F467B91C625E03074385B"/>
    <w:rsid w:val="001D7636"/>
  </w:style>
  <w:style w:type="paragraph" w:customStyle="1" w:styleId="49B80CD0931A43F3843DEC41009BBBC7">
    <w:name w:val="49B80CD0931A43F3843DEC41009BBBC7"/>
    <w:rsid w:val="001D7636"/>
  </w:style>
  <w:style w:type="paragraph" w:customStyle="1" w:styleId="51DAE0E1AFC94FCCAE2827062A03914B">
    <w:name w:val="51DAE0E1AFC94FCCAE2827062A03914B"/>
    <w:rsid w:val="001D7636"/>
  </w:style>
  <w:style w:type="paragraph" w:customStyle="1" w:styleId="BA41C9E600704C10A54083FEC52DE461">
    <w:name w:val="BA41C9E600704C10A54083FEC52DE461"/>
    <w:rsid w:val="001D7636"/>
  </w:style>
  <w:style w:type="paragraph" w:customStyle="1" w:styleId="EC6CB5EF96054758B7AF310AE06EBE23">
    <w:name w:val="EC6CB5EF96054758B7AF310AE06EBE23"/>
    <w:rsid w:val="001D7636"/>
  </w:style>
  <w:style w:type="paragraph" w:customStyle="1" w:styleId="CDFD3F8A553B4AFFAEC694A88D1D6C39">
    <w:name w:val="CDFD3F8A553B4AFFAEC694A88D1D6C39"/>
    <w:rsid w:val="001D7636"/>
  </w:style>
  <w:style w:type="paragraph" w:customStyle="1" w:styleId="66AC549FE99040C4AEAD298D86FFC96F">
    <w:name w:val="66AC549FE99040C4AEAD298D86FFC96F"/>
    <w:rsid w:val="001D7636"/>
  </w:style>
  <w:style w:type="paragraph" w:customStyle="1" w:styleId="DE471CC358D8489580CF90EF6D867B65">
    <w:name w:val="DE471CC358D8489580CF90EF6D867B65"/>
    <w:rsid w:val="001D7636"/>
  </w:style>
  <w:style w:type="paragraph" w:customStyle="1" w:styleId="F0507C2ECD90455C995C935AA2428E1A">
    <w:name w:val="F0507C2ECD90455C995C935AA2428E1A"/>
    <w:rsid w:val="001D7636"/>
  </w:style>
  <w:style w:type="paragraph" w:customStyle="1" w:styleId="7E373324814E4EB7AB19DEF4F48DE291">
    <w:name w:val="7E373324814E4EB7AB19DEF4F48DE291"/>
    <w:rsid w:val="001D7636"/>
  </w:style>
  <w:style w:type="paragraph" w:customStyle="1" w:styleId="63D54D289A884F35A2CDD46F23346A4F">
    <w:name w:val="63D54D289A884F35A2CDD46F23346A4F"/>
    <w:rsid w:val="001D7636"/>
  </w:style>
  <w:style w:type="paragraph" w:customStyle="1" w:styleId="BBAC383A4B9249D0B0FE67B183AC7EFA">
    <w:name w:val="BBAC383A4B9249D0B0FE67B183AC7EFA"/>
    <w:rsid w:val="001D7636"/>
  </w:style>
  <w:style w:type="paragraph" w:customStyle="1" w:styleId="81DA675463304B9E92348725E4F042D4">
    <w:name w:val="81DA675463304B9E92348725E4F042D4"/>
    <w:rsid w:val="001D7636"/>
  </w:style>
  <w:style w:type="paragraph" w:customStyle="1" w:styleId="61C465FE45634330BCEDBC18D2B76E7B">
    <w:name w:val="61C465FE45634330BCEDBC18D2B76E7B"/>
    <w:rsid w:val="001D7636"/>
  </w:style>
  <w:style w:type="paragraph" w:customStyle="1" w:styleId="EA75AE9F8DA648198F4A667419A0C2EA">
    <w:name w:val="EA75AE9F8DA648198F4A667419A0C2EA"/>
    <w:rsid w:val="001D7636"/>
  </w:style>
  <w:style w:type="paragraph" w:customStyle="1" w:styleId="BE1CCD6E1B45476D846226CAF7B92A19">
    <w:name w:val="BE1CCD6E1B45476D846226CAF7B92A19"/>
    <w:rsid w:val="001D7636"/>
  </w:style>
  <w:style w:type="paragraph" w:customStyle="1" w:styleId="BF82673F00CE476DBC50AA97B8B38814">
    <w:name w:val="BF82673F00CE476DBC50AA97B8B38814"/>
    <w:rsid w:val="001D7636"/>
  </w:style>
  <w:style w:type="paragraph" w:customStyle="1" w:styleId="39172902B3DE4634ADBB1E4D3024C95B">
    <w:name w:val="39172902B3DE4634ADBB1E4D3024C95B"/>
    <w:rsid w:val="001D7636"/>
  </w:style>
  <w:style w:type="paragraph" w:customStyle="1" w:styleId="A099C7A2F10F414EAFCC2CBD6114E31D">
    <w:name w:val="A099C7A2F10F414EAFCC2CBD6114E31D"/>
    <w:rsid w:val="001D7636"/>
  </w:style>
  <w:style w:type="paragraph" w:customStyle="1" w:styleId="E5969873E06147098661D962137CB78B">
    <w:name w:val="E5969873E06147098661D962137CB78B"/>
    <w:rsid w:val="001D7636"/>
  </w:style>
  <w:style w:type="paragraph" w:customStyle="1" w:styleId="F28732A291EF4B7E97231A830B4A8F24">
    <w:name w:val="F28732A291EF4B7E97231A830B4A8F24"/>
    <w:rsid w:val="001D7636"/>
  </w:style>
  <w:style w:type="paragraph" w:customStyle="1" w:styleId="C4CCF72864384173BB8F50AFA0605B7B">
    <w:name w:val="C4CCF72864384173BB8F50AFA0605B7B"/>
    <w:rsid w:val="001D7636"/>
  </w:style>
  <w:style w:type="paragraph" w:customStyle="1" w:styleId="1CED7798C13441498CB84E5E11267F6B">
    <w:name w:val="1CED7798C13441498CB84E5E11267F6B"/>
    <w:rsid w:val="001D7636"/>
  </w:style>
  <w:style w:type="paragraph" w:customStyle="1" w:styleId="ABAB137999E7479E8C2A3AE077BA57BD">
    <w:name w:val="ABAB137999E7479E8C2A3AE077BA57BD"/>
    <w:rsid w:val="001D7636"/>
  </w:style>
  <w:style w:type="paragraph" w:customStyle="1" w:styleId="55ABF89396BE41BBAC9806D93ED60D51">
    <w:name w:val="55ABF89396BE41BBAC9806D93ED60D51"/>
    <w:rsid w:val="001D7636"/>
  </w:style>
  <w:style w:type="paragraph" w:customStyle="1" w:styleId="C609A140E3594CCBB8B934AAD900F08C">
    <w:name w:val="C609A140E3594CCBB8B934AAD900F08C"/>
    <w:rsid w:val="001D7636"/>
  </w:style>
  <w:style w:type="paragraph" w:customStyle="1" w:styleId="69DF0446BF764377B88F8169B9F2DA63">
    <w:name w:val="69DF0446BF764377B88F8169B9F2DA63"/>
    <w:rsid w:val="001D7636"/>
  </w:style>
  <w:style w:type="paragraph" w:customStyle="1" w:styleId="6E48ACF46BCD4F3E953C3FCE777E35CF">
    <w:name w:val="6E48ACF46BCD4F3E953C3FCE777E35CF"/>
    <w:rsid w:val="001D7636"/>
  </w:style>
  <w:style w:type="paragraph" w:customStyle="1" w:styleId="FF095E8546E24B6C831FE6A7927D4B6B">
    <w:name w:val="FF095E8546E24B6C831FE6A7927D4B6B"/>
    <w:rsid w:val="001D7636"/>
  </w:style>
  <w:style w:type="paragraph" w:customStyle="1" w:styleId="D5A1F1BCB43F4B57B8FBF97563804F8E">
    <w:name w:val="D5A1F1BCB43F4B57B8FBF97563804F8E"/>
    <w:rsid w:val="001D7636"/>
  </w:style>
  <w:style w:type="paragraph" w:customStyle="1" w:styleId="1017F5FDF865401FA7C5B575313D0848">
    <w:name w:val="1017F5FDF865401FA7C5B575313D0848"/>
    <w:rsid w:val="001D7636"/>
  </w:style>
  <w:style w:type="paragraph" w:customStyle="1" w:styleId="1D46640B641F4852A67346B3E693446E">
    <w:name w:val="1D46640B641F4852A67346B3E693446E"/>
    <w:rsid w:val="001D7636"/>
  </w:style>
  <w:style w:type="paragraph" w:customStyle="1" w:styleId="359E09414FE54A449E64C08341A848D1">
    <w:name w:val="359E09414FE54A449E64C08341A848D1"/>
    <w:rsid w:val="001D7636"/>
  </w:style>
  <w:style w:type="paragraph" w:customStyle="1" w:styleId="F4BA0DF34EEA441287FDFE069AFCB5C2">
    <w:name w:val="F4BA0DF34EEA441287FDFE069AFCB5C2"/>
    <w:rsid w:val="001D7636"/>
  </w:style>
  <w:style w:type="paragraph" w:customStyle="1" w:styleId="250D67BF88504E4EB2E6EF6016B77717">
    <w:name w:val="250D67BF88504E4EB2E6EF6016B77717"/>
    <w:rsid w:val="001D7636"/>
  </w:style>
  <w:style w:type="paragraph" w:customStyle="1" w:styleId="20E2B86650A84D51A32E1FA4A7FF9F55">
    <w:name w:val="20E2B86650A84D51A32E1FA4A7FF9F55"/>
    <w:rsid w:val="001D7636"/>
  </w:style>
  <w:style w:type="paragraph" w:customStyle="1" w:styleId="E9558048853F4E5E8FBB6F14B5D7B52A">
    <w:name w:val="E9558048853F4E5E8FBB6F14B5D7B52A"/>
    <w:rsid w:val="001D7636"/>
  </w:style>
  <w:style w:type="paragraph" w:customStyle="1" w:styleId="9177285632684CD2BAE7B92913D6D40E">
    <w:name w:val="9177285632684CD2BAE7B92913D6D40E"/>
    <w:rsid w:val="001D7636"/>
  </w:style>
  <w:style w:type="paragraph" w:customStyle="1" w:styleId="755F6AEBD27C44D289D45FE661A415BA">
    <w:name w:val="755F6AEBD27C44D289D45FE661A415BA"/>
    <w:rsid w:val="001D7636"/>
  </w:style>
  <w:style w:type="paragraph" w:customStyle="1" w:styleId="C458A0A40323485A8E5DCCF0EB400958">
    <w:name w:val="C458A0A40323485A8E5DCCF0EB400958"/>
    <w:rsid w:val="001D7636"/>
  </w:style>
  <w:style w:type="paragraph" w:customStyle="1" w:styleId="0E411D47FEF947F7BA468F84CCD0812C">
    <w:name w:val="0E411D47FEF947F7BA468F84CCD0812C"/>
    <w:rsid w:val="001D7636"/>
  </w:style>
  <w:style w:type="paragraph" w:customStyle="1" w:styleId="CB493E700560439A947B007FF2E9F388">
    <w:name w:val="CB493E700560439A947B007FF2E9F388"/>
    <w:rsid w:val="001D7636"/>
  </w:style>
  <w:style w:type="paragraph" w:customStyle="1" w:styleId="8FBC0E046E1C4C4685F31C5E6AF68769">
    <w:name w:val="8FBC0E046E1C4C4685F31C5E6AF68769"/>
    <w:rsid w:val="001D7636"/>
  </w:style>
  <w:style w:type="paragraph" w:customStyle="1" w:styleId="9795EC791A8C4383AA1AED65ADDB41E5">
    <w:name w:val="9795EC791A8C4383AA1AED65ADDB41E5"/>
    <w:rsid w:val="001D7636"/>
  </w:style>
  <w:style w:type="paragraph" w:customStyle="1" w:styleId="073F5AC1BB804C0F97A49D75D5053BFC">
    <w:name w:val="073F5AC1BB804C0F97A49D75D5053BFC"/>
    <w:rsid w:val="001D7636"/>
  </w:style>
  <w:style w:type="paragraph" w:customStyle="1" w:styleId="F2EA779F05FF49D2BC2E682B8CD7B14E">
    <w:name w:val="F2EA779F05FF49D2BC2E682B8CD7B14E"/>
    <w:rsid w:val="001D7636"/>
  </w:style>
  <w:style w:type="paragraph" w:customStyle="1" w:styleId="B782D1A226FE42948B165D9F62DD29FF">
    <w:name w:val="B782D1A226FE42948B165D9F62DD29FF"/>
    <w:rsid w:val="001D7636"/>
  </w:style>
  <w:style w:type="paragraph" w:customStyle="1" w:styleId="CCA492F31E054CF7BC684C279BA3848A">
    <w:name w:val="CCA492F31E054CF7BC684C279BA3848A"/>
    <w:rsid w:val="001D7636"/>
  </w:style>
  <w:style w:type="paragraph" w:customStyle="1" w:styleId="D2F1745E1A6449B0B51037EFC3E86283">
    <w:name w:val="D2F1745E1A6449B0B51037EFC3E86283"/>
    <w:rsid w:val="001D7636"/>
  </w:style>
  <w:style w:type="paragraph" w:customStyle="1" w:styleId="533FE01E641E4908B2D64A2483492E08">
    <w:name w:val="533FE01E641E4908B2D64A2483492E08"/>
    <w:rsid w:val="001D7636"/>
  </w:style>
  <w:style w:type="paragraph" w:customStyle="1" w:styleId="6D42392B77E54638930D704323CDAA10">
    <w:name w:val="6D42392B77E54638930D704323CDAA10"/>
    <w:rsid w:val="001D7636"/>
  </w:style>
  <w:style w:type="paragraph" w:customStyle="1" w:styleId="2F7F7552864A43258E49FA1E6AAC869F">
    <w:name w:val="2F7F7552864A43258E49FA1E6AAC869F"/>
    <w:rsid w:val="001D7636"/>
  </w:style>
  <w:style w:type="paragraph" w:customStyle="1" w:styleId="DEEAD1B7AF2241DEAB682C161338D282">
    <w:name w:val="DEEAD1B7AF2241DEAB682C161338D282"/>
    <w:rsid w:val="001D7636"/>
  </w:style>
  <w:style w:type="paragraph" w:customStyle="1" w:styleId="940F52F9FEEF49D1A55094E9539A581C">
    <w:name w:val="940F52F9FEEF49D1A55094E9539A581C"/>
    <w:rsid w:val="001D7636"/>
  </w:style>
  <w:style w:type="paragraph" w:customStyle="1" w:styleId="F8DA762ED78340E9B730A7BD1B62BBEE">
    <w:name w:val="F8DA762ED78340E9B730A7BD1B62BBEE"/>
    <w:rsid w:val="001D7636"/>
  </w:style>
  <w:style w:type="paragraph" w:customStyle="1" w:styleId="894F1223D31E40448A9346A4EDF778F9">
    <w:name w:val="894F1223D31E40448A9346A4EDF778F9"/>
    <w:rsid w:val="001D7636"/>
  </w:style>
  <w:style w:type="paragraph" w:customStyle="1" w:styleId="74B2AD99F5C341D888713BB176C1F570">
    <w:name w:val="74B2AD99F5C341D888713BB176C1F570"/>
    <w:rsid w:val="001D7636"/>
  </w:style>
  <w:style w:type="paragraph" w:customStyle="1" w:styleId="FBB7DC23828549AEB96FD03C659634DC">
    <w:name w:val="FBB7DC23828549AEB96FD03C659634DC"/>
    <w:rsid w:val="001D7636"/>
  </w:style>
  <w:style w:type="paragraph" w:customStyle="1" w:styleId="D0235323FB844B13A5E562322CFE2787">
    <w:name w:val="D0235323FB844B13A5E562322CFE2787"/>
    <w:rsid w:val="001D7636"/>
  </w:style>
  <w:style w:type="paragraph" w:customStyle="1" w:styleId="89EB3634A9CC441597156830A8AF9EF9">
    <w:name w:val="89EB3634A9CC441597156830A8AF9EF9"/>
    <w:rsid w:val="001D7636"/>
  </w:style>
  <w:style w:type="paragraph" w:customStyle="1" w:styleId="346C3BB7F50B4B949B9F804D7D46ED2C">
    <w:name w:val="346C3BB7F50B4B949B9F804D7D46ED2C"/>
    <w:rsid w:val="001D7636"/>
  </w:style>
  <w:style w:type="paragraph" w:customStyle="1" w:styleId="D62976932E0943F2BF7ADAEA5C3180CD">
    <w:name w:val="D62976932E0943F2BF7ADAEA5C3180CD"/>
    <w:rsid w:val="001D7636"/>
  </w:style>
  <w:style w:type="paragraph" w:customStyle="1" w:styleId="986FC0985049408E96B9BFED99884766">
    <w:name w:val="986FC0985049408E96B9BFED99884766"/>
    <w:rsid w:val="001D7636"/>
  </w:style>
  <w:style w:type="paragraph" w:customStyle="1" w:styleId="D70BA022EE624A05AEB6C9D73FABD347">
    <w:name w:val="D70BA022EE624A05AEB6C9D73FABD347"/>
    <w:rsid w:val="001D7636"/>
  </w:style>
  <w:style w:type="paragraph" w:customStyle="1" w:styleId="6276A51488B9426BAFD925904DD4EE59">
    <w:name w:val="6276A51488B9426BAFD925904DD4EE59"/>
    <w:rsid w:val="001D7636"/>
  </w:style>
  <w:style w:type="paragraph" w:customStyle="1" w:styleId="C3E400F2D5C841C09D659451AC4CD71A">
    <w:name w:val="C3E400F2D5C841C09D659451AC4CD71A"/>
    <w:rsid w:val="001D7636"/>
  </w:style>
  <w:style w:type="paragraph" w:customStyle="1" w:styleId="56C8FBEE9CBE443A8C95BBCCD4AEAE0F">
    <w:name w:val="56C8FBEE9CBE443A8C95BBCCD4AEAE0F"/>
    <w:rsid w:val="001D7636"/>
  </w:style>
  <w:style w:type="paragraph" w:customStyle="1" w:styleId="B513F90636584A40B49EB2A744E9BC3E">
    <w:name w:val="B513F90636584A40B49EB2A744E9BC3E"/>
    <w:rsid w:val="001D7636"/>
  </w:style>
  <w:style w:type="paragraph" w:customStyle="1" w:styleId="8CB06E2A82A2420380F5A07125596B5F">
    <w:name w:val="8CB06E2A82A2420380F5A07125596B5F"/>
    <w:rsid w:val="001D7636"/>
  </w:style>
  <w:style w:type="paragraph" w:customStyle="1" w:styleId="670010845B9D432483B47BB6E408B2E6">
    <w:name w:val="670010845B9D432483B47BB6E408B2E6"/>
    <w:rsid w:val="001D7636"/>
  </w:style>
  <w:style w:type="paragraph" w:customStyle="1" w:styleId="BC68BC90967445C3A8E0FB7132BB75B3">
    <w:name w:val="BC68BC90967445C3A8E0FB7132BB75B3"/>
    <w:rsid w:val="001D7636"/>
  </w:style>
  <w:style w:type="paragraph" w:customStyle="1" w:styleId="E52C6C41C3F14BA9BF4457D03CBFCCEB">
    <w:name w:val="E52C6C41C3F14BA9BF4457D03CBFCCEB"/>
    <w:rsid w:val="001D7636"/>
  </w:style>
  <w:style w:type="paragraph" w:customStyle="1" w:styleId="0E51743CBC57436BA91B7A20B441CAC8">
    <w:name w:val="0E51743CBC57436BA91B7A20B441CAC8"/>
    <w:rsid w:val="001D7636"/>
  </w:style>
  <w:style w:type="paragraph" w:customStyle="1" w:styleId="820C1751790F4A8BB46BE00DEE39AF0F">
    <w:name w:val="820C1751790F4A8BB46BE00DEE39AF0F"/>
    <w:rsid w:val="001D7636"/>
  </w:style>
  <w:style w:type="paragraph" w:customStyle="1" w:styleId="48C6925A44594681BB43183220410628">
    <w:name w:val="48C6925A44594681BB43183220410628"/>
    <w:rsid w:val="001D7636"/>
  </w:style>
  <w:style w:type="paragraph" w:customStyle="1" w:styleId="4169B223D2BD431F87ED8B501AA16103">
    <w:name w:val="4169B223D2BD431F87ED8B501AA16103"/>
    <w:rsid w:val="001D7636"/>
  </w:style>
  <w:style w:type="paragraph" w:customStyle="1" w:styleId="3F63217336DB4C59BAE8A0A81E4E4D9E">
    <w:name w:val="3F63217336DB4C59BAE8A0A81E4E4D9E"/>
    <w:rsid w:val="001D7636"/>
  </w:style>
  <w:style w:type="paragraph" w:customStyle="1" w:styleId="DC325DCC21CE403EA4DB99B163287ECB">
    <w:name w:val="DC325DCC21CE403EA4DB99B163287ECB"/>
    <w:rsid w:val="001D7636"/>
  </w:style>
  <w:style w:type="paragraph" w:customStyle="1" w:styleId="1C40A63C1B2B45A7B082CDA96FDFD924">
    <w:name w:val="1C40A63C1B2B45A7B082CDA96FDFD924"/>
    <w:rsid w:val="001D7636"/>
  </w:style>
  <w:style w:type="paragraph" w:customStyle="1" w:styleId="1D05D3683F83439BBA538685B3FBC19A">
    <w:name w:val="1D05D3683F83439BBA538685B3FBC19A"/>
    <w:rsid w:val="001D7636"/>
  </w:style>
  <w:style w:type="paragraph" w:customStyle="1" w:styleId="7E848865B82946E09B78EE4BC65D56FA">
    <w:name w:val="7E848865B82946E09B78EE4BC65D56FA"/>
    <w:rsid w:val="001D7636"/>
  </w:style>
  <w:style w:type="paragraph" w:customStyle="1" w:styleId="6904A487C34247BF8BD208588C625003">
    <w:name w:val="6904A487C34247BF8BD208588C625003"/>
    <w:rsid w:val="001D7636"/>
  </w:style>
  <w:style w:type="paragraph" w:customStyle="1" w:styleId="9147EF27C0D042DAAF9B01E74015D276">
    <w:name w:val="9147EF27C0D042DAAF9B01E74015D276"/>
    <w:rsid w:val="001D7636"/>
  </w:style>
  <w:style w:type="paragraph" w:customStyle="1" w:styleId="FC2F67A14ACA40A0B3326BF3CA574679">
    <w:name w:val="FC2F67A14ACA40A0B3326BF3CA574679"/>
    <w:rsid w:val="001D7636"/>
  </w:style>
  <w:style w:type="paragraph" w:customStyle="1" w:styleId="126712F753024A51A61A501189D4E489">
    <w:name w:val="126712F753024A51A61A501189D4E489"/>
    <w:rsid w:val="001D7636"/>
  </w:style>
  <w:style w:type="paragraph" w:customStyle="1" w:styleId="270365D4AE1346EB8AD67D596709480E">
    <w:name w:val="270365D4AE1346EB8AD67D596709480E"/>
    <w:rsid w:val="001D7636"/>
  </w:style>
  <w:style w:type="paragraph" w:customStyle="1" w:styleId="7D7B47ABE08C48629D74AE943E2618CD">
    <w:name w:val="7D7B47ABE08C48629D74AE943E2618CD"/>
    <w:rsid w:val="001D7636"/>
  </w:style>
  <w:style w:type="paragraph" w:customStyle="1" w:styleId="E92B629051D04730B02BA68BCCE7896A">
    <w:name w:val="E92B629051D04730B02BA68BCCE7896A"/>
    <w:rsid w:val="001D7636"/>
  </w:style>
  <w:style w:type="paragraph" w:customStyle="1" w:styleId="3ED708CB81DC406E8B1775FE47D534FF">
    <w:name w:val="3ED708CB81DC406E8B1775FE47D534FF"/>
    <w:rsid w:val="001D7636"/>
  </w:style>
  <w:style w:type="paragraph" w:customStyle="1" w:styleId="9E0BD8C55BBD4379811D364425A5E51E">
    <w:name w:val="9E0BD8C55BBD4379811D364425A5E51E"/>
    <w:rsid w:val="001D7636"/>
  </w:style>
  <w:style w:type="paragraph" w:customStyle="1" w:styleId="2455B87AB0BC4B48AEC218AE35130D4E">
    <w:name w:val="2455B87AB0BC4B48AEC218AE35130D4E"/>
    <w:rsid w:val="001D7636"/>
  </w:style>
  <w:style w:type="paragraph" w:customStyle="1" w:styleId="D8C03514BDFD447F82DDDA3DFDF0B38C">
    <w:name w:val="D8C03514BDFD447F82DDDA3DFDF0B38C"/>
    <w:rsid w:val="001D7636"/>
  </w:style>
  <w:style w:type="paragraph" w:customStyle="1" w:styleId="479D63B708834FB88399996ED8F2756A">
    <w:name w:val="479D63B708834FB88399996ED8F2756A"/>
    <w:rsid w:val="001D7636"/>
  </w:style>
  <w:style w:type="paragraph" w:customStyle="1" w:styleId="061A288BF09146959E8F5460B834C93B">
    <w:name w:val="061A288BF09146959E8F5460B834C93B"/>
    <w:rsid w:val="001D7636"/>
  </w:style>
  <w:style w:type="paragraph" w:customStyle="1" w:styleId="63740367607646BA8618994C1C63D76E">
    <w:name w:val="63740367607646BA8618994C1C63D76E"/>
    <w:rsid w:val="001D7636"/>
  </w:style>
  <w:style w:type="paragraph" w:customStyle="1" w:styleId="03FCE8B5871B4BED83123481CDBF35D0">
    <w:name w:val="03FCE8B5871B4BED83123481CDBF35D0"/>
    <w:rsid w:val="001D7636"/>
  </w:style>
  <w:style w:type="paragraph" w:customStyle="1" w:styleId="FEE05C33DC0D421DA06E0A47115E092F">
    <w:name w:val="FEE05C33DC0D421DA06E0A47115E092F"/>
    <w:rsid w:val="001D7636"/>
  </w:style>
  <w:style w:type="paragraph" w:customStyle="1" w:styleId="EEF98EDB62EA42E8B79A90D0B4B07528">
    <w:name w:val="EEF98EDB62EA42E8B79A90D0B4B07528"/>
    <w:rsid w:val="001D7636"/>
  </w:style>
  <w:style w:type="paragraph" w:customStyle="1" w:styleId="EAAA7B5284464D6BBBCF1CFD035EBC37">
    <w:name w:val="EAAA7B5284464D6BBBCF1CFD035EBC37"/>
    <w:rsid w:val="001D7636"/>
  </w:style>
  <w:style w:type="paragraph" w:customStyle="1" w:styleId="559A3388A36241F7B73CED2F6D20EF42">
    <w:name w:val="559A3388A36241F7B73CED2F6D20EF42"/>
    <w:rsid w:val="001D7636"/>
  </w:style>
  <w:style w:type="paragraph" w:customStyle="1" w:styleId="CD652D3E8F0C4071812334571BE0009C">
    <w:name w:val="CD652D3E8F0C4071812334571BE0009C"/>
    <w:rsid w:val="001D7636"/>
  </w:style>
  <w:style w:type="paragraph" w:customStyle="1" w:styleId="5E0079F4368B4686BBDBB6832D9BD437">
    <w:name w:val="5E0079F4368B4686BBDBB6832D9BD437"/>
    <w:rsid w:val="001D7636"/>
  </w:style>
  <w:style w:type="paragraph" w:customStyle="1" w:styleId="4ADB242FC81842689F0C4655FEE9CBED">
    <w:name w:val="4ADB242FC81842689F0C4655FEE9CBED"/>
    <w:rsid w:val="001D7636"/>
  </w:style>
  <w:style w:type="paragraph" w:customStyle="1" w:styleId="9CA693717B9B46FDA481E4BD2ABFF837">
    <w:name w:val="9CA693717B9B46FDA481E4BD2ABFF837"/>
    <w:rsid w:val="001D7636"/>
  </w:style>
  <w:style w:type="paragraph" w:customStyle="1" w:styleId="07CE84C8A82E4CC7A39BF711F05F301A1">
    <w:name w:val="07CE84C8A82E4CC7A39BF711F05F301A1"/>
    <w:rsid w:val="00B461DA"/>
    <w:pPr>
      <w:widowControl w:val="0"/>
      <w:spacing w:after="0" w:line="360" w:lineRule="auto"/>
      <w:jc w:val="both"/>
    </w:pPr>
    <w:rPr>
      <w:rFonts w:ascii="Calibri" w:eastAsia="Calibri" w:hAnsi="Calibri" w:cs="Times New Roman"/>
      <w:lang w:val="en-US" w:eastAsia="en-US"/>
    </w:rPr>
  </w:style>
  <w:style w:type="paragraph" w:customStyle="1" w:styleId="4A4CF92D360F47F19F4F5927FC57BB2B2">
    <w:name w:val="4A4CF92D360F47F19F4F5927FC57BB2B2"/>
    <w:rsid w:val="00B461DA"/>
    <w:pPr>
      <w:widowControl w:val="0"/>
      <w:spacing w:after="0" w:line="360" w:lineRule="auto"/>
      <w:jc w:val="both"/>
    </w:pPr>
    <w:rPr>
      <w:rFonts w:ascii="Calibri" w:eastAsia="Calibri" w:hAnsi="Calibri" w:cs="Times New Roman"/>
      <w:lang w:val="en-US" w:eastAsia="en-US"/>
    </w:rPr>
  </w:style>
  <w:style w:type="paragraph" w:customStyle="1" w:styleId="628DCBBDA7CD4E82B4DE209C9FF5C1012">
    <w:name w:val="628DCBBDA7CD4E82B4DE209C9FF5C1012"/>
    <w:rsid w:val="00B461DA"/>
    <w:pPr>
      <w:widowControl w:val="0"/>
      <w:spacing w:after="0" w:line="360" w:lineRule="auto"/>
      <w:jc w:val="both"/>
    </w:pPr>
    <w:rPr>
      <w:rFonts w:ascii="Calibri" w:eastAsia="Calibri" w:hAnsi="Calibri" w:cs="Times New Roman"/>
      <w:lang w:val="en-US" w:eastAsia="en-US"/>
    </w:rPr>
  </w:style>
  <w:style w:type="paragraph" w:customStyle="1" w:styleId="9ADED169FEC1473FB31E098141813BCC2">
    <w:name w:val="9ADED169FEC1473FB31E098141813BCC2"/>
    <w:rsid w:val="00B461DA"/>
    <w:pPr>
      <w:widowControl w:val="0"/>
      <w:spacing w:after="0" w:line="360" w:lineRule="auto"/>
      <w:jc w:val="both"/>
    </w:pPr>
    <w:rPr>
      <w:rFonts w:ascii="Calibri" w:eastAsia="Calibri" w:hAnsi="Calibri" w:cs="Times New Roman"/>
      <w:lang w:val="en-US" w:eastAsia="en-US"/>
    </w:rPr>
  </w:style>
  <w:style w:type="paragraph" w:customStyle="1" w:styleId="A943663F129949159E656E460C3127032">
    <w:name w:val="A943663F129949159E656E460C3127032"/>
    <w:rsid w:val="00B461DA"/>
    <w:pPr>
      <w:widowControl w:val="0"/>
      <w:spacing w:after="0" w:line="360" w:lineRule="auto"/>
      <w:jc w:val="both"/>
    </w:pPr>
    <w:rPr>
      <w:rFonts w:ascii="Calibri" w:eastAsia="Calibri" w:hAnsi="Calibri" w:cs="Times New Roman"/>
      <w:lang w:val="en-US" w:eastAsia="en-US"/>
    </w:rPr>
  </w:style>
  <w:style w:type="paragraph" w:customStyle="1" w:styleId="8CE2D76EF4D0410F88C61DF53805C8C72">
    <w:name w:val="8CE2D76EF4D0410F88C61DF53805C8C72"/>
    <w:rsid w:val="00B461DA"/>
    <w:pPr>
      <w:widowControl w:val="0"/>
      <w:spacing w:after="0" w:line="360" w:lineRule="auto"/>
      <w:jc w:val="both"/>
    </w:pPr>
    <w:rPr>
      <w:rFonts w:ascii="Calibri" w:eastAsia="Calibri" w:hAnsi="Calibri" w:cs="Times New Roman"/>
      <w:lang w:val="en-US" w:eastAsia="en-US"/>
    </w:rPr>
  </w:style>
  <w:style w:type="paragraph" w:customStyle="1" w:styleId="EA9D7476B1E84DB0B77B3ACC92638F122">
    <w:name w:val="EA9D7476B1E84DB0B77B3ACC92638F122"/>
    <w:rsid w:val="00B461DA"/>
    <w:pPr>
      <w:widowControl w:val="0"/>
      <w:spacing w:after="0" w:line="360" w:lineRule="auto"/>
      <w:jc w:val="both"/>
    </w:pPr>
    <w:rPr>
      <w:rFonts w:ascii="Calibri" w:eastAsia="Calibri" w:hAnsi="Calibri" w:cs="Times New Roman"/>
      <w:lang w:val="en-US" w:eastAsia="en-US"/>
    </w:rPr>
  </w:style>
  <w:style w:type="paragraph" w:customStyle="1" w:styleId="CD78D9B2FE8C4878B01FD0388BBA0F172">
    <w:name w:val="CD78D9B2FE8C4878B01FD0388BBA0F172"/>
    <w:rsid w:val="00B461DA"/>
    <w:pPr>
      <w:widowControl w:val="0"/>
      <w:spacing w:after="0" w:line="360" w:lineRule="auto"/>
      <w:jc w:val="both"/>
    </w:pPr>
    <w:rPr>
      <w:rFonts w:ascii="Calibri" w:eastAsia="Calibri" w:hAnsi="Calibri" w:cs="Times New Roman"/>
      <w:lang w:val="en-US" w:eastAsia="en-US"/>
    </w:rPr>
  </w:style>
  <w:style w:type="paragraph" w:customStyle="1" w:styleId="DB02927EBBA148188632DCADAC2F7BD22">
    <w:name w:val="DB02927EBBA148188632DCADAC2F7BD22"/>
    <w:rsid w:val="00B461DA"/>
    <w:pPr>
      <w:widowControl w:val="0"/>
      <w:spacing w:after="0" w:line="360" w:lineRule="auto"/>
      <w:jc w:val="both"/>
    </w:pPr>
    <w:rPr>
      <w:rFonts w:ascii="Calibri" w:eastAsia="Calibri" w:hAnsi="Calibri" w:cs="Times New Roman"/>
      <w:lang w:val="en-US" w:eastAsia="en-US"/>
    </w:rPr>
  </w:style>
  <w:style w:type="paragraph" w:customStyle="1" w:styleId="F028DF3B57A84D268AF50CFFE23EB0482">
    <w:name w:val="F028DF3B57A84D268AF50CFFE23EB0482"/>
    <w:rsid w:val="00B461DA"/>
    <w:pPr>
      <w:widowControl w:val="0"/>
      <w:spacing w:after="0" w:line="360" w:lineRule="auto"/>
      <w:jc w:val="both"/>
    </w:pPr>
    <w:rPr>
      <w:rFonts w:ascii="Calibri" w:eastAsia="Calibri" w:hAnsi="Calibri" w:cs="Times New Roman"/>
      <w:lang w:val="en-US" w:eastAsia="en-US"/>
    </w:rPr>
  </w:style>
  <w:style w:type="paragraph" w:customStyle="1" w:styleId="BEF369D9577044E4AD3D4A68575751CB2">
    <w:name w:val="BEF369D9577044E4AD3D4A68575751CB2"/>
    <w:rsid w:val="00B461DA"/>
    <w:pPr>
      <w:widowControl w:val="0"/>
      <w:spacing w:after="0" w:line="360" w:lineRule="auto"/>
      <w:jc w:val="both"/>
    </w:pPr>
    <w:rPr>
      <w:rFonts w:ascii="Calibri" w:eastAsia="Calibri" w:hAnsi="Calibri" w:cs="Times New Roman"/>
      <w:lang w:val="en-US" w:eastAsia="en-US"/>
    </w:rPr>
  </w:style>
  <w:style w:type="paragraph" w:customStyle="1" w:styleId="6BD408E1E0854ED7B0F258A6A2EEF4952">
    <w:name w:val="6BD408E1E0854ED7B0F258A6A2EEF4952"/>
    <w:rsid w:val="00B461DA"/>
    <w:pPr>
      <w:widowControl w:val="0"/>
      <w:spacing w:after="0" w:line="360" w:lineRule="auto"/>
      <w:jc w:val="both"/>
    </w:pPr>
    <w:rPr>
      <w:rFonts w:ascii="Calibri" w:eastAsia="Calibri" w:hAnsi="Calibri" w:cs="Times New Roman"/>
      <w:lang w:val="en-US" w:eastAsia="en-US"/>
    </w:rPr>
  </w:style>
  <w:style w:type="paragraph" w:customStyle="1" w:styleId="C35D13112AEF4FF9BE01907C7E6ACA0C2">
    <w:name w:val="C35D13112AEF4FF9BE01907C7E6ACA0C2"/>
    <w:rsid w:val="00B461DA"/>
    <w:pPr>
      <w:widowControl w:val="0"/>
      <w:spacing w:after="0" w:line="360" w:lineRule="auto"/>
      <w:jc w:val="both"/>
    </w:pPr>
    <w:rPr>
      <w:rFonts w:ascii="Calibri" w:eastAsia="Calibri" w:hAnsi="Calibri" w:cs="Times New Roman"/>
      <w:lang w:val="en-US" w:eastAsia="en-US"/>
    </w:rPr>
  </w:style>
  <w:style w:type="paragraph" w:customStyle="1" w:styleId="35B2EBADE61A488785CA830E7FF7478C2">
    <w:name w:val="35B2EBADE61A488785CA830E7FF7478C2"/>
    <w:rsid w:val="00B461DA"/>
    <w:pPr>
      <w:widowControl w:val="0"/>
      <w:spacing w:after="0" w:line="360" w:lineRule="auto"/>
      <w:jc w:val="both"/>
    </w:pPr>
    <w:rPr>
      <w:rFonts w:ascii="Calibri" w:eastAsia="Calibri" w:hAnsi="Calibri" w:cs="Times New Roman"/>
      <w:lang w:val="en-US" w:eastAsia="en-US"/>
    </w:rPr>
  </w:style>
  <w:style w:type="paragraph" w:customStyle="1" w:styleId="A1FFCA719DB642B7970686DD055778032">
    <w:name w:val="A1FFCA719DB642B7970686DD055778032"/>
    <w:rsid w:val="00B461DA"/>
    <w:pPr>
      <w:widowControl w:val="0"/>
      <w:spacing w:after="0" w:line="360" w:lineRule="auto"/>
      <w:jc w:val="both"/>
    </w:pPr>
    <w:rPr>
      <w:rFonts w:ascii="Calibri" w:eastAsia="Calibri" w:hAnsi="Calibri" w:cs="Times New Roman"/>
      <w:lang w:val="en-US" w:eastAsia="en-US"/>
    </w:rPr>
  </w:style>
  <w:style w:type="paragraph" w:customStyle="1" w:styleId="85F889AA33E14C4DAC54C40DCD05C93E2">
    <w:name w:val="85F889AA33E14C4DAC54C40DCD05C93E2"/>
    <w:rsid w:val="00B461DA"/>
    <w:pPr>
      <w:widowControl w:val="0"/>
      <w:spacing w:after="0" w:line="360" w:lineRule="auto"/>
      <w:jc w:val="both"/>
    </w:pPr>
    <w:rPr>
      <w:rFonts w:ascii="Calibri" w:eastAsia="Calibri" w:hAnsi="Calibri" w:cs="Times New Roman"/>
      <w:lang w:val="en-US" w:eastAsia="en-US"/>
    </w:rPr>
  </w:style>
  <w:style w:type="paragraph" w:customStyle="1" w:styleId="0501A991DBA14C3E97164D90526A37D42">
    <w:name w:val="0501A991DBA14C3E97164D90526A37D42"/>
    <w:rsid w:val="00B461DA"/>
    <w:pPr>
      <w:widowControl w:val="0"/>
      <w:spacing w:after="0" w:line="360" w:lineRule="auto"/>
      <w:jc w:val="both"/>
    </w:pPr>
    <w:rPr>
      <w:rFonts w:ascii="Calibri" w:eastAsia="Calibri" w:hAnsi="Calibri" w:cs="Times New Roman"/>
      <w:lang w:val="en-US" w:eastAsia="en-US"/>
    </w:rPr>
  </w:style>
  <w:style w:type="paragraph" w:customStyle="1" w:styleId="BE91E03145C243998CA670E93620BC3B2">
    <w:name w:val="BE91E03145C243998CA670E93620BC3B2"/>
    <w:rsid w:val="00B461DA"/>
    <w:pPr>
      <w:widowControl w:val="0"/>
      <w:spacing w:after="0" w:line="360" w:lineRule="auto"/>
      <w:jc w:val="both"/>
    </w:pPr>
    <w:rPr>
      <w:rFonts w:ascii="Calibri" w:eastAsia="Calibri" w:hAnsi="Calibri" w:cs="Times New Roman"/>
      <w:lang w:val="en-US" w:eastAsia="en-US"/>
    </w:rPr>
  </w:style>
  <w:style w:type="paragraph" w:customStyle="1" w:styleId="AC6C5912D4E34288AFE5FF0E7E5E50D82">
    <w:name w:val="AC6C5912D4E34288AFE5FF0E7E5E50D82"/>
    <w:rsid w:val="00B461DA"/>
    <w:pPr>
      <w:widowControl w:val="0"/>
      <w:spacing w:after="0" w:line="360" w:lineRule="auto"/>
      <w:jc w:val="both"/>
    </w:pPr>
    <w:rPr>
      <w:rFonts w:ascii="Calibri" w:eastAsia="Calibri" w:hAnsi="Calibri" w:cs="Times New Roman"/>
      <w:lang w:val="en-US" w:eastAsia="en-US"/>
    </w:rPr>
  </w:style>
  <w:style w:type="paragraph" w:customStyle="1" w:styleId="F303DD1A5708454580C08F8DE969781A2">
    <w:name w:val="F303DD1A5708454580C08F8DE969781A2"/>
    <w:rsid w:val="00B461DA"/>
    <w:pPr>
      <w:widowControl w:val="0"/>
      <w:spacing w:after="0" w:line="360" w:lineRule="auto"/>
      <w:jc w:val="both"/>
    </w:pPr>
    <w:rPr>
      <w:rFonts w:ascii="Calibri" w:eastAsia="Calibri" w:hAnsi="Calibri" w:cs="Times New Roman"/>
      <w:lang w:val="en-US" w:eastAsia="en-US"/>
    </w:rPr>
  </w:style>
  <w:style w:type="paragraph" w:customStyle="1" w:styleId="E5D52FD41D7548E4B071414970CB943D2">
    <w:name w:val="E5D52FD41D7548E4B071414970CB943D2"/>
    <w:rsid w:val="00B461DA"/>
    <w:pPr>
      <w:widowControl w:val="0"/>
      <w:spacing w:after="0" w:line="360" w:lineRule="auto"/>
      <w:jc w:val="both"/>
    </w:pPr>
    <w:rPr>
      <w:rFonts w:ascii="Calibri" w:eastAsia="Calibri" w:hAnsi="Calibri" w:cs="Times New Roman"/>
      <w:lang w:val="en-US" w:eastAsia="en-US"/>
    </w:rPr>
  </w:style>
  <w:style w:type="paragraph" w:customStyle="1" w:styleId="71CCCFF5E5084C5C926096DD3F7693592">
    <w:name w:val="71CCCFF5E5084C5C926096DD3F7693592"/>
    <w:rsid w:val="00B461DA"/>
    <w:pPr>
      <w:widowControl w:val="0"/>
      <w:spacing w:after="0" w:line="360" w:lineRule="auto"/>
      <w:jc w:val="both"/>
    </w:pPr>
    <w:rPr>
      <w:rFonts w:ascii="Calibri" w:eastAsia="Calibri" w:hAnsi="Calibri" w:cs="Times New Roman"/>
      <w:lang w:val="en-US" w:eastAsia="en-US"/>
    </w:rPr>
  </w:style>
  <w:style w:type="paragraph" w:customStyle="1" w:styleId="0780A617346A4E8BB0977079898814C22">
    <w:name w:val="0780A617346A4E8BB0977079898814C22"/>
    <w:rsid w:val="00B461DA"/>
    <w:pPr>
      <w:widowControl w:val="0"/>
      <w:spacing w:after="0" w:line="360" w:lineRule="auto"/>
      <w:jc w:val="both"/>
    </w:pPr>
    <w:rPr>
      <w:rFonts w:ascii="Calibri" w:eastAsia="Calibri" w:hAnsi="Calibri" w:cs="Times New Roman"/>
      <w:lang w:val="en-US" w:eastAsia="en-US"/>
    </w:rPr>
  </w:style>
  <w:style w:type="paragraph" w:customStyle="1" w:styleId="258A20E386D2433AACBF7D5ED17C74602">
    <w:name w:val="258A20E386D2433AACBF7D5ED17C74602"/>
    <w:rsid w:val="00B461DA"/>
    <w:pPr>
      <w:widowControl w:val="0"/>
      <w:spacing w:after="0" w:line="360" w:lineRule="auto"/>
      <w:jc w:val="both"/>
    </w:pPr>
    <w:rPr>
      <w:rFonts w:ascii="Calibri" w:eastAsia="Calibri" w:hAnsi="Calibri" w:cs="Times New Roman"/>
      <w:lang w:val="en-US" w:eastAsia="en-US"/>
    </w:rPr>
  </w:style>
  <w:style w:type="paragraph" w:customStyle="1" w:styleId="4978A5CF048E426A89801B7046B6D00F2">
    <w:name w:val="4978A5CF048E426A89801B7046B6D00F2"/>
    <w:rsid w:val="00B461DA"/>
    <w:pPr>
      <w:widowControl w:val="0"/>
      <w:spacing w:after="0" w:line="360" w:lineRule="auto"/>
      <w:jc w:val="both"/>
    </w:pPr>
    <w:rPr>
      <w:rFonts w:ascii="Calibri" w:eastAsia="Calibri" w:hAnsi="Calibri" w:cs="Times New Roman"/>
      <w:lang w:val="en-US" w:eastAsia="en-US"/>
    </w:rPr>
  </w:style>
  <w:style w:type="paragraph" w:customStyle="1" w:styleId="4E96378FA9E145BB98452A919528C5F41">
    <w:name w:val="4E96378FA9E145BB98452A919528C5F41"/>
    <w:rsid w:val="00B461DA"/>
    <w:pPr>
      <w:widowControl w:val="0"/>
      <w:spacing w:after="0" w:line="360" w:lineRule="auto"/>
      <w:jc w:val="both"/>
    </w:pPr>
    <w:rPr>
      <w:rFonts w:ascii="Calibri" w:eastAsia="Calibri" w:hAnsi="Calibri" w:cs="Times New Roman"/>
      <w:lang w:val="en-US" w:eastAsia="en-US"/>
    </w:rPr>
  </w:style>
  <w:style w:type="paragraph" w:customStyle="1" w:styleId="B8D59F6EE3674EB88CE3A9E2746D04A51">
    <w:name w:val="B8D59F6EE3674EB88CE3A9E2746D04A51"/>
    <w:rsid w:val="00B461DA"/>
    <w:pPr>
      <w:widowControl w:val="0"/>
      <w:spacing w:after="0" w:line="360" w:lineRule="auto"/>
      <w:jc w:val="both"/>
    </w:pPr>
    <w:rPr>
      <w:rFonts w:ascii="Calibri" w:eastAsia="Calibri" w:hAnsi="Calibri" w:cs="Times New Roman"/>
      <w:lang w:val="en-US" w:eastAsia="en-US"/>
    </w:rPr>
  </w:style>
  <w:style w:type="paragraph" w:customStyle="1" w:styleId="44DC8808F5BC485AA4CA941FCEEB05152">
    <w:name w:val="44DC8808F5BC485AA4CA941FCEEB05152"/>
    <w:rsid w:val="00B461DA"/>
    <w:pPr>
      <w:widowControl w:val="0"/>
      <w:spacing w:after="0" w:line="360" w:lineRule="auto"/>
      <w:jc w:val="both"/>
    </w:pPr>
    <w:rPr>
      <w:rFonts w:ascii="Calibri" w:eastAsia="Calibri" w:hAnsi="Calibri" w:cs="Times New Roman"/>
      <w:lang w:val="en-US" w:eastAsia="en-US"/>
    </w:rPr>
  </w:style>
  <w:style w:type="paragraph" w:customStyle="1" w:styleId="2965F56720304F06B4E64350D20A61311">
    <w:name w:val="2965F56720304F06B4E64350D20A6131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5221BBCADD0840CD8283BEA2F827CDF12">
    <w:name w:val="5221BBCADD0840CD8283BEA2F827CDF12"/>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2">
    <w:name w:val="45310BD4C69D4F0BBDCE0AA61C78CFE32"/>
    <w:rsid w:val="00B461DA"/>
    <w:pPr>
      <w:widowControl w:val="0"/>
      <w:spacing w:after="0" w:line="360" w:lineRule="auto"/>
      <w:jc w:val="both"/>
    </w:pPr>
    <w:rPr>
      <w:rFonts w:ascii="Calibri" w:eastAsia="Calibri" w:hAnsi="Calibri" w:cs="Times New Roman"/>
      <w:lang w:val="en-US" w:eastAsia="en-US"/>
    </w:rPr>
  </w:style>
  <w:style w:type="paragraph" w:customStyle="1" w:styleId="BA66E290751146B9A39C32BA821890462">
    <w:name w:val="BA66E290751146B9A39C32BA821890462"/>
    <w:rsid w:val="00B461DA"/>
    <w:pPr>
      <w:widowControl w:val="0"/>
      <w:spacing w:after="0" w:line="360" w:lineRule="auto"/>
      <w:jc w:val="both"/>
    </w:pPr>
    <w:rPr>
      <w:rFonts w:ascii="Calibri" w:eastAsia="Calibri" w:hAnsi="Calibri" w:cs="Times New Roman"/>
      <w:lang w:val="en-US" w:eastAsia="en-US"/>
    </w:rPr>
  </w:style>
  <w:style w:type="paragraph" w:customStyle="1" w:styleId="4C0428198FDE4AB9BDBF0D218F6185AF1">
    <w:name w:val="4C0428198FDE4AB9BDBF0D218F6185AF1"/>
    <w:rsid w:val="00B461DA"/>
    <w:pPr>
      <w:widowControl w:val="0"/>
      <w:spacing w:after="0" w:line="360" w:lineRule="auto"/>
      <w:jc w:val="both"/>
    </w:pPr>
    <w:rPr>
      <w:rFonts w:ascii="Calibri" w:eastAsia="Calibri" w:hAnsi="Calibri" w:cs="Times New Roman"/>
      <w:lang w:val="en-US" w:eastAsia="en-US"/>
    </w:rPr>
  </w:style>
  <w:style w:type="paragraph" w:customStyle="1" w:styleId="2A4026AE064F41E0A7384EDAB9E125D71">
    <w:name w:val="2A4026AE064F41E0A7384EDAB9E125D7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0191EFD5228F4C20B5FDD6A0289CC6181">
    <w:name w:val="0191EFD5228F4C20B5FDD6A0289CC618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17847CFD66F04799945BB30529DFE5811">
    <w:name w:val="17847CFD66F04799945BB30529DFE5811"/>
    <w:rsid w:val="00B461DA"/>
    <w:pPr>
      <w:widowControl w:val="0"/>
      <w:spacing w:after="0" w:line="360" w:lineRule="auto"/>
      <w:jc w:val="both"/>
    </w:pPr>
    <w:rPr>
      <w:rFonts w:ascii="Calibri" w:eastAsia="Calibri" w:hAnsi="Calibri" w:cs="Times New Roman"/>
      <w:lang w:val="en-US" w:eastAsia="en-US"/>
    </w:rPr>
  </w:style>
  <w:style w:type="paragraph" w:customStyle="1" w:styleId="FDE48292256546DA8DA7F3081A7C813E1">
    <w:name w:val="FDE48292256546DA8DA7F3081A7C813E1"/>
    <w:rsid w:val="00B461DA"/>
    <w:pPr>
      <w:widowControl w:val="0"/>
      <w:spacing w:after="0" w:line="360" w:lineRule="auto"/>
      <w:jc w:val="both"/>
    </w:pPr>
    <w:rPr>
      <w:rFonts w:ascii="Calibri" w:eastAsia="Calibri" w:hAnsi="Calibri" w:cs="Times New Roman"/>
      <w:lang w:val="en-US" w:eastAsia="en-US"/>
    </w:rPr>
  </w:style>
  <w:style w:type="paragraph" w:customStyle="1" w:styleId="0BADF655962C44248489FCBCAE9F27D91">
    <w:name w:val="0BADF655962C44248489FCBCAE9F27D91"/>
    <w:rsid w:val="00B461DA"/>
    <w:pPr>
      <w:widowControl w:val="0"/>
      <w:spacing w:after="0" w:line="360" w:lineRule="auto"/>
      <w:jc w:val="both"/>
    </w:pPr>
    <w:rPr>
      <w:rFonts w:ascii="Calibri" w:eastAsia="Calibri" w:hAnsi="Calibri" w:cs="Times New Roman"/>
      <w:lang w:val="en-US" w:eastAsia="en-US"/>
    </w:rPr>
  </w:style>
  <w:style w:type="paragraph" w:customStyle="1" w:styleId="C23F16F6215047AA9AF0A5ED0A8860691">
    <w:name w:val="C23F16F6215047AA9AF0A5ED0A8860691"/>
    <w:rsid w:val="00B461DA"/>
    <w:pPr>
      <w:widowControl w:val="0"/>
      <w:spacing w:after="0" w:line="360" w:lineRule="auto"/>
      <w:jc w:val="both"/>
    </w:pPr>
    <w:rPr>
      <w:rFonts w:ascii="Calibri" w:eastAsia="Calibri" w:hAnsi="Calibri" w:cs="Times New Roman"/>
      <w:lang w:val="en-US" w:eastAsia="en-US"/>
    </w:rPr>
  </w:style>
  <w:style w:type="paragraph" w:customStyle="1" w:styleId="C50B8504983B4D9785F1FB350D48E4881">
    <w:name w:val="C50B8504983B4D9785F1FB350D48E4881"/>
    <w:rsid w:val="00B461DA"/>
    <w:pPr>
      <w:widowControl w:val="0"/>
      <w:spacing w:after="0" w:line="360" w:lineRule="auto"/>
      <w:jc w:val="both"/>
    </w:pPr>
    <w:rPr>
      <w:rFonts w:ascii="Calibri" w:eastAsia="Calibri" w:hAnsi="Calibri" w:cs="Times New Roman"/>
      <w:lang w:val="en-US" w:eastAsia="en-US"/>
    </w:rPr>
  </w:style>
  <w:style w:type="paragraph" w:customStyle="1" w:styleId="F673E3E594EA4FA3969CF9BD69CF4C8B1">
    <w:name w:val="F673E3E594EA4FA3969CF9BD69CF4C8B1"/>
    <w:rsid w:val="00B461DA"/>
    <w:pPr>
      <w:widowControl w:val="0"/>
      <w:spacing w:after="0" w:line="360" w:lineRule="auto"/>
      <w:jc w:val="both"/>
    </w:pPr>
    <w:rPr>
      <w:rFonts w:ascii="Calibri" w:eastAsia="Calibri" w:hAnsi="Calibri" w:cs="Times New Roman"/>
      <w:lang w:val="en-US" w:eastAsia="en-US"/>
    </w:rPr>
  </w:style>
  <w:style w:type="paragraph" w:customStyle="1" w:styleId="4853F7AA98A7431F96FCF439CCA496421">
    <w:name w:val="4853F7AA98A7431F96FCF439CCA496421"/>
    <w:rsid w:val="00B461DA"/>
    <w:pPr>
      <w:widowControl w:val="0"/>
      <w:spacing w:after="0" w:line="360" w:lineRule="auto"/>
      <w:jc w:val="both"/>
    </w:pPr>
    <w:rPr>
      <w:rFonts w:ascii="Calibri" w:eastAsia="Calibri" w:hAnsi="Calibri" w:cs="Times New Roman"/>
      <w:lang w:val="en-US" w:eastAsia="en-US"/>
    </w:rPr>
  </w:style>
  <w:style w:type="paragraph" w:customStyle="1" w:styleId="D08A1CFA8BD549269FA00BEF5B3C11931">
    <w:name w:val="D08A1CFA8BD549269FA00BEF5B3C11931"/>
    <w:rsid w:val="00B461DA"/>
    <w:pPr>
      <w:widowControl w:val="0"/>
      <w:spacing w:after="0" w:line="360" w:lineRule="auto"/>
      <w:jc w:val="both"/>
    </w:pPr>
    <w:rPr>
      <w:rFonts w:ascii="Calibri" w:eastAsia="Calibri" w:hAnsi="Calibri" w:cs="Times New Roman"/>
      <w:lang w:val="en-US" w:eastAsia="en-US"/>
    </w:rPr>
  </w:style>
  <w:style w:type="paragraph" w:customStyle="1" w:styleId="1FF3E245ECE94EDFB4F2FFD3FF0F2F1E1">
    <w:name w:val="1FF3E245ECE94EDFB4F2FFD3FF0F2F1E1"/>
    <w:rsid w:val="00B461DA"/>
    <w:pPr>
      <w:widowControl w:val="0"/>
      <w:spacing w:after="0" w:line="360" w:lineRule="auto"/>
      <w:jc w:val="both"/>
    </w:pPr>
    <w:rPr>
      <w:rFonts w:ascii="Calibri" w:eastAsia="Calibri" w:hAnsi="Calibri" w:cs="Times New Roman"/>
      <w:lang w:val="en-US" w:eastAsia="en-US"/>
    </w:rPr>
  </w:style>
  <w:style w:type="paragraph" w:customStyle="1" w:styleId="B72093F144E94A458A1C3756C292C08F1">
    <w:name w:val="B72093F144E94A458A1C3756C292C08F1"/>
    <w:rsid w:val="00B461DA"/>
    <w:pPr>
      <w:widowControl w:val="0"/>
      <w:spacing w:after="0" w:line="360" w:lineRule="auto"/>
      <w:jc w:val="both"/>
    </w:pPr>
    <w:rPr>
      <w:rFonts w:ascii="Calibri" w:eastAsia="Calibri" w:hAnsi="Calibri" w:cs="Times New Roman"/>
      <w:lang w:val="en-US" w:eastAsia="en-US"/>
    </w:rPr>
  </w:style>
  <w:style w:type="paragraph" w:customStyle="1" w:styleId="E8A1490D2621448B9E019B52A4C9AC6E1">
    <w:name w:val="E8A1490D2621448B9E019B52A4C9AC6E1"/>
    <w:rsid w:val="00B461DA"/>
    <w:pPr>
      <w:widowControl w:val="0"/>
      <w:spacing w:after="0" w:line="360" w:lineRule="auto"/>
      <w:jc w:val="both"/>
    </w:pPr>
    <w:rPr>
      <w:rFonts w:ascii="Calibri" w:eastAsia="Calibri" w:hAnsi="Calibri" w:cs="Times New Roman"/>
      <w:lang w:val="en-US" w:eastAsia="en-US"/>
    </w:rPr>
  </w:style>
  <w:style w:type="paragraph" w:customStyle="1" w:styleId="24539F217E78462AA0F3DB5DF11C40CA1">
    <w:name w:val="24539F217E78462AA0F3DB5DF11C40CA1"/>
    <w:rsid w:val="00B461DA"/>
    <w:pPr>
      <w:widowControl w:val="0"/>
      <w:spacing w:after="0" w:line="360" w:lineRule="auto"/>
      <w:jc w:val="both"/>
    </w:pPr>
    <w:rPr>
      <w:rFonts w:ascii="Calibri" w:eastAsia="Calibri" w:hAnsi="Calibri" w:cs="Times New Roman"/>
      <w:lang w:val="en-US" w:eastAsia="en-US"/>
    </w:rPr>
  </w:style>
  <w:style w:type="paragraph" w:customStyle="1" w:styleId="3A2FE02122B2490BA22F748EA15A79A41">
    <w:name w:val="3A2FE02122B2490BA22F748EA15A79A41"/>
    <w:rsid w:val="00B461DA"/>
    <w:pPr>
      <w:widowControl w:val="0"/>
      <w:spacing w:after="0" w:line="360" w:lineRule="auto"/>
      <w:jc w:val="both"/>
    </w:pPr>
    <w:rPr>
      <w:rFonts w:ascii="Calibri" w:eastAsia="Calibri" w:hAnsi="Calibri" w:cs="Times New Roman"/>
      <w:lang w:val="en-US" w:eastAsia="en-US"/>
    </w:rPr>
  </w:style>
  <w:style w:type="paragraph" w:customStyle="1" w:styleId="4C9107BB4B4D43E18EA4CEC0873DCCC31">
    <w:name w:val="4C9107BB4B4D43E18EA4CEC0873DCCC31"/>
    <w:rsid w:val="00B461DA"/>
    <w:pPr>
      <w:widowControl w:val="0"/>
      <w:spacing w:after="0" w:line="360" w:lineRule="auto"/>
      <w:jc w:val="both"/>
    </w:pPr>
    <w:rPr>
      <w:rFonts w:ascii="Calibri" w:eastAsia="Calibri" w:hAnsi="Calibri" w:cs="Times New Roman"/>
      <w:lang w:val="en-US" w:eastAsia="en-US"/>
    </w:rPr>
  </w:style>
  <w:style w:type="paragraph" w:customStyle="1" w:styleId="A8492F4CA500477F82B6183A6621DC421">
    <w:name w:val="A8492F4CA500477F82B6183A6621DC421"/>
    <w:rsid w:val="00B461DA"/>
    <w:pPr>
      <w:widowControl w:val="0"/>
      <w:spacing w:after="0" w:line="360" w:lineRule="auto"/>
      <w:jc w:val="both"/>
    </w:pPr>
    <w:rPr>
      <w:rFonts w:ascii="Calibri" w:eastAsia="Calibri" w:hAnsi="Calibri" w:cs="Times New Roman"/>
      <w:lang w:val="en-US" w:eastAsia="en-US"/>
    </w:rPr>
  </w:style>
  <w:style w:type="paragraph" w:customStyle="1" w:styleId="DefaultPlaceholder1082065158">
    <w:name w:val="DefaultPlaceholder_1082065158"/>
    <w:rsid w:val="00B461DA"/>
    <w:pPr>
      <w:widowControl w:val="0"/>
      <w:spacing w:after="0" w:line="360" w:lineRule="auto"/>
      <w:jc w:val="both"/>
    </w:pPr>
    <w:rPr>
      <w:rFonts w:ascii="Calibri" w:eastAsia="Calibri" w:hAnsi="Calibri" w:cs="Times New Roman"/>
      <w:lang w:val="en-US" w:eastAsia="en-US"/>
    </w:rPr>
  </w:style>
  <w:style w:type="paragraph" w:customStyle="1" w:styleId="B04AB69042FF4BF1948A87E44429FC871">
    <w:name w:val="B04AB69042FF4BF1948A87E44429FC871"/>
    <w:rsid w:val="00B461DA"/>
    <w:pPr>
      <w:widowControl w:val="0"/>
      <w:spacing w:after="0" w:line="360" w:lineRule="auto"/>
      <w:jc w:val="both"/>
    </w:pPr>
    <w:rPr>
      <w:rFonts w:ascii="Calibri" w:eastAsia="Calibri" w:hAnsi="Calibri" w:cs="Times New Roman"/>
      <w:lang w:val="en-US" w:eastAsia="en-US"/>
    </w:rPr>
  </w:style>
  <w:style w:type="paragraph" w:customStyle="1" w:styleId="6BAE7F161D2F4886B0D2981CB174D4691">
    <w:name w:val="6BAE7F161D2F4886B0D2981CB174D4691"/>
    <w:rsid w:val="00B461DA"/>
    <w:pPr>
      <w:widowControl w:val="0"/>
      <w:spacing w:after="0" w:line="360" w:lineRule="auto"/>
      <w:jc w:val="both"/>
    </w:pPr>
    <w:rPr>
      <w:rFonts w:ascii="Calibri" w:eastAsia="Calibri" w:hAnsi="Calibri" w:cs="Times New Roman"/>
      <w:lang w:val="en-US" w:eastAsia="en-US"/>
    </w:rPr>
  </w:style>
  <w:style w:type="paragraph" w:customStyle="1" w:styleId="DB06F870CB9B46C5BDBF6A813F9F28A61">
    <w:name w:val="DB06F870CB9B46C5BDBF6A813F9F28A61"/>
    <w:rsid w:val="00B461DA"/>
    <w:pPr>
      <w:widowControl w:val="0"/>
      <w:spacing w:after="0" w:line="360" w:lineRule="auto"/>
      <w:jc w:val="both"/>
    </w:pPr>
    <w:rPr>
      <w:rFonts w:ascii="Calibri" w:eastAsia="Calibri" w:hAnsi="Calibri" w:cs="Times New Roman"/>
      <w:lang w:val="en-US" w:eastAsia="en-US"/>
    </w:rPr>
  </w:style>
  <w:style w:type="paragraph" w:customStyle="1" w:styleId="B1E3F140F4BB46809C0D54701DA6ACA61">
    <w:name w:val="B1E3F140F4BB46809C0D54701DA6ACA61"/>
    <w:rsid w:val="00B461DA"/>
    <w:pPr>
      <w:widowControl w:val="0"/>
      <w:spacing w:after="0" w:line="360" w:lineRule="auto"/>
      <w:jc w:val="both"/>
    </w:pPr>
    <w:rPr>
      <w:rFonts w:ascii="Calibri" w:eastAsia="Calibri" w:hAnsi="Calibri" w:cs="Times New Roman"/>
      <w:lang w:val="en-US" w:eastAsia="en-US"/>
    </w:rPr>
  </w:style>
  <w:style w:type="paragraph" w:customStyle="1" w:styleId="5E04CEB3C4C24E019D0BF3806892E25B1">
    <w:name w:val="5E04CEB3C4C24E019D0BF3806892E25B1"/>
    <w:rsid w:val="00B461DA"/>
    <w:pPr>
      <w:widowControl w:val="0"/>
      <w:spacing w:after="0" w:line="360" w:lineRule="auto"/>
      <w:jc w:val="both"/>
    </w:pPr>
    <w:rPr>
      <w:rFonts w:ascii="Calibri" w:eastAsia="Calibri" w:hAnsi="Calibri" w:cs="Times New Roman"/>
      <w:lang w:val="en-US" w:eastAsia="en-US"/>
    </w:rPr>
  </w:style>
  <w:style w:type="paragraph" w:customStyle="1" w:styleId="1A9F9B36DD574373A7B3BC59D2E01A061">
    <w:name w:val="1A9F9B36DD574373A7B3BC59D2E01A061"/>
    <w:rsid w:val="00B461DA"/>
    <w:pPr>
      <w:widowControl w:val="0"/>
      <w:spacing w:after="0" w:line="360" w:lineRule="auto"/>
      <w:jc w:val="both"/>
    </w:pPr>
    <w:rPr>
      <w:rFonts w:ascii="Calibri" w:eastAsia="Calibri" w:hAnsi="Calibri" w:cs="Times New Roman"/>
      <w:lang w:val="en-US" w:eastAsia="en-US"/>
    </w:rPr>
  </w:style>
  <w:style w:type="paragraph" w:customStyle="1" w:styleId="DF8007F388F24216A721CF8F37890B091">
    <w:name w:val="DF8007F388F24216A721CF8F37890B091"/>
    <w:rsid w:val="00B461DA"/>
    <w:pPr>
      <w:widowControl w:val="0"/>
      <w:spacing w:after="0" w:line="360" w:lineRule="auto"/>
      <w:jc w:val="both"/>
    </w:pPr>
    <w:rPr>
      <w:rFonts w:ascii="Calibri" w:eastAsia="Calibri" w:hAnsi="Calibri" w:cs="Times New Roman"/>
      <w:lang w:val="en-US" w:eastAsia="en-US"/>
    </w:rPr>
  </w:style>
  <w:style w:type="paragraph" w:customStyle="1" w:styleId="73BBD37212614F6C9B214D64F19A60871">
    <w:name w:val="73BBD37212614F6C9B214D64F19A60871"/>
    <w:rsid w:val="00B461DA"/>
    <w:pPr>
      <w:widowControl w:val="0"/>
      <w:spacing w:after="0" w:line="360" w:lineRule="auto"/>
      <w:jc w:val="both"/>
    </w:pPr>
    <w:rPr>
      <w:rFonts w:ascii="Calibri" w:eastAsia="Calibri" w:hAnsi="Calibri" w:cs="Times New Roman"/>
      <w:lang w:val="en-US" w:eastAsia="en-US"/>
    </w:rPr>
  </w:style>
  <w:style w:type="paragraph" w:customStyle="1" w:styleId="6A032C7604744F0FAD0DC1D2153DD7651">
    <w:name w:val="6A032C7604744F0FAD0DC1D2153DD7651"/>
    <w:rsid w:val="00B461DA"/>
    <w:pPr>
      <w:widowControl w:val="0"/>
      <w:spacing w:after="0" w:line="360" w:lineRule="auto"/>
      <w:jc w:val="both"/>
    </w:pPr>
    <w:rPr>
      <w:rFonts w:ascii="Calibri" w:eastAsia="Calibri" w:hAnsi="Calibri" w:cs="Times New Roman"/>
      <w:lang w:val="en-US" w:eastAsia="en-US"/>
    </w:rPr>
  </w:style>
  <w:style w:type="paragraph" w:customStyle="1" w:styleId="CA51C75969AC438099302E8EE065B7181">
    <w:name w:val="CA51C75969AC438099302E8EE065B7181"/>
    <w:rsid w:val="00B461DA"/>
    <w:pPr>
      <w:widowControl w:val="0"/>
      <w:spacing w:after="0" w:line="360" w:lineRule="auto"/>
      <w:jc w:val="both"/>
    </w:pPr>
    <w:rPr>
      <w:rFonts w:ascii="Calibri" w:eastAsia="Calibri" w:hAnsi="Calibri" w:cs="Times New Roman"/>
      <w:lang w:val="en-US" w:eastAsia="en-US"/>
    </w:rPr>
  </w:style>
  <w:style w:type="paragraph" w:customStyle="1" w:styleId="EF35CE6CE8E64119A2C707F3FD1E2E7E1">
    <w:name w:val="EF35CE6CE8E64119A2C707F3FD1E2E7E1"/>
    <w:rsid w:val="00B461DA"/>
    <w:pPr>
      <w:widowControl w:val="0"/>
      <w:spacing w:after="0" w:line="360" w:lineRule="auto"/>
      <w:jc w:val="both"/>
    </w:pPr>
    <w:rPr>
      <w:rFonts w:ascii="Calibri" w:eastAsia="Calibri" w:hAnsi="Calibri" w:cs="Times New Roman"/>
      <w:lang w:val="en-US" w:eastAsia="en-US"/>
    </w:rPr>
  </w:style>
  <w:style w:type="paragraph" w:customStyle="1" w:styleId="EC27A941898842599ECBE271AA2482071">
    <w:name w:val="EC27A941898842599ECBE271AA2482071"/>
    <w:rsid w:val="00B461DA"/>
    <w:pPr>
      <w:widowControl w:val="0"/>
      <w:spacing w:after="0" w:line="360" w:lineRule="auto"/>
      <w:jc w:val="both"/>
    </w:pPr>
    <w:rPr>
      <w:rFonts w:ascii="Calibri" w:eastAsia="Calibri" w:hAnsi="Calibri" w:cs="Times New Roman"/>
      <w:lang w:val="en-US" w:eastAsia="en-US"/>
    </w:rPr>
  </w:style>
  <w:style w:type="paragraph" w:customStyle="1" w:styleId="248C9A92FC434BAEAD5823F3BC940ED31">
    <w:name w:val="248C9A92FC434BAEAD5823F3BC940ED31"/>
    <w:rsid w:val="00B461DA"/>
    <w:pPr>
      <w:widowControl w:val="0"/>
      <w:spacing w:after="0" w:line="360" w:lineRule="auto"/>
      <w:jc w:val="both"/>
    </w:pPr>
    <w:rPr>
      <w:rFonts w:ascii="Calibri" w:eastAsia="Calibri" w:hAnsi="Calibri" w:cs="Times New Roman"/>
      <w:lang w:val="en-US" w:eastAsia="en-US"/>
    </w:rPr>
  </w:style>
  <w:style w:type="paragraph" w:customStyle="1" w:styleId="F3E9D8E7EE1D46AC9A8CEE659DB8F6671">
    <w:name w:val="F3E9D8E7EE1D46AC9A8CEE659DB8F6671"/>
    <w:rsid w:val="00B461DA"/>
    <w:pPr>
      <w:widowControl w:val="0"/>
      <w:spacing w:after="0" w:line="360" w:lineRule="auto"/>
      <w:jc w:val="both"/>
    </w:pPr>
    <w:rPr>
      <w:rFonts w:ascii="Calibri" w:eastAsia="Calibri" w:hAnsi="Calibri" w:cs="Times New Roman"/>
      <w:lang w:val="en-US" w:eastAsia="en-US"/>
    </w:rPr>
  </w:style>
  <w:style w:type="paragraph" w:customStyle="1" w:styleId="7D998F36042E47B69EF78DA8A5C623A51">
    <w:name w:val="7D998F36042E47B69EF78DA8A5C623A51"/>
    <w:rsid w:val="00B461DA"/>
    <w:pPr>
      <w:widowControl w:val="0"/>
      <w:spacing w:after="0" w:line="360" w:lineRule="auto"/>
      <w:jc w:val="both"/>
    </w:pPr>
    <w:rPr>
      <w:rFonts w:ascii="Calibri" w:eastAsia="Calibri" w:hAnsi="Calibri" w:cs="Times New Roman"/>
      <w:lang w:val="en-US" w:eastAsia="en-US"/>
    </w:rPr>
  </w:style>
  <w:style w:type="paragraph" w:customStyle="1" w:styleId="487B3F1E607C4F26A8C03CE4808629ED1">
    <w:name w:val="487B3F1E607C4F26A8C03CE4808629ED1"/>
    <w:rsid w:val="00B461DA"/>
    <w:pPr>
      <w:widowControl w:val="0"/>
      <w:spacing w:after="0" w:line="360" w:lineRule="auto"/>
      <w:jc w:val="both"/>
    </w:pPr>
    <w:rPr>
      <w:rFonts w:ascii="Calibri" w:eastAsia="Calibri" w:hAnsi="Calibri" w:cs="Times New Roman"/>
      <w:lang w:val="en-US" w:eastAsia="en-US"/>
    </w:rPr>
  </w:style>
  <w:style w:type="paragraph" w:customStyle="1" w:styleId="61D8814AF7B74F1F9B5DBA49AE2CBF3B1">
    <w:name w:val="61D8814AF7B74F1F9B5DBA49AE2CBF3B1"/>
    <w:rsid w:val="00B461DA"/>
    <w:pPr>
      <w:widowControl w:val="0"/>
      <w:spacing w:after="0" w:line="360" w:lineRule="auto"/>
      <w:jc w:val="both"/>
    </w:pPr>
    <w:rPr>
      <w:rFonts w:ascii="Calibri" w:eastAsia="Calibri" w:hAnsi="Calibri" w:cs="Times New Roman"/>
      <w:lang w:val="en-US" w:eastAsia="en-US"/>
    </w:rPr>
  </w:style>
  <w:style w:type="paragraph" w:customStyle="1" w:styleId="040B42206723427487B1A611B4B9AD431">
    <w:name w:val="040B42206723427487B1A611B4B9AD431"/>
    <w:rsid w:val="00B461DA"/>
    <w:pPr>
      <w:widowControl w:val="0"/>
      <w:spacing w:after="0" w:line="360" w:lineRule="auto"/>
      <w:jc w:val="both"/>
    </w:pPr>
    <w:rPr>
      <w:rFonts w:ascii="Calibri" w:eastAsia="Calibri" w:hAnsi="Calibri" w:cs="Times New Roman"/>
      <w:lang w:val="en-US" w:eastAsia="en-US"/>
    </w:rPr>
  </w:style>
  <w:style w:type="paragraph" w:customStyle="1" w:styleId="98B77FE76D5643219D6DB346A413FE721">
    <w:name w:val="98B77FE76D5643219D6DB346A413FE721"/>
    <w:rsid w:val="00B461DA"/>
    <w:pPr>
      <w:widowControl w:val="0"/>
      <w:spacing w:after="0" w:line="360" w:lineRule="auto"/>
      <w:jc w:val="both"/>
    </w:pPr>
    <w:rPr>
      <w:rFonts w:ascii="Calibri" w:eastAsia="Calibri" w:hAnsi="Calibri" w:cs="Times New Roman"/>
      <w:lang w:val="en-US" w:eastAsia="en-US"/>
    </w:rPr>
  </w:style>
  <w:style w:type="paragraph" w:customStyle="1" w:styleId="A82CE8BF539A4B5596182D3A31864CF61">
    <w:name w:val="A82CE8BF539A4B5596182D3A31864CF61"/>
    <w:rsid w:val="00B461DA"/>
    <w:pPr>
      <w:widowControl w:val="0"/>
      <w:spacing w:after="0" w:line="360" w:lineRule="auto"/>
      <w:jc w:val="both"/>
    </w:pPr>
    <w:rPr>
      <w:rFonts w:ascii="Calibri" w:eastAsia="Calibri" w:hAnsi="Calibri" w:cs="Times New Roman"/>
      <w:lang w:val="en-US" w:eastAsia="en-US"/>
    </w:rPr>
  </w:style>
  <w:style w:type="paragraph" w:customStyle="1" w:styleId="F78621C899BD4CAB8ABD2307B6DFFB991">
    <w:name w:val="F78621C899BD4CAB8ABD2307B6DFFB991"/>
    <w:rsid w:val="00B461DA"/>
    <w:pPr>
      <w:widowControl w:val="0"/>
      <w:spacing w:after="0" w:line="360" w:lineRule="auto"/>
      <w:jc w:val="both"/>
    </w:pPr>
    <w:rPr>
      <w:rFonts w:ascii="Calibri" w:eastAsia="Calibri" w:hAnsi="Calibri" w:cs="Times New Roman"/>
      <w:lang w:val="en-US" w:eastAsia="en-US"/>
    </w:rPr>
  </w:style>
  <w:style w:type="paragraph" w:customStyle="1" w:styleId="49B80CD0931A43F3843DEC41009BBBC71">
    <w:name w:val="49B80CD0931A43F3843DEC41009BBBC71"/>
    <w:rsid w:val="00B461DA"/>
    <w:pPr>
      <w:widowControl w:val="0"/>
      <w:spacing w:after="0" w:line="360" w:lineRule="auto"/>
      <w:jc w:val="both"/>
    </w:pPr>
    <w:rPr>
      <w:rFonts w:ascii="Calibri" w:eastAsia="Calibri" w:hAnsi="Calibri" w:cs="Times New Roman"/>
      <w:lang w:val="en-US" w:eastAsia="en-US"/>
    </w:rPr>
  </w:style>
  <w:style w:type="paragraph" w:customStyle="1" w:styleId="BA41C9E600704C10A54083FEC52DE4611">
    <w:name w:val="BA41C9E600704C10A54083FEC52DE4611"/>
    <w:rsid w:val="00B461DA"/>
    <w:pPr>
      <w:widowControl w:val="0"/>
      <w:spacing w:after="0" w:line="360" w:lineRule="auto"/>
      <w:jc w:val="both"/>
    </w:pPr>
    <w:rPr>
      <w:rFonts w:ascii="Calibri" w:eastAsia="Calibri" w:hAnsi="Calibri" w:cs="Times New Roman"/>
      <w:lang w:val="en-US" w:eastAsia="en-US"/>
    </w:rPr>
  </w:style>
  <w:style w:type="paragraph" w:customStyle="1" w:styleId="CDFD3F8A553B4AFFAEC694A88D1D6C391">
    <w:name w:val="CDFD3F8A553B4AFFAEC694A88D1D6C391"/>
    <w:rsid w:val="00B461DA"/>
    <w:pPr>
      <w:widowControl w:val="0"/>
      <w:spacing w:after="0" w:line="360" w:lineRule="auto"/>
      <w:jc w:val="both"/>
    </w:pPr>
    <w:rPr>
      <w:rFonts w:ascii="Calibri" w:eastAsia="Calibri" w:hAnsi="Calibri" w:cs="Times New Roman"/>
      <w:lang w:val="en-US" w:eastAsia="en-US"/>
    </w:rPr>
  </w:style>
  <w:style w:type="paragraph" w:customStyle="1" w:styleId="DE471CC358D8489580CF90EF6D867B651">
    <w:name w:val="DE471CC358D8489580CF90EF6D867B651"/>
    <w:rsid w:val="00B461DA"/>
    <w:pPr>
      <w:widowControl w:val="0"/>
      <w:spacing w:after="0" w:line="360" w:lineRule="auto"/>
      <w:jc w:val="both"/>
    </w:pPr>
    <w:rPr>
      <w:rFonts w:ascii="Calibri" w:eastAsia="Calibri" w:hAnsi="Calibri" w:cs="Times New Roman"/>
      <w:lang w:val="en-US" w:eastAsia="en-US"/>
    </w:rPr>
  </w:style>
  <w:style w:type="paragraph" w:customStyle="1" w:styleId="7E373324814E4EB7AB19DEF4F48DE2911">
    <w:name w:val="7E373324814E4EB7AB19DEF4F48DE2911"/>
    <w:rsid w:val="00B461DA"/>
    <w:pPr>
      <w:widowControl w:val="0"/>
      <w:spacing w:after="0" w:line="360" w:lineRule="auto"/>
      <w:jc w:val="both"/>
    </w:pPr>
    <w:rPr>
      <w:rFonts w:ascii="Calibri" w:eastAsia="Calibri" w:hAnsi="Calibri" w:cs="Times New Roman"/>
      <w:lang w:val="en-US" w:eastAsia="en-US"/>
    </w:rPr>
  </w:style>
  <w:style w:type="paragraph" w:customStyle="1" w:styleId="BBAC383A4B9249D0B0FE67B183AC7EFA1">
    <w:name w:val="BBAC383A4B9249D0B0FE67B183AC7EFA1"/>
    <w:rsid w:val="00B461DA"/>
    <w:pPr>
      <w:widowControl w:val="0"/>
      <w:spacing w:after="0" w:line="360" w:lineRule="auto"/>
      <w:jc w:val="both"/>
    </w:pPr>
    <w:rPr>
      <w:rFonts w:ascii="Calibri" w:eastAsia="Calibri" w:hAnsi="Calibri" w:cs="Times New Roman"/>
      <w:lang w:val="en-US" w:eastAsia="en-US"/>
    </w:rPr>
  </w:style>
  <w:style w:type="paragraph" w:customStyle="1" w:styleId="61C465FE45634330BCEDBC18D2B76E7B1">
    <w:name w:val="61C465FE45634330BCEDBC18D2B76E7B1"/>
    <w:rsid w:val="00B461DA"/>
    <w:pPr>
      <w:widowControl w:val="0"/>
      <w:spacing w:after="0" w:line="360" w:lineRule="auto"/>
      <w:jc w:val="both"/>
    </w:pPr>
    <w:rPr>
      <w:rFonts w:ascii="Calibri" w:eastAsia="Calibri" w:hAnsi="Calibri" w:cs="Times New Roman"/>
      <w:lang w:val="en-US" w:eastAsia="en-US"/>
    </w:rPr>
  </w:style>
  <w:style w:type="paragraph" w:customStyle="1" w:styleId="BE1CCD6E1B45476D846226CAF7B92A191">
    <w:name w:val="BE1CCD6E1B45476D846226CAF7B92A191"/>
    <w:rsid w:val="00B461DA"/>
    <w:pPr>
      <w:widowControl w:val="0"/>
      <w:spacing w:after="0" w:line="360" w:lineRule="auto"/>
      <w:jc w:val="both"/>
    </w:pPr>
    <w:rPr>
      <w:rFonts w:ascii="Calibri" w:eastAsia="Calibri" w:hAnsi="Calibri" w:cs="Times New Roman"/>
      <w:lang w:val="en-US" w:eastAsia="en-US"/>
    </w:rPr>
  </w:style>
  <w:style w:type="paragraph" w:customStyle="1" w:styleId="39172902B3DE4634ADBB1E4D3024C95B1">
    <w:name w:val="39172902B3DE4634ADBB1E4D3024C95B1"/>
    <w:rsid w:val="00B461DA"/>
    <w:pPr>
      <w:widowControl w:val="0"/>
      <w:spacing w:after="0" w:line="360" w:lineRule="auto"/>
      <w:jc w:val="both"/>
    </w:pPr>
    <w:rPr>
      <w:rFonts w:ascii="Calibri" w:eastAsia="Calibri" w:hAnsi="Calibri" w:cs="Times New Roman"/>
      <w:lang w:val="en-US" w:eastAsia="en-US"/>
    </w:rPr>
  </w:style>
  <w:style w:type="paragraph" w:customStyle="1" w:styleId="A099C7A2F10F414EAFCC2CBD6114E31D1">
    <w:name w:val="A099C7A2F10F414EAFCC2CBD6114E31D1"/>
    <w:rsid w:val="00B461DA"/>
    <w:pPr>
      <w:widowControl w:val="0"/>
      <w:spacing w:after="0" w:line="360" w:lineRule="auto"/>
      <w:jc w:val="both"/>
    </w:pPr>
    <w:rPr>
      <w:rFonts w:ascii="Calibri" w:eastAsia="Calibri" w:hAnsi="Calibri" w:cs="Times New Roman"/>
      <w:lang w:val="en-US" w:eastAsia="en-US"/>
    </w:rPr>
  </w:style>
  <w:style w:type="paragraph" w:customStyle="1" w:styleId="E5969873E06147098661D962137CB78B1">
    <w:name w:val="E5969873E06147098661D962137CB78B1"/>
    <w:rsid w:val="00B461DA"/>
    <w:pPr>
      <w:widowControl w:val="0"/>
      <w:spacing w:after="0" w:line="360" w:lineRule="auto"/>
      <w:jc w:val="both"/>
    </w:pPr>
    <w:rPr>
      <w:rFonts w:ascii="Calibri" w:eastAsia="Calibri" w:hAnsi="Calibri" w:cs="Times New Roman"/>
      <w:lang w:val="en-US" w:eastAsia="en-US"/>
    </w:rPr>
  </w:style>
  <w:style w:type="paragraph" w:customStyle="1" w:styleId="C4CCF72864384173BB8F50AFA0605B7B1">
    <w:name w:val="C4CCF72864384173BB8F50AFA0605B7B1"/>
    <w:rsid w:val="00B461DA"/>
    <w:pPr>
      <w:widowControl w:val="0"/>
      <w:spacing w:after="0" w:line="360" w:lineRule="auto"/>
      <w:jc w:val="both"/>
    </w:pPr>
    <w:rPr>
      <w:rFonts w:ascii="Calibri" w:eastAsia="Calibri" w:hAnsi="Calibri" w:cs="Times New Roman"/>
      <w:lang w:val="en-US" w:eastAsia="en-US"/>
    </w:rPr>
  </w:style>
  <w:style w:type="paragraph" w:customStyle="1" w:styleId="ABAB137999E7479E8C2A3AE077BA57BD1">
    <w:name w:val="ABAB137999E7479E8C2A3AE077BA57BD1"/>
    <w:rsid w:val="00B461DA"/>
    <w:pPr>
      <w:widowControl w:val="0"/>
      <w:spacing w:after="0" w:line="360" w:lineRule="auto"/>
      <w:jc w:val="both"/>
    </w:pPr>
    <w:rPr>
      <w:rFonts w:ascii="Calibri" w:eastAsia="Calibri" w:hAnsi="Calibri" w:cs="Times New Roman"/>
      <w:lang w:val="en-US" w:eastAsia="en-US"/>
    </w:rPr>
  </w:style>
  <w:style w:type="paragraph" w:customStyle="1" w:styleId="C609A140E3594CCBB8B934AAD900F08C1">
    <w:name w:val="C609A140E3594CCBB8B934AAD900F08C1"/>
    <w:rsid w:val="00B461DA"/>
    <w:pPr>
      <w:widowControl w:val="0"/>
      <w:spacing w:after="0" w:line="360" w:lineRule="auto"/>
      <w:jc w:val="both"/>
    </w:pPr>
    <w:rPr>
      <w:rFonts w:ascii="Calibri" w:eastAsia="Calibri" w:hAnsi="Calibri" w:cs="Times New Roman"/>
      <w:lang w:val="en-US" w:eastAsia="en-US"/>
    </w:rPr>
  </w:style>
  <w:style w:type="paragraph" w:customStyle="1" w:styleId="6E48ACF46BCD4F3E953C3FCE777E35CF1">
    <w:name w:val="6E48ACF46BCD4F3E953C3FCE777E35CF1"/>
    <w:rsid w:val="00B461DA"/>
    <w:pPr>
      <w:widowControl w:val="0"/>
      <w:spacing w:after="0" w:line="360" w:lineRule="auto"/>
      <w:jc w:val="both"/>
    </w:pPr>
    <w:rPr>
      <w:rFonts w:ascii="Calibri" w:eastAsia="Calibri" w:hAnsi="Calibri" w:cs="Times New Roman"/>
      <w:lang w:val="en-US" w:eastAsia="en-US"/>
    </w:rPr>
  </w:style>
  <w:style w:type="paragraph" w:customStyle="1" w:styleId="D5A1F1BCB43F4B57B8FBF97563804F8E1">
    <w:name w:val="D5A1F1BCB43F4B57B8FBF97563804F8E1"/>
    <w:rsid w:val="00B461DA"/>
    <w:pPr>
      <w:widowControl w:val="0"/>
      <w:spacing w:after="0" w:line="360" w:lineRule="auto"/>
      <w:jc w:val="both"/>
    </w:pPr>
    <w:rPr>
      <w:rFonts w:ascii="Calibri" w:eastAsia="Calibri" w:hAnsi="Calibri" w:cs="Times New Roman"/>
      <w:lang w:val="en-US" w:eastAsia="en-US"/>
    </w:rPr>
  </w:style>
  <w:style w:type="paragraph" w:customStyle="1" w:styleId="1D46640B641F4852A67346B3E693446E1">
    <w:name w:val="1D46640B641F4852A67346B3E693446E1"/>
    <w:rsid w:val="00B461DA"/>
    <w:pPr>
      <w:widowControl w:val="0"/>
      <w:spacing w:after="0" w:line="360" w:lineRule="auto"/>
      <w:jc w:val="both"/>
    </w:pPr>
    <w:rPr>
      <w:rFonts w:ascii="Calibri" w:eastAsia="Calibri" w:hAnsi="Calibri" w:cs="Times New Roman"/>
      <w:lang w:val="en-US" w:eastAsia="en-US"/>
    </w:rPr>
  </w:style>
  <w:style w:type="paragraph" w:customStyle="1" w:styleId="F4BA0DF34EEA441287FDFE069AFCB5C21">
    <w:name w:val="F4BA0DF34EEA441287FDFE069AFCB5C21"/>
    <w:rsid w:val="00B461DA"/>
    <w:pPr>
      <w:widowControl w:val="0"/>
      <w:spacing w:after="0" w:line="360" w:lineRule="auto"/>
      <w:jc w:val="both"/>
    </w:pPr>
    <w:rPr>
      <w:rFonts w:ascii="Calibri" w:eastAsia="Calibri" w:hAnsi="Calibri" w:cs="Times New Roman"/>
      <w:lang w:val="en-US" w:eastAsia="en-US"/>
    </w:rPr>
  </w:style>
  <w:style w:type="paragraph" w:customStyle="1" w:styleId="20E2B86650A84D51A32E1FA4A7FF9F551">
    <w:name w:val="20E2B86650A84D51A32E1FA4A7FF9F551"/>
    <w:rsid w:val="00B461DA"/>
    <w:pPr>
      <w:widowControl w:val="0"/>
      <w:spacing w:after="0" w:line="360" w:lineRule="auto"/>
      <w:jc w:val="both"/>
    </w:pPr>
    <w:rPr>
      <w:rFonts w:ascii="Calibri" w:eastAsia="Calibri" w:hAnsi="Calibri" w:cs="Times New Roman"/>
      <w:lang w:val="en-US" w:eastAsia="en-US"/>
    </w:rPr>
  </w:style>
  <w:style w:type="paragraph" w:customStyle="1" w:styleId="9177285632684CD2BAE7B92913D6D40E1">
    <w:name w:val="9177285632684CD2BAE7B92913D6D40E1"/>
    <w:rsid w:val="00B461DA"/>
    <w:pPr>
      <w:widowControl w:val="0"/>
      <w:spacing w:after="0" w:line="360" w:lineRule="auto"/>
      <w:jc w:val="both"/>
    </w:pPr>
    <w:rPr>
      <w:rFonts w:ascii="Calibri" w:eastAsia="Calibri" w:hAnsi="Calibri" w:cs="Times New Roman"/>
      <w:lang w:val="en-US" w:eastAsia="en-US"/>
    </w:rPr>
  </w:style>
  <w:style w:type="paragraph" w:customStyle="1" w:styleId="C458A0A40323485A8E5DCCF0EB4009581">
    <w:name w:val="C458A0A40323485A8E5DCCF0EB4009581"/>
    <w:rsid w:val="00B461DA"/>
    <w:pPr>
      <w:widowControl w:val="0"/>
      <w:spacing w:after="0" w:line="360" w:lineRule="auto"/>
      <w:jc w:val="both"/>
    </w:pPr>
    <w:rPr>
      <w:rFonts w:ascii="Calibri" w:eastAsia="Calibri" w:hAnsi="Calibri" w:cs="Times New Roman"/>
      <w:lang w:val="en-US" w:eastAsia="en-US"/>
    </w:rPr>
  </w:style>
  <w:style w:type="paragraph" w:customStyle="1" w:styleId="CB493E700560439A947B007FF2E9F3881">
    <w:name w:val="CB493E700560439A947B007FF2E9F3881"/>
    <w:rsid w:val="00B461DA"/>
    <w:pPr>
      <w:widowControl w:val="0"/>
      <w:spacing w:after="0" w:line="360" w:lineRule="auto"/>
      <w:jc w:val="both"/>
    </w:pPr>
    <w:rPr>
      <w:rFonts w:ascii="Calibri" w:eastAsia="Calibri" w:hAnsi="Calibri" w:cs="Times New Roman"/>
      <w:lang w:val="en-US" w:eastAsia="en-US"/>
    </w:rPr>
  </w:style>
  <w:style w:type="paragraph" w:customStyle="1" w:styleId="9795EC791A8C4383AA1AED65ADDB41E51">
    <w:name w:val="9795EC791A8C4383AA1AED65ADDB41E51"/>
    <w:rsid w:val="00B461DA"/>
    <w:pPr>
      <w:widowControl w:val="0"/>
      <w:spacing w:after="0" w:line="360" w:lineRule="auto"/>
      <w:jc w:val="both"/>
    </w:pPr>
    <w:rPr>
      <w:rFonts w:ascii="Calibri" w:eastAsia="Calibri" w:hAnsi="Calibri" w:cs="Times New Roman"/>
      <w:lang w:val="en-US" w:eastAsia="en-US"/>
    </w:rPr>
  </w:style>
  <w:style w:type="paragraph" w:customStyle="1" w:styleId="F2EA779F05FF49D2BC2E682B8CD7B14E1">
    <w:name w:val="F2EA779F05FF49D2BC2E682B8CD7B14E1"/>
    <w:rsid w:val="00B461DA"/>
    <w:pPr>
      <w:widowControl w:val="0"/>
      <w:spacing w:after="0" w:line="360" w:lineRule="auto"/>
      <w:jc w:val="both"/>
    </w:pPr>
    <w:rPr>
      <w:rFonts w:ascii="Calibri" w:eastAsia="Calibri" w:hAnsi="Calibri" w:cs="Times New Roman"/>
      <w:lang w:val="en-US" w:eastAsia="en-US"/>
    </w:rPr>
  </w:style>
  <w:style w:type="paragraph" w:customStyle="1" w:styleId="B782D1A226FE42948B165D9F62DD29FF1">
    <w:name w:val="B782D1A226FE42948B165D9F62DD29FF1"/>
    <w:rsid w:val="00B461DA"/>
    <w:pPr>
      <w:widowControl w:val="0"/>
      <w:spacing w:after="0" w:line="360" w:lineRule="auto"/>
      <w:jc w:val="both"/>
    </w:pPr>
    <w:rPr>
      <w:rFonts w:ascii="Calibri" w:eastAsia="Calibri" w:hAnsi="Calibri" w:cs="Times New Roman"/>
      <w:lang w:val="en-US" w:eastAsia="en-US"/>
    </w:rPr>
  </w:style>
  <w:style w:type="paragraph" w:customStyle="1" w:styleId="CCA492F31E054CF7BC684C279BA3848A1">
    <w:name w:val="CCA492F31E054CF7BC684C279BA3848A1"/>
    <w:rsid w:val="00B461DA"/>
    <w:pPr>
      <w:widowControl w:val="0"/>
      <w:spacing w:after="0" w:line="360" w:lineRule="auto"/>
      <w:jc w:val="both"/>
    </w:pPr>
    <w:rPr>
      <w:rFonts w:ascii="Calibri" w:eastAsia="Calibri" w:hAnsi="Calibri" w:cs="Times New Roman"/>
      <w:lang w:val="en-US" w:eastAsia="en-US"/>
    </w:rPr>
  </w:style>
  <w:style w:type="paragraph" w:customStyle="1" w:styleId="533FE01E641E4908B2D64A2483492E081">
    <w:name w:val="533FE01E641E4908B2D64A2483492E081"/>
    <w:rsid w:val="00B461DA"/>
    <w:pPr>
      <w:widowControl w:val="0"/>
      <w:spacing w:after="0" w:line="360" w:lineRule="auto"/>
      <w:jc w:val="both"/>
    </w:pPr>
    <w:rPr>
      <w:rFonts w:ascii="Calibri" w:eastAsia="Calibri" w:hAnsi="Calibri" w:cs="Times New Roman"/>
      <w:lang w:val="en-US" w:eastAsia="en-US"/>
    </w:rPr>
  </w:style>
  <w:style w:type="paragraph" w:customStyle="1" w:styleId="2F7F7552864A43258E49FA1E6AAC869F1">
    <w:name w:val="2F7F7552864A43258E49FA1E6AAC869F1"/>
    <w:rsid w:val="00B461DA"/>
    <w:pPr>
      <w:widowControl w:val="0"/>
      <w:spacing w:after="0" w:line="360" w:lineRule="auto"/>
      <w:jc w:val="both"/>
    </w:pPr>
    <w:rPr>
      <w:rFonts w:ascii="Calibri" w:eastAsia="Calibri" w:hAnsi="Calibri" w:cs="Times New Roman"/>
      <w:lang w:val="en-US" w:eastAsia="en-US"/>
    </w:rPr>
  </w:style>
  <w:style w:type="paragraph" w:customStyle="1" w:styleId="940F52F9FEEF49D1A55094E9539A581C1">
    <w:name w:val="940F52F9FEEF49D1A55094E9539A581C1"/>
    <w:rsid w:val="00B461DA"/>
    <w:pPr>
      <w:widowControl w:val="0"/>
      <w:spacing w:after="0" w:line="360" w:lineRule="auto"/>
      <w:jc w:val="both"/>
    </w:pPr>
    <w:rPr>
      <w:rFonts w:ascii="Calibri" w:eastAsia="Calibri" w:hAnsi="Calibri" w:cs="Times New Roman"/>
      <w:lang w:val="en-US" w:eastAsia="en-US"/>
    </w:rPr>
  </w:style>
  <w:style w:type="paragraph" w:customStyle="1" w:styleId="894F1223D31E40448A9346A4EDF778F91">
    <w:name w:val="894F1223D31E40448A9346A4EDF778F91"/>
    <w:rsid w:val="00B461DA"/>
    <w:pPr>
      <w:widowControl w:val="0"/>
      <w:spacing w:after="0" w:line="360" w:lineRule="auto"/>
      <w:jc w:val="both"/>
    </w:pPr>
    <w:rPr>
      <w:rFonts w:ascii="Calibri" w:eastAsia="Calibri" w:hAnsi="Calibri" w:cs="Times New Roman"/>
      <w:lang w:val="en-US" w:eastAsia="en-US"/>
    </w:rPr>
  </w:style>
  <w:style w:type="paragraph" w:customStyle="1" w:styleId="FBB7DC23828549AEB96FD03C659634DC1">
    <w:name w:val="FBB7DC23828549AEB96FD03C659634DC1"/>
    <w:rsid w:val="00B461DA"/>
    <w:pPr>
      <w:widowControl w:val="0"/>
      <w:spacing w:after="0" w:line="360" w:lineRule="auto"/>
      <w:jc w:val="both"/>
    </w:pPr>
    <w:rPr>
      <w:rFonts w:ascii="Calibri" w:eastAsia="Calibri" w:hAnsi="Calibri" w:cs="Times New Roman"/>
      <w:lang w:val="en-US" w:eastAsia="en-US"/>
    </w:rPr>
  </w:style>
  <w:style w:type="paragraph" w:customStyle="1" w:styleId="89EB3634A9CC441597156830A8AF9EF91">
    <w:name w:val="89EB3634A9CC441597156830A8AF9EF91"/>
    <w:rsid w:val="00B461DA"/>
    <w:pPr>
      <w:widowControl w:val="0"/>
      <w:spacing w:after="0" w:line="360" w:lineRule="auto"/>
      <w:jc w:val="both"/>
    </w:pPr>
    <w:rPr>
      <w:rFonts w:ascii="Calibri" w:eastAsia="Calibri" w:hAnsi="Calibri" w:cs="Times New Roman"/>
      <w:lang w:val="en-US" w:eastAsia="en-US"/>
    </w:rPr>
  </w:style>
  <w:style w:type="paragraph" w:customStyle="1" w:styleId="D62976932E0943F2BF7ADAEA5C3180CD1">
    <w:name w:val="D62976932E0943F2BF7ADAEA5C3180CD1"/>
    <w:rsid w:val="00B461DA"/>
    <w:pPr>
      <w:widowControl w:val="0"/>
      <w:spacing w:after="0" w:line="360" w:lineRule="auto"/>
      <w:jc w:val="both"/>
    </w:pPr>
    <w:rPr>
      <w:rFonts w:ascii="Calibri" w:eastAsia="Calibri" w:hAnsi="Calibri" w:cs="Times New Roman"/>
      <w:lang w:val="en-US" w:eastAsia="en-US"/>
    </w:rPr>
  </w:style>
  <w:style w:type="paragraph" w:customStyle="1" w:styleId="D70BA022EE624A05AEB6C9D73FABD3471">
    <w:name w:val="D70BA022EE624A05AEB6C9D73FABD3471"/>
    <w:rsid w:val="00B461DA"/>
    <w:pPr>
      <w:widowControl w:val="0"/>
      <w:spacing w:after="0" w:line="360" w:lineRule="auto"/>
      <w:jc w:val="both"/>
    </w:pPr>
    <w:rPr>
      <w:rFonts w:ascii="Calibri" w:eastAsia="Calibri" w:hAnsi="Calibri" w:cs="Times New Roman"/>
      <w:lang w:val="en-US" w:eastAsia="en-US"/>
    </w:rPr>
  </w:style>
  <w:style w:type="paragraph" w:customStyle="1" w:styleId="C3E400F2D5C841C09D659451AC4CD71A1">
    <w:name w:val="C3E400F2D5C841C09D659451AC4CD71A1"/>
    <w:rsid w:val="00B461DA"/>
    <w:pPr>
      <w:widowControl w:val="0"/>
      <w:spacing w:after="0" w:line="360" w:lineRule="auto"/>
      <w:jc w:val="both"/>
    </w:pPr>
    <w:rPr>
      <w:rFonts w:ascii="Calibri" w:eastAsia="Calibri" w:hAnsi="Calibri" w:cs="Times New Roman"/>
      <w:lang w:val="en-US" w:eastAsia="en-US"/>
    </w:rPr>
  </w:style>
  <w:style w:type="paragraph" w:customStyle="1" w:styleId="B513F90636584A40B49EB2A744E9BC3E1">
    <w:name w:val="B513F90636584A40B49EB2A744E9BC3E1"/>
    <w:rsid w:val="00B461DA"/>
    <w:pPr>
      <w:widowControl w:val="0"/>
      <w:spacing w:after="0" w:line="360" w:lineRule="auto"/>
      <w:jc w:val="both"/>
    </w:pPr>
    <w:rPr>
      <w:rFonts w:ascii="Calibri" w:eastAsia="Calibri" w:hAnsi="Calibri" w:cs="Times New Roman"/>
      <w:lang w:val="en-US" w:eastAsia="en-US"/>
    </w:rPr>
  </w:style>
  <w:style w:type="paragraph" w:customStyle="1" w:styleId="670010845B9D432483B47BB6E408B2E61">
    <w:name w:val="670010845B9D432483B47BB6E408B2E61"/>
    <w:rsid w:val="00B461DA"/>
    <w:pPr>
      <w:widowControl w:val="0"/>
      <w:spacing w:after="0" w:line="360" w:lineRule="auto"/>
      <w:jc w:val="both"/>
    </w:pPr>
    <w:rPr>
      <w:rFonts w:ascii="Calibri" w:eastAsia="Calibri" w:hAnsi="Calibri" w:cs="Times New Roman"/>
      <w:lang w:val="en-US" w:eastAsia="en-US"/>
    </w:rPr>
  </w:style>
  <w:style w:type="paragraph" w:customStyle="1" w:styleId="E52C6C41C3F14BA9BF4457D03CBFCCEB1">
    <w:name w:val="E52C6C41C3F14BA9BF4457D03CBFCCEB1"/>
    <w:rsid w:val="00B461DA"/>
    <w:pPr>
      <w:widowControl w:val="0"/>
      <w:spacing w:after="0" w:line="360" w:lineRule="auto"/>
      <w:jc w:val="both"/>
    </w:pPr>
    <w:rPr>
      <w:rFonts w:ascii="Calibri" w:eastAsia="Calibri" w:hAnsi="Calibri" w:cs="Times New Roman"/>
      <w:lang w:val="en-US" w:eastAsia="en-US"/>
    </w:rPr>
  </w:style>
  <w:style w:type="paragraph" w:customStyle="1" w:styleId="820C1751790F4A8BB46BE00DEE39AF0F1">
    <w:name w:val="820C1751790F4A8BB46BE00DEE39AF0F1"/>
    <w:rsid w:val="00B461DA"/>
    <w:pPr>
      <w:widowControl w:val="0"/>
      <w:spacing w:after="0" w:line="360" w:lineRule="auto"/>
      <w:jc w:val="both"/>
    </w:pPr>
    <w:rPr>
      <w:rFonts w:ascii="Calibri" w:eastAsia="Calibri" w:hAnsi="Calibri" w:cs="Times New Roman"/>
      <w:lang w:val="en-US" w:eastAsia="en-US"/>
    </w:rPr>
  </w:style>
  <w:style w:type="paragraph" w:customStyle="1" w:styleId="48C6925A44594681BB431832204106281">
    <w:name w:val="48C6925A44594681BB431832204106281"/>
    <w:rsid w:val="00B461DA"/>
    <w:pPr>
      <w:widowControl w:val="0"/>
      <w:spacing w:after="0" w:line="360" w:lineRule="auto"/>
      <w:jc w:val="both"/>
    </w:pPr>
    <w:rPr>
      <w:rFonts w:ascii="Calibri" w:eastAsia="Calibri" w:hAnsi="Calibri" w:cs="Times New Roman"/>
      <w:lang w:val="en-US" w:eastAsia="en-US"/>
    </w:rPr>
  </w:style>
  <w:style w:type="paragraph" w:customStyle="1" w:styleId="4169B223D2BD431F87ED8B501AA161031">
    <w:name w:val="4169B223D2BD431F87ED8B501AA161031"/>
    <w:rsid w:val="00B461DA"/>
    <w:pPr>
      <w:widowControl w:val="0"/>
      <w:spacing w:after="0" w:line="360" w:lineRule="auto"/>
      <w:jc w:val="both"/>
    </w:pPr>
    <w:rPr>
      <w:rFonts w:ascii="Calibri" w:eastAsia="Calibri" w:hAnsi="Calibri" w:cs="Times New Roman"/>
      <w:lang w:val="en-US" w:eastAsia="en-US"/>
    </w:rPr>
  </w:style>
  <w:style w:type="paragraph" w:customStyle="1" w:styleId="DC325DCC21CE403EA4DB99B163287ECB1">
    <w:name w:val="DC325DCC21CE403EA4DB99B163287ECB1"/>
    <w:rsid w:val="00B461DA"/>
    <w:pPr>
      <w:widowControl w:val="0"/>
      <w:spacing w:after="0" w:line="360" w:lineRule="auto"/>
      <w:jc w:val="both"/>
    </w:pPr>
    <w:rPr>
      <w:rFonts w:ascii="Calibri" w:eastAsia="Calibri" w:hAnsi="Calibri" w:cs="Times New Roman"/>
      <w:lang w:val="en-US" w:eastAsia="en-US"/>
    </w:rPr>
  </w:style>
  <w:style w:type="paragraph" w:customStyle="1" w:styleId="1D05D3683F83439BBA538685B3FBC19A1">
    <w:name w:val="1D05D3683F83439BBA538685B3FBC19A1"/>
    <w:rsid w:val="00B461DA"/>
    <w:pPr>
      <w:widowControl w:val="0"/>
      <w:spacing w:after="0" w:line="360" w:lineRule="auto"/>
      <w:jc w:val="both"/>
    </w:pPr>
    <w:rPr>
      <w:rFonts w:ascii="Calibri" w:eastAsia="Calibri" w:hAnsi="Calibri" w:cs="Times New Roman"/>
      <w:lang w:val="en-US" w:eastAsia="en-US"/>
    </w:rPr>
  </w:style>
  <w:style w:type="paragraph" w:customStyle="1" w:styleId="6904A487C34247BF8BD208588C6250031">
    <w:name w:val="6904A487C34247BF8BD208588C6250031"/>
    <w:rsid w:val="00B461DA"/>
    <w:pPr>
      <w:widowControl w:val="0"/>
      <w:spacing w:after="0" w:line="360" w:lineRule="auto"/>
      <w:jc w:val="both"/>
    </w:pPr>
    <w:rPr>
      <w:rFonts w:ascii="Calibri" w:eastAsia="Calibri" w:hAnsi="Calibri" w:cs="Times New Roman"/>
      <w:lang w:val="en-US" w:eastAsia="en-US"/>
    </w:rPr>
  </w:style>
  <w:style w:type="paragraph" w:customStyle="1" w:styleId="FC2F67A14ACA40A0B3326BF3CA5746791">
    <w:name w:val="FC2F67A14ACA40A0B3326BF3CA5746791"/>
    <w:rsid w:val="00B461DA"/>
    <w:pPr>
      <w:widowControl w:val="0"/>
      <w:spacing w:after="0" w:line="360" w:lineRule="auto"/>
      <w:jc w:val="both"/>
    </w:pPr>
    <w:rPr>
      <w:rFonts w:ascii="Calibri" w:eastAsia="Calibri" w:hAnsi="Calibri" w:cs="Times New Roman"/>
      <w:lang w:val="en-US" w:eastAsia="en-US"/>
    </w:rPr>
  </w:style>
  <w:style w:type="paragraph" w:customStyle="1" w:styleId="270365D4AE1346EB8AD67D596709480E1">
    <w:name w:val="270365D4AE1346EB8AD67D596709480E1"/>
    <w:rsid w:val="00B461DA"/>
    <w:pPr>
      <w:widowControl w:val="0"/>
      <w:spacing w:after="0" w:line="360" w:lineRule="auto"/>
      <w:jc w:val="both"/>
    </w:pPr>
    <w:rPr>
      <w:rFonts w:ascii="Calibri" w:eastAsia="Calibri" w:hAnsi="Calibri" w:cs="Times New Roman"/>
      <w:lang w:val="en-US" w:eastAsia="en-US"/>
    </w:rPr>
  </w:style>
  <w:style w:type="paragraph" w:customStyle="1" w:styleId="E92B629051D04730B02BA68BCCE7896A1">
    <w:name w:val="E92B629051D04730B02BA68BCCE7896A1"/>
    <w:rsid w:val="00B461DA"/>
    <w:pPr>
      <w:widowControl w:val="0"/>
      <w:spacing w:after="0" w:line="360" w:lineRule="auto"/>
      <w:jc w:val="both"/>
    </w:pPr>
    <w:rPr>
      <w:rFonts w:ascii="Calibri" w:eastAsia="Calibri" w:hAnsi="Calibri" w:cs="Times New Roman"/>
      <w:lang w:val="en-US" w:eastAsia="en-US"/>
    </w:rPr>
  </w:style>
  <w:style w:type="paragraph" w:customStyle="1" w:styleId="9E0BD8C55BBD4379811D364425A5E51E1">
    <w:name w:val="9E0BD8C55BBD4379811D364425A5E51E1"/>
    <w:rsid w:val="00B461DA"/>
    <w:pPr>
      <w:widowControl w:val="0"/>
      <w:spacing w:after="0" w:line="360" w:lineRule="auto"/>
      <w:jc w:val="both"/>
    </w:pPr>
    <w:rPr>
      <w:rFonts w:ascii="Calibri" w:eastAsia="Calibri" w:hAnsi="Calibri" w:cs="Times New Roman"/>
      <w:lang w:val="en-US" w:eastAsia="en-US"/>
    </w:rPr>
  </w:style>
  <w:style w:type="paragraph" w:customStyle="1" w:styleId="D8C03514BDFD447F82DDDA3DFDF0B38C1">
    <w:name w:val="D8C03514BDFD447F82DDDA3DFDF0B38C1"/>
    <w:rsid w:val="00B461DA"/>
    <w:pPr>
      <w:widowControl w:val="0"/>
      <w:spacing w:after="0" w:line="360" w:lineRule="auto"/>
      <w:jc w:val="both"/>
    </w:pPr>
    <w:rPr>
      <w:rFonts w:ascii="Calibri" w:eastAsia="Calibri" w:hAnsi="Calibri" w:cs="Times New Roman"/>
      <w:lang w:val="en-US" w:eastAsia="en-US"/>
    </w:rPr>
  </w:style>
  <w:style w:type="paragraph" w:customStyle="1" w:styleId="061A288BF09146959E8F5460B834C93B1">
    <w:name w:val="061A288BF09146959E8F5460B834C93B1"/>
    <w:rsid w:val="00B461DA"/>
    <w:pPr>
      <w:widowControl w:val="0"/>
      <w:spacing w:after="0" w:line="360" w:lineRule="auto"/>
      <w:jc w:val="both"/>
    </w:pPr>
    <w:rPr>
      <w:rFonts w:ascii="Calibri" w:eastAsia="Calibri" w:hAnsi="Calibri" w:cs="Times New Roman"/>
      <w:lang w:val="en-US" w:eastAsia="en-US"/>
    </w:rPr>
  </w:style>
  <w:style w:type="paragraph" w:customStyle="1" w:styleId="03FCE8B5871B4BED83123481CDBF35D01">
    <w:name w:val="03FCE8B5871B4BED83123481CDBF35D01"/>
    <w:rsid w:val="00B461DA"/>
    <w:pPr>
      <w:widowControl w:val="0"/>
      <w:spacing w:after="0" w:line="360" w:lineRule="auto"/>
      <w:jc w:val="both"/>
    </w:pPr>
    <w:rPr>
      <w:rFonts w:ascii="Calibri" w:eastAsia="Calibri" w:hAnsi="Calibri" w:cs="Times New Roman"/>
      <w:lang w:val="en-US" w:eastAsia="en-US"/>
    </w:rPr>
  </w:style>
  <w:style w:type="paragraph" w:customStyle="1" w:styleId="EEF98EDB62EA42E8B79A90D0B4B075281">
    <w:name w:val="EEF98EDB62EA42E8B79A90D0B4B075281"/>
    <w:rsid w:val="00B461DA"/>
    <w:pPr>
      <w:widowControl w:val="0"/>
      <w:spacing w:after="0" w:line="360" w:lineRule="auto"/>
      <w:jc w:val="both"/>
    </w:pPr>
    <w:rPr>
      <w:rFonts w:ascii="Calibri" w:eastAsia="Calibri" w:hAnsi="Calibri" w:cs="Times New Roman"/>
      <w:lang w:val="en-US" w:eastAsia="en-US"/>
    </w:rPr>
  </w:style>
  <w:style w:type="paragraph" w:customStyle="1" w:styleId="559A3388A36241F7B73CED2F6D20EF421">
    <w:name w:val="559A3388A36241F7B73CED2F6D20EF421"/>
    <w:rsid w:val="00B461DA"/>
    <w:pPr>
      <w:widowControl w:val="0"/>
      <w:spacing w:after="0" w:line="360" w:lineRule="auto"/>
      <w:jc w:val="both"/>
    </w:pPr>
    <w:rPr>
      <w:rFonts w:ascii="Calibri" w:eastAsia="Calibri" w:hAnsi="Calibri" w:cs="Times New Roman"/>
      <w:lang w:val="en-US" w:eastAsia="en-US"/>
    </w:rPr>
  </w:style>
  <w:style w:type="paragraph" w:customStyle="1" w:styleId="5E0079F4368B4686BBDBB6832D9BD4371">
    <w:name w:val="5E0079F4368B4686BBDBB6832D9BD4371"/>
    <w:rsid w:val="00B461DA"/>
    <w:pPr>
      <w:widowControl w:val="0"/>
      <w:spacing w:after="0" w:line="360" w:lineRule="auto"/>
      <w:jc w:val="both"/>
    </w:pPr>
    <w:rPr>
      <w:rFonts w:ascii="Calibri" w:eastAsia="Calibri" w:hAnsi="Calibri" w:cs="Times New Roman"/>
      <w:lang w:val="en-US" w:eastAsia="en-US"/>
    </w:rPr>
  </w:style>
  <w:style w:type="paragraph" w:customStyle="1" w:styleId="4ADB242FC81842689F0C4655FEE9CBED1">
    <w:name w:val="4ADB242FC81842689F0C4655FEE9CBED1"/>
    <w:rsid w:val="00B461DA"/>
    <w:pPr>
      <w:widowControl w:val="0"/>
      <w:spacing w:after="0" w:line="360" w:lineRule="auto"/>
      <w:jc w:val="both"/>
    </w:pPr>
    <w:rPr>
      <w:rFonts w:ascii="Calibri" w:eastAsia="Calibri" w:hAnsi="Calibri" w:cs="Times New Roman"/>
      <w:lang w:val="en-US" w:eastAsia="en-US"/>
    </w:rPr>
  </w:style>
  <w:style w:type="paragraph" w:customStyle="1" w:styleId="9CA693717B9B46FDA481E4BD2ABFF8371">
    <w:name w:val="9CA693717B9B46FDA481E4BD2ABFF8371"/>
    <w:rsid w:val="00B461DA"/>
    <w:pPr>
      <w:widowControl w:val="0"/>
      <w:spacing w:after="0" w:line="360" w:lineRule="auto"/>
      <w:jc w:val="both"/>
    </w:pPr>
    <w:rPr>
      <w:rFonts w:ascii="Calibri" w:eastAsia="Calibri" w:hAnsi="Calibri" w:cs="Times New Roman"/>
      <w:lang w:val="en-US" w:eastAsia="en-US"/>
    </w:rPr>
  </w:style>
  <w:style w:type="paragraph" w:customStyle="1" w:styleId="C5039C1ED1FE4FA38A70B1B46A667250">
    <w:name w:val="C5039C1ED1FE4FA38A70B1B46A667250"/>
    <w:rsid w:val="00B461DA"/>
    <w:pPr>
      <w:spacing w:after="160" w:line="259" w:lineRule="auto"/>
    </w:pPr>
    <w:rPr>
      <w:lang w:val="nl-BE" w:eastAsia="nl-BE"/>
    </w:rPr>
  </w:style>
  <w:style w:type="paragraph" w:customStyle="1" w:styleId="99FB72D30BC44B018DA331139608166F">
    <w:name w:val="99FB72D30BC44B018DA331139608166F"/>
    <w:rsid w:val="00B461DA"/>
    <w:pPr>
      <w:spacing w:after="160" w:line="259" w:lineRule="auto"/>
    </w:pPr>
    <w:rPr>
      <w:lang w:val="nl-BE" w:eastAsia="nl-BE"/>
    </w:rPr>
  </w:style>
  <w:style w:type="paragraph" w:customStyle="1" w:styleId="C606A2C6BAB8494DA435A271E1540A57">
    <w:name w:val="C606A2C6BAB8494DA435A271E1540A57"/>
    <w:rsid w:val="00B461DA"/>
    <w:pPr>
      <w:spacing w:after="160" w:line="259" w:lineRule="auto"/>
    </w:pPr>
    <w:rPr>
      <w:lang w:val="nl-BE" w:eastAsia="nl-BE"/>
    </w:rPr>
  </w:style>
  <w:style w:type="paragraph" w:customStyle="1" w:styleId="7DD64F1751D542F58F86D96401A59673">
    <w:name w:val="7DD64F1751D542F58F86D96401A59673"/>
    <w:rsid w:val="00B461DA"/>
    <w:pPr>
      <w:spacing w:after="160" w:line="259" w:lineRule="auto"/>
    </w:pPr>
    <w:rPr>
      <w:lang w:val="nl-BE" w:eastAsia="nl-BE"/>
    </w:rPr>
  </w:style>
  <w:style w:type="paragraph" w:customStyle="1" w:styleId="63ABA6071C304F9AB21E0FB9094E4825">
    <w:name w:val="63ABA6071C304F9AB21E0FB9094E4825"/>
    <w:rsid w:val="00B461DA"/>
    <w:pPr>
      <w:spacing w:after="160" w:line="259" w:lineRule="auto"/>
    </w:pPr>
    <w:rPr>
      <w:lang w:val="nl-BE" w:eastAsia="nl-BE"/>
    </w:rPr>
  </w:style>
  <w:style w:type="paragraph" w:customStyle="1" w:styleId="0580ABAE467E49C6BB3C2CF6ABAF9E00">
    <w:name w:val="0580ABAE467E49C6BB3C2CF6ABAF9E00"/>
    <w:rsid w:val="0007099B"/>
  </w:style>
  <w:style w:type="paragraph" w:customStyle="1" w:styleId="7929786420C8444EA8C33D80D0055CB4">
    <w:name w:val="7929786420C8444EA8C33D80D0055CB4"/>
    <w:rsid w:val="0007099B"/>
  </w:style>
  <w:style w:type="paragraph" w:customStyle="1" w:styleId="F4A26736D8FC457F822D91E4705ECFDC">
    <w:name w:val="F4A26736D8FC457F822D91E4705ECFDC"/>
    <w:rsid w:val="0007099B"/>
  </w:style>
  <w:style w:type="paragraph" w:customStyle="1" w:styleId="DB219E56D8D44C8EB39A8A3ADA765D12">
    <w:name w:val="DB219E56D8D44C8EB39A8A3ADA765D12"/>
    <w:rsid w:val="0007099B"/>
  </w:style>
  <w:style w:type="paragraph" w:customStyle="1" w:styleId="232A0CB027FD4E47B0D2424BD99047E0">
    <w:name w:val="232A0CB027FD4E47B0D2424BD99047E0"/>
    <w:rsid w:val="0007099B"/>
  </w:style>
  <w:style w:type="paragraph" w:customStyle="1" w:styleId="1C4C5A8123E0F941B16944E6345B7750">
    <w:name w:val="1C4C5A8123E0F941B16944E6345B7750"/>
    <w:rsid w:val="00E05CF8"/>
    <w:pPr>
      <w:spacing w:after="0" w:line="240" w:lineRule="auto"/>
    </w:pPr>
    <w:rPr>
      <w:sz w:val="24"/>
      <w:szCs w:val="24"/>
      <w:lang w:val="en-GB" w:eastAsia="en-US"/>
    </w:rPr>
  </w:style>
  <w:style w:type="paragraph" w:customStyle="1" w:styleId="3764C4BD9BB6254483B741A7F2DB73A5">
    <w:name w:val="3764C4BD9BB6254483B741A7F2DB73A5"/>
    <w:rsid w:val="00E05CF8"/>
    <w:pPr>
      <w:spacing w:after="0" w:line="240" w:lineRule="auto"/>
    </w:pPr>
    <w:rPr>
      <w:sz w:val="24"/>
      <w:szCs w:val="24"/>
      <w:lang w:val="en-GB" w:eastAsia="en-US"/>
    </w:rPr>
  </w:style>
  <w:style w:type="paragraph" w:customStyle="1" w:styleId="C2125458A899F3468EB99C24848A099D">
    <w:name w:val="C2125458A899F3468EB99C24848A099D"/>
    <w:rsid w:val="00E05CF8"/>
    <w:pPr>
      <w:spacing w:after="0" w:line="240" w:lineRule="auto"/>
    </w:pPr>
    <w:rPr>
      <w:sz w:val="24"/>
      <w:szCs w:val="24"/>
      <w:lang w:val="en-GB" w:eastAsia="en-US"/>
    </w:rPr>
  </w:style>
  <w:style w:type="paragraph" w:customStyle="1" w:styleId="377BDFFCC55E2D459EC4B8057DFD4E29">
    <w:name w:val="377BDFFCC55E2D459EC4B8057DFD4E29"/>
    <w:rsid w:val="00E05CF8"/>
    <w:pPr>
      <w:spacing w:after="0" w:line="240" w:lineRule="auto"/>
    </w:pPr>
    <w:rPr>
      <w:sz w:val="24"/>
      <w:szCs w:val="24"/>
      <w:lang w:val="en-GB" w:eastAsia="en-US"/>
    </w:rPr>
  </w:style>
  <w:style w:type="paragraph" w:customStyle="1" w:styleId="5D61485053A8AD4A94D368CAAEA21642">
    <w:name w:val="5D61485053A8AD4A94D368CAAEA21642"/>
    <w:rsid w:val="00E05CF8"/>
    <w:pPr>
      <w:spacing w:after="0" w:line="240" w:lineRule="auto"/>
    </w:pPr>
    <w:rPr>
      <w:sz w:val="24"/>
      <w:szCs w:val="24"/>
      <w:lang w:val="en-GB" w:eastAsia="en-US"/>
    </w:rPr>
  </w:style>
  <w:style w:type="paragraph" w:customStyle="1" w:styleId="2A2C0C868773DF4E9BEB6811F7DD12A6">
    <w:name w:val="2A2C0C868773DF4E9BEB6811F7DD12A6"/>
    <w:rsid w:val="00E05CF8"/>
    <w:pPr>
      <w:spacing w:after="0" w:line="240" w:lineRule="auto"/>
    </w:pPr>
    <w:rPr>
      <w:sz w:val="24"/>
      <w:szCs w:val="24"/>
      <w:lang w:val="en-GB" w:eastAsia="en-US"/>
    </w:rPr>
  </w:style>
  <w:style w:type="paragraph" w:customStyle="1" w:styleId="4A99574E31196D48BC0664F2D9EEAF48">
    <w:name w:val="4A99574E31196D48BC0664F2D9EEAF48"/>
    <w:rsid w:val="00E05CF8"/>
    <w:pPr>
      <w:spacing w:after="0" w:line="240" w:lineRule="auto"/>
    </w:pPr>
    <w:rPr>
      <w:sz w:val="24"/>
      <w:szCs w:val="24"/>
      <w:lang w:val="en-GB" w:eastAsia="en-US"/>
    </w:rPr>
  </w:style>
  <w:style w:type="paragraph" w:customStyle="1" w:styleId="C0CE53CF08939549A0253A9B1BC085D5">
    <w:name w:val="C0CE53CF08939549A0253A9B1BC085D5"/>
    <w:rsid w:val="00E05CF8"/>
    <w:pPr>
      <w:spacing w:after="0" w:line="240" w:lineRule="auto"/>
    </w:pPr>
    <w:rPr>
      <w:sz w:val="24"/>
      <w:szCs w:val="24"/>
      <w:lang w:val="en-GB" w:eastAsia="en-US"/>
    </w:rPr>
  </w:style>
  <w:style w:type="paragraph" w:customStyle="1" w:styleId="96F813582CC1814081CB43601C3A2CA6">
    <w:name w:val="96F813582CC1814081CB43601C3A2CA6"/>
    <w:rsid w:val="00E05CF8"/>
    <w:pPr>
      <w:spacing w:after="0" w:line="240" w:lineRule="auto"/>
    </w:pPr>
    <w:rPr>
      <w:sz w:val="24"/>
      <w:szCs w:val="24"/>
      <w:lang w:val="en-GB" w:eastAsia="en-US"/>
    </w:rPr>
  </w:style>
  <w:style w:type="paragraph" w:customStyle="1" w:styleId="233428184451D64483692A270F9C49BD">
    <w:name w:val="233428184451D64483692A270F9C49BD"/>
    <w:rsid w:val="00E05CF8"/>
    <w:pPr>
      <w:spacing w:after="0" w:line="240" w:lineRule="auto"/>
    </w:pPr>
    <w:rPr>
      <w:sz w:val="24"/>
      <w:szCs w:val="24"/>
      <w:lang w:val="en-GB" w:eastAsia="en-US"/>
    </w:rPr>
  </w:style>
  <w:style w:type="paragraph" w:customStyle="1" w:styleId="172D06D51A593041A26EC7B3317ADD5D">
    <w:name w:val="172D06D51A593041A26EC7B3317ADD5D"/>
    <w:rsid w:val="00E05CF8"/>
    <w:pPr>
      <w:spacing w:after="0" w:line="240" w:lineRule="auto"/>
    </w:pPr>
    <w:rPr>
      <w:sz w:val="24"/>
      <w:szCs w:val="24"/>
      <w:lang w:val="en-GB" w:eastAsia="en-US"/>
    </w:rPr>
  </w:style>
  <w:style w:type="paragraph" w:customStyle="1" w:styleId="6F07760A9BADCE40B45977F081D672C5">
    <w:name w:val="6F07760A9BADCE40B45977F081D672C5"/>
    <w:rsid w:val="00E05CF8"/>
    <w:pPr>
      <w:spacing w:after="0" w:line="240" w:lineRule="auto"/>
    </w:pPr>
    <w:rPr>
      <w:sz w:val="24"/>
      <w:szCs w:val="24"/>
      <w:lang w:val="en-GB" w:eastAsia="en-US"/>
    </w:rPr>
  </w:style>
  <w:style w:type="paragraph" w:customStyle="1" w:styleId="B81B3D81E6829B4E9B3BDEC8A74F4B26">
    <w:name w:val="B81B3D81E6829B4E9B3BDEC8A74F4B26"/>
    <w:rsid w:val="00E05CF8"/>
    <w:pPr>
      <w:spacing w:after="0" w:line="240" w:lineRule="auto"/>
    </w:pPr>
    <w:rPr>
      <w:sz w:val="24"/>
      <w:szCs w:val="24"/>
      <w:lang w:val="en-GB" w:eastAsia="en-US"/>
    </w:rPr>
  </w:style>
  <w:style w:type="paragraph" w:customStyle="1" w:styleId="E9CA4507CC410A498D9328A582AEB847">
    <w:name w:val="E9CA4507CC410A498D9328A582AEB847"/>
    <w:rsid w:val="00E05CF8"/>
    <w:pPr>
      <w:spacing w:after="0" w:line="240" w:lineRule="auto"/>
    </w:pPr>
    <w:rPr>
      <w:sz w:val="24"/>
      <w:szCs w:val="24"/>
      <w:lang w:val="en-GB" w:eastAsia="en-US"/>
    </w:rPr>
  </w:style>
  <w:style w:type="paragraph" w:customStyle="1" w:styleId="E45F3678B515D148BEC78EFD3CD7B722">
    <w:name w:val="E45F3678B515D148BEC78EFD3CD7B722"/>
    <w:rsid w:val="00E05CF8"/>
    <w:pPr>
      <w:spacing w:after="0" w:line="240" w:lineRule="auto"/>
    </w:pPr>
    <w:rPr>
      <w:sz w:val="24"/>
      <w:szCs w:val="24"/>
      <w:lang w:val="en-GB" w:eastAsia="en-US"/>
    </w:rPr>
  </w:style>
  <w:style w:type="paragraph" w:customStyle="1" w:styleId="4C89EBCCA05F314F8600E7DE02B38703">
    <w:name w:val="4C89EBCCA05F314F8600E7DE02B38703"/>
    <w:rsid w:val="00E05CF8"/>
    <w:pPr>
      <w:spacing w:after="0" w:line="240" w:lineRule="auto"/>
    </w:pPr>
    <w:rPr>
      <w:sz w:val="24"/>
      <w:szCs w:val="24"/>
      <w:lang w:val="en-GB" w:eastAsia="en-US"/>
    </w:rPr>
  </w:style>
  <w:style w:type="paragraph" w:customStyle="1" w:styleId="D536A82A85600840A4515CEA8E06EF96">
    <w:name w:val="D536A82A85600840A4515CEA8E06EF96"/>
    <w:rsid w:val="00E05CF8"/>
    <w:pPr>
      <w:spacing w:after="0" w:line="240" w:lineRule="auto"/>
    </w:pPr>
    <w:rPr>
      <w:sz w:val="24"/>
      <w:szCs w:val="24"/>
      <w:lang w:val="en-GB" w:eastAsia="en-US"/>
    </w:rPr>
  </w:style>
  <w:style w:type="paragraph" w:customStyle="1" w:styleId="2DAC706A7BF7774094901877D37F489E">
    <w:name w:val="2DAC706A7BF7774094901877D37F489E"/>
    <w:rsid w:val="00E05CF8"/>
    <w:pPr>
      <w:spacing w:after="0" w:line="240" w:lineRule="auto"/>
    </w:pPr>
    <w:rPr>
      <w:sz w:val="24"/>
      <w:szCs w:val="24"/>
      <w:lang w:val="en-GB" w:eastAsia="en-US"/>
    </w:rPr>
  </w:style>
  <w:style w:type="paragraph" w:customStyle="1" w:styleId="291709427FD24D42B1A64085B81D8B2F">
    <w:name w:val="291709427FD24D42B1A64085B81D8B2F"/>
    <w:rsid w:val="00E05CF8"/>
    <w:pPr>
      <w:spacing w:after="0" w:line="240" w:lineRule="auto"/>
    </w:pPr>
    <w:rPr>
      <w:sz w:val="24"/>
      <w:szCs w:val="24"/>
      <w:lang w:val="en-GB" w:eastAsia="en-US"/>
    </w:rPr>
  </w:style>
  <w:style w:type="paragraph" w:customStyle="1" w:styleId="78A6461F27F5E248B6E844EEDCEBE559">
    <w:name w:val="78A6461F27F5E248B6E844EEDCEBE559"/>
    <w:rsid w:val="00E05CF8"/>
    <w:pPr>
      <w:spacing w:after="0" w:line="240" w:lineRule="auto"/>
    </w:pPr>
    <w:rPr>
      <w:sz w:val="24"/>
      <w:szCs w:val="24"/>
      <w:lang w:val="en-GB" w:eastAsia="en-US"/>
    </w:rPr>
  </w:style>
  <w:style w:type="paragraph" w:customStyle="1" w:styleId="BFE121AEEB707E44B4426DCED44E96BE">
    <w:name w:val="BFE121AEEB707E44B4426DCED44E96BE"/>
    <w:rsid w:val="00E05CF8"/>
    <w:pPr>
      <w:spacing w:after="0" w:line="240" w:lineRule="auto"/>
    </w:pPr>
    <w:rPr>
      <w:sz w:val="24"/>
      <w:szCs w:val="24"/>
      <w:lang w:val="en-GB" w:eastAsia="en-US"/>
    </w:rPr>
  </w:style>
  <w:style w:type="paragraph" w:customStyle="1" w:styleId="2BCF2214F6475046B5FA17E41F986498">
    <w:name w:val="2BCF2214F6475046B5FA17E41F986498"/>
    <w:rsid w:val="00E05CF8"/>
    <w:pPr>
      <w:spacing w:after="0" w:line="240" w:lineRule="auto"/>
    </w:pPr>
    <w:rPr>
      <w:sz w:val="24"/>
      <w:szCs w:val="24"/>
      <w:lang w:val="en-GB" w:eastAsia="en-US"/>
    </w:rPr>
  </w:style>
  <w:style w:type="paragraph" w:customStyle="1" w:styleId="A7BAB1A0198C824DAE925986AC71C574">
    <w:name w:val="A7BAB1A0198C824DAE925986AC71C574"/>
    <w:rsid w:val="00E05CF8"/>
    <w:pPr>
      <w:spacing w:after="0" w:line="240" w:lineRule="auto"/>
    </w:pPr>
    <w:rPr>
      <w:sz w:val="24"/>
      <w:szCs w:val="24"/>
      <w:lang w:val="en-GB" w:eastAsia="en-US"/>
    </w:rPr>
  </w:style>
  <w:style w:type="paragraph" w:customStyle="1" w:styleId="A5043C6377C06F4ABCAD794E4DE669A6">
    <w:name w:val="A5043C6377C06F4ABCAD794E4DE669A6"/>
    <w:rsid w:val="00E05CF8"/>
    <w:pPr>
      <w:spacing w:after="0" w:line="240" w:lineRule="auto"/>
    </w:pPr>
    <w:rPr>
      <w:sz w:val="24"/>
      <w:szCs w:val="24"/>
      <w:lang w:val="en-GB" w:eastAsia="en-US"/>
    </w:rPr>
  </w:style>
  <w:style w:type="paragraph" w:customStyle="1" w:styleId="EB1A8BA5939A014FBC202569C4E7F2C1">
    <w:name w:val="EB1A8BA5939A014FBC202569C4E7F2C1"/>
    <w:rsid w:val="00E05CF8"/>
    <w:pPr>
      <w:spacing w:after="0" w:line="240" w:lineRule="auto"/>
    </w:pPr>
    <w:rPr>
      <w:sz w:val="24"/>
      <w:szCs w:val="24"/>
      <w:lang w:val="en-GB" w:eastAsia="en-US"/>
    </w:rPr>
  </w:style>
  <w:style w:type="paragraph" w:customStyle="1" w:styleId="CEC99F3D305FD3438DB63158B24BAF39">
    <w:name w:val="CEC99F3D305FD3438DB63158B24BAF39"/>
    <w:rsid w:val="00E05CF8"/>
    <w:pPr>
      <w:spacing w:after="0" w:line="240" w:lineRule="auto"/>
    </w:pPr>
    <w:rPr>
      <w:sz w:val="24"/>
      <w:szCs w:val="24"/>
      <w:lang w:val="en-GB" w:eastAsia="en-US"/>
    </w:rPr>
  </w:style>
  <w:style w:type="paragraph" w:customStyle="1" w:styleId="0752F6FDC277664695FDCA9B3DEF0085">
    <w:name w:val="0752F6FDC277664695FDCA9B3DEF0085"/>
    <w:rsid w:val="00E05CF8"/>
    <w:pPr>
      <w:spacing w:after="0" w:line="240" w:lineRule="auto"/>
    </w:pPr>
    <w:rPr>
      <w:sz w:val="24"/>
      <w:szCs w:val="24"/>
      <w:lang w:val="en-GB" w:eastAsia="en-US"/>
    </w:rPr>
  </w:style>
  <w:style w:type="paragraph" w:customStyle="1" w:styleId="FFB0F4AA6AEC094A860E8634375CF631">
    <w:name w:val="FFB0F4AA6AEC094A860E8634375CF631"/>
    <w:rsid w:val="00E05CF8"/>
    <w:pPr>
      <w:spacing w:after="0" w:line="240" w:lineRule="auto"/>
    </w:pPr>
    <w:rPr>
      <w:sz w:val="24"/>
      <w:szCs w:val="24"/>
      <w:lang w:val="en-GB" w:eastAsia="en-US"/>
    </w:rPr>
  </w:style>
  <w:style w:type="paragraph" w:customStyle="1" w:styleId="3A76B2312395474696D7337897D2847F">
    <w:name w:val="3A76B2312395474696D7337897D2847F"/>
    <w:rsid w:val="00E05CF8"/>
    <w:pPr>
      <w:spacing w:after="0" w:line="240" w:lineRule="auto"/>
    </w:pPr>
    <w:rPr>
      <w:sz w:val="24"/>
      <w:szCs w:val="24"/>
      <w:lang w:val="en-GB" w:eastAsia="en-US"/>
    </w:rPr>
  </w:style>
  <w:style w:type="paragraph" w:customStyle="1" w:styleId="47B500EE1275604A8848ED408EA70724">
    <w:name w:val="47B500EE1275604A8848ED408EA70724"/>
    <w:rsid w:val="00E05CF8"/>
    <w:pPr>
      <w:spacing w:after="0" w:line="240" w:lineRule="auto"/>
    </w:pPr>
    <w:rPr>
      <w:sz w:val="24"/>
      <w:szCs w:val="24"/>
      <w:lang w:val="en-GB" w:eastAsia="en-US"/>
    </w:rPr>
  </w:style>
  <w:style w:type="paragraph" w:customStyle="1" w:styleId="5DC3C638170D3C46819798798989B3A0">
    <w:name w:val="5DC3C638170D3C46819798798989B3A0"/>
    <w:rsid w:val="00E05CF8"/>
    <w:pPr>
      <w:spacing w:after="0" w:line="240" w:lineRule="auto"/>
    </w:pPr>
    <w:rPr>
      <w:sz w:val="24"/>
      <w:szCs w:val="24"/>
      <w:lang w:val="en-GB" w:eastAsia="en-US"/>
    </w:rPr>
  </w:style>
  <w:style w:type="paragraph" w:customStyle="1" w:styleId="D2618B8637D5C74B8A2C28BCD372CBC6">
    <w:name w:val="D2618B8637D5C74B8A2C28BCD372CBC6"/>
    <w:rsid w:val="00E05CF8"/>
    <w:pPr>
      <w:spacing w:after="0" w:line="240" w:lineRule="auto"/>
    </w:pPr>
    <w:rPr>
      <w:sz w:val="24"/>
      <w:szCs w:val="24"/>
      <w:lang w:val="en-GB" w:eastAsia="en-US"/>
    </w:rPr>
  </w:style>
  <w:style w:type="paragraph" w:customStyle="1" w:styleId="C95240D8494623409D978F4DF570CFD4">
    <w:name w:val="C95240D8494623409D978F4DF570CFD4"/>
    <w:rsid w:val="00E05CF8"/>
    <w:pPr>
      <w:spacing w:after="0" w:line="240" w:lineRule="auto"/>
    </w:pPr>
    <w:rPr>
      <w:sz w:val="24"/>
      <w:szCs w:val="24"/>
      <w:lang w:val="en-GB" w:eastAsia="en-US"/>
    </w:rPr>
  </w:style>
  <w:style w:type="paragraph" w:customStyle="1" w:styleId="574EE2B9F5FF3A43BAC4FA15B3D8A24F">
    <w:name w:val="574EE2B9F5FF3A43BAC4FA15B3D8A24F"/>
    <w:rsid w:val="00E05CF8"/>
    <w:pPr>
      <w:spacing w:after="0" w:line="240" w:lineRule="auto"/>
    </w:pPr>
    <w:rPr>
      <w:sz w:val="24"/>
      <w:szCs w:val="24"/>
      <w:lang w:val="en-GB" w:eastAsia="en-US"/>
    </w:rPr>
  </w:style>
  <w:style w:type="paragraph" w:customStyle="1" w:styleId="152E6695EBCBF144AF66B0296C9AD87D">
    <w:name w:val="152E6695EBCBF144AF66B0296C9AD87D"/>
    <w:rsid w:val="00E05CF8"/>
    <w:pPr>
      <w:spacing w:after="0" w:line="240" w:lineRule="auto"/>
    </w:pPr>
    <w:rPr>
      <w:sz w:val="24"/>
      <w:szCs w:val="24"/>
      <w:lang w:val="en-GB" w:eastAsia="en-US"/>
    </w:rPr>
  </w:style>
  <w:style w:type="paragraph" w:customStyle="1" w:styleId="56B3768FE697E641BFA06425F9180251">
    <w:name w:val="56B3768FE697E641BFA06425F9180251"/>
    <w:rsid w:val="00E05CF8"/>
    <w:pPr>
      <w:spacing w:after="0" w:line="240" w:lineRule="auto"/>
    </w:pPr>
    <w:rPr>
      <w:sz w:val="24"/>
      <w:szCs w:val="24"/>
      <w:lang w:val="en-GB" w:eastAsia="en-US"/>
    </w:rPr>
  </w:style>
  <w:style w:type="paragraph" w:customStyle="1" w:styleId="C6CA1BB056FA3948856249DDFAC7F6F5">
    <w:name w:val="C6CA1BB056FA3948856249DDFAC7F6F5"/>
    <w:rsid w:val="00E05CF8"/>
    <w:pPr>
      <w:spacing w:after="0" w:line="240" w:lineRule="auto"/>
    </w:pPr>
    <w:rPr>
      <w:sz w:val="24"/>
      <w:szCs w:val="24"/>
      <w:lang w:val="en-GB" w:eastAsia="en-US"/>
    </w:rPr>
  </w:style>
  <w:style w:type="paragraph" w:customStyle="1" w:styleId="3EDD8C7E4251A741B2846B9F0F0EB60D">
    <w:name w:val="3EDD8C7E4251A741B2846B9F0F0EB60D"/>
    <w:rsid w:val="00E05CF8"/>
    <w:pPr>
      <w:spacing w:after="0" w:line="240" w:lineRule="auto"/>
    </w:pPr>
    <w:rPr>
      <w:sz w:val="24"/>
      <w:szCs w:val="24"/>
      <w:lang w:val="en-GB" w:eastAsia="en-US"/>
    </w:rPr>
  </w:style>
  <w:style w:type="paragraph" w:customStyle="1" w:styleId="5DE9716CBA2421419FA7FD3D6DCAB68E">
    <w:name w:val="5DE9716CBA2421419FA7FD3D6DCAB68E"/>
    <w:rsid w:val="00E05CF8"/>
    <w:pPr>
      <w:spacing w:after="0" w:line="240" w:lineRule="auto"/>
    </w:pPr>
    <w:rPr>
      <w:sz w:val="24"/>
      <w:szCs w:val="24"/>
      <w:lang w:val="en-GB" w:eastAsia="en-US"/>
    </w:rPr>
  </w:style>
  <w:style w:type="paragraph" w:customStyle="1" w:styleId="15A80ADB2F5419418E40DBCE244C3B86">
    <w:name w:val="15A80ADB2F5419418E40DBCE244C3B86"/>
    <w:rsid w:val="00E05CF8"/>
    <w:pPr>
      <w:spacing w:after="0" w:line="240" w:lineRule="auto"/>
    </w:pPr>
    <w:rPr>
      <w:sz w:val="24"/>
      <w:szCs w:val="24"/>
      <w:lang w:val="en-GB" w:eastAsia="en-US"/>
    </w:rPr>
  </w:style>
  <w:style w:type="paragraph" w:customStyle="1" w:styleId="0592F8F746B0C14CBDC5D160006298FC">
    <w:name w:val="0592F8F746B0C14CBDC5D160006298FC"/>
    <w:rsid w:val="00E05CF8"/>
    <w:pPr>
      <w:spacing w:after="0" w:line="240" w:lineRule="auto"/>
    </w:pPr>
    <w:rPr>
      <w:sz w:val="24"/>
      <w:szCs w:val="24"/>
      <w:lang w:val="en-GB" w:eastAsia="en-US"/>
    </w:rPr>
  </w:style>
  <w:style w:type="paragraph" w:customStyle="1" w:styleId="6401F7A180A914488DB4124B0F9FD773">
    <w:name w:val="6401F7A180A914488DB4124B0F9FD773"/>
    <w:rsid w:val="00E05CF8"/>
    <w:pPr>
      <w:spacing w:after="0" w:line="240" w:lineRule="auto"/>
    </w:pPr>
    <w:rPr>
      <w:sz w:val="24"/>
      <w:szCs w:val="24"/>
      <w:lang w:val="en-GB" w:eastAsia="en-US"/>
    </w:rPr>
  </w:style>
  <w:style w:type="paragraph" w:customStyle="1" w:styleId="3C8FAAB676BCF143A1B2CF8C167F75A9">
    <w:name w:val="3C8FAAB676BCF143A1B2CF8C167F75A9"/>
    <w:rsid w:val="00E05CF8"/>
    <w:pPr>
      <w:spacing w:after="0" w:line="240" w:lineRule="auto"/>
    </w:pPr>
    <w:rPr>
      <w:sz w:val="24"/>
      <w:szCs w:val="24"/>
      <w:lang w:val="en-GB" w:eastAsia="en-US"/>
    </w:rPr>
  </w:style>
  <w:style w:type="paragraph" w:customStyle="1" w:styleId="7D96C82372FE204CB6A397BC271369C9">
    <w:name w:val="7D96C82372FE204CB6A397BC271369C9"/>
    <w:rsid w:val="00E05CF8"/>
    <w:pPr>
      <w:spacing w:after="0" w:line="240" w:lineRule="auto"/>
    </w:pPr>
    <w:rPr>
      <w:sz w:val="24"/>
      <w:szCs w:val="24"/>
      <w:lang w:val="en-GB" w:eastAsia="en-US"/>
    </w:rPr>
  </w:style>
  <w:style w:type="paragraph" w:customStyle="1" w:styleId="799707A20559B8478C9AF155A092C082">
    <w:name w:val="799707A20559B8478C9AF155A092C082"/>
    <w:rsid w:val="00E05CF8"/>
    <w:pPr>
      <w:spacing w:after="0" w:line="240" w:lineRule="auto"/>
    </w:pPr>
    <w:rPr>
      <w:sz w:val="24"/>
      <w:szCs w:val="24"/>
      <w:lang w:val="en-GB" w:eastAsia="en-US"/>
    </w:rPr>
  </w:style>
  <w:style w:type="paragraph" w:customStyle="1" w:styleId="304E8367354239488D9F9713637D646E">
    <w:name w:val="304E8367354239488D9F9713637D646E"/>
    <w:rsid w:val="00E05CF8"/>
    <w:pPr>
      <w:spacing w:after="0" w:line="240" w:lineRule="auto"/>
    </w:pPr>
    <w:rPr>
      <w:sz w:val="24"/>
      <w:szCs w:val="24"/>
      <w:lang w:val="en-GB" w:eastAsia="en-US"/>
    </w:rPr>
  </w:style>
  <w:style w:type="paragraph" w:customStyle="1" w:styleId="7DEE1C866A42DD44A17BF11BE0DD193C">
    <w:name w:val="7DEE1C866A42DD44A17BF11BE0DD193C"/>
    <w:rsid w:val="00E05CF8"/>
    <w:pPr>
      <w:spacing w:after="0" w:line="240" w:lineRule="auto"/>
    </w:pPr>
    <w:rPr>
      <w:sz w:val="24"/>
      <w:szCs w:val="24"/>
      <w:lang w:val="en-GB" w:eastAsia="en-US"/>
    </w:rPr>
  </w:style>
  <w:style w:type="paragraph" w:customStyle="1" w:styleId="993487808A6F7945AFC2B503534FE3C1">
    <w:name w:val="993487808A6F7945AFC2B503534FE3C1"/>
    <w:rsid w:val="00E05CF8"/>
    <w:pPr>
      <w:spacing w:after="0" w:line="240" w:lineRule="auto"/>
    </w:pPr>
    <w:rPr>
      <w:sz w:val="24"/>
      <w:szCs w:val="24"/>
      <w:lang w:val="en-GB" w:eastAsia="en-US"/>
    </w:rPr>
  </w:style>
  <w:style w:type="paragraph" w:customStyle="1" w:styleId="CB2B555A5295204088EBC7FC6C25ACF6">
    <w:name w:val="CB2B555A5295204088EBC7FC6C25ACF6"/>
    <w:rsid w:val="00E05CF8"/>
    <w:pPr>
      <w:spacing w:after="0" w:line="240" w:lineRule="auto"/>
    </w:pPr>
    <w:rPr>
      <w:sz w:val="24"/>
      <w:szCs w:val="24"/>
      <w:lang w:val="en-GB" w:eastAsia="en-US"/>
    </w:rPr>
  </w:style>
  <w:style w:type="paragraph" w:customStyle="1" w:styleId="FAA4CBF65497DE4D93BB918F3A32A03B">
    <w:name w:val="FAA4CBF65497DE4D93BB918F3A32A03B"/>
    <w:rsid w:val="00E05CF8"/>
    <w:pPr>
      <w:spacing w:after="0" w:line="240" w:lineRule="auto"/>
    </w:pPr>
    <w:rPr>
      <w:sz w:val="24"/>
      <w:szCs w:val="24"/>
      <w:lang w:val="en-GB" w:eastAsia="en-US"/>
    </w:rPr>
  </w:style>
  <w:style w:type="paragraph" w:customStyle="1" w:styleId="983052FC096A2140A203721689E9FBD2">
    <w:name w:val="983052FC096A2140A203721689E9FBD2"/>
    <w:rsid w:val="00E05CF8"/>
    <w:pPr>
      <w:spacing w:after="0" w:line="240" w:lineRule="auto"/>
    </w:pPr>
    <w:rPr>
      <w:sz w:val="24"/>
      <w:szCs w:val="24"/>
      <w:lang w:val="en-GB" w:eastAsia="en-US"/>
    </w:rPr>
  </w:style>
  <w:style w:type="paragraph" w:customStyle="1" w:styleId="79C847329D26A745983D34DE7185047C">
    <w:name w:val="79C847329D26A745983D34DE7185047C"/>
    <w:rsid w:val="00E05CF8"/>
    <w:pPr>
      <w:spacing w:after="0" w:line="240" w:lineRule="auto"/>
    </w:pPr>
    <w:rPr>
      <w:sz w:val="24"/>
      <w:szCs w:val="24"/>
      <w:lang w:val="en-GB" w:eastAsia="en-US"/>
    </w:rPr>
  </w:style>
  <w:style w:type="paragraph" w:customStyle="1" w:styleId="5068B5C6F9EE1F43AAF63496BB8497F7">
    <w:name w:val="5068B5C6F9EE1F43AAF63496BB8497F7"/>
    <w:rsid w:val="00E05CF8"/>
    <w:pPr>
      <w:spacing w:after="0" w:line="240" w:lineRule="auto"/>
    </w:pPr>
    <w:rPr>
      <w:sz w:val="24"/>
      <w:szCs w:val="24"/>
      <w:lang w:val="en-GB" w:eastAsia="en-US"/>
    </w:rPr>
  </w:style>
  <w:style w:type="paragraph" w:customStyle="1" w:styleId="600D153C4A07164E978B5B52DF373466">
    <w:name w:val="600D153C4A07164E978B5B52DF373466"/>
    <w:rsid w:val="00E05CF8"/>
    <w:pPr>
      <w:spacing w:after="0" w:line="240" w:lineRule="auto"/>
    </w:pPr>
    <w:rPr>
      <w:sz w:val="24"/>
      <w:szCs w:val="24"/>
      <w:lang w:val="en-GB" w:eastAsia="en-US"/>
    </w:rPr>
  </w:style>
  <w:style w:type="paragraph" w:customStyle="1" w:styleId="80C6E2BE5342BF4FAEA10B5D9C56D21E">
    <w:name w:val="80C6E2BE5342BF4FAEA10B5D9C56D21E"/>
    <w:rsid w:val="00E05CF8"/>
    <w:pPr>
      <w:spacing w:after="0" w:line="240" w:lineRule="auto"/>
    </w:pPr>
    <w:rPr>
      <w:sz w:val="24"/>
      <w:szCs w:val="24"/>
      <w:lang w:val="en-GB" w:eastAsia="en-US"/>
    </w:rPr>
  </w:style>
  <w:style w:type="paragraph" w:customStyle="1" w:styleId="616B1B3D49D26247997420CBD61626C4">
    <w:name w:val="616B1B3D49D26247997420CBD61626C4"/>
    <w:rsid w:val="00E05CF8"/>
    <w:pPr>
      <w:spacing w:after="0" w:line="240" w:lineRule="auto"/>
    </w:pPr>
    <w:rPr>
      <w:sz w:val="24"/>
      <w:szCs w:val="24"/>
      <w:lang w:val="en-GB" w:eastAsia="en-US"/>
    </w:rPr>
  </w:style>
  <w:style w:type="paragraph" w:customStyle="1" w:styleId="135750322C1FC84EA430C32894989589">
    <w:name w:val="135750322C1FC84EA430C32894989589"/>
    <w:rsid w:val="00E05CF8"/>
    <w:pPr>
      <w:spacing w:after="0" w:line="240" w:lineRule="auto"/>
    </w:pPr>
    <w:rPr>
      <w:sz w:val="24"/>
      <w:szCs w:val="24"/>
      <w:lang w:val="en-GB" w:eastAsia="en-US"/>
    </w:rPr>
  </w:style>
  <w:style w:type="paragraph" w:customStyle="1" w:styleId="C844709777B3B14BBF62B4A316F90C9F">
    <w:name w:val="C844709777B3B14BBF62B4A316F90C9F"/>
    <w:rsid w:val="00E05CF8"/>
    <w:pPr>
      <w:spacing w:after="0" w:line="240" w:lineRule="auto"/>
    </w:pPr>
    <w:rPr>
      <w:sz w:val="24"/>
      <w:szCs w:val="24"/>
      <w:lang w:val="en-GB" w:eastAsia="en-US"/>
    </w:rPr>
  </w:style>
  <w:style w:type="paragraph" w:customStyle="1" w:styleId="9E64FA0BF5F869478BDBC9E5954FAD44">
    <w:name w:val="9E64FA0BF5F869478BDBC9E5954FAD44"/>
    <w:rsid w:val="00E05CF8"/>
    <w:pPr>
      <w:spacing w:after="0" w:line="240" w:lineRule="auto"/>
    </w:pPr>
    <w:rPr>
      <w:sz w:val="24"/>
      <w:szCs w:val="24"/>
      <w:lang w:val="en-GB" w:eastAsia="en-US"/>
    </w:rPr>
  </w:style>
  <w:style w:type="paragraph" w:customStyle="1" w:styleId="B6586773CAEF6C478718CEFCD6C5BF79">
    <w:name w:val="B6586773CAEF6C478718CEFCD6C5BF79"/>
    <w:rsid w:val="00E05CF8"/>
    <w:pPr>
      <w:spacing w:after="0" w:line="240" w:lineRule="auto"/>
    </w:pPr>
    <w:rPr>
      <w:sz w:val="24"/>
      <w:szCs w:val="24"/>
      <w:lang w:val="en-GB" w:eastAsia="en-US"/>
    </w:rPr>
  </w:style>
  <w:style w:type="paragraph" w:customStyle="1" w:styleId="6F1520555E20844583D872F25809BC3A">
    <w:name w:val="6F1520555E20844583D872F25809BC3A"/>
    <w:rsid w:val="00E05CF8"/>
    <w:pPr>
      <w:spacing w:after="0" w:line="240" w:lineRule="auto"/>
    </w:pPr>
    <w:rPr>
      <w:sz w:val="24"/>
      <w:szCs w:val="24"/>
      <w:lang w:val="en-GB" w:eastAsia="en-US"/>
    </w:rPr>
  </w:style>
  <w:style w:type="paragraph" w:customStyle="1" w:styleId="F43EBCBAC065874B8E4509AB8ED0089A">
    <w:name w:val="F43EBCBAC065874B8E4509AB8ED0089A"/>
    <w:rsid w:val="00E05CF8"/>
    <w:pPr>
      <w:spacing w:after="0" w:line="240" w:lineRule="auto"/>
    </w:pPr>
    <w:rPr>
      <w:sz w:val="24"/>
      <w:szCs w:val="24"/>
      <w:lang w:val="en-GB" w:eastAsia="en-US"/>
    </w:rPr>
  </w:style>
  <w:style w:type="paragraph" w:customStyle="1" w:styleId="63EB2E5FD91EB5488E2277894143058B">
    <w:name w:val="63EB2E5FD91EB5488E2277894143058B"/>
    <w:rsid w:val="00E05CF8"/>
    <w:pPr>
      <w:spacing w:after="0" w:line="240" w:lineRule="auto"/>
    </w:pPr>
    <w:rPr>
      <w:sz w:val="24"/>
      <w:szCs w:val="24"/>
      <w:lang w:val="en-GB" w:eastAsia="en-US"/>
    </w:rPr>
  </w:style>
  <w:style w:type="paragraph" w:customStyle="1" w:styleId="CF4E440C2407284D8EA2A9D391A74791">
    <w:name w:val="CF4E440C2407284D8EA2A9D391A74791"/>
    <w:rsid w:val="00E05CF8"/>
    <w:pPr>
      <w:spacing w:after="0" w:line="240" w:lineRule="auto"/>
    </w:pPr>
    <w:rPr>
      <w:sz w:val="24"/>
      <w:szCs w:val="24"/>
      <w:lang w:val="en-GB" w:eastAsia="en-US"/>
    </w:rPr>
  </w:style>
  <w:style w:type="paragraph" w:customStyle="1" w:styleId="39389AECE697CA4C84CA67EDB2542557">
    <w:name w:val="39389AECE697CA4C84CA67EDB2542557"/>
    <w:rsid w:val="00E05CF8"/>
    <w:pPr>
      <w:spacing w:after="0" w:line="240" w:lineRule="auto"/>
    </w:pPr>
    <w:rPr>
      <w:sz w:val="24"/>
      <w:szCs w:val="24"/>
      <w:lang w:val="en-GB" w:eastAsia="en-US"/>
    </w:rPr>
  </w:style>
  <w:style w:type="paragraph" w:customStyle="1" w:styleId="E315E30265F50649AC0BCA5666709566">
    <w:name w:val="E315E30265F50649AC0BCA5666709566"/>
    <w:rsid w:val="00E05CF8"/>
    <w:pPr>
      <w:spacing w:after="0" w:line="240" w:lineRule="auto"/>
    </w:pPr>
    <w:rPr>
      <w:sz w:val="24"/>
      <w:szCs w:val="24"/>
      <w:lang w:val="en-GB" w:eastAsia="en-US"/>
    </w:rPr>
  </w:style>
  <w:style w:type="paragraph" w:customStyle="1" w:styleId="6A13B75CF2797C4FB6BB2263DCAD0D7D">
    <w:name w:val="6A13B75CF2797C4FB6BB2263DCAD0D7D"/>
    <w:rsid w:val="00E05CF8"/>
    <w:pPr>
      <w:spacing w:after="0" w:line="240" w:lineRule="auto"/>
    </w:pPr>
    <w:rPr>
      <w:sz w:val="24"/>
      <w:szCs w:val="24"/>
      <w:lang w:val="en-GB" w:eastAsia="en-US"/>
    </w:rPr>
  </w:style>
  <w:style w:type="paragraph" w:customStyle="1" w:styleId="E25BCE123740E34487CA454941C209F4">
    <w:name w:val="E25BCE123740E34487CA454941C209F4"/>
    <w:rsid w:val="00E05CF8"/>
    <w:pPr>
      <w:spacing w:after="0" w:line="240" w:lineRule="auto"/>
    </w:pPr>
    <w:rPr>
      <w:sz w:val="24"/>
      <w:szCs w:val="24"/>
      <w:lang w:val="en-GB" w:eastAsia="en-US"/>
    </w:rPr>
  </w:style>
  <w:style w:type="paragraph" w:customStyle="1" w:styleId="BD15CCC51AFF8E4DBF30C2453832AA6D">
    <w:name w:val="BD15CCC51AFF8E4DBF30C2453832AA6D"/>
    <w:rsid w:val="00E05CF8"/>
    <w:pPr>
      <w:spacing w:after="0" w:line="240" w:lineRule="auto"/>
    </w:pPr>
    <w:rPr>
      <w:sz w:val="24"/>
      <w:szCs w:val="24"/>
      <w:lang w:val="en-GB" w:eastAsia="en-US"/>
    </w:rPr>
  </w:style>
  <w:style w:type="paragraph" w:customStyle="1" w:styleId="DC897257C2829E418220F2DDB839E4CB">
    <w:name w:val="DC897257C2829E418220F2DDB839E4CB"/>
    <w:rsid w:val="00E05CF8"/>
    <w:pPr>
      <w:spacing w:after="0" w:line="240" w:lineRule="auto"/>
    </w:pPr>
    <w:rPr>
      <w:sz w:val="24"/>
      <w:szCs w:val="24"/>
      <w:lang w:val="en-GB" w:eastAsia="en-US"/>
    </w:rPr>
  </w:style>
  <w:style w:type="paragraph" w:customStyle="1" w:styleId="2D6BE94FDDD45140B5A589C52D554BD2">
    <w:name w:val="2D6BE94FDDD45140B5A589C52D554BD2"/>
    <w:rsid w:val="00E05CF8"/>
    <w:pPr>
      <w:spacing w:after="0" w:line="240" w:lineRule="auto"/>
    </w:pPr>
    <w:rPr>
      <w:sz w:val="24"/>
      <w:szCs w:val="24"/>
      <w:lang w:val="en-GB" w:eastAsia="en-US"/>
    </w:rPr>
  </w:style>
  <w:style w:type="paragraph" w:customStyle="1" w:styleId="1F12AB5E58D5304482A158E70B1C521B">
    <w:name w:val="1F12AB5E58D5304482A158E70B1C521B"/>
    <w:rsid w:val="00E05CF8"/>
    <w:pPr>
      <w:spacing w:after="0" w:line="240" w:lineRule="auto"/>
    </w:pPr>
    <w:rPr>
      <w:sz w:val="24"/>
      <w:szCs w:val="24"/>
      <w:lang w:val="en-GB" w:eastAsia="en-US"/>
    </w:rPr>
  </w:style>
  <w:style w:type="paragraph" w:customStyle="1" w:styleId="C5AB0EE1E1006345A8821A2A017FBB63">
    <w:name w:val="C5AB0EE1E1006345A8821A2A017FBB63"/>
    <w:rsid w:val="00E05CF8"/>
    <w:pPr>
      <w:spacing w:after="0" w:line="240" w:lineRule="auto"/>
    </w:pPr>
    <w:rPr>
      <w:sz w:val="24"/>
      <w:szCs w:val="24"/>
      <w:lang w:val="en-GB" w:eastAsia="en-US"/>
    </w:rPr>
  </w:style>
  <w:style w:type="paragraph" w:customStyle="1" w:styleId="6DF11ECB683F2545A81C28421C9FCF36">
    <w:name w:val="6DF11ECB683F2545A81C28421C9FCF36"/>
    <w:rsid w:val="00E05CF8"/>
    <w:pPr>
      <w:spacing w:after="0" w:line="240" w:lineRule="auto"/>
    </w:pPr>
    <w:rPr>
      <w:sz w:val="24"/>
      <w:szCs w:val="24"/>
      <w:lang w:val="en-GB" w:eastAsia="en-US"/>
    </w:rPr>
  </w:style>
  <w:style w:type="paragraph" w:customStyle="1" w:styleId="4B21B0133B831F4E83FD8EE0FE6812E0">
    <w:name w:val="4B21B0133B831F4E83FD8EE0FE6812E0"/>
    <w:rsid w:val="00E05CF8"/>
    <w:pPr>
      <w:spacing w:after="0" w:line="240" w:lineRule="auto"/>
    </w:pPr>
    <w:rPr>
      <w:sz w:val="24"/>
      <w:szCs w:val="24"/>
      <w:lang w:val="en-GB" w:eastAsia="en-US"/>
    </w:rPr>
  </w:style>
  <w:style w:type="paragraph" w:customStyle="1" w:styleId="7EB316E9D5990F449F07D4B59817BC0E">
    <w:name w:val="7EB316E9D5990F449F07D4B59817BC0E"/>
    <w:rsid w:val="00E05CF8"/>
    <w:pPr>
      <w:spacing w:after="0" w:line="240" w:lineRule="auto"/>
    </w:pPr>
    <w:rPr>
      <w:sz w:val="24"/>
      <w:szCs w:val="24"/>
      <w:lang w:val="en-GB" w:eastAsia="en-US"/>
    </w:rPr>
  </w:style>
  <w:style w:type="paragraph" w:customStyle="1" w:styleId="C892A2E612051C4687FCEED640A0CB0B">
    <w:name w:val="C892A2E612051C4687FCEED640A0CB0B"/>
    <w:rsid w:val="00E05CF8"/>
    <w:pPr>
      <w:spacing w:after="0" w:line="240" w:lineRule="auto"/>
    </w:pPr>
    <w:rPr>
      <w:sz w:val="24"/>
      <w:szCs w:val="24"/>
      <w:lang w:val="en-GB" w:eastAsia="en-US"/>
    </w:rPr>
  </w:style>
  <w:style w:type="paragraph" w:customStyle="1" w:styleId="C5C544DF8C9EE74FA82C26B099453CB1">
    <w:name w:val="C5C544DF8C9EE74FA82C26B099453CB1"/>
    <w:rsid w:val="00E05CF8"/>
    <w:pPr>
      <w:spacing w:after="0" w:line="240" w:lineRule="auto"/>
    </w:pPr>
    <w:rPr>
      <w:sz w:val="24"/>
      <w:szCs w:val="24"/>
      <w:lang w:val="en-GB" w:eastAsia="en-US"/>
    </w:rPr>
  </w:style>
  <w:style w:type="paragraph" w:customStyle="1" w:styleId="2367B09E0972864C99B9AC55B5D095AA">
    <w:name w:val="2367B09E0972864C99B9AC55B5D095AA"/>
    <w:rsid w:val="00E05CF8"/>
    <w:pPr>
      <w:spacing w:after="0" w:line="240" w:lineRule="auto"/>
    </w:pPr>
    <w:rPr>
      <w:sz w:val="24"/>
      <w:szCs w:val="24"/>
      <w:lang w:val="en-GB" w:eastAsia="en-US"/>
    </w:rPr>
  </w:style>
  <w:style w:type="paragraph" w:customStyle="1" w:styleId="15EE5EEE9CF88244856F455D01EF406A">
    <w:name w:val="15EE5EEE9CF88244856F455D01EF406A"/>
    <w:rsid w:val="00E05CF8"/>
    <w:pPr>
      <w:spacing w:after="0" w:line="240" w:lineRule="auto"/>
    </w:pPr>
    <w:rPr>
      <w:sz w:val="24"/>
      <w:szCs w:val="24"/>
      <w:lang w:val="en-GB" w:eastAsia="en-US"/>
    </w:rPr>
  </w:style>
  <w:style w:type="paragraph" w:customStyle="1" w:styleId="701278579643D74A932948EBD9EA2F66">
    <w:name w:val="701278579643D74A932948EBD9EA2F66"/>
    <w:rsid w:val="00E05CF8"/>
    <w:pPr>
      <w:spacing w:after="0" w:line="240" w:lineRule="auto"/>
    </w:pPr>
    <w:rPr>
      <w:sz w:val="24"/>
      <w:szCs w:val="24"/>
      <w:lang w:val="en-GB" w:eastAsia="en-US"/>
    </w:rPr>
  </w:style>
  <w:style w:type="paragraph" w:customStyle="1" w:styleId="F5047F9218ADF04284E2F7EC047934D1">
    <w:name w:val="F5047F9218ADF04284E2F7EC047934D1"/>
    <w:rsid w:val="00E05CF8"/>
    <w:pPr>
      <w:spacing w:after="0" w:line="240" w:lineRule="auto"/>
    </w:pPr>
    <w:rPr>
      <w:sz w:val="24"/>
      <w:szCs w:val="24"/>
      <w:lang w:val="en-GB" w:eastAsia="en-US"/>
    </w:rPr>
  </w:style>
  <w:style w:type="paragraph" w:customStyle="1" w:styleId="F6B964318E89614CBF0B2A5C992A7BF3">
    <w:name w:val="F6B964318E89614CBF0B2A5C992A7BF3"/>
    <w:rsid w:val="00E05CF8"/>
    <w:pPr>
      <w:spacing w:after="0" w:line="240" w:lineRule="auto"/>
    </w:pPr>
    <w:rPr>
      <w:sz w:val="24"/>
      <w:szCs w:val="24"/>
      <w:lang w:val="en-GB" w:eastAsia="en-US"/>
    </w:rPr>
  </w:style>
  <w:style w:type="paragraph" w:customStyle="1" w:styleId="DCBE41F12A56EC4489C9B4E009CE6EBF">
    <w:name w:val="DCBE41F12A56EC4489C9B4E009CE6EBF"/>
    <w:rsid w:val="00E05CF8"/>
    <w:pPr>
      <w:spacing w:after="0" w:line="240" w:lineRule="auto"/>
    </w:pPr>
    <w:rPr>
      <w:sz w:val="24"/>
      <w:szCs w:val="24"/>
      <w:lang w:val="en-GB" w:eastAsia="en-US"/>
    </w:rPr>
  </w:style>
  <w:style w:type="paragraph" w:customStyle="1" w:styleId="93C3F689AB49F54C85A7139DC265CB33">
    <w:name w:val="93C3F689AB49F54C85A7139DC265CB33"/>
    <w:rsid w:val="00E05CF8"/>
    <w:pPr>
      <w:spacing w:after="0" w:line="240" w:lineRule="auto"/>
    </w:pPr>
    <w:rPr>
      <w:sz w:val="24"/>
      <w:szCs w:val="24"/>
      <w:lang w:val="en-GB" w:eastAsia="en-US"/>
    </w:rPr>
  </w:style>
  <w:style w:type="paragraph" w:customStyle="1" w:styleId="7EC2F12205ADF442857BA8B5CB5A18AC">
    <w:name w:val="7EC2F12205ADF442857BA8B5CB5A18AC"/>
    <w:rsid w:val="00E05CF8"/>
    <w:pPr>
      <w:spacing w:after="0" w:line="240" w:lineRule="auto"/>
    </w:pPr>
    <w:rPr>
      <w:sz w:val="24"/>
      <w:szCs w:val="24"/>
      <w:lang w:val="en-GB" w:eastAsia="en-US"/>
    </w:rPr>
  </w:style>
  <w:style w:type="paragraph" w:customStyle="1" w:styleId="EF99D2403E472A4EB5FC08B446DFDC50">
    <w:name w:val="EF99D2403E472A4EB5FC08B446DFDC50"/>
    <w:rsid w:val="00E05CF8"/>
    <w:pPr>
      <w:spacing w:after="0" w:line="240" w:lineRule="auto"/>
    </w:pPr>
    <w:rPr>
      <w:sz w:val="24"/>
      <w:szCs w:val="24"/>
      <w:lang w:val="en-GB" w:eastAsia="en-US"/>
    </w:rPr>
  </w:style>
  <w:style w:type="paragraph" w:customStyle="1" w:styleId="53852DE236B64441932D68215C74CF27">
    <w:name w:val="53852DE236B64441932D68215C74CF27"/>
    <w:rsid w:val="00E05CF8"/>
    <w:pPr>
      <w:spacing w:after="0" w:line="240" w:lineRule="auto"/>
    </w:pPr>
    <w:rPr>
      <w:sz w:val="24"/>
      <w:szCs w:val="24"/>
      <w:lang w:val="en-GB" w:eastAsia="en-US"/>
    </w:rPr>
  </w:style>
  <w:style w:type="paragraph" w:customStyle="1" w:styleId="3A032BF7AA76D341A388EBD61B3E087D">
    <w:name w:val="3A032BF7AA76D341A388EBD61B3E087D"/>
    <w:rsid w:val="00E05CF8"/>
    <w:pPr>
      <w:spacing w:after="0" w:line="240" w:lineRule="auto"/>
    </w:pPr>
    <w:rPr>
      <w:sz w:val="24"/>
      <w:szCs w:val="24"/>
      <w:lang w:val="en-GB" w:eastAsia="en-US"/>
    </w:rPr>
  </w:style>
  <w:style w:type="paragraph" w:customStyle="1" w:styleId="A6A3C7F808638147BF9A59DECE4807F0">
    <w:name w:val="A6A3C7F808638147BF9A59DECE4807F0"/>
    <w:rsid w:val="00E05CF8"/>
    <w:pPr>
      <w:spacing w:after="0" w:line="240" w:lineRule="auto"/>
    </w:pPr>
    <w:rPr>
      <w:sz w:val="24"/>
      <w:szCs w:val="24"/>
      <w:lang w:val="en-GB" w:eastAsia="en-US"/>
    </w:rPr>
  </w:style>
  <w:style w:type="paragraph" w:customStyle="1" w:styleId="8ED888B88FBAE8429900AF52565D832B">
    <w:name w:val="8ED888B88FBAE8429900AF52565D832B"/>
    <w:rsid w:val="00E05CF8"/>
    <w:pPr>
      <w:spacing w:after="0" w:line="240" w:lineRule="auto"/>
    </w:pPr>
    <w:rPr>
      <w:sz w:val="24"/>
      <w:szCs w:val="24"/>
      <w:lang w:val="en-GB" w:eastAsia="en-US"/>
    </w:rPr>
  </w:style>
  <w:style w:type="paragraph" w:customStyle="1" w:styleId="963ACBAF086A294BA142E9C37883D1A5">
    <w:name w:val="963ACBAF086A294BA142E9C37883D1A5"/>
    <w:rsid w:val="00E05CF8"/>
    <w:pPr>
      <w:spacing w:after="0" w:line="240" w:lineRule="auto"/>
    </w:pPr>
    <w:rPr>
      <w:sz w:val="24"/>
      <w:szCs w:val="24"/>
      <w:lang w:val="en-GB" w:eastAsia="en-US"/>
    </w:rPr>
  </w:style>
  <w:style w:type="paragraph" w:customStyle="1" w:styleId="10C38D52B5D6584AA3E5E9F794A2914B">
    <w:name w:val="10C38D52B5D6584AA3E5E9F794A2914B"/>
    <w:rsid w:val="00E05CF8"/>
    <w:pPr>
      <w:spacing w:after="0" w:line="240" w:lineRule="auto"/>
    </w:pPr>
    <w:rPr>
      <w:sz w:val="24"/>
      <w:szCs w:val="24"/>
      <w:lang w:val="en-GB" w:eastAsia="en-US"/>
    </w:rPr>
  </w:style>
  <w:style w:type="paragraph" w:customStyle="1" w:styleId="2AB130CC6E0C8348B46EB2C62F44F32A">
    <w:name w:val="2AB130CC6E0C8348B46EB2C62F44F32A"/>
    <w:rsid w:val="00E05CF8"/>
    <w:pPr>
      <w:spacing w:after="0" w:line="240" w:lineRule="auto"/>
    </w:pPr>
    <w:rPr>
      <w:sz w:val="24"/>
      <w:szCs w:val="24"/>
      <w:lang w:val="en-GB" w:eastAsia="en-US"/>
    </w:rPr>
  </w:style>
  <w:style w:type="paragraph" w:customStyle="1" w:styleId="CE37DA3E73DB84448F02F86FD0F398CF">
    <w:name w:val="CE37DA3E73DB84448F02F86FD0F398CF"/>
    <w:rsid w:val="00E05CF8"/>
    <w:pPr>
      <w:spacing w:after="0" w:line="240" w:lineRule="auto"/>
    </w:pPr>
    <w:rPr>
      <w:sz w:val="24"/>
      <w:szCs w:val="24"/>
      <w:lang w:val="en-GB" w:eastAsia="en-US"/>
    </w:rPr>
  </w:style>
  <w:style w:type="paragraph" w:customStyle="1" w:styleId="0DF5E3CD3AC2374CA224B56F078923B5">
    <w:name w:val="0DF5E3CD3AC2374CA224B56F078923B5"/>
    <w:rsid w:val="00E05CF8"/>
    <w:pPr>
      <w:spacing w:after="0" w:line="240" w:lineRule="auto"/>
    </w:pPr>
    <w:rPr>
      <w:sz w:val="24"/>
      <w:szCs w:val="24"/>
      <w:lang w:val="en-GB" w:eastAsia="en-US"/>
    </w:rPr>
  </w:style>
  <w:style w:type="paragraph" w:customStyle="1" w:styleId="404D15CDE8831B44AEFBAFDAA4F6E561">
    <w:name w:val="404D15CDE8831B44AEFBAFDAA4F6E561"/>
    <w:rsid w:val="00E05CF8"/>
    <w:pPr>
      <w:spacing w:after="0" w:line="240" w:lineRule="auto"/>
    </w:pPr>
    <w:rPr>
      <w:sz w:val="24"/>
      <w:szCs w:val="24"/>
      <w:lang w:val="en-GB" w:eastAsia="en-US"/>
    </w:rPr>
  </w:style>
  <w:style w:type="paragraph" w:customStyle="1" w:styleId="C530EB3FE6C830488347EDE305E726AB">
    <w:name w:val="C530EB3FE6C830488347EDE305E726AB"/>
    <w:rsid w:val="00E05CF8"/>
    <w:pPr>
      <w:spacing w:after="0" w:line="240" w:lineRule="auto"/>
    </w:pPr>
    <w:rPr>
      <w:sz w:val="24"/>
      <w:szCs w:val="24"/>
      <w:lang w:val="en-GB" w:eastAsia="en-US"/>
    </w:rPr>
  </w:style>
  <w:style w:type="paragraph" w:customStyle="1" w:styleId="7B94F10188C9534986E9A9E395F2520A">
    <w:name w:val="7B94F10188C9534986E9A9E395F2520A"/>
    <w:rsid w:val="00E05CF8"/>
    <w:pPr>
      <w:spacing w:after="0" w:line="240" w:lineRule="auto"/>
    </w:pPr>
    <w:rPr>
      <w:sz w:val="24"/>
      <w:szCs w:val="24"/>
      <w:lang w:val="en-GB" w:eastAsia="en-US"/>
    </w:rPr>
  </w:style>
  <w:style w:type="paragraph" w:customStyle="1" w:styleId="DD91946C43BAA943B886DEB1C40C78B9">
    <w:name w:val="DD91946C43BAA943B886DEB1C40C78B9"/>
    <w:rsid w:val="00E05CF8"/>
    <w:pPr>
      <w:spacing w:after="0" w:line="240" w:lineRule="auto"/>
    </w:pPr>
    <w:rPr>
      <w:sz w:val="24"/>
      <w:szCs w:val="24"/>
      <w:lang w:val="en-GB" w:eastAsia="en-US"/>
    </w:rPr>
  </w:style>
  <w:style w:type="paragraph" w:customStyle="1" w:styleId="F0DCB3C8802F564D9CCAAC3803AE3338">
    <w:name w:val="F0DCB3C8802F564D9CCAAC3803AE3338"/>
    <w:rsid w:val="00E05CF8"/>
    <w:pPr>
      <w:spacing w:after="0" w:line="240" w:lineRule="auto"/>
    </w:pPr>
    <w:rPr>
      <w:sz w:val="24"/>
      <w:szCs w:val="24"/>
      <w:lang w:val="en-GB" w:eastAsia="en-US"/>
    </w:rPr>
  </w:style>
  <w:style w:type="paragraph" w:customStyle="1" w:styleId="58F7086F716BF34C93F48E41ACFCCC43">
    <w:name w:val="58F7086F716BF34C93F48E41ACFCCC43"/>
    <w:rsid w:val="00E05CF8"/>
    <w:pPr>
      <w:spacing w:after="0" w:line="240" w:lineRule="auto"/>
    </w:pPr>
    <w:rPr>
      <w:sz w:val="24"/>
      <w:szCs w:val="24"/>
      <w:lang w:val="en-GB" w:eastAsia="en-US"/>
    </w:rPr>
  </w:style>
  <w:style w:type="paragraph" w:customStyle="1" w:styleId="573EA683C0A8DB4991F3AD85E17A9EE0">
    <w:name w:val="573EA683C0A8DB4991F3AD85E17A9EE0"/>
    <w:rsid w:val="00E05CF8"/>
    <w:pPr>
      <w:spacing w:after="0" w:line="240" w:lineRule="auto"/>
    </w:pPr>
    <w:rPr>
      <w:sz w:val="24"/>
      <w:szCs w:val="24"/>
      <w:lang w:val="en-GB" w:eastAsia="en-US"/>
    </w:rPr>
  </w:style>
  <w:style w:type="paragraph" w:customStyle="1" w:styleId="BDFC8256F723E7449ABD40FE3EAA7A79">
    <w:name w:val="BDFC8256F723E7449ABD40FE3EAA7A79"/>
    <w:rsid w:val="00E05CF8"/>
    <w:pPr>
      <w:spacing w:after="0" w:line="240" w:lineRule="auto"/>
    </w:pPr>
    <w:rPr>
      <w:sz w:val="24"/>
      <w:szCs w:val="24"/>
      <w:lang w:val="en-GB" w:eastAsia="en-US"/>
    </w:rPr>
  </w:style>
  <w:style w:type="paragraph" w:customStyle="1" w:styleId="D8238E9835731A4AA1331239CEF78497">
    <w:name w:val="D8238E9835731A4AA1331239CEF78497"/>
    <w:rsid w:val="00E05CF8"/>
    <w:pPr>
      <w:spacing w:after="0" w:line="240" w:lineRule="auto"/>
    </w:pPr>
    <w:rPr>
      <w:sz w:val="24"/>
      <w:szCs w:val="24"/>
      <w:lang w:val="en-GB" w:eastAsia="en-US"/>
    </w:rPr>
  </w:style>
  <w:style w:type="paragraph" w:customStyle="1" w:styleId="268791690C637B4F8842BBFDA3175028">
    <w:name w:val="268791690C637B4F8842BBFDA3175028"/>
    <w:rsid w:val="00E05CF8"/>
    <w:pPr>
      <w:spacing w:after="0" w:line="240" w:lineRule="auto"/>
    </w:pPr>
    <w:rPr>
      <w:sz w:val="24"/>
      <w:szCs w:val="24"/>
      <w:lang w:val="en-GB" w:eastAsia="en-US"/>
    </w:rPr>
  </w:style>
  <w:style w:type="paragraph" w:customStyle="1" w:styleId="1B11CA7800B2204F8DA525993118CB3B">
    <w:name w:val="1B11CA7800B2204F8DA525993118CB3B"/>
    <w:rsid w:val="00E05CF8"/>
    <w:pPr>
      <w:spacing w:after="0" w:line="240" w:lineRule="auto"/>
    </w:pPr>
    <w:rPr>
      <w:sz w:val="24"/>
      <w:szCs w:val="24"/>
      <w:lang w:val="en-GB" w:eastAsia="en-US"/>
    </w:rPr>
  </w:style>
  <w:style w:type="paragraph" w:customStyle="1" w:styleId="04002925E2FBE04D915674AC453F2B3B">
    <w:name w:val="04002925E2FBE04D915674AC453F2B3B"/>
    <w:rsid w:val="00E05CF8"/>
    <w:pPr>
      <w:spacing w:after="0" w:line="240" w:lineRule="auto"/>
    </w:pPr>
    <w:rPr>
      <w:sz w:val="24"/>
      <w:szCs w:val="24"/>
      <w:lang w:val="en-GB" w:eastAsia="en-US"/>
    </w:rPr>
  </w:style>
  <w:style w:type="paragraph" w:customStyle="1" w:styleId="5EEAEFCFB56AD245AF507D8F872247DD">
    <w:name w:val="5EEAEFCFB56AD245AF507D8F872247DD"/>
    <w:rsid w:val="00E05CF8"/>
    <w:pPr>
      <w:spacing w:after="0" w:line="240" w:lineRule="auto"/>
    </w:pPr>
    <w:rPr>
      <w:sz w:val="24"/>
      <w:szCs w:val="24"/>
      <w:lang w:val="en-GB" w:eastAsia="en-US"/>
    </w:rPr>
  </w:style>
  <w:style w:type="paragraph" w:customStyle="1" w:styleId="8DA5AB11F7FF2B4D8E1A8B09DBBCAB3A">
    <w:name w:val="8DA5AB11F7FF2B4D8E1A8B09DBBCAB3A"/>
    <w:rsid w:val="00E05CF8"/>
    <w:pPr>
      <w:spacing w:after="0" w:line="240" w:lineRule="auto"/>
    </w:pPr>
    <w:rPr>
      <w:sz w:val="24"/>
      <w:szCs w:val="24"/>
      <w:lang w:val="en-GB" w:eastAsia="en-US"/>
    </w:rPr>
  </w:style>
  <w:style w:type="paragraph" w:customStyle="1" w:styleId="337A6179EEA94943840BC8DD404D26A3">
    <w:name w:val="337A6179EEA94943840BC8DD404D26A3"/>
    <w:rsid w:val="00E05CF8"/>
    <w:pPr>
      <w:spacing w:after="0" w:line="240" w:lineRule="auto"/>
    </w:pPr>
    <w:rPr>
      <w:sz w:val="24"/>
      <w:szCs w:val="24"/>
      <w:lang w:val="en-GB" w:eastAsia="en-US"/>
    </w:rPr>
  </w:style>
  <w:style w:type="paragraph" w:customStyle="1" w:styleId="3CCC193DAACB22438F199510BC5A14E8">
    <w:name w:val="3CCC193DAACB22438F199510BC5A14E8"/>
    <w:rsid w:val="00E05CF8"/>
    <w:pPr>
      <w:spacing w:after="0" w:line="240" w:lineRule="auto"/>
    </w:pPr>
    <w:rPr>
      <w:sz w:val="24"/>
      <w:szCs w:val="24"/>
      <w:lang w:val="en-GB" w:eastAsia="en-US"/>
    </w:rPr>
  </w:style>
  <w:style w:type="paragraph" w:customStyle="1" w:styleId="B2B4254E6B7EDB4ABC1D75ED1581DA8E">
    <w:name w:val="B2B4254E6B7EDB4ABC1D75ED1581DA8E"/>
    <w:rsid w:val="00E05CF8"/>
    <w:pPr>
      <w:spacing w:after="0" w:line="240" w:lineRule="auto"/>
    </w:pPr>
    <w:rPr>
      <w:sz w:val="24"/>
      <w:szCs w:val="24"/>
      <w:lang w:val="en-GB" w:eastAsia="en-US"/>
    </w:rPr>
  </w:style>
  <w:style w:type="paragraph" w:customStyle="1" w:styleId="491415789D64584180AE78110392FA6B">
    <w:name w:val="491415789D64584180AE78110392FA6B"/>
    <w:rsid w:val="00E05CF8"/>
    <w:pPr>
      <w:spacing w:after="0" w:line="240" w:lineRule="auto"/>
    </w:pPr>
    <w:rPr>
      <w:sz w:val="24"/>
      <w:szCs w:val="24"/>
      <w:lang w:val="en-GB" w:eastAsia="en-US"/>
    </w:rPr>
  </w:style>
  <w:style w:type="paragraph" w:customStyle="1" w:styleId="70DE4FC60F92D448872EFB797E64EA07">
    <w:name w:val="70DE4FC60F92D448872EFB797E64EA07"/>
    <w:rsid w:val="00E05CF8"/>
    <w:pPr>
      <w:spacing w:after="0" w:line="240" w:lineRule="auto"/>
    </w:pPr>
    <w:rPr>
      <w:sz w:val="24"/>
      <w:szCs w:val="24"/>
      <w:lang w:val="en-GB" w:eastAsia="en-US"/>
    </w:rPr>
  </w:style>
  <w:style w:type="paragraph" w:customStyle="1" w:styleId="B9994DA367F4AB4BBADCEAE2ABBE11FE">
    <w:name w:val="B9994DA367F4AB4BBADCEAE2ABBE11FE"/>
    <w:rsid w:val="00E05CF8"/>
    <w:pPr>
      <w:spacing w:after="0" w:line="240" w:lineRule="auto"/>
    </w:pPr>
    <w:rPr>
      <w:sz w:val="24"/>
      <w:szCs w:val="24"/>
      <w:lang w:val="en-GB" w:eastAsia="en-US"/>
    </w:rPr>
  </w:style>
  <w:style w:type="paragraph" w:customStyle="1" w:styleId="9570A5B3AD54AA43BAF82BA0855B161E">
    <w:name w:val="9570A5B3AD54AA43BAF82BA0855B161E"/>
    <w:rsid w:val="00E05CF8"/>
    <w:pPr>
      <w:spacing w:after="0" w:line="240" w:lineRule="auto"/>
    </w:pPr>
    <w:rPr>
      <w:sz w:val="24"/>
      <w:szCs w:val="24"/>
      <w:lang w:val="en-GB" w:eastAsia="en-US"/>
    </w:rPr>
  </w:style>
  <w:style w:type="paragraph" w:customStyle="1" w:styleId="34D0628D958ACE43AADADA137CEE986D">
    <w:name w:val="34D0628D958ACE43AADADA137CEE986D"/>
    <w:rsid w:val="00E05CF8"/>
    <w:pPr>
      <w:spacing w:after="0" w:line="240" w:lineRule="auto"/>
    </w:pPr>
    <w:rPr>
      <w:sz w:val="24"/>
      <w:szCs w:val="24"/>
      <w:lang w:val="en-GB" w:eastAsia="en-US"/>
    </w:rPr>
  </w:style>
  <w:style w:type="paragraph" w:customStyle="1" w:styleId="98FB5FE84E55BD4BAA039F0D7A3721AB">
    <w:name w:val="98FB5FE84E55BD4BAA039F0D7A3721AB"/>
    <w:rsid w:val="00E05CF8"/>
    <w:pPr>
      <w:spacing w:after="0" w:line="240" w:lineRule="auto"/>
    </w:pPr>
    <w:rPr>
      <w:sz w:val="24"/>
      <w:szCs w:val="24"/>
      <w:lang w:val="en-GB" w:eastAsia="en-US"/>
    </w:rPr>
  </w:style>
  <w:style w:type="paragraph" w:customStyle="1" w:styleId="3610357C4FD1D141814350EE29444B8A">
    <w:name w:val="3610357C4FD1D141814350EE29444B8A"/>
    <w:rsid w:val="00E05CF8"/>
    <w:pPr>
      <w:spacing w:after="0" w:line="240" w:lineRule="auto"/>
    </w:pPr>
    <w:rPr>
      <w:sz w:val="24"/>
      <w:szCs w:val="24"/>
      <w:lang w:val="en-GB" w:eastAsia="en-US"/>
    </w:rPr>
  </w:style>
  <w:style w:type="paragraph" w:customStyle="1" w:styleId="0816295F4384A449B7D7D559E3817AEB">
    <w:name w:val="0816295F4384A449B7D7D559E3817AEB"/>
    <w:rsid w:val="00E05CF8"/>
    <w:pPr>
      <w:spacing w:after="0" w:line="240" w:lineRule="auto"/>
    </w:pPr>
    <w:rPr>
      <w:sz w:val="24"/>
      <w:szCs w:val="24"/>
      <w:lang w:val="en-GB" w:eastAsia="en-US"/>
    </w:rPr>
  </w:style>
  <w:style w:type="paragraph" w:customStyle="1" w:styleId="B73E48682D0D5647B8533CE29C93EDB5">
    <w:name w:val="B73E48682D0D5647B8533CE29C93EDB5"/>
    <w:rsid w:val="00E05CF8"/>
    <w:pPr>
      <w:spacing w:after="0" w:line="240" w:lineRule="auto"/>
    </w:pPr>
    <w:rPr>
      <w:sz w:val="24"/>
      <w:szCs w:val="24"/>
      <w:lang w:val="en-GB" w:eastAsia="en-US"/>
    </w:rPr>
  </w:style>
  <w:style w:type="paragraph" w:customStyle="1" w:styleId="7D61D2AD1DA67548AE342BA6F8A4847B">
    <w:name w:val="7D61D2AD1DA67548AE342BA6F8A4847B"/>
    <w:rsid w:val="00E05CF8"/>
    <w:pPr>
      <w:spacing w:after="0" w:line="240" w:lineRule="auto"/>
    </w:pPr>
    <w:rPr>
      <w:sz w:val="24"/>
      <w:szCs w:val="24"/>
      <w:lang w:val="en-GB" w:eastAsia="en-US"/>
    </w:rPr>
  </w:style>
  <w:style w:type="paragraph" w:customStyle="1" w:styleId="4D57E0B33E2A1A4B8E62F85567AF8462">
    <w:name w:val="4D57E0B33E2A1A4B8E62F85567AF8462"/>
    <w:rsid w:val="00E05CF8"/>
    <w:pPr>
      <w:spacing w:after="0" w:line="240" w:lineRule="auto"/>
    </w:pPr>
    <w:rPr>
      <w:sz w:val="24"/>
      <w:szCs w:val="24"/>
      <w:lang w:val="en-GB" w:eastAsia="en-US"/>
    </w:rPr>
  </w:style>
  <w:style w:type="paragraph" w:customStyle="1" w:styleId="3BD14A4183ABA1429461DDE5772C9EC9">
    <w:name w:val="3BD14A4183ABA1429461DDE5772C9EC9"/>
    <w:rsid w:val="00E05CF8"/>
    <w:pPr>
      <w:spacing w:after="0" w:line="240" w:lineRule="auto"/>
    </w:pPr>
    <w:rPr>
      <w:sz w:val="24"/>
      <w:szCs w:val="24"/>
      <w:lang w:val="en-GB" w:eastAsia="en-US"/>
    </w:rPr>
  </w:style>
  <w:style w:type="paragraph" w:customStyle="1" w:styleId="6028444E2F35FB48A19EC1E29B8855BE">
    <w:name w:val="6028444E2F35FB48A19EC1E29B8855BE"/>
    <w:rsid w:val="00E05CF8"/>
    <w:pPr>
      <w:spacing w:after="0" w:line="240" w:lineRule="auto"/>
    </w:pPr>
    <w:rPr>
      <w:sz w:val="24"/>
      <w:szCs w:val="24"/>
      <w:lang w:val="en-GB" w:eastAsia="en-US"/>
    </w:rPr>
  </w:style>
  <w:style w:type="paragraph" w:customStyle="1" w:styleId="E8891C41FA2E4B4B9895E2A60DB44A14">
    <w:name w:val="E8891C41FA2E4B4B9895E2A60DB44A14"/>
    <w:rsid w:val="00E05CF8"/>
    <w:pPr>
      <w:spacing w:after="0" w:line="240" w:lineRule="auto"/>
    </w:pPr>
    <w:rPr>
      <w:sz w:val="24"/>
      <w:szCs w:val="24"/>
      <w:lang w:val="en-GB" w:eastAsia="en-US"/>
    </w:rPr>
  </w:style>
  <w:style w:type="paragraph" w:customStyle="1" w:styleId="2077FADFAE2E1E48A66A99E12F1B966A">
    <w:name w:val="2077FADFAE2E1E48A66A99E12F1B966A"/>
    <w:rsid w:val="00E05CF8"/>
    <w:pPr>
      <w:spacing w:after="0" w:line="240" w:lineRule="auto"/>
    </w:pPr>
    <w:rPr>
      <w:sz w:val="24"/>
      <w:szCs w:val="24"/>
      <w:lang w:val="en-GB" w:eastAsia="en-US"/>
    </w:rPr>
  </w:style>
  <w:style w:type="paragraph" w:customStyle="1" w:styleId="2A8B9D838B10E841B42674BD94B58E51">
    <w:name w:val="2A8B9D838B10E841B42674BD94B58E51"/>
    <w:rsid w:val="00E05CF8"/>
    <w:pPr>
      <w:spacing w:after="0" w:line="240" w:lineRule="auto"/>
    </w:pPr>
    <w:rPr>
      <w:sz w:val="24"/>
      <w:szCs w:val="24"/>
      <w:lang w:val="en-GB" w:eastAsia="en-US"/>
    </w:rPr>
  </w:style>
  <w:style w:type="paragraph" w:customStyle="1" w:styleId="059C1D3D84C7F04887995D2CEE40FB5C">
    <w:name w:val="059C1D3D84C7F04887995D2CEE40FB5C"/>
    <w:rsid w:val="00E05CF8"/>
    <w:pPr>
      <w:spacing w:after="0" w:line="240" w:lineRule="auto"/>
    </w:pPr>
    <w:rPr>
      <w:sz w:val="24"/>
      <w:szCs w:val="24"/>
      <w:lang w:val="en-GB" w:eastAsia="en-US"/>
    </w:rPr>
  </w:style>
  <w:style w:type="paragraph" w:customStyle="1" w:styleId="AD0F1E43ED1F1846BB0A0C089F493598">
    <w:name w:val="AD0F1E43ED1F1846BB0A0C089F493598"/>
    <w:rsid w:val="00E05CF8"/>
    <w:pPr>
      <w:spacing w:after="0" w:line="240" w:lineRule="auto"/>
    </w:pPr>
    <w:rPr>
      <w:sz w:val="24"/>
      <w:szCs w:val="24"/>
      <w:lang w:val="en-GB" w:eastAsia="en-US"/>
    </w:rPr>
  </w:style>
  <w:style w:type="paragraph" w:customStyle="1" w:styleId="7414DF58BB6B054D961606A6A01FFDFC">
    <w:name w:val="7414DF58BB6B054D961606A6A01FFDFC"/>
    <w:rsid w:val="00E05CF8"/>
    <w:pPr>
      <w:spacing w:after="0" w:line="240" w:lineRule="auto"/>
    </w:pPr>
    <w:rPr>
      <w:sz w:val="24"/>
      <w:szCs w:val="24"/>
      <w:lang w:val="en-GB" w:eastAsia="en-US"/>
    </w:rPr>
  </w:style>
  <w:style w:type="paragraph" w:customStyle="1" w:styleId="E4BAD3A3A6F95C429D7143CDC0360E8F">
    <w:name w:val="E4BAD3A3A6F95C429D7143CDC0360E8F"/>
    <w:rsid w:val="00E05CF8"/>
    <w:pPr>
      <w:spacing w:after="0" w:line="240" w:lineRule="auto"/>
    </w:pPr>
    <w:rPr>
      <w:sz w:val="24"/>
      <w:szCs w:val="24"/>
      <w:lang w:val="en-GB" w:eastAsia="en-US"/>
    </w:rPr>
  </w:style>
  <w:style w:type="paragraph" w:customStyle="1" w:styleId="B55814948EAC2647A9CA60B2BEF35DCA">
    <w:name w:val="B55814948EAC2647A9CA60B2BEF35DCA"/>
    <w:rsid w:val="00E05CF8"/>
    <w:pPr>
      <w:spacing w:after="0" w:line="240" w:lineRule="auto"/>
    </w:pPr>
    <w:rPr>
      <w:sz w:val="24"/>
      <w:szCs w:val="24"/>
      <w:lang w:val="en-GB" w:eastAsia="en-US"/>
    </w:rPr>
  </w:style>
  <w:style w:type="paragraph" w:customStyle="1" w:styleId="6682067D873BAA44825548308D56DE11">
    <w:name w:val="6682067D873BAA44825548308D56DE11"/>
    <w:rsid w:val="00E05CF8"/>
    <w:pPr>
      <w:spacing w:after="0" w:line="240" w:lineRule="auto"/>
    </w:pPr>
    <w:rPr>
      <w:sz w:val="24"/>
      <w:szCs w:val="24"/>
      <w:lang w:val="en-GB" w:eastAsia="en-US"/>
    </w:rPr>
  </w:style>
  <w:style w:type="paragraph" w:customStyle="1" w:styleId="2E8704CADEE68842A6E7459C42DB91C0">
    <w:name w:val="2E8704CADEE68842A6E7459C42DB91C0"/>
    <w:rsid w:val="00E05CF8"/>
    <w:pPr>
      <w:spacing w:after="0" w:line="240" w:lineRule="auto"/>
    </w:pPr>
    <w:rPr>
      <w:sz w:val="24"/>
      <w:szCs w:val="24"/>
      <w:lang w:val="en-GB" w:eastAsia="en-US"/>
    </w:rPr>
  </w:style>
  <w:style w:type="paragraph" w:customStyle="1" w:styleId="A85D9EB3AC42B049B6A110665F3C2BD1">
    <w:name w:val="A85D9EB3AC42B049B6A110665F3C2BD1"/>
    <w:rsid w:val="00E05CF8"/>
    <w:pPr>
      <w:spacing w:after="0" w:line="240" w:lineRule="auto"/>
    </w:pPr>
    <w:rPr>
      <w:sz w:val="24"/>
      <w:szCs w:val="24"/>
      <w:lang w:val="en-GB" w:eastAsia="en-US"/>
    </w:rPr>
  </w:style>
  <w:style w:type="paragraph" w:customStyle="1" w:styleId="EB54112877EC5042A953C346C5B996D2">
    <w:name w:val="EB54112877EC5042A953C346C5B996D2"/>
    <w:rsid w:val="00E05CF8"/>
    <w:pPr>
      <w:spacing w:after="0" w:line="240" w:lineRule="auto"/>
    </w:pPr>
    <w:rPr>
      <w:sz w:val="24"/>
      <w:szCs w:val="24"/>
      <w:lang w:val="en-GB" w:eastAsia="en-US"/>
    </w:rPr>
  </w:style>
  <w:style w:type="paragraph" w:customStyle="1" w:styleId="E412B94203FC5B4D9097D82E713535CA">
    <w:name w:val="E412B94203FC5B4D9097D82E713535CA"/>
    <w:rsid w:val="00E05CF8"/>
    <w:pPr>
      <w:spacing w:after="0" w:line="240" w:lineRule="auto"/>
    </w:pPr>
    <w:rPr>
      <w:sz w:val="24"/>
      <w:szCs w:val="24"/>
      <w:lang w:val="en-GB" w:eastAsia="en-US"/>
    </w:rPr>
  </w:style>
  <w:style w:type="paragraph" w:customStyle="1" w:styleId="3C86F59757F67F4B9ADC2944A2BAFBCA">
    <w:name w:val="3C86F59757F67F4B9ADC2944A2BAFBCA"/>
    <w:rsid w:val="00E05CF8"/>
    <w:pPr>
      <w:spacing w:after="0" w:line="240" w:lineRule="auto"/>
    </w:pPr>
    <w:rPr>
      <w:sz w:val="24"/>
      <w:szCs w:val="24"/>
      <w:lang w:val="en-GB" w:eastAsia="en-US"/>
    </w:rPr>
  </w:style>
  <w:style w:type="paragraph" w:customStyle="1" w:styleId="7E8E3BF6D4284C418DCFB2BE33B8C80A">
    <w:name w:val="7E8E3BF6D4284C418DCFB2BE33B8C80A"/>
    <w:rsid w:val="00E05CF8"/>
    <w:pPr>
      <w:spacing w:after="0" w:line="240" w:lineRule="auto"/>
    </w:pPr>
    <w:rPr>
      <w:sz w:val="24"/>
      <w:szCs w:val="24"/>
      <w:lang w:val="en-GB" w:eastAsia="en-US"/>
    </w:rPr>
  </w:style>
  <w:style w:type="paragraph" w:customStyle="1" w:styleId="F151F07A11BC434BBDD882D726745653">
    <w:name w:val="F151F07A11BC434BBDD882D726745653"/>
    <w:rsid w:val="00E05CF8"/>
    <w:pPr>
      <w:spacing w:after="0" w:line="240" w:lineRule="auto"/>
    </w:pPr>
    <w:rPr>
      <w:sz w:val="24"/>
      <w:szCs w:val="24"/>
      <w:lang w:val="en-GB" w:eastAsia="en-US"/>
    </w:rPr>
  </w:style>
  <w:style w:type="paragraph" w:customStyle="1" w:styleId="3B811E70FF71C34DA4F3545756BBF863">
    <w:name w:val="3B811E70FF71C34DA4F3545756BBF863"/>
    <w:rsid w:val="00E05CF8"/>
    <w:pPr>
      <w:spacing w:after="0" w:line="240" w:lineRule="auto"/>
    </w:pPr>
    <w:rPr>
      <w:sz w:val="24"/>
      <w:szCs w:val="24"/>
      <w:lang w:val="en-GB" w:eastAsia="en-US"/>
    </w:rPr>
  </w:style>
  <w:style w:type="paragraph" w:customStyle="1" w:styleId="DEF2A8F31128204FA11B7F5F7CD191EC">
    <w:name w:val="DEF2A8F31128204FA11B7F5F7CD191EC"/>
    <w:rsid w:val="00E05CF8"/>
    <w:pPr>
      <w:spacing w:after="0" w:line="240" w:lineRule="auto"/>
    </w:pPr>
    <w:rPr>
      <w:sz w:val="24"/>
      <w:szCs w:val="24"/>
      <w:lang w:val="en-GB" w:eastAsia="en-US"/>
    </w:rPr>
  </w:style>
  <w:style w:type="paragraph" w:customStyle="1" w:styleId="4259EC2154EC424AA5203E9E89973D3D">
    <w:name w:val="4259EC2154EC424AA5203E9E89973D3D"/>
    <w:rsid w:val="00E05CF8"/>
    <w:pPr>
      <w:spacing w:after="0" w:line="240" w:lineRule="auto"/>
    </w:pPr>
    <w:rPr>
      <w:sz w:val="24"/>
      <w:szCs w:val="24"/>
      <w:lang w:val="en-GB" w:eastAsia="en-US"/>
    </w:rPr>
  </w:style>
  <w:style w:type="paragraph" w:customStyle="1" w:styleId="53E9796B1D616E449577F03F2967AC09">
    <w:name w:val="53E9796B1D616E449577F03F2967AC09"/>
    <w:rsid w:val="00E05CF8"/>
    <w:pPr>
      <w:spacing w:after="0" w:line="240" w:lineRule="auto"/>
    </w:pPr>
    <w:rPr>
      <w:sz w:val="24"/>
      <w:szCs w:val="24"/>
      <w:lang w:val="en-GB" w:eastAsia="en-US"/>
    </w:rPr>
  </w:style>
  <w:style w:type="paragraph" w:customStyle="1" w:styleId="AD0DF50D01FE624EA3BEFB3AD3899956">
    <w:name w:val="AD0DF50D01FE624EA3BEFB3AD3899956"/>
    <w:rsid w:val="00E05CF8"/>
    <w:pPr>
      <w:spacing w:after="0" w:line="240" w:lineRule="auto"/>
    </w:pPr>
    <w:rPr>
      <w:sz w:val="24"/>
      <w:szCs w:val="24"/>
      <w:lang w:val="en-GB" w:eastAsia="en-US"/>
    </w:rPr>
  </w:style>
  <w:style w:type="paragraph" w:customStyle="1" w:styleId="D81EAEC32B57B544A29BD011AC1A46DF">
    <w:name w:val="D81EAEC32B57B544A29BD011AC1A46DF"/>
    <w:rsid w:val="00E05CF8"/>
    <w:pPr>
      <w:spacing w:after="0" w:line="240" w:lineRule="auto"/>
    </w:pPr>
    <w:rPr>
      <w:sz w:val="24"/>
      <w:szCs w:val="24"/>
      <w:lang w:val="en-GB" w:eastAsia="en-US"/>
    </w:rPr>
  </w:style>
  <w:style w:type="paragraph" w:customStyle="1" w:styleId="0304C96AD750C34CB63C75B88AD6CB9B">
    <w:name w:val="0304C96AD750C34CB63C75B88AD6CB9B"/>
    <w:rsid w:val="00E05CF8"/>
    <w:pPr>
      <w:spacing w:after="0" w:line="240" w:lineRule="auto"/>
    </w:pPr>
    <w:rPr>
      <w:sz w:val="24"/>
      <w:szCs w:val="24"/>
      <w:lang w:val="en-GB" w:eastAsia="en-US"/>
    </w:rPr>
  </w:style>
  <w:style w:type="paragraph" w:customStyle="1" w:styleId="8DD26D18D074034FBC69BF46D0815A6E">
    <w:name w:val="8DD26D18D074034FBC69BF46D0815A6E"/>
    <w:rsid w:val="00E05CF8"/>
    <w:pPr>
      <w:spacing w:after="0" w:line="240" w:lineRule="auto"/>
    </w:pPr>
    <w:rPr>
      <w:sz w:val="24"/>
      <w:szCs w:val="24"/>
      <w:lang w:val="en-GB" w:eastAsia="en-US"/>
    </w:rPr>
  </w:style>
  <w:style w:type="paragraph" w:customStyle="1" w:styleId="5531EAF7815AA34DACE85D81EE055D45">
    <w:name w:val="5531EAF7815AA34DACE85D81EE055D45"/>
    <w:rsid w:val="00E05CF8"/>
    <w:pPr>
      <w:spacing w:after="0" w:line="240" w:lineRule="auto"/>
    </w:pPr>
    <w:rPr>
      <w:sz w:val="24"/>
      <w:szCs w:val="24"/>
      <w:lang w:val="en-GB" w:eastAsia="en-US"/>
    </w:rPr>
  </w:style>
  <w:style w:type="paragraph" w:customStyle="1" w:styleId="03C0C548934FD049BDEEBEA44DF92D46">
    <w:name w:val="03C0C548934FD049BDEEBEA44DF92D46"/>
    <w:rsid w:val="00E05CF8"/>
    <w:pPr>
      <w:spacing w:after="0" w:line="240" w:lineRule="auto"/>
    </w:pPr>
    <w:rPr>
      <w:sz w:val="24"/>
      <w:szCs w:val="24"/>
      <w:lang w:val="en-GB" w:eastAsia="en-US"/>
    </w:rPr>
  </w:style>
  <w:style w:type="paragraph" w:customStyle="1" w:styleId="F4DBC0A58C377040B94FC381697C7FE7">
    <w:name w:val="F4DBC0A58C377040B94FC381697C7FE7"/>
    <w:rsid w:val="00E05CF8"/>
    <w:pPr>
      <w:spacing w:after="0" w:line="240" w:lineRule="auto"/>
    </w:pPr>
    <w:rPr>
      <w:sz w:val="24"/>
      <w:szCs w:val="24"/>
      <w:lang w:val="en-GB" w:eastAsia="en-US"/>
    </w:rPr>
  </w:style>
  <w:style w:type="paragraph" w:customStyle="1" w:styleId="EE78533CED9FEF44B08866BFF26F88E3">
    <w:name w:val="EE78533CED9FEF44B08866BFF26F88E3"/>
    <w:rsid w:val="00E05CF8"/>
    <w:pPr>
      <w:spacing w:after="0" w:line="240" w:lineRule="auto"/>
    </w:pPr>
    <w:rPr>
      <w:sz w:val="24"/>
      <w:szCs w:val="24"/>
      <w:lang w:val="en-GB" w:eastAsia="en-US"/>
    </w:rPr>
  </w:style>
  <w:style w:type="paragraph" w:customStyle="1" w:styleId="C44DCE5A1570CF4487E0287F7F4C1034">
    <w:name w:val="C44DCE5A1570CF4487E0287F7F4C1034"/>
    <w:rsid w:val="00E05CF8"/>
    <w:pPr>
      <w:spacing w:after="0" w:line="240" w:lineRule="auto"/>
    </w:pPr>
    <w:rPr>
      <w:sz w:val="24"/>
      <w:szCs w:val="24"/>
      <w:lang w:val="en-GB" w:eastAsia="en-US"/>
    </w:rPr>
  </w:style>
  <w:style w:type="paragraph" w:customStyle="1" w:styleId="3028B7ADC11E2748B6AF963162E0971C">
    <w:name w:val="3028B7ADC11E2748B6AF963162E0971C"/>
    <w:rsid w:val="00E05CF8"/>
    <w:pPr>
      <w:spacing w:after="0" w:line="240" w:lineRule="auto"/>
    </w:pPr>
    <w:rPr>
      <w:sz w:val="24"/>
      <w:szCs w:val="24"/>
      <w:lang w:val="en-GB" w:eastAsia="en-US"/>
    </w:rPr>
  </w:style>
  <w:style w:type="paragraph" w:customStyle="1" w:styleId="6C9F7FB7B2155E4CB881B8D15127F50C">
    <w:name w:val="6C9F7FB7B2155E4CB881B8D15127F50C"/>
    <w:rsid w:val="00E05CF8"/>
    <w:pPr>
      <w:spacing w:after="0" w:line="240" w:lineRule="auto"/>
    </w:pPr>
    <w:rPr>
      <w:sz w:val="24"/>
      <w:szCs w:val="24"/>
      <w:lang w:val="en-GB" w:eastAsia="en-US"/>
    </w:rPr>
  </w:style>
  <w:style w:type="paragraph" w:customStyle="1" w:styleId="6797FA5AFCFEB845B5A3F63724FAF9F9">
    <w:name w:val="6797FA5AFCFEB845B5A3F63724FAF9F9"/>
    <w:rsid w:val="00E05CF8"/>
    <w:pPr>
      <w:spacing w:after="0" w:line="240" w:lineRule="auto"/>
    </w:pPr>
    <w:rPr>
      <w:sz w:val="24"/>
      <w:szCs w:val="24"/>
      <w:lang w:val="en-GB" w:eastAsia="en-US"/>
    </w:rPr>
  </w:style>
  <w:style w:type="paragraph" w:customStyle="1" w:styleId="FA1ED153E065E949A34603DD59550380">
    <w:name w:val="FA1ED153E065E949A34603DD59550380"/>
    <w:rsid w:val="00E05CF8"/>
    <w:pPr>
      <w:spacing w:after="0" w:line="240" w:lineRule="auto"/>
    </w:pPr>
    <w:rPr>
      <w:sz w:val="24"/>
      <w:szCs w:val="24"/>
      <w:lang w:val="en-GB" w:eastAsia="en-US"/>
    </w:rPr>
  </w:style>
  <w:style w:type="paragraph" w:customStyle="1" w:styleId="0FF33C2458BA6240B21CF92938A19404">
    <w:name w:val="0FF33C2458BA6240B21CF92938A19404"/>
    <w:rsid w:val="00E05CF8"/>
    <w:pPr>
      <w:spacing w:after="0" w:line="240" w:lineRule="auto"/>
    </w:pPr>
    <w:rPr>
      <w:sz w:val="24"/>
      <w:szCs w:val="24"/>
      <w:lang w:val="en-GB" w:eastAsia="en-US"/>
    </w:rPr>
  </w:style>
  <w:style w:type="paragraph" w:customStyle="1" w:styleId="5182839A9B523A42AD0B898B9AF507B3">
    <w:name w:val="5182839A9B523A42AD0B898B9AF507B3"/>
    <w:rsid w:val="00E05CF8"/>
    <w:pPr>
      <w:spacing w:after="0" w:line="240" w:lineRule="auto"/>
    </w:pPr>
    <w:rPr>
      <w:sz w:val="24"/>
      <w:szCs w:val="24"/>
      <w:lang w:val="en-GB" w:eastAsia="en-US"/>
    </w:rPr>
  </w:style>
  <w:style w:type="paragraph" w:customStyle="1" w:styleId="3E93D5E23CF06C4CBCFD5BE9AD391C07">
    <w:name w:val="3E93D5E23CF06C4CBCFD5BE9AD391C07"/>
    <w:rsid w:val="00E05CF8"/>
    <w:pPr>
      <w:spacing w:after="0" w:line="240" w:lineRule="auto"/>
    </w:pPr>
    <w:rPr>
      <w:sz w:val="24"/>
      <w:szCs w:val="24"/>
      <w:lang w:val="en-GB" w:eastAsia="en-US"/>
    </w:rPr>
  </w:style>
  <w:style w:type="paragraph" w:customStyle="1" w:styleId="2CE0155807F61B4D9B07DCBD931CE885">
    <w:name w:val="2CE0155807F61B4D9B07DCBD931CE885"/>
    <w:rsid w:val="00E05CF8"/>
    <w:pPr>
      <w:spacing w:after="0" w:line="240" w:lineRule="auto"/>
    </w:pPr>
    <w:rPr>
      <w:sz w:val="24"/>
      <w:szCs w:val="24"/>
      <w:lang w:val="en-GB" w:eastAsia="en-US"/>
    </w:rPr>
  </w:style>
  <w:style w:type="paragraph" w:customStyle="1" w:styleId="90D39F751AC21246861084D6634A6A18">
    <w:name w:val="90D39F751AC21246861084D6634A6A18"/>
    <w:rsid w:val="00E05CF8"/>
    <w:pPr>
      <w:spacing w:after="0" w:line="240" w:lineRule="auto"/>
    </w:pPr>
    <w:rPr>
      <w:sz w:val="24"/>
      <w:szCs w:val="24"/>
      <w:lang w:val="en-GB" w:eastAsia="en-US"/>
    </w:rPr>
  </w:style>
  <w:style w:type="paragraph" w:customStyle="1" w:styleId="120C050B5FB8E941BD5B077C32B56FE6">
    <w:name w:val="120C050B5FB8E941BD5B077C32B56FE6"/>
    <w:rsid w:val="00E05CF8"/>
    <w:pPr>
      <w:spacing w:after="0" w:line="240" w:lineRule="auto"/>
    </w:pPr>
    <w:rPr>
      <w:sz w:val="24"/>
      <w:szCs w:val="24"/>
      <w:lang w:val="en-GB" w:eastAsia="en-US"/>
    </w:rPr>
  </w:style>
  <w:style w:type="paragraph" w:customStyle="1" w:styleId="759F7D824BD12042AF0AEB7A51849154">
    <w:name w:val="759F7D824BD12042AF0AEB7A51849154"/>
    <w:rsid w:val="00E05CF8"/>
    <w:pPr>
      <w:spacing w:after="0" w:line="240" w:lineRule="auto"/>
    </w:pPr>
    <w:rPr>
      <w:sz w:val="24"/>
      <w:szCs w:val="24"/>
      <w:lang w:val="en-GB" w:eastAsia="en-US"/>
    </w:rPr>
  </w:style>
  <w:style w:type="paragraph" w:customStyle="1" w:styleId="3310E8AFB26DAB40B5B4EBFA5675D3B4">
    <w:name w:val="3310E8AFB26DAB40B5B4EBFA5675D3B4"/>
    <w:rsid w:val="00E05CF8"/>
    <w:pPr>
      <w:spacing w:after="0" w:line="240" w:lineRule="auto"/>
    </w:pPr>
    <w:rPr>
      <w:sz w:val="24"/>
      <w:szCs w:val="24"/>
      <w:lang w:val="en-GB" w:eastAsia="en-US"/>
    </w:rPr>
  </w:style>
  <w:style w:type="paragraph" w:customStyle="1" w:styleId="FFEEDB592582A747B1E9E4CCB63EAA80">
    <w:name w:val="FFEEDB592582A747B1E9E4CCB63EAA80"/>
    <w:rsid w:val="00E05CF8"/>
    <w:pPr>
      <w:spacing w:after="0" w:line="240" w:lineRule="auto"/>
    </w:pPr>
    <w:rPr>
      <w:sz w:val="24"/>
      <w:szCs w:val="24"/>
      <w:lang w:val="en-GB" w:eastAsia="en-US"/>
    </w:rPr>
  </w:style>
  <w:style w:type="paragraph" w:customStyle="1" w:styleId="16240575C4AFE541ACF82B03377FBC7A">
    <w:name w:val="16240575C4AFE541ACF82B03377FBC7A"/>
    <w:rsid w:val="00E05CF8"/>
    <w:pPr>
      <w:spacing w:after="0" w:line="240" w:lineRule="auto"/>
    </w:pPr>
    <w:rPr>
      <w:sz w:val="24"/>
      <w:szCs w:val="24"/>
      <w:lang w:val="en-GB" w:eastAsia="en-US"/>
    </w:rPr>
  </w:style>
  <w:style w:type="paragraph" w:customStyle="1" w:styleId="479298E43EBBB04DB1BDDDC8327EEEC4">
    <w:name w:val="479298E43EBBB04DB1BDDDC8327EEEC4"/>
    <w:rsid w:val="00E05CF8"/>
    <w:pPr>
      <w:spacing w:after="0" w:line="240" w:lineRule="auto"/>
    </w:pPr>
    <w:rPr>
      <w:sz w:val="24"/>
      <w:szCs w:val="24"/>
      <w:lang w:val="en-GB" w:eastAsia="en-US"/>
    </w:rPr>
  </w:style>
  <w:style w:type="paragraph" w:customStyle="1" w:styleId="DE4AB0E2B427944BB3CD61AB1AD3BFF4">
    <w:name w:val="DE4AB0E2B427944BB3CD61AB1AD3BFF4"/>
    <w:rsid w:val="00E05CF8"/>
    <w:pPr>
      <w:spacing w:after="0" w:line="240" w:lineRule="auto"/>
    </w:pPr>
    <w:rPr>
      <w:sz w:val="24"/>
      <w:szCs w:val="24"/>
      <w:lang w:val="en-GB" w:eastAsia="en-US"/>
    </w:rPr>
  </w:style>
  <w:style w:type="paragraph" w:customStyle="1" w:styleId="B466D27FF21B8F4CAE2D16EBC4C9B57E">
    <w:name w:val="B466D27FF21B8F4CAE2D16EBC4C9B57E"/>
    <w:rsid w:val="00E05CF8"/>
    <w:pPr>
      <w:spacing w:after="0" w:line="240" w:lineRule="auto"/>
    </w:pPr>
    <w:rPr>
      <w:sz w:val="24"/>
      <w:szCs w:val="24"/>
      <w:lang w:val="en-GB" w:eastAsia="en-US"/>
    </w:rPr>
  </w:style>
  <w:style w:type="paragraph" w:customStyle="1" w:styleId="440D797647BCAA40B85FA40112A91287">
    <w:name w:val="440D797647BCAA40B85FA40112A91287"/>
    <w:rsid w:val="00E05CF8"/>
    <w:pPr>
      <w:spacing w:after="0" w:line="240" w:lineRule="auto"/>
    </w:pPr>
    <w:rPr>
      <w:sz w:val="24"/>
      <w:szCs w:val="24"/>
      <w:lang w:val="en-GB" w:eastAsia="en-US"/>
    </w:rPr>
  </w:style>
  <w:style w:type="paragraph" w:customStyle="1" w:styleId="711EC1D81F31CD45B953035362880699">
    <w:name w:val="711EC1D81F31CD45B953035362880699"/>
    <w:rsid w:val="00E05CF8"/>
    <w:pPr>
      <w:spacing w:after="0" w:line="240" w:lineRule="auto"/>
    </w:pPr>
    <w:rPr>
      <w:sz w:val="24"/>
      <w:szCs w:val="24"/>
      <w:lang w:val="en-GB" w:eastAsia="en-US"/>
    </w:rPr>
  </w:style>
  <w:style w:type="paragraph" w:customStyle="1" w:styleId="0602018BF4A2C843831B30C0C68CFBD3">
    <w:name w:val="0602018BF4A2C843831B30C0C68CFBD3"/>
    <w:rsid w:val="00E05CF8"/>
    <w:pPr>
      <w:spacing w:after="0" w:line="240" w:lineRule="auto"/>
    </w:pPr>
    <w:rPr>
      <w:sz w:val="24"/>
      <w:szCs w:val="24"/>
      <w:lang w:val="en-GB" w:eastAsia="en-US"/>
    </w:rPr>
  </w:style>
  <w:style w:type="paragraph" w:customStyle="1" w:styleId="063DCDDD90670042B994D91691CB0A1E">
    <w:name w:val="063DCDDD90670042B994D91691CB0A1E"/>
    <w:rsid w:val="00E05CF8"/>
    <w:pPr>
      <w:spacing w:after="0" w:line="240" w:lineRule="auto"/>
    </w:pPr>
    <w:rPr>
      <w:sz w:val="24"/>
      <w:szCs w:val="24"/>
      <w:lang w:val="en-GB" w:eastAsia="en-US"/>
    </w:rPr>
  </w:style>
  <w:style w:type="paragraph" w:customStyle="1" w:styleId="ADCE5763A696C543B32B42F75B1ADF3B">
    <w:name w:val="ADCE5763A696C543B32B42F75B1ADF3B"/>
    <w:rsid w:val="00E05CF8"/>
    <w:pPr>
      <w:spacing w:after="0" w:line="240" w:lineRule="auto"/>
    </w:pPr>
    <w:rPr>
      <w:sz w:val="24"/>
      <w:szCs w:val="24"/>
      <w:lang w:val="en-GB" w:eastAsia="en-US"/>
    </w:rPr>
  </w:style>
  <w:style w:type="paragraph" w:customStyle="1" w:styleId="58FBEBF4D1009A409830DFF569E93EC5">
    <w:name w:val="58FBEBF4D1009A409830DFF569E93EC5"/>
    <w:rsid w:val="00E05CF8"/>
    <w:pPr>
      <w:spacing w:after="0" w:line="240" w:lineRule="auto"/>
    </w:pPr>
    <w:rPr>
      <w:sz w:val="24"/>
      <w:szCs w:val="24"/>
      <w:lang w:val="en-GB" w:eastAsia="en-US"/>
    </w:rPr>
  </w:style>
  <w:style w:type="paragraph" w:customStyle="1" w:styleId="5E8F19C1875C794E81C98BA71CB5FE44">
    <w:name w:val="5E8F19C1875C794E81C98BA71CB5FE44"/>
    <w:rsid w:val="00E05CF8"/>
    <w:pPr>
      <w:spacing w:after="0" w:line="240" w:lineRule="auto"/>
    </w:pPr>
    <w:rPr>
      <w:sz w:val="24"/>
      <w:szCs w:val="24"/>
      <w:lang w:val="en-GB" w:eastAsia="en-US"/>
    </w:rPr>
  </w:style>
  <w:style w:type="paragraph" w:customStyle="1" w:styleId="2438D053FFFB3E4EA679D2A88DC5F679">
    <w:name w:val="2438D053FFFB3E4EA679D2A88DC5F679"/>
    <w:rsid w:val="00E05CF8"/>
    <w:pPr>
      <w:spacing w:after="0" w:line="240" w:lineRule="auto"/>
    </w:pPr>
    <w:rPr>
      <w:sz w:val="24"/>
      <w:szCs w:val="24"/>
      <w:lang w:val="en-GB" w:eastAsia="en-US"/>
    </w:rPr>
  </w:style>
  <w:style w:type="paragraph" w:customStyle="1" w:styleId="376E551EB426604EA90763C2B0787650">
    <w:name w:val="376E551EB426604EA90763C2B0787650"/>
    <w:rsid w:val="00E05CF8"/>
    <w:pPr>
      <w:spacing w:after="0" w:line="240" w:lineRule="auto"/>
    </w:pPr>
    <w:rPr>
      <w:sz w:val="24"/>
      <w:szCs w:val="24"/>
      <w:lang w:val="en-GB" w:eastAsia="en-US"/>
    </w:rPr>
  </w:style>
  <w:style w:type="paragraph" w:customStyle="1" w:styleId="FC8C50B492D95F4392651C4ECDE3201B">
    <w:name w:val="FC8C50B492D95F4392651C4ECDE3201B"/>
    <w:rsid w:val="00E05CF8"/>
    <w:pPr>
      <w:spacing w:after="0" w:line="240" w:lineRule="auto"/>
    </w:pPr>
    <w:rPr>
      <w:sz w:val="24"/>
      <w:szCs w:val="24"/>
      <w:lang w:val="en-GB" w:eastAsia="en-US"/>
    </w:rPr>
  </w:style>
  <w:style w:type="paragraph" w:customStyle="1" w:styleId="834A1068079AC24D934875CF547BED62">
    <w:name w:val="834A1068079AC24D934875CF547BED62"/>
    <w:rsid w:val="00E05CF8"/>
    <w:pPr>
      <w:spacing w:after="0" w:line="240" w:lineRule="auto"/>
    </w:pPr>
    <w:rPr>
      <w:sz w:val="24"/>
      <w:szCs w:val="24"/>
      <w:lang w:val="en-GB" w:eastAsia="en-US"/>
    </w:rPr>
  </w:style>
  <w:style w:type="paragraph" w:customStyle="1" w:styleId="35349B700A6E584F9A39F7EB7B14D361">
    <w:name w:val="35349B700A6E584F9A39F7EB7B14D361"/>
    <w:rsid w:val="00E05CF8"/>
    <w:pPr>
      <w:spacing w:after="0" w:line="240" w:lineRule="auto"/>
    </w:pPr>
    <w:rPr>
      <w:sz w:val="24"/>
      <w:szCs w:val="24"/>
      <w:lang w:val="en-GB" w:eastAsia="en-US"/>
    </w:rPr>
  </w:style>
  <w:style w:type="paragraph" w:customStyle="1" w:styleId="969F593BC600FC4BA36E5C25791E652D">
    <w:name w:val="969F593BC600FC4BA36E5C25791E652D"/>
    <w:rsid w:val="00E05CF8"/>
    <w:pPr>
      <w:spacing w:after="0" w:line="240" w:lineRule="auto"/>
    </w:pPr>
    <w:rPr>
      <w:sz w:val="24"/>
      <w:szCs w:val="24"/>
      <w:lang w:val="en-GB" w:eastAsia="en-US"/>
    </w:rPr>
  </w:style>
  <w:style w:type="paragraph" w:customStyle="1" w:styleId="A9226D452AD4B84296F78917F513D5B5">
    <w:name w:val="A9226D452AD4B84296F78917F513D5B5"/>
    <w:rsid w:val="00E05CF8"/>
    <w:pPr>
      <w:spacing w:after="0" w:line="240" w:lineRule="auto"/>
    </w:pPr>
    <w:rPr>
      <w:sz w:val="24"/>
      <w:szCs w:val="24"/>
      <w:lang w:val="en-GB" w:eastAsia="en-US"/>
    </w:rPr>
  </w:style>
  <w:style w:type="paragraph" w:customStyle="1" w:styleId="A443AB53788A994396F72B484B85813D">
    <w:name w:val="A443AB53788A994396F72B484B85813D"/>
    <w:rsid w:val="00E05CF8"/>
    <w:pPr>
      <w:spacing w:after="0" w:line="240" w:lineRule="auto"/>
    </w:pPr>
    <w:rPr>
      <w:sz w:val="24"/>
      <w:szCs w:val="24"/>
      <w:lang w:val="en-GB" w:eastAsia="en-US"/>
    </w:rPr>
  </w:style>
  <w:style w:type="paragraph" w:customStyle="1" w:styleId="F136E6DD0D997E4CAA13777C4AB9CD47">
    <w:name w:val="F136E6DD0D997E4CAA13777C4AB9CD47"/>
    <w:rsid w:val="00E05CF8"/>
    <w:pPr>
      <w:spacing w:after="0" w:line="240" w:lineRule="auto"/>
    </w:pPr>
    <w:rPr>
      <w:sz w:val="24"/>
      <w:szCs w:val="24"/>
      <w:lang w:val="en-GB" w:eastAsia="en-US"/>
    </w:rPr>
  </w:style>
  <w:style w:type="paragraph" w:customStyle="1" w:styleId="CD86897945FDCF47BF5FC4CB61B694F0">
    <w:name w:val="CD86897945FDCF47BF5FC4CB61B694F0"/>
    <w:rsid w:val="00E05CF8"/>
    <w:pPr>
      <w:spacing w:after="0" w:line="240" w:lineRule="auto"/>
    </w:pPr>
    <w:rPr>
      <w:sz w:val="24"/>
      <w:szCs w:val="24"/>
      <w:lang w:val="en-GB" w:eastAsia="en-US"/>
    </w:rPr>
  </w:style>
  <w:style w:type="paragraph" w:customStyle="1" w:styleId="F13F0CA0FF601541BBC356C896D84184">
    <w:name w:val="F13F0CA0FF601541BBC356C896D84184"/>
    <w:rsid w:val="00E05CF8"/>
    <w:pPr>
      <w:spacing w:after="0" w:line="240" w:lineRule="auto"/>
    </w:pPr>
    <w:rPr>
      <w:sz w:val="24"/>
      <w:szCs w:val="24"/>
      <w:lang w:val="en-GB" w:eastAsia="en-US"/>
    </w:rPr>
  </w:style>
  <w:style w:type="paragraph" w:customStyle="1" w:styleId="6961E5CAAEC2F244AA0F508C90BA2BB5">
    <w:name w:val="6961E5CAAEC2F244AA0F508C90BA2BB5"/>
    <w:rsid w:val="00E05CF8"/>
    <w:pPr>
      <w:spacing w:after="0" w:line="240" w:lineRule="auto"/>
    </w:pPr>
    <w:rPr>
      <w:sz w:val="24"/>
      <w:szCs w:val="24"/>
      <w:lang w:val="en-GB" w:eastAsia="en-US"/>
    </w:rPr>
  </w:style>
  <w:style w:type="paragraph" w:customStyle="1" w:styleId="DB076A6A3C9F6A4C9159D6DBFFCBB728">
    <w:name w:val="DB076A6A3C9F6A4C9159D6DBFFCBB728"/>
    <w:rsid w:val="00E05CF8"/>
    <w:pPr>
      <w:spacing w:after="0" w:line="240" w:lineRule="auto"/>
    </w:pPr>
    <w:rPr>
      <w:sz w:val="24"/>
      <w:szCs w:val="24"/>
      <w:lang w:val="en-GB" w:eastAsia="en-US"/>
    </w:rPr>
  </w:style>
  <w:style w:type="paragraph" w:customStyle="1" w:styleId="04ACBCC16ACAF549BA2B521EE3B6839E">
    <w:name w:val="04ACBCC16ACAF549BA2B521EE3B6839E"/>
    <w:rsid w:val="00E05CF8"/>
    <w:pPr>
      <w:spacing w:after="0" w:line="240" w:lineRule="auto"/>
    </w:pPr>
    <w:rPr>
      <w:sz w:val="24"/>
      <w:szCs w:val="24"/>
      <w:lang w:val="en-GB" w:eastAsia="en-US"/>
    </w:rPr>
  </w:style>
  <w:style w:type="paragraph" w:customStyle="1" w:styleId="F61CA04800F04E4695C0B6502A7AA84A">
    <w:name w:val="F61CA04800F04E4695C0B6502A7AA84A"/>
    <w:rsid w:val="00E05CF8"/>
    <w:pPr>
      <w:spacing w:after="0" w:line="240" w:lineRule="auto"/>
    </w:pPr>
    <w:rPr>
      <w:sz w:val="24"/>
      <w:szCs w:val="24"/>
      <w:lang w:val="en-GB" w:eastAsia="en-US"/>
    </w:rPr>
  </w:style>
  <w:style w:type="paragraph" w:customStyle="1" w:styleId="A834B289077E174AB4C62953A6A42FB4">
    <w:name w:val="A834B289077E174AB4C62953A6A42FB4"/>
    <w:rsid w:val="00E05CF8"/>
    <w:pPr>
      <w:spacing w:after="0" w:line="240" w:lineRule="auto"/>
    </w:pPr>
    <w:rPr>
      <w:sz w:val="24"/>
      <w:szCs w:val="24"/>
      <w:lang w:val="en-GB" w:eastAsia="en-US"/>
    </w:rPr>
  </w:style>
  <w:style w:type="paragraph" w:customStyle="1" w:styleId="F20E7742D8E7C24681AF5F8A385BC4DB">
    <w:name w:val="F20E7742D8E7C24681AF5F8A385BC4DB"/>
    <w:rsid w:val="00E05CF8"/>
    <w:pPr>
      <w:spacing w:after="0" w:line="240" w:lineRule="auto"/>
    </w:pPr>
    <w:rPr>
      <w:sz w:val="24"/>
      <w:szCs w:val="24"/>
      <w:lang w:val="en-GB" w:eastAsia="en-US"/>
    </w:rPr>
  </w:style>
  <w:style w:type="paragraph" w:customStyle="1" w:styleId="25815A5165DEA64A8059ADD2C29084D4">
    <w:name w:val="25815A5165DEA64A8059ADD2C29084D4"/>
    <w:rsid w:val="00E05CF8"/>
    <w:pPr>
      <w:spacing w:after="0" w:line="240" w:lineRule="auto"/>
    </w:pPr>
    <w:rPr>
      <w:sz w:val="24"/>
      <w:szCs w:val="24"/>
      <w:lang w:val="en-GB" w:eastAsia="en-US"/>
    </w:rPr>
  </w:style>
  <w:style w:type="paragraph" w:customStyle="1" w:styleId="74AD4ED68C0A4A4BA6294EFF34916FAA">
    <w:name w:val="74AD4ED68C0A4A4BA6294EFF34916FAA"/>
    <w:rsid w:val="00E05CF8"/>
    <w:pPr>
      <w:spacing w:after="0" w:line="240" w:lineRule="auto"/>
    </w:pPr>
    <w:rPr>
      <w:sz w:val="24"/>
      <w:szCs w:val="24"/>
      <w:lang w:val="en-GB" w:eastAsia="en-US"/>
    </w:rPr>
  </w:style>
  <w:style w:type="paragraph" w:customStyle="1" w:styleId="1BF10E54FB58AF44B1E5AF8571946FB5">
    <w:name w:val="1BF10E54FB58AF44B1E5AF8571946FB5"/>
    <w:rsid w:val="00E05CF8"/>
    <w:pPr>
      <w:spacing w:after="0" w:line="240" w:lineRule="auto"/>
    </w:pPr>
    <w:rPr>
      <w:sz w:val="24"/>
      <w:szCs w:val="24"/>
      <w:lang w:val="en-GB" w:eastAsia="en-US"/>
    </w:rPr>
  </w:style>
  <w:style w:type="paragraph" w:customStyle="1" w:styleId="6CD619922742984EA14DFB2C420618FB">
    <w:name w:val="6CD619922742984EA14DFB2C420618FB"/>
    <w:rsid w:val="00E05CF8"/>
    <w:pPr>
      <w:spacing w:after="0" w:line="240" w:lineRule="auto"/>
    </w:pPr>
    <w:rPr>
      <w:sz w:val="24"/>
      <w:szCs w:val="24"/>
      <w:lang w:val="en-GB" w:eastAsia="en-US"/>
    </w:rPr>
  </w:style>
  <w:style w:type="paragraph" w:customStyle="1" w:styleId="68EDA9D16A134041A16C4FB591D95D67">
    <w:name w:val="68EDA9D16A134041A16C4FB591D95D67"/>
    <w:rsid w:val="00E05CF8"/>
    <w:pPr>
      <w:spacing w:after="0" w:line="240" w:lineRule="auto"/>
    </w:pPr>
    <w:rPr>
      <w:sz w:val="24"/>
      <w:szCs w:val="24"/>
      <w:lang w:val="en-GB" w:eastAsia="en-US"/>
    </w:rPr>
  </w:style>
  <w:style w:type="paragraph" w:customStyle="1" w:styleId="760842C537368040BF1ADEF076E7E74F">
    <w:name w:val="760842C537368040BF1ADEF076E7E74F"/>
    <w:rsid w:val="00E05CF8"/>
    <w:pPr>
      <w:spacing w:after="0" w:line="240" w:lineRule="auto"/>
    </w:pPr>
    <w:rPr>
      <w:sz w:val="24"/>
      <w:szCs w:val="24"/>
      <w:lang w:val="en-GB" w:eastAsia="en-US"/>
    </w:rPr>
  </w:style>
  <w:style w:type="paragraph" w:customStyle="1" w:styleId="097201FC39E9174D9AC3E95BE003094E">
    <w:name w:val="097201FC39E9174D9AC3E95BE003094E"/>
    <w:rsid w:val="00E05CF8"/>
    <w:pPr>
      <w:spacing w:after="0" w:line="240" w:lineRule="auto"/>
    </w:pPr>
    <w:rPr>
      <w:sz w:val="24"/>
      <w:szCs w:val="24"/>
      <w:lang w:val="en-GB" w:eastAsia="en-US"/>
    </w:rPr>
  </w:style>
  <w:style w:type="paragraph" w:customStyle="1" w:styleId="9F4BA5520F21B44D9EE435A69645108C">
    <w:name w:val="9F4BA5520F21B44D9EE435A69645108C"/>
    <w:rsid w:val="00E05CF8"/>
    <w:pPr>
      <w:spacing w:after="0" w:line="240" w:lineRule="auto"/>
    </w:pPr>
    <w:rPr>
      <w:sz w:val="24"/>
      <w:szCs w:val="24"/>
      <w:lang w:val="en-GB" w:eastAsia="en-US"/>
    </w:rPr>
  </w:style>
  <w:style w:type="paragraph" w:customStyle="1" w:styleId="837B7EB4946A3F499547A748BDF0F724">
    <w:name w:val="837B7EB4946A3F499547A748BDF0F724"/>
    <w:rsid w:val="00E05CF8"/>
    <w:pPr>
      <w:spacing w:after="0" w:line="240" w:lineRule="auto"/>
    </w:pPr>
    <w:rPr>
      <w:sz w:val="24"/>
      <w:szCs w:val="24"/>
      <w:lang w:val="en-GB" w:eastAsia="en-US"/>
    </w:rPr>
  </w:style>
  <w:style w:type="paragraph" w:customStyle="1" w:styleId="2F02B7210E67A74EBCE839DB9C2E286C">
    <w:name w:val="2F02B7210E67A74EBCE839DB9C2E286C"/>
    <w:rsid w:val="00E05CF8"/>
    <w:pPr>
      <w:spacing w:after="0" w:line="240" w:lineRule="auto"/>
    </w:pPr>
    <w:rPr>
      <w:sz w:val="24"/>
      <w:szCs w:val="24"/>
      <w:lang w:val="en-GB" w:eastAsia="en-US"/>
    </w:rPr>
  </w:style>
  <w:style w:type="paragraph" w:customStyle="1" w:styleId="8D63A7AF43995B42A0ABF7F12B34C8F7">
    <w:name w:val="8D63A7AF43995B42A0ABF7F12B34C8F7"/>
    <w:rsid w:val="00E05CF8"/>
    <w:pPr>
      <w:spacing w:after="0" w:line="240" w:lineRule="auto"/>
    </w:pPr>
    <w:rPr>
      <w:sz w:val="24"/>
      <w:szCs w:val="24"/>
      <w:lang w:val="en-GB" w:eastAsia="en-US"/>
    </w:rPr>
  </w:style>
  <w:style w:type="paragraph" w:customStyle="1" w:styleId="3D980902EDCFDE4F87F1EED7051A6ECD">
    <w:name w:val="3D980902EDCFDE4F87F1EED7051A6ECD"/>
    <w:rsid w:val="00E05CF8"/>
    <w:pPr>
      <w:spacing w:after="0" w:line="240" w:lineRule="auto"/>
    </w:pPr>
    <w:rPr>
      <w:sz w:val="24"/>
      <w:szCs w:val="24"/>
      <w:lang w:val="en-GB" w:eastAsia="en-US"/>
    </w:rPr>
  </w:style>
  <w:style w:type="paragraph" w:customStyle="1" w:styleId="395C4B254ACBDC4EB2AA6D75593E40CC">
    <w:name w:val="395C4B254ACBDC4EB2AA6D75593E40CC"/>
    <w:rsid w:val="00E05CF8"/>
    <w:pPr>
      <w:spacing w:after="0" w:line="240" w:lineRule="auto"/>
    </w:pPr>
    <w:rPr>
      <w:sz w:val="24"/>
      <w:szCs w:val="24"/>
      <w:lang w:val="en-GB" w:eastAsia="en-US"/>
    </w:rPr>
  </w:style>
  <w:style w:type="paragraph" w:customStyle="1" w:styleId="B83C5723F2A5984DA715039F2763B879">
    <w:name w:val="B83C5723F2A5984DA715039F2763B879"/>
    <w:rsid w:val="00E05CF8"/>
    <w:pPr>
      <w:spacing w:after="0" w:line="240" w:lineRule="auto"/>
    </w:pPr>
    <w:rPr>
      <w:sz w:val="24"/>
      <w:szCs w:val="24"/>
      <w:lang w:val="en-GB" w:eastAsia="en-US"/>
    </w:rPr>
  </w:style>
  <w:style w:type="paragraph" w:customStyle="1" w:styleId="29B00EBA346F7E4F8102F12B1977E135">
    <w:name w:val="29B00EBA346F7E4F8102F12B1977E135"/>
    <w:rsid w:val="00E05CF8"/>
    <w:pPr>
      <w:spacing w:after="0" w:line="240" w:lineRule="auto"/>
    </w:pPr>
    <w:rPr>
      <w:sz w:val="24"/>
      <w:szCs w:val="24"/>
      <w:lang w:val="en-GB" w:eastAsia="en-US"/>
    </w:rPr>
  </w:style>
  <w:style w:type="paragraph" w:customStyle="1" w:styleId="F21DD0499846BC41966694FCD35A05F2">
    <w:name w:val="F21DD0499846BC41966694FCD35A05F2"/>
    <w:rsid w:val="00E05CF8"/>
    <w:pPr>
      <w:spacing w:after="0" w:line="240" w:lineRule="auto"/>
    </w:pPr>
    <w:rPr>
      <w:sz w:val="24"/>
      <w:szCs w:val="24"/>
      <w:lang w:val="en-GB" w:eastAsia="en-US"/>
    </w:rPr>
  </w:style>
  <w:style w:type="paragraph" w:customStyle="1" w:styleId="0222939B0C85FC4EBFF9BECF8BDCDB7C">
    <w:name w:val="0222939B0C85FC4EBFF9BECF8BDCDB7C"/>
    <w:rsid w:val="00E05CF8"/>
    <w:pPr>
      <w:spacing w:after="0" w:line="240" w:lineRule="auto"/>
    </w:pPr>
    <w:rPr>
      <w:sz w:val="24"/>
      <w:szCs w:val="24"/>
      <w:lang w:val="en-GB" w:eastAsia="en-US"/>
    </w:rPr>
  </w:style>
  <w:style w:type="paragraph" w:customStyle="1" w:styleId="1F07B848FA9E4347A303AAF36DCF144B">
    <w:name w:val="1F07B848FA9E4347A303AAF36DCF144B"/>
    <w:rsid w:val="00E05CF8"/>
    <w:pPr>
      <w:spacing w:after="0" w:line="240" w:lineRule="auto"/>
    </w:pPr>
    <w:rPr>
      <w:sz w:val="24"/>
      <w:szCs w:val="24"/>
      <w:lang w:val="en-GB" w:eastAsia="en-US"/>
    </w:rPr>
  </w:style>
  <w:style w:type="paragraph" w:customStyle="1" w:styleId="6901CED45BE3C94899D53C18EB7BEB30">
    <w:name w:val="6901CED45BE3C94899D53C18EB7BEB30"/>
    <w:rsid w:val="00E05CF8"/>
    <w:pPr>
      <w:spacing w:after="0" w:line="240" w:lineRule="auto"/>
    </w:pPr>
    <w:rPr>
      <w:sz w:val="24"/>
      <w:szCs w:val="24"/>
      <w:lang w:val="en-GB" w:eastAsia="en-US"/>
    </w:rPr>
  </w:style>
  <w:style w:type="paragraph" w:customStyle="1" w:styleId="712AC91B4FBD134F9FA8ED699E336610">
    <w:name w:val="712AC91B4FBD134F9FA8ED699E336610"/>
    <w:rsid w:val="00E05CF8"/>
    <w:pPr>
      <w:spacing w:after="0" w:line="240" w:lineRule="auto"/>
    </w:pPr>
    <w:rPr>
      <w:sz w:val="24"/>
      <w:szCs w:val="24"/>
      <w:lang w:val="en-GB" w:eastAsia="en-US"/>
    </w:rPr>
  </w:style>
  <w:style w:type="paragraph" w:customStyle="1" w:styleId="EEC8F0F73E51E44F808E2CB4B95C8690">
    <w:name w:val="EEC8F0F73E51E44F808E2CB4B95C8690"/>
    <w:rsid w:val="00E05CF8"/>
    <w:pPr>
      <w:spacing w:after="0" w:line="240" w:lineRule="auto"/>
    </w:pPr>
    <w:rPr>
      <w:sz w:val="24"/>
      <w:szCs w:val="24"/>
      <w:lang w:val="en-GB" w:eastAsia="en-US"/>
    </w:rPr>
  </w:style>
  <w:style w:type="paragraph" w:customStyle="1" w:styleId="2A67DC37A36B8A47BF0A08A22D569733">
    <w:name w:val="2A67DC37A36B8A47BF0A08A22D569733"/>
    <w:rsid w:val="00E05CF8"/>
    <w:pPr>
      <w:spacing w:after="0" w:line="240" w:lineRule="auto"/>
    </w:pPr>
    <w:rPr>
      <w:sz w:val="24"/>
      <w:szCs w:val="24"/>
      <w:lang w:val="en-GB" w:eastAsia="en-US"/>
    </w:rPr>
  </w:style>
  <w:style w:type="paragraph" w:customStyle="1" w:styleId="4DB1CC2DFFF1F346B5C2DB6D9F8422BC">
    <w:name w:val="4DB1CC2DFFF1F346B5C2DB6D9F8422BC"/>
    <w:rsid w:val="00E05CF8"/>
    <w:pPr>
      <w:spacing w:after="0" w:line="240" w:lineRule="auto"/>
    </w:pPr>
    <w:rPr>
      <w:sz w:val="24"/>
      <w:szCs w:val="24"/>
      <w:lang w:val="en-GB" w:eastAsia="en-US"/>
    </w:rPr>
  </w:style>
  <w:style w:type="paragraph" w:customStyle="1" w:styleId="F95C5BD69987634C926B49AE7F784ECA">
    <w:name w:val="F95C5BD69987634C926B49AE7F784ECA"/>
    <w:rsid w:val="00E05CF8"/>
    <w:pPr>
      <w:spacing w:after="0" w:line="240" w:lineRule="auto"/>
    </w:pPr>
    <w:rPr>
      <w:sz w:val="24"/>
      <w:szCs w:val="24"/>
      <w:lang w:val="en-GB" w:eastAsia="en-US"/>
    </w:rPr>
  </w:style>
  <w:style w:type="paragraph" w:customStyle="1" w:styleId="7FC9633EE49C2D439C6B6B93EC1B5F73">
    <w:name w:val="7FC9633EE49C2D439C6B6B93EC1B5F73"/>
    <w:rsid w:val="00E05CF8"/>
    <w:pPr>
      <w:spacing w:after="0" w:line="240" w:lineRule="auto"/>
    </w:pPr>
    <w:rPr>
      <w:sz w:val="24"/>
      <w:szCs w:val="24"/>
      <w:lang w:val="en-GB" w:eastAsia="en-US"/>
    </w:rPr>
  </w:style>
  <w:style w:type="paragraph" w:customStyle="1" w:styleId="DD56A4873980A84A81F6B145B23E10B1">
    <w:name w:val="DD56A4873980A84A81F6B145B23E10B1"/>
    <w:rsid w:val="00E05CF8"/>
    <w:pPr>
      <w:spacing w:after="0" w:line="240" w:lineRule="auto"/>
    </w:pPr>
    <w:rPr>
      <w:sz w:val="24"/>
      <w:szCs w:val="24"/>
      <w:lang w:val="en-GB" w:eastAsia="en-US"/>
    </w:rPr>
  </w:style>
  <w:style w:type="paragraph" w:customStyle="1" w:styleId="174C5EC813EC944698E194A98AF8792D">
    <w:name w:val="174C5EC813EC944698E194A98AF8792D"/>
    <w:rsid w:val="00E05CF8"/>
    <w:pPr>
      <w:spacing w:after="0" w:line="240" w:lineRule="auto"/>
    </w:pPr>
    <w:rPr>
      <w:sz w:val="24"/>
      <w:szCs w:val="24"/>
      <w:lang w:val="en-GB" w:eastAsia="en-US"/>
    </w:rPr>
  </w:style>
  <w:style w:type="paragraph" w:customStyle="1" w:styleId="485FF789F7A20F4E88BFCC55B1756CA7">
    <w:name w:val="485FF789F7A20F4E88BFCC55B1756CA7"/>
    <w:rsid w:val="00E05CF8"/>
    <w:pPr>
      <w:spacing w:after="0" w:line="240" w:lineRule="auto"/>
    </w:pPr>
    <w:rPr>
      <w:sz w:val="24"/>
      <w:szCs w:val="24"/>
      <w:lang w:val="en-GB" w:eastAsia="en-US"/>
    </w:rPr>
  </w:style>
  <w:style w:type="paragraph" w:customStyle="1" w:styleId="AD5D96F38D9BBB489885597B77C1E23D">
    <w:name w:val="AD5D96F38D9BBB489885597B77C1E23D"/>
    <w:rsid w:val="00E05CF8"/>
    <w:pPr>
      <w:spacing w:after="0" w:line="240" w:lineRule="auto"/>
    </w:pPr>
    <w:rPr>
      <w:sz w:val="24"/>
      <w:szCs w:val="24"/>
      <w:lang w:val="en-GB" w:eastAsia="en-US"/>
    </w:rPr>
  </w:style>
  <w:style w:type="paragraph" w:customStyle="1" w:styleId="4C2319B6D801A043B188363F87CCCCF5">
    <w:name w:val="4C2319B6D801A043B188363F87CCCCF5"/>
    <w:rsid w:val="00E05CF8"/>
    <w:pPr>
      <w:spacing w:after="0" w:line="240" w:lineRule="auto"/>
    </w:pPr>
    <w:rPr>
      <w:sz w:val="24"/>
      <w:szCs w:val="24"/>
      <w:lang w:val="en-GB" w:eastAsia="en-US"/>
    </w:rPr>
  </w:style>
  <w:style w:type="paragraph" w:customStyle="1" w:styleId="72A4730D38274F41883D5871CCC1E743">
    <w:name w:val="72A4730D38274F41883D5871CCC1E743"/>
    <w:rsid w:val="00E05CF8"/>
    <w:pPr>
      <w:spacing w:after="0" w:line="240" w:lineRule="auto"/>
    </w:pPr>
    <w:rPr>
      <w:sz w:val="24"/>
      <w:szCs w:val="24"/>
      <w:lang w:val="en-GB" w:eastAsia="en-US"/>
    </w:rPr>
  </w:style>
  <w:style w:type="paragraph" w:customStyle="1" w:styleId="A2D0F43FD3F34040827C998FE9E30818">
    <w:name w:val="A2D0F43FD3F34040827C998FE9E30818"/>
    <w:rsid w:val="00E05CF8"/>
    <w:pPr>
      <w:spacing w:after="0" w:line="240" w:lineRule="auto"/>
    </w:pPr>
    <w:rPr>
      <w:sz w:val="24"/>
      <w:szCs w:val="24"/>
      <w:lang w:val="en-GB" w:eastAsia="en-US"/>
    </w:rPr>
  </w:style>
  <w:style w:type="paragraph" w:customStyle="1" w:styleId="883A0986BFCAB740AE6B370838642D8C">
    <w:name w:val="883A0986BFCAB740AE6B370838642D8C"/>
    <w:rsid w:val="00E05CF8"/>
    <w:pPr>
      <w:spacing w:after="0" w:line="240" w:lineRule="auto"/>
    </w:pPr>
    <w:rPr>
      <w:sz w:val="24"/>
      <w:szCs w:val="24"/>
      <w:lang w:val="en-GB" w:eastAsia="en-US"/>
    </w:rPr>
  </w:style>
  <w:style w:type="paragraph" w:customStyle="1" w:styleId="C5CFEA93B4507146887996218B09F0FC">
    <w:name w:val="C5CFEA93B4507146887996218B09F0FC"/>
    <w:rsid w:val="00E05CF8"/>
    <w:pPr>
      <w:spacing w:after="0" w:line="240" w:lineRule="auto"/>
    </w:pPr>
    <w:rPr>
      <w:sz w:val="24"/>
      <w:szCs w:val="24"/>
      <w:lang w:val="en-GB" w:eastAsia="en-US"/>
    </w:rPr>
  </w:style>
  <w:style w:type="paragraph" w:customStyle="1" w:styleId="A38024771FD8104F9FCDE7CAE4AE4E8F">
    <w:name w:val="A38024771FD8104F9FCDE7CAE4AE4E8F"/>
    <w:rsid w:val="00E05CF8"/>
    <w:pPr>
      <w:spacing w:after="0" w:line="240" w:lineRule="auto"/>
    </w:pPr>
    <w:rPr>
      <w:sz w:val="24"/>
      <w:szCs w:val="24"/>
      <w:lang w:val="en-GB" w:eastAsia="en-US"/>
    </w:rPr>
  </w:style>
  <w:style w:type="paragraph" w:customStyle="1" w:styleId="E55053E70ACC3941B15197E82A9C88D7">
    <w:name w:val="E55053E70ACC3941B15197E82A9C88D7"/>
    <w:rsid w:val="00E05CF8"/>
    <w:pPr>
      <w:spacing w:after="0" w:line="240" w:lineRule="auto"/>
    </w:pPr>
    <w:rPr>
      <w:sz w:val="24"/>
      <w:szCs w:val="24"/>
      <w:lang w:val="en-GB" w:eastAsia="en-US"/>
    </w:rPr>
  </w:style>
  <w:style w:type="paragraph" w:customStyle="1" w:styleId="601D70DD022DBD4781E644BEDB934FA3">
    <w:name w:val="601D70DD022DBD4781E644BEDB934FA3"/>
    <w:rsid w:val="00E05CF8"/>
    <w:pPr>
      <w:spacing w:after="0" w:line="240" w:lineRule="auto"/>
    </w:pPr>
    <w:rPr>
      <w:sz w:val="24"/>
      <w:szCs w:val="24"/>
      <w:lang w:val="en-GB" w:eastAsia="en-US"/>
    </w:rPr>
  </w:style>
  <w:style w:type="paragraph" w:customStyle="1" w:styleId="0CCA82E93D828A40ADE057174680E634">
    <w:name w:val="0CCA82E93D828A40ADE057174680E634"/>
    <w:rsid w:val="00E05CF8"/>
    <w:pPr>
      <w:spacing w:after="0" w:line="240" w:lineRule="auto"/>
    </w:pPr>
    <w:rPr>
      <w:sz w:val="24"/>
      <w:szCs w:val="24"/>
      <w:lang w:val="en-GB" w:eastAsia="en-US"/>
    </w:rPr>
  </w:style>
  <w:style w:type="paragraph" w:customStyle="1" w:styleId="F973A3603ADAB043A33753D8C8931647">
    <w:name w:val="F973A3603ADAB043A33753D8C8931647"/>
    <w:rsid w:val="00E05CF8"/>
    <w:pPr>
      <w:spacing w:after="0" w:line="240" w:lineRule="auto"/>
    </w:pPr>
    <w:rPr>
      <w:sz w:val="24"/>
      <w:szCs w:val="24"/>
      <w:lang w:val="en-GB" w:eastAsia="en-US"/>
    </w:rPr>
  </w:style>
  <w:style w:type="paragraph" w:customStyle="1" w:styleId="C09A45CAF17F6D43A892A28B7750DDF2">
    <w:name w:val="C09A45CAF17F6D43A892A28B7750DDF2"/>
    <w:rsid w:val="00E05CF8"/>
    <w:pPr>
      <w:spacing w:after="0" w:line="240" w:lineRule="auto"/>
    </w:pPr>
    <w:rPr>
      <w:sz w:val="24"/>
      <w:szCs w:val="24"/>
      <w:lang w:val="en-GB" w:eastAsia="en-US"/>
    </w:rPr>
  </w:style>
  <w:style w:type="paragraph" w:customStyle="1" w:styleId="DE63494334D9AE418062ED3B01473D42">
    <w:name w:val="DE63494334D9AE418062ED3B01473D42"/>
    <w:rsid w:val="00E05CF8"/>
    <w:pPr>
      <w:spacing w:after="0" w:line="240" w:lineRule="auto"/>
    </w:pPr>
    <w:rPr>
      <w:sz w:val="24"/>
      <w:szCs w:val="24"/>
      <w:lang w:val="en-GB" w:eastAsia="en-US"/>
    </w:rPr>
  </w:style>
  <w:style w:type="paragraph" w:customStyle="1" w:styleId="0E0834D97CB84D45A0136D03522444D0">
    <w:name w:val="0E0834D97CB84D45A0136D03522444D0"/>
    <w:rsid w:val="00E05CF8"/>
    <w:pPr>
      <w:spacing w:after="0" w:line="240" w:lineRule="auto"/>
    </w:pPr>
    <w:rPr>
      <w:sz w:val="24"/>
      <w:szCs w:val="24"/>
      <w:lang w:val="en-GB" w:eastAsia="en-US"/>
    </w:rPr>
  </w:style>
  <w:style w:type="paragraph" w:customStyle="1" w:styleId="E539860D08E48F4B8EC64B2253FA5C4D">
    <w:name w:val="E539860D08E48F4B8EC64B2253FA5C4D"/>
    <w:rsid w:val="00E05CF8"/>
    <w:pPr>
      <w:spacing w:after="0" w:line="240" w:lineRule="auto"/>
    </w:pPr>
    <w:rPr>
      <w:sz w:val="24"/>
      <w:szCs w:val="24"/>
      <w:lang w:val="en-GB" w:eastAsia="en-US"/>
    </w:rPr>
  </w:style>
  <w:style w:type="paragraph" w:customStyle="1" w:styleId="FB458B5C5E8B3D4097E4D80BF0FD1C93">
    <w:name w:val="FB458B5C5E8B3D4097E4D80BF0FD1C93"/>
    <w:rsid w:val="00E05CF8"/>
    <w:pPr>
      <w:spacing w:after="0" w:line="240" w:lineRule="auto"/>
    </w:pPr>
    <w:rPr>
      <w:sz w:val="24"/>
      <w:szCs w:val="24"/>
      <w:lang w:val="en-GB" w:eastAsia="en-US"/>
    </w:rPr>
  </w:style>
  <w:style w:type="paragraph" w:customStyle="1" w:styleId="24E2B8255496A043957F6AEB15B01E98">
    <w:name w:val="24E2B8255496A043957F6AEB15B01E98"/>
    <w:rsid w:val="00E05CF8"/>
    <w:pPr>
      <w:spacing w:after="0" w:line="240" w:lineRule="auto"/>
    </w:pPr>
    <w:rPr>
      <w:sz w:val="24"/>
      <w:szCs w:val="24"/>
      <w:lang w:val="en-GB" w:eastAsia="en-US"/>
    </w:rPr>
  </w:style>
  <w:style w:type="paragraph" w:customStyle="1" w:styleId="7B16BB7952A5EC45A54498A4E1CE410C">
    <w:name w:val="7B16BB7952A5EC45A54498A4E1CE410C"/>
    <w:rsid w:val="00E05CF8"/>
    <w:pPr>
      <w:spacing w:after="0" w:line="240" w:lineRule="auto"/>
    </w:pPr>
    <w:rPr>
      <w:sz w:val="24"/>
      <w:szCs w:val="24"/>
      <w:lang w:val="en-GB" w:eastAsia="en-US"/>
    </w:rPr>
  </w:style>
  <w:style w:type="paragraph" w:customStyle="1" w:styleId="F000368AB193DD4DB1648314B1DE6E28">
    <w:name w:val="F000368AB193DD4DB1648314B1DE6E28"/>
    <w:rsid w:val="00E05CF8"/>
    <w:pPr>
      <w:spacing w:after="0" w:line="240" w:lineRule="auto"/>
    </w:pPr>
    <w:rPr>
      <w:sz w:val="24"/>
      <w:szCs w:val="24"/>
      <w:lang w:val="en-GB" w:eastAsia="en-US"/>
    </w:rPr>
  </w:style>
  <w:style w:type="paragraph" w:customStyle="1" w:styleId="FFAE33DBAC340D4688A456A1D8C1C4E7">
    <w:name w:val="FFAE33DBAC340D4688A456A1D8C1C4E7"/>
    <w:rsid w:val="00E05CF8"/>
    <w:pPr>
      <w:spacing w:after="0" w:line="240" w:lineRule="auto"/>
    </w:pPr>
    <w:rPr>
      <w:sz w:val="24"/>
      <w:szCs w:val="24"/>
      <w:lang w:val="en-GB" w:eastAsia="en-US"/>
    </w:rPr>
  </w:style>
  <w:style w:type="paragraph" w:customStyle="1" w:styleId="778A530F61A67646BC839846588F2DF8">
    <w:name w:val="778A530F61A67646BC839846588F2DF8"/>
    <w:rsid w:val="00E05CF8"/>
    <w:pPr>
      <w:spacing w:after="0" w:line="240" w:lineRule="auto"/>
    </w:pPr>
    <w:rPr>
      <w:sz w:val="24"/>
      <w:szCs w:val="24"/>
      <w:lang w:val="en-GB" w:eastAsia="en-US"/>
    </w:rPr>
  </w:style>
  <w:style w:type="paragraph" w:customStyle="1" w:styleId="AC08ACFF855D5A4988DFA1C0400BE203">
    <w:name w:val="AC08ACFF855D5A4988DFA1C0400BE203"/>
    <w:rsid w:val="00E05CF8"/>
    <w:pPr>
      <w:spacing w:after="0" w:line="240" w:lineRule="auto"/>
    </w:pPr>
    <w:rPr>
      <w:sz w:val="24"/>
      <w:szCs w:val="24"/>
      <w:lang w:val="en-GB" w:eastAsia="en-US"/>
    </w:rPr>
  </w:style>
  <w:style w:type="paragraph" w:customStyle="1" w:styleId="BA9C13F350DB3742A7B2B2F166963AEC">
    <w:name w:val="BA9C13F350DB3742A7B2B2F166963AEC"/>
    <w:rsid w:val="00E05CF8"/>
    <w:pPr>
      <w:spacing w:after="0" w:line="240" w:lineRule="auto"/>
    </w:pPr>
    <w:rPr>
      <w:sz w:val="24"/>
      <w:szCs w:val="24"/>
      <w:lang w:val="en-GB" w:eastAsia="en-US"/>
    </w:rPr>
  </w:style>
  <w:style w:type="paragraph" w:customStyle="1" w:styleId="4834DCCA39E78243ABD3F8A1CDE78E9C">
    <w:name w:val="4834DCCA39E78243ABD3F8A1CDE78E9C"/>
    <w:rsid w:val="00E05CF8"/>
    <w:pPr>
      <w:spacing w:after="0" w:line="240" w:lineRule="auto"/>
    </w:pPr>
    <w:rPr>
      <w:sz w:val="24"/>
      <w:szCs w:val="24"/>
      <w:lang w:val="en-GB" w:eastAsia="en-US"/>
    </w:rPr>
  </w:style>
  <w:style w:type="paragraph" w:customStyle="1" w:styleId="A6644ABF8BDB164281CB583D9701EF89">
    <w:name w:val="A6644ABF8BDB164281CB583D9701EF89"/>
    <w:rsid w:val="00E05CF8"/>
    <w:pPr>
      <w:spacing w:after="0" w:line="240" w:lineRule="auto"/>
    </w:pPr>
    <w:rPr>
      <w:sz w:val="24"/>
      <w:szCs w:val="24"/>
      <w:lang w:val="en-GB" w:eastAsia="en-US"/>
    </w:rPr>
  </w:style>
  <w:style w:type="paragraph" w:customStyle="1" w:styleId="8F8E5CD1D8344D4BA694017EE8806A4D">
    <w:name w:val="8F8E5CD1D8344D4BA694017EE8806A4D"/>
    <w:rsid w:val="00E05CF8"/>
    <w:pPr>
      <w:spacing w:after="0" w:line="240" w:lineRule="auto"/>
    </w:pPr>
    <w:rPr>
      <w:sz w:val="24"/>
      <w:szCs w:val="24"/>
      <w:lang w:val="en-GB" w:eastAsia="en-US"/>
    </w:rPr>
  </w:style>
  <w:style w:type="paragraph" w:customStyle="1" w:styleId="6E65FAD8F50BB0439447149B5E38ACAC">
    <w:name w:val="6E65FAD8F50BB0439447149B5E38ACAC"/>
    <w:rsid w:val="00E05CF8"/>
    <w:pPr>
      <w:spacing w:after="0" w:line="240" w:lineRule="auto"/>
    </w:pPr>
    <w:rPr>
      <w:sz w:val="24"/>
      <w:szCs w:val="24"/>
      <w:lang w:val="en-GB" w:eastAsia="en-US"/>
    </w:rPr>
  </w:style>
  <w:style w:type="paragraph" w:customStyle="1" w:styleId="75126E377EE86B4EB167257526F16BCE">
    <w:name w:val="75126E377EE86B4EB167257526F16BCE"/>
    <w:rsid w:val="00E05CF8"/>
    <w:pPr>
      <w:spacing w:after="0" w:line="240" w:lineRule="auto"/>
    </w:pPr>
    <w:rPr>
      <w:sz w:val="24"/>
      <w:szCs w:val="24"/>
      <w:lang w:val="en-GB" w:eastAsia="en-US"/>
    </w:rPr>
  </w:style>
  <w:style w:type="paragraph" w:customStyle="1" w:styleId="3619F7CC4A8F0F4AB814C0C8FF5D99EC">
    <w:name w:val="3619F7CC4A8F0F4AB814C0C8FF5D99EC"/>
    <w:rsid w:val="00E05CF8"/>
    <w:pPr>
      <w:spacing w:after="0" w:line="240" w:lineRule="auto"/>
    </w:pPr>
    <w:rPr>
      <w:sz w:val="24"/>
      <w:szCs w:val="24"/>
      <w:lang w:val="en-GB" w:eastAsia="en-US"/>
    </w:rPr>
  </w:style>
  <w:style w:type="paragraph" w:customStyle="1" w:styleId="9965FAAD19D16044A90B58171F0D87BE">
    <w:name w:val="9965FAAD19D16044A90B58171F0D87BE"/>
    <w:rsid w:val="00E05CF8"/>
    <w:pPr>
      <w:spacing w:after="0" w:line="240" w:lineRule="auto"/>
    </w:pPr>
    <w:rPr>
      <w:sz w:val="24"/>
      <w:szCs w:val="24"/>
      <w:lang w:val="en-GB" w:eastAsia="en-US"/>
    </w:rPr>
  </w:style>
  <w:style w:type="paragraph" w:customStyle="1" w:styleId="98DC6BDCBFF17049B1734B2AA3AFABC9">
    <w:name w:val="98DC6BDCBFF17049B1734B2AA3AFABC9"/>
    <w:rsid w:val="00E05CF8"/>
    <w:pPr>
      <w:spacing w:after="0" w:line="240" w:lineRule="auto"/>
    </w:pPr>
    <w:rPr>
      <w:sz w:val="24"/>
      <w:szCs w:val="24"/>
      <w:lang w:val="en-GB" w:eastAsia="en-US"/>
    </w:rPr>
  </w:style>
  <w:style w:type="paragraph" w:customStyle="1" w:styleId="42FB649ADBD4524E80FC6E98D132773C">
    <w:name w:val="42FB649ADBD4524E80FC6E98D132773C"/>
    <w:rsid w:val="00E05CF8"/>
    <w:pPr>
      <w:spacing w:after="0" w:line="240" w:lineRule="auto"/>
    </w:pPr>
    <w:rPr>
      <w:sz w:val="24"/>
      <w:szCs w:val="24"/>
      <w:lang w:val="en-GB" w:eastAsia="en-US"/>
    </w:rPr>
  </w:style>
  <w:style w:type="paragraph" w:customStyle="1" w:styleId="525E03092B6867478934AF41F9159722">
    <w:name w:val="525E03092B6867478934AF41F9159722"/>
    <w:rsid w:val="00E05CF8"/>
    <w:pPr>
      <w:spacing w:after="0" w:line="240" w:lineRule="auto"/>
    </w:pPr>
    <w:rPr>
      <w:sz w:val="24"/>
      <w:szCs w:val="24"/>
      <w:lang w:val="en-GB" w:eastAsia="en-US"/>
    </w:rPr>
  </w:style>
  <w:style w:type="paragraph" w:customStyle="1" w:styleId="BC31911F5B30C64785EA69BAE27D2417">
    <w:name w:val="BC31911F5B30C64785EA69BAE27D2417"/>
    <w:rsid w:val="00E05CF8"/>
    <w:pPr>
      <w:spacing w:after="0" w:line="240" w:lineRule="auto"/>
    </w:pPr>
    <w:rPr>
      <w:sz w:val="24"/>
      <w:szCs w:val="24"/>
      <w:lang w:val="en-GB" w:eastAsia="en-US"/>
    </w:rPr>
  </w:style>
  <w:style w:type="paragraph" w:customStyle="1" w:styleId="DA0C73DB68D551419E94822A735E7FAE">
    <w:name w:val="DA0C73DB68D551419E94822A735E7FAE"/>
    <w:rsid w:val="00E05CF8"/>
    <w:pPr>
      <w:spacing w:after="0" w:line="240" w:lineRule="auto"/>
    </w:pPr>
    <w:rPr>
      <w:sz w:val="24"/>
      <w:szCs w:val="24"/>
      <w:lang w:val="en-GB" w:eastAsia="en-US"/>
    </w:rPr>
  </w:style>
  <w:style w:type="paragraph" w:customStyle="1" w:styleId="DD9F8722894528459A1424630A6322C9">
    <w:name w:val="DD9F8722894528459A1424630A6322C9"/>
    <w:rsid w:val="00E05CF8"/>
    <w:pPr>
      <w:spacing w:after="0" w:line="240" w:lineRule="auto"/>
    </w:pPr>
    <w:rPr>
      <w:sz w:val="24"/>
      <w:szCs w:val="24"/>
      <w:lang w:val="en-GB" w:eastAsia="en-US"/>
    </w:rPr>
  </w:style>
  <w:style w:type="paragraph" w:customStyle="1" w:styleId="62790D2EB9BFC1458D09F9D02CC3824C">
    <w:name w:val="62790D2EB9BFC1458D09F9D02CC3824C"/>
    <w:rsid w:val="00E05CF8"/>
    <w:pPr>
      <w:spacing w:after="0" w:line="240" w:lineRule="auto"/>
    </w:pPr>
    <w:rPr>
      <w:sz w:val="24"/>
      <w:szCs w:val="24"/>
      <w:lang w:val="en-GB" w:eastAsia="en-US"/>
    </w:rPr>
  </w:style>
  <w:style w:type="paragraph" w:customStyle="1" w:styleId="8A548F0D8B7BCD45B001DA3F9143D6ED">
    <w:name w:val="8A548F0D8B7BCD45B001DA3F9143D6ED"/>
    <w:rsid w:val="00E05CF8"/>
    <w:pPr>
      <w:spacing w:after="0" w:line="240" w:lineRule="auto"/>
    </w:pPr>
    <w:rPr>
      <w:sz w:val="24"/>
      <w:szCs w:val="24"/>
      <w:lang w:val="en-GB" w:eastAsia="en-US"/>
    </w:rPr>
  </w:style>
  <w:style w:type="paragraph" w:customStyle="1" w:styleId="03AF9CBF4BE2FE458CE4A948F1B24740">
    <w:name w:val="03AF9CBF4BE2FE458CE4A948F1B24740"/>
    <w:rsid w:val="00E05CF8"/>
    <w:pPr>
      <w:spacing w:after="0" w:line="240" w:lineRule="auto"/>
    </w:pPr>
    <w:rPr>
      <w:sz w:val="24"/>
      <w:szCs w:val="24"/>
      <w:lang w:val="en-GB" w:eastAsia="en-US"/>
    </w:rPr>
  </w:style>
  <w:style w:type="paragraph" w:customStyle="1" w:styleId="150F09A0DEC46B4A935758D7C5B2FD04">
    <w:name w:val="150F09A0DEC46B4A935758D7C5B2FD04"/>
    <w:rsid w:val="00E05CF8"/>
    <w:pPr>
      <w:spacing w:after="0" w:line="240" w:lineRule="auto"/>
    </w:pPr>
    <w:rPr>
      <w:sz w:val="24"/>
      <w:szCs w:val="24"/>
      <w:lang w:val="en-GB" w:eastAsia="en-US"/>
    </w:rPr>
  </w:style>
  <w:style w:type="paragraph" w:customStyle="1" w:styleId="E7955D0DFB9F284288EAE1DB8C69E10C">
    <w:name w:val="E7955D0DFB9F284288EAE1DB8C69E10C"/>
    <w:rsid w:val="00E05CF8"/>
    <w:pPr>
      <w:spacing w:after="0" w:line="240" w:lineRule="auto"/>
    </w:pPr>
    <w:rPr>
      <w:sz w:val="24"/>
      <w:szCs w:val="24"/>
      <w:lang w:val="en-GB" w:eastAsia="en-US"/>
    </w:rPr>
  </w:style>
  <w:style w:type="paragraph" w:customStyle="1" w:styleId="8DC3A94DBC88434DAF88344AF6A2E574">
    <w:name w:val="8DC3A94DBC88434DAF88344AF6A2E574"/>
    <w:rsid w:val="00E05CF8"/>
    <w:pPr>
      <w:spacing w:after="0" w:line="240" w:lineRule="auto"/>
    </w:pPr>
    <w:rPr>
      <w:sz w:val="24"/>
      <w:szCs w:val="24"/>
      <w:lang w:val="en-GB" w:eastAsia="en-US"/>
    </w:rPr>
  </w:style>
  <w:style w:type="paragraph" w:customStyle="1" w:styleId="9079EC612F4B9248ABAEA19C17724D99">
    <w:name w:val="9079EC612F4B9248ABAEA19C17724D99"/>
    <w:rsid w:val="00E05CF8"/>
    <w:pPr>
      <w:spacing w:after="0" w:line="240" w:lineRule="auto"/>
    </w:pPr>
    <w:rPr>
      <w:sz w:val="24"/>
      <w:szCs w:val="24"/>
      <w:lang w:val="en-GB" w:eastAsia="en-US"/>
    </w:rPr>
  </w:style>
  <w:style w:type="paragraph" w:customStyle="1" w:styleId="8554D79722BA3540B352BA3FDD486202">
    <w:name w:val="8554D79722BA3540B352BA3FDD486202"/>
    <w:rsid w:val="00E05CF8"/>
    <w:pPr>
      <w:spacing w:after="0" w:line="240" w:lineRule="auto"/>
    </w:pPr>
    <w:rPr>
      <w:sz w:val="24"/>
      <w:szCs w:val="24"/>
      <w:lang w:val="en-GB" w:eastAsia="en-US"/>
    </w:rPr>
  </w:style>
  <w:style w:type="paragraph" w:customStyle="1" w:styleId="25E427854333184B991B32380ACAC5C6">
    <w:name w:val="25E427854333184B991B32380ACAC5C6"/>
    <w:rsid w:val="00E05CF8"/>
    <w:pPr>
      <w:spacing w:after="0" w:line="240" w:lineRule="auto"/>
    </w:pPr>
    <w:rPr>
      <w:sz w:val="24"/>
      <w:szCs w:val="24"/>
      <w:lang w:val="en-GB" w:eastAsia="en-US"/>
    </w:rPr>
  </w:style>
  <w:style w:type="paragraph" w:customStyle="1" w:styleId="09E307199BF7A542B7421F4707E856D9">
    <w:name w:val="09E307199BF7A542B7421F4707E856D9"/>
    <w:rsid w:val="00E05CF8"/>
    <w:pPr>
      <w:spacing w:after="0" w:line="240" w:lineRule="auto"/>
    </w:pPr>
    <w:rPr>
      <w:sz w:val="24"/>
      <w:szCs w:val="24"/>
      <w:lang w:val="en-GB" w:eastAsia="en-US"/>
    </w:rPr>
  </w:style>
  <w:style w:type="paragraph" w:customStyle="1" w:styleId="DAD552B10A53FC4BABDCB47884C0DFD4">
    <w:name w:val="DAD552B10A53FC4BABDCB47884C0DFD4"/>
    <w:rsid w:val="00E05CF8"/>
    <w:pPr>
      <w:spacing w:after="0" w:line="240" w:lineRule="auto"/>
    </w:pPr>
    <w:rPr>
      <w:sz w:val="24"/>
      <w:szCs w:val="24"/>
      <w:lang w:val="en-GB" w:eastAsia="en-US"/>
    </w:rPr>
  </w:style>
  <w:style w:type="paragraph" w:customStyle="1" w:styleId="2A13523024F25D4C9A20E46752F34BD2">
    <w:name w:val="2A13523024F25D4C9A20E46752F34BD2"/>
    <w:rsid w:val="00E05CF8"/>
    <w:pPr>
      <w:spacing w:after="0" w:line="240" w:lineRule="auto"/>
    </w:pPr>
    <w:rPr>
      <w:sz w:val="24"/>
      <w:szCs w:val="24"/>
      <w:lang w:val="en-GB" w:eastAsia="en-US"/>
    </w:rPr>
  </w:style>
  <w:style w:type="paragraph" w:customStyle="1" w:styleId="AE2A17CF1173FF4DA7E6C7C3C54EED5F">
    <w:name w:val="AE2A17CF1173FF4DA7E6C7C3C54EED5F"/>
    <w:rsid w:val="00E05CF8"/>
    <w:pPr>
      <w:spacing w:after="0" w:line="240" w:lineRule="auto"/>
    </w:pPr>
    <w:rPr>
      <w:sz w:val="24"/>
      <w:szCs w:val="24"/>
      <w:lang w:val="en-GB" w:eastAsia="en-US"/>
    </w:rPr>
  </w:style>
  <w:style w:type="paragraph" w:customStyle="1" w:styleId="C50247737B67B742A86A540DDDA13789">
    <w:name w:val="C50247737B67B742A86A540DDDA13789"/>
    <w:rsid w:val="00E05CF8"/>
    <w:pPr>
      <w:spacing w:after="0" w:line="240" w:lineRule="auto"/>
    </w:pPr>
    <w:rPr>
      <w:sz w:val="24"/>
      <w:szCs w:val="24"/>
      <w:lang w:val="en-GB" w:eastAsia="en-US"/>
    </w:rPr>
  </w:style>
  <w:style w:type="paragraph" w:customStyle="1" w:styleId="9C3F7A79FAD80D4F9D691E4AADB32326">
    <w:name w:val="9C3F7A79FAD80D4F9D691E4AADB32326"/>
    <w:rsid w:val="00E05CF8"/>
    <w:pPr>
      <w:spacing w:after="0" w:line="240" w:lineRule="auto"/>
    </w:pPr>
    <w:rPr>
      <w:sz w:val="24"/>
      <w:szCs w:val="24"/>
      <w:lang w:val="en-GB" w:eastAsia="en-US"/>
    </w:rPr>
  </w:style>
  <w:style w:type="paragraph" w:customStyle="1" w:styleId="0297C4C316F8C845BBA115B6B4662368">
    <w:name w:val="0297C4C316F8C845BBA115B6B4662368"/>
    <w:rsid w:val="00E05CF8"/>
    <w:pPr>
      <w:spacing w:after="0" w:line="240" w:lineRule="auto"/>
    </w:pPr>
    <w:rPr>
      <w:sz w:val="24"/>
      <w:szCs w:val="24"/>
      <w:lang w:val="en-GB" w:eastAsia="en-US"/>
    </w:rPr>
  </w:style>
  <w:style w:type="paragraph" w:customStyle="1" w:styleId="B74BAF4B2AF29C4CBFA131AA45573888">
    <w:name w:val="B74BAF4B2AF29C4CBFA131AA45573888"/>
    <w:rsid w:val="00E05CF8"/>
    <w:pPr>
      <w:spacing w:after="0" w:line="240" w:lineRule="auto"/>
    </w:pPr>
    <w:rPr>
      <w:sz w:val="24"/>
      <w:szCs w:val="24"/>
      <w:lang w:val="en-GB" w:eastAsia="en-US"/>
    </w:rPr>
  </w:style>
  <w:style w:type="paragraph" w:customStyle="1" w:styleId="08E03ACF96148E4DADBA8A33898EFB7A">
    <w:name w:val="08E03ACF96148E4DADBA8A33898EFB7A"/>
    <w:rsid w:val="00E05CF8"/>
    <w:pPr>
      <w:spacing w:after="0" w:line="240" w:lineRule="auto"/>
    </w:pPr>
    <w:rPr>
      <w:sz w:val="24"/>
      <w:szCs w:val="24"/>
      <w:lang w:val="en-GB" w:eastAsia="en-US"/>
    </w:rPr>
  </w:style>
  <w:style w:type="paragraph" w:customStyle="1" w:styleId="2B202C935223F64AAA971A8FE4EB33B3">
    <w:name w:val="2B202C935223F64AAA971A8FE4EB33B3"/>
    <w:rsid w:val="00E05CF8"/>
    <w:pPr>
      <w:spacing w:after="0" w:line="240" w:lineRule="auto"/>
    </w:pPr>
    <w:rPr>
      <w:sz w:val="24"/>
      <w:szCs w:val="24"/>
      <w:lang w:val="en-GB" w:eastAsia="en-US"/>
    </w:rPr>
  </w:style>
  <w:style w:type="paragraph" w:customStyle="1" w:styleId="863DA35E4D22364188F10D44E21AA87F">
    <w:name w:val="863DA35E4D22364188F10D44E21AA87F"/>
    <w:rsid w:val="00E05CF8"/>
    <w:pPr>
      <w:spacing w:after="0" w:line="240" w:lineRule="auto"/>
    </w:pPr>
    <w:rPr>
      <w:sz w:val="24"/>
      <w:szCs w:val="24"/>
      <w:lang w:val="en-GB" w:eastAsia="en-US"/>
    </w:rPr>
  </w:style>
  <w:style w:type="paragraph" w:customStyle="1" w:styleId="C1D044579CC2CB44A2D7D9B2373DF0B0">
    <w:name w:val="C1D044579CC2CB44A2D7D9B2373DF0B0"/>
    <w:rsid w:val="00E05CF8"/>
    <w:pPr>
      <w:spacing w:after="0" w:line="240" w:lineRule="auto"/>
    </w:pPr>
    <w:rPr>
      <w:sz w:val="24"/>
      <w:szCs w:val="24"/>
      <w:lang w:val="en-GB" w:eastAsia="en-US"/>
    </w:rPr>
  </w:style>
  <w:style w:type="paragraph" w:customStyle="1" w:styleId="1019E1EAD1EB7647B19CE153CFF40BF7">
    <w:name w:val="1019E1EAD1EB7647B19CE153CFF40BF7"/>
    <w:rsid w:val="00E05CF8"/>
    <w:pPr>
      <w:spacing w:after="0" w:line="240" w:lineRule="auto"/>
    </w:pPr>
    <w:rPr>
      <w:sz w:val="24"/>
      <w:szCs w:val="24"/>
      <w:lang w:val="en-GB" w:eastAsia="en-US"/>
    </w:rPr>
  </w:style>
  <w:style w:type="paragraph" w:customStyle="1" w:styleId="B0354354E438FF4FA1F6222969479AA6">
    <w:name w:val="B0354354E438FF4FA1F6222969479AA6"/>
    <w:rsid w:val="00E05CF8"/>
    <w:pPr>
      <w:spacing w:after="0" w:line="240" w:lineRule="auto"/>
    </w:pPr>
    <w:rPr>
      <w:sz w:val="24"/>
      <w:szCs w:val="24"/>
      <w:lang w:val="en-GB" w:eastAsia="en-US"/>
    </w:rPr>
  </w:style>
  <w:style w:type="paragraph" w:customStyle="1" w:styleId="32C501A2D07F1F4FAB2AF04820ABFC14">
    <w:name w:val="32C501A2D07F1F4FAB2AF04820ABFC14"/>
    <w:rsid w:val="00E05CF8"/>
    <w:pPr>
      <w:spacing w:after="0" w:line="240" w:lineRule="auto"/>
    </w:pPr>
    <w:rPr>
      <w:sz w:val="24"/>
      <w:szCs w:val="24"/>
      <w:lang w:val="en-GB" w:eastAsia="en-US"/>
    </w:rPr>
  </w:style>
  <w:style w:type="paragraph" w:customStyle="1" w:styleId="7C951AA0D18A494B9B438B9AC30203C5">
    <w:name w:val="7C951AA0D18A494B9B438B9AC30203C5"/>
    <w:rsid w:val="00E05CF8"/>
    <w:pPr>
      <w:spacing w:after="0" w:line="240" w:lineRule="auto"/>
    </w:pPr>
    <w:rPr>
      <w:sz w:val="24"/>
      <w:szCs w:val="24"/>
      <w:lang w:val="en-GB" w:eastAsia="en-US"/>
    </w:rPr>
  </w:style>
  <w:style w:type="paragraph" w:customStyle="1" w:styleId="895487A3F4301B4E9BFC55F1F6A6A3B5">
    <w:name w:val="895487A3F4301B4E9BFC55F1F6A6A3B5"/>
    <w:rsid w:val="00E05CF8"/>
    <w:pPr>
      <w:spacing w:after="0" w:line="240" w:lineRule="auto"/>
    </w:pPr>
    <w:rPr>
      <w:sz w:val="24"/>
      <w:szCs w:val="24"/>
      <w:lang w:val="en-GB" w:eastAsia="en-US"/>
    </w:rPr>
  </w:style>
  <w:style w:type="paragraph" w:customStyle="1" w:styleId="22828D2518055643AB0E7FA022F6AA28">
    <w:name w:val="22828D2518055643AB0E7FA022F6AA28"/>
    <w:rsid w:val="00E05CF8"/>
    <w:pPr>
      <w:spacing w:after="0" w:line="240" w:lineRule="auto"/>
    </w:pPr>
    <w:rPr>
      <w:sz w:val="24"/>
      <w:szCs w:val="24"/>
      <w:lang w:val="en-GB" w:eastAsia="en-US"/>
    </w:rPr>
  </w:style>
  <w:style w:type="paragraph" w:customStyle="1" w:styleId="2E1D52E8F870D2449C01B5332458B29D">
    <w:name w:val="2E1D52E8F870D2449C01B5332458B29D"/>
    <w:rsid w:val="00E05CF8"/>
    <w:pPr>
      <w:spacing w:after="0" w:line="240" w:lineRule="auto"/>
    </w:pPr>
    <w:rPr>
      <w:sz w:val="24"/>
      <w:szCs w:val="24"/>
      <w:lang w:val="en-GB" w:eastAsia="en-US"/>
    </w:rPr>
  </w:style>
  <w:style w:type="paragraph" w:customStyle="1" w:styleId="58EF2C09A0DE5E4590288BC4DFF21916">
    <w:name w:val="58EF2C09A0DE5E4590288BC4DFF21916"/>
    <w:rsid w:val="00E05CF8"/>
    <w:pPr>
      <w:spacing w:after="0" w:line="240" w:lineRule="auto"/>
    </w:pPr>
    <w:rPr>
      <w:sz w:val="24"/>
      <w:szCs w:val="24"/>
      <w:lang w:val="en-GB" w:eastAsia="en-US"/>
    </w:rPr>
  </w:style>
  <w:style w:type="paragraph" w:customStyle="1" w:styleId="242A79F53D3D01499F8CDD5553CE6437">
    <w:name w:val="242A79F53D3D01499F8CDD5553CE6437"/>
    <w:rsid w:val="00E05CF8"/>
    <w:pPr>
      <w:spacing w:after="0" w:line="240" w:lineRule="auto"/>
    </w:pPr>
    <w:rPr>
      <w:sz w:val="24"/>
      <w:szCs w:val="24"/>
      <w:lang w:val="en-GB" w:eastAsia="en-US"/>
    </w:rPr>
  </w:style>
  <w:style w:type="paragraph" w:customStyle="1" w:styleId="B56FA9762E1B124887CD3A2BE6035925">
    <w:name w:val="B56FA9762E1B124887CD3A2BE6035925"/>
    <w:rsid w:val="00E05CF8"/>
    <w:pPr>
      <w:spacing w:after="0" w:line="240" w:lineRule="auto"/>
    </w:pPr>
    <w:rPr>
      <w:sz w:val="24"/>
      <w:szCs w:val="24"/>
      <w:lang w:val="en-GB" w:eastAsia="en-US"/>
    </w:rPr>
  </w:style>
  <w:style w:type="paragraph" w:customStyle="1" w:styleId="BDF4C1C4B18F4E488A93C7FD3B8A0103">
    <w:name w:val="BDF4C1C4B18F4E488A93C7FD3B8A0103"/>
    <w:rsid w:val="00E05CF8"/>
    <w:pPr>
      <w:spacing w:after="0" w:line="240" w:lineRule="auto"/>
    </w:pPr>
    <w:rPr>
      <w:sz w:val="24"/>
      <w:szCs w:val="24"/>
      <w:lang w:val="en-GB" w:eastAsia="en-US"/>
    </w:rPr>
  </w:style>
  <w:style w:type="paragraph" w:customStyle="1" w:styleId="53A2B00DAC5DA349AC396D894E9C9E17">
    <w:name w:val="53A2B00DAC5DA349AC396D894E9C9E17"/>
    <w:rsid w:val="00E05CF8"/>
    <w:pPr>
      <w:spacing w:after="0" w:line="240" w:lineRule="auto"/>
    </w:pPr>
    <w:rPr>
      <w:sz w:val="24"/>
      <w:szCs w:val="24"/>
      <w:lang w:val="en-GB" w:eastAsia="en-US"/>
    </w:rPr>
  </w:style>
  <w:style w:type="paragraph" w:customStyle="1" w:styleId="D79C106649E0704D8A31910ACD29FE32">
    <w:name w:val="D79C106649E0704D8A31910ACD29FE32"/>
    <w:rsid w:val="00E05CF8"/>
    <w:pPr>
      <w:spacing w:after="0" w:line="240" w:lineRule="auto"/>
    </w:pPr>
    <w:rPr>
      <w:sz w:val="24"/>
      <w:szCs w:val="24"/>
      <w:lang w:val="en-GB" w:eastAsia="en-US"/>
    </w:rPr>
  </w:style>
  <w:style w:type="paragraph" w:customStyle="1" w:styleId="07DE1D16D35C2146A2CBC692078A8CB4">
    <w:name w:val="07DE1D16D35C2146A2CBC692078A8CB4"/>
    <w:rsid w:val="00E05CF8"/>
    <w:pPr>
      <w:spacing w:after="0" w:line="240" w:lineRule="auto"/>
    </w:pPr>
    <w:rPr>
      <w:sz w:val="24"/>
      <w:szCs w:val="24"/>
      <w:lang w:val="en-GB" w:eastAsia="en-US"/>
    </w:rPr>
  </w:style>
  <w:style w:type="paragraph" w:customStyle="1" w:styleId="E545B5F0D59C064693B5755D4920472E">
    <w:name w:val="E545B5F0D59C064693B5755D4920472E"/>
    <w:rsid w:val="00E05CF8"/>
    <w:pPr>
      <w:spacing w:after="0" w:line="240" w:lineRule="auto"/>
    </w:pPr>
    <w:rPr>
      <w:sz w:val="24"/>
      <w:szCs w:val="24"/>
      <w:lang w:val="en-GB" w:eastAsia="en-US"/>
    </w:rPr>
  </w:style>
  <w:style w:type="paragraph" w:customStyle="1" w:styleId="A95E260D2F24C8479473136E39A41584">
    <w:name w:val="A95E260D2F24C8479473136E39A41584"/>
    <w:rsid w:val="00E05CF8"/>
    <w:pPr>
      <w:spacing w:after="0" w:line="240" w:lineRule="auto"/>
    </w:pPr>
    <w:rPr>
      <w:sz w:val="24"/>
      <w:szCs w:val="24"/>
      <w:lang w:val="en-GB" w:eastAsia="en-US"/>
    </w:rPr>
  </w:style>
  <w:style w:type="paragraph" w:customStyle="1" w:styleId="6521DA2D3793CE4F8DA597D43805E2AF">
    <w:name w:val="6521DA2D3793CE4F8DA597D43805E2AF"/>
    <w:rsid w:val="00E05CF8"/>
    <w:pPr>
      <w:spacing w:after="0" w:line="240" w:lineRule="auto"/>
    </w:pPr>
    <w:rPr>
      <w:sz w:val="24"/>
      <w:szCs w:val="24"/>
      <w:lang w:val="en-GB" w:eastAsia="en-US"/>
    </w:rPr>
  </w:style>
  <w:style w:type="paragraph" w:customStyle="1" w:styleId="86A6B7A47DA90749A944FA8C4E89DB9E">
    <w:name w:val="86A6B7A47DA90749A944FA8C4E89DB9E"/>
    <w:rsid w:val="00E05CF8"/>
    <w:pPr>
      <w:spacing w:after="0" w:line="240" w:lineRule="auto"/>
    </w:pPr>
    <w:rPr>
      <w:sz w:val="24"/>
      <w:szCs w:val="24"/>
      <w:lang w:val="en-GB" w:eastAsia="en-US"/>
    </w:rPr>
  </w:style>
  <w:style w:type="paragraph" w:customStyle="1" w:styleId="B06E9C402C2691469584DBAD2B60294C">
    <w:name w:val="B06E9C402C2691469584DBAD2B60294C"/>
    <w:rsid w:val="00E05CF8"/>
    <w:pPr>
      <w:spacing w:after="0" w:line="240" w:lineRule="auto"/>
    </w:pPr>
    <w:rPr>
      <w:sz w:val="24"/>
      <w:szCs w:val="24"/>
      <w:lang w:val="en-GB" w:eastAsia="en-US"/>
    </w:rPr>
  </w:style>
  <w:style w:type="paragraph" w:customStyle="1" w:styleId="EC6FF8F5B3355D4A9A44840EE392E86C">
    <w:name w:val="EC6FF8F5B3355D4A9A44840EE392E86C"/>
    <w:rsid w:val="00E05CF8"/>
    <w:pPr>
      <w:spacing w:after="0" w:line="240" w:lineRule="auto"/>
    </w:pPr>
    <w:rPr>
      <w:sz w:val="24"/>
      <w:szCs w:val="24"/>
      <w:lang w:val="en-GB" w:eastAsia="en-US"/>
    </w:rPr>
  </w:style>
  <w:style w:type="paragraph" w:customStyle="1" w:styleId="7ECFEE40FF2D7B4D893079BE406D837C">
    <w:name w:val="7ECFEE40FF2D7B4D893079BE406D837C"/>
    <w:rsid w:val="00E05CF8"/>
    <w:pPr>
      <w:spacing w:after="0" w:line="240" w:lineRule="auto"/>
    </w:pPr>
    <w:rPr>
      <w:sz w:val="24"/>
      <w:szCs w:val="24"/>
      <w:lang w:val="en-GB" w:eastAsia="en-US"/>
    </w:rPr>
  </w:style>
  <w:style w:type="paragraph" w:customStyle="1" w:styleId="9EF55EBA56C9E64284C11ABC5594319A">
    <w:name w:val="9EF55EBA56C9E64284C11ABC5594319A"/>
    <w:rsid w:val="00E05CF8"/>
    <w:pPr>
      <w:spacing w:after="0" w:line="240" w:lineRule="auto"/>
    </w:pPr>
    <w:rPr>
      <w:sz w:val="24"/>
      <w:szCs w:val="24"/>
      <w:lang w:val="en-GB" w:eastAsia="en-US"/>
    </w:rPr>
  </w:style>
  <w:style w:type="paragraph" w:customStyle="1" w:styleId="90E07B39D3A3F9499685B32298CD35FC">
    <w:name w:val="90E07B39D3A3F9499685B32298CD35FC"/>
    <w:rsid w:val="00E05CF8"/>
    <w:pPr>
      <w:spacing w:after="0" w:line="240" w:lineRule="auto"/>
    </w:pPr>
    <w:rPr>
      <w:sz w:val="24"/>
      <w:szCs w:val="24"/>
      <w:lang w:val="en-GB" w:eastAsia="en-US"/>
    </w:rPr>
  </w:style>
  <w:style w:type="paragraph" w:customStyle="1" w:styleId="1E04B96ACB1BCC4AAA8BA76A14585B14">
    <w:name w:val="1E04B96ACB1BCC4AAA8BA76A14585B14"/>
    <w:rsid w:val="00E05CF8"/>
    <w:pPr>
      <w:spacing w:after="0" w:line="240" w:lineRule="auto"/>
    </w:pPr>
    <w:rPr>
      <w:sz w:val="24"/>
      <w:szCs w:val="24"/>
      <w:lang w:val="en-GB" w:eastAsia="en-US"/>
    </w:rPr>
  </w:style>
  <w:style w:type="paragraph" w:customStyle="1" w:styleId="6F51D80773BC4C42A1B13977234988AD">
    <w:name w:val="6F51D80773BC4C42A1B13977234988AD"/>
    <w:rsid w:val="00E05CF8"/>
    <w:pPr>
      <w:spacing w:after="0" w:line="240" w:lineRule="auto"/>
    </w:pPr>
    <w:rPr>
      <w:sz w:val="24"/>
      <w:szCs w:val="24"/>
      <w:lang w:val="en-GB" w:eastAsia="en-US"/>
    </w:rPr>
  </w:style>
  <w:style w:type="paragraph" w:customStyle="1" w:styleId="5592E8BD1E5B284CABD6ABC29ACB513B">
    <w:name w:val="5592E8BD1E5B284CABD6ABC29ACB513B"/>
    <w:rsid w:val="00E05CF8"/>
    <w:pPr>
      <w:spacing w:after="0" w:line="240" w:lineRule="auto"/>
    </w:pPr>
    <w:rPr>
      <w:sz w:val="24"/>
      <w:szCs w:val="24"/>
      <w:lang w:val="en-GB" w:eastAsia="en-US"/>
    </w:rPr>
  </w:style>
  <w:style w:type="paragraph" w:customStyle="1" w:styleId="90F7A43255B0684C98BF109C183DD3CB">
    <w:name w:val="90F7A43255B0684C98BF109C183DD3CB"/>
    <w:rsid w:val="00E05CF8"/>
    <w:pPr>
      <w:spacing w:after="0" w:line="240" w:lineRule="auto"/>
    </w:pPr>
    <w:rPr>
      <w:sz w:val="24"/>
      <w:szCs w:val="24"/>
      <w:lang w:val="en-GB" w:eastAsia="en-US"/>
    </w:rPr>
  </w:style>
  <w:style w:type="paragraph" w:customStyle="1" w:styleId="B801121F0721D640BF10AD44361BD907">
    <w:name w:val="B801121F0721D640BF10AD44361BD907"/>
    <w:rsid w:val="00E05CF8"/>
    <w:pPr>
      <w:spacing w:after="0" w:line="240" w:lineRule="auto"/>
    </w:pPr>
    <w:rPr>
      <w:sz w:val="24"/>
      <w:szCs w:val="24"/>
      <w:lang w:val="en-GB" w:eastAsia="en-US"/>
    </w:rPr>
  </w:style>
  <w:style w:type="paragraph" w:customStyle="1" w:styleId="BA14C444BF7EE24C875315625E94AEF3">
    <w:name w:val="BA14C444BF7EE24C875315625E94AEF3"/>
    <w:rsid w:val="00E05CF8"/>
    <w:pPr>
      <w:spacing w:after="0" w:line="240" w:lineRule="auto"/>
    </w:pPr>
    <w:rPr>
      <w:sz w:val="24"/>
      <w:szCs w:val="24"/>
      <w:lang w:val="en-GB" w:eastAsia="en-US"/>
    </w:rPr>
  </w:style>
  <w:style w:type="paragraph" w:customStyle="1" w:styleId="02774FF62CB5424593EAC71815858FD6">
    <w:name w:val="02774FF62CB5424593EAC71815858FD6"/>
    <w:rsid w:val="00E05CF8"/>
    <w:pPr>
      <w:spacing w:after="0" w:line="240" w:lineRule="auto"/>
    </w:pPr>
    <w:rPr>
      <w:sz w:val="24"/>
      <w:szCs w:val="24"/>
      <w:lang w:val="en-GB" w:eastAsia="en-US"/>
    </w:rPr>
  </w:style>
  <w:style w:type="paragraph" w:customStyle="1" w:styleId="57E62FC9C36136459D42B96056535830">
    <w:name w:val="57E62FC9C36136459D42B96056535830"/>
    <w:rsid w:val="00E05CF8"/>
    <w:pPr>
      <w:spacing w:after="0" w:line="240" w:lineRule="auto"/>
    </w:pPr>
    <w:rPr>
      <w:sz w:val="24"/>
      <w:szCs w:val="24"/>
      <w:lang w:val="en-GB" w:eastAsia="en-US"/>
    </w:rPr>
  </w:style>
  <w:style w:type="paragraph" w:customStyle="1" w:styleId="0B7D275FC991804C81EB9910C93FF3AE">
    <w:name w:val="0B7D275FC991804C81EB9910C93FF3AE"/>
    <w:rsid w:val="00E05CF8"/>
    <w:pPr>
      <w:spacing w:after="0" w:line="240" w:lineRule="auto"/>
    </w:pPr>
    <w:rPr>
      <w:sz w:val="24"/>
      <w:szCs w:val="24"/>
      <w:lang w:val="en-GB" w:eastAsia="en-US"/>
    </w:rPr>
  </w:style>
  <w:style w:type="paragraph" w:customStyle="1" w:styleId="3C728609321CE54CAB31A187921F2065">
    <w:name w:val="3C728609321CE54CAB31A187921F2065"/>
    <w:rsid w:val="00E05CF8"/>
    <w:pPr>
      <w:spacing w:after="0" w:line="240" w:lineRule="auto"/>
    </w:pPr>
    <w:rPr>
      <w:sz w:val="24"/>
      <w:szCs w:val="24"/>
      <w:lang w:val="en-GB" w:eastAsia="en-US"/>
    </w:rPr>
  </w:style>
  <w:style w:type="paragraph" w:customStyle="1" w:styleId="7D40FE2E59474046B66BCF693B58F943">
    <w:name w:val="7D40FE2E59474046B66BCF693B58F943"/>
    <w:rsid w:val="00E05CF8"/>
    <w:pPr>
      <w:spacing w:after="0" w:line="240" w:lineRule="auto"/>
    </w:pPr>
    <w:rPr>
      <w:sz w:val="24"/>
      <w:szCs w:val="24"/>
      <w:lang w:val="en-GB" w:eastAsia="en-US"/>
    </w:rPr>
  </w:style>
  <w:style w:type="paragraph" w:customStyle="1" w:styleId="9CFCCE7990A31C48AB3756799C96771A">
    <w:name w:val="9CFCCE7990A31C48AB3756799C96771A"/>
    <w:rsid w:val="00E05CF8"/>
    <w:pPr>
      <w:spacing w:after="0" w:line="240" w:lineRule="auto"/>
    </w:pPr>
    <w:rPr>
      <w:sz w:val="24"/>
      <w:szCs w:val="24"/>
      <w:lang w:val="en-GB" w:eastAsia="en-US"/>
    </w:rPr>
  </w:style>
  <w:style w:type="paragraph" w:customStyle="1" w:styleId="0F28FFA7FA0B164BBBF99038C6BE888D">
    <w:name w:val="0F28FFA7FA0B164BBBF99038C6BE888D"/>
    <w:rsid w:val="00E05CF8"/>
    <w:pPr>
      <w:spacing w:after="0" w:line="240" w:lineRule="auto"/>
    </w:pPr>
    <w:rPr>
      <w:sz w:val="24"/>
      <w:szCs w:val="24"/>
      <w:lang w:val="en-GB" w:eastAsia="en-US"/>
    </w:rPr>
  </w:style>
  <w:style w:type="paragraph" w:customStyle="1" w:styleId="512283939A03A24E83F1530B505F4E2D">
    <w:name w:val="512283939A03A24E83F1530B505F4E2D"/>
    <w:rsid w:val="00E05CF8"/>
    <w:pPr>
      <w:spacing w:after="0" w:line="240" w:lineRule="auto"/>
    </w:pPr>
    <w:rPr>
      <w:sz w:val="24"/>
      <w:szCs w:val="24"/>
      <w:lang w:val="en-GB" w:eastAsia="en-US"/>
    </w:rPr>
  </w:style>
  <w:style w:type="paragraph" w:customStyle="1" w:styleId="1F102FD891CEA54091DD1F07274C006D">
    <w:name w:val="1F102FD891CEA54091DD1F07274C006D"/>
    <w:rsid w:val="00E05CF8"/>
    <w:pPr>
      <w:spacing w:after="0" w:line="240" w:lineRule="auto"/>
    </w:pPr>
    <w:rPr>
      <w:sz w:val="24"/>
      <w:szCs w:val="24"/>
      <w:lang w:val="en-GB" w:eastAsia="en-US"/>
    </w:rPr>
  </w:style>
  <w:style w:type="paragraph" w:customStyle="1" w:styleId="03C4ECD87727E7448BFE0C0CF9778B4F">
    <w:name w:val="03C4ECD87727E7448BFE0C0CF9778B4F"/>
    <w:rsid w:val="00E05CF8"/>
    <w:pPr>
      <w:spacing w:after="0" w:line="240" w:lineRule="auto"/>
    </w:pPr>
    <w:rPr>
      <w:sz w:val="24"/>
      <w:szCs w:val="24"/>
      <w:lang w:val="en-GB" w:eastAsia="en-US"/>
    </w:rPr>
  </w:style>
  <w:style w:type="paragraph" w:customStyle="1" w:styleId="56F03C2587CF0845BA7FC3B3CC99F7CD">
    <w:name w:val="56F03C2587CF0845BA7FC3B3CC99F7CD"/>
    <w:rsid w:val="00E05CF8"/>
    <w:pPr>
      <w:spacing w:after="0" w:line="240" w:lineRule="auto"/>
    </w:pPr>
    <w:rPr>
      <w:sz w:val="24"/>
      <w:szCs w:val="24"/>
      <w:lang w:val="en-GB" w:eastAsia="en-US"/>
    </w:rPr>
  </w:style>
  <w:style w:type="paragraph" w:customStyle="1" w:styleId="39519A758B96894ABBC8549E9FEA5F82">
    <w:name w:val="39519A758B96894ABBC8549E9FEA5F82"/>
    <w:rsid w:val="00E05CF8"/>
    <w:pPr>
      <w:spacing w:after="0" w:line="240" w:lineRule="auto"/>
    </w:pPr>
    <w:rPr>
      <w:sz w:val="24"/>
      <w:szCs w:val="24"/>
      <w:lang w:val="en-GB" w:eastAsia="en-US"/>
    </w:rPr>
  </w:style>
  <w:style w:type="paragraph" w:customStyle="1" w:styleId="26EE15B4BA0FB544B6D370CEC0A29061">
    <w:name w:val="26EE15B4BA0FB544B6D370CEC0A29061"/>
    <w:rsid w:val="00E05CF8"/>
    <w:pPr>
      <w:spacing w:after="0" w:line="240" w:lineRule="auto"/>
    </w:pPr>
    <w:rPr>
      <w:sz w:val="24"/>
      <w:szCs w:val="24"/>
      <w:lang w:val="en-GB" w:eastAsia="en-US"/>
    </w:rPr>
  </w:style>
  <w:style w:type="paragraph" w:customStyle="1" w:styleId="470019A92D13C445AE062EFC394B3C9C">
    <w:name w:val="470019A92D13C445AE062EFC394B3C9C"/>
    <w:rsid w:val="00E05CF8"/>
    <w:pPr>
      <w:spacing w:after="0" w:line="240" w:lineRule="auto"/>
    </w:pPr>
    <w:rPr>
      <w:sz w:val="24"/>
      <w:szCs w:val="24"/>
      <w:lang w:val="en-GB" w:eastAsia="en-US"/>
    </w:rPr>
  </w:style>
  <w:style w:type="paragraph" w:customStyle="1" w:styleId="57FC97B36E2EF046B3C6606D0920F473">
    <w:name w:val="57FC97B36E2EF046B3C6606D0920F473"/>
    <w:rsid w:val="00E05CF8"/>
    <w:pPr>
      <w:spacing w:after="0" w:line="240" w:lineRule="auto"/>
    </w:pPr>
    <w:rPr>
      <w:sz w:val="24"/>
      <w:szCs w:val="24"/>
      <w:lang w:val="en-GB" w:eastAsia="en-US"/>
    </w:rPr>
  </w:style>
  <w:style w:type="paragraph" w:customStyle="1" w:styleId="6A3127DF4BDF3145B5AFC9086D3FC00B">
    <w:name w:val="6A3127DF4BDF3145B5AFC9086D3FC00B"/>
    <w:rsid w:val="00E05CF8"/>
    <w:pPr>
      <w:spacing w:after="0" w:line="240" w:lineRule="auto"/>
    </w:pPr>
    <w:rPr>
      <w:sz w:val="24"/>
      <w:szCs w:val="24"/>
      <w:lang w:val="en-GB" w:eastAsia="en-US"/>
    </w:rPr>
  </w:style>
  <w:style w:type="paragraph" w:customStyle="1" w:styleId="57C93D49150B594791A6584494A05622">
    <w:name w:val="57C93D49150B594791A6584494A05622"/>
    <w:rsid w:val="00E05CF8"/>
    <w:pPr>
      <w:spacing w:after="0" w:line="240" w:lineRule="auto"/>
    </w:pPr>
    <w:rPr>
      <w:sz w:val="24"/>
      <w:szCs w:val="24"/>
      <w:lang w:val="en-GB" w:eastAsia="en-US"/>
    </w:rPr>
  </w:style>
  <w:style w:type="paragraph" w:customStyle="1" w:styleId="21E3423F81B5484CAD482EE52D4D1F24">
    <w:name w:val="21E3423F81B5484CAD482EE52D4D1F24"/>
    <w:rsid w:val="00E05CF8"/>
    <w:pPr>
      <w:spacing w:after="0" w:line="240" w:lineRule="auto"/>
    </w:pPr>
    <w:rPr>
      <w:sz w:val="24"/>
      <w:szCs w:val="24"/>
      <w:lang w:val="en-GB" w:eastAsia="en-US"/>
    </w:rPr>
  </w:style>
  <w:style w:type="paragraph" w:customStyle="1" w:styleId="4CC53747BDD0D2489735039C4580329E">
    <w:name w:val="4CC53747BDD0D2489735039C4580329E"/>
    <w:rsid w:val="00E05CF8"/>
    <w:pPr>
      <w:spacing w:after="0" w:line="240" w:lineRule="auto"/>
    </w:pPr>
    <w:rPr>
      <w:sz w:val="24"/>
      <w:szCs w:val="24"/>
      <w:lang w:val="en-GB" w:eastAsia="en-US"/>
    </w:rPr>
  </w:style>
  <w:style w:type="paragraph" w:customStyle="1" w:styleId="9EE3A0FFB8905049819DC7AFB08B586B">
    <w:name w:val="9EE3A0FFB8905049819DC7AFB08B586B"/>
    <w:rsid w:val="00E05CF8"/>
    <w:pPr>
      <w:spacing w:after="0" w:line="240" w:lineRule="auto"/>
    </w:pPr>
    <w:rPr>
      <w:sz w:val="24"/>
      <w:szCs w:val="24"/>
      <w:lang w:val="en-GB" w:eastAsia="en-US"/>
    </w:rPr>
  </w:style>
  <w:style w:type="paragraph" w:customStyle="1" w:styleId="9ED931F995C7ED458CF1469DDA8712F3">
    <w:name w:val="9ED931F995C7ED458CF1469DDA8712F3"/>
    <w:rsid w:val="00E05CF8"/>
    <w:pPr>
      <w:spacing w:after="0" w:line="240" w:lineRule="auto"/>
    </w:pPr>
    <w:rPr>
      <w:sz w:val="24"/>
      <w:szCs w:val="24"/>
      <w:lang w:val="en-GB" w:eastAsia="en-US"/>
    </w:rPr>
  </w:style>
  <w:style w:type="paragraph" w:customStyle="1" w:styleId="662320EB38436D4EAA0D17140F855D19">
    <w:name w:val="662320EB38436D4EAA0D17140F855D19"/>
    <w:rsid w:val="00E05CF8"/>
    <w:pPr>
      <w:spacing w:after="0" w:line="240" w:lineRule="auto"/>
    </w:pPr>
    <w:rPr>
      <w:sz w:val="24"/>
      <w:szCs w:val="24"/>
      <w:lang w:val="en-GB" w:eastAsia="en-US"/>
    </w:rPr>
  </w:style>
  <w:style w:type="paragraph" w:customStyle="1" w:styleId="BFB9F19CF79DED42B26AD1B6621D5D25">
    <w:name w:val="BFB9F19CF79DED42B26AD1B6621D5D25"/>
    <w:rsid w:val="00E05CF8"/>
    <w:pPr>
      <w:spacing w:after="0" w:line="240" w:lineRule="auto"/>
    </w:pPr>
    <w:rPr>
      <w:sz w:val="24"/>
      <w:szCs w:val="24"/>
      <w:lang w:val="en-GB" w:eastAsia="en-US"/>
    </w:rPr>
  </w:style>
  <w:style w:type="paragraph" w:customStyle="1" w:styleId="8C77C85EAFCAFA4FBFA0CBDB1E8F4B45">
    <w:name w:val="8C77C85EAFCAFA4FBFA0CBDB1E8F4B45"/>
    <w:rsid w:val="00E05CF8"/>
    <w:pPr>
      <w:spacing w:after="0" w:line="240" w:lineRule="auto"/>
    </w:pPr>
    <w:rPr>
      <w:sz w:val="24"/>
      <w:szCs w:val="24"/>
      <w:lang w:val="en-GB" w:eastAsia="en-US"/>
    </w:rPr>
  </w:style>
  <w:style w:type="paragraph" w:customStyle="1" w:styleId="6142567BE5F85C4D87D56A850B4F70DC">
    <w:name w:val="6142567BE5F85C4D87D56A850B4F70DC"/>
    <w:rsid w:val="00E05CF8"/>
    <w:pPr>
      <w:spacing w:after="0" w:line="240" w:lineRule="auto"/>
    </w:pPr>
    <w:rPr>
      <w:sz w:val="24"/>
      <w:szCs w:val="24"/>
      <w:lang w:val="en-GB" w:eastAsia="en-US"/>
    </w:rPr>
  </w:style>
  <w:style w:type="paragraph" w:customStyle="1" w:styleId="612B0DCC61A5364A89ADEA475C5E3E99">
    <w:name w:val="612B0DCC61A5364A89ADEA475C5E3E99"/>
    <w:rsid w:val="00E05CF8"/>
    <w:pPr>
      <w:spacing w:after="0" w:line="240" w:lineRule="auto"/>
    </w:pPr>
    <w:rPr>
      <w:sz w:val="24"/>
      <w:szCs w:val="24"/>
      <w:lang w:val="en-GB" w:eastAsia="en-US"/>
    </w:rPr>
  </w:style>
  <w:style w:type="paragraph" w:customStyle="1" w:styleId="7F1F2F1AB1E7B445BF69E3D6A1AF8804">
    <w:name w:val="7F1F2F1AB1E7B445BF69E3D6A1AF8804"/>
    <w:rsid w:val="00E05CF8"/>
    <w:pPr>
      <w:spacing w:after="0" w:line="240" w:lineRule="auto"/>
    </w:pPr>
    <w:rPr>
      <w:sz w:val="24"/>
      <w:szCs w:val="24"/>
      <w:lang w:val="en-GB" w:eastAsia="en-US"/>
    </w:rPr>
  </w:style>
  <w:style w:type="paragraph" w:customStyle="1" w:styleId="A86BB7F8BD051C408EF5CB0625842B2A">
    <w:name w:val="A86BB7F8BD051C408EF5CB0625842B2A"/>
    <w:rsid w:val="00E05CF8"/>
    <w:pPr>
      <w:spacing w:after="0" w:line="240" w:lineRule="auto"/>
    </w:pPr>
    <w:rPr>
      <w:sz w:val="24"/>
      <w:szCs w:val="24"/>
      <w:lang w:val="en-GB" w:eastAsia="en-US"/>
    </w:rPr>
  </w:style>
  <w:style w:type="paragraph" w:customStyle="1" w:styleId="A5BE47AA0F962446B9E6D0B0EE1B7044">
    <w:name w:val="A5BE47AA0F962446B9E6D0B0EE1B7044"/>
    <w:rsid w:val="00E05CF8"/>
    <w:pPr>
      <w:spacing w:after="0" w:line="240" w:lineRule="auto"/>
    </w:pPr>
    <w:rPr>
      <w:sz w:val="24"/>
      <w:szCs w:val="24"/>
      <w:lang w:val="en-GB" w:eastAsia="en-US"/>
    </w:rPr>
  </w:style>
  <w:style w:type="paragraph" w:customStyle="1" w:styleId="27D4CAD369D33140AFD359938504AC86">
    <w:name w:val="27D4CAD369D33140AFD359938504AC86"/>
    <w:rsid w:val="00E05CF8"/>
    <w:pPr>
      <w:spacing w:after="0" w:line="240" w:lineRule="auto"/>
    </w:pPr>
    <w:rPr>
      <w:sz w:val="24"/>
      <w:szCs w:val="24"/>
      <w:lang w:val="en-GB" w:eastAsia="en-US"/>
    </w:rPr>
  </w:style>
  <w:style w:type="paragraph" w:customStyle="1" w:styleId="CB48D1DC1B1F6341ACE762325D4B3A58">
    <w:name w:val="CB48D1DC1B1F6341ACE762325D4B3A58"/>
    <w:rsid w:val="00E05CF8"/>
    <w:pPr>
      <w:spacing w:after="0" w:line="240" w:lineRule="auto"/>
    </w:pPr>
    <w:rPr>
      <w:sz w:val="24"/>
      <w:szCs w:val="24"/>
      <w:lang w:val="en-GB" w:eastAsia="en-US"/>
    </w:rPr>
  </w:style>
  <w:style w:type="paragraph" w:customStyle="1" w:styleId="E9879FACE7574A4281E0A03ADA641E4B">
    <w:name w:val="E9879FACE7574A4281E0A03ADA641E4B"/>
    <w:rsid w:val="00E05CF8"/>
    <w:pPr>
      <w:spacing w:after="0" w:line="240" w:lineRule="auto"/>
    </w:pPr>
    <w:rPr>
      <w:sz w:val="24"/>
      <w:szCs w:val="24"/>
      <w:lang w:val="en-GB" w:eastAsia="en-US"/>
    </w:rPr>
  </w:style>
  <w:style w:type="paragraph" w:customStyle="1" w:styleId="8C8DF1911849414FA75DA4F965456A81">
    <w:name w:val="8C8DF1911849414FA75DA4F965456A81"/>
    <w:rsid w:val="00E05CF8"/>
    <w:pPr>
      <w:spacing w:after="0" w:line="240" w:lineRule="auto"/>
    </w:pPr>
    <w:rPr>
      <w:sz w:val="24"/>
      <w:szCs w:val="24"/>
      <w:lang w:val="en-GB" w:eastAsia="en-US"/>
    </w:rPr>
  </w:style>
  <w:style w:type="paragraph" w:customStyle="1" w:styleId="A4389828DD9745418AEB99311C115196">
    <w:name w:val="A4389828DD9745418AEB99311C115196"/>
    <w:rsid w:val="00E05CF8"/>
    <w:pPr>
      <w:spacing w:after="0" w:line="240" w:lineRule="auto"/>
    </w:pPr>
    <w:rPr>
      <w:sz w:val="24"/>
      <w:szCs w:val="24"/>
      <w:lang w:val="en-GB" w:eastAsia="en-US"/>
    </w:rPr>
  </w:style>
  <w:style w:type="paragraph" w:customStyle="1" w:styleId="2EEC47ACA52E92408CC6DDE2C5708755">
    <w:name w:val="2EEC47ACA52E92408CC6DDE2C5708755"/>
    <w:rsid w:val="00E05CF8"/>
    <w:pPr>
      <w:spacing w:after="0" w:line="240" w:lineRule="auto"/>
    </w:pPr>
    <w:rPr>
      <w:sz w:val="24"/>
      <w:szCs w:val="24"/>
      <w:lang w:val="en-GB" w:eastAsia="en-US"/>
    </w:rPr>
  </w:style>
  <w:style w:type="paragraph" w:customStyle="1" w:styleId="30B599F79A177B44866D87A762C6D000">
    <w:name w:val="30B599F79A177B44866D87A762C6D000"/>
    <w:rsid w:val="00E05CF8"/>
    <w:pPr>
      <w:spacing w:after="0" w:line="240" w:lineRule="auto"/>
    </w:pPr>
    <w:rPr>
      <w:sz w:val="24"/>
      <w:szCs w:val="24"/>
      <w:lang w:val="en-GB" w:eastAsia="en-US"/>
    </w:rPr>
  </w:style>
  <w:style w:type="paragraph" w:customStyle="1" w:styleId="0657CB35C850B64F8BEA731745022FC4">
    <w:name w:val="0657CB35C850B64F8BEA731745022FC4"/>
    <w:rsid w:val="00E05CF8"/>
    <w:pPr>
      <w:spacing w:after="0" w:line="240" w:lineRule="auto"/>
    </w:pPr>
    <w:rPr>
      <w:sz w:val="24"/>
      <w:szCs w:val="24"/>
      <w:lang w:val="en-GB" w:eastAsia="en-US"/>
    </w:rPr>
  </w:style>
  <w:style w:type="paragraph" w:customStyle="1" w:styleId="E40179B322463C44B9BCE02C9E5D62F3">
    <w:name w:val="E40179B322463C44B9BCE02C9E5D62F3"/>
    <w:rsid w:val="00E05CF8"/>
    <w:pPr>
      <w:spacing w:after="0" w:line="240" w:lineRule="auto"/>
    </w:pPr>
    <w:rPr>
      <w:sz w:val="24"/>
      <w:szCs w:val="24"/>
      <w:lang w:val="en-GB" w:eastAsia="en-US"/>
    </w:rPr>
  </w:style>
  <w:style w:type="paragraph" w:customStyle="1" w:styleId="F21A8DE618A4DB4186BF5ECB16719E94">
    <w:name w:val="F21A8DE618A4DB4186BF5ECB16719E94"/>
    <w:rsid w:val="00E05CF8"/>
    <w:pPr>
      <w:spacing w:after="0" w:line="240" w:lineRule="auto"/>
    </w:pPr>
    <w:rPr>
      <w:sz w:val="24"/>
      <w:szCs w:val="24"/>
      <w:lang w:val="en-GB" w:eastAsia="en-US"/>
    </w:rPr>
  </w:style>
  <w:style w:type="paragraph" w:customStyle="1" w:styleId="FD507B3440F61F4FA65E5D5982FFD79E">
    <w:name w:val="FD507B3440F61F4FA65E5D5982FFD79E"/>
    <w:rsid w:val="00E05CF8"/>
    <w:pPr>
      <w:spacing w:after="0" w:line="240" w:lineRule="auto"/>
    </w:pPr>
    <w:rPr>
      <w:sz w:val="24"/>
      <w:szCs w:val="24"/>
      <w:lang w:val="en-GB" w:eastAsia="en-US"/>
    </w:rPr>
  </w:style>
  <w:style w:type="paragraph" w:customStyle="1" w:styleId="21E95456F1D91841B78D19B9AB02CD64">
    <w:name w:val="21E95456F1D91841B78D19B9AB02CD64"/>
    <w:rsid w:val="00E05CF8"/>
    <w:pPr>
      <w:spacing w:after="0" w:line="240" w:lineRule="auto"/>
    </w:pPr>
    <w:rPr>
      <w:sz w:val="24"/>
      <w:szCs w:val="24"/>
      <w:lang w:val="en-GB" w:eastAsia="en-US"/>
    </w:rPr>
  </w:style>
  <w:style w:type="paragraph" w:customStyle="1" w:styleId="5B2BD0FFA22A34489364190081A8E7F5">
    <w:name w:val="5B2BD0FFA22A34489364190081A8E7F5"/>
    <w:rsid w:val="00E05CF8"/>
    <w:pPr>
      <w:spacing w:after="0" w:line="240" w:lineRule="auto"/>
    </w:pPr>
    <w:rPr>
      <w:sz w:val="24"/>
      <w:szCs w:val="24"/>
      <w:lang w:val="en-GB" w:eastAsia="en-US"/>
    </w:rPr>
  </w:style>
  <w:style w:type="paragraph" w:customStyle="1" w:styleId="F6B80C6E726E474A892B5C588DAC6774">
    <w:name w:val="F6B80C6E726E474A892B5C588DAC6774"/>
    <w:rsid w:val="00E05CF8"/>
    <w:pPr>
      <w:spacing w:after="0" w:line="240" w:lineRule="auto"/>
    </w:pPr>
    <w:rPr>
      <w:sz w:val="24"/>
      <w:szCs w:val="24"/>
      <w:lang w:val="en-GB" w:eastAsia="en-US"/>
    </w:rPr>
  </w:style>
  <w:style w:type="paragraph" w:customStyle="1" w:styleId="90BF92BC521BA34F97F75877B21D4582">
    <w:name w:val="90BF92BC521BA34F97F75877B21D4582"/>
    <w:rsid w:val="00E05CF8"/>
    <w:pPr>
      <w:spacing w:after="0" w:line="240" w:lineRule="auto"/>
    </w:pPr>
    <w:rPr>
      <w:sz w:val="24"/>
      <w:szCs w:val="24"/>
      <w:lang w:val="en-GB" w:eastAsia="en-US"/>
    </w:rPr>
  </w:style>
  <w:style w:type="paragraph" w:customStyle="1" w:styleId="991344409CE9234FBE24BDE5646972AE">
    <w:name w:val="991344409CE9234FBE24BDE5646972AE"/>
    <w:rsid w:val="00E05CF8"/>
    <w:pPr>
      <w:spacing w:after="0" w:line="240" w:lineRule="auto"/>
    </w:pPr>
    <w:rPr>
      <w:sz w:val="24"/>
      <w:szCs w:val="24"/>
      <w:lang w:val="en-GB" w:eastAsia="en-US"/>
    </w:rPr>
  </w:style>
  <w:style w:type="paragraph" w:customStyle="1" w:styleId="39F0632DFE69CB429F54736162D1798C">
    <w:name w:val="39F0632DFE69CB429F54736162D1798C"/>
    <w:rsid w:val="00E05CF8"/>
    <w:pPr>
      <w:spacing w:after="0" w:line="240" w:lineRule="auto"/>
    </w:pPr>
    <w:rPr>
      <w:sz w:val="24"/>
      <w:szCs w:val="24"/>
      <w:lang w:val="en-GB" w:eastAsia="en-US"/>
    </w:rPr>
  </w:style>
  <w:style w:type="paragraph" w:customStyle="1" w:styleId="F9E1A970584C3E4584ACC52C98881416">
    <w:name w:val="F9E1A970584C3E4584ACC52C98881416"/>
    <w:rsid w:val="00E05CF8"/>
    <w:pPr>
      <w:spacing w:after="0" w:line="240" w:lineRule="auto"/>
    </w:pPr>
    <w:rPr>
      <w:sz w:val="24"/>
      <w:szCs w:val="24"/>
      <w:lang w:val="en-GB" w:eastAsia="en-US"/>
    </w:rPr>
  </w:style>
  <w:style w:type="paragraph" w:customStyle="1" w:styleId="B14BBA46A73D9D49AD2D705D6BAA51B4">
    <w:name w:val="B14BBA46A73D9D49AD2D705D6BAA51B4"/>
    <w:rsid w:val="00E05CF8"/>
    <w:pPr>
      <w:spacing w:after="0" w:line="240" w:lineRule="auto"/>
    </w:pPr>
    <w:rPr>
      <w:sz w:val="24"/>
      <w:szCs w:val="24"/>
      <w:lang w:val="en-GB" w:eastAsia="en-US"/>
    </w:rPr>
  </w:style>
  <w:style w:type="paragraph" w:customStyle="1" w:styleId="D1A56ACD3EF9064783DED1301851402D">
    <w:name w:val="D1A56ACD3EF9064783DED1301851402D"/>
    <w:rsid w:val="00E05CF8"/>
    <w:pPr>
      <w:spacing w:after="0" w:line="240" w:lineRule="auto"/>
    </w:pPr>
    <w:rPr>
      <w:sz w:val="24"/>
      <w:szCs w:val="24"/>
      <w:lang w:val="en-GB" w:eastAsia="en-US"/>
    </w:rPr>
  </w:style>
  <w:style w:type="paragraph" w:customStyle="1" w:styleId="A0374D2BA499EF44B27F4046CAB7B75F">
    <w:name w:val="A0374D2BA499EF44B27F4046CAB7B75F"/>
    <w:rsid w:val="00E05CF8"/>
    <w:pPr>
      <w:spacing w:after="0" w:line="240" w:lineRule="auto"/>
    </w:pPr>
    <w:rPr>
      <w:sz w:val="24"/>
      <w:szCs w:val="24"/>
      <w:lang w:val="en-GB" w:eastAsia="en-US"/>
    </w:rPr>
  </w:style>
  <w:style w:type="paragraph" w:customStyle="1" w:styleId="1153D1A693B00B46B34DC1D65E830F38">
    <w:name w:val="1153D1A693B00B46B34DC1D65E830F38"/>
    <w:rsid w:val="00E05CF8"/>
    <w:pPr>
      <w:spacing w:after="0" w:line="240" w:lineRule="auto"/>
    </w:pPr>
    <w:rPr>
      <w:sz w:val="24"/>
      <w:szCs w:val="24"/>
      <w:lang w:val="en-GB" w:eastAsia="en-US"/>
    </w:rPr>
  </w:style>
  <w:style w:type="paragraph" w:customStyle="1" w:styleId="8362EA4A4D495546A178719409D39BA5">
    <w:name w:val="8362EA4A4D495546A178719409D39BA5"/>
    <w:rsid w:val="00E05CF8"/>
    <w:pPr>
      <w:spacing w:after="0" w:line="240" w:lineRule="auto"/>
    </w:pPr>
    <w:rPr>
      <w:sz w:val="24"/>
      <w:szCs w:val="24"/>
      <w:lang w:val="en-GB" w:eastAsia="en-US"/>
    </w:rPr>
  </w:style>
  <w:style w:type="paragraph" w:customStyle="1" w:styleId="24B4A29525943149BDDB1B2F102B273A">
    <w:name w:val="24B4A29525943149BDDB1B2F102B273A"/>
    <w:rsid w:val="00E05CF8"/>
    <w:pPr>
      <w:spacing w:after="0" w:line="240" w:lineRule="auto"/>
    </w:pPr>
    <w:rPr>
      <w:sz w:val="24"/>
      <w:szCs w:val="24"/>
      <w:lang w:val="en-GB" w:eastAsia="en-US"/>
    </w:rPr>
  </w:style>
  <w:style w:type="paragraph" w:customStyle="1" w:styleId="4016463FDF2E7747B249633C39726D56">
    <w:name w:val="4016463FDF2E7747B249633C39726D56"/>
    <w:rsid w:val="00E05CF8"/>
    <w:pPr>
      <w:spacing w:after="0" w:line="240" w:lineRule="auto"/>
    </w:pPr>
    <w:rPr>
      <w:sz w:val="24"/>
      <w:szCs w:val="24"/>
      <w:lang w:val="en-GB" w:eastAsia="en-US"/>
    </w:rPr>
  </w:style>
  <w:style w:type="paragraph" w:customStyle="1" w:styleId="FFAFEDFFBEA94F48AE9A0BE74B63CDEC">
    <w:name w:val="FFAFEDFFBEA94F48AE9A0BE74B63CDEC"/>
    <w:rsid w:val="00E05CF8"/>
    <w:pPr>
      <w:spacing w:after="0" w:line="240" w:lineRule="auto"/>
    </w:pPr>
    <w:rPr>
      <w:sz w:val="24"/>
      <w:szCs w:val="24"/>
      <w:lang w:val="en-GB" w:eastAsia="en-US"/>
    </w:rPr>
  </w:style>
  <w:style w:type="paragraph" w:customStyle="1" w:styleId="002435D98DE5E7498CA9AE8DB9640E88">
    <w:name w:val="002435D98DE5E7498CA9AE8DB9640E88"/>
    <w:rsid w:val="00E05CF8"/>
    <w:pPr>
      <w:spacing w:after="0" w:line="240" w:lineRule="auto"/>
    </w:pPr>
    <w:rPr>
      <w:sz w:val="24"/>
      <w:szCs w:val="24"/>
      <w:lang w:val="en-GB" w:eastAsia="en-US"/>
    </w:rPr>
  </w:style>
  <w:style w:type="paragraph" w:customStyle="1" w:styleId="92AAE6401DCB7D46801C70AED0EDF5EA">
    <w:name w:val="92AAE6401DCB7D46801C70AED0EDF5EA"/>
    <w:rsid w:val="00E05CF8"/>
    <w:pPr>
      <w:spacing w:after="0" w:line="240" w:lineRule="auto"/>
    </w:pPr>
    <w:rPr>
      <w:sz w:val="24"/>
      <w:szCs w:val="24"/>
      <w:lang w:val="en-GB" w:eastAsia="en-US"/>
    </w:rPr>
  </w:style>
  <w:style w:type="paragraph" w:customStyle="1" w:styleId="4BD377D2F0FF1A4ABA558A9096CB8126">
    <w:name w:val="4BD377D2F0FF1A4ABA558A9096CB8126"/>
    <w:rsid w:val="00E05CF8"/>
    <w:pPr>
      <w:spacing w:after="0" w:line="240" w:lineRule="auto"/>
    </w:pPr>
    <w:rPr>
      <w:sz w:val="24"/>
      <w:szCs w:val="24"/>
      <w:lang w:val="en-GB" w:eastAsia="en-US"/>
    </w:rPr>
  </w:style>
  <w:style w:type="paragraph" w:customStyle="1" w:styleId="A569B7A8CFD7BA4F8A07B512B20F680E">
    <w:name w:val="A569B7A8CFD7BA4F8A07B512B20F680E"/>
    <w:rsid w:val="00E05CF8"/>
    <w:pPr>
      <w:spacing w:after="0" w:line="240" w:lineRule="auto"/>
    </w:pPr>
    <w:rPr>
      <w:sz w:val="24"/>
      <w:szCs w:val="24"/>
      <w:lang w:val="en-GB" w:eastAsia="en-US"/>
    </w:rPr>
  </w:style>
  <w:style w:type="paragraph" w:customStyle="1" w:styleId="80964136C1B4C54EA6DD8AB7F5561F79">
    <w:name w:val="80964136C1B4C54EA6DD8AB7F5561F79"/>
    <w:rsid w:val="00E05CF8"/>
    <w:pPr>
      <w:spacing w:after="0" w:line="240" w:lineRule="auto"/>
    </w:pPr>
    <w:rPr>
      <w:sz w:val="24"/>
      <w:szCs w:val="24"/>
      <w:lang w:val="en-GB" w:eastAsia="en-US"/>
    </w:rPr>
  </w:style>
  <w:style w:type="paragraph" w:customStyle="1" w:styleId="4AC2E1F245B6E6479F91DF01F9EED871">
    <w:name w:val="4AC2E1F245B6E6479F91DF01F9EED871"/>
    <w:rsid w:val="00E05CF8"/>
    <w:pPr>
      <w:spacing w:after="0" w:line="240" w:lineRule="auto"/>
    </w:pPr>
    <w:rPr>
      <w:sz w:val="24"/>
      <w:szCs w:val="24"/>
      <w:lang w:val="en-GB" w:eastAsia="en-US"/>
    </w:rPr>
  </w:style>
  <w:style w:type="paragraph" w:customStyle="1" w:styleId="29A1A063C8C76C4593981AD62A13A624">
    <w:name w:val="29A1A063C8C76C4593981AD62A13A624"/>
    <w:rsid w:val="00E05CF8"/>
    <w:pPr>
      <w:spacing w:after="0" w:line="240" w:lineRule="auto"/>
    </w:pPr>
    <w:rPr>
      <w:sz w:val="24"/>
      <w:szCs w:val="24"/>
      <w:lang w:val="en-GB" w:eastAsia="en-US"/>
    </w:rPr>
  </w:style>
  <w:style w:type="paragraph" w:customStyle="1" w:styleId="0452EB2B365FBE4EBC6BCA5F766DFD73">
    <w:name w:val="0452EB2B365FBE4EBC6BCA5F766DFD73"/>
    <w:rsid w:val="00E05CF8"/>
    <w:pPr>
      <w:spacing w:after="0" w:line="240" w:lineRule="auto"/>
    </w:pPr>
    <w:rPr>
      <w:sz w:val="24"/>
      <w:szCs w:val="24"/>
      <w:lang w:val="en-GB" w:eastAsia="en-US"/>
    </w:rPr>
  </w:style>
  <w:style w:type="paragraph" w:customStyle="1" w:styleId="D97793B1B17DCB408F61CAF3D246046A">
    <w:name w:val="D97793B1B17DCB408F61CAF3D246046A"/>
    <w:rsid w:val="00E05CF8"/>
    <w:pPr>
      <w:spacing w:after="0" w:line="240" w:lineRule="auto"/>
    </w:pPr>
    <w:rPr>
      <w:sz w:val="24"/>
      <w:szCs w:val="24"/>
      <w:lang w:val="en-GB" w:eastAsia="en-US"/>
    </w:rPr>
  </w:style>
  <w:style w:type="paragraph" w:customStyle="1" w:styleId="35926A8A9FB680478BFC6291A14BACFB">
    <w:name w:val="35926A8A9FB680478BFC6291A14BACFB"/>
    <w:rsid w:val="00E05CF8"/>
    <w:pPr>
      <w:spacing w:after="0" w:line="240" w:lineRule="auto"/>
    </w:pPr>
    <w:rPr>
      <w:sz w:val="24"/>
      <w:szCs w:val="24"/>
      <w:lang w:val="en-GB" w:eastAsia="en-US"/>
    </w:rPr>
  </w:style>
  <w:style w:type="paragraph" w:customStyle="1" w:styleId="49F05E8EC5726146B6192DD36D5D3309">
    <w:name w:val="49F05E8EC5726146B6192DD36D5D3309"/>
    <w:rsid w:val="00E05CF8"/>
    <w:pPr>
      <w:spacing w:after="0" w:line="240" w:lineRule="auto"/>
    </w:pPr>
    <w:rPr>
      <w:sz w:val="24"/>
      <w:szCs w:val="24"/>
      <w:lang w:val="en-GB" w:eastAsia="en-US"/>
    </w:rPr>
  </w:style>
  <w:style w:type="paragraph" w:customStyle="1" w:styleId="514D1827715A994FB7150FCBFDBAA9A4">
    <w:name w:val="514D1827715A994FB7150FCBFDBAA9A4"/>
    <w:rsid w:val="00E05CF8"/>
    <w:pPr>
      <w:spacing w:after="0" w:line="240" w:lineRule="auto"/>
    </w:pPr>
    <w:rPr>
      <w:sz w:val="24"/>
      <w:szCs w:val="24"/>
      <w:lang w:val="en-GB" w:eastAsia="en-US"/>
    </w:rPr>
  </w:style>
  <w:style w:type="paragraph" w:customStyle="1" w:styleId="FC6C0D27F6F0DD42B8F7D53E2F9151FF">
    <w:name w:val="FC6C0D27F6F0DD42B8F7D53E2F9151FF"/>
    <w:rsid w:val="00E05CF8"/>
    <w:pPr>
      <w:spacing w:after="0" w:line="240" w:lineRule="auto"/>
    </w:pPr>
    <w:rPr>
      <w:sz w:val="24"/>
      <w:szCs w:val="24"/>
      <w:lang w:val="en-GB" w:eastAsia="en-US"/>
    </w:rPr>
  </w:style>
  <w:style w:type="paragraph" w:customStyle="1" w:styleId="CBBF5BB254950D4592A90E2466DED1C3">
    <w:name w:val="CBBF5BB254950D4592A90E2466DED1C3"/>
    <w:rsid w:val="00E05CF8"/>
    <w:pPr>
      <w:spacing w:after="0" w:line="240" w:lineRule="auto"/>
    </w:pPr>
    <w:rPr>
      <w:sz w:val="24"/>
      <w:szCs w:val="24"/>
      <w:lang w:val="en-GB" w:eastAsia="en-US"/>
    </w:rPr>
  </w:style>
  <w:style w:type="paragraph" w:customStyle="1" w:styleId="D0BB38E32097B045B792D22ECD88E416">
    <w:name w:val="D0BB38E32097B045B792D22ECD88E416"/>
    <w:rsid w:val="00E05CF8"/>
    <w:pPr>
      <w:spacing w:after="0" w:line="240" w:lineRule="auto"/>
    </w:pPr>
    <w:rPr>
      <w:sz w:val="24"/>
      <w:szCs w:val="24"/>
      <w:lang w:val="en-GB" w:eastAsia="en-US"/>
    </w:rPr>
  </w:style>
  <w:style w:type="paragraph" w:customStyle="1" w:styleId="F0D07F1536CAC745B696AE2C4F8EE37F">
    <w:name w:val="F0D07F1536CAC745B696AE2C4F8EE37F"/>
    <w:rsid w:val="00E05CF8"/>
    <w:pPr>
      <w:spacing w:after="0" w:line="240" w:lineRule="auto"/>
    </w:pPr>
    <w:rPr>
      <w:sz w:val="24"/>
      <w:szCs w:val="24"/>
      <w:lang w:val="en-GB" w:eastAsia="en-US"/>
    </w:rPr>
  </w:style>
  <w:style w:type="paragraph" w:customStyle="1" w:styleId="455C3523DC877644BE111495FB4D60BA">
    <w:name w:val="455C3523DC877644BE111495FB4D60BA"/>
    <w:rsid w:val="00E05CF8"/>
    <w:pPr>
      <w:spacing w:after="0" w:line="240" w:lineRule="auto"/>
    </w:pPr>
    <w:rPr>
      <w:sz w:val="24"/>
      <w:szCs w:val="24"/>
      <w:lang w:val="en-GB" w:eastAsia="en-US"/>
    </w:rPr>
  </w:style>
  <w:style w:type="paragraph" w:customStyle="1" w:styleId="F0A4FCA31C899C4F8B060D51EE0D29F4">
    <w:name w:val="F0A4FCA31C899C4F8B060D51EE0D29F4"/>
    <w:rsid w:val="00E05CF8"/>
    <w:pPr>
      <w:spacing w:after="0" w:line="240" w:lineRule="auto"/>
    </w:pPr>
    <w:rPr>
      <w:sz w:val="24"/>
      <w:szCs w:val="24"/>
      <w:lang w:val="en-GB" w:eastAsia="en-US"/>
    </w:rPr>
  </w:style>
  <w:style w:type="paragraph" w:customStyle="1" w:styleId="977F6EE29D7F304A89E69F18FC5A5EDB">
    <w:name w:val="977F6EE29D7F304A89E69F18FC5A5EDB"/>
    <w:rsid w:val="00E05CF8"/>
    <w:pPr>
      <w:spacing w:after="0" w:line="240" w:lineRule="auto"/>
    </w:pPr>
    <w:rPr>
      <w:sz w:val="24"/>
      <w:szCs w:val="24"/>
      <w:lang w:val="en-GB" w:eastAsia="en-US"/>
    </w:rPr>
  </w:style>
  <w:style w:type="paragraph" w:customStyle="1" w:styleId="E893DA59CE574A4C82301837CEA2D2B1">
    <w:name w:val="E893DA59CE574A4C82301837CEA2D2B1"/>
    <w:rsid w:val="00E05CF8"/>
    <w:pPr>
      <w:spacing w:after="0" w:line="240" w:lineRule="auto"/>
    </w:pPr>
    <w:rPr>
      <w:sz w:val="24"/>
      <w:szCs w:val="24"/>
      <w:lang w:val="en-GB" w:eastAsia="en-US"/>
    </w:rPr>
  </w:style>
  <w:style w:type="paragraph" w:customStyle="1" w:styleId="5FF2DC60C026D34F8D77910F1470E83A">
    <w:name w:val="5FF2DC60C026D34F8D77910F1470E83A"/>
    <w:rsid w:val="00E05CF8"/>
    <w:pPr>
      <w:spacing w:after="0" w:line="240" w:lineRule="auto"/>
    </w:pPr>
    <w:rPr>
      <w:sz w:val="24"/>
      <w:szCs w:val="24"/>
      <w:lang w:val="en-GB" w:eastAsia="en-US"/>
    </w:rPr>
  </w:style>
  <w:style w:type="paragraph" w:customStyle="1" w:styleId="CEA65F4F4B5989488FEE3EFB83D29B43">
    <w:name w:val="CEA65F4F4B5989488FEE3EFB83D29B43"/>
    <w:rsid w:val="00E05CF8"/>
    <w:pPr>
      <w:spacing w:after="0" w:line="240" w:lineRule="auto"/>
    </w:pPr>
    <w:rPr>
      <w:sz w:val="24"/>
      <w:szCs w:val="24"/>
      <w:lang w:val="en-GB" w:eastAsia="en-US"/>
    </w:rPr>
  </w:style>
  <w:style w:type="paragraph" w:customStyle="1" w:styleId="E6DCB1B07A366742804E1DD01B993F37">
    <w:name w:val="E6DCB1B07A366742804E1DD01B993F37"/>
    <w:rsid w:val="00E05CF8"/>
    <w:pPr>
      <w:spacing w:after="0" w:line="240" w:lineRule="auto"/>
    </w:pPr>
    <w:rPr>
      <w:sz w:val="24"/>
      <w:szCs w:val="24"/>
      <w:lang w:val="en-GB" w:eastAsia="en-US"/>
    </w:rPr>
  </w:style>
  <w:style w:type="paragraph" w:customStyle="1" w:styleId="9C99E3DD32305345BA1CB5C26F271651">
    <w:name w:val="9C99E3DD32305345BA1CB5C26F271651"/>
    <w:rsid w:val="00E05CF8"/>
    <w:pPr>
      <w:spacing w:after="0" w:line="240" w:lineRule="auto"/>
    </w:pPr>
    <w:rPr>
      <w:sz w:val="24"/>
      <w:szCs w:val="24"/>
      <w:lang w:val="en-GB" w:eastAsia="en-US"/>
    </w:rPr>
  </w:style>
  <w:style w:type="paragraph" w:customStyle="1" w:styleId="A4CD1CA0B2724248AA5B393946F688A6">
    <w:name w:val="A4CD1CA0B2724248AA5B393946F688A6"/>
    <w:rsid w:val="00E05CF8"/>
    <w:pPr>
      <w:spacing w:after="0" w:line="240" w:lineRule="auto"/>
    </w:pPr>
    <w:rPr>
      <w:sz w:val="24"/>
      <w:szCs w:val="24"/>
      <w:lang w:val="en-GB" w:eastAsia="en-US"/>
    </w:rPr>
  </w:style>
  <w:style w:type="paragraph" w:customStyle="1" w:styleId="70CF931451F1B541BE923C684DBD2479">
    <w:name w:val="70CF931451F1B541BE923C684DBD2479"/>
    <w:rsid w:val="00E05CF8"/>
    <w:pPr>
      <w:spacing w:after="0" w:line="240" w:lineRule="auto"/>
    </w:pPr>
    <w:rPr>
      <w:sz w:val="24"/>
      <w:szCs w:val="24"/>
      <w:lang w:val="en-GB" w:eastAsia="en-US"/>
    </w:rPr>
  </w:style>
  <w:style w:type="paragraph" w:customStyle="1" w:styleId="3994E1A39649024B83573F71518D285A">
    <w:name w:val="3994E1A39649024B83573F71518D285A"/>
    <w:rsid w:val="00E05CF8"/>
    <w:pPr>
      <w:spacing w:after="0" w:line="240" w:lineRule="auto"/>
    </w:pPr>
    <w:rPr>
      <w:sz w:val="24"/>
      <w:szCs w:val="24"/>
      <w:lang w:val="en-GB" w:eastAsia="en-US"/>
    </w:rPr>
  </w:style>
  <w:style w:type="paragraph" w:customStyle="1" w:styleId="C9DDAE3C7AEBA74F910FC0FC3DF815B4">
    <w:name w:val="C9DDAE3C7AEBA74F910FC0FC3DF815B4"/>
    <w:rsid w:val="00E05CF8"/>
    <w:pPr>
      <w:spacing w:after="0" w:line="240" w:lineRule="auto"/>
    </w:pPr>
    <w:rPr>
      <w:sz w:val="24"/>
      <w:szCs w:val="24"/>
      <w:lang w:val="en-GB" w:eastAsia="en-US"/>
    </w:rPr>
  </w:style>
  <w:style w:type="paragraph" w:customStyle="1" w:styleId="4F6A2D42739EF54AB2E6C2F39E8D1B58">
    <w:name w:val="4F6A2D42739EF54AB2E6C2F39E8D1B58"/>
    <w:rsid w:val="00E05CF8"/>
    <w:pPr>
      <w:spacing w:after="0" w:line="240" w:lineRule="auto"/>
    </w:pPr>
    <w:rPr>
      <w:sz w:val="24"/>
      <w:szCs w:val="24"/>
      <w:lang w:val="en-GB" w:eastAsia="en-US"/>
    </w:rPr>
  </w:style>
  <w:style w:type="paragraph" w:customStyle="1" w:styleId="0E51B73527566240866E5BA5B55BCE7E">
    <w:name w:val="0E51B73527566240866E5BA5B55BCE7E"/>
    <w:rsid w:val="00E05CF8"/>
    <w:pPr>
      <w:spacing w:after="0" w:line="240" w:lineRule="auto"/>
    </w:pPr>
    <w:rPr>
      <w:sz w:val="24"/>
      <w:szCs w:val="24"/>
      <w:lang w:val="en-GB" w:eastAsia="en-US"/>
    </w:rPr>
  </w:style>
  <w:style w:type="paragraph" w:customStyle="1" w:styleId="988478A0BAA9944FB7EA4552E647994E">
    <w:name w:val="988478A0BAA9944FB7EA4552E647994E"/>
    <w:rsid w:val="00E05CF8"/>
    <w:pPr>
      <w:spacing w:after="0" w:line="240" w:lineRule="auto"/>
    </w:pPr>
    <w:rPr>
      <w:sz w:val="24"/>
      <w:szCs w:val="24"/>
      <w:lang w:val="en-GB" w:eastAsia="en-US"/>
    </w:rPr>
  </w:style>
  <w:style w:type="paragraph" w:customStyle="1" w:styleId="314520C80F9B5C4AB508E0107AB253C5">
    <w:name w:val="314520C80F9B5C4AB508E0107AB253C5"/>
    <w:rsid w:val="00E05CF8"/>
    <w:pPr>
      <w:spacing w:after="0" w:line="240" w:lineRule="auto"/>
    </w:pPr>
    <w:rPr>
      <w:sz w:val="24"/>
      <w:szCs w:val="24"/>
      <w:lang w:val="en-GB" w:eastAsia="en-US"/>
    </w:rPr>
  </w:style>
  <w:style w:type="paragraph" w:customStyle="1" w:styleId="4456C4D1B12B3344BAB8E2535D986312">
    <w:name w:val="4456C4D1B12B3344BAB8E2535D986312"/>
    <w:rsid w:val="00E05CF8"/>
    <w:pPr>
      <w:spacing w:after="0" w:line="240" w:lineRule="auto"/>
    </w:pPr>
    <w:rPr>
      <w:sz w:val="24"/>
      <w:szCs w:val="24"/>
      <w:lang w:val="en-GB" w:eastAsia="en-US"/>
    </w:rPr>
  </w:style>
  <w:style w:type="paragraph" w:customStyle="1" w:styleId="6EFE0131468C204B9C10FD4FB15D07E0">
    <w:name w:val="6EFE0131468C204B9C10FD4FB15D07E0"/>
    <w:rsid w:val="00E05CF8"/>
    <w:pPr>
      <w:spacing w:after="0" w:line="240" w:lineRule="auto"/>
    </w:pPr>
    <w:rPr>
      <w:sz w:val="24"/>
      <w:szCs w:val="24"/>
      <w:lang w:val="en-GB" w:eastAsia="en-US"/>
    </w:rPr>
  </w:style>
  <w:style w:type="paragraph" w:customStyle="1" w:styleId="D846D6BE0DAE8D4D99D7C0CC379C2457">
    <w:name w:val="D846D6BE0DAE8D4D99D7C0CC379C2457"/>
    <w:rsid w:val="00E05CF8"/>
    <w:pPr>
      <w:spacing w:after="0" w:line="240" w:lineRule="auto"/>
    </w:pPr>
    <w:rPr>
      <w:sz w:val="24"/>
      <w:szCs w:val="24"/>
      <w:lang w:val="en-GB" w:eastAsia="en-US"/>
    </w:rPr>
  </w:style>
  <w:style w:type="paragraph" w:customStyle="1" w:styleId="0BF707A42CB2A4418481E75244C35E4A">
    <w:name w:val="0BF707A42CB2A4418481E75244C35E4A"/>
    <w:rsid w:val="00E05CF8"/>
    <w:pPr>
      <w:spacing w:after="0" w:line="240" w:lineRule="auto"/>
    </w:pPr>
    <w:rPr>
      <w:sz w:val="24"/>
      <w:szCs w:val="24"/>
      <w:lang w:val="en-GB" w:eastAsia="en-US"/>
    </w:rPr>
  </w:style>
  <w:style w:type="paragraph" w:customStyle="1" w:styleId="FB8A468357195F449E9EAC3D42259DF2">
    <w:name w:val="FB8A468357195F449E9EAC3D42259DF2"/>
    <w:rsid w:val="00E05CF8"/>
    <w:pPr>
      <w:spacing w:after="0" w:line="240" w:lineRule="auto"/>
    </w:pPr>
    <w:rPr>
      <w:sz w:val="24"/>
      <w:szCs w:val="24"/>
      <w:lang w:val="en-GB" w:eastAsia="en-US"/>
    </w:rPr>
  </w:style>
  <w:style w:type="paragraph" w:customStyle="1" w:styleId="EBEEDE35A710F34C9182745AFBC716EB">
    <w:name w:val="EBEEDE35A710F34C9182745AFBC716EB"/>
    <w:rsid w:val="00E05CF8"/>
    <w:pPr>
      <w:spacing w:after="0" w:line="240" w:lineRule="auto"/>
    </w:pPr>
    <w:rPr>
      <w:sz w:val="24"/>
      <w:szCs w:val="24"/>
      <w:lang w:val="en-GB" w:eastAsia="en-US"/>
    </w:rPr>
  </w:style>
  <w:style w:type="paragraph" w:customStyle="1" w:styleId="4D2AA5463ABFEC449C20CDCEE3D5B80B">
    <w:name w:val="4D2AA5463ABFEC449C20CDCEE3D5B80B"/>
    <w:rsid w:val="00E05CF8"/>
    <w:pPr>
      <w:spacing w:after="0" w:line="240" w:lineRule="auto"/>
    </w:pPr>
    <w:rPr>
      <w:sz w:val="24"/>
      <w:szCs w:val="24"/>
      <w:lang w:val="en-GB" w:eastAsia="en-US"/>
    </w:rPr>
  </w:style>
  <w:style w:type="paragraph" w:customStyle="1" w:styleId="B5922C529909FC4C966403CE3A20CAF0">
    <w:name w:val="B5922C529909FC4C966403CE3A20CAF0"/>
    <w:rsid w:val="00E05CF8"/>
    <w:pPr>
      <w:spacing w:after="0" w:line="240" w:lineRule="auto"/>
    </w:pPr>
    <w:rPr>
      <w:sz w:val="24"/>
      <w:szCs w:val="24"/>
      <w:lang w:val="en-GB" w:eastAsia="en-US"/>
    </w:rPr>
  </w:style>
  <w:style w:type="paragraph" w:customStyle="1" w:styleId="88F43CC3CCEEE44BA322221047E4B920">
    <w:name w:val="88F43CC3CCEEE44BA322221047E4B920"/>
    <w:rsid w:val="00E05CF8"/>
    <w:pPr>
      <w:spacing w:after="0" w:line="240" w:lineRule="auto"/>
    </w:pPr>
    <w:rPr>
      <w:sz w:val="24"/>
      <w:szCs w:val="24"/>
      <w:lang w:val="en-GB" w:eastAsia="en-US"/>
    </w:rPr>
  </w:style>
  <w:style w:type="paragraph" w:customStyle="1" w:styleId="DA83522FF9A6B941ADDC736D41DAF672">
    <w:name w:val="DA83522FF9A6B941ADDC736D41DAF672"/>
    <w:rsid w:val="00E05CF8"/>
    <w:pPr>
      <w:spacing w:after="0" w:line="240" w:lineRule="auto"/>
    </w:pPr>
    <w:rPr>
      <w:sz w:val="24"/>
      <w:szCs w:val="24"/>
      <w:lang w:val="en-GB" w:eastAsia="en-US"/>
    </w:rPr>
  </w:style>
  <w:style w:type="paragraph" w:customStyle="1" w:styleId="E50C8CA7F4AA2F4E9770BD78A064746F">
    <w:name w:val="E50C8CA7F4AA2F4E9770BD78A064746F"/>
    <w:rsid w:val="00E05CF8"/>
    <w:pPr>
      <w:spacing w:after="0" w:line="240" w:lineRule="auto"/>
    </w:pPr>
    <w:rPr>
      <w:sz w:val="24"/>
      <w:szCs w:val="24"/>
      <w:lang w:val="en-GB" w:eastAsia="en-US"/>
    </w:rPr>
  </w:style>
  <w:style w:type="paragraph" w:customStyle="1" w:styleId="77C52FAB21D9D6498D90A6BFC1DA4627">
    <w:name w:val="77C52FAB21D9D6498D90A6BFC1DA4627"/>
    <w:rsid w:val="00E05CF8"/>
    <w:pPr>
      <w:spacing w:after="0" w:line="240" w:lineRule="auto"/>
    </w:pPr>
    <w:rPr>
      <w:sz w:val="24"/>
      <w:szCs w:val="24"/>
      <w:lang w:val="en-GB" w:eastAsia="en-US"/>
    </w:rPr>
  </w:style>
  <w:style w:type="paragraph" w:customStyle="1" w:styleId="9FFCD921EF071C4E81AE646AF6428950">
    <w:name w:val="9FFCD921EF071C4E81AE646AF6428950"/>
    <w:rsid w:val="00E05CF8"/>
    <w:pPr>
      <w:spacing w:after="0" w:line="240" w:lineRule="auto"/>
    </w:pPr>
    <w:rPr>
      <w:sz w:val="24"/>
      <w:szCs w:val="24"/>
      <w:lang w:val="en-GB" w:eastAsia="en-US"/>
    </w:rPr>
  </w:style>
  <w:style w:type="paragraph" w:customStyle="1" w:styleId="3E1165B4FDD7544B9FE9FF7638F973F9">
    <w:name w:val="3E1165B4FDD7544B9FE9FF7638F973F9"/>
    <w:rsid w:val="00E05CF8"/>
    <w:pPr>
      <w:spacing w:after="0" w:line="240" w:lineRule="auto"/>
    </w:pPr>
    <w:rPr>
      <w:sz w:val="24"/>
      <w:szCs w:val="24"/>
      <w:lang w:val="en-GB" w:eastAsia="en-US"/>
    </w:rPr>
  </w:style>
  <w:style w:type="paragraph" w:customStyle="1" w:styleId="FADDEB6FAA633149BDFA11216AF4B407">
    <w:name w:val="FADDEB6FAA633149BDFA11216AF4B407"/>
    <w:rsid w:val="00E05CF8"/>
    <w:pPr>
      <w:spacing w:after="0" w:line="240" w:lineRule="auto"/>
    </w:pPr>
    <w:rPr>
      <w:sz w:val="24"/>
      <w:szCs w:val="24"/>
      <w:lang w:val="en-GB" w:eastAsia="en-US"/>
    </w:rPr>
  </w:style>
  <w:style w:type="paragraph" w:customStyle="1" w:styleId="AB32DCC8E222604A88E5E818A5377163">
    <w:name w:val="AB32DCC8E222604A88E5E818A5377163"/>
    <w:rsid w:val="00E05CF8"/>
    <w:pPr>
      <w:spacing w:after="0" w:line="240" w:lineRule="auto"/>
    </w:pPr>
    <w:rPr>
      <w:sz w:val="24"/>
      <w:szCs w:val="24"/>
      <w:lang w:val="en-GB" w:eastAsia="en-US"/>
    </w:rPr>
  </w:style>
  <w:style w:type="paragraph" w:customStyle="1" w:styleId="C166FDF2F95F274697B68708332DB11A">
    <w:name w:val="C166FDF2F95F274697B68708332DB11A"/>
    <w:rsid w:val="00E05CF8"/>
    <w:pPr>
      <w:spacing w:after="0" w:line="240" w:lineRule="auto"/>
    </w:pPr>
    <w:rPr>
      <w:sz w:val="24"/>
      <w:szCs w:val="24"/>
      <w:lang w:val="en-GB" w:eastAsia="en-US"/>
    </w:rPr>
  </w:style>
  <w:style w:type="paragraph" w:customStyle="1" w:styleId="48DF2B9C9A77EA42A59417453921D1C5">
    <w:name w:val="48DF2B9C9A77EA42A59417453921D1C5"/>
    <w:rsid w:val="00E05CF8"/>
    <w:pPr>
      <w:spacing w:after="0" w:line="240" w:lineRule="auto"/>
    </w:pPr>
    <w:rPr>
      <w:sz w:val="24"/>
      <w:szCs w:val="24"/>
      <w:lang w:val="en-GB" w:eastAsia="en-US"/>
    </w:rPr>
  </w:style>
  <w:style w:type="paragraph" w:customStyle="1" w:styleId="2B8F98FA0601B04EB517BD9F795D7050">
    <w:name w:val="2B8F98FA0601B04EB517BD9F795D7050"/>
    <w:rsid w:val="00E05CF8"/>
    <w:pPr>
      <w:spacing w:after="0" w:line="240" w:lineRule="auto"/>
    </w:pPr>
    <w:rPr>
      <w:sz w:val="24"/>
      <w:szCs w:val="24"/>
      <w:lang w:val="en-GB" w:eastAsia="en-US"/>
    </w:rPr>
  </w:style>
  <w:style w:type="paragraph" w:customStyle="1" w:styleId="0EBE145D878DEC4784D381C174D8095D">
    <w:name w:val="0EBE145D878DEC4784D381C174D8095D"/>
    <w:rsid w:val="00E05CF8"/>
    <w:pPr>
      <w:spacing w:after="0" w:line="240" w:lineRule="auto"/>
    </w:pPr>
    <w:rPr>
      <w:sz w:val="24"/>
      <w:szCs w:val="24"/>
      <w:lang w:val="en-GB" w:eastAsia="en-US"/>
    </w:rPr>
  </w:style>
  <w:style w:type="paragraph" w:customStyle="1" w:styleId="9ED2608F497A624C90164FE9DC04A0C6">
    <w:name w:val="9ED2608F497A624C90164FE9DC04A0C6"/>
    <w:rsid w:val="00E05CF8"/>
    <w:pPr>
      <w:spacing w:after="0" w:line="240" w:lineRule="auto"/>
    </w:pPr>
    <w:rPr>
      <w:sz w:val="24"/>
      <w:szCs w:val="24"/>
      <w:lang w:val="en-GB" w:eastAsia="en-US"/>
    </w:rPr>
  </w:style>
  <w:style w:type="paragraph" w:customStyle="1" w:styleId="28683F12B993E74E90968F84E1A483B8">
    <w:name w:val="28683F12B993E74E90968F84E1A483B8"/>
    <w:rsid w:val="00E05CF8"/>
    <w:pPr>
      <w:spacing w:after="0" w:line="240" w:lineRule="auto"/>
    </w:pPr>
    <w:rPr>
      <w:sz w:val="24"/>
      <w:szCs w:val="24"/>
      <w:lang w:val="en-GB" w:eastAsia="en-US"/>
    </w:rPr>
  </w:style>
  <w:style w:type="paragraph" w:customStyle="1" w:styleId="19553DB47DDD844C9C6C9DA64BE91FF0">
    <w:name w:val="19553DB47DDD844C9C6C9DA64BE91FF0"/>
    <w:rsid w:val="00E05CF8"/>
    <w:pPr>
      <w:spacing w:after="0" w:line="240" w:lineRule="auto"/>
    </w:pPr>
    <w:rPr>
      <w:sz w:val="24"/>
      <w:szCs w:val="24"/>
      <w:lang w:val="en-GB" w:eastAsia="en-US"/>
    </w:rPr>
  </w:style>
  <w:style w:type="paragraph" w:customStyle="1" w:styleId="0D4C92DD610BCA4F9991ACC9A318817B">
    <w:name w:val="0D4C92DD610BCA4F9991ACC9A318817B"/>
    <w:rsid w:val="00E05CF8"/>
    <w:pPr>
      <w:spacing w:after="0" w:line="240" w:lineRule="auto"/>
    </w:pPr>
    <w:rPr>
      <w:sz w:val="24"/>
      <w:szCs w:val="24"/>
      <w:lang w:val="en-GB" w:eastAsia="en-US"/>
    </w:rPr>
  </w:style>
  <w:style w:type="paragraph" w:customStyle="1" w:styleId="BAF000B9F4BE5E4FA9B2693C4EC5AA7E">
    <w:name w:val="BAF000B9F4BE5E4FA9B2693C4EC5AA7E"/>
    <w:rsid w:val="00E05CF8"/>
    <w:pPr>
      <w:spacing w:after="0" w:line="240" w:lineRule="auto"/>
    </w:pPr>
    <w:rPr>
      <w:sz w:val="24"/>
      <w:szCs w:val="24"/>
      <w:lang w:val="en-GB" w:eastAsia="en-US"/>
    </w:rPr>
  </w:style>
  <w:style w:type="paragraph" w:customStyle="1" w:styleId="94AB3EB7CA542540A7343DDF280944CC">
    <w:name w:val="94AB3EB7CA542540A7343DDF280944CC"/>
    <w:rsid w:val="00E05CF8"/>
    <w:pPr>
      <w:spacing w:after="0" w:line="240" w:lineRule="auto"/>
    </w:pPr>
    <w:rPr>
      <w:sz w:val="24"/>
      <w:szCs w:val="24"/>
      <w:lang w:val="en-GB" w:eastAsia="en-US"/>
    </w:rPr>
  </w:style>
  <w:style w:type="paragraph" w:customStyle="1" w:styleId="1455C5FB4BC7E7499AC684532C2B597A">
    <w:name w:val="1455C5FB4BC7E7499AC684532C2B597A"/>
    <w:rsid w:val="00E05CF8"/>
    <w:pPr>
      <w:spacing w:after="0" w:line="240" w:lineRule="auto"/>
    </w:pPr>
    <w:rPr>
      <w:sz w:val="24"/>
      <w:szCs w:val="24"/>
      <w:lang w:val="en-GB" w:eastAsia="en-US"/>
    </w:rPr>
  </w:style>
  <w:style w:type="paragraph" w:customStyle="1" w:styleId="D9AE6A472FE915488EAB0E6480E04DF9">
    <w:name w:val="D9AE6A472FE915488EAB0E6480E04DF9"/>
    <w:rsid w:val="00E05CF8"/>
    <w:pPr>
      <w:spacing w:after="0" w:line="240" w:lineRule="auto"/>
    </w:pPr>
    <w:rPr>
      <w:sz w:val="24"/>
      <w:szCs w:val="24"/>
      <w:lang w:val="en-GB" w:eastAsia="en-US"/>
    </w:rPr>
  </w:style>
  <w:style w:type="paragraph" w:customStyle="1" w:styleId="6FECE191F8E7E249ADCCD74BE8FE1E15">
    <w:name w:val="6FECE191F8E7E249ADCCD74BE8FE1E15"/>
    <w:rsid w:val="00E05CF8"/>
    <w:pPr>
      <w:spacing w:after="0" w:line="240" w:lineRule="auto"/>
    </w:pPr>
    <w:rPr>
      <w:sz w:val="24"/>
      <w:szCs w:val="24"/>
      <w:lang w:val="en-GB" w:eastAsia="en-US"/>
    </w:rPr>
  </w:style>
  <w:style w:type="paragraph" w:customStyle="1" w:styleId="D81549F56673B64EA29CE1A35610A153">
    <w:name w:val="D81549F56673B64EA29CE1A35610A153"/>
    <w:rsid w:val="00E05CF8"/>
    <w:pPr>
      <w:spacing w:after="0" w:line="240" w:lineRule="auto"/>
    </w:pPr>
    <w:rPr>
      <w:sz w:val="24"/>
      <w:szCs w:val="24"/>
      <w:lang w:val="en-GB" w:eastAsia="en-US"/>
    </w:rPr>
  </w:style>
  <w:style w:type="paragraph" w:customStyle="1" w:styleId="D5CEEB2615A8F54FA2EFE4FE2E03665B">
    <w:name w:val="D5CEEB2615A8F54FA2EFE4FE2E03665B"/>
    <w:rsid w:val="00E05CF8"/>
    <w:pPr>
      <w:spacing w:after="0" w:line="240" w:lineRule="auto"/>
    </w:pPr>
    <w:rPr>
      <w:sz w:val="24"/>
      <w:szCs w:val="24"/>
      <w:lang w:val="en-GB" w:eastAsia="en-US"/>
    </w:rPr>
  </w:style>
  <w:style w:type="paragraph" w:customStyle="1" w:styleId="4A0117594E2A37448F1612428BC4A4D5">
    <w:name w:val="4A0117594E2A37448F1612428BC4A4D5"/>
    <w:rsid w:val="00E05CF8"/>
    <w:pPr>
      <w:spacing w:after="0" w:line="240" w:lineRule="auto"/>
    </w:pPr>
    <w:rPr>
      <w:sz w:val="24"/>
      <w:szCs w:val="24"/>
      <w:lang w:val="en-GB" w:eastAsia="en-US"/>
    </w:rPr>
  </w:style>
  <w:style w:type="paragraph" w:customStyle="1" w:styleId="DB0FE3998FB63746891240B4AC6A040C">
    <w:name w:val="DB0FE3998FB63746891240B4AC6A040C"/>
    <w:rsid w:val="00E05CF8"/>
    <w:pPr>
      <w:spacing w:after="0" w:line="240" w:lineRule="auto"/>
    </w:pPr>
    <w:rPr>
      <w:sz w:val="24"/>
      <w:szCs w:val="24"/>
      <w:lang w:val="en-GB" w:eastAsia="en-US"/>
    </w:rPr>
  </w:style>
  <w:style w:type="paragraph" w:customStyle="1" w:styleId="ECF175F2B30E924FA19F451E2AF9C5B9">
    <w:name w:val="ECF175F2B30E924FA19F451E2AF9C5B9"/>
    <w:rsid w:val="00E05CF8"/>
    <w:pPr>
      <w:spacing w:after="0" w:line="240" w:lineRule="auto"/>
    </w:pPr>
    <w:rPr>
      <w:sz w:val="24"/>
      <w:szCs w:val="24"/>
      <w:lang w:val="en-GB" w:eastAsia="en-US"/>
    </w:rPr>
  </w:style>
  <w:style w:type="paragraph" w:customStyle="1" w:styleId="18F47F3582415B4BA493AD82547FE417">
    <w:name w:val="18F47F3582415B4BA493AD82547FE417"/>
    <w:rsid w:val="00E05CF8"/>
    <w:pPr>
      <w:spacing w:after="0" w:line="240" w:lineRule="auto"/>
    </w:pPr>
    <w:rPr>
      <w:sz w:val="24"/>
      <w:szCs w:val="24"/>
      <w:lang w:val="en-GB" w:eastAsia="en-US"/>
    </w:rPr>
  </w:style>
  <w:style w:type="paragraph" w:customStyle="1" w:styleId="23800AC35223D44D9D00105B64961BD0">
    <w:name w:val="23800AC35223D44D9D00105B64961BD0"/>
    <w:rsid w:val="00E05CF8"/>
    <w:pPr>
      <w:spacing w:after="0" w:line="240" w:lineRule="auto"/>
    </w:pPr>
    <w:rPr>
      <w:sz w:val="24"/>
      <w:szCs w:val="24"/>
      <w:lang w:val="en-GB" w:eastAsia="en-US"/>
    </w:rPr>
  </w:style>
  <w:style w:type="paragraph" w:customStyle="1" w:styleId="D0FD7C1151CDC34D92811755E79FA3E7">
    <w:name w:val="D0FD7C1151CDC34D92811755E79FA3E7"/>
    <w:rsid w:val="00E05CF8"/>
    <w:pPr>
      <w:spacing w:after="0" w:line="240" w:lineRule="auto"/>
    </w:pPr>
    <w:rPr>
      <w:sz w:val="24"/>
      <w:szCs w:val="24"/>
      <w:lang w:val="en-GB" w:eastAsia="en-US"/>
    </w:rPr>
  </w:style>
  <w:style w:type="paragraph" w:customStyle="1" w:styleId="EDC9C185604FC44CB24A290833BBA281">
    <w:name w:val="EDC9C185604FC44CB24A290833BBA281"/>
    <w:rsid w:val="00E05CF8"/>
    <w:pPr>
      <w:spacing w:after="0" w:line="240" w:lineRule="auto"/>
    </w:pPr>
    <w:rPr>
      <w:sz w:val="24"/>
      <w:szCs w:val="24"/>
      <w:lang w:val="en-GB" w:eastAsia="en-US"/>
    </w:rPr>
  </w:style>
  <w:style w:type="paragraph" w:customStyle="1" w:styleId="8EE9926403E3B242B0DE44B0DC3DFB70">
    <w:name w:val="8EE9926403E3B242B0DE44B0DC3DFB70"/>
    <w:rsid w:val="00E05CF8"/>
    <w:pPr>
      <w:spacing w:after="0" w:line="240" w:lineRule="auto"/>
    </w:pPr>
    <w:rPr>
      <w:sz w:val="24"/>
      <w:szCs w:val="24"/>
      <w:lang w:val="en-GB" w:eastAsia="en-US"/>
    </w:rPr>
  </w:style>
  <w:style w:type="paragraph" w:customStyle="1" w:styleId="EA59B258CAB71440AB9DB7609345F291">
    <w:name w:val="EA59B258CAB71440AB9DB7609345F291"/>
    <w:rsid w:val="00E05CF8"/>
    <w:pPr>
      <w:spacing w:after="0" w:line="240" w:lineRule="auto"/>
    </w:pPr>
    <w:rPr>
      <w:sz w:val="24"/>
      <w:szCs w:val="24"/>
      <w:lang w:val="en-GB" w:eastAsia="en-US"/>
    </w:rPr>
  </w:style>
  <w:style w:type="paragraph" w:customStyle="1" w:styleId="27FD50C6BCB83343AC794F997E2517F5">
    <w:name w:val="27FD50C6BCB83343AC794F997E2517F5"/>
    <w:rsid w:val="00E05CF8"/>
    <w:pPr>
      <w:spacing w:after="0" w:line="240" w:lineRule="auto"/>
    </w:pPr>
    <w:rPr>
      <w:sz w:val="24"/>
      <w:szCs w:val="24"/>
      <w:lang w:val="en-GB" w:eastAsia="en-US"/>
    </w:rPr>
  </w:style>
  <w:style w:type="paragraph" w:customStyle="1" w:styleId="5A0F523BD2E75F42B2B5E0961FE993D0">
    <w:name w:val="5A0F523BD2E75F42B2B5E0961FE993D0"/>
    <w:rsid w:val="00E05CF8"/>
    <w:pPr>
      <w:spacing w:after="0" w:line="240" w:lineRule="auto"/>
    </w:pPr>
    <w:rPr>
      <w:sz w:val="24"/>
      <w:szCs w:val="24"/>
      <w:lang w:val="en-GB" w:eastAsia="en-US"/>
    </w:rPr>
  </w:style>
  <w:style w:type="paragraph" w:customStyle="1" w:styleId="7D3387103D1DC7478E951B999D3BC7B4">
    <w:name w:val="7D3387103D1DC7478E951B999D3BC7B4"/>
    <w:rsid w:val="00E05CF8"/>
    <w:pPr>
      <w:spacing w:after="0" w:line="240" w:lineRule="auto"/>
    </w:pPr>
    <w:rPr>
      <w:sz w:val="24"/>
      <w:szCs w:val="24"/>
      <w:lang w:val="en-GB" w:eastAsia="en-US"/>
    </w:rPr>
  </w:style>
  <w:style w:type="paragraph" w:customStyle="1" w:styleId="DA95F0BBF8B62343B8E938DA2AFC2B74">
    <w:name w:val="DA95F0BBF8B62343B8E938DA2AFC2B74"/>
    <w:rsid w:val="00E05CF8"/>
    <w:pPr>
      <w:spacing w:after="0" w:line="240" w:lineRule="auto"/>
    </w:pPr>
    <w:rPr>
      <w:sz w:val="24"/>
      <w:szCs w:val="24"/>
      <w:lang w:val="en-GB" w:eastAsia="en-US"/>
    </w:rPr>
  </w:style>
  <w:style w:type="paragraph" w:customStyle="1" w:styleId="D42C4E9972A83742A835FA27B1F59584">
    <w:name w:val="D42C4E9972A83742A835FA27B1F59584"/>
    <w:rsid w:val="00E05CF8"/>
    <w:pPr>
      <w:spacing w:after="0" w:line="240" w:lineRule="auto"/>
    </w:pPr>
    <w:rPr>
      <w:sz w:val="24"/>
      <w:szCs w:val="24"/>
      <w:lang w:val="en-GB" w:eastAsia="en-US"/>
    </w:rPr>
  </w:style>
  <w:style w:type="paragraph" w:customStyle="1" w:styleId="972330C8019EF24BBF730DCCD973184E">
    <w:name w:val="972330C8019EF24BBF730DCCD973184E"/>
    <w:rsid w:val="00E05CF8"/>
    <w:pPr>
      <w:spacing w:after="0" w:line="240" w:lineRule="auto"/>
    </w:pPr>
    <w:rPr>
      <w:sz w:val="24"/>
      <w:szCs w:val="24"/>
      <w:lang w:val="en-GB" w:eastAsia="en-US"/>
    </w:rPr>
  </w:style>
  <w:style w:type="paragraph" w:customStyle="1" w:styleId="647BD7BE303454448EE8A3BDD0EFC3C6">
    <w:name w:val="647BD7BE303454448EE8A3BDD0EFC3C6"/>
    <w:rsid w:val="00E05CF8"/>
    <w:pPr>
      <w:spacing w:after="0" w:line="240" w:lineRule="auto"/>
    </w:pPr>
    <w:rPr>
      <w:sz w:val="24"/>
      <w:szCs w:val="24"/>
      <w:lang w:val="en-GB" w:eastAsia="en-US"/>
    </w:rPr>
  </w:style>
  <w:style w:type="paragraph" w:customStyle="1" w:styleId="B199E2775D24E544B4CE6C2CB3518C46">
    <w:name w:val="B199E2775D24E544B4CE6C2CB3518C46"/>
    <w:rsid w:val="00E05CF8"/>
    <w:pPr>
      <w:spacing w:after="0" w:line="240" w:lineRule="auto"/>
    </w:pPr>
    <w:rPr>
      <w:sz w:val="24"/>
      <w:szCs w:val="24"/>
      <w:lang w:val="en-GB" w:eastAsia="en-US"/>
    </w:rPr>
  </w:style>
  <w:style w:type="paragraph" w:customStyle="1" w:styleId="287AF1221C6D5647A1EE0E6FF68177CF">
    <w:name w:val="287AF1221C6D5647A1EE0E6FF68177CF"/>
    <w:rsid w:val="00E05CF8"/>
    <w:pPr>
      <w:spacing w:after="0" w:line="240" w:lineRule="auto"/>
    </w:pPr>
    <w:rPr>
      <w:sz w:val="24"/>
      <w:szCs w:val="24"/>
      <w:lang w:val="en-GB" w:eastAsia="en-US"/>
    </w:rPr>
  </w:style>
  <w:style w:type="paragraph" w:customStyle="1" w:styleId="76845404D22F8548AC90D2A12021FA95">
    <w:name w:val="76845404D22F8548AC90D2A12021FA95"/>
    <w:rsid w:val="00E05CF8"/>
    <w:pPr>
      <w:spacing w:after="0" w:line="240" w:lineRule="auto"/>
    </w:pPr>
    <w:rPr>
      <w:sz w:val="24"/>
      <w:szCs w:val="24"/>
      <w:lang w:val="en-GB" w:eastAsia="en-US"/>
    </w:rPr>
  </w:style>
  <w:style w:type="paragraph" w:customStyle="1" w:styleId="B9220343532B3745B1C39D787F62D8CC">
    <w:name w:val="B9220343532B3745B1C39D787F62D8CC"/>
    <w:rsid w:val="00E05CF8"/>
    <w:pPr>
      <w:spacing w:after="0" w:line="240" w:lineRule="auto"/>
    </w:pPr>
    <w:rPr>
      <w:sz w:val="24"/>
      <w:szCs w:val="24"/>
      <w:lang w:val="en-GB" w:eastAsia="en-US"/>
    </w:rPr>
  </w:style>
  <w:style w:type="paragraph" w:customStyle="1" w:styleId="F0FF3F0E36C15D4186F646561D3AF506">
    <w:name w:val="F0FF3F0E36C15D4186F646561D3AF506"/>
    <w:rsid w:val="00E05CF8"/>
    <w:pPr>
      <w:spacing w:after="0" w:line="240" w:lineRule="auto"/>
    </w:pPr>
    <w:rPr>
      <w:sz w:val="24"/>
      <w:szCs w:val="24"/>
      <w:lang w:val="en-GB" w:eastAsia="en-US"/>
    </w:rPr>
  </w:style>
  <w:style w:type="paragraph" w:customStyle="1" w:styleId="E5BD1E86F3D5644492A0DA1E9F56901F">
    <w:name w:val="E5BD1E86F3D5644492A0DA1E9F56901F"/>
    <w:rsid w:val="00E05CF8"/>
    <w:pPr>
      <w:spacing w:after="0" w:line="240" w:lineRule="auto"/>
    </w:pPr>
    <w:rPr>
      <w:sz w:val="24"/>
      <w:szCs w:val="24"/>
      <w:lang w:val="en-GB" w:eastAsia="en-US"/>
    </w:rPr>
  </w:style>
  <w:style w:type="paragraph" w:customStyle="1" w:styleId="3FF53D080631EB488D166BE953CA6754">
    <w:name w:val="3FF53D080631EB488D166BE953CA6754"/>
    <w:rsid w:val="00E05CF8"/>
    <w:pPr>
      <w:spacing w:after="0" w:line="240" w:lineRule="auto"/>
    </w:pPr>
    <w:rPr>
      <w:sz w:val="24"/>
      <w:szCs w:val="24"/>
      <w:lang w:val="en-GB" w:eastAsia="en-US"/>
    </w:rPr>
  </w:style>
  <w:style w:type="paragraph" w:customStyle="1" w:styleId="FCC1E93B7D574C488400BED2E7758532">
    <w:name w:val="FCC1E93B7D574C488400BED2E7758532"/>
    <w:rsid w:val="00E05CF8"/>
    <w:pPr>
      <w:spacing w:after="0" w:line="240" w:lineRule="auto"/>
    </w:pPr>
    <w:rPr>
      <w:sz w:val="24"/>
      <w:szCs w:val="24"/>
      <w:lang w:val="en-GB" w:eastAsia="en-US"/>
    </w:rPr>
  </w:style>
  <w:style w:type="paragraph" w:customStyle="1" w:styleId="EE33815BBED62E4982BBDF295B0E7B36">
    <w:name w:val="EE33815BBED62E4982BBDF295B0E7B36"/>
    <w:rsid w:val="00E05CF8"/>
    <w:pPr>
      <w:spacing w:after="0" w:line="240" w:lineRule="auto"/>
    </w:pPr>
    <w:rPr>
      <w:sz w:val="24"/>
      <w:szCs w:val="24"/>
      <w:lang w:val="en-GB" w:eastAsia="en-US"/>
    </w:rPr>
  </w:style>
  <w:style w:type="paragraph" w:customStyle="1" w:styleId="4FDBC60B6AE3EC41A512BD0D7CB8E176">
    <w:name w:val="4FDBC60B6AE3EC41A512BD0D7CB8E176"/>
    <w:rsid w:val="00E05CF8"/>
    <w:pPr>
      <w:spacing w:after="0" w:line="240" w:lineRule="auto"/>
    </w:pPr>
    <w:rPr>
      <w:sz w:val="24"/>
      <w:szCs w:val="24"/>
      <w:lang w:val="en-GB" w:eastAsia="en-US"/>
    </w:rPr>
  </w:style>
  <w:style w:type="paragraph" w:customStyle="1" w:styleId="99DAAD51562DBB41AF6EBB0F190871E1">
    <w:name w:val="99DAAD51562DBB41AF6EBB0F190871E1"/>
    <w:rsid w:val="00E05CF8"/>
    <w:pPr>
      <w:spacing w:after="0" w:line="240" w:lineRule="auto"/>
    </w:pPr>
    <w:rPr>
      <w:sz w:val="24"/>
      <w:szCs w:val="24"/>
      <w:lang w:val="en-GB" w:eastAsia="en-US"/>
    </w:rPr>
  </w:style>
  <w:style w:type="paragraph" w:customStyle="1" w:styleId="9142960897855541AC9431AECF42EAFC">
    <w:name w:val="9142960897855541AC9431AECF42EAFC"/>
    <w:rsid w:val="00E05CF8"/>
    <w:pPr>
      <w:spacing w:after="0" w:line="240" w:lineRule="auto"/>
    </w:pPr>
    <w:rPr>
      <w:sz w:val="24"/>
      <w:szCs w:val="24"/>
      <w:lang w:val="en-GB" w:eastAsia="en-US"/>
    </w:rPr>
  </w:style>
  <w:style w:type="paragraph" w:customStyle="1" w:styleId="8EEC8E04410F4C44B6C8653C9D7139C8">
    <w:name w:val="8EEC8E04410F4C44B6C8653C9D7139C8"/>
    <w:rsid w:val="00E05CF8"/>
    <w:pPr>
      <w:spacing w:after="0" w:line="240" w:lineRule="auto"/>
    </w:pPr>
    <w:rPr>
      <w:sz w:val="24"/>
      <w:szCs w:val="24"/>
      <w:lang w:val="en-GB" w:eastAsia="en-US"/>
    </w:rPr>
  </w:style>
  <w:style w:type="paragraph" w:customStyle="1" w:styleId="E411BE852C6BF445AD042082F57D49B7">
    <w:name w:val="E411BE852C6BF445AD042082F57D49B7"/>
    <w:rsid w:val="00E05CF8"/>
    <w:pPr>
      <w:spacing w:after="0" w:line="240" w:lineRule="auto"/>
    </w:pPr>
    <w:rPr>
      <w:sz w:val="24"/>
      <w:szCs w:val="24"/>
      <w:lang w:val="en-GB" w:eastAsia="en-US"/>
    </w:rPr>
  </w:style>
  <w:style w:type="paragraph" w:customStyle="1" w:styleId="5F8AFA649D68AE4494D6C3093A66E35A">
    <w:name w:val="5F8AFA649D68AE4494D6C3093A66E35A"/>
    <w:rsid w:val="00E05CF8"/>
    <w:pPr>
      <w:spacing w:after="0" w:line="240" w:lineRule="auto"/>
    </w:pPr>
    <w:rPr>
      <w:sz w:val="24"/>
      <w:szCs w:val="24"/>
      <w:lang w:val="en-GB" w:eastAsia="en-US"/>
    </w:rPr>
  </w:style>
  <w:style w:type="paragraph" w:customStyle="1" w:styleId="BCB3D5AE99C1C941B411645AF4255A19">
    <w:name w:val="BCB3D5AE99C1C941B411645AF4255A19"/>
    <w:rsid w:val="00E05CF8"/>
    <w:pPr>
      <w:spacing w:after="0" w:line="240" w:lineRule="auto"/>
    </w:pPr>
    <w:rPr>
      <w:sz w:val="24"/>
      <w:szCs w:val="24"/>
      <w:lang w:val="en-GB" w:eastAsia="en-US"/>
    </w:rPr>
  </w:style>
  <w:style w:type="paragraph" w:customStyle="1" w:styleId="2874D773A8713444A30136EA8ED53F45">
    <w:name w:val="2874D773A8713444A30136EA8ED53F45"/>
    <w:rsid w:val="00E05CF8"/>
    <w:pPr>
      <w:spacing w:after="0" w:line="240" w:lineRule="auto"/>
    </w:pPr>
    <w:rPr>
      <w:sz w:val="24"/>
      <w:szCs w:val="24"/>
      <w:lang w:val="en-GB" w:eastAsia="en-US"/>
    </w:rPr>
  </w:style>
  <w:style w:type="paragraph" w:customStyle="1" w:styleId="D253C48C4976CD4FB500B8F667E0CBBC">
    <w:name w:val="D253C48C4976CD4FB500B8F667E0CBBC"/>
    <w:rsid w:val="00E05CF8"/>
    <w:pPr>
      <w:spacing w:after="0" w:line="240" w:lineRule="auto"/>
    </w:pPr>
    <w:rPr>
      <w:sz w:val="24"/>
      <w:szCs w:val="24"/>
      <w:lang w:val="en-GB" w:eastAsia="en-US"/>
    </w:rPr>
  </w:style>
  <w:style w:type="paragraph" w:customStyle="1" w:styleId="E4B151FF95491247BCA6C859FDAAFE4F">
    <w:name w:val="E4B151FF95491247BCA6C859FDAAFE4F"/>
    <w:rsid w:val="00E05CF8"/>
    <w:pPr>
      <w:spacing w:after="0" w:line="240" w:lineRule="auto"/>
    </w:pPr>
    <w:rPr>
      <w:sz w:val="24"/>
      <w:szCs w:val="24"/>
      <w:lang w:val="en-GB" w:eastAsia="en-US"/>
    </w:rPr>
  </w:style>
  <w:style w:type="paragraph" w:customStyle="1" w:styleId="7B0281A1F88C264CB6F2072C39446F03">
    <w:name w:val="7B0281A1F88C264CB6F2072C39446F03"/>
    <w:rsid w:val="00E05CF8"/>
    <w:pPr>
      <w:spacing w:after="0" w:line="240" w:lineRule="auto"/>
    </w:pPr>
    <w:rPr>
      <w:sz w:val="24"/>
      <w:szCs w:val="24"/>
      <w:lang w:val="en-GB" w:eastAsia="en-US"/>
    </w:rPr>
  </w:style>
  <w:style w:type="paragraph" w:customStyle="1" w:styleId="69A09036A42F3A48AECB5CB82408A447">
    <w:name w:val="69A09036A42F3A48AECB5CB82408A447"/>
    <w:rsid w:val="00E05CF8"/>
    <w:pPr>
      <w:spacing w:after="0" w:line="240" w:lineRule="auto"/>
    </w:pPr>
    <w:rPr>
      <w:sz w:val="24"/>
      <w:szCs w:val="24"/>
      <w:lang w:val="en-GB" w:eastAsia="en-US"/>
    </w:rPr>
  </w:style>
  <w:style w:type="paragraph" w:customStyle="1" w:styleId="2F0D97C102B1904FB802361EBA6F6E0B">
    <w:name w:val="2F0D97C102B1904FB802361EBA6F6E0B"/>
    <w:rsid w:val="00E05CF8"/>
    <w:pPr>
      <w:spacing w:after="0" w:line="240" w:lineRule="auto"/>
    </w:pPr>
    <w:rPr>
      <w:sz w:val="24"/>
      <w:szCs w:val="24"/>
      <w:lang w:val="en-GB" w:eastAsia="en-US"/>
    </w:rPr>
  </w:style>
  <w:style w:type="paragraph" w:customStyle="1" w:styleId="227883594B6212458D4B2DCCE567060E">
    <w:name w:val="227883594B6212458D4B2DCCE567060E"/>
    <w:rsid w:val="00E05CF8"/>
    <w:pPr>
      <w:spacing w:after="0" w:line="240" w:lineRule="auto"/>
    </w:pPr>
    <w:rPr>
      <w:sz w:val="24"/>
      <w:szCs w:val="24"/>
      <w:lang w:val="en-GB" w:eastAsia="en-US"/>
    </w:rPr>
  </w:style>
  <w:style w:type="paragraph" w:customStyle="1" w:styleId="057AD853622C7D4788EA90C141ADBA75">
    <w:name w:val="057AD853622C7D4788EA90C141ADBA75"/>
    <w:rsid w:val="00E05CF8"/>
    <w:pPr>
      <w:spacing w:after="0" w:line="240" w:lineRule="auto"/>
    </w:pPr>
    <w:rPr>
      <w:sz w:val="24"/>
      <w:szCs w:val="24"/>
      <w:lang w:val="en-GB" w:eastAsia="en-US"/>
    </w:rPr>
  </w:style>
  <w:style w:type="paragraph" w:customStyle="1" w:styleId="AB19E50FFEC62E44A3556C9CE8EFC011">
    <w:name w:val="AB19E50FFEC62E44A3556C9CE8EFC011"/>
    <w:rsid w:val="00E05CF8"/>
    <w:pPr>
      <w:spacing w:after="0" w:line="240" w:lineRule="auto"/>
    </w:pPr>
    <w:rPr>
      <w:sz w:val="24"/>
      <w:szCs w:val="24"/>
      <w:lang w:val="en-GB" w:eastAsia="en-US"/>
    </w:rPr>
  </w:style>
  <w:style w:type="paragraph" w:customStyle="1" w:styleId="0127726F8410EE4B891576D55F06E10F">
    <w:name w:val="0127726F8410EE4B891576D55F06E10F"/>
    <w:rsid w:val="00E05CF8"/>
    <w:pPr>
      <w:spacing w:after="0" w:line="240" w:lineRule="auto"/>
    </w:pPr>
    <w:rPr>
      <w:sz w:val="24"/>
      <w:szCs w:val="24"/>
      <w:lang w:val="en-GB" w:eastAsia="en-US"/>
    </w:rPr>
  </w:style>
  <w:style w:type="paragraph" w:customStyle="1" w:styleId="825DB5EEE284D54F9DABE39E5BB46D58">
    <w:name w:val="825DB5EEE284D54F9DABE39E5BB46D58"/>
    <w:rsid w:val="00E05CF8"/>
    <w:pPr>
      <w:spacing w:after="0" w:line="240" w:lineRule="auto"/>
    </w:pPr>
    <w:rPr>
      <w:sz w:val="24"/>
      <w:szCs w:val="24"/>
      <w:lang w:val="en-GB" w:eastAsia="en-US"/>
    </w:rPr>
  </w:style>
  <w:style w:type="paragraph" w:customStyle="1" w:styleId="7800C34A7557A84B9517272FE9C4CC19">
    <w:name w:val="7800C34A7557A84B9517272FE9C4CC19"/>
    <w:rsid w:val="00E05CF8"/>
    <w:pPr>
      <w:spacing w:after="0" w:line="240" w:lineRule="auto"/>
    </w:pPr>
    <w:rPr>
      <w:sz w:val="24"/>
      <w:szCs w:val="24"/>
      <w:lang w:val="en-GB" w:eastAsia="en-US"/>
    </w:rPr>
  </w:style>
  <w:style w:type="paragraph" w:customStyle="1" w:styleId="A0A5A1D896B0F7488850F74C9BA245F2">
    <w:name w:val="A0A5A1D896B0F7488850F74C9BA245F2"/>
    <w:rsid w:val="00E05CF8"/>
    <w:pPr>
      <w:spacing w:after="0" w:line="240" w:lineRule="auto"/>
    </w:pPr>
    <w:rPr>
      <w:sz w:val="24"/>
      <w:szCs w:val="24"/>
      <w:lang w:val="en-GB" w:eastAsia="en-US"/>
    </w:rPr>
  </w:style>
  <w:style w:type="paragraph" w:customStyle="1" w:styleId="37846C4A948AFF48B9548F6C65C2F955">
    <w:name w:val="37846C4A948AFF48B9548F6C65C2F955"/>
    <w:rsid w:val="00E05CF8"/>
    <w:pPr>
      <w:spacing w:after="0" w:line="240" w:lineRule="auto"/>
    </w:pPr>
    <w:rPr>
      <w:sz w:val="24"/>
      <w:szCs w:val="24"/>
      <w:lang w:val="en-GB" w:eastAsia="en-US"/>
    </w:rPr>
  </w:style>
  <w:style w:type="paragraph" w:customStyle="1" w:styleId="29063181AD0F9945A8760E01B21D2196">
    <w:name w:val="29063181AD0F9945A8760E01B21D2196"/>
    <w:rsid w:val="00E05CF8"/>
    <w:pPr>
      <w:spacing w:after="0" w:line="240" w:lineRule="auto"/>
    </w:pPr>
    <w:rPr>
      <w:sz w:val="24"/>
      <w:szCs w:val="24"/>
      <w:lang w:val="en-GB" w:eastAsia="en-US"/>
    </w:rPr>
  </w:style>
  <w:style w:type="paragraph" w:customStyle="1" w:styleId="4A9C011A93A1CF42BCFBB2C4406F54E9">
    <w:name w:val="4A9C011A93A1CF42BCFBB2C4406F54E9"/>
    <w:rsid w:val="00E05CF8"/>
    <w:pPr>
      <w:spacing w:after="0" w:line="240" w:lineRule="auto"/>
    </w:pPr>
    <w:rPr>
      <w:sz w:val="24"/>
      <w:szCs w:val="24"/>
      <w:lang w:val="en-GB" w:eastAsia="en-US"/>
    </w:rPr>
  </w:style>
  <w:style w:type="paragraph" w:customStyle="1" w:styleId="78709DFFA6EC0B48BA13E388A4641F4D">
    <w:name w:val="78709DFFA6EC0B48BA13E388A4641F4D"/>
    <w:rsid w:val="00E05CF8"/>
    <w:pPr>
      <w:spacing w:after="0" w:line="240" w:lineRule="auto"/>
    </w:pPr>
    <w:rPr>
      <w:sz w:val="24"/>
      <w:szCs w:val="24"/>
      <w:lang w:val="en-GB" w:eastAsia="en-US"/>
    </w:rPr>
  </w:style>
  <w:style w:type="paragraph" w:customStyle="1" w:styleId="96335027D6FF1848BFA2F8B1F0ADF8AE">
    <w:name w:val="96335027D6FF1848BFA2F8B1F0ADF8AE"/>
    <w:rsid w:val="00E05CF8"/>
    <w:pPr>
      <w:spacing w:after="0" w:line="240" w:lineRule="auto"/>
    </w:pPr>
    <w:rPr>
      <w:sz w:val="24"/>
      <w:szCs w:val="24"/>
      <w:lang w:val="en-GB" w:eastAsia="en-US"/>
    </w:rPr>
  </w:style>
  <w:style w:type="paragraph" w:customStyle="1" w:styleId="1326B4EC49CA1F49B06411EF7BA7AE7B">
    <w:name w:val="1326B4EC49CA1F49B06411EF7BA7AE7B"/>
    <w:rsid w:val="00E05CF8"/>
    <w:pPr>
      <w:spacing w:after="0" w:line="240" w:lineRule="auto"/>
    </w:pPr>
    <w:rPr>
      <w:sz w:val="24"/>
      <w:szCs w:val="24"/>
      <w:lang w:val="en-GB" w:eastAsia="en-US"/>
    </w:rPr>
  </w:style>
  <w:style w:type="paragraph" w:customStyle="1" w:styleId="51877DE5372DA74BAE8EEAD237BBD0E2">
    <w:name w:val="51877DE5372DA74BAE8EEAD237BBD0E2"/>
    <w:rsid w:val="00E05CF8"/>
    <w:pPr>
      <w:spacing w:after="0" w:line="240" w:lineRule="auto"/>
    </w:pPr>
    <w:rPr>
      <w:sz w:val="24"/>
      <w:szCs w:val="24"/>
      <w:lang w:val="en-GB" w:eastAsia="en-US"/>
    </w:rPr>
  </w:style>
  <w:style w:type="paragraph" w:customStyle="1" w:styleId="FB3FE7C8F530EB4F9F9E0A99B9D79531">
    <w:name w:val="FB3FE7C8F530EB4F9F9E0A99B9D79531"/>
    <w:rsid w:val="00E05CF8"/>
    <w:pPr>
      <w:spacing w:after="0" w:line="240" w:lineRule="auto"/>
    </w:pPr>
    <w:rPr>
      <w:sz w:val="24"/>
      <w:szCs w:val="24"/>
      <w:lang w:val="en-GB" w:eastAsia="en-US"/>
    </w:rPr>
  </w:style>
  <w:style w:type="paragraph" w:customStyle="1" w:styleId="DB4FA8DDB78BDC4DA52DF90F1EBE9448">
    <w:name w:val="DB4FA8DDB78BDC4DA52DF90F1EBE9448"/>
    <w:rsid w:val="00E05CF8"/>
    <w:pPr>
      <w:spacing w:after="0" w:line="240" w:lineRule="auto"/>
    </w:pPr>
    <w:rPr>
      <w:sz w:val="24"/>
      <w:szCs w:val="24"/>
      <w:lang w:val="en-GB" w:eastAsia="en-US"/>
    </w:rPr>
  </w:style>
  <w:style w:type="paragraph" w:customStyle="1" w:styleId="C3D9D13B43B02C4AB8AB0AC328C53BF5">
    <w:name w:val="C3D9D13B43B02C4AB8AB0AC328C53BF5"/>
    <w:rsid w:val="00E05CF8"/>
    <w:pPr>
      <w:spacing w:after="0" w:line="240" w:lineRule="auto"/>
    </w:pPr>
    <w:rPr>
      <w:sz w:val="24"/>
      <w:szCs w:val="24"/>
      <w:lang w:val="en-GB" w:eastAsia="en-US"/>
    </w:rPr>
  </w:style>
  <w:style w:type="paragraph" w:customStyle="1" w:styleId="334C866981FD3B4DB915DA234BADF041">
    <w:name w:val="334C866981FD3B4DB915DA234BADF041"/>
    <w:rsid w:val="00E05CF8"/>
    <w:pPr>
      <w:spacing w:after="0" w:line="240" w:lineRule="auto"/>
    </w:pPr>
    <w:rPr>
      <w:sz w:val="24"/>
      <w:szCs w:val="24"/>
      <w:lang w:val="en-GB" w:eastAsia="en-US"/>
    </w:rPr>
  </w:style>
  <w:style w:type="paragraph" w:customStyle="1" w:styleId="41EA744F5FFDEF4EB8B13154CADAA258">
    <w:name w:val="41EA744F5FFDEF4EB8B13154CADAA258"/>
    <w:rsid w:val="00E05CF8"/>
    <w:pPr>
      <w:spacing w:after="0" w:line="240" w:lineRule="auto"/>
    </w:pPr>
    <w:rPr>
      <w:sz w:val="24"/>
      <w:szCs w:val="24"/>
      <w:lang w:val="en-GB" w:eastAsia="en-US"/>
    </w:rPr>
  </w:style>
  <w:style w:type="paragraph" w:customStyle="1" w:styleId="3023F1406B29CC45BFC8406CF806D272">
    <w:name w:val="3023F1406B29CC45BFC8406CF806D272"/>
    <w:rsid w:val="00E05CF8"/>
    <w:pPr>
      <w:spacing w:after="0" w:line="240" w:lineRule="auto"/>
    </w:pPr>
    <w:rPr>
      <w:sz w:val="24"/>
      <w:szCs w:val="24"/>
      <w:lang w:val="en-GB" w:eastAsia="en-US"/>
    </w:rPr>
  </w:style>
  <w:style w:type="paragraph" w:customStyle="1" w:styleId="C2DD114CFDB0814AA889232CFE8BC82E">
    <w:name w:val="C2DD114CFDB0814AA889232CFE8BC82E"/>
    <w:rsid w:val="00E05CF8"/>
    <w:pPr>
      <w:spacing w:after="0" w:line="240" w:lineRule="auto"/>
    </w:pPr>
    <w:rPr>
      <w:sz w:val="24"/>
      <w:szCs w:val="24"/>
      <w:lang w:val="en-GB" w:eastAsia="en-US"/>
    </w:rPr>
  </w:style>
  <w:style w:type="paragraph" w:customStyle="1" w:styleId="16F4136393C5764EAECCB063EE6A6A15">
    <w:name w:val="16F4136393C5764EAECCB063EE6A6A15"/>
    <w:rsid w:val="00E05CF8"/>
    <w:pPr>
      <w:spacing w:after="0" w:line="240" w:lineRule="auto"/>
    </w:pPr>
    <w:rPr>
      <w:sz w:val="24"/>
      <w:szCs w:val="24"/>
      <w:lang w:val="en-GB" w:eastAsia="en-US"/>
    </w:rPr>
  </w:style>
  <w:style w:type="paragraph" w:customStyle="1" w:styleId="821AD74D687A8E4F9186F3FE970A07D2">
    <w:name w:val="821AD74D687A8E4F9186F3FE970A07D2"/>
    <w:rsid w:val="00E05CF8"/>
    <w:pPr>
      <w:spacing w:after="0" w:line="240" w:lineRule="auto"/>
    </w:pPr>
    <w:rPr>
      <w:sz w:val="24"/>
      <w:szCs w:val="24"/>
      <w:lang w:val="en-GB" w:eastAsia="en-US"/>
    </w:rPr>
  </w:style>
  <w:style w:type="paragraph" w:customStyle="1" w:styleId="C2096A60CD5FD4459E79B0838CE6DE23">
    <w:name w:val="C2096A60CD5FD4459E79B0838CE6DE23"/>
    <w:rsid w:val="00E05CF8"/>
    <w:pPr>
      <w:spacing w:after="0" w:line="240" w:lineRule="auto"/>
    </w:pPr>
    <w:rPr>
      <w:sz w:val="24"/>
      <w:szCs w:val="24"/>
      <w:lang w:val="en-GB" w:eastAsia="en-US"/>
    </w:rPr>
  </w:style>
  <w:style w:type="paragraph" w:customStyle="1" w:styleId="31AF05756220394E92CFFA3BA105FA46">
    <w:name w:val="31AF05756220394E92CFFA3BA105FA46"/>
    <w:rsid w:val="00E05CF8"/>
    <w:pPr>
      <w:spacing w:after="0" w:line="240" w:lineRule="auto"/>
    </w:pPr>
    <w:rPr>
      <w:sz w:val="24"/>
      <w:szCs w:val="24"/>
      <w:lang w:val="en-GB" w:eastAsia="en-US"/>
    </w:rPr>
  </w:style>
  <w:style w:type="paragraph" w:customStyle="1" w:styleId="1B550832D8C5FA4FB7A68E76AA3A5B34">
    <w:name w:val="1B550832D8C5FA4FB7A68E76AA3A5B34"/>
    <w:rsid w:val="00E05CF8"/>
    <w:pPr>
      <w:spacing w:after="0" w:line="240" w:lineRule="auto"/>
    </w:pPr>
    <w:rPr>
      <w:sz w:val="24"/>
      <w:szCs w:val="24"/>
      <w:lang w:val="en-GB" w:eastAsia="en-US"/>
    </w:rPr>
  </w:style>
  <w:style w:type="paragraph" w:customStyle="1" w:styleId="EBCF7EB550D302438F8EE124AE1BD670">
    <w:name w:val="EBCF7EB550D302438F8EE124AE1BD670"/>
    <w:rsid w:val="00E05CF8"/>
    <w:pPr>
      <w:spacing w:after="0" w:line="240" w:lineRule="auto"/>
    </w:pPr>
    <w:rPr>
      <w:sz w:val="24"/>
      <w:szCs w:val="24"/>
      <w:lang w:val="en-GB" w:eastAsia="en-US"/>
    </w:rPr>
  </w:style>
  <w:style w:type="paragraph" w:customStyle="1" w:styleId="EE1B4436F497334FA5E0DC85A00EF033">
    <w:name w:val="EE1B4436F497334FA5E0DC85A00EF033"/>
    <w:rsid w:val="00E05CF8"/>
    <w:pPr>
      <w:spacing w:after="0" w:line="240" w:lineRule="auto"/>
    </w:pPr>
    <w:rPr>
      <w:sz w:val="24"/>
      <w:szCs w:val="24"/>
      <w:lang w:val="en-GB" w:eastAsia="en-US"/>
    </w:rPr>
  </w:style>
  <w:style w:type="paragraph" w:customStyle="1" w:styleId="9071AC3D8D079B4DA4A2652FD48FDC33">
    <w:name w:val="9071AC3D8D079B4DA4A2652FD48FDC33"/>
    <w:rsid w:val="00E05CF8"/>
    <w:pPr>
      <w:spacing w:after="0" w:line="240" w:lineRule="auto"/>
    </w:pPr>
    <w:rPr>
      <w:sz w:val="24"/>
      <w:szCs w:val="24"/>
      <w:lang w:val="en-GB" w:eastAsia="en-US"/>
    </w:rPr>
  </w:style>
  <w:style w:type="paragraph" w:customStyle="1" w:styleId="28FDA19F7318824C946D4D170B467F49">
    <w:name w:val="28FDA19F7318824C946D4D170B467F49"/>
    <w:rsid w:val="00E05CF8"/>
    <w:pPr>
      <w:spacing w:after="0" w:line="240" w:lineRule="auto"/>
    </w:pPr>
    <w:rPr>
      <w:sz w:val="24"/>
      <w:szCs w:val="24"/>
      <w:lang w:val="en-GB" w:eastAsia="en-US"/>
    </w:rPr>
  </w:style>
  <w:style w:type="paragraph" w:customStyle="1" w:styleId="AFD38E681B753244A014F0E898E0AD0B">
    <w:name w:val="AFD38E681B753244A014F0E898E0AD0B"/>
    <w:rsid w:val="00E05CF8"/>
    <w:pPr>
      <w:spacing w:after="0" w:line="240" w:lineRule="auto"/>
    </w:pPr>
    <w:rPr>
      <w:sz w:val="24"/>
      <w:szCs w:val="24"/>
      <w:lang w:val="en-GB" w:eastAsia="en-US"/>
    </w:rPr>
  </w:style>
  <w:style w:type="paragraph" w:customStyle="1" w:styleId="3DF4AED051F8DA459F9363C6AEAF6A0B">
    <w:name w:val="3DF4AED051F8DA459F9363C6AEAF6A0B"/>
    <w:rsid w:val="00E05CF8"/>
    <w:pPr>
      <w:spacing w:after="0" w:line="240" w:lineRule="auto"/>
    </w:pPr>
    <w:rPr>
      <w:sz w:val="24"/>
      <w:szCs w:val="24"/>
      <w:lang w:val="en-GB" w:eastAsia="en-US"/>
    </w:rPr>
  </w:style>
  <w:style w:type="paragraph" w:customStyle="1" w:styleId="FFB866B5E603A247BA5469FA2FA9A174">
    <w:name w:val="FFB866B5E603A247BA5469FA2FA9A174"/>
    <w:rsid w:val="00E05CF8"/>
    <w:pPr>
      <w:spacing w:after="0" w:line="240" w:lineRule="auto"/>
    </w:pPr>
    <w:rPr>
      <w:sz w:val="24"/>
      <w:szCs w:val="24"/>
      <w:lang w:val="en-GB" w:eastAsia="en-US"/>
    </w:rPr>
  </w:style>
  <w:style w:type="paragraph" w:customStyle="1" w:styleId="F0D5EFBA021A554C85E35D270A39E6B7">
    <w:name w:val="F0D5EFBA021A554C85E35D270A39E6B7"/>
    <w:rsid w:val="00E05CF8"/>
    <w:pPr>
      <w:spacing w:after="0" w:line="240" w:lineRule="auto"/>
    </w:pPr>
    <w:rPr>
      <w:sz w:val="24"/>
      <w:szCs w:val="24"/>
      <w:lang w:val="en-GB" w:eastAsia="en-US"/>
    </w:rPr>
  </w:style>
  <w:style w:type="paragraph" w:customStyle="1" w:styleId="B9E766D10D567640A3647C4CCB85EB72">
    <w:name w:val="B9E766D10D567640A3647C4CCB85EB72"/>
    <w:rsid w:val="00E05CF8"/>
    <w:pPr>
      <w:spacing w:after="0" w:line="240" w:lineRule="auto"/>
    </w:pPr>
    <w:rPr>
      <w:sz w:val="24"/>
      <w:szCs w:val="24"/>
      <w:lang w:val="en-GB" w:eastAsia="en-US"/>
    </w:rPr>
  </w:style>
  <w:style w:type="paragraph" w:customStyle="1" w:styleId="89A06448B777DE4D918B029541904A2B">
    <w:name w:val="89A06448B777DE4D918B029541904A2B"/>
    <w:rsid w:val="00E05CF8"/>
    <w:pPr>
      <w:spacing w:after="0" w:line="240" w:lineRule="auto"/>
    </w:pPr>
    <w:rPr>
      <w:sz w:val="24"/>
      <w:szCs w:val="24"/>
      <w:lang w:val="en-GB" w:eastAsia="en-US"/>
    </w:rPr>
  </w:style>
  <w:style w:type="paragraph" w:customStyle="1" w:styleId="9A1720980600FA40985EED1035490258">
    <w:name w:val="9A1720980600FA40985EED1035490258"/>
    <w:rsid w:val="00E05CF8"/>
    <w:pPr>
      <w:spacing w:after="0" w:line="240" w:lineRule="auto"/>
    </w:pPr>
    <w:rPr>
      <w:sz w:val="24"/>
      <w:szCs w:val="24"/>
      <w:lang w:val="en-GB" w:eastAsia="en-US"/>
    </w:rPr>
  </w:style>
  <w:style w:type="paragraph" w:customStyle="1" w:styleId="1AC493E4E0F99647AC3BB2A8A25E703B">
    <w:name w:val="1AC493E4E0F99647AC3BB2A8A25E703B"/>
    <w:rsid w:val="00E05CF8"/>
    <w:pPr>
      <w:spacing w:after="0" w:line="240" w:lineRule="auto"/>
    </w:pPr>
    <w:rPr>
      <w:sz w:val="24"/>
      <w:szCs w:val="24"/>
      <w:lang w:val="en-GB" w:eastAsia="en-US"/>
    </w:rPr>
  </w:style>
  <w:style w:type="paragraph" w:customStyle="1" w:styleId="0179F5DCEB3ABB469EEEFC16473A0D95">
    <w:name w:val="0179F5DCEB3ABB469EEEFC16473A0D95"/>
    <w:rsid w:val="00E05CF8"/>
    <w:pPr>
      <w:spacing w:after="0" w:line="240" w:lineRule="auto"/>
    </w:pPr>
    <w:rPr>
      <w:sz w:val="24"/>
      <w:szCs w:val="24"/>
      <w:lang w:val="en-GB" w:eastAsia="en-US"/>
    </w:rPr>
  </w:style>
  <w:style w:type="paragraph" w:customStyle="1" w:styleId="0C1707CCC5E38E4798F2A1A265A545A1">
    <w:name w:val="0C1707CCC5E38E4798F2A1A265A545A1"/>
    <w:rsid w:val="00E05CF8"/>
    <w:pPr>
      <w:spacing w:after="0" w:line="240" w:lineRule="auto"/>
    </w:pPr>
    <w:rPr>
      <w:sz w:val="24"/>
      <w:szCs w:val="24"/>
      <w:lang w:val="en-GB" w:eastAsia="en-US"/>
    </w:rPr>
  </w:style>
  <w:style w:type="paragraph" w:customStyle="1" w:styleId="88260015D9F34F4AA7CCBE26BF01B713">
    <w:name w:val="88260015D9F34F4AA7CCBE26BF01B713"/>
    <w:rsid w:val="00E05CF8"/>
    <w:pPr>
      <w:spacing w:after="0" w:line="240" w:lineRule="auto"/>
    </w:pPr>
    <w:rPr>
      <w:sz w:val="24"/>
      <w:szCs w:val="24"/>
      <w:lang w:val="en-GB" w:eastAsia="en-US"/>
    </w:rPr>
  </w:style>
  <w:style w:type="paragraph" w:customStyle="1" w:styleId="7FDF5AD669B00C4EBD5EAB21B4CB7141">
    <w:name w:val="7FDF5AD669B00C4EBD5EAB21B4CB7141"/>
    <w:rsid w:val="00E05CF8"/>
    <w:pPr>
      <w:spacing w:after="0" w:line="240" w:lineRule="auto"/>
    </w:pPr>
    <w:rPr>
      <w:sz w:val="24"/>
      <w:szCs w:val="24"/>
      <w:lang w:val="en-GB" w:eastAsia="en-US"/>
    </w:rPr>
  </w:style>
  <w:style w:type="paragraph" w:customStyle="1" w:styleId="CF5DD4D92F797D4BB7426A928B0EEF3A">
    <w:name w:val="CF5DD4D92F797D4BB7426A928B0EEF3A"/>
    <w:rsid w:val="00E05CF8"/>
    <w:pPr>
      <w:spacing w:after="0" w:line="240" w:lineRule="auto"/>
    </w:pPr>
    <w:rPr>
      <w:sz w:val="24"/>
      <w:szCs w:val="24"/>
      <w:lang w:val="en-GB" w:eastAsia="en-US"/>
    </w:rPr>
  </w:style>
  <w:style w:type="paragraph" w:customStyle="1" w:styleId="3CAFF255D0D3FD4F8E4D442D297801B5">
    <w:name w:val="3CAFF255D0D3FD4F8E4D442D297801B5"/>
    <w:rsid w:val="00E05CF8"/>
    <w:pPr>
      <w:spacing w:after="0" w:line="240" w:lineRule="auto"/>
    </w:pPr>
    <w:rPr>
      <w:sz w:val="24"/>
      <w:szCs w:val="24"/>
      <w:lang w:val="en-GB" w:eastAsia="en-US"/>
    </w:rPr>
  </w:style>
  <w:style w:type="paragraph" w:customStyle="1" w:styleId="3C8EF4BB4AD58B4DAA82384C1B2A6207">
    <w:name w:val="3C8EF4BB4AD58B4DAA82384C1B2A6207"/>
    <w:rsid w:val="00E05CF8"/>
    <w:pPr>
      <w:spacing w:after="0" w:line="240" w:lineRule="auto"/>
    </w:pPr>
    <w:rPr>
      <w:sz w:val="24"/>
      <w:szCs w:val="24"/>
      <w:lang w:val="en-GB" w:eastAsia="en-US"/>
    </w:rPr>
  </w:style>
  <w:style w:type="paragraph" w:customStyle="1" w:styleId="3F496DF6CE9084418810F4B5D4D44848">
    <w:name w:val="3F496DF6CE9084418810F4B5D4D44848"/>
    <w:rsid w:val="00E05CF8"/>
    <w:pPr>
      <w:spacing w:after="0" w:line="240" w:lineRule="auto"/>
    </w:pPr>
    <w:rPr>
      <w:sz w:val="24"/>
      <w:szCs w:val="24"/>
      <w:lang w:val="en-GB" w:eastAsia="en-US"/>
    </w:rPr>
  </w:style>
  <w:style w:type="paragraph" w:customStyle="1" w:styleId="1405EFD4D1796444904F7488AE26995C">
    <w:name w:val="1405EFD4D1796444904F7488AE26995C"/>
    <w:rsid w:val="00E05CF8"/>
    <w:pPr>
      <w:spacing w:after="0" w:line="240" w:lineRule="auto"/>
    </w:pPr>
    <w:rPr>
      <w:sz w:val="24"/>
      <w:szCs w:val="24"/>
      <w:lang w:val="en-GB" w:eastAsia="en-US"/>
    </w:rPr>
  </w:style>
  <w:style w:type="paragraph" w:customStyle="1" w:styleId="33F95A03A164674FB33106FF868B0E30">
    <w:name w:val="33F95A03A164674FB33106FF868B0E30"/>
    <w:rsid w:val="00E05CF8"/>
    <w:pPr>
      <w:spacing w:after="0" w:line="240" w:lineRule="auto"/>
    </w:pPr>
    <w:rPr>
      <w:sz w:val="24"/>
      <w:szCs w:val="24"/>
      <w:lang w:val="en-GB" w:eastAsia="en-US"/>
    </w:rPr>
  </w:style>
  <w:style w:type="paragraph" w:customStyle="1" w:styleId="2FFC1179C8A49244B6882454BAF40807">
    <w:name w:val="2FFC1179C8A49244B6882454BAF40807"/>
    <w:rsid w:val="00E05CF8"/>
    <w:pPr>
      <w:spacing w:after="0" w:line="240" w:lineRule="auto"/>
    </w:pPr>
    <w:rPr>
      <w:sz w:val="24"/>
      <w:szCs w:val="24"/>
      <w:lang w:val="en-GB" w:eastAsia="en-US"/>
    </w:rPr>
  </w:style>
  <w:style w:type="paragraph" w:customStyle="1" w:styleId="49FFB6C3E1F4424D8140C0573245F3AF">
    <w:name w:val="49FFB6C3E1F4424D8140C0573245F3AF"/>
    <w:rsid w:val="00E05CF8"/>
    <w:pPr>
      <w:spacing w:after="0" w:line="240" w:lineRule="auto"/>
    </w:pPr>
    <w:rPr>
      <w:sz w:val="24"/>
      <w:szCs w:val="24"/>
      <w:lang w:val="en-GB" w:eastAsia="en-US"/>
    </w:rPr>
  </w:style>
  <w:style w:type="paragraph" w:customStyle="1" w:styleId="2E179FB24101AF4694AB320389231C2F">
    <w:name w:val="2E179FB24101AF4694AB320389231C2F"/>
    <w:rsid w:val="00E05CF8"/>
    <w:pPr>
      <w:spacing w:after="0" w:line="240" w:lineRule="auto"/>
    </w:pPr>
    <w:rPr>
      <w:sz w:val="24"/>
      <w:szCs w:val="24"/>
      <w:lang w:val="en-GB" w:eastAsia="en-US"/>
    </w:rPr>
  </w:style>
  <w:style w:type="paragraph" w:customStyle="1" w:styleId="65CC11CD99A6B54091C3531728DDAC93">
    <w:name w:val="65CC11CD99A6B54091C3531728DDAC93"/>
    <w:rsid w:val="00E05CF8"/>
    <w:pPr>
      <w:spacing w:after="0" w:line="240" w:lineRule="auto"/>
    </w:pPr>
    <w:rPr>
      <w:sz w:val="24"/>
      <w:szCs w:val="24"/>
      <w:lang w:val="en-GB" w:eastAsia="en-US"/>
    </w:rPr>
  </w:style>
  <w:style w:type="paragraph" w:customStyle="1" w:styleId="28A038129AE8D04F89388B41F18D8377">
    <w:name w:val="28A038129AE8D04F89388B41F18D8377"/>
    <w:rsid w:val="00E05CF8"/>
    <w:pPr>
      <w:spacing w:after="0" w:line="240" w:lineRule="auto"/>
    </w:pPr>
    <w:rPr>
      <w:sz w:val="24"/>
      <w:szCs w:val="24"/>
      <w:lang w:val="en-GB" w:eastAsia="en-US"/>
    </w:rPr>
  </w:style>
  <w:style w:type="paragraph" w:customStyle="1" w:styleId="29DB7DF4864EE846BE327628F6FC2593">
    <w:name w:val="29DB7DF4864EE846BE327628F6FC2593"/>
    <w:rsid w:val="00E05CF8"/>
    <w:pPr>
      <w:spacing w:after="0" w:line="240" w:lineRule="auto"/>
    </w:pPr>
    <w:rPr>
      <w:sz w:val="24"/>
      <w:szCs w:val="24"/>
      <w:lang w:val="en-GB" w:eastAsia="en-US"/>
    </w:rPr>
  </w:style>
  <w:style w:type="paragraph" w:customStyle="1" w:styleId="27740EE044BB9E4191DF89CD3D051292">
    <w:name w:val="27740EE044BB9E4191DF89CD3D051292"/>
    <w:rsid w:val="00E05CF8"/>
    <w:pPr>
      <w:spacing w:after="0" w:line="240" w:lineRule="auto"/>
    </w:pPr>
    <w:rPr>
      <w:sz w:val="24"/>
      <w:szCs w:val="24"/>
      <w:lang w:val="en-GB" w:eastAsia="en-US"/>
    </w:rPr>
  </w:style>
  <w:style w:type="paragraph" w:customStyle="1" w:styleId="B3685A7D31B02F4F8DDC1F4B3B1A70CD">
    <w:name w:val="B3685A7D31B02F4F8DDC1F4B3B1A70CD"/>
    <w:rsid w:val="00E05CF8"/>
    <w:pPr>
      <w:spacing w:after="0" w:line="240" w:lineRule="auto"/>
    </w:pPr>
    <w:rPr>
      <w:sz w:val="24"/>
      <w:szCs w:val="24"/>
      <w:lang w:val="en-GB" w:eastAsia="en-US"/>
    </w:rPr>
  </w:style>
  <w:style w:type="paragraph" w:customStyle="1" w:styleId="54EB177C07915344A879CC0D292CA764">
    <w:name w:val="54EB177C07915344A879CC0D292CA764"/>
    <w:rsid w:val="00E05CF8"/>
    <w:pPr>
      <w:spacing w:after="0" w:line="240" w:lineRule="auto"/>
    </w:pPr>
    <w:rPr>
      <w:sz w:val="24"/>
      <w:szCs w:val="24"/>
      <w:lang w:val="en-GB" w:eastAsia="en-US"/>
    </w:rPr>
  </w:style>
  <w:style w:type="paragraph" w:customStyle="1" w:styleId="DC7A8FBF7689CD469CA9DEF3FDA60AA3">
    <w:name w:val="DC7A8FBF7689CD469CA9DEF3FDA60AA3"/>
    <w:rsid w:val="00E05CF8"/>
    <w:pPr>
      <w:spacing w:after="0" w:line="240" w:lineRule="auto"/>
    </w:pPr>
    <w:rPr>
      <w:sz w:val="24"/>
      <w:szCs w:val="24"/>
      <w:lang w:val="en-GB" w:eastAsia="en-US"/>
    </w:rPr>
  </w:style>
  <w:style w:type="paragraph" w:customStyle="1" w:styleId="73380022C6559C4D92EA0DF19667731F">
    <w:name w:val="73380022C6559C4D92EA0DF19667731F"/>
    <w:rsid w:val="00E05CF8"/>
    <w:pPr>
      <w:spacing w:after="0" w:line="240" w:lineRule="auto"/>
    </w:pPr>
    <w:rPr>
      <w:sz w:val="24"/>
      <w:szCs w:val="24"/>
      <w:lang w:val="en-GB" w:eastAsia="en-US"/>
    </w:rPr>
  </w:style>
  <w:style w:type="paragraph" w:customStyle="1" w:styleId="F9DEE09981816748B3ED66A448099FEB">
    <w:name w:val="F9DEE09981816748B3ED66A448099FEB"/>
    <w:rsid w:val="00E05CF8"/>
    <w:pPr>
      <w:spacing w:after="0" w:line="240" w:lineRule="auto"/>
    </w:pPr>
    <w:rPr>
      <w:sz w:val="24"/>
      <w:szCs w:val="24"/>
      <w:lang w:val="en-GB" w:eastAsia="en-US"/>
    </w:rPr>
  </w:style>
  <w:style w:type="paragraph" w:customStyle="1" w:styleId="931B3EC57E5CEA4385460CF35222D7A9">
    <w:name w:val="931B3EC57E5CEA4385460CF35222D7A9"/>
    <w:rsid w:val="00E05CF8"/>
    <w:pPr>
      <w:spacing w:after="0" w:line="240" w:lineRule="auto"/>
    </w:pPr>
    <w:rPr>
      <w:sz w:val="24"/>
      <w:szCs w:val="24"/>
      <w:lang w:val="en-GB" w:eastAsia="en-US"/>
    </w:rPr>
  </w:style>
  <w:style w:type="paragraph" w:customStyle="1" w:styleId="D508A9183ABF114DA10410B85301B48C">
    <w:name w:val="D508A9183ABF114DA10410B85301B48C"/>
    <w:rsid w:val="00E05CF8"/>
    <w:pPr>
      <w:spacing w:after="0" w:line="240" w:lineRule="auto"/>
    </w:pPr>
    <w:rPr>
      <w:sz w:val="24"/>
      <w:szCs w:val="24"/>
      <w:lang w:val="en-GB" w:eastAsia="en-US"/>
    </w:rPr>
  </w:style>
  <w:style w:type="paragraph" w:customStyle="1" w:styleId="4A3C845245F51446AD1E45535FCF2DE8">
    <w:name w:val="4A3C845245F51446AD1E45535FCF2DE8"/>
    <w:rsid w:val="00E05CF8"/>
    <w:pPr>
      <w:spacing w:after="0" w:line="240" w:lineRule="auto"/>
    </w:pPr>
    <w:rPr>
      <w:sz w:val="24"/>
      <w:szCs w:val="24"/>
      <w:lang w:val="en-GB" w:eastAsia="en-US"/>
    </w:rPr>
  </w:style>
  <w:style w:type="paragraph" w:customStyle="1" w:styleId="1EFA991184145D49BB70F6404948B53D">
    <w:name w:val="1EFA991184145D49BB70F6404948B53D"/>
    <w:rsid w:val="00E05CF8"/>
    <w:pPr>
      <w:spacing w:after="0" w:line="240" w:lineRule="auto"/>
    </w:pPr>
    <w:rPr>
      <w:sz w:val="24"/>
      <w:szCs w:val="24"/>
      <w:lang w:val="en-GB" w:eastAsia="en-US"/>
    </w:rPr>
  </w:style>
  <w:style w:type="paragraph" w:customStyle="1" w:styleId="6AF53B61FDE56545839C5724945DD89B">
    <w:name w:val="6AF53B61FDE56545839C5724945DD89B"/>
    <w:rsid w:val="00E05CF8"/>
    <w:pPr>
      <w:spacing w:after="0" w:line="240" w:lineRule="auto"/>
    </w:pPr>
    <w:rPr>
      <w:sz w:val="24"/>
      <w:szCs w:val="24"/>
      <w:lang w:val="en-GB" w:eastAsia="en-US"/>
    </w:rPr>
  </w:style>
  <w:style w:type="paragraph" w:customStyle="1" w:styleId="E5BE352D777E684E8203880FFD55C303">
    <w:name w:val="E5BE352D777E684E8203880FFD55C303"/>
    <w:rsid w:val="00E05CF8"/>
    <w:pPr>
      <w:spacing w:after="0" w:line="240" w:lineRule="auto"/>
    </w:pPr>
    <w:rPr>
      <w:sz w:val="24"/>
      <w:szCs w:val="24"/>
      <w:lang w:val="en-GB" w:eastAsia="en-US"/>
    </w:rPr>
  </w:style>
  <w:style w:type="paragraph" w:customStyle="1" w:styleId="7B2A3A77F91A8242BBA56889CE49A449">
    <w:name w:val="7B2A3A77F91A8242BBA56889CE49A449"/>
    <w:rsid w:val="00E05CF8"/>
    <w:pPr>
      <w:spacing w:after="0" w:line="240" w:lineRule="auto"/>
    </w:pPr>
    <w:rPr>
      <w:sz w:val="24"/>
      <w:szCs w:val="24"/>
      <w:lang w:val="en-GB" w:eastAsia="en-US"/>
    </w:rPr>
  </w:style>
  <w:style w:type="paragraph" w:customStyle="1" w:styleId="514D0955A040684999B2BFD2028134D1">
    <w:name w:val="514D0955A040684999B2BFD2028134D1"/>
    <w:rsid w:val="00E05CF8"/>
    <w:pPr>
      <w:spacing w:after="0" w:line="240" w:lineRule="auto"/>
    </w:pPr>
    <w:rPr>
      <w:sz w:val="24"/>
      <w:szCs w:val="24"/>
      <w:lang w:val="en-GB" w:eastAsia="en-US"/>
    </w:rPr>
  </w:style>
  <w:style w:type="paragraph" w:customStyle="1" w:styleId="473C52325611CB4C8074FBED20594ACC">
    <w:name w:val="473C52325611CB4C8074FBED20594ACC"/>
    <w:rsid w:val="00E05CF8"/>
    <w:pPr>
      <w:spacing w:after="0" w:line="240" w:lineRule="auto"/>
    </w:pPr>
    <w:rPr>
      <w:sz w:val="24"/>
      <w:szCs w:val="24"/>
      <w:lang w:val="en-GB" w:eastAsia="en-US"/>
    </w:rPr>
  </w:style>
  <w:style w:type="paragraph" w:customStyle="1" w:styleId="21C4DD107AC1FC40A5C3C5E6F85F9A18">
    <w:name w:val="21C4DD107AC1FC40A5C3C5E6F85F9A18"/>
    <w:rsid w:val="00E05CF8"/>
    <w:pPr>
      <w:spacing w:after="0" w:line="240" w:lineRule="auto"/>
    </w:pPr>
    <w:rPr>
      <w:sz w:val="24"/>
      <w:szCs w:val="24"/>
      <w:lang w:val="en-GB" w:eastAsia="en-US"/>
    </w:rPr>
  </w:style>
  <w:style w:type="paragraph" w:customStyle="1" w:styleId="D3A5C4581B34944EAAF56C50CA0FE178">
    <w:name w:val="D3A5C4581B34944EAAF56C50CA0FE178"/>
    <w:rsid w:val="00E05CF8"/>
    <w:pPr>
      <w:spacing w:after="0" w:line="240" w:lineRule="auto"/>
    </w:pPr>
    <w:rPr>
      <w:sz w:val="24"/>
      <w:szCs w:val="24"/>
      <w:lang w:val="en-GB" w:eastAsia="en-US"/>
    </w:rPr>
  </w:style>
  <w:style w:type="paragraph" w:customStyle="1" w:styleId="10220BC608D8D948837B0A66AE03A64A">
    <w:name w:val="10220BC608D8D948837B0A66AE03A64A"/>
    <w:rsid w:val="00E05CF8"/>
    <w:pPr>
      <w:spacing w:after="0" w:line="240" w:lineRule="auto"/>
    </w:pPr>
    <w:rPr>
      <w:sz w:val="24"/>
      <w:szCs w:val="24"/>
      <w:lang w:val="en-GB" w:eastAsia="en-US"/>
    </w:rPr>
  </w:style>
  <w:style w:type="paragraph" w:customStyle="1" w:styleId="7ED510E57CC84441A6CA7964C316267E">
    <w:name w:val="7ED510E57CC84441A6CA7964C316267E"/>
    <w:rsid w:val="00E05CF8"/>
    <w:pPr>
      <w:spacing w:after="0" w:line="240" w:lineRule="auto"/>
    </w:pPr>
    <w:rPr>
      <w:sz w:val="24"/>
      <w:szCs w:val="24"/>
      <w:lang w:val="en-GB" w:eastAsia="en-US"/>
    </w:rPr>
  </w:style>
  <w:style w:type="paragraph" w:customStyle="1" w:styleId="37115E41E8104E48A6623427FCAEC98A">
    <w:name w:val="37115E41E8104E48A6623427FCAEC98A"/>
    <w:rsid w:val="00E05CF8"/>
    <w:pPr>
      <w:spacing w:after="0" w:line="240" w:lineRule="auto"/>
    </w:pPr>
    <w:rPr>
      <w:sz w:val="24"/>
      <w:szCs w:val="24"/>
      <w:lang w:val="en-GB" w:eastAsia="en-US"/>
    </w:rPr>
  </w:style>
  <w:style w:type="paragraph" w:customStyle="1" w:styleId="6C8E933C739B2146961A64C15C09FD32">
    <w:name w:val="6C8E933C739B2146961A64C15C09FD32"/>
    <w:rsid w:val="00E05CF8"/>
    <w:pPr>
      <w:spacing w:after="0" w:line="240" w:lineRule="auto"/>
    </w:pPr>
    <w:rPr>
      <w:sz w:val="24"/>
      <w:szCs w:val="24"/>
      <w:lang w:val="en-GB" w:eastAsia="en-US"/>
    </w:rPr>
  </w:style>
  <w:style w:type="paragraph" w:customStyle="1" w:styleId="F4A004066BF91B4C9BEB3935C3FB5519">
    <w:name w:val="F4A004066BF91B4C9BEB3935C3FB5519"/>
    <w:rsid w:val="00E05CF8"/>
    <w:pPr>
      <w:spacing w:after="0" w:line="240" w:lineRule="auto"/>
    </w:pPr>
    <w:rPr>
      <w:sz w:val="24"/>
      <w:szCs w:val="24"/>
      <w:lang w:val="en-GB" w:eastAsia="en-US"/>
    </w:rPr>
  </w:style>
  <w:style w:type="paragraph" w:customStyle="1" w:styleId="8CA448F6D733CF4798F1160FDB37A72E">
    <w:name w:val="8CA448F6D733CF4798F1160FDB37A72E"/>
    <w:rsid w:val="00E05CF8"/>
    <w:pPr>
      <w:spacing w:after="0" w:line="240" w:lineRule="auto"/>
    </w:pPr>
    <w:rPr>
      <w:sz w:val="24"/>
      <w:szCs w:val="24"/>
      <w:lang w:val="en-GB" w:eastAsia="en-US"/>
    </w:rPr>
  </w:style>
  <w:style w:type="paragraph" w:customStyle="1" w:styleId="86B01C5B846F3F4E8483E4746A233FAF">
    <w:name w:val="86B01C5B846F3F4E8483E4746A233FAF"/>
    <w:rsid w:val="00E05CF8"/>
    <w:pPr>
      <w:spacing w:after="0" w:line="240" w:lineRule="auto"/>
    </w:pPr>
    <w:rPr>
      <w:sz w:val="24"/>
      <w:szCs w:val="24"/>
      <w:lang w:val="en-GB" w:eastAsia="en-US"/>
    </w:rPr>
  </w:style>
  <w:style w:type="paragraph" w:customStyle="1" w:styleId="B88A6D2FE1940749A4D31489E5F43813">
    <w:name w:val="B88A6D2FE1940749A4D31489E5F43813"/>
    <w:rsid w:val="00E05CF8"/>
    <w:pPr>
      <w:spacing w:after="0" w:line="240" w:lineRule="auto"/>
    </w:pPr>
    <w:rPr>
      <w:sz w:val="24"/>
      <w:szCs w:val="24"/>
      <w:lang w:val="en-GB" w:eastAsia="en-US"/>
    </w:rPr>
  </w:style>
  <w:style w:type="paragraph" w:customStyle="1" w:styleId="7B5B2285049AA34CA3A6F4F991FF42AB">
    <w:name w:val="7B5B2285049AA34CA3A6F4F991FF42AB"/>
    <w:rsid w:val="00E05CF8"/>
    <w:pPr>
      <w:spacing w:after="0" w:line="240" w:lineRule="auto"/>
    </w:pPr>
    <w:rPr>
      <w:sz w:val="24"/>
      <w:szCs w:val="24"/>
      <w:lang w:val="en-GB" w:eastAsia="en-US"/>
    </w:rPr>
  </w:style>
  <w:style w:type="paragraph" w:customStyle="1" w:styleId="51E53D999D30B143ABBE053B8957A42D">
    <w:name w:val="51E53D999D30B143ABBE053B8957A42D"/>
    <w:rsid w:val="00E05CF8"/>
    <w:pPr>
      <w:spacing w:after="0" w:line="240" w:lineRule="auto"/>
    </w:pPr>
    <w:rPr>
      <w:sz w:val="24"/>
      <w:szCs w:val="24"/>
      <w:lang w:val="en-GB" w:eastAsia="en-US"/>
    </w:rPr>
  </w:style>
  <w:style w:type="paragraph" w:customStyle="1" w:styleId="06ED974C11D6524493D1663568F1239C">
    <w:name w:val="06ED974C11D6524493D1663568F1239C"/>
    <w:rsid w:val="00E05CF8"/>
    <w:pPr>
      <w:spacing w:after="0" w:line="240" w:lineRule="auto"/>
    </w:pPr>
    <w:rPr>
      <w:sz w:val="24"/>
      <w:szCs w:val="24"/>
      <w:lang w:val="en-GB" w:eastAsia="en-US"/>
    </w:rPr>
  </w:style>
  <w:style w:type="paragraph" w:customStyle="1" w:styleId="4979A6073999904EA72A08A03B53957B">
    <w:name w:val="4979A6073999904EA72A08A03B53957B"/>
    <w:rsid w:val="00E05CF8"/>
    <w:pPr>
      <w:spacing w:after="0" w:line="240" w:lineRule="auto"/>
    </w:pPr>
    <w:rPr>
      <w:sz w:val="24"/>
      <w:szCs w:val="24"/>
      <w:lang w:val="en-GB" w:eastAsia="en-US"/>
    </w:rPr>
  </w:style>
  <w:style w:type="paragraph" w:customStyle="1" w:styleId="92A6563DFB594E4FB13322106405955E">
    <w:name w:val="92A6563DFB594E4FB13322106405955E"/>
    <w:rsid w:val="00E05CF8"/>
    <w:pPr>
      <w:spacing w:after="0" w:line="240" w:lineRule="auto"/>
    </w:pPr>
    <w:rPr>
      <w:sz w:val="24"/>
      <w:szCs w:val="24"/>
      <w:lang w:val="en-GB" w:eastAsia="en-US"/>
    </w:rPr>
  </w:style>
  <w:style w:type="paragraph" w:customStyle="1" w:styleId="3661609BC843CF47BC9E91BCA960AA77">
    <w:name w:val="3661609BC843CF47BC9E91BCA960AA77"/>
    <w:rsid w:val="00E05CF8"/>
    <w:pPr>
      <w:spacing w:after="0" w:line="240" w:lineRule="auto"/>
    </w:pPr>
    <w:rPr>
      <w:sz w:val="24"/>
      <w:szCs w:val="24"/>
      <w:lang w:val="en-GB" w:eastAsia="en-US"/>
    </w:rPr>
  </w:style>
  <w:style w:type="paragraph" w:customStyle="1" w:styleId="AD293AB4AE48D54C943DB8A81E5EE80A">
    <w:name w:val="AD293AB4AE48D54C943DB8A81E5EE80A"/>
    <w:rsid w:val="00E05CF8"/>
    <w:pPr>
      <w:spacing w:after="0" w:line="240" w:lineRule="auto"/>
    </w:pPr>
    <w:rPr>
      <w:sz w:val="24"/>
      <w:szCs w:val="24"/>
      <w:lang w:val="en-GB" w:eastAsia="en-US"/>
    </w:rPr>
  </w:style>
  <w:style w:type="paragraph" w:customStyle="1" w:styleId="465697AFB832464FB91065371CFF2E66">
    <w:name w:val="465697AFB832464FB91065371CFF2E66"/>
    <w:rsid w:val="00E05CF8"/>
    <w:pPr>
      <w:spacing w:after="0" w:line="240" w:lineRule="auto"/>
    </w:pPr>
    <w:rPr>
      <w:sz w:val="24"/>
      <w:szCs w:val="24"/>
      <w:lang w:val="en-GB" w:eastAsia="en-US"/>
    </w:rPr>
  </w:style>
  <w:style w:type="paragraph" w:customStyle="1" w:styleId="BAD4D9F2280C984D86B26F812674F9E4">
    <w:name w:val="BAD4D9F2280C984D86B26F812674F9E4"/>
    <w:rsid w:val="00E05CF8"/>
    <w:pPr>
      <w:spacing w:after="0" w:line="240" w:lineRule="auto"/>
    </w:pPr>
    <w:rPr>
      <w:sz w:val="24"/>
      <w:szCs w:val="24"/>
      <w:lang w:val="en-GB" w:eastAsia="en-US"/>
    </w:rPr>
  </w:style>
  <w:style w:type="paragraph" w:customStyle="1" w:styleId="B4A603A88D0575449FEA8E94836DCA20">
    <w:name w:val="B4A603A88D0575449FEA8E94836DCA20"/>
    <w:rsid w:val="00E05CF8"/>
    <w:pPr>
      <w:spacing w:after="0" w:line="240" w:lineRule="auto"/>
    </w:pPr>
    <w:rPr>
      <w:sz w:val="24"/>
      <w:szCs w:val="24"/>
      <w:lang w:val="en-GB" w:eastAsia="en-US"/>
    </w:rPr>
  </w:style>
  <w:style w:type="paragraph" w:customStyle="1" w:styleId="8FA090AC6965404BA56BA0DD11C366C7">
    <w:name w:val="8FA090AC6965404BA56BA0DD11C366C7"/>
    <w:rsid w:val="00E05CF8"/>
    <w:pPr>
      <w:spacing w:after="0" w:line="240" w:lineRule="auto"/>
    </w:pPr>
    <w:rPr>
      <w:sz w:val="24"/>
      <w:szCs w:val="24"/>
      <w:lang w:val="en-GB" w:eastAsia="en-US"/>
    </w:rPr>
  </w:style>
  <w:style w:type="paragraph" w:customStyle="1" w:styleId="1CC873197B52084484F485DEADBF9CD1">
    <w:name w:val="1CC873197B52084484F485DEADBF9CD1"/>
    <w:rsid w:val="00E05CF8"/>
    <w:pPr>
      <w:spacing w:after="0" w:line="240" w:lineRule="auto"/>
    </w:pPr>
    <w:rPr>
      <w:sz w:val="24"/>
      <w:szCs w:val="24"/>
      <w:lang w:val="en-GB" w:eastAsia="en-US"/>
    </w:rPr>
  </w:style>
  <w:style w:type="paragraph" w:customStyle="1" w:styleId="A80E1FE65153EF4784BC1B66F3D36E14">
    <w:name w:val="A80E1FE65153EF4784BC1B66F3D36E14"/>
    <w:rsid w:val="00E05CF8"/>
    <w:pPr>
      <w:spacing w:after="0" w:line="240" w:lineRule="auto"/>
    </w:pPr>
    <w:rPr>
      <w:sz w:val="24"/>
      <w:szCs w:val="24"/>
      <w:lang w:val="en-GB" w:eastAsia="en-US"/>
    </w:rPr>
  </w:style>
  <w:style w:type="paragraph" w:customStyle="1" w:styleId="23D9F884374CE546AA5D7F0FF450D3BB">
    <w:name w:val="23D9F884374CE546AA5D7F0FF450D3BB"/>
    <w:rsid w:val="00E05CF8"/>
    <w:pPr>
      <w:spacing w:after="0" w:line="240" w:lineRule="auto"/>
    </w:pPr>
    <w:rPr>
      <w:sz w:val="24"/>
      <w:szCs w:val="24"/>
      <w:lang w:val="en-GB" w:eastAsia="en-US"/>
    </w:rPr>
  </w:style>
  <w:style w:type="paragraph" w:customStyle="1" w:styleId="B1FBC92FADA152429A08C92E54FC57A4">
    <w:name w:val="B1FBC92FADA152429A08C92E54FC57A4"/>
    <w:rsid w:val="00E05CF8"/>
    <w:pPr>
      <w:spacing w:after="0" w:line="240" w:lineRule="auto"/>
    </w:pPr>
    <w:rPr>
      <w:sz w:val="24"/>
      <w:szCs w:val="24"/>
      <w:lang w:val="en-GB" w:eastAsia="en-US"/>
    </w:rPr>
  </w:style>
  <w:style w:type="paragraph" w:customStyle="1" w:styleId="C1B22E2DF293104B8C8C07C6E1B591D2">
    <w:name w:val="C1B22E2DF293104B8C8C07C6E1B591D2"/>
    <w:rsid w:val="00E05CF8"/>
    <w:pPr>
      <w:spacing w:after="0" w:line="240" w:lineRule="auto"/>
    </w:pPr>
    <w:rPr>
      <w:sz w:val="24"/>
      <w:szCs w:val="24"/>
      <w:lang w:val="en-GB" w:eastAsia="en-US"/>
    </w:rPr>
  </w:style>
  <w:style w:type="paragraph" w:customStyle="1" w:styleId="1677B61EDACEB046A1023A847B541D06">
    <w:name w:val="1677B61EDACEB046A1023A847B541D06"/>
    <w:rsid w:val="00E05CF8"/>
    <w:pPr>
      <w:spacing w:after="0" w:line="240" w:lineRule="auto"/>
    </w:pPr>
    <w:rPr>
      <w:sz w:val="24"/>
      <w:szCs w:val="24"/>
      <w:lang w:val="en-GB" w:eastAsia="en-US"/>
    </w:rPr>
  </w:style>
  <w:style w:type="paragraph" w:customStyle="1" w:styleId="13690774D0743546AC0E858C55F6043E">
    <w:name w:val="13690774D0743546AC0E858C55F6043E"/>
    <w:rsid w:val="00E05CF8"/>
    <w:pPr>
      <w:spacing w:after="0" w:line="240" w:lineRule="auto"/>
    </w:pPr>
    <w:rPr>
      <w:sz w:val="24"/>
      <w:szCs w:val="24"/>
      <w:lang w:val="en-GB" w:eastAsia="en-US"/>
    </w:rPr>
  </w:style>
  <w:style w:type="paragraph" w:customStyle="1" w:styleId="17FE950EA41A924195C804DB0C241E35">
    <w:name w:val="17FE950EA41A924195C804DB0C241E35"/>
    <w:rsid w:val="00E05CF8"/>
    <w:pPr>
      <w:spacing w:after="0" w:line="240" w:lineRule="auto"/>
    </w:pPr>
    <w:rPr>
      <w:sz w:val="24"/>
      <w:szCs w:val="24"/>
      <w:lang w:val="en-GB" w:eastAsia="en-US"/>
    </w:rPr>
  </w:style>
  <w:style w:type="paragraph" w:customStyle="1" w:styleId="01BC0A7839AC594CA8F379CBE746E21F">
    <w:name w:val="01BC0A7839AC594CA8F379CBE746E21F"/>
    <w:rsid w:val="00E05CF8"/>
    <w:pPr>
      <w:spacing w:after="0" w:line="240" w:lineRule="auto"/>
    </w:pPr>
    <w:rPr>
      <w:sz w:val="24"/>
      <w:szCs w:val="24"/>
      <w:lang w:val="en-GB" w:eastAsia="en-US"/>
    </w:rPr>
  </w:style>
  <w:style w:type="paragraph" w:customStyle="1" w:styleId="58A474B2F8F0A8449660D61C4A195F92">
    <w:name w:val="58A474B2F8F0A8449660D61C4A195F92"/>
    <w:rsid w:val="00E05CF8"/>
    <w:pPr>
      <w:spacing w:after="0" w:line="240" w:lineRule="auto"/>
    </w:pPr>
    <w:rPr>
      <w:sz w:val="24"/>
      <w:szCs w:val="24"/>
      <w:lang w:val="en-GB" w:eastAsia="en-US"/>
    </w:rPr>
  </w:style>
  <w:style w:type="paragraph" w:customStyle="1" w:styleId="0925AA7A031D3F42A5C58CBADCB3C333">
    <w:name w:val="0925AA7A031D3F42A5C58CBADCB3C333"/>
    <w:rsid w:val="00E05CF8"/>
    <w:pPr>
      <w:spacing w:after="0" w:line="240" w:lineRule="auto"/>
    </w:pPr>
    <w:rPr>
      <w:sz w:val="24"/>
      <w:szCs w:val="24"/>
      <w:lang w:val="en-GB" w:eastAsia="en-US"/>
    </w:rPr>
  </w:style>
  <w:style w:type="paragraph" w:customStyle="1" w:styleId="FDE0BA74191F8E40A78A8F7A9448A71A">
    <w:name w:val="FDE0BA74191F8E40A78A8F7A9448A71A"/>
    <w:rsid w:val="00E05CF8"/>
    <w:pPr>
      <w:spacing w:after="0" w:line="240" w:lineRule="auto"/>
    </w:pPr>
    <w:rPr>
      <w:sz w:val="24"/>
      <w:szCs w:val="24"/>
      <w:lang w:val="en-GB" w:eastAsia="en-US"/>
    </w:rPr>
  </w:style>
  <w:style w:type="paragraph" w:customStyle="1" w:styleId="845580D817ACE649B3C17A45387F2E51">
    <w:name w:val="845580D817ACE649B3C17A45387F2E51"/>
    <w:rsid w:val="00E05CF8"/>
    <w:pPr>
      <w:spacing w:after="0" w:line="240" w:lineRule="auto"/>
    </w:pPr>
    <w:rPr>
      <w:sz w:val="24"/>
      <w:szCs w:val="24"/>
      <w:lang w:val="en-GB" w:eastAsia="en-US"/>
    </w:rPr>
  </w:style>
  <w:style w:type="paragraph" w:customStyle="1" w:styleId="E8A8300CFBF4F147BAA99D2B59FB522B">
    <w:name w:val="E8A8300CFBF4F147BAA99D2B59FB522B"/>
    <w:rsid w:val="00E05CF8"/>
    <w:pPr>
      <w:spacing w:after="0" w:line="240" w:lineRule="auto"/>
    </w:pPr>
    <w:rPr>
      <w:sz w:val="24"/>
      <w:szCs w:val="24"/>
      <w:lang w:val="en-GB" w:eastAsia="en-US"/>
    </w:rPr>
  </w:style>
  <w:style w:type="paragraph" w:customStyle="1" w:styleId="4862B8A20B126A4987120DC6D4A749F0">
    <w:name w:val="4862B8A20B126A4987120DC6D4A749F0"/>
    <w:rsid w:val="00E05CF8"/>
    <w:pPr>
      <w:spacing w:after="0" w:line="240" w:lineRule="auto"/>
    </w:pPr>
    <w:rPr>
      <w:sz w:val="24"/>
      <w:szCs w:val="24"/>
      <w:lang w:val="en-GB" w:eastAsia="en-US"/>
    </w:rPr>
  </w:style>
  <w:style w:type="paragraph" w:customStyle="1" w:styleId="6C991E5EF39C93478626A29EC4D1EA90">
    <w:name w:val="6C991E5EF39C93478626A29EC4D1EA90"/>
    <w:rsid w:val="00E05CF8"/>
    <w:pPr>
      <w:spacing w:after="0" w:line="240" w:lineRule="auto"/>
    </w:pPr>
    <w:rPr>
      <w:sz w:val="24"/>
      <w:szCs w:val="24"/>
      <w:lang w:val="en-GB" w:eastAsia="en-US"/>
    </w:rPr>
  </w:style>
  <w:style w:type="paragraph" w:customStyle="1" w:styleId="0893CCB74D492F4EAB98D03C2D8D583C">
    <w:name w:val="0893CCB74D492F4EAB98D03C2D8D583C"/>
    <w:rsid w:val="00E05CF8"/>
    <w:pPr>
      <w:spacing w:after="0" w:line="240" w:lineRule="auto"/>
    </w:pPr>
    <w:rPr>
      <w:sz w:val="24"/>
      <w:szCs w:val="24"/>
      <w:lang w:val="en-GB" w:eastAsia="en-US"/>
    </w:rPr>
  </w:style>
  <w:style w:type="paragraph" w:customStyle="1" w:styleId="B6CB9939DB40174F93249020A4B41D50">
    <w:name w:val="B6CB9939DB40174F93249020A4B41D50"/>
    <w:rsid w:val="00E05CF8"/>
    <w:pPr>
      <w:spacing w:after="0" w:line="240" w:lineRule="auto"/>
    </w:pPr>
    <w:rPr>
      <w:sz w:val="24"/>
      <w:szCs w:val="24"/>
      <w:lang w:val="en-GB" w:eastAsia="en-US"/>
    </w:rPr>
  </w:style>
  <w:style w:type="paragraph" w:customStyle="1" w:styleId="EA89B0CF9E076A4DA05742D0D3001B39">
    <w:name w:val="EA89B0CF9E076A4DA05742D0D3001B39"/>
    <w:rsid w:val="00E05CF8"/>
    <w:pPr>
      <w:spacing w:after="0" w:line="240" w:lineRule="auto"/>
    </w:pPr>
    <w:rPr>
      <w:sz w:val="24"/>
      <w:szCs w:val="24"/>
      <w:lang w:val="en-GB" w:eastAsia="en-US"/>
    </w:rPr>
  </w:style>
  <w:style w:type="paragraph" w:customStyle="1" w:styleId="90C406A96B6D9B41BB0F56D1F8FE2873">
    <w:name w:val="90C406A96B6D9B41BB0F56D1F8FE2873"/>
    <w:rsid w:val="00E05CF8"/>
    <w:pPr>
      <w:spacing w:after="0" w:line="240" w:lineRule="auto"/>
    </w:pPr>
    <w:rPr>
      <w:sz w:val="24"/>
      <w:szCs w:val="24"/>
      <w:lang w:val="en-GB" w:eastAsia="en-US"/>
    </w:rPr>
  </w:style>
  <w:style w:type="paragraph" w:customStyle="1" w:styleId="2763AEA6EEACBA408696AEB694105550">
    <w:name w:val="2763AEA6EEACBA408696AEB694105550"/>
    <w:rsid w:val="00E05CF8"/>
    <w:pPr>
      <w:spacing w:after="0" w:line="240" w:lineRule="auto"/>
    </w:pPr>
    <w:rPr>
      <w:sz w:val="24"/>
      <w:szCs w:val="24"/>
      <w:lang w:val="en-GB" w:eastAsia="en-US"/>
    </w:rPr>
  </w:style>
  <w:style w:type="paragraph" w:customStyle="1" w:styleId="F42537F966B99845B7451246B0BB6BB3">
    <w:name w:val="F42537F966B99845B7451246B0BB6BB3"/>
    <w:rsid w:val="00E05CF8"/>
    <w:pPr>
      <w:spacing w:after="0" w:line="240" w:lineRule="auto"/>
    </w:pPr>
    <w:rPr>
      <w:sz w:val="24"/>
      <w:szCs w:val="24"/>
      <w:lang w:val="en-GB" w:eastAsia="en-US"/>
    </w:rPr>
  </w:style>
  <w:style w:type="paragraph" w:customStyle="1" w:styleId="5179EED3A070CC45B1428E520C8CAE32">
    <w:name w:val="5179EED3A070CC45B1428E520C8CAE32"/>
    <w:rsid w:val="00E05CF8"/>
    <w:pPr>
      <w:spacing w:after="0" w:line="240" w:lineRule="auto"/>
    </w:pPr>
    <w:rPr>
      <w:sz w:val="24"/>
      <w:szCs w:val="24"/>
      <w:lang w:val="en-GB" w:eastAsia="en-US"/>
    </w:rPr>
  </w:style>
  <w:style w:type="paragraph" w:customStyle="1" w:styleId="424B917AB0A1B9498F3E8FA2CDCB155B">
    <w:name w:val="424B917AB0A1B9498F3E8FA2CDCB155B"/>
    <w:rsid w:val="00E05CF8"/>
    <w:pPr>
      <w:spacing w:after="0" w:line="240" w:lineRule="auto"/>
    </w:pPr>
    <w:rPr>
      <w:sz w:val="24"/>
      <w:szCs w:val="24"/>
      <w:lang w:val="en-GB" w:eastAsia="en-US"/>
    </w:rPr>
  </w:style>
  <w:style w:type="paragraph" w:customStyle="1" w:styleId="0CA570AE81CBB1409D69B112972343FF">
    <w:name w:val="0CA570AE81CBB1409D69B112972343FF"/>
    <w:rsid w:val="00E05CF8"/>
    <w:pPr>
      <w:spacing w:after="0" w:line="240" w:lineRule="auto"/>
    </w:pPr>
    <w:rPr>
      <w:sz w:val="24"/>
      <w:szCs w:val="24"/>
      <w:lang w:val="en-GB" w:eastAsia="en-US"/>
    </w:rPr>
  </w:style>
  <w:style w:type="paragraph" w:customStyle="1" w:styleId="3E129BF4E52E65479838A2FE53C3488D">
    <w:name w:val="3E129BF4E52E65479838A2FE53C3488D"/>
    <w:rsid w:val="00E05CF8"/>
    <w:pPr>
      <w:spacing w:after="0" w:line="240" w:lineRule="auto"/>
    </w:pPr>
    <w:rPr>
      <w:sz w:val="24"/>
      <w:szCs w:val="24"/>
      <w:lang w:val="en-GB" w:eastAsia="en-US"/>
    </w:rPr>
  </w:style>
  <w:style w:type="paragraph" w:customStyle="1" w:styleId="63734C2ED0A6BF4AB18FC08F8A781362">
    <w:name w:val="63734C2ED0A6BF4AB18FC08F8A781362"/>
    <w:rsid w:val="00E05CF8"/>
    <w:pPr>
      <w:spacing w:after="0" w:line="240" w:lineRule="auto"/>
    </w:pPr>
    <w:rPr>
      <w:sz w:val="24"/>
      <w:szCs w:val="24"/>
      <w:lang w:val="en-GB" w:eastAsia="en-US"/>
    </w:rPr>
  </w:style>
  <w:style w:type="paragraph" w:customStyle="1" w:styleId="7FD80E7DB2BBBB4F879D3DB93779D21B">
    <w:name w:val="7FD80E7DB2BBBB4F879D3DB93779D21B"/>
    <w:rsid w:val="00E05CF8"/>
    <w:pPr>
      <w:spacing w:after="0" w:line="240" w:lineRule="auto"/>
    </w:pPr>
    <w:rPr>
      <w:sz w:val="24"/>
      <w:szCs w:val="24"/>
      <w:lang w:val="en-GB" w:eastAsia="en-US"/>
    </w:rPr>
  </w:style>
  <w:style w:type="paragraph" w:customStyle="1" w:styleId="D58512967C96BC4CA198CE9B4198F95C">
    <w:name w:val="D58512967C96BC4CA198CE9B4198F95C"/>
    <w:rsid w:val="00E05CF8"/>
    <w:pPr>
      <w:spacing w:after="0" w:line="240" w:lineRule="auto"/>
    </w:pPr>
    <w:rPr>
      <w:sz w:val="24"/>
      <w:szCs w:val="24"/>
      <w:lang w:val="en-GB" w:eastAsia="en-US"/>
    </w:rPr>
  </w:style>
  <w:style w:type="paragraph" w:customStyle="1" w:styleId="6517F328FB9FC842BA64F50CFEAA59A3">
    <w:name w:val="6517F328FB9FC842BA64F50CFEAA59A3"/>
    <w:rsid w:val="00E05CF8"/>
    <w:pPr>
      <w:spacing w:after="0" w:line="240" w:lineRule="auto"/>
    </w:pPr>
    <w:rPr>
      <w:sz w:val="24"/>
      <w:szCs w:val="24"/>
      <w:lang w:val="en-GB" w:eastAsia="en-US"/>
    </w:rPr>
  </w:style>
  <w:style w:type="paragraph" w:customStyle="1" w:styleId="0845E3402C0234479B44DE03769AC501">
    <w:name w:val="0845E3402C0234479B44DE03769AC501"/>
    <w:rsid w:val="00E05CF8"/>
    <w:pPr>
      <w:spacing w:after="0" w:line="240" w:lineRule="auto"/>
    </w:pPr>
    <w:rPr>
      <w:sz w:val="24"/>
      <w:szCs w:val="24"/>
      <w:lang w:val="en-GB" w:eastAsia="en-US"/>
    </w:rPr>
  </w:style>
  <w:style w:type="paragraph" w:customStyle="1" w:styleId="026C5DE50909B84B9BD20876446A7A8B">
    <w:name w:val="026C5DE50909B84B9BD20876446A7A8B"/>
    <w:rsid w:val="00E05CF8"/>
    <w:pPr>
      <w:spacing w:after="0" w:line="240" w:lineRule="auto"/>
    </w:pPr>
    <w:rPr>
      <w:sz w:val="24"/>
      <w:szCs w:val="24"/>
      <w:lang w:val="en-GB" w:eastAsia="en-US"/>
    </w:rPr>
  </w:style>
  <w:style w:type="paragraph" w:customStyle="1" w:styleId="4AE3BF1F4D56044FA8A09BA5818DF67D">
    <w:name w:val="4AE3BF1F4D56044FA8A09BA5818DF67D"/>
    <w:rsid w:val="00E05CF8"/>
    <w:pPr>
      <w:spacing w:after="0" w:line="240" w:lineRule="auto"/>
    </w:pPr>
    <w:rPr>
      <w:sz w:val="24"/>
      <w:szCs w:val="24"/>
      <w:lang w:val="en-GB" w:eastAsia="en-US"/>
    </w:rPr>
  </w:style>
  <w:style w:type="paragraph" w:customStyle="1" w:styleId="0D4F10E3365CAE4EB1DBB110D3E8014A">
    <w:name w:val="0D4F10E3365CAE4EB1DBB110D3E8014A"/>
    <w:rsid w:val="00E05CF8"/>
    <w:pPr>
      <w:spacing w:after="0" w:line="240" w:lineRule="auto"/>
    </w:pPr>
    <w:rPr>
      <w:sz w:val="24"/>
      <w:szCs w:val="24"/>
      <w:lang w:val="en-GB" w:eastAsia="en-US"/>
    </w:rPr>
  </w:style>
  <w:style w:type="paragraph" w:customStyle="1" w:styleId="F04C6845BD04504CBC94B38362C17515">
    <w:name w:val="F04C6845BD04504CBC94B38362C17515"/>
    <w:rsid w:val="00E05CF8"/>
    <w:pPr>
      <w:spacing w:after="0" w:line="240" w:lineRule="auto"/>
    </w:pPr>
    <w:rPr>
      <w:sz w:val="24"/>
      <w:szCs w:val="24"/>
      <w:lang w:val="en-GB" w:eastAsia="en-US"/>
    </w:rPr>
  </w:style>
  <w:style w:type="paragraph" w:customStyle="1" w:styleId="C1C034B58FEBEB40AF6F60DF27A94330">
    <w:name w:val="C1C034B58FEBEB40AF6F60DF27A94330"/>
    <w:rsid w:val="00E05CF8"/>
    <w:pPr>
      <w:spacing w:after="0" w:line="240" w:lineRule="auto"/>
    </w:pPr>
    <w:rPr>
      <w:sz w:val="24"/>
      <w:szCs w:val="24"/>
      <w:lang w:val="en-GB" w:eastAsia="en-US"/>
    </w:rPr>
  </w:style>
  <w:style w:type="paragraph" w:customStyle="1" w:styleId="52C9B9808A176B41A5B58CCD0CFF72A6">
    <w:name w:val="52C9B9808A176B41A5B58CCD0CFF72A6"/>
    <w:rsid w:val="00E05CF8"/>
    <w:pPr>
      <w:spacing w:after="0" w:line="240" w:lineRule="auto"/>
    </w:pPr>
    <w:rPr>
      <w:sz w:val="24"/>
      <w:szCs w:val="24"/>
      <w:lang w:val="en-GB" w:eastAsia="en-US"/>
    </w:rPr>
  </w:style>
  <w:style w:type="paragraph" w:customStyle="1" w:styleId="3DDB00B36F3CA54BA43A432ED76C7ED3">
    <w:name w:val="3DDB00B36F3CA54BA43A432ED76C7ED3"/>
    <w:rsid w:val="00E05CF8"/>
    <w:pPr>
      <w:spacing w:after="0" w:line="240" w:lineRule="auto"/>
    </w:pPr>
    <w:rPr>
      <w:sz w:val="24"/>
      <w:szCs w:val="24"/>
      <w:lang w:val="en-GB" w:eastAsia="en-US"/>
    </w:rPr>
  </w:style>
  <w:style w:type="paragraph" w:customStyle="1" w:styleId="277EFE31129BAF4B8AF94CD7DD664F2D">
    <w:name w:val="277EFE31129BAF4B8AF94CD7DD664F2D"/>
    <w:rsid w:val="00E05CF8"/>
    <w:pPr>
      <w:spacing w:after="0" w:line="240" w:lineRule="auto"/>
    </w:pPr>
    <w:rPr>
      <w:sz w:val="24"/>
      <w:szCs w:val="24"/>
      <w:lang w:val="en-GB" w:eastAsia="en-US"/>
    </w:rPr>
  </w:style>
  <w:style w:type="paragraph" w:customStyle="1" w:styleId="D3AC24EE73A37C49985B076A30940891">
    <w:name w:val="D3AC24EE73A37C49985B076A30940891"/>
    <w:rsid w:val="00E05CF8"/>
    <w:pPr>
      <w:spacing w:after="0" w:line="240" w:lineRule="auto"/>
    </w:pPr>
    <w:rPr>
      <w:sz w:val="24"/>
      <w:szCs w:val="24"/>
      <w:lang w:val="en-GB" w:eastAsia="en-US"/>
    </w:rPr>
  </w:style>
  <w:style w:type="paragraph" w:customStyle="1" w:styleId="D3345439770CA849AA5DC8CD26398411">
    <w:name w:val="D3345439770CA849AA5DC8CD26398411"/>
    <w:rsid w:val="00E05CF8"/>
    <w:pPr>
      <w:spacing w:after="0" w:line="240" w:lineRule="auto"/>
    </w:pPr>
    <w:rPr>
      <w:sz w:val="24"/>
      <w:szCs w:val="24"/>
      <w:lang w:val="en-GB" w:eastAsia="en-US"/>
    </w:rPr>
  </w:style>
  <w:style w:type="paragraph" w:customStyle="1" w:styleId="F958924770560F4BBEC1E4E9F5724358">
    <w:name w:val="F958924770560F4BBEC1E4E9F5724358"/>
    <w:rsid w:val="00E05CF8"/>
    <w:pPr>
      <w:spacing w:after="0" w:line="240" w:lineRule="auto"/>
    </w:pPr>
    <w:rPr>
      <w:sz w:val="24"/>
      <w:szCs w:val="24"/>
      <w:lang w:val="en-GB" w:eastAsia="en-US"/>
    </w:rPr>
  </w:style>
  <w:style w:type="paragraph" w:customStyle="1" w:styleId="F04F6F7321E214419C6E9B31C15CACF8">
    <w:name w:val="F04F6F7321E214419C6E9B31C15CACF8"/>
    <w:rsid w:val="00E05CF8"/>
    <w:pPr>
      <w:spacing w:after="0" w:line="240" w:lineRule="auto"/>
    </w:pPr>
    <w:rPr>
      <w:sz w:val="24"/>
      <w:szCs w:val="24"/>
      <w:lang w:val="en-GB" w:eastAsia="en-US"/>
    </w:rPr>
  </w:style>
  <w:style w:type="paragraph" w:customStyle="1" w:styleId="C32897AC55A43E46AE7E0F2E2CBDCF59">
    <w:name w:val="C32897AC55A43E46AE7E0F2E2CBDCF59"/>
    <w:rsid w:val="00E05CF8"/>
    <w:pPr>
      <w:spacing w:after="0" w:line="240" w:lineRule="auto"/>
    </w:pPr>
    <w:rPr>
      <w:sz w:val="24"/>
      <w:szCs w:val="24"/>
      <w:lang w:val="en-GB" w:eastAsia="en-US"/>
    </w:rPr>
  </w:style>
  <w:style w:type="paragraph" w:customStyle="1" w:styleId="469FE3F069369F4BBDAC4B9A6CDC1AD5">
    <w:name w:val="469FE3F069369F4BBDAC4B9A6CDC1AD5"/>
    <w:rsid w:val="00E05CF8"/>
    <w:pPr>
      <w:spacing w:after="0" w:line="240" w:lineRule="auto"/>
    </w:pPr>
    <w:rPr>
      <w:sz w:val="24"/>
      <w:szCs w:val="24"/>
      <w:lang w:val="en-GB" w:eastAsia="en-US"/>
    </w:rPr>
  </w:style>
  <w:style w:type="paragraph" w:customStyle="1" w:styleId="D6A1F87D5F54A14A8356F5CBCA6CF263">
    <w:name w:val="D6A1F87D5F54A14A8356F5CBCA6CF263"/>
    <w:rsid w:val="00E05CF8"/>
    <w:pPr>
      <w:spacing w:after="0" w:line="240" w:lineRule="auto"/>
    </w:pPr>
    <w:rPr>
      <w:sz w:val="24"/>
      <w:szCs w:val="24"/>
      <w:lang w:val="en-GB" w:eastAsia="en-US"/>
    </w:rPr>
  </w:style>
  <w:style w:type="paragraph" w:customStyle="1" w:styleId="5DE09BDA1F872142A227791486D5D7B8">
    <w:name w:val="5DE09BDA1F872142A227791486D5D7B8"/>
    <w:rsid w:val="00E05CF8"/>
    <w:pPr>
      <w:spacing w:after="0" w:line="240" w:lineRule="auto"/>
    </w:pPr>
    <w:rPr>
      <w:sz w:val="24"/>
      <w:szCs w:val="24"/>
      <w:lang w:val="en-GB" w:eastAsia="en-US"/>
    </w:rPr>
  </w:style>
  <w:style w:type="paragraph" w:customStyle="1" w:styleId="CDD9D8A44BEA7045922F1A1E05B0A62B">
    <w:name w:val="CDD9D8A44BEA7045922F1A1E05B0A62B"/>
    <w:rsid w:val="00E05CF8"/>
    <w:pPr>
      <w:spacing w:after="0" w:line="240" w:lineRule="auto"/>
    </w:pPr>
    <w:rPr>
      <w:sz w:val="24"/>
      <w:szCs w:val="24"/>
      <w:lang w:val="en-GB" w:eastAsia="en-US"/>
    </w:rPr>
  </w:style>
  <w:style w:type="paragraph" w:customStyle="1" w:styleId="A76F3E1D5D15724FACD51770D64AB756">
    <w:name w:val="A76F3E1D5D15724FACD51770D64AB756"/>
    <w:rsid w:val="00E05CF8"/>
    <w:pPr>
      <w:spacing w:after="0" w:line="240" w:lineRule="auto"/>
    </w:pPr>
    <w:rPr>
      <w:sz w:val="24"/>
      <w:szCs w:val="24"/>
      <w:lang w:val="en-GB" w:eastAsia="en-US"/>
    </w:rPr>
  </w:style>
  <w:style w:type="paragraph" w:customStyle="1" w:styleId="41B2039E568E4B4ABEC4D7D7B0D0935E">
    <w:name w:val="41B2039E568E4B4ABEC4D7D7B0D0935E"/>
    <w:rsid w:val="00E05CF8"/>
    <w:pPr>
      <w:spacing w:after="0" w:line="240" w:lineRule="auto"/>
    </w:pPr>
    <w:rPr>
      <w:sz w:val="24"/>
      <w:szCs w:val="24"/>
      <w:lang w:val="en-GB" w:eastAsia="en-US"/>
    </w:rPr>
  </w:style>
  <w:style w:type="paragraph" w:customStyle="1" w:styleId="1B40836783A8EA48B732296C656CC3B4">
    <w:name w:val="1B40836783A8EA48B732296C656CC3B4"/>
    <w:rsid w:val="00E05CF8"/>
    <w:pPr>
      <w:spacing w:after="0" w:line="240" w:lineRule="auto"/>
    </w:pPr>
    <w:rPr>
      <w:sz w:val="24"/>
      <w:szCs w:val="24"/>
      <w:lang w:val="en-GB" w:eastAsia="en-US"/>
    </w:rPr>
  </w:style>
  <w:style w:type="paragraph" w:customStyle="1" w:styleId="AAC2BD31ED67F24BA94506EC1A95FFF1">
    <w:name w:val="AAC2BD31ED67F24BA94506EC1A95FFF1"/>
    <w:rsid w:val="00E05CF8"/>
    <w:pPr>
      <w:spacing w:after="0" w:line="240" w:lineRule="auto"/>
    </w:pPr>
    <w:rPr>
      <w:sz w:val="24"/>
      <w:szCs w:val="24"/>
      <w:lang w:val="en-GB" w:eastAsia="en-US"/>
    </w:rPr>
  </w:style>
  <w:style w:type="paragraph" w:customStyle="1" w:styleId="599FC3525BB2384EA7CAEB966451A7CB">
    <w:name w:val="599FC3525BB2384EA7CAEB966451A7CB"/>
    <w:rsid w:val="00E05CF8"/>
    <w:pPr>
      <w:spacing w:after="0" w:line="240" w:lineRule="auto"/>
    </w:pPr>
    <w:rPr>
      <w:sz w:val="24"/>
      <w:szCs w:val="24"/>
      <w:lang w:val="en-GB" w:eastAsia="en-US"/>
    </w:rPr>
  </w:style>
  <w:style w:type="paragraph" w:customStyle="1" w:styleId="59198F0847FBAD41BB73AE506C9FA355">
    <w:name w:val="59198F0847FBAD41BB73AE506C9FA355"/>
    <w:rsid w:val="00E05CF8"/>
    <w:pPr>
      <w:spacing w:after="0" w:line="240" w:lineRule="auto"/>
    </w:pPr>
    <w:rPr>
      <w:sz w:val="24"/>
      <w:szCs w:val="24"/>
      <w:lang w:val="en-GB" w:eastAsia="en-US"/>
    </w:rPr>
  </w:style>
  <w:style w:type="paragraph" w:customStyle="1" w:styleId="5A570BE0DCE626448A0C265A9B717EAD">
    <w:name w:val="5A570BE0DCE626448A0C265A9B717EAD"/>
    <w:rsid w:val="00E05CF8"/>
    <w:pPr>
      <w:spacing w:after="0" w:line="240" w:lineRule="auto"/>
    </w:pPr>
    <w:rPr>
      <w:sz w:val="24"/>
      <w:szCs w:val="24"/>
      <w:lang w:val="en-GB" w:eastAsia="en-US"/>
    </w:rPr>
  </w:style>
  <w:style w:type="paragraph" w:customStyle="1" w:styleId="6DC2DD212BB7B5438D50538CBAA219F9">
    <w:name w:val="6DC2DD212BB7B5438D50538CBAA219F9"/>
    <w:rsid w:val="00E05CF8"/>
    <w:pPr>
      <w:spacing w:after="0" w:line="240" w:lineRule="auto"/>
    </w:pPr>
    <w:rPr>
      <w:sz w:val="24"/>
      <w:szCs w:val="24"/>
      <w:lang w:val="en-GB" w:eastAsia="en-US"/>
    </w:rPr>
  </w:style>
  <w:style w:type="paragraph" w:customStyle="1" w:styleId="804628E138DAAA41A65BC3DF31A9CE0F">
    <w:name w:val="804628E138DAAA41A65BC3DF31A9CE0F"/>
    <w:rsid w:val="00E05CF8"/>
    <w:pPr>
      <w:spacing w:after="0" w:line="240" w:lineRule="auto"/>
    </w:pPr>
    <w:rPr>
      <w:sz w:val="24"/>
      <w:szCs w:val="24"/>
      <w:lang w:val="en-GB" w:eastAsia="en-US"/>
    </w:rPr>
  </w:style>
  <w:style w:type="paragraph" w:customStyle="1" w:styleId="8C616A2191EFBC4C8533B4C31253A5AB">
    <w:name w:val="8C616A2191EFBC4C8533B4C31253A5AB"/>
    <w:rsid w:val="00E05CF8"/>
    <w:pPr>
      <w:spacing w:after="0" w:line="240" w:lineRule="auto"/>
    </w:pPr>
    <w:rPr>
      <w:sz w:val="24"/>
      <w:szCs w:val="24"/>
      <w:lang w:val="en-GB" w:eastAsia="en-US"/>
    </w:rPr>
  </w:style>
  <w:style w:type="paragraph" w:customStyle="1" w:styleId="62B3027560CF8F4FA8E5715B13B04F78">
    <w:name w:val="62B3027560CF8F4FA8E5715B13B04F78"/>
    <w:rsid w:val="00E05CF8"/>
    <w:pPr>
      <w:spacing w:after="0" w:line="240" w:lineRule="auto"/>
    </w:pPr>
    <w:rPr>
      <w:sz w:val="24"/>
      <w:szCs w:val="24"/>
      <w:lang w:val="en-GB" w:eastAsia="en-US"/>
    </w:rPr>
  </w:style>
  <w:style w:type="paragraph" w:customStyle="1" w:styleId="424CD843C3487E4C9799F784ADD46E57">
    <w:name w:val="424CD843C3487E4C9799F784ADD46E57"/>
    <w:rsid w:val="00E05CF8"/>
    <w:pPr>
      <w:spacing w:after="0" w:line="240" w:lineRule="auto"/>
    </w:pPr>
    <w:rPr>
      <w:sz w:val="24"/>
      <w:szCs w:val="24"/>
      <w:lang w:val="en-GB" w:eastAsia="en-US"/>
    </w:rPr>
  </w:style>
  <w:style w:type="paragraph" w:customStyle="1" w:styleId="CC2C44C51C89A04A8715DDBE56A25B5D">
    <w:name w:val="CC2C44C51C89A04A8715DDBE56A25B5D"/>
    <w:rsid w:val="00E05CF8"/>
    <w:pPr>
      <w:spacing w:after="0" w:line="240" w:lineRule="auto"/>
    </w:pPr>
    <w:rPr>
      <w:sz w:val="24"/>
      <w:szCs w:val="24"/>
      <w:lang w:val="en-GB" w:eastAsia="en-US"/>
    </w:rPr>
  </w:style>
  <w:style w:type="paragraph" w:customStyle="1" w:styleId="8C4BA39423547F4DBCCD9A12F2841BA1">
    <w:name w:val="8C4BA39423547F4DBCCD9A12F2841BA1"/>
    <w:rsid w:val="00E05CF8"/>
    <w:pPr>
      <w:spacing w:after="0" w:line="240" w:lineRule="auto"/>
    </w:pPr>
    <w:rPr>
      <w:sz w:val="24"/>
      <w:szCs w:val="24"/>
      <w:lang w:val="en-GB" w:eastAsia="en-US"/>
    </w:rPr>
  </w:style>
  <w:style w:type="paragraph" w:customStyle="1" w:styleId="DF5636510341DE4D850389FEC95A314E">
    <w:name w:val="DF5636510341DE4D850389FEC95A314E"/>
    <w:rsid w:val="00E05CF8"/>
    <w:pPr>
      <w:spacing w:after="0" w:line="240" w:lineRule="auto"/>
    </w:pPr>
    <w:rPr>
      <w:sz w:val="24"/>
      <w:szCs w:val="24"/>
      <w:lang w:val="en-GB" w:eastAsia="en-US"/>
    </w:rPr>
  </w:style>
  <w:style w:type="paragraph" w:customStyle="1" w:styleId="C642CCC6E106DD4FBBBD4C1376EAAB77">
    <w:name w:val="C642CCC6E106DD4FBBBD4C1376EAAB77"/>
    <w:rsid w:val="00E05CF8"/>
    <w:pPr>
      <w:spacing w:after="0" w:line="240" w:lineRule="auto"/>
    </w:pPr>
    <w:rPr>
      <w:sz w:val="24"/>
      <w:szCs w:val="24"/>
      <w:lang w:val="en-GB" w:eastAsia="en-US"/>
    </w:rPr>
  </w:style>
  <w:style w:type="paragraph" w:customStyle="1" w:styleId="9EBA290B2DA1544DA5E4BAF8637A24DC">
    <w:name w:val="9EBA290B2DA1544DA5E4BAF8637A24DC"/>
    <w:rsid w:val="00E05CF8"/>
    <w:pPr>
      <w:spacing w:after="0" w:line="240" w:lineRule="auto"/>
    </w:pPr>
    <w:rPr>
      <w:sz w:val="24"/>
      <w:szCs w:val="24"/>
      <w:lang w:val="en-GB" w:eastAsia="en-US"/>
    </w:rPr>
  </w:style>
  <w:style w:type="paragraph" w:customStyle="1" w:styleId="0619A3834074184C85C1681A8BCDA8A0">
    <w:name w:val="0619A3834074184C85C1681A8BCDA8A0"/>
    <w:rsid w:val="00E05CF8"/>
    <w:pPr>
      <w:spacing w:after="0" w:line="240" w:lineRule="auto"/>
    </w:pPr>
    <w:rPr>
      <w:sz w:val="24"/>
      <w:szCs w:val="24"/>
      <w:lang w:val="en-GB" w:eastAsia="en-US"/>
    </w:rPr>
  </w:style>
  <w:style w:type="paragraph" w:customStyle="1" w:styleId="3470884C1B793242B74CDC43C59ADCBF">
    <w:name w:val="3470884C1B793242B74CDC43C59ADCBF"/>
    <w:rsid w:val="00E05CF8"/>
    <w:pPr>
      <w:spacing w:after="0" w:line="240" w:lineRule="auto"/>
    </w:pPr>
    <w:rPr>
      <w:sz w:val="24"/>
      <w:szCs w:val="24"/>
      <w:lang w:val="en-GB" w:eastAsia="en-US"/>
    </w:rPr>
  </w:style>
  <w:style w:type="paragraph" w:customStyle="1" w:styleId="F9157D727E1D214C9122D1849E3DF7BE">
    <w:name w:val="F9157D727E1D214C9122D1849E3DF7BE"/>
    <w:rsid w:val="00E05CF8"/>
    <w:pPr>
      <w:spacing w:after="0" w:line="240" w:lineRule="auto"/>
    </w:pPr>
    <w:rPr>
      <w:sz w:val="24"/>
      <w:szCs w:val="24"/>
      <w:lang w:val="en-GB" w:eastAsia="en-US"/>
    </w:rPr>
  </w:style>
  <w:style w:type="paragraph" w:customStyle="1" w:styleId="D9D1D8A6A7C4924098F01C977AACEAD4">
    <w:name w:val="D9D1D8A6A7C4924098F01C977AACEAD4"/>
    <w:rsid w:val="00E05CF8"/>
    <w:pPr>
      <w:spacing w:after="0" w:line="240" w:lineRule="auto"/>
    </w:pPr>
    <w:rPr>
      <w:sz w:val="24"/>
      <w:szCs w:val="24"/>
      <w:lang w:val="en-GB" w:eastAsia="en-US"/>
    </w:rPr>
  </w:style>
  <w:style w:type="paragraph" w:customStyle="1" w:styleId="82AB50F6CA6BFD4C924373C370117F98">
    <w:name w:val="82AB50F6CA6BFD4C924373C370117F98"/>
    <w:rsid w:val="00E05CF8"/>
    <w:pPr>
      <w:spacing w:after="0" w:line="240" w:lineRule="auto"/>
    </w:pPr>
    <w:rPr>
      <w:sz w:val="24"/>
      <w:szCs w:val="24"/>
      <w:lang w:val="en-GB" w:eastAsia="en-US"/>
    </w:rPr>
  </w:style>
  <w:style w:type="paragraph" w:customStyle="1" w:styleId="02631D65980A2942938C36565F6266D7">
    <w:name w:val="02631D65980A2942938C36565F6266D7"/>
    <w:rsid w:val="00E05CF8"/>
    <w:pPr>
      <w:spacing w:after="0" w:line="240" w:lineRule="auto"/>
    </w:pPr>
    <w:rPr>
      <w:sz w:val="24"/>
      <w:szCs w:val="24"/>
      <w:lang w:val="en-GB" w:eastAsia="en-US"/>
    </w:rPr>
  </w:style>
  <w:style w:type="paragraph" w:customStyle="1" w:styleId="F71A5C0C2F15DC4B85223765F2C3A0C6">
    <w:name w:val="F71A5C0C2F15DC4B85223765F2C3A0C6"/>
    <w:rsid w:val="00E05CF8"/>
    <w:pPr>
      <w:spacing w:after="0" w:line="240" w:lineRule="auto"/>
    </w:pPr>
    <w:rPr>
      <w:sz w:val="24"/>
      <w:szCs w:val="24"/>
      <w:lang w:val="en-GB" w:eastAsia="en-US"/>
    </w:rPr>
  </w:style>
  <w:style w:type="paragraph" w:customStyle="1" w:styleId="33C68D3B3203904BA69D1D09D6DB592F">
    <w:name w:val="33C68D3B3203904BA69D1D09D6DB592F"/>
    <w:rsid w:val="00E05CF8"/>
    <w:pPr>
      <w:spacing w:after="0" w:line="240" w:lineRule="auto"/>
    </w:pPr>
    <w:rPr>
      <w:sz w:val="24"/>
      <w:szCs w:val="24"/>
      <w:lang w:val="en-GB" w:eastAsia="en-US"/>
    </w:rPr>
  </w:style>
  <w:style w:type="paragraph" w:customStyle="1" w:styleId="24E3C3211DFE254182F4486B5375F700">
    <w:name w:val="24E3C3211DFE254182F4486B5375F700"/>
    <w:rsid w:val="00E05CF8"/>
    <w:pPr>
      <w:spacing w:after="0" w:line="240" w:lineRule="auto"/>
    </w:pPr>
    <w:rPr>
      <w:sz w:val="24"/>
      <w:szCs w:val="24"/>
      <w:lang w:val="en-GB" w:eastAsia="en-US"/>
    </w:rPr>
  </w:style>
  <w:style w:type="paragraph" w:customStyle="1" w:styleId="EE29337203D7CE4EBA75800B2C319FE9">
    <w:name w:val="EE29337203D7CE4EBA75800B2C319FE9"/>
    <w:rsid w:val="00E05CF8"/>
    <w:pPr>
      <w:spacing w:after="0" w:line="240" w:lineRule="auto"/>
    </w:pPr>
    <w:rPr>
      <w:sz w:val="24"/>
      <w:szCs w:val="24"/>
      <w:lang w:val="en-GB" w:eastAsia="en-US"/>
    </w:rPr>
  </w:style>
  <w:style w:type="paragraph" w:customStyle="1" w:styleId="AAD3F7A732CC824DAEAF77AD890CE4DA">
    <w:name w:val="AAD3F7A732CC824DAEAF77AD890CE4DA"/>
    <w:rsid w:val="00E05CF8"/>
    <w:pPr>
      <w:spacing w:after="0" w:line="240" w:lineRule="auto"/>
    </w:pPr>
    <w:rPr>
      <w:sz w:val="24"/>
      <w:szCs w:val="24"/>
      <w:lang w:val="en-GB" w:eastAsia="en-US"/>
    </w:rPr>
  </w:style>
  <w:style w:type="paragraph" w:customStyle="1" w:styleId="069986DA1F7DA342B6D3D4C1BDCDAF16">
    <w:name w:val="069986DA1F7DA342B6D3D4C1BDCDAF16"/>
    <w:rsid w:val="00E05CF8"/>
    <w:pPr>
      <w:spacing w:after="0" w:line="240" w:lineRule="auto"/>
    </w:pPr>
    <w:rPr>
      <w:sz w:val="24"/>
      <w:szCs w:val="24"/>
      <w:lang w:val="en-GB" w:eastAsia="en-US"/>
    </w:rPr>
  </w:style>
  <w:style w:type="paragraph" w:customStyle="1" w:styleId="423941A688E9AA428927CE9B3BD65C38">
    <w:name w:val="423941A688E9AA428927CE9B3BD65C38"/>
    <w:rsid w:val="00E05CF8"/>
    <w:pPr>
      <w:spacing w:after="0" w:line="240" w:lineRule="auto"/>
    </w:pPr>
    <w:rPr>
      <w:sz w:val="24"/>
      <w:szCs w:val="24"/>
      <w:lang w:val="en-GB" w:eastAsia="en-US"/>
    </w:rPr>
  </w:style>
  <w:style w:type="paragraph" w:customStyle="1" w:styleId="578414A9B49E454FA0D5A513AF2472D5">
    <w:name w:val="578414A9B49E454FA0D5A513AF2472D5"/>
    <w:rsid w:val="00E05CF8"/>
    <w:pPr>
      <w:spacing w:after="0" w:line="240" w:lineRule="auto"/>
    </w:pPr>
    <w:rPr>
      <w:sz w:val="24"/>
      <w:szCs w:val="24"/>
      <w:lang w:val="en-GB" w:eastAsia="en-US"/>
    </w:rPr>
  </w:style>
  <w:style w:type="paragraph" w:customStyle="1" w:styleId="08CE3BCF6AEDC746ABB38ED668B46393">
    <w:name w:val="08CE3BCF6AEDC746ABB38ED668B46393"/>
    <w:rsid w:val="00E05CF8"/>
    <w:pPr>
      <w:spacing w:after="0" w:line="240" w:lineRule="auto"/>
    </w:pPr>
    <w:rPr>
      <w:sz w:val="24"/>
      <w:szCs w:val="24"/>
      <w:lang w:val="en-GB" w:eastAsia="en-US"/>
    </w:rPr>
  </w:style>
  <w:style w:type="paragraph" w:customStyle="1" w:styleId="81E9B0726E327248ADAE8B197BDB89D8">
    <w:name w:val="81E9B0726E327248ADAE8B197BDB89D8"/>
    <w:rsid w:val="00E05CF8"/>
    <w:pPr>
      <w:spacing w:after="0" w:line="240" w:lineRule="auto"/>
    </w:pPr>
    <w:rPr>
      <w:sz w:val="24"/>
      <w:szCs w:val="24"/>
      <w:lang w:val="en-GB" w:eastAsia="en-US"/>
    </w:rPr>
  </w:style>
  <w:style w:type="paragraph" w:customStyle="1" w:styleId="D93DF05CBDC4C9459A32010E36571B53">
    <w:name w:val="D93DF05CBDC4C9459A32010E36571B53"/>
    <w:rsid w:val="00E05CF8"/>
    <w:pPr>
      <w:spacing w:after="0" w:line="240" w:lineRule="auto"/>
    </w:pPr>
    <w:rPr>
      <w:sz w:val="24"/>
      <w:szCs w:val="24"/>
      <w:lang w:val="en-GB" w:eastAsia="en-US"/>
    </w:rPr>
  </w:style>
  <w:style w:type="paragraph" w:customStyle="1" w:styleId="DF38D7F933957F46987886E0BF613385">
    <w:name w:val="DF38D7F933957F46987886E0BF613385"/>
    <w:rsid w:val="00E05CF8"/>
    <w:pPr>
      <w:spacing w:after="0" w:line="240" w:lineRule="auto"/>
    </w:pPr>
    <w:rPr>
      <w:sz w:val="24"/>
      <w:szCs w:val="24"/>
      <w:lang w:val="en-GB" w:eastAsia="en-US"/>
    </w:rPr>
  </w:style>
  <w:style w:type="paragraph" w:customStyle="1" w:styleId="027851CD149FF64ABE85000586D65B06">
    <w:name w:val="027851CD149FF64ABE85000586D65B06"/>
    <w:rsid w:val="00E05CF8"/>
    <w:pPr>
      <w:spacing w:after="0" w:line="240" w:lineRule="auto"/>
    </w:pPr>
    <w:rPr>
      <w:sz w:val="24"/>
      <w:szCs w:val="24"/>
      <w:lang w:val="en-GB" w:eastAsia="en-US"/>
    </w:rPr>
  </w:style>
  <w:style w:type="paragraph" w:customStyle="1" w:styleId="52EAAA10B039924CA25DBF240BA09985">
    <w:name w:val="52EAAA10B039924CA25DBF240BA09985"/>
    <w:rsid w:val="00E05CF8"/>
    <w:pPr>
      <w:spacing w:after="0" w:line="240" w:lineRule="auto"/>
    </w:pPr>
    <w:rPr>
      <w:sz w:val="24"/>
      <w:szCs w:val="24"/>
      <w:lang w:val="en-GB" w:eastAsia="en-US"/>
    </w:rPr>
  </w:style>
  <w:style w:type="paragraph" w:customStyle="1" w:styleId="F9B0029A4B21544BA71B4366C749C633">
    <w:name w:val="F9B0029A4B21544BA71B4366C749C633"/>
    <w:rsid w:val="00E05CF8"/>
    <w:pPr>
      <w:spacing w:after="0" w:line="240" w:lineRule="auto"/>
    </w:pPr>
    <w:rPr>
      <w:sz w:val="24"/>
      <w:szCs w:val="24"/>
      <w:lang w:val="en-GB" w:eastAsia="en-US"/>
    </w:rPr>
  </w:style>
  <w:style w:type="paragraph" w:customStyle="1" w:styleId="A9E396CF7FF0774487BD71DEE6E76A0B">
    <w:name w:val="A9E396CF7FF0774487BD71DEE6E76A0B"/>
    <w:rsid w:val="00E05CF8"/>
    <w:pPr>
      <w:spacing w:after="0" w:line="240" w:lineRule="auto"/>
    </w:pPr>
    <w:rPr>
      <w:sz w:val="24"/>
      <w:szCs w:val="24"/>
      <w:lang w:val="en-GB" w:eastAsia="en-US"/>
    </w:rPr>
  </w:style>
  <w:style w:type="paragraph" w:customStyle="1" w:styleId="E72F98AE01A2DF44958FE6E29F3C70A7">
    <w:name w:val="E72F98AE01A2DF44958FE6E29F3C70A7"/>
    <w:rsid w:val="00E05CF8"/>
    <w:pPr>
      <w:spacing w:after="0" w:line="240" w:lineRule="auto"/>
    </w:pPr>
    <w:rPr>
      <w:sz w:val="24"/>
      <w:szCs w:val="24"/>
      <w:lang w:val="en-GB" w:eastAsia="en-US"/>
    </w:rPr>
  </w:style>
  <w:style w:type="paragraph" w:customStyle="1" w:styleId="6396E6A37D076B45AD349C3AF6DEFA18">
    <w:name w:val="6396E6A37D076B45AD349C3AF6DEFA18"/>
    <w:rsid w:val="00E05CF8"/>
    <w:pPr>
      <w:spacing w:after="0" w:line="240" w:lineRule="auto"/>
    </w:pPr>
    <w:rPr>
      <w:sz w:val="24"/>
      <w:szCs w:val="24"/>
      <w:lang w:val="en-GB" w:eastAsia="en-US"/>
    </w:rPr>
  </w:style>
  <w:style w:type="paragraph" w:customStyle="1" w:styleId="730C01880F913841816D6DF704E148C2">
    <w:name w:val="730C01880F913841816D6DF704E148C2"/>
    <w:rsid w:val="00E05CF8"/>
    <w:pPr>
      <w:spacing w:after="0" w:line="240" w:lineRule="auto"/>
    </w:pPr>
    <w:rPr>
      <w:sz w:val="24"/>
      <w:szCs w:val="24"/>
      <w:lang w:val="en-GB" w:eastAsia="en-US"/>
    </w:rPr>
  </w:style>
  <w:style w:type="paragraph" w:customStyle="1" w:styleId="236A12B778E0E24CBC5D06107D4E6233">
    <w:name w:val="236A12B778E0E24CBC5D06107D4E6233"/>
    <w:rsid w:val="00E05CF8"/>
    <w:pPr>
      <w:spacing w:after="0" w:line="240" w:lineRule="auto"/>
    </w:pPr>
    <w:rPr>
      <w:sz w:val="24"/>
      <w:szCs w:val="24"/>
      <w:lang w:val="en-GB" w:eastAsia="en-US"/>
    </w:rPr>
  </w:style>
  <w:style w:type="paragraph" w:customStyle="1" w:styleId="8B4402FA1D681F4CB43FD8A9A099CE87">
    <w:name w:val="8B4402FA1D681F4CB43FD8A9A099CE87"/>
    <w:rsid w:val="00E05CF8"/>
    <w:pPr>
      <w:spacing w:after="0" w:line="240" w:lineRule="auto"/>
    </w:pPr>
    <w:rPr>
      <w:sz w:val="24"/>
      <w:szCs w:val="24"/>
      <w:lang w:val="en-GB" w:eastAsia="en-US"/>
    </w:rPr>
  </w:style>
  <w:style w:type="paragraph" w:customStyle="1" w:styleId="4B9D8FC3EDCC3B47A8575FB2968936C0">
    <w:name w:val="4B9D8FC3EDCC3B47A8575FB2968936C0"/>
    <w:rsid w:val="00E05CF8"/>
    <w:pPr>
      <w:spacing w:after="0" w:line="240" w:lineRule="auto"/>
    </w:pPr>
    <w:rPr>
      <w:sz w:val="24"/>
      <w:szCs w:val="24"/>
      <w:lang w:val="en-GB" w:eastAsia="en-US"/>
    </w:rPr>
  </w:style>
  <w:style w:type="paragraph" w:customStyle="1" w:styleId="42E39F7EB28F354E92ABC6B68E0B5BF5">
    <w:name w:val="42E39F7EB28F354E92ABC6B68E0B5BF5"/>
    <w:rsid w:val="00E05CF8"/>
    <w:pPr>
      <w:spacing w:after="0" w:line="240" w:lineRule="auto"/>
    </w:pPr>
    <w:rPr>
      <w:sz w:val="24"/>
      <w:szCs w:val="24"/>
      <w:lang w:val="en-GB" w:eastAsia="en-US"/>
    </w:rPr>
  </w:style>
  <w:style w:type="paragraph" w:customStyle="1" w:styleId="9E859192F85E30409E111BEECD78241E">
    <w:name w:val="9E859192F85E30409E111BEECD78241E"/>
    <w:rsid w:val="00E05CF8"/>
    <w:pPr>
      <w:spacing w:after="0" w:line="240" w:lineRule="auto"/>
    </w:pPr>
    <w:rPr>
      <w:sz w:val="24"/>
      <w:szCs w:val="24"/>
      <w:lang w:val="en-GB" w:eastAsia="en-US"/>
    </w:rPr>
  </w:style>
  <w:style w:type="paragraph" w:customStyle="1" w:styleId="5885ACA0C84B4545BD70DAF3287E79F4">
    <w:name w:val="5885ACA0C84B4545BD70DAF3287E79F4"/>
    <w:rsid w:val="00E05CF8"/>
    <w:pPr>
      <w:spacing w:after="0" w:line="240" w:lineRule="auto"/>
    </w:pPr>
    <w:rPr>
      <w:sz w:val="24"/>
      <w:szCs w:val="24"/>
      <w:lang w:val="en-GB" w:eastAsia="en-US"/>
    </w:rPr>
  </w:style>
  <w:style w:type="paragraph" w:customStyle="1" w:styleId="6BFEEE5A37CE8647900D0302EDE233FD">
    <w:name w:val="6BFEEE5A37CE8647900D0302EDE233FD"/>
    <w:rsid w:val="00E05CF8"/>
    <w:pPr>
      <w:spacing w:after="0" w:line="240" w:lineRule="auto"/>
    </w:pPr>
    <w:rPr>
      <w:sz w:val="24"/>
      <w:szCs w:val="24"/>
      <w:lang w:val="en-GB" w:eastAsia="en-US"/>
    </w:rPr>
  </w:style>
  <w:style w:type="paragraph" w:customStyle="1" w:styleId="AE922D6FDC478A46A89695A2E330CB6D">
    <w:name w:val="AE922D6FDC478A46A89695A2E330CB6D"/>
    <w:rsid w:val="00E05CF8"/>
    <w:pPr>
      <w:spacing w:after="0" w:line="240" w:lineRule="auto"/>
    </w:pPr>
    <w:rPr>
      <w:sz w:val="24"/>
      <w:szCs w:val="24"/>
      <w:lang w:val="en-GB" w:eastAsia="en-US"/>
    </w:rPr>
  </w:style>
  <w:style w:type="paragraph" w:customStyle="1" w:styleId="F8DC9CF3A52A084AB41037C78AA0D2A6">
    <w:name w:val="F8DC9CF3A52A084AB41037C78AA0D2A6"/>
    <w:rsid w:val="00E05CF8"/>
    <w:pPr>
      <w:spacing w:after="0" w:line="240" w:lineRule="auto"/>
    </w:pPr>
    <w:rPr>
      <w:sz w:val="24"/>
      <w:szCs w:val="24"/>
      <w:lang w:val="en-GB" w:eastAsia="en-US"/>
    </w:rPr>
  </w:style>
  <w:style w:type="paragraph" w:customStyle="1" w:styleId="A1FFA7EF5A186C4EB41ADDC55D60C713">
    <w:name w:val="A1FFA7EF5A186C4EB41ADDC55D60C713"/>
    <w:rsid w:val="00E05CF8"/>
    <w:pPr>
      <w:spacing w:after="0" w:line="240" w:lineRule="auto"/>
    </w:pPr>
    <w:rPr>
      <w:sz w:val="24"/>
      <w:szCs w:val="24"/>
      <w:lang w:val="en-GB" w:eastAsia="en-US"/>
    </w:rPr>
  </w:style>
  <w:style w:type="paragraph" w:customStyle="1" w:styleId="18B73687E4356C44B7683781012AC8D8">
    <w:name w:val="18B73687E4356C44B7683781012AC8D8"/>
    <w:rsid w:val="00E05CF8"/>
    <w:pPr>
      <w:spacing w:after="0" w:line="240" w:lineRule="auto"/>
    </w:pPr>
    <w:rPr>
      <w:sz w:val="24"/>
      <w:szCs w:val="24"/>
      <w:lang w:val="en-GB" w:eastAsia="en-US"/>
    </w:rPr>
  </w:style>
  <w:style w:type="paragraph" w:customStyle="1" w:styleId="F24173E6DE19EC449F13B310234C4160">
    <w:name w:val="F24173E6DE19EC449F13B310234C4160"/>
    <w:rsid w:val="00E05CF8"/>
    <w:pPr>
      <w:spacing w:after="0" w:line="240" w:lineRule="auto"/>
    </w:pPr>
    <w:rPr>
      <w:sz w:val="24"/>
      <w:szCs w:val="24"/>
      <w:lang w:val="en-GB" w:eastAsia="en-US"/>
    </w:rPr>
  </w:style>
  <w:style w:type="paragraph" w:customStyle="1" w:styleId="196E4E74BF6CA1448116CC5632AC5391">
    <w:name w:val="196E4E74BF6CA1448116CC5632AC5391"/>
    <w:rsid w:val="00E05CF8"/>
    <w:pPr>
      <w:spacing w:after="0" w:line="240" w:lineRule="auto"/>
    </w:pPr>
    <w:rPr>
      <w:sz w:val="24"/>
      <w:szCs w:val="24"/>
      <w:lang w:val="en-GB" w:eastAsia="en-US"/>
    </w:rPr>
  </w:style>
  <w:style w:type="paragraph" w:customStyle="1" w:styleId="810A87AE8A25BC4FB8C10AD08119F965">
    <w:name w:val="810A87AE8A25BC4FB8C10AD08119F965"/>
    <w:rsid w:val="00E05CF8"/>
    <w:pPr>
      <w:spacing w:after="0" w:line="240" w:lineRule="auto"/>
    </w:pPr>
    <w:rPr>
      <w:sz w:val="24"/>
      <w:szCs w:val="24"/>
      <w:lang w:val="en-GB" w:eastAsia="en-US"/>
    </w:rPr>
  </w:style>
  <w:style w:type="paragraph" w:customStyle="1" w:styleId="126307BAE0856C4695FA4266C1E27D73">
    <w:name w:val="126307BAE0856C4695FA4266C1E27D73"/>
    <w:rsid w:val="00E05CF8"/>
    <w:pPr>
      <w:spacing w:after="0" w:line="240" w:lineRule="auto"/>
    </w:pPr>
    <w:rPr>
      <w:sz w:val="24"/>
      <w:szCs w:val="24"/>
      <w:lang w:val="en-GB" w:eastAsia="en-US"/>
    </w:rPr>
  </w:style>
  <w:style w:type="paragraph" w:customStyle="1" w:styleId="84363DBCF9E59B4F9B103910FB6FCD8F">
    <w:name w:val="84363DBCF9E59B4F9B103910FB6FCD8F"/>
    <w:rsid w:val="00E05CF8"/>
    <w:pPr>
      <w:spacing w:after="0" w:line="240" w:lineRule="auto"/>
    </w:pPr>
    <w:rPr>
      <w:sz w:val="24"/>
      <w:szCs w:val="24"/>
      <w:lang w:val="en-GB" w:eastAsia="en-US"/>
    </w:rPr>
  </w:style>
  <w:style w:type="paragraph" w:customStyle="1" w:styleId="AB9D858E163C1B42A31B24C85C4E6502">
    <w:name w:val="AB9D858E163C1B42A31B24C85C4E6502"/>
    <w:rsid w:val="00E05CF8"/>
    <w:pPr>
      <w:spacing w:after="0" w:line="240" w:lineRule="auto"/>
    </w:pPr>
    <w:rPr>
      <w:sz w:val="24"/>
      <w:szCs w:val="24"/>
      <w:lang w:val="en-GB" w:eastAsia="en-US"/>
    </w:rPr>
  </w:style>
  <w:style w:type="paragraph" w:customStyle="1" w:styleId="0A1AC99613E6B84D95841EE286BFF466">
    <w:name w:val="0A1AC99613E6B84D95841EE286BFF466"/>
    <w:rsid w:val="00E05CF8"/>
    <w:pPr>
      <w:spacing w:after="0" w:line="240" w:lineRule="auto"/>
    </w:pPr>
    <w:rPr>
      <w:sz w:val="24"/>
      <w:szCs w:val="24"/>
      <w:lang w:val="en-GB" w:eastAsia="en-US"/>
    </w:rPr>
  </w:style>
  <w:style w:type="paragraph" w:customStyle="1" w:styleId="896767C1739A7D4F86E4F0A009370649">
    <w:name w:val="896767C1739A7D4F86E4F0A009370649"/>
    <w:rsid w:val="00E05CF8"/>
    <w:pPr>
      <w:spacing w:after="0" w:line="240" w:lineRule="auto"/>
    </w:pPr>
    <w:rPr>
      <w:sz w:val="24"/>
      <w:szCs w:val="24"/>
      <w:lang w:val="en-GB" w:eastAsia="en-US"/>
    </w:rPr>
  </w:style>
  <w:style w:type="paragraph" w:customStyle="1" w:styleId="8EF92E5B44025244BD2F4D4E0EE0A43D">
    <w:name w:val="8EF92E5B44025244BD2F4D4E0EE0A43D"/>
    <w:rsid w:val="00E05CF8"/>
    <w:pPr>
      <w:spacing w:after="0" w:line="240" w:lineRule="auto"/>
    </w:pPr>
    <w:rPr>
      <w:sz w:val="24"/>
      <w:szCs w:val="24"/>
      <w:lang w:val="en-GB" w:eastAsia="en-US"/>
    </w:rPr>
  </w:style>
  <w:style w:type="paragraph" w:customStyle="1" w:styleId="37AE6907906F31469705516C683D3B2E">
    <w:name w:val="37AE6907906F31469705516C683D3B2E"/>
    <w:rsid w:val="00E05CF8"/>
    <w:pPr>
      <w:spacing w:after="0" w:line="240" w:lineRule="auto"/>
    </w:pPr>
    <w:rPr>
      <w:sz w:val="24"/>
      <w:szCs w:val="24"/>
      <w:lang w:val="en-GB" w:eastAsia="en-US"/>
    </w:rPr>
  </w:style>
  <w:style w:type="paragraph" w:customStyle="1" w:styleId="49AF47EAEBBEE948A512803CD1C66C1C">
    <w:name w:val="49AF47EAEBBEE948A512803CD1C66C1C"/>
    <w:rsid w:val="00E05CF8"/>
    <w:pPr>
      <w:spacing w:after="0" w:line="240" w:lineRule="auto"/>
    </w:pPr>
    <w:rPr>
      <w:sz w:val="24"/>
      <w:szCs w:val="24"/>
      <w:lang w:val="en-GB" w:eastAsia="en-US"/>
    </w:rPr>
  </w:style>
  <w:style w:type="paragraph" w:customStyle="1" w:styleId="97082FE74C7E2842AD891F9A224B2C91">
    <w:name w:val="97082FE74C7E2842AD891F9A224B2C91"/>
    <w:rsid w:val="00E05CF8"/>
    <w:pPr>
      <w:spacing w:after="0" w:line="240" w:lineRule="auto"/>
    </w:pPr>
    <w:rPr>
      <w:sz w:val="24"/>
      <w:szCs w:val="24"/>
      <w:lang w:val="en-GB" w:eastAsia="en-US"/>
    </w:rPr>
  </w:style>
  <w:style w:type="paragraph" w:customStyle="1" w:styleId="A37D12F17A051346B491C8E074BC8DB2">
    <w:name w:val="A37D12F17A051346B491C8E074BC8DB2"/>
    <w:rsid w:val="00E05CF8"/>
    <w:pPr>
      <w:spacing w:after="0" w:line="240" w:lineRule="auto"/>
    </w:pPr>
    <w:rPr>
      <w:sz w:val="24"/>
      <w:szCs w:val="24"/>
      <w:lang w:val="en-GB" w:eastAsia="en-US"/>
    </w:rPr>
  </w:style>
  <w:style w:type="paragraph" w:customStyle="1" w:styleId="D96E43B80380DF4B83F86C205984784A">
    <w:name w:val="D96E43B80380DF4B83F86C205984784A"/>
    <w:rsid w:val="00E05CF8"/>
    <w:pPr>
      <w:spacing w:after="0" w:line="240" w:lineRule="auto"/>
    </w:pPr>
    <w:rPr>
      <w:sz w:val="24"/>
      <w:szCs w:val="24"/>
      <w:lang w:val="en-GB" w:eastAsia="en-US"/>
    </w:rPr>
  </w:style>
  <w:style w:type="paragraph" w:customStyle="1" w:styleId="39A813FDC2AB3F4BBD8C6D134B1BD692">
    <w:name w:val="39A813FDC2AB3F4BBD8C6D134B1BD692"/>
    <w:rsid w:val="00E05CF8"/>
    <w:pPr>
      <w:spacing w:after="0" w:line="240" w:lineRule="auto"/>
    </w:pPr>
    <w:rPr>
      <w:sz w:val="24"/>
      <w:szCs w:val="24"/>
      <w:lang w:val="en-GB" w:eastAsia="en-US"/>
    </w:rPr>
  </w:style>
  <w:style w:type="paragraph" w:customStyle="1" w:styleId="8063D85F1B6BCB49BFA1349877DE8A01">
    <w:name w:val="8063D85F1B6BCB49BFA1349877DE8A01"/>
    <w:rsid w:val="00E05CF8"/>
    <w:pPr>
      <w:spacing w:after="0" w:line="240" w:lineRule="auto"/>
    </w:pPr>
    <w:rPr>
      <w:sz w:val="24"/>
      <w:szCs w:val="24"/>
      <w:lang w:val="en-GB" w:eastAsia="en-US"/>
    </w:rPr>
  </w:style>
  <w:style w:type="paragraph" w:customStyle="1" w:styleId="CACACBD051E8734F8EBE43641C8DFDFD">
    <w:name w:val="CACACBD051E8734F8EBE43641C8DFDFD"/>
    <w:rsid w:val="00E05CF8"/>
    <w:pPr>
      <w:spacing w:after="0" w:line="240" w:lineRule="auto"/>
    </w:pPr>
    <w:rPr>
      <w:sz w:val="24"/>
      <w:szCs w:val="24"/>
      <w:lang w:val="en-GB" w:eastAsia="en-US"/>
    </w:rPr>
  </w:style>
  <w:style w:type="paragraph" w:customStyle="1" w:styleId="D66FF2A4C7883546987109102C6F23E7">
    <w:name w:val="D66FF2A4C7883546987109102C6F23E7"/>
    <w:rsid w:val="00E05CF8"/>
    <w:pPr>
      <w:spacing w:after="0" w:line="240" w:lineRule="auto"/>
    </w:pPr>
    <w:rPr>
      <w:sz w:val="24"/>
      <w:szCs w:val="24"/>
      <w:lang w:val="en-GB" w:eastAsia="en-US"/>
    </w:rPr>
  </w:style>
  <w:style w:type="paragraph" w:customStyle="1" w:styleId="758404023D0B0E4F9A41BF49209CB216">
    <w:name w:val="758404023D0B0E4F9A41BF49209CB216"/>
    <w:rsid w:val="00E05CF8"/>
    <w:pPr>
      <w:spacing w:after="0" w:line="240" w:lineRule="auto"/>
    </w:pPr>
    <w:rPr>
      <w:sz w:val="24"/>
      <w:szCs w:val="24"/>
      <w:lang w:val="en-GB" w:eastAsia="en-US"/>
    </w:rPr>
  </w:style>
  <w:style w:type="paragraph" w:customStyle="1" w:styleId="EEB272AC61B5EB47ADDA06793D4F7C40">
    <w:name w:val="EEB272AC61B5EB47ADDA06793D4F7C40"/>
    <w:rsid w:val="00E05CF8"/>
    <w:pPr>
      <w:spacing w:after="0" w:line="240" w:lineRule="auto"/>
    </w:pPr>
    <w:rPr>
      <w:sz w:val="24"/>
      <w:szCs w:val="24"/>
      <w:lang w:val="en-GB" w:eastAsia="en-US"/>
    </w:rPr>
  </w:style>
  <w:style w:type="paragraph" w:customStyle="1" w:styleId="EA028D9DE3F8AA49B96516545172BCCC">
    <w:name w:val="EA028D9DE3F8AA49B96516545172BCCC"/>
    <w:rsid w:val="00E05CF8"/>
    <w:pPr>
      <w:spacing w:after="0" w:line="240" w:lineRule="auto"/>
    </w:pPr>
    <w:rPr>
      <w:sz w:val="24"/>
      <w:szCs w:val="24"/>
      <w:lang w:val="en-GB" w:eastAsia="en-US"/>
    </w:rPr>
  </w:style>
  <w:style w:type="paragraph" w:customStyle="1" w:styleId="E4F544ABF203A648893B92343B400B32">
    <w:name w:val="E4F544ABF203A648893B92343B400B32"/>
    <w:rsid w:val="00E05CF8"/>
    <w:pPr>
      <w:spacing w:after="0" w:line="240" w:lineRule="auto"/>
    </w:pPr>
    <w:rPr>
      <w:sz w:val="24"/>
      <w:szCs w:val="24"/>
      <w:lang w:val="en-GB" w:eastAsia="en-US"/>
    </w:rPr>
  </w:style>
  <w:style w:type="paragraph" w:customStyle="1" w:styleId="D0ABE9E5FCCDBC49A6026CD5DE0D2A81">
    <w:name w:val="D0ABE9E5FCCDBC49A6026CD5DE0D2A81"/>
    <w:rsid w:val="00E05CF8"/>
    <w:pPr>
      <w:spacing w:after="0" w:line="240" w:lineRule="auto"/>
    </w:pPr>
    <w:rPr>
      <w:sz w:val="24"/>
      <w:szCs w:val="24"/>
      <w:lang w:val="en-GB" w:eastAsia="en-US"/>
    </w:rPr>
  </w:style>
  <w:style w:type="paragraph" w:customStyle="1" w:styleId="F76C3BC080DDF045B452D902B564DB03">
    <w:name w:val="F76C3BC080DDF045B452D902B564DB03"/>
    <w:rsid w:val="00E05CF8"/>
    <w:pPr>
      <w:spacing w:after="0" w:line="240" w:lineRule="auto"/>
    </w:pPr>
    <w:rPr>
      <w:sz w:val="24"/>
      <w:szCs w:val="24"/>
      <w:lang w:val="en-GB" w:eastAsia="en-US"/>
    </w:rPr>
  </w:style>
  <w:style w:type="paragraph" w:customStyle="1" w:styleId="5D6592CCDAD0534290D09BA37B07F910">
    <w:name w:val="5D6592CCDAD0534290D09BA37B07F910"/>
    <w:rsid w:val="00E05CF8"/>
    <w:pPr>
      <w:spacing w:after="0" w:line="240" w:lineRule="auto"/>
    </w:pPr>
    <w:rPr>
      <w:sz w:val="24"/>
      <w:szCs w:val="24"/>
      <w:lang w:val="en-GB" w:eastAsia="en-US"/>
    </w:rPr>
  </w:style>
  <w:style w:type="paragraph" w:customStyle="1" w:styleId="1E12DCA4F85A3045ABB369AF54B0A8DA">
    <w:name w:val="1E12DCA4F85A3045ABB369AF54B0A8DA"/>
    <w:rsid w:val="00E05CF8"/>
    <w:pPr>
      <w:spacing w:after="0" w:line="240" w:lineRule="auto"/>
    </w:pPr>
    <w:rPr>
      <w:sz w:val="24"/>
      <w:szCs w:val="24"/>
      <w:lang w:val="en-GB" w:eastAsia="en-US"/>
    </w:rPr>
  </w:style>
  <w:style w:type="paragraph" w:customStyle="1" w:styleId="ACEBD2490697CC4F8C3DBE097C7E39DF">
    <w:name w:val="ACEBD2490697CC4F8C3DBE097C7E39DF"/>
    <w:rsid w:val="00E05CF8"/>
    <w:pPr>
      <w:spacing w:after="0" w:line="240" w:lineRule="auto"/>
    </w:pPr>
    <w:rPr>
      <w:sz w:val="24"/>
      <w:szCs w:val="24"/>
      <w:lang w:val="en-GB" w:eastAsia="en-US"/>
    </w:rPr>
  </w:style>
  <w:style w:type="paragraph" w:customStyle="1" w:styleId="8DDC7333130B9540B0D0424D02C6C762">
    <w:name w:val="8DDC7333130B9540B0D0424D02C6C762"/>
    <w:rsid w:val="00E05CF8"/>
    <w:pPr>
      <w:spacing w:after="0" w:line="240" w:lineRule="auto"/>
    </w:pPr>
    <w:rPr>
      <w:sz w:val="24"/>
      <w:szCs w:val="24"/>
      <w:lang w:val="en-GB" w:eastAsia="en-US"/>
    </w:rPr>
  </w:style>
  <w:style w:type="paragraph" w:customStyle="1" w:styleId="4E0188F4A9295D4CB342B588EA789E0F">
    <w:name w:val="4E0188F4A9295D4CB342B588EA789E0F"/>
    <w:rsid w:val="00E05CF8"/>
    <w:pPr>
      <w:spacing w:after="0" w:line="240" w:lineRule="auto"/>
    </w:pPr>
    <w:rPr>
      <w:sz w:val="24"/>
      <w:szCs w:val="24"/>
      <w:lang w:val="en-GB" w:eastAsia="en-US"/>
    </w:rPr>
  </w:style>
  <w:style w:type="paragraph" w:customStyle="1" w:styleId="C367D9A21E6B9E4AAB114FAC34690175">
    <w:name w:val="C367D9A21E6B9E4AAB114FAC34690175"/>
    <w:rsid w:val="00E05CF8"/>
    <w:pPr>
      <w:spacing w:after="0" w:line="240" w:lineRule="auto"/>
    </w:pPr>
    <w:rPr>
      <w:sz w:val="24"/>
      <w:szCs w:val="24"/>
      <w:lang w:val="en-GB" w:eastAsia="en-US"/>
    </w:rPr>
  </w:style>
  <w:style w:type="paragraph" w:customStyle="1" w:styleId="88A90EFE8B2B7A49AF27E04AD1F22140">
    <w:name w:val="88A90EFE8B2B7A49AF27E04AD1F22140"/>
    <w:rsid w:val="00E05CF8"/>
    <w:pPr>
      <w:spacing w:after="0" w:line="240" w:lineRule="auto"/>
    </w:pPr>
    <w:rPr>
      <w:sz w:val="24"/>
      <w:szCs w:val="24"/>
      <w:lang w:val="en-GB" w:eastAsia="en-US"/>
    </w:rPr>
  </w:style>
  <w:style w:type="paragraph" w:customStyle="1" w:styleId="97FA4D6ED6EC9D4B8BEB6359B6DAE31E">
    <w:name w:val="97FA4D6ED6EC9D4B8BEB6359B6DAE31E"/>
    <w:rsid w:val="00E05CF8"/>
    <w:pPr>
      <w:spacing w:after="0" w:line="240" w:lineRule="auto"/>
    </w:pPr>
    <w:rPr>
      <w:sz w:val="24"/>
      <w:szCs w:val="24"/>
      <w:lang w:val="en-GB" w:eastAsia="en-US"/>
    </w:rPr>
  </w:style>
  <w:style w:type="paragraph" w:customStyle="1" w:styleId="C557AE99E75E8247B202B920D812AD72">
    <w:name w:val="C557AE99E75E8247B202B920D812AD72"/>
    <w:rsid w:val="00E05CF8"/>
    <w:pPr>
      <w:spacing w:after="0" w:line="240" w:lineRule="auto"/>
    </w:pPr>
    <w:rPr>
      <w:sz w:val="24"/>
      <w:szCs w:val="24"/>
      <w:lang w:val="en-GB" w:eastAsia="en-US"/>
    </w:rPr>
  </w:style>
  <w:style w:type="paragraph" w:customStyle="1" w:styleId="A031A6F6C4097F448A1267198F87F95B">
    <w:name w:val="A031A6F6C4097F448A1267198F87F95B"/>
    <w:rsid w:val="00E05CF8"/>
    <w:pPr>
      <w:spacing w:after="0" w:line="240" w:lineRule="auto"/>
    </w:pPr>
    <w:rPr>
      <w:sz w:val="24"/>
      <w:szCs w:val="24"/>
      <w:lang w:val="en-GB" w:eastAsia="en-US"/>
    </w:rPr>
  </w:style>
  <w:style w:type="paragraph" w:customStyle="1" w:styleId="F6DF52ADF6A7974EACD9D50FEBBCB901">
    <w:name w:val="F6DF52ADF6A7974EACD9D50FEBBCB901"/>
    <w:rsid w:val="00E05CF8"/>
    <w:pPr>
      <w:spacing w:after="0" w:line="240" w:lineRule="auto"/>
    </w:pPr>
    <w:rPr>
      <w:sz w:val="24"/>
      <w:szCs w:val="24"/>
      <w:lang w:val="en-GB" w:eastAsia="en-US"/>
    </w:rPr>
  </w:style>
  <w:style w:type="paragraph" w:customStyle="1" w:styleId="296FDBB7E5C82944B25A078A656369F0">
    <w:name w:val="296FDBB7E5C82944B25A078A656369F0"/>
    <w:rsid w:val="00E05CF8"/>
    <w:pPr>
      <w:spacing w:after="0" w:line="240" w:lineRule="auto"/>
    </w:pPr>
    <w:rPr>
      <w:sz w:val="24"/>
      <w:szCs w:val="24"/>
      <w:lang w:val="en-GB" w:eastAsia="en-US"/>
    </w:rPr>
  </w:style>
  <w:style w:type="paragraph" w:customStyle="1" w:styleId="4E5BF7B05603C647B45E0898AA8A595C">
    <w:name w:val="4E5BF7B05603C647B45E0898AA8A595C"/>
    <w:rsid w:val="00E05CF8"/>
    <w:pPr>
      <w:spacing w:after="0" w:line="240" w:lineRule="auto"/>
    </w:pPr>
    <w:rPr>
      <w:sz w:val="24"/>
      <w:szCs w:val="24"/>
      <w:lang w:val="en-GB" w:eastAsia="en-US"/>
    </w:rPr>
  </w:style>
  <w:style w:type="paragraph" w:customStyle="1" w:styleId="26737138EAB56D4DB66B96B697E0FAA9">
    <w:name w:val="26737138EAB56D4DB66B96B697E0FAA9"/>
    <w:rsid w:val="00E05CF8"/>
    <w:pPr>
      <w:spacing w:after="0" w:line="240" w:lineRule="auto"/>
    </w:pPr>
    <w:rPr>
      <w:sz w:val="24"/>
      <w:szCs w:val="24"/>
      <w:lang w:val="en-GB" w:eastAsia="en-US"/>
    </w:rPr>
  </w:style>
  <w:style w:type="paragraph" w:customStyle="1" w:styleId="A34068A248F73E4384900F2349767F2E">
    <w:name w:val="A34068A248F73E4384900F2349767F2E"/>
    <w:rsid w:val="00E05CF8"/>
    <w:pPr>
      <w:spacing w:after="0" w:line="240" w:lineRule="auto"/>
    </w:pPr>
    <w:rPr>
      <w:sz w:val="24"/>
      <w:szCs w:val="24"/>
      <w:lang w:val="en-GB" w:eastAsia="en-US"/>
    </w:rPr>
  </w:style>
  <w:style w:type="paragraph" w:customStyle="1" w:styleId="A700D06A61066840B465167A28520E7B">
    <w:name w:val="A700D06A61066840B465167A28520E7B"/>
    <w:rsid w:val="00E05CF8"/>
    <w:pPr>
      <w:spacing w:after="0" w:line="240" w:lineRule="auto"/>
    </w:pPr>
    <w:rPr>
      <w:sz w:val="24"/>
      <w:szCs w:val="24"/>
      <w:lang w:val="en-GB" w:eastAsia="en-US"/>
    </w:rPr>
  </w:style>
  <w:style w:type="paragraph" w:customStyle="1" w:styleId="CBCCF152D037A2458872D36E45E139DD">
    <w:name w:val="CBCCF152D037A2458872D36E45E139DD"/>
    <w:rsid w:val="00E05CF8"/>
    <w:pPr>
      <w:spacing w:after="0" w:line="240" w:lineRule="auto"/>
    </w:pPr>
    <w:rPr>
      <w:sz w:val="24"/>
      <w:szCs w:val="24"/>
      <w:lang w:val="en-GB" w:eastAsia="en-US"/>
    </w:rPr>
  </w:style>
  <w:style w:type="paragraph" w:customStyle="1" w:styleId="7BBD1E871078E94599A86C0771890A55">
    <w:name w:val="7BBD1E871078E94599A86C0771890A55"/>
    <w:rsid w:val="00E05CF8"/>
    <w:pPr>
      <w:spacing w:after="0" w:line="240" w:lineRule="auto"/>
    </w:pPr>
    <w:rPr>
      <w:sz w:val="24"/>
      <w:szCs w:val="24"/>
      <w:lang w:val="en-GB" w:eastAsia="en-US"/>
    </w:rPr>
  </w:style>
  <w:style w:type="paragraph" w:customStyle="1" w:styleId="66EEE3E03D5E3C408E5341419916684F">
    <w:name w:val="66EEE3E03D5E3C408E5341419916684F"/>
    <w:rsid w:val="00E05CF8"/>
    <w:pPr>
      <w:spacing w:after="0" w:line="240" w:lineRule="auto"/>
    </w:pPr>
    <w:rPr>
      <w:sz w:val="24"/>
      <w:szCs w:val="24"/>
      <w:lang w:val="en-GB" w:eastAsia="en-US"/>
    </w:rPr>
  </w:style>
  <w:style w:type="paragraph" w:customStyle="1" w:styleId="F9FF5E0D3DB79342B76B8EBBB1289094">
    <w:name w:val="F9FF5E0D3DB79342B76B8EBBB1289094"/>
    <w:rsid w:val="00E05CF8"/>
    <w:pPr>
      <w:spacing w:after="0" w:line="240" w:lineRule="auto"/>
    </w:pPr>
    <w:rPr>
      <w:sz w:val="24"/>
      <w:szCs w:val="24"/>
      <w:lang w:val="en-GB" w:eastAsia="en-US"/>
    </w:rPr>
  </w:style>
  <w:style w:type="paragraph" w:customStyle="1" w:styleId="DB4505A6A6294A42A536094B75E8D552">
    <w:name w:val="DB4505A6A6294A42A536094B75E8D552"/>
    <w:rsid w:val="00E05CF8"/>
    <w:pPr>
      <w:spacing w:after="0" w:line="240" w:lineRule="auto"/>
    </w:pPr>
    <w:rPr>
      <w:sz w:val="24"/>
      <w:szCs w:val="24"/>
      <w:lang w:val="en-GB" w:eastAsia="en-US"/>
    </w:rPr>
  </w:style>
  <w:style w:type="paragraph" w:customStyle="1" w:styleId="8C35AA9EA3B17E4CB98991339D2EBEA0">
    <w:name w:val="8C35AA9EA3B17E4CB98991339D2EBEA0"/>
    <w:rsid w:val="00E05CF8"/>
    <w:pPr>
      <w:spacing w:after="0" w:line="240" w:lineRule="auto"/>
    </w:pPr>
    <w:rPr>
      <w:sz w:val="24"/>
      <w:szCs w:val="24"/>
      <w:lang w:val="en-GB" w:eastAsia="en-US"/>
    </w:rPr>
  </w:style>
  <w:style w:type="paragraph" w:customStyle="1" w:styleId="9C89520C5CDB1747BF0B336765D22E87">
    <w:name w:val="9C89520C5CDB1747BF0B336765D22E87"/>
    <w:rsid w:val="00E05CF8"/>
    <w:pPr>
      <w:spacing w:after="0" w:line="240" w:lineRule="auto"/>
    </w:pPr>
    <w:rPr>
      <w:sz w:val="24"/>
      <w:szCs w:val="24"/>
      <w:lang w:val="en-GB" w:eastAsia="en-US"/>
    </w:rPr>
  </w:style>
  <w:style w:type="paragraph" w:customStyle="1" w:styleId="F378D16C7C07C84199BE23848F5276A5">
    <w:name w:val="F378D16C7C07C84199BE23848F5276A5"/>
    <w:rsid w:val="00E05CF8"/>
    <w:pPr>
      <w:spacing w:after="0" w:line="240" w:lineRule="auto"/>
    </w:pPr>
    <w:rPr>
      <w:sz w:val="24"/>
      <w:szCs w:val="24"/>
      <w:lang w:val="en-GB" w:eastAsia="en-US"/>
    </w:rPr>
  </w:style>
  <w:style w:type="paragraph" w:customStyle="1" w:styleId="50CFB5B7849EE042A7DE4FAA9602E7F9">
    <w:name w:val="50CFB5B7849EE042A7DE4FAA9602E7F9"/>
    <w:rsid w:val="00E05CF8"/>
    <w:pPr>
      <w:spacing w:after="0" w:line="240" w:lineRule="auto"/>
    </w:pPr>
    <w:rPr>
      <w:sz w:val="24"/>
      <w:szCs w:val="24"/>
      <w:lang w:val="en-GB" w:eastAsia="en-US"/>
    </w:rPr>
  </w:style>
  <w:style w:type="paragraph" w:customStyle="1" w:styleId="1E0D09BB1DBECC469E61F760CE419DD2">
    <w:name w:val="1E0D09BB1DBECC469E61F760CE419DD2"/>
    <w:rsid w:val="00E05CF8"/>
    <w:pPr>
      <w:spacing w:after="0" w:line="240" w:lineRule="auto"/>
    </w:pPr>
    <w:rPr>
      <w:sz w:val="24"/>
      <w:szCs w:val="24"/>
      <w:lang w:val="en-GB" w:eastAsia="en-US"/>
    </w:rPr>
  </w:style>
  <w:style w:type="paragraph" w:customStyle="1" w:styleId="EC0474628E25094B9348DBF107CB7E49">
    <w:name w:val="EC0474628E25094B9348DBF107CB7E49"/>
    <w:rsid w:val="00E05CF8"/>
    <w:pPr>
      <w:spacing w:after="0" w:line="240" w:lineRule="auto"/>
    </w:pPr>
    <w:rPr>
      <w:sz w:val="24"/>
      <w:szCs w:val="24"/>
      <w:lang w:val="en-GB" w:eastAsia="en-US"/>
    </w:rPr>
  </w:style>
  <w:style w:type="paragraph" w:customStyle="1" w:styleId="76844433D281AB4A9CA7C065AD9B72BA">
    <w:name w:val="76844433D281AB4A9CA7C065AD9B72BA"/>
    <w:rsid w:val="00E05CF8"/>
    <w:pPr>
      <w:spacing w:after="0" w:line="240" w:lineRule="auto"/>
    </w:pPr>
    <w:rPr>
      <w:sz w:val="24"/>
      <w:szCs w:val="24"/>
      <w:lang w:val="en-GB" w:eastAsia="en-US"/>
    </w:rPr>
  </w:style>
  <w:style w:type="paragraph" w:customStyle="1" w:styleId="3FB27A4B19F27C428CECC0396DF708A8">
    <w:name w:val="3FB27A4B19F27C428CECC0396DF708A8"/>
    <w:rsid w:val="00E05CF8"/>
    <w:pPr>
      <w:spacing w:after="0" w:line="240" w:lineRule="auto"/>
    </w:pPr>
    <w:rPr>
      <w:sz w:val="24"/>
      <w:szCs w:val="24"/>
      <w:lang w:val="en-GB" w:eastAsia="en-US"/>
    </w:rPr>
  </w:style>
  <w:style w:type="paragraph" w:customStyle="1" w:styleId="8AEF4BCF5A4E824E807681E7568C3FDF">
    <w:name w:val="8AEF4BCF5A4E824E807681E7568C3FDF"/>
    <w:rsid w:val="00E05CF8"/>
    <w:pPr>
      <w:spacing w:after="0" w:line="240" w:lineRule="auto"/>
    </w:pPr>
    <w:rPr>
      <w:sz w:val="24"/>
      <w:szCs w:val="24"/>
      <w:lang w:val="en-GB" w:eastAsia="en-US"/>
    </w:rPr>
  </w:style>
  <w:style w:type="paragraph" w:customStyle="1" w:styleId="EAFE8F3087F1F4458029610AC570E7F9">
    <w:name w:val="EAFE8F3087F1F4458029610AC570E7F9"/>
    <w:rsid w:val="00E05CF8"/>
    <w:pPr>
      <w:spacing w:after="0" w:line="240" w:lineRule="auto"/>
    </w:pPr>
    <w:rPr>
      <w:sz w:val="24"/>
      <w:szCs w:val="24"/>
      <w:lang w:val="en-GB" w:eastAsia="en-US"/>
    </w:rPr>
  </w:style>
  <w:style w:type="paragraph" w:customStyle="1" w:styleId="36C52E35D786B446B16EBFFB03288CB5">
    <w:name w:val="36C52E35D786B446B16EBFFB03288CB5"/>
    <w:rsid w:val="00E05CF8"/>
    <w:pPr>
      <w:spacing w:after="0" w:line="240" w:lineRule="auto"/>
    </w:pPr>
    <w:rPr>
      <w:sz w:val="24"/>
      <w:szCs w:val="24"/>
      <w:lang w:val="en-GB" w:eastAsia="en-US"/>
    </w:rPr>
  </w:style>
  <w:style w:type="paragraph" w:customStyle="1" w:styleId="104E584DC5AB444C8619E2A6682F02B9">
    <w:name w:val="104E584DC5AB444C8619E2A6682F02B9"/>
    <w:rsid w:val="00E05CF8"/>
    <w:pPr>
      <w:spacing w:after="0" w:line="240" w:lineRule="auto"/>
    </w:pPr>
    <w:rPr>
      <w:sz w:val="24"/>
      <w:szCs w:val="24"/>
      <w:lang w:val="en-GB" w:eastAsia="en-US"/>
    </w:rPr>
  </w:style>
  <w:style w:type="paragraph" w:customStyle="1" w:styleId="B1A6E5A204171242921B0463BBB24F41">
    <w:name w:val="B1A6E5A204171242921B0463BBB24F41"/>
    <w:rsid w:val="00E05CF8"/>
    <w:pPr>
      <w:spacing w:after="0" w:line="240" w:lineRule="auto"/>
    </w:pPr>
    <w:rPr>
      <w:sz w:val="24"/>
      <w:szCs w:val="24"/>
      <w:lang w:val="en-GB" w:eastAsia="en-US"/>
    </w:rPr>
  </w:style>
  <w:style w:type="paragraph" w:customStyle="1" w:styleId="0615EF7756BFBD418A59C6537ECB1DE4">
    <w:name w:val="0615EF7756BFBD418A59C6537ECB1DE4"/>
    <w:rsid w:val="00E05CF8"/>
    <w:pPr>
      <w:spacing w:after="0" w:line="240" w:lineRule="auto"/>
    </w:pPr>
    <w:rPr>
      <w:sz w:val="24"/>
      <w:szCs w:val="24"/>
      <w:lang w:val="en-GB" w:eastAsia="en-US"/>
    </w:rPr>
  </w:style>
  <w:style w:type="paragraph" w:customStyle="1" w:styleId="DAF7E1A1546370468C79B532D0A5CD24">
    <w:name w:val="DAF7E1A1546370468C79B532D0A5CD24"/>
    <w:rsid w:val="00E05CF8"/>
    <w:pPr>
      <w:spacing w:after="0" w:line="240" w:lineRule="auto"/>
    </w:pPr>
    <w:rPr>
      <w:sz w:val="24"/>
      <w:szCs w:val="24"/>
      <w:lang w:val="en-GB" w:eastAsia="en-US"/>
    </w:rPr>
  </w:style>
  <w:style w:type="paragraph" w:customStyle="1" w:styleId="B354ADBEB45F164287A5B03F0E231E3B">
    <w:name w:val="B354ADBEB45F164287A5B03F0E231E3B"/>
    <w:rsid w:val="00E05CF8"/>
    <w:pPr>
      <w:spacing w:after="0" w:line="240" w:lineRule="auto"/>
    </w:pPr>
    <w:rPr>
      <w:sz w:val="24"/>
      <w:szCs w:val="24"/>
      <w:lang w:val="en-GB" w:eastAsia="en-US"/>
    </w:rPr>
  </w:style>
  <w:style w:type="paragraph" w:customStyle="1" w:styleId="9D13E9EFB10FF245A85AAC210CDF6052">
    <w:name w:val="9D13E9EFB10FF245A85AAC210CDF6052"/>
    <w:rsid w:val="00E05CF8"/>
    <w:pPr>
      <w:spacing w:after="0" w:line="240" w:lineRule="auto"/>
    </w:pPr>
    <w:rPr>
      <w:sz w:val="24"/>
      <w:szCs w:val="24"/>
      <w:lang w:val="en-GB" w:eastAsia="en-US"/>
    </w:rPr>
  </w:style>
  <w:style w:type="paragraph" w:customStyle="1" w:styleId="1FF0E8337D436C439171A4639F3D808E">
    <w:name w:val="1FF0E8337D436C439171A4639F3D808E"/>
    <w:rsid w:val="00E05CF8"/>
    <w:pPr>
      <w:spacing w:after="0" w:line="240" w:lineRule="auto"/>
    </w:pPr>
    <w:rPr>
      <w:sz w:val="24"/>
      <w:szCs w:val="24"/>
      <w:lang w:val="en-GB" w:eastAsia="en-US"/>
    </w:rPr>
  </w:style>
  <w:style w:type="paragraph" w:customStyle="1" w:styleId="AFFB8F613BEDB04D8EC2867B709F8936">
    <w:name w:val="AFFB8F613BEDB04D8EC2867B709F8936"/>
    <w:rsid w:val="00E05CF8"/>
    <w:pPr>
      <w:spacing w:after="0" w:line="240" w:lineRule="auto"/>
    </w:pPr>
    <w:rPr>
      <w:sz w:val="24"/>
      <w:szCs w:val="24"/>
      <w:lang w:val="en-GB" w:eastAsia="en-US"/>
    </w:rPr>
  </w:style>
  <w:style w:type="paragraph" w:customStyle="1" w:styleId="7ABB984C9A973C41843E5B6032980643">
    <w:name w:val="7ABB984C9A973C41843E5B6032980643"/>
    <w:rsid w:val="00E05CF8"/>
    <w:pPr>
      <w:spacing w:after="0" w:line="240" w:lineRule="auto"/>
    </w:pPr>
    <w:rPr>
      <w:sz w:val="24"/>
      <w:szCs w:val="24"/>
      <w:lang w:val="en-GB" w:eastAsia="en-US"/>
    </w:rPr>
  </w:style>
  <w:style w:type="paragraph" w:customStyle="1" w:styleId="1419223CD0ACA74CA2C1C3BC0078F0E3">
    <w:name w:val="1419223CD0ACA74CA2C1C3BC0078F0E3"/>
    <w:rsid w:val="00E05CF8"/>
    <w:pPr>
      <w:spacing w:after="0" w:line="240" w:lineRule="auto"/>
    </w:pPr>
    <w:rPr>
      <w:sz w:val="24"/>
      <w:szCs w:val="24"/>
      <w:lang w:val="en-GB" w:eastAsia="en-US"/>
    </w:rPr>
  </w:style>
  <w:style w:type="paragraph" w:customStyle="1" w:styleId="91DF9ECDD78DFD4F8B93C3FF44CE1BB9">
    <w:name w:val="91DF9ECDD78DFD4F8B93C3FF44CE1BB9"/>
    <w:rsid w:val="00E05CF8"/>
    <w:pPr>
      <w:spacing w:after="0" w:line="240" w:lineRule="auto"/>
    </w:pPr>
    <w:rPr>
      <w:sz w:val="24"/>
      <w:szCs w:val="24"/>
      <w:lang w:val="en-GB" w:eastAsia="en-US"/>
    </w:rPr>
  </w:style>
  <w:style w:type="paragraph" w:customStyle="1" w:styleId="CF02F3DDAC8C5340A21FF281FE46C5A9">
    <w:name w:val="CF02F3DDAC8C5340A21FF281FE46C5A9"/>
    <w:rsid w:val="00E05CF8"/>
    <w:pPr>
      <w:spacing w:after="0" w:line="240" w:lineRule="auto"/>
    </w:pPr>
    <w:rPr>
      <w:sz w:val="24"/>
      <w:szCs w:val="24"/>
      <w:lang w:val="en-GB" w:eastAsia="en-US"/>
    </w:rPr>
  </w:style>
  <w:style w:type="paragraph" w:customStyle="1" w:styleId="80E4FD532300D349BB8B694C3BA49302">
    <w:name w:val="80E4FD532300D349BB8B694C3BA49302"/>
    <w:rsid w:val="00E05CF8"/>
    <w:pPr>
      <w:spacing w:after="0" w:line="240" w:lineRule="auto"/>
    </w:pPr>
    <w:rPr>
      <w:sz w:val="24"/>
      <w:szCs w:val="24"/>
      <w:lang w:val="en-GB" w:eastAsia="en-US"/>
    </w:rPr>
  </w:style>
  <w:style w:type="paragraph" w:customStyle="1" w:styleId="29C91A6B4D3E644A898B894413898C6C">
    <w:name w:val="29C91A6B4D3E644A898B894413898C6C"/>
    <w:rsid w:val="00E05CF8"/>
    <w:pPr>
      <w:spacing w:after="0" w:line="240" w:lineRule="auto"/>
    </w:pPr>
    <w:rPr>
      <w:sz w:val="24"/>
      <w:szCs w:val="24"/>
      <w:lang w:val="en-GB" w:eastAsia="en-US"/>
    </w:rPr>
  </w:style>
  <w:style w:type="paragraph" w:customStyle="1" w:styleId="78A2F23B4E564540B6E10105706E31BE">
    <w:name w:val="78A2F23B4E564540B6E10105706E31BE"/>
    <w:rsid w:val="00E05CF8"/>
    <w:pPr>
      <w:spacing w:after="0" w:line="240" w:lineRule="auto"/>
    </w:pPr>
    <w:rPr>
      <w:sz w:val="24"/>
      <w:szCs w:val="24"/>
      <w:lang w:val="en-GB" w:eastAsia="en-US"/>
    </w:rPr>
  </w:style>
  <w:style w:type="paragraph" w:customStyle="1" w:styleId="E6253B5D4CD02A4A91D9E5A628FC6923">
    <w:name w:val="E6253B5D4CD02A4A91D9E5A628FC6923"/>
    <w:rsid w:val="00E05CF8"/>
    <w:pPr>
      <w:spacing w:after="0" w:line="240" w:lineRule="auto"/>
    </w:pPr>
    <w:rPr>
      <w:sz w:val="24"/>
      <w:szCs w:val="24"/>
      <w:lang w:val="en-GB" w:eastAsia="en-US"/>
    </w:rPr>
  </w:style>
  <w:style w:type="paragraph" w:customStyle="1" w:styleId="D8DDEBFCB021F843BDE3A9CAD7E1D403">
    <w:name w:val="D8DDEBFCB021F843BDE3A9CAD7E1D403"/>
    <w:rsid w:val="00E05CF8"/>
    <w:pPr>
      <w:spacing w:after="0" w:line="240" w:lineRule="auto"/>
    </w:pPr>
    <w:rPr>
      <w:sz w:val="24"/>
      <w:szCs w:val="24"/>
      <w:lang w:val="en-GB" w:eastAsia="en-US"/>
    </w:rPr>
  </w:style>
  <w:style w:type="paragraph" w:customStyle="1" w:styleId="03882A89DE99374285C2656EA593027C">
    <w:name w:val="03882A89DE99374285C2656EA593027C"/>
    <w:rsid w:val="00E05CF8"/>
    <w:pPr>
      <w:spacing w:after="0" w:line="240" w:lineRule="auto"/>
    </w:pPr>
    <w:rPr>
      <w:sz w:val="24"/>
      <w:szCs w:val="24"/>
      <w:lang w:val="en-GB" w:eastAsia="en-US"/>
    </w:rPr>
  </w:style>
  <w:style w:type="paragraph" w:customStyle="1" w:styleId="0E2740A1EC6F4946833062F3D1317558">
    <w:name w:val="0E2740A1EC6F4946833062F3D1317558"/>
    <w:rsid w:val="00E05CF8"/>
    <w:pPr>
      <w:spacing w:after="0" w:line="240" w:lineRule="auto"/>
    </w:pPr>
    <w:rPr>
      <w:sz w:val="24"/>
      <w:szCs w:val="24"/>
      <w:lang w:val="en-GB" w:eastAsia="en-US"/>
    </w:rPr>
  </w:style>
  <w:style w:type="paragraph" w:customStyle="1" w:styleId="8761320F1A2DEE408DE26763E960CC0A">
    <w:name w:val="8761320F1A2DEE408DE26763E960CC0A"/>
    <w:rsid w:val="00E05CF8"/>
    <w:pPr>
      <w:spacing w:after="0" w:line="240" w:lineRule="auto"/>
    </w:pPr>
    <w:rPr>
      <w:sz w:val="24"/>
      <w:szCs w:val="24"/>
      <w:lang w:val="en-GB" w:eastAsia="en-US"/>
    </w:rPr>
  </w:style>
  <w:style w:type="paragraph" w:customStyle="1" w:styleId="0C0497C2C08C9E4D902B59EDC6F7D7AC">
    <w:name w:val="0C0497C2C08C9E4D902B59EDC6F7D7AC"/>
    <w:rsid w:val="00E05CF8"/>
    <w:pPr>
      <w:spacing w:after="0" w:line="240" w:lineRule="auto"/>
    </w:pPr>
    <w:rPr>
      <w:sz w:val="24"/>
      <w:szCs w:val="24"/>
      <w:lang w:val="en-GB" w:eastAsia="en-US"/>
    </w:rPr>
  </w:style>
  <w:style w:type="paragraph" w:customStyle="1" w:styleId="5DB6F36912760D46B2E6B023AE73EF9C">
    <w:name w:val="5DB6F36912760D46B2E6B023AE73EF9C"/>
    <w:rsid w:val="00E05CF8"/>
    <w:pPr>
      <w:spacing w:after="0" w:line="240" w:lineRule="auto"/>
    </w:pPr>
    <w:rPr>
      <w:sz w:val="24"/>
      <w:szCs w:val="24"/>
      <w:lang w:val="en-GB" w:eastAsia="en-US"/>
    </w:rPr>
  </w:style>
  <w:style w:type="paragraph" w:customStyle="1" w:styleId="2F0B29AD688D7E48A85C69D573A132BA">
    <w:name w:val="2F0B29AD688D7E48A85C69D573A132BA"/>
    <w:rsid w:val="00E05CF8"/>
    <w:pPr>
      <w:spacing w:after="0" w:line="240" w:lineRule="auto"/>
    </w:pPr>
    <w:rPr>
      <w:sz w:val="24"/>
      <w:szCs w:val="24"/>
      <w:lang w:val="en-GB" w:eastAsia="en-US"/>
    </w:rPr>
  </w:style>
  <w:style w:type="paragraph" w:customStyle="1" w:styleId="62CF0E9DCB885E40939BB47C62757757">
    <w:name w:val="62CF0E9DCB885E40939BB47C62757757"/>
    <w:rsid w:val="00E05CF8"/>
    <w:pPr>
      <w:spacing w:after="0" w:line="240" w:lineRule="auto"/>
    </w:pPr>
    <w:rPr>
      <w:sz w:val="24"/>
      <w:szCs w:val="24"/>
      <w:lang w:val="en-GB" w:eastAsia="en-US"/>
    </w:rPr>
  </w:style>
  <w:style w:type="paragraph" w:customStyle="1" w:styleId="C0A8A61980D6614BB2895AB4F4EC1F9F">
    <w:name w:val="C0A8A61980D6614BB2895AB4F4EC1F9F"/>
    <w:rsid w:val="00E05CF8"/>
    <w:pPr>
      <w:spacing w:after="0" w:line="240" w:lineRule="auto"/>
    </w:pPr>
    <w:rPr>
      <w:sz w:val="24"/>
      <w:szCs w:val="24"/>
      <w:lang w:val="en-GB" w:eastAsia="en-US"/>
    </w:rPr>
  </w:style>
  <w:style w:type="paragraph" w:customStyle="1" w:styleId="53150F4322F5F74A8A4D21423D95EBB5">
    <w:name w:val="53150F4322F5F74A8A4D21423D95EBB5"/>
    <w:rsid w:val="00E05CF8"/>
    <w:pPr>
      <w:spacing w:after="0" w:line="240" w:lineRule="auto"/>
    </w:pPr>
    <w:rPr>
      <w:sz w:val="24"/>
      <w:szCs w:val="24"/>
      <w:lang w:val="en-GB" w:eastAsia="en-US"/>
    </w:rPr>
  </w:style>
  <w:style w:type="paragraph" w:customStyle="1" w:styleId="8E21789969548A4080E5169D2F72B8C6">
    <w:name w:val="8E21789969548A4080E5169D2F72B8C6"/>
    <w:rsid w:val="00E05CF8"/>
    <w:pPr>
      <w:spacing w:after="0" w:line="240" w:lineRule="auto"/>
    </w:pPr>
    <w:rPr>
      <w:sz w:val="24"/>
      <w:szCs w:val="24"/>
      <w:lang w:val="en-GB" w:eastAsia="en-US"/>
    </w:rPr>
  </w:style>
  <w:style w:type="paragraph" w:customStyle="1" w:styleId="87E58C365135B743AFECDCE9856E2F08">
    <w:name w:val="87E58C365135B743AFECDCE9856E2F08"/>
    <w:rsid w:val="00E05CF8"/>
    <w:pPr>
      <w:spacing w:after="0" w:line="240" w:lineRule="auto"/>
    </w:pPr>
    <w:rPr>
      <w:sz w:val="24"/>
      <w:szCs w:val="24"/>
      <w:lang w:val="en-GB" w:eastAsia="en-US"/>
    </w:rPr>
  </w:style>
  <w:style w:type="paragraph" w:customStyle="1" w:styleId="1D818BCC63CCD741980C1F50751DAE32">
    <w:name w:val="1D818BCC63CCD741980C1F50751DAE32"/>
    <w:rsid w:val="00E05CF8"/>
    <w:pPr>
      <w:spacing w:after="0" w:line="240" w:lineRule="auto"/>
    </w:pPr>
    <w:rPr>
      <w:sz w:val="24"/>
      <w:szCs w:val="24"/>
      <w:lang w:val="en-GB" w:eastAsia="en-US"/>
    </w:rPr>
  </w:style>
  <w:style w:type="paragraph" w:customStyle="1" w:styleId="5FF1AF498A81BA46892B80E3E7FC78CE">
    <w:name w:val="5FF1AF498A81BA46892B80E3E7FC78CE"/>
    <w:rsid w:val="00E05CF8"/>
    <w:pPr>
      <w:spacing w:after="0" w:line="240" w:lineRule="auto"/>
    </w:pPr>
    <w:rPr>
      <w:sz w:val="24"/>
      <w:szCs w:val="24"/>
      <w:lang w:val="en-GB" w:eastAsia="en-US"/>
    </w:rPr>
  </w:style>
  <w:style w:type="paragraph" w:customStyle="1" w:styleId="A108F4418129B8419B154B2810EAB8D2">
    <w:name w:val="A108F4418129B8419B154B2810EAB8D2"/>
    <w:rsid w:val="00E05CF8"/>
    <w:pPr>
      <w:spacing w:after="0" w:line="240" w:lineRule="auto"/>
    </w:pPr>
    <w:rPr>
      <w:sz w:val="24"/>
      <w:szCs w:val="24"/>
      <w:lang w:val="en-GB" w:eastAsia="en-US"/>
    </w:rPr>
  </w:style>
  <w:style w:type="paragraph" w:customStyle="1" w:styleId="1A531EFB632403489BFEA9580F1EF326">
    <w:name w:val="1A531EFB632403489BFEA9580F1EF326"/>
    <w:rsid w:val="00E05CF8"/>
    <w:pPr>
      <w:spacing w:after="0" w:line="240" w:lineRule="auto"/>
    </w:pPr>
    <w:rPr>
      <w:sz w:val="24"/>
      <w:szCs w:val="24"/>
      <w:lang w:val="en-GB" w:eastAsia="en-US"/>
    </w:rPr>
  </w:style>
  <w:style w:type="paragraph" w:customStyle="1" w:styleId="569F8F39AE8EB446BA0BFB5051ED3951">
    <w:name w:val="569F8F39AE8EB446BA0BFB5051ED3951"/>
    <w:rsid w:val="00E05CF8"/>
    <w:pPr>
      <w:spacing w:after="0" w:line="240" w:lineRule="auto"/>
    </w:pPr>
    <w:rPr>
      <w:sz w:val="24"/>
      <w:szCs w:val="24"/>
      <w:lang w:val="en-GB" w:eastAsia="en-US"/>
    </w:rPr>
  </w:style>
  <w:style w:type="paragraph" w:customStyle="1" w:styleId="5E9DB360AC223A42BFBFDF8C7963B721">
    <w:name w:val="5E9DB360AC223A42BFBFDF8C7963B721"/>
    <w:rsid w:val="00E05CF8"/>
    <w:pPr>
      <w:spacing w:after="0" w:line="240" w:lineRule="auto"/>
    </w:pPr>
    <w:rPr>
      <w:sz w:val="24"/>
      <w:szCs w:val="24"/>
      <w:lang w:val="en-GB" w:eastAsia="en-US"/>
    </w:rPr>
  </w:style>
  <w:style w:type="paragraph" w:customStyle="1" w:styleId="0DA02CBAE87B1D40A1AB6FBBBD6D68AD">
    <w:name w:val="0DA02CBAE87B1D40A1AB6FBBBD6D68AD"/>
    <w:rsid w:val="00E05CF8"/>
    <w:pPr>
      <w:spacing w:after="0" w:line="240" w:lineRule="auto"/>
    </w:pPr>
    <w:rPr>
      <w:sz w:val="24"/>
      <w:szCs w:val="24"/>
      <w:lang w:val="en-GB" w:eastAsia="en-US"/>
    </w:rPr>
  </w:style>
  <w:style w:type="paragraph" w:customStyle="1" w:styleId="633908686F2BCB44963283BC932FCB94">
    <w:name w:val="633908686F2BCB44963283BC932FCB94"/>
    <w:rsid w:val="00E05CF8"/>
    <w:pPr>
      <w:spacing w:after="0" w:line="240" w:lineRule="auto"/>
    </w:pPr>
    <w:rPr>
      <w:sz w:val="24"/>
      <w:szCs w:val="24"/>
      <w:lang w:val="en-GB" w:eastAsia="en-US"/>
    </w:rPr>
  </w:style>
  <w:style w:type="paragraph" w:customStyle="1" w:styleId="1F912E21C0D87947A32E3D992E7BB0DC">
    <w:name w:val="1F912E21C0D87947A32E3D992E7BB0DC"/>
    <w:rsid w:val="00E05CF8"/>
    <w:pPr>
      <w:spacing w:after="0" w:line="240" w:lineRule="auto"/>
    </w:pPr>
    <w:rPr>
      <w:sz w:val="24"/>
      <w:szCs w:val="24"/>
      <w:lang w:val="en-GB" w:eastAsia="en-US"/>
    </w:rPr>
  </w:style>
  <w:style w:type="paragraph" w:customStyle="1" w:styleId="12BB3BB9EB68A346BB65D801E98CA4AD">
    <w:name w:val="12BB3BB9EB68A346BB65D801E98CA4AD"/>
    <w:rsid w:val="00E05CF8"/>
    <w:pPr>
      <w:spacing w:after="0" w:line="240" w:lineRule="auto"/>
    </w:pPr>
    <w:rPr>
      <w:sz w:val="24"/>
      <w:szCs w:val="24"/>
      <w:lang w:val="en-GB" w:eastAsia="en-US"/>
    </w:rPr>
  </w:style>
  <w:style w:type="paragraph" w:customStyle="1" w:styleId="A27044E013C50A4AB5B115FBC2564F72">
    <w:name w:val="A27044E013C50A4AB5B115FBC2564F72"/>
    <w:rsid w:val="00E05CF8"/>
    <w:pPr>
      <w:spacing w:after="0" w:line="240" w:lineRule="auto"/>
    </w:pPr>
    <w:rPr>
      <w:sz w:val="24"/>
      <w:szCs w:val="24"/>
      <w:lang w:val="en-GB" w:eastAsia="en-US"/>
    </w:rPr>
  </w:style>
  <w:style w:type="paragraph" w:customStyle="1" w:styleId="8A9A147F2F5BA84B943E98414715F42B">
    <w:name w:val="8A9A147F2F5BA84B943E98414715F42B"/>
    <w:rsid w:val="00E05CF8"/>
    <w:pPr>
      <w:spacing w:after="0" w:line="240" w:lineRule="auto"/>
    </w:pPr>
    <w:rPr>
      <w:sz w:val="24"/>
      <w:szCs w:val="24"/>
      <w:lang w:val="en-GB" w:eastAsia="en-US"/>
    </w:rPr>
  </w:style>
  <w:style w:type="paragraph" w:customStyle="1" w:styleId="1BBEF44238BF7342A7A74030B3A43B3B">
    <w:name w:val="1BBEF44238BF7342A7A74030B3A43B3B"/>
    <w:rsid w:val="00E05CF8"/>
    <w:pPr>
      <w:spacing w:after="0" w:line="240" w:lineRule="auto"/>
    </w:pPr>
    <w:rPr>
      <w:sz w:val="24"/>
      <w:szCs w:val="24"/>
      <w:lang w:val="en-GB" w:eastAsia="en-US"/>
    </w:rPr>
  </w:style>
  <w:style w:type="paragraph" w:customStyle="1" w:styleId="7271D18B68BF3342BD91B9935D926F47">
    <w:name w:val="7271D18B68BF3342BD91B9935D926F47"/>
    <w:rsid w:val="00E05CF8"/>
    <w:pPr>
      <w:spacing w:after="0" w:line="240" w:lineRule="auto"/>
    </w:pPr>
    <w:rPr>
      <w:sz w:val="24"/>
      <w:szCs w:val="24"/>
      <w:lang w:val="en-GB" w:eastAsia="en-US"/>
    </w:rPr>
  </w:style>
  <w:style w:type="paragraph" w:customStyle="1" w:styleId="A6223DF94B8EFC4B932C3D5B02341D89">
    <w:name w:val="A6223DF94B8EFC4B932C3D5B02341D89"/>
    <w:rsid w:val="00E05CF8"/>
    <w:pPr>
      <w:spacing w:after="0" w:line="240" w:lineRule="auto"/>
    </w:pPr>
    <w:rPr>
      <w:sz w:val="24"/>
      <w:szCs w:val="24"/>
      <w:lang w:val="en-GB" w:eastAsia="en-US"/>
    </w:rPr>
  </w:style>
  <w:style w:type="paragraph" w:customStyle="1" w:styleId="69F977D5DE617148A9BFE43EC21570E5">
    <w:name w:val="69F977D5DE617148A9BFE43EC21570E5"/>
    <w:rsid w:val="00E05CF8"/>
    <w:pPr>
      <w:spacing w:after="0" w:line="240" w:lineRule="auto"/>
    </w:pPr>
    <w:rPr>
      <w:sz w:val="24"/>
      <w:szCs w:val="24"/>
      <w:lang w:val="en-GB" w:eastAsia="en-US"/>
    </w:rPr>
  </w:style>
  <w:style w:type="paragraph" w:customStyle="1" w:styleId="5A1722844103BD4BAACA6A2D96F3A447">
    <w:name w:val="5A1722844103BD4BAACA6A2D96F3A447"/>
    <w:rsid w:val="00E05CF8"/>
    <w:pPr>
      <w:spacing w:after="0" w:line="240" w:lineRule="auto"/>
    </w:pPr>
    <w:rPr>
      <w:sz w:val="24"/>
      <w:szCs w:val="24"/>
      <w:lang w:val="en-GB" w:eastAsia="en-US"/>
    </w:rPr>
  </w:style>
  <w:style w:type="paragraph" w:customStyle="1" w:styleId="685777D95977DB479C54A50ADBB49731">
    <w:name w:val="685777D95977DB479C54A50ADBB49731"/>
    <w:rsid w:val="00E05CF8"/>
    <w:pPr>
      <w:spacing w:after="0" w:line="240" w:lineRule="auto"/>
    </w:pPr>
    <w:rPr>
      <w:sz w:val="24"/>
      <w:szCs w:val="24"/>
      <w:lang w:val="en-GB" w:eastAsia="en-US"/>
    </w:rPr>
  </w:style>
  <w:style w:type="paragraph" w:customStyle="1" w:styleId="DF2874C25A0E1E41B2DCC7219A768FAB">
    <w:name w:val="DF2874C25A0E1E41B2DCC7219A768FAB"/>
    <w:rsid w:val="00E05CF8"/>
    <w:pPr>
      <w:spacing w:after="0" w:line="240" w:lineRule="auto"/>
    </w:pPr>
    <w:rPr>
      <w:sz w:val="24"/>
      <w:szCs w:val="24"/>
      <w:lang w:val="en-GB" w:eastAsia="en-US"/>
    </w:rPr>
  </w:style>
  <w:style w:type="paragraph" w:customStyle="1" w:styleId="7F3341815498184B97CAB8AD34B71194">
    <w:name w:val="7F3341815498184B97CAB8AD34B71194"/>
    <w:rsid w:val="00E05CF8"/>
    <w:pPr>
      <w:spacing w:after="0" w:line="240" w:lineRule="auto"/>
    </w:pPr>
    <w:rPr>
      <w:sz w:val="24"/>
      <w:szCs w:val="24"/>
      <w:lang w:val="en-GB" w:eastAsia="en-US"/>
    </w:rPr>
  </w:style>
  <w:style w:type="paragraph" w:customStyle="1" w:styleId="0425D66135431A42A12C2CEA48041828">
    <w:name w:val="0425D66135431A42A12C2CEA48041828"/>
    <w:rsid w:val="00E05CF8"/>
    <w:pPr>
      <w:spacing w:after="0" w:line="240" w:lineRule="auto"/>
    </w:pPr>
    <w:rPr>
      <w:sz w:val="24"/>
      <w:szCs w:val="24"/>
      <w:lang w:val="en-GB" w:eastAsia="en-US"/>
    </w:rPr>
  </w:style>
  <w:style w:type="paragraph" w:customStyle="1" w:styleId="26FC3C2272C1FF42BFD4F368064B80EA">
    <w:name w:val="26FC3C2272C1FF42BFD4F368064B80EA"/>
    <w:rsid w:val="00E05CF8"/>
    <w:pPr>
      <w:spacing w:after="0" w:line="240" w:lineRule="auto"/>
    </w:pPr>
    <w:rPr>
      <w:sz w:val="24"/>
      <w:szCs w:val="24"/>
      <w:lang w:val="en-GB" w:eastAsia="en-US"/>
    </w:rPr>
  </w:style>
  <w:style w:type="paragraph" w:customStyle="1" w:styleId="4C49658AC31AD448A1A45997407CBD33">
    <w:name w:val="4C49658AC31AD448A1A45997407CBD33"/>
    <w:rsid w:val="00E05CF8"/>
    <w:pPr>
      <w:spacing w:after="0" w:line="240" w:lineRule="auto"/>
    </w:pPr>
    <w:rPr>
      <w:sz w:val="24"/>
      <w:szCs w:val="24"/>
      <w:lang w:val="en-GB" w:eastAsia="en-US"/>
    </w:rPr>
  </w:style>
  <w:style w:type="paragraph" w:customStyle="1" w:styleId="4D84B231B96DC2438DBA0A06A633B02E">
    <w:name w:val="4D84B231B96DC2438DBA0A06A633B02E"/>
    <w:rsid w:val="00E05CF8"/>
    <w:pPr>
      <w:spacing w:after="0" w:line="240" w:lineRule="auto"/>
    </w:pPr>
    <w:rPr>
      <w:sz w:val="24"/>
      <w:szCs w:val="24"/>
      <w:lang w:val="en-GB" w:eastAsia="en-US"/>
    </w:rPr>
  </w:style>
  <w:style w:type="paragraph" w:customStyle="1" w:styleId="A1F8185D090A6C4099219C3F6C40548C">
    <w:name w:val="A1F8185D090A6C4099219C3F6C40548C"/>
    <w:rsid w:val="00E05CF8"/>
    <w:pPr>
      <w:spacing w:after="0" w:line="240" w:lineRule="auto"/>
    </w:pPr>
    <w:rPr>
      <w:sz w:val="24"/>
      <w:szCs w:val="24"/>
      <w:lang w:val="en-GB" w:eastAsia="en-US"/>
    </w:rPr>
  </w:style>
  <w:style w:type="paragraph" w:customStyle="1" w:styleId="FC4A941693C80F4286B85ABFEE8B3813">
    <w:name w:val="FC4A941693C80F4286B85ABFEE8B3813"/>
    <w:rsid w:val="00E05CF8"/>
    <w:pPr>
      <w:spacing w:after="0" w:line="240" w:lineRule="auto"/>
    </w:pPr>
    <w:rPr>
      <w:sz w:val="24"/>
      <w:szCs w:val="24"/>
      <w:lang w:val="en-GB" w:eastAsia="en-US"/>
    </w:rPr>
  </w:style>
  <w:style w:type="paragraph" w:customStyle="1" w:styleId="645D7999E9ADC348BE3362C48205362B">
    <w:name w:val="645D7999E9ADC348BE3362C48205362B"/>
    <w:rsid w:val="00E05CF8"/>
    <w:pPr>
      <w:spacing w:after="0" w:line="240" w:lineRule="auto"/>
    </w:pPr>
    <w:rPr>
      <w:sz w:val="24"/>
      <w:szCs w:val="24"/>
      <w:lang w:val="en-GB" w:eastAsia="en-US"/>
    </w:rPr>
  </w:style>
  <w:style w:type="paragraph" w:customStyle="1" w:styleId="98D24047DABB5140AB9768C7037D9C0B">
    <w:name w:val="98D24047DABB5140AB9768C7037D9C0B"/>
    <w:rsid w:val="00E05CF8"/>
    <w:pPr>
      <w:spacing w:after="0" w:line="240" w:lineRule="auto"/>
    </w:pPr>
    <w:rPr>
      <w:sz w:val="24"/>
      <w:szCs w:val="24"/>
      <w:lang w:val="en-GB" w:eastAsia="en-US"/>
    </w:rPr>
  </w:style>
  <w:style w:type="paragraph" w:customStyle="1" w:styleId="B302C4393A9A1A44B01DEA29A9B3121D">
    <w:name w:val="B302C4393A9A1A44B01DEA29A9B3121D"/>
    <w:rsid w:val="00E05CF8"/>
    <w:pPr>
      <w:spacing w:after="0" w:line="240" w:lineRule="auto"/>
    </w:pPr>
    <w:rPr>
      <w:sz w:val="24"/>
      <w:szCs w:val="24"/>
      <w:lang w:val="en-GB" w:eastAsia="en-US"/>
    </w:rPr>
  </w:style>
  <w:style w:type="paragraph" w:customStyle="1" w:styleId="B8C09087AE0A604AB51A864914FB0C37">
    <w:name w:val="B8C09087AE0A604AB51A864914FB0C37"/>
    <w:rsid w:val="00E05CF8"/>
    <w:pPr>
      <w:spacing w:after="0" w:line="240" w:lineRule="auto"/>
    </w:pPr>
    <w:rPr>
      <w:sz w:val="24"/>
      <w:szCs w:val="24"/>
      <w:lang w:val="en-GB" w:eastAsia="en-US"/>
    </w:rPr>
  </w:style>
  <w:style w:type="paragraph" w:customStyle="1" w:styleId="20DCEFCDBB0E334A83B795E731C23D0C">
    <w:name w:val="20DCEFCDBB0E334A83B795E731C23D0C"/>
    <w:rsid w:val="00E05CF8"/>
    <w:pPr>
      <w:spacing w:after="0" w:line="240" w:lineRule="auto"/>
    </w:pPr>
    <w:rPr>
      <w:sz w:val="24"/>
      <w:szCs w:val="24"/>
      <w:lang w:val="en-GB" w:eastAsia="en-US"/>
    </w:rPr>
  </w:style>
  <w:style w:type="paragraph" w:customStyle="1" w:styleId="C6FA7B69719E7842B23833E61E84DD27">
    <w:name w:val="C6FA7B69719E7842B23833E61E84DD27"/>
    <w:rsid w:val="00E05CF8"/>
    <w:pPr>
      <w:spacing w:after="0" w:line="240" w:lineRule="auto"/>
    </w:pPr>
    <w:rPr>
      <w:sz w:val="24"/>
      <w:szCs w:val="24"/>
      <w:lang w:val="en-GB" w:eastAsia="en-US"/>
    </w:rPr>
  </w:style>
  <w:style w:type="paragraph" w:customStyle="1" w:styleId="40E8F07C00C4FC4FAEF010A839F56CF5">
    <w:name w:val="40E8F07C00C4FC4FAEF010A839F56CF5"/>
    <w:rsid w:val="00E05CF8"/>
    <w:pPr>
      <w:spacing w:after="0" w:line="240" w:lineRule="auto"/>
    </w:pPr>
    <w:rPr>
      <w:sz w:val="24"/>
      <w:szCs w:val="24"/>
      <w:lang w:val="en-GB" w:eastAsia="en-US"/>
    </w:rPr>
  </w:style>
  <w:style w:type="paragraph" w:customStyle="1" w:styleId="ACFBACB5B23DF4408380CDAFFFE735CB">
    <w:name w:val="ACFBACB5B23DF4408380CDAFFFE735CB"/>
    <w:rsid w:val="00E05CF8"/>
    <w:pPr>
      <w:spacing w:after="0" w:line="240" w:lineRule="auto"/>
    </w:pPr>
    <w:rPr>
      <w:sz w:val="24"/>
      <w:szCs w:val="24"/>
      <w:lang w:val="en-GB" w:eastAsia="en-US"/>
    </w:rPr>
  </w:style>
  <w:style w:type="paragraph" w:customStyle="1" w:styleId="DD30A604CC44D24EB27DEDB86D2EC516">
    <w:name w:val="DD30A604CC44D24EB27DEDB86D2EC516"/>
    <w:rsid w:val="00E05CF8"/>
    <w:pPr>
      <w:spacing w:after="0" w:line="240" w:lineRule="auto"/>
    </w:pPr>
    <w:rPr>
      <w:sz w:val="24"/>
      <w:szCs w:val="24"/>
      <w:lang w:val="en-GB" w:eastAsia="en-US"/>
    </w:rPr>
  </w:style>
  <w:style w:type="paragraph" w:customStyle="1" w:styleId="6A62D489DB683941A129C2359657ADA7">
    <w:name w:val="6A62D489DB683941A129C2359657ADA7"/>
    <w:rsid w:val="00E05CF8"/>
    <w:pPr>
      <w:spacing w:after="0" w:line="240" w:lineRule="auto"/>
    </w:pPr>
    <w:rPr>
      <w:sz w:val="24"/>
      <w:szCs w:val="24"/>
      <w:lang w:val="en-GB" w:eastAsia="en-US"/>
    </w:rPr>
  </w:style>
  <w:style w:type="paragraph" w:customStyle="1" w:styleId="E19E329E4F10644585F4F37B827C5880">
    <w:name w:val="E19E329E4F10644585F4F37B827C5880"/>
    <w:rsid w:val="00E05CF8"/>
    <w:pPr>
      <w:spacing w:after="0" w:line="240" w:lineRule="auto"/>
    </w:pPr>
    <w:rPr>
      <w:sz w:val="24"/>
      <w:szCs w:val="24"/>
      <w:lang w:val="en-GB" w:eastAsia="en-US"/>
    </w:rPr>
  </w:style>
  <w:style w:type="paragraph" w:customStyle="1" w:styleId="79FA834383FFC84DAE7D1FE878BAFFC0">
    <w:name w:val="79FA834383FFC84DAE7D1FE878BAFFC0"/>
    <w:rsid w:val="00E05CF8"/>
    <w:pPr>
      <w:spacing w:after="0" w:line="240" w:lineRule="auto"/>
    </w:pPr>
    <w:rPr>
      <w:sz w:val="24"/>
      <w:szCs w:val="24"/>
      <w:lang w:val="en-GB" w:eastAsia="en-US"/>
    </w:rPr>
  </w:style>
  <w:style w:type="paragraph" w:customStyle="1" w:styleId="92C4965DF1040845AF660285F9879C4F">
    <w:name w:val="92C4965DF1040845AF660285F9879C4F"/>
    <w:rsid w:val="00E05CF8"/>
    <w:pPr>
      <w:spacing w:after="0" w:line="240" w:lineRule="auto"/>
    </w:pPr>
    <w:rPr>
      <w:sz w:val="24"/>
      <w:szCs w:val="24"/>
      <w:lang w:val="en-GB" w:eastAsia="en-US"/>
    </w:rPr>
  </w:style>
  <w:style w:type="paragraph" w:customStyle="1" w:styleId="109AEFCAAD900242BA683F003B1EB8A5">
    <w:name w:val="109AEFCAAD900242BA683F003B1EB8A5"/>
    <w:rsid w:val="00E05CF8"/>
    <w:pPr>
      <w:spacing w:after="0" w:line="240" w:lineRule="auto"/>
    </w:pPr>
    <w:rPr>
      <w:sz w:val="24"/>
      <w:szCs w:val="24"/>
      <w:lang w:val="en-GB" w:eastAsia="en-US"/>
    </w:rPr>
  </w:style>
  <w:style w:type="paragraph" w:customStyle="1" w:styleId="C6D632CC7B6F144B9B8F667E1548648C">
    <w:name w:val="C6D632CC7B6F144B9B8F667E1548648C"/>
    <w:rsid w:val="00E05CF8"/>
    <w:pPr>
      <w:spacing w:after="0" w:line="240" w:lineRule="auto"/>
    </w:pPr>
    <w:rPr>
      <w:sz w:val="24"/>
      <w:szCs w:val="24"/>
      <w:lang w:val="en-GB" w:eastAsia="en-US"/>
    </w:rPr>
  </w:style>
  <w:style w:type="paragraph" w:customStyle="1" w:styleId="B23D1445FA6F944583AEA53E36E9DE5F">
    <w:name w:val="B23D1445FA6F944583AEA53E36E9DE5F"/>
    <w:rsid w:val="00E05CF8"/>
    <w:pPr>
      <w:spacing w:after="0" w:line="240" w:lineRule="auto"/>
    </w:pPr>
    <w:rPr>
      <w:sz w:val="24"/>
      <w:szCs w:val="24"/>
      <w:lang w:val="en-GB" w:eastAsia="en-US"/>
    </w:rPr>
  </w:style>
  <w:style w:type="paragraph" w:customStyle="1" w:styleId="515C26B9FCCA194D9EB93E590C596188">
    <w:name w:val="515C26B9FCCA194D9EB93E590C596188"/>
    <w:rsid w:val="00E05CF8"/>
    <w:pPr>
      <w:spacing w:after="0" w:line="240" w:lineRule="auto"/>
    </w:pPr>
    <w:rPr>
      <w:sz w:val="24"/>
      <w:szCs w:val="24"/>
      <w:lang w:val="en-GB" w:eastAsia="en-US"/>
    </w:rPr>
  </w:style>
  <w:style w:type="paragraph" w:customStyle="1" w:styleId="10AEC87168569049AD79934900E881D8">
    <w:name w:val="10AEC87168569049AD79934900E881D8"/>
    <w:rsid w:val="00E05CF8"/>
    <w:pPr>
      <w:spacing w:after="0" w:line="240" w:lineRule="auto"/>
    </w:pPr>
    <w:rPr>
      <w:sz w:val="24"/>
      <w:szCs w:val="24"/>
      <w:lang w:val="en-GB" w:eastAsia="en-US"/>
    </w:rPr>
  </w:style>
  <w:style w:type="paragraph" w:customStyle="1" w:styleId="3E916F651566A7409AF11941F975D43D">
    <w:name w:val="3E916F651566A7409AF11941F975D43D"/>
    <w:rsid w:val="00E05CF8"/>
    <w:pPr>
      <w:spacing w:after="0" w:line="240" w:lineRule="auto"/>
    </w:pPr>
    <w:rPr>
      <w:sz w:val="24"/>
      <w:szCs w:val="24"/>
      <w:lang w:val="en-GB" w:eastAsia="en-US"/>
    </w:rPr>
  </w:style>
  <w:style w:type="paragraph" w:customStyle="1" w:styleId="AEC6077FC9DF664E9BFEBA0A2AEFC676">
    <w:name w:val="AEC6077FC9DF664E9BFEBA0A2AEFC676"/>
    <w:rsid w:val="00E05CF8"/>
    <w:pPr>
      <w:spacing w:after="0" w:line="240" w:lineRule="auto"/>
    </w:pPr>
    <w:rPr>
      <w:sz w:val="24"/>
      <w:szCs w:val="24"/>
      <w:lang w:val="en-GB" w:eastAsia="en-US"/>
    </w:rPr>
  </w:style>
  <w:style w:type="paragraph" w:customStyle="1" w:styleId="1A848E0E7107D24A903C073BFF3108CF">
    <w:name w:val="1A848E0E7107D24A903C073BFF3108CF"/>
    <w:rsid w:val="00E05CF8"/>
    <w:pPr>
      <w:spacing w:after="0" w:line="240" w:lineRule="auto"/>
    </w:pPr>
    <w:rPr>
      <w:sz w:val="24"/>
      <w:szCs w:val="24"/>
      <w:lang w:val="en-GB" w:eastAsia="en-US"/>
    </w:rPr>
  </w:style>
  <w:style w:type="paragraph" w:customStyle="1" w:styleId="0BBAFFD8CEDB6343BDDC8BF9D85C8310">
    <w:name w:val="0BBAFFD8CEDB6343BDDC8BF9D85C8310"/>
    <w:rsid w:val="00E05CF8"/>
    <w:pPr>
      <w:spacing w:after="0" w:line="240" w:lineRule="auto"/>
    </w:pPr>
    <w:rPr>
      <w:sz w:val="24"/>
      <w:szCs w:val="24"/>
      <w:lang w:val="en-GB" w:eastAsia="en-US"/>
    </w:rPr>
  </w:style>
  <w:style w:type="paragraph" w:customStyle="1" w:styleId="DF8FCE44312C564190375403896ED7A1">
    <w:name w:val="DF8FCE44312C564190375403896ED7A1"/>
    <w:rsid w:val="00E05CF8"/>
    <w:pPr>
      <w:spacing w:after="0" w:line="240" w:lineRule="auto"/>
    </w:pPr>
    <w:rPr>
      <w:sz w:val="24"/>
      <w:szCs w:val="24"/>
      <w:lang w:val="en-GB" w:eastAsia="en-US"/>
    </w:rPr>
  </w:style>
  <w:style w:type="paragraph" w:customStyle="1" w:styleId="3A81F4F17FDA3E408FAFECB7D752BE71">
    <w:name w:val="3A81F4F17FDA3E408FAFECB7D752BE71"/>
    <w:rsid w:val="00E05CF8"/>
    <w:pPr>
      <w:spacing w:after="0" w:line="240" w:lineRule="auto"/>
    </w:pPr>
    <w:rPr>
      <w:sz w:val="24"/>
      <w:szCs w:val="24"/>
      <w:lang w:val="en-GB" w:eastAsia="en-US"/>
    </w:rPr>
  </w:style>
  <w:style w:type="paragraph" w:customStyle="1" w:styleId="1BF12FB619C29E43AD99F32B7B5A629F">
    <w:name w:val="1BF12FB619C29E43AD99F32B7B5A629F"/>
    <w:rsid w:val="00E05CF8"/>
    <w:pPr>
      <w:spacing w:after="0" w:line="240" w:lineRule="auto"/>
    </w:pPr>
    <w:rPr>
      <w:sz w:val="24"/>
      <w:szCs w:val="24"/>
      <w:lang w:val="en-GB" w:eastAsia="en-US"/>
    </w:rPr>
  </w:style>
  <w:style w:type="paragraph" w:customStyle="1" w:styleId="48B5D1CF8CC7C34B8C5ECC7373C51A24">
    <w:name w:val="48B5D1CF8CC7C34B8C5ECC7373C51A24"/>
    <w:rsid w:val="00E05CF8"/>
    <w:pPr>
      <w:spacing w:after="0" w:line="240" w:lineRule="auto"/>
    </w:pPr>
    <w:rPr>
      <w:sz w:val="24"/>
      <w:szCs w:val="24"/>
      <w:lang w:val="en-GB" w:eastAsia="en-US"/>
    </w:rPr>
  </w:style>
  <w:style w:type="paragraph" w:customStyle="1" w:styleId="61782543AFA80F4092009A28A23FFE89">
    <w:name w:val="61782543AFA80F4092009A28A23FFE89"/>
    <w:rsid w:val="00E05CF8"/>
    <w:pPr>
      <w:spacing w:after="0" w:line="240" w:lineRule="auto"/>
    </w:pPr>
    <w:rPr>
      <w:sz w:val="24"/>
      <w:szCs w:val="24"/>
      <w:lang w:val="en-GB" w:eastAsia="en-US"/>
    </w:rPr>
  </w:style>
  <w:style w:type="paragraph" w:customStyle="1" w:styleId="B7156BBE5B28E24496AF9EA1685159FA">
    <w:name w:val="B7156BBE5B28E24496AF9EA1685159FA"/>
    <w:rsid w:val="00E05CF8"/>
    <w:pPr>
      <w:spacing w:after="0" w:line="240" w:lineRule="auto"/>
    </w:pPr>
    <w:rPr>
      <w:sz w:val="24"/>
      <w:szCs w:val="24"/>
      <w:lang w:val="en-GB" w:eastAsia="en-US"/>
    </w:rPr>
  </w:style>
  <w:style w:type="paragraph" w:customStyle="1" w:styleId="96D2CB8FD76DA64E9D2FC6F5A85942CF">
    <w:name w:val="96D2CB8FD76DA64E9D2FC6F5A85942CF"/>
    <w:rsid w:val="00E05CF8"/>
    <w:pPr>
      <w:spacing w:after="0" w:line="240" w:lineRule="auto"/>
    </w:pPr>
    <w:rPr>
      <w:sz w:val="24"/>
      <w:szCs w:val="24"/>
      <w:lang w:val="en-GB" w:eastAsia="en-US"/>
    </w:rPr>
  </w:style>
  <w:style w:type="paragraph" w:customStyle="1" w:styleId="C0128704394D66499D022C89365AFBF6">
    <w:name w:val="C0128704394D66499D022C89365AFBF6"/>
    <w:rsid w:val="00E05CF8"/>
    <w:pPr>
      <w:spacing w:after="0" w:line="240" w:lineRule="auto"/>
    </w:pPr>
    <w:rPr>
      <w:sz w:val="24"/>
      <w:szCs w:val="24"/>
      <w:lang w:val="en-GB" w:eastAsia="en-US"/>
    </w:rPr>
  </w:style>
  <w:style w:type="paragraph" w:customStyle="1" w:styleId="8ABE3D6577800E4593DE9A6565D0322B">
    <w:name w:val="8ABE3D6577800E4593DE9A6565D0322B"/>
    <w:rsid w:val="00E05CF8"/>
    <w:pPr>
      <w:spacing w:after="0" w:line="240" w:lineRule="auto"/>
    </w:pPr>
    <w:rPr>
      <w:sz w:val="24"/>
      <w:szCs w:val="24"/>
      <w:lang w:val="en-GB" w:eastAsia="en-US"/>
    </w:rPr>
  </w:style>
  <w:style w:type="paragraph" w:customStyle="1" w:styleId="46134F32ECC7B0498DDA0AEFE971A7E2">
    <w:name w:val="46134F32ECC7B0498DDA0AEFE971A7E2"/>
    <w:rsid w:val="00E05CF8"/>
    <w:pPr>
      <w:spacing w:after="0" w:line="240" w:lineRule="auto"/>
    </w:pPr>
    <w:rPr>
      <w:sz w:val="24"/>
      <w:szCs w:val="24"/>
      <w:lang w:val="en-GB" w:eastAsia="en-US"/>
    </w:rPr>
  </w:style>
  <w:style w:type="paragraph" w:customStyle="1" w:styleId="A2C1B2E838374E3684DFAC19983283D5">
    <w:name w:val="A2C1B2E838374E3684DFAC19983283D5"/>
    <w:rsid w:val="005F5C40"/>
    <w:pPr>
      <w:spacing w:after="160" w:line="259" w:lineRule="auto"/>
    </w:pPr>
    <w:rPr>
      <w:lang w:val="en-GB" w:eastAsia="en-GB"/>
    </w:rPr>
  </w:style>
  <w:style w:type="paragraph" w:customStyle="1" w:styleId="EF6F2E1DF2364128BEC760F79D471003">
    <w:name w:val="EF6F2E1DF2364128BEC760F79D471003"/>
    <w:rsid w:val="005F5C40"/>
    <w:pPr>
      <w:spacing w:after="160" w:line="259" w:lineRule="auto"/>
    </w:pPr>
    <w:rPr>
      <w:lang w:val="en-GB" w:eastAsia="en-GB"/>
    </w:rPr>
  </w:style>
  <w:style w:type="paragraph" w:customStyle="1" w:styleId="F3E855EAA57D46E8BB4C388E3BECDC3E">
    <w:name w:val="F3E855EAA57D46E8BB4C388E3BECDC3E"/>
    <w:rsid w:val="001821F0"/>
    <w:pPr>
      <w:spacing w:after="160" w:line="259" w:lineRule="auto"/>
    </w:pPr>
    <w:rPr>
      <w:lang w:val="en-GB" w:eastAsia="en-GB"/>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1821F0"/>
    <w:rPr>
      <w:color w:val="808080"/>
    </w:rPr>
  </w:style>
  <w:style w:type="paragraph" w:customStyle="1" w:styleId="31EE31C908C540AE999D7CB6BCA96008">
    <w:name w:val="31EE31C908C540AE999D7CB6BCA96008"/>
    <w:rsid w:val="001D7636"/>
  </w:style>
  <w:style w:type="paragraph" w:customStyle="1" w:styleId="C2C67FCEC6FA49E6822E7841C742A55B">
    <w:name w:val="C2C67FCEC6FA49E6822E7841C742A55B"/>
    <w:rsid w:val="001D7636"/>
  </w:style>
  <w:style w:type="paragraph" w:customStyle="1" w:styleId="D5C02FF1EB944B50B0F68871D559DA20">
    <w:name w:val="D5C02FF1EB944B50B0F68871D559DA20"/>
    <w:rsid w:val="001D7636"/>
  </w:style>
  <w:style w:type="paragraph" w:customStyle="1" w:styleId="911498BFEE874CA692FC6EB7BC3598D1">
    <w:name w:val="911498BFEE874CA692FC6EB7BC3598D1"/>
    <w:rsid w:val="001D7636"/>
  </w:style>
  <w:style w:type="paragraph" w:customStyle="1" w:styleId="0C3CC41C5D5D4787A0D6EB39ABC58EEA">
    <w:name w:val="0C3CC41C5D5D4787A0D6EB39ABC58EEA"/>
    <w:rsid w:val="001D7636"/>
  </w:style>
  <w:style w:type="paragraph" w:customStyle="1" w:styleId="D50BB7BC9E41427A95ACA2274A5338B9">
    <w:name w:val="D50BB7BC9E41427A95ACA2274A5338B9"/>
    <w:rsid w:val="001D7636"/>
  </w:style>
  <w:style w:type="paragraph" w:customStyle="1" w:styleId="123F502300C346D2B0291BC5B19F172C">
    <w:name w:val="123F502300C346D2B0291BC5B19F172C"/>
    <w:rsid w:val="001D7636"/>
  </w:style>
  <w:style w:type="paragraph" w:customStyle="1" w:styleId="D89C442D1E3647F0B095C64536EF8F95">
    <w:name w:val="D89C442D1E3647F0B095C64536EF8F95"/>
    <w:rsid w:val="001D7636"/>
  </w:style>
  <w:style w:type="paragraph" w:customStyle="1" w:styleId="B3CCFFEADBF749E39B11038E5BC67E75">
    <w:name w:val="B3CCFFEADBF749E39B11038E5BC67E75"/>
    <w:rsid w:val="001D7636"/>
  </w:style>
  <w:style w:type="paragraph" w:customStyle="1" w:styleId="336F01B1F06742908EB4302DE1843749">
    <w:name w:val="336F01B1F06742908EB4302DE1843749"/>
    <w:rsid w:val="001D7636"/>
  </w:style>
  <w:style w:type="paragraph" w:customStyle="1" w:styleId="9B74F3905D4A4421A5A15567F4834880">
    <w:name w:val="9B74F3905D4A4421A5A15567F4834880"/>
    <w:rsid w:val="001D7636"/>
  </w:style>
  <w:style w:type="paragraph" w:customStyle="1" w:styleId="F0B3B8BCD4DD4F9085536BCB284408E0">
    <w:name w:val="F0B3B8BCD4DD4F9085536BCB284408E0"/>
    <w:rsid w:val="001D7636"/>
  </w:style>
  <w:style w:type="paragraph" w:customStyle="1" w:styleId="6D43A293A9264F27A3FB2EBECCE2C184">
    <w:name w:val="6D43A293A9264F27A3FB2EBECCE2C184"/>
    <w:rsid w:val="001D7636"/>
  </w:style>
  <w:style w:type="paragraph" w:customStyle="1" w:styleId="D4CB652F815A412BA017392CD8278873">
    <w:name w:val="D4CB652F815A412BA017392CD8278873"/>
    <w:rsid w:val="001D7636"/>
  </w:style>
  <w:style w:type="paragraph" w:customStyle="1" w:styleId="5CCC5AF8C67A40869975657BB7E6F97E">
    <w:name w:val="5CCC5AF8C67A40869975657BB7E6F97E"/>
    <w:rsid w:val="001D7636"/>
  </w:style>
  <w:style w:type="paragraph" w:customStyle="1" w:styleId="02012E1A3A67450D88CD10517DDA5490">
    <w:name w:val="02012E1A3A67450D88CD10517DDA5490"/>
    <w:rsid w:val="001D7636"/>
  </w:style>
  <w:style w:type="paragraph" w:customStyle="1" w:styleId="500F8F76AB1747C0BBADF9C8208B50C1">
    <w:name w:val="500F8F76AB1747C0BBADF9C8208B50C1"/>
    <w:rsid w:val="001D7636"/>
  </w:style>
  <w:style w:type="paragraph" w:customStyle="1" w:styleId="6CCA71ABA5684C008C70FCD5FBF1AFD1">
    <w:name w:val="6CCA71ABA5684C008C70FCD5FBF1AFD1"/>
    <w:rsid w:val="001D7636"/>
  </w:style>
  <w:style w:type="paragraph" w:customStyle="1" w:styleId="80BB439C8B6A465086397DEBE8DF7FD2">
    <w:name w:val="80BB439C8B6A465086397DEBE8DF7FD2"/>
    <w:rsid w:val="001D7636"/>
  </w:style>
  <w:style w:type="paragraph" w:customStyle="1" w:styleId="FA61598054DB4D36BBF37DC4EBCB3578">
    <w:name w:val="FA61598054DB4D36BBF37DC4EBCB3578"/>
    <w:rsid w:val="001D7636"/>
  </w:style>
  <w:style w:type="paragraph" w:customStyle="1" w:styleId="96728858C0C24B049B12F3C2C773862D">
    <w:name w:val="96728858C0C24B049B12F3C2C773862D"/>
    <w:rsid w:val="001D7636"/>
  </w:style>
  <w:style w:type="paragraph" w:customStyle="1" w:styleId="7CD209949C8F4B1C9C01FECF064E01B0">
    <w:name w:val="7CD209949C8F4B1C9C01FECF064E01B0"/>
    <w:rsid w:val="001D7636"/>
  </w:style>
  <w:style w:type="paragraph" w:customStyle="1" w:styleId="ADC91FEC8D3D4E5E8104BB1B2947C9C3">
    <w:name w:val="ADC91FEC8D3D4E5E8104BB1B2947C9C3"/>
    <w:rsid w:val="001D7636"/>
  </w:style>
  <w:style w:type="paragraph" w:customStyle="1" w:styleId="03188EA0D0594DF1A5C8ED16E8D47A5F">
    <w:name w:val="03188EA0D0594DF1A5C8ED16E8D47A5F"/>
    <w:rsid w:val="001D7636"/>
  </w:style>
  <w:style w:type="paragraph" w:customStyle="1" w:styleId="7095ADC81E4D4C23851B75C005AB8CBD">
    <w:name w:val="7095ADC81E4D4C23851B75C005AB8CBD"/>
    <w:rsid w:val="001D7636"/>
  </w:style>
  <w:style w:type="paragraph" w:customStyle="1" w:styleId="36C81CE329704E13B955C72202735576">
    <w:name w:val="36C81CE329704E13B955C72202735576"/>
    <w:rsid w:val="001D7636"/>
  </w:style>
  <w:style w:type="paragraph" w:customStyle="1" w:styleId="3ABABFAE80544F91814D617BA06C62F8">
    <w:name w:val="3ABABFAE80544F91814D617BA06C62F8"/>
    <w:rsid w:val="001D7636"/>
  </w:style>
  <w:style w:type="paragraph" w:customStyle="1" w:styleId="1C271DC391E44873B7A7DB6219654314">
    <w:name w:val="1C271DC391E44873B7A7DB6219654314"/>
    <w:rsid w:val="001D7636"/>
  </w:style>
  <w:style w:type="paragraph" w:customStyle="1" w:styleId="8B5499559AF14E38821C16D3B4E6B436">
    <w:name w:val="8B5499559AF14E38821C16D3B4E6B436"/>
    <w:rsid w:val="001D7636"/>
  </w:style>
  <w:style w:type="paragraph" w:customStyle="1" w:styleId="64F3B2FF910E4391841D05EB70F023AC">
    <w:name w:val="64F3B2FF910E4391841D05EB70F023AC"/>
    <w:rsid w:val="001D7636"/>
  </w:style>
  <w:style w:type="paragraph" w:customStyle="1" w:styleId="D27A6DA7E8944F5597EF8652E61B16A9">
    <w:name w:val="D27A6DA7E8944F5597EF8652E61B16A9"/>
    <w:rsid w:val="001D7636"/>
  </w:style>
  <w:style w:type="paragraph" w:customStyle="1" w:styleId="9CFC885D98874850B86C07CD0F151014">
    <w:name w:val="9CFC885D98874850B86C07CD0F151014"/>
    <w:rsid w:val="001D7636"/>
  </w:style>
  <w:style w:type="paragraph" w:customStyle="1" w:styleId="7992D1FBA4964F31AE55982D9777C50E">
    <w:name w:val="7992D1FBA4964F31AE55982D9777C50E"/>
    <w:rsid w:val="001D7636"/>
  </w:style>
  <w:style w:type="paragraph" w:customStyle="1" w:styleId="564E4B600BD340EBAEBDEC7D420A16BD">
    <w:name w:val="564E4B600BD340EBAEBDEC7D420A16BD"/>
    <w:rsid w:val="001D7636"/>
  </w:style>
  <w:style w:type="paragraph" w:customStyle="1" w:styleId="0EA590ED70C1412EB6ADA17EABB980D2">
    <w:name w:val="0EA590ED70C1412EB6ADA17EABB980D2"/>
    <w:rsid w:val="001D7636"/>
  </w:style>
  <w:style w:type="paragraph" w:customStyle="1" w:styleId="044D68B4331B4230B7F6EFAB5591F428">
    <w:name w:val="044D68B4331B4230B7F6EFAB5591F428"/>
    <w:rsid w:val="001D7636"/>
  </w:style>
  <w:style w:type="paragraph" w:customStyle="1" w:styleId="EBF70330493E4AEF98D05698AA8946EF">
    <w:name w:val="EBF70330493E4AEF98D05698AA8946EF"/>
    <w:rsid w:val="001D7636"/>
  </w:style>
  <w:style w:type="paragraph" w:customStyle="1" w:styleId="1832D1E8C63445D4931505D35E762236">
    <w:name w:val="1832D1E8C63445D4931505D35E762236"/>
    <w:rsid w:val="001D7636"/>
  </w:style>
  <w:style w:type="paragraph" w:customStyle="1" w:styleId="06170F3C6FF547DC986E34DA4F554E2F">
    <w:name w:val="06170F3C6FF547DC986E34DA4F554E2F"/>
    <w:rsid w:val="001D7636"/>
  </w:style>
  <w:style w:type="paragraph" w:customStyle="1" w:styleId="1BEE6D01975140BA9EC8F70BFFBB7CF9">
    <w:name w:val="1BEE6D01975140BA9EC8F70BFFBB7CF9"/>
    <w:rsid w:val="001D7636"/>
  </w:style>
  <w:style w:type="paragraph" w:customStyle="1" w:styleId="FB33B94CBEBD4F5CBA75CA510B239A2B">
    <w:name w:val="FB33B94CBEBD4F5CBA75CA510B239A2B"/>
    <w:rsid w:val="001D7636"/>
  </w:style>
  <w:style w:type="paragraph" w:customStyle="1" w:styleId="4A58D155E21B4AA1AE02AB03DC557EDC">
    <w:name w:val="4A58D155E21B4AA1AE02AB03DC557EDC"/>
    <w:rsid w:val="001D7636"/>
  </w:style>
  <w:style w:type="paragraph" w:customStyle="1" w:styleId="539ED870ABB74FC188AB54D9A2A2719F">
    <w:name w:val="539ED870ABB74FC188AB54D9A2A2719F"/>
    <w:rsid w:val="001D7636"/>
  </w:style>
  <w:style w:type="paragraph" w:customStyle="1" w:styleId="A7BE6A456A6E4475A6D0E61BFEC3FF24">
    <w:name w:val="A7BE6A456A6E4475A6D0E61BFEC3FF24"/>
    <w:rsid w:val="001D7636"/>
  </w:style>
  <w:style w:type="paragraph" w:customStyle="1" w:styleId="EB9F0B53B9704E77BDFE5C4B64B31E14">
    <w:name w:val="EB9F0B53B9704E77BDFE5C4B64B31E14"/>
    <w:rsid w:val="001D7636"/>
  </w:style>
  <w:style w:type="paragraph" w:customStyle="1" w:styleId="621D59220A7D4CE8858A123CC2CADFCB">
    <w:name w:val="621D59220A7D4CE8858A123CC2CADFCB"/>
    <w:rsid w:val="001D7636"/>
  </w:style>
  <w:style w:type="paragraph" w:customStyle="1" w:styleId="7019BA67DE5B48BCA8969670BD39C0F7">
    <w:name w:val="7019BA67DE5B48BCA8969670BD39C0F7"/>
    <w:rsid w:val="001D7636"/>
  </w:style>
  <w:style w:type="paragraph" w:customStyle="1" w:styleId="BA5D0B54FB054993B63FF844053948C1">
    <w:name w:val="BA5D0B54FB054993B63FF844053948C1"/>
    <w:rsid w:val="001D7636"/>
  </w:style>
  <w:style w:type="paragraph" w:customStyle="1" w:styleId="260F046D7F9E4877A93173D2B4C45438">
    <w:name w:val="260F046D7F9E4877A93173D2B4C45438"/>
    <w:rsid w:val="001D7636"/>
  </w:style>
  <w:style w:type="paragraph" w:customStyle="1" w:styleId="C3671D7F995D4F03B88277590A8258B6">
    <w:name w:val="C3671D7F995D4F03B88277590A8258B6"/>
    <w:rsid w:val="001D7636"/>
  </w:style>
  <w:style w:type="paragraph" w:customStyle="1" w:styleId="41038FE6BEE44CC9ADBB8CDE88C4BC3D">
    <w:name w:val="41038FE6BEE44CC9ADBB8CDE88C4BC3D"/>
    <w:rsid w:val="001D7636"/>
  </w:style>
  <w:style w:type="paragraph" w:customStyle="1" w:styleId="D15CA8CD7FF64F6890598C017A674CB5">
    <w:name w:val="D15CA8CD7FF64F6890598C017A674CB5"/>
    <w:rsid w:val="001D7636"/>
  </w:style>
  <w:style w:type="paragraph" w:customStyle="1" w:styleId="463990A084484CCEB3637DAA3FC70C8B">
    <w:name w:val="463990A084484CCEB3637DAA3FC70C8B"/>
    <w:rsid w:val="001D7636"/>
  </w:style>
  <w:style w:type="paragraph" w:customStyle="1" w:styleId="A04EF1F8D9E84C73AAD15204160A9044">
    <w:name w:val="A04EF1F8D9E84C73AAD15204160A9044"/>
    <w:rsid w:val="001D7636"/>
  </w:style>
  <w:style w:type="paragraph" w:customStyle="1" w:styleId="A41D2733516941229602F2D12DFBBC1E">
    <w:name w:val="A41D2733516941229602F2D12DFBBC1E"/>
    <w:rsid w:val="001D7636"/>
  </w:style>
  <w:style w:type="paragraph" w:customStyle="1" w:styleId="9D3CBB89467E45FC9FCDE32A066A9CED">
    <w:name w:val="9D3CBB89467E45FC9FCDE32A066A9CED"/>
    <w:rsid w:val="001D7636"/>
  </w:style>
  <w:style w:type="paragraph" w:customStyle="1" w:styleId="79230BF7619941D3A92556B636A83683">
    <w:name w:val="79230BF7619941D3A92556B636A83683"/>
    <w:rsid w:val="001D7636"/>
  </w:style>
  <w:style w:type="paragraph" w:customStyle="1" w:styleId="F1DC09A86CA645BB94E5815D140D0291">
    <w:name w:val="F1DC09A86CA645BB94E5815D140D0291"/>
    <w:rsid w:val="001D7636"/>
  </w:style>
  <w:style w:type="paragraph" w:customStyle="1" w:styleId="154F611864CA4292A192AACD0FDB9945">
    <w:name w:val="154F611864CA4292A192AACD0FDB9945"/>
    <w:rsid w:val="001D7636"/>
  </w:style>
  <w:style w:type="paragraph" w:customStyle="1" w:styleId="9E4F947012A6452FA9DB699A14AC2DFE">
    <w:name w:val="9E4F947012A6452FA9DB699A14AC2DFE"/>
    <w:rsid w:val="001D7636"/>
  </w:style>
  <w:style w:type="paragraph" w:customStyle="1" w:styleId="0A0E51448C3E42A0A69826B18DFA1D71">
    <w:name w:val="0A0E51448C3E42A0A69826B18DFA1D71"/>
    <w:rsid w:val="001D7636"/>
  </w:style>
  <w:style w:type="paragraph" w:customStyle="1" w:styleId="643970905AB641C7BAA2DD57674ABB52">
    <w:name w:val="643970905AB641C7BAA2DD57674ABB52"/>
    <w:rsid w:val="001D7636"/>
  </w:style>
  <w:style w:type="paragraph" w:customStyle="1" w:styleId="8750130405A5450A9C6EB2204D9DE981">
    <w:name w:val="8750130405A5450A9C6EB2204D9DE981"/>
    <w:rsid w:val="001D7636"/>
  </w:style>
  <w:style w:type="paragraph" w:customStyle="1" w:styleId="A10E8B071BBA468AA2AA6A961570C3EA">
    <w:name w:val="A10E8B071BBA468AA2AA6A961570C3EA"/>
    <w:rsid w:val="001D7636"/>
  </w:style>
  <w:style w:type="paragraph" w:customStyle="1" w:styleId="469604245D334CE38CE9155A59352C5F">
    <w:name w:val="469604245D334CE38CE9155A59352C5F"/>
    <w:rsid w:val="001D7636"/>
  </w:style>
  <w:style w:type="paragraph" w:customStyle="1" w:styleId="A127141C523F4E31BE99014E12455A9D">
    <w:name w:val="A127141C523F4E31BE99014E12455A9D"/>
    <w:rsid w:val="001D7636"/>
  </w:style>
  <w:style w:type="paragraph" w:customStyle="1" w:styleId="E73EAA380E114D3A9829DDCD28831ECF">
    <w:name w:val="E73EAA380E114D3A9829DDCD28831ECF"/>
    <w:rsid w:val="001D7636"/>
  </w:style>
  <w:style w:type="paragraph" w:customStyle="1" w:styleId="74842B272B674B66A7C70782D3080223">
    <w:name w:val="74842B272B674B66A7C70782D3080223"/>
    <w:rsid w:val="001D7636"/>
  </w:style>
  <w:style w:type="paragraph" w:customStyle="1" w:styleId="7F3511BBFD9F403BAC66F928C947E2E9">
    <w:name w:val="7F3511BBFD9F403BAC66F928C947E2E9"/>
    <w:rsid w:val="001D7636"/>
  </w:style>
  <w:style w:type="paragraph" w:customStyle="1" w:styleId="A121F820BD2C450BA9269704FFFB850A">
    <w:name w:val="A121F820BD2C450BA9269704FFFB850A"/>
    <w:rsid w:val="001D7636"/>
  </w:style>
  <w:style w:type="paragraph" w:customStyle="1" w:styleId="FB945D21C21D4E4193FDE9655E4018AA">
    <w:name w:val="FB945D21C21D4E4193FDE9655E4018AA"/>
    <w:rsid w:val="001D7636"/>
  </w:style>
  <w:style w:type="paragraph" w:customStyle="1" w:styleId="C7DF67886A5F487383318D63C00D3DB3">
    <w:name w:val="C7DF67886A5F487383318D63C00D3DB3"/>
    <w:rsid w:val="001D7636"/>
  </w:style>
  <w:style w:type="paragraph" w:customStyle="1" w:styleId="5AAABA895D634694AE6C831E5505C49D">
    <w:name w:val="5AAABA895D634694AE6C831E5505C49D"/>
    <w:rsid w:val="001D7636"/>
  </w:style>
  <w:style w:type="paragraph" w:customStyle="1" w:styleId="60A3933FC9B84E04A0F4E242C9C99165">
    <w:name w:val="60A3933FC9B84E04A0F4E242C9C99165"/>
    <w:rsid w:val="001D7636"/>
  </w:style>
  <w:style w:type="paragraph" w:customStyle="1" w:styleId="8F76DCC5CAD1448EBE728CD09191DB54">
    <w:name w:val="8F76DCC5CAD1448EBE728CD09191DB54"/>
    <w:rsid w:val="001D7636"/>
  </w:style>
  <w:style w:type="paragraph" w:customStyle="1" w:styleId="5894856211D94B29B0BA57AFEFE28811">
    <w:name w:val="5894856211D94B29B0BA57AFEFE28811"/>
    <w:rsid w:val="001D7636"/>
  </w:style>
  <w:style w:type="paragraph" w:customStyle="1" w:styleId="334533574C1A4A67B6CB49D81338EBEC">
    <w:name w:val="334533574C1A4A67B6CB49D81338EBEC"/>
    <w:rsid w:val="001D7636"/>
  </w:style>
  <w:style w:type="paragraph" w:customStyle="1" w:styleId="BFC028F75ECF43398909467A143D8E2F">
    <w:name w:val="BFC028F75ECF43398909467A143D8E2F"/>
    <w:rsid w:val="001D7636"/>
  </w:style>
  <w:style w:type="paragraph" w:customStyle="1" w:styleId="1D92CE92D09941C781B5A2F804386157">
    <w:name w:val="1D92CE92D09941C781B5A2F804386157"/>
    <w:rsid w:val="001D7636"/>
  </w:style>
  <w:style w:type="paragraph" w:customStyle="1" w:styleId="A7FB300223474CFD8DB7506B7F2161D3">
    <w:name w:val="A7FB300223474CFD8DB7506B7F2161D3"/>
    <w:rsid w:val="001D7636"/>
  </w:style>
  <w:style w:type="paragraph" w:customStyle="1" w:styleId="C0804993E21B400491521F452C3EBFA5">
    <w:name w:val="C0804993E21B400491521F452C3EBFA5"/>
    <w:rsid w:val="001D7636"/>
  </w:style>
  <w:style w:type="paragraph" w:customStyle="1" w:styleId="9120DDEA1E2F4C7EBC8EA6CEB8960261">
    <w:name w:val="9120DDEA1E2F4C7EBC8EA6CEB8960261"/>
    <w:rsid w:val="001D7636"/>
  </w:style>
  <w:style w:type="paragraph" w:customStyle="1" w:styleId="27FF97E6306A48B49564027498820921">
    <w:name w:val="27FF97E6306A48B49564027498820921"/>
    <w:rsid w:val="001D7636"/>
  </w:style>
  <w:style w:type="paragraph" w:customStyle="1" w:styleId="107A30E0836942B2878556081DA7B7B4">
    <w:name w:val="107A30E0836942B2878556081DA7B7B4"/>
    <w:rsid w:val="001D7636"/>
  </w:style>
  <w:style w:type="paragraph" w:customStyle="1" w:styleId="A86A402E703A4DE3B8793ADEF5BFF2CE">
    <w:name w:val="A86A402E703A4DE3B8793ADEF5BFF2CE"/>
    <w:rsid w:val="001D7636"/>
  </w:style>
  <w:style w:type="paragraph" w:customStyle="1" w:styleId="1F3054F9766342178AAF9C2051A0901A">
    <w:name w:val="1F3054F9766342178AAF9C2051A0901A"/>
    <w:rsid w:val="001D7636"/>
  </w:style>
  <w:style w:type="paragraph" w:customStyle="1" w:styleId="F7B6E237A40D47C1816891751A1E59A2">
    <w:name w:val="F7B6E237A40D47C1816891751A1E59A2"/>
    <w:rsid w:val="001D7636"/>
  </w:style>
  <w:style w:type="paragraph" w:customStyle="1" w:styleId="72A7ED7FE3A5436AA7B974B0E943BA26">
    <w:name w:val="72A7ED7FE3A5436AA7B974B0E943BA26"/>
    <w:rsid w:val="001D7636"/>
  </w:style>
  <w:style w:type="paragraph" w:customStyle="1" w:styleId="FA76B13124224753906FF676BE48A37D">
    <w:name w:val="FA76B13124224753906FF676BE48A37D"/>
    <w:rsid w:val="001D7636"/>
  </w:style>
  <w:style w:type="paragraph" w:customStyle="1" w:styleId="4714043E23AB4B18816BD43C1868BAD4">
    <w:name w:val="4714043E23AB4B18816BD43C1868BAD4"/>
    <w:rsid w:val="001D7636"/>
  </w:style>
  <w:style w:type="paragraph" w:customStyle="1" w:styleId="136BA3F15E3E4443A787162B46CED1C7">
    <w:name w:val="136BA3F15E3E4443A787162B46CED1C7"/>
    <w:rsid w:val="001D7636"/>
  </w:style>
  <w:style w:type="paragraph" w:customStyle="1" w:styleId="95634E3617554BFE890742A5E457A176">
    <w:name w:val="95634E3617554BFE890742A5E457A176"/>
    <w:rsid w:val="001D7636"/>
  </w:style>
  <w:style w:type="paragraph" w:customStyle="1" w:styleId="1E50181A6CBE4DD2A7FCB14D65149EA6">
    <w:name w:val="1E50181A6CBE4DD2A7FCB14D65149EA6"/>
    <w:rsid w:val="001D7636"/>
  </w:style>
  <w:style w:type="paragraph" w:customStyle="1" w:styleId="301F5CF4917347AFBF52538698BC4F18">
    <w:name w:val="301F5CF4917347AFBF52538698BC4F18"/>
    <w:rsid w:val="001D7636"/>
  </w:style>
  <w:style w:type="paragraph" w:customStyle="1" w:styleId="14C317A3AD3147A28C3552532879310B">
    <w:name w:val="14C317A3AD3147A28C3552532879310B"/>
    <w:rsid w:val="001D7636"/>
  </w:style>
  <w:style w:type="paragraph" w:customStyle="1" w:styleId="884523FF19B441A0A5E8862FA3F4B4B0">
    <w:name w:val="884523FF19B441A0A5E8862FA3F4B4B0"/>
    <w:rsid w:val="001D7636"/>
  </w:style>
  <w:style w:type="paragraph" w:customStyle="1" w:styleId="192982EA6BB540F88353085FAE7DC207">
    <w:name w:val="192982EA6BB540F88353085FAE7DC207"/>
    <w:rsid w:val="001D7636"/>
  </w:style>
  <w:style w:type="paragraph" w:customStyle="1" w:styleId="91A839F9A74447679648324E3C355913">
    <w:name w:val="91A839F9A74447679648324E3C355913"/>
    <w:rsid w:val="001D7636"/>
  </w:style>
  <w:style w:type="paragraph" w:customStyle="1" w:styleId="9F86177F6D704558853D457FBB018B63">
    <w:name w:val="9F86177F6D704558853D457FBB018B63"/>
    <w:rsid w:val="001D7636"/>
  </w:style>
  <w:style w:type="paragraph" w:customStyle="1" w:styleId="3F01DCAB9F5243AC89D59F4C1D71B101">
    <w:name w:val="3F01DCAB9F5243AC89D59F4C1D71B101"/>
    <w:rsid w:val="001D7636"/>
  </w:style>
  <w:style w:type="paragraph" w:customStyle="1" w:styleId="D3622553FB1241C1887F3A20E8F180E1">
    <w:name w:val="D3622553FB1241C1887F3A20E8F180E1"/>
    <w:rsid w:val="001D7636"/>
  </w:style>
  <w:style w:type="paragraph" w:customStyle="1" w:styleId="A90651FB3D3C4926B565156193AA052A">
    <w:name w:val="A90651FB3D3C4926B565156193AA052A"/>
    <w:rsid w:val="001D7636"/>
  </w:style>
  <w:style w:type="paragraph" w:customStyle="1" w:styleId="DD5D10BAA5D34CFA869CAB4794BD4D94">
    <w:name w:val="DD5D10BAA5D34CFA869CAB4794BD4D94"/>
    <w:rsid w:val="001D7636"/>
  </w:style>
  <w:style w:type="paragraph" w:customStyle="1" w:styleId="9D50BD3618E247D5974CBA915924E514">
    <w:name w:val="9D50BD3618E247D5974CBA915924E514"/>
    <w:rsid w:val="001D7636"/>
  </w:style>
  <w:style w:type="paragraph" w:customStyle="1" w:styleId="E0F855D250A14D21AFDFF95F3B18E384">
    <w:name w:val="E0F855D250A14D21AFDFF95F3B18E384"/>
    <w:rsid w:val="001D7636"/>
  </w:style>
  <w:style w:type="paragraph" w:customStyle="1" w:styleId="CD364D828B6B480DB312FFEA81F19933">
    <w:name w:val="CD364D828B6B480DB312FFEA81F19933"/>
    <w:rsid w:val="001D7636"/>
  </w:style>
  <w:style w:type="paragraph" w:customStyle="1" w:styleId="79C2E3D8C2144FCDA48B64CBA31D7001">
    <w:name w:val="79C2E3D8C2144FCDA48B64CBA31D7001"/>
    <w:rsid w:val="001D7636"/>
  </w:style>
  <w:style w:type="paragraph" w:customStyle="1" w:styleId="02846867EB184208A0106AF0454C8DC0">
    <w:name w:val="02846867EB184208A0106AF0454C8DC0"/>
    <w:rsid w:val="001D7636"/>
  </w:style>
  <w:style w:type="paragraph" w:customStyle="1" w:styleId="C2B4204C45364283986049248A193108">
    <w:name w:val="C2B4204C45364283986049248A193108"/>
    <w:rsid w:val="001D7636"/>
  </w:style>
  <w:style w:type="paragraph" w:customStyle="1" w:styleId="9F14FEA23A8C45F0AB0D9961C659D093">
    <w:name w:val="9F14FEA23A8C45F0AB0D9961C659D093"/>
    <w:rsid w:val="001D7636"/>
  </w:style>
  <w:style w:type="paragraph" w:customStyle="1" w:styleId="0B9BC655C6F54637807116E34F5C551B">
    <w:name w:val="0B9BC655C6F54637807116E34F5C551B"/>
    <w:rsid w:val="001D7636"/>
  </w:style>
  <w:style w:type="paragraph" w:customStyle="1" w:styleId="272D602F92294AA886AB9B193A821EEA">
    <w:name w:val="272D602F92294AA886AB9B193A821EEA"/>
    <w:rsid w:val="001D7636"/>
  </w:style>
  <w:style w:type="paragraph" w:customStyle="1" w:styleId="B3D67866F8B0485F8A438278D2F94DB3">
    <w:name w:val="B3D67866F8B0485F8A438278D2F94DB3"/>
    <w:rsid w:val="001D7636"/>
  </w:style>
  <w:style w:type="paragraph" w:customStyle="1" w:styleId="063A154D6F3642F3B2A004C6A64E7524">
    <w:name w:val="063A154D6F3642F3B2A004C6A64E7524"/>
    <w:rsid w:val="001D7636"/>
  </w:style>
  <w:style w:type="paragraph" w:customStyle="1" w:styleId="B2952E20E0CF481380B1C9351507ECFA">
    <w:name w:val="B2952E20E0CF481380B1C9351507ECFA"/>
    <w:rsid w:val="001D7636"/>
  </w:style>
  <w:style w:type="paragraph" w:customStyle="1" w:styleId="E0A25A7A27864A70A4AEC6C50F186D72">
    <w:name w:val="E0A25A7A27864A70A4AEC6C50F186D72"/>
    <w:rsid w:val="001D7636"/>
  </w:style>
  <w:style w:type="paragraph" w:customStyle="1" w:styleId="7A17724347414575ACEA65340065067E">
    <w:name w:val="7A17724347414575ACEA65340065067E"/>
    <w:rsid w:val="001D7636"/>
  </w:style>
  <w:style w:type="paragraph" w:customStyle="1" w:styleId="CABF8E1E78D04CBC93107DAF8385E886">
    <w:name w:val="CABF8E1E78D04CBC93107DAF8385E886"/>
    <w:rsid w:val="001D7636"/>
  </w:style>
  <w:style w:type="paragraph" w:customStyle="1" w:styleId="561BAD7C48D84A249B57671A9D031768">
    <w:name w:val="561BAD7C48D84A249B57671A9D031768"/>
    <w:rsid w:val="001D7636"/>
  </w:style>
  <w:style w:type="paragraph" w:customStyle="1" w:styleId="3CC2B53471544A37940799B36FE79C98">
    <w:name w:val="3CC2B53471544A37940799B36FE79C98"/>
    <w:rsid w:val="001D7636"/>
  </w:style>
  <w:style w:type="paragraph" w:customStyle="1" w:styleId="4A4CF92D360F47F19F4F5927FC57BB2B">
    <w:name w:val="4A4CF92D360F47F19F4F5927FC57BB2B"/>
    <w:rsid w:val="001D7636"/>
  </w:style>
  <w:style w:type="paragraph" w:customStyle="1" w:styleId="628DCBBDA7CD4E82B4DE209C9FF5C101">
    <w:name w:val="628DCBBDA7CD4E82B4DE209C9FF5C101"/>
    <w:rsid w:val="001D7636"/>
  </w:style>
  <w:style w:type="paragraph" w:customStyle="1" w:styleId="6809B52B9AA3406986D583E57B94A270">
    <w:name w:val="6809B52B9AA3406986D583E57B94A270"/>
    <w:rsid w:val="001D7636"/>
  </w:style>
  <w:style w:type="paragraph" w:customStyle="1" w:styleId="9ADED169FEC1473FB31E098141813BCC">
    <w:name w:val="9ADED169FEC1473FB31E098141813BCC"/>
    <w:rsid w:val="001D7636"/>
  </w:style>
  <w:style w:type="paragraph" w:customStyle="1" w:styleId="522018F0DB994255ACA08CB64159DE28">
    <w:name w:val="522018F0DB994255ACA08CB64159DE28"/>
    <w:rsid w:val="001D7636"/>
  </w:style>
  <w:style w:type="paragraph" w:customStyle="1" w:styleId="A943663F129949159E656E460C312703">
    <w:name w:val="A943663F129949159E656E460C312703"/>
    <w:rsid w:val="001D7636"/>
  </w:style>
  <w:style w:type="paragraph" w:customStyle="1" w:styleId="B5FD039BE9F345089B138923A5B6D37E">
    <w:name w:val="B5FD039BE9F345089B138923A5B6D37E"/>
    <w:rsid w:val="001D7636"/>
  </w:style>
  <w:style w:type="paragraph" w:customStyle="1" w:styleId="8CE2D76EF4D0410F88C61DF53805C8C7">
    <w:name w:val="8CE2D76EF4D0410F88C61DF53805C8C7"/>
    <w:rsid w:val="001D7636"/>
  </w:style>
  <w:style w:type="paragraph" w:customStyle="1" w:styleId="AFF58CD5EBAA4174B30B8B89B1E50AA4">
    <w:name w:val="AFF58CD5EBAA4174B30B8B89B1E50AA4"/>
    <w:rsid w:val="001D7636"/>
  </w:style>
  <w:style w:type="paragraph" w:customStyle="1" w:styleId="EA9D7476B1E84DB0B77B3ACC92638F12">
    <w:name w:val="EA9D7476B1E84DB0B77B3ACC92638F12"/>
    <w:rsid w:val="001D7636"/>
  </w:style>
  <w:style w:type="paragraph" w:customStyle="1" w:styleId="3D9656DF60C740F395AA142383DE7701">
    <w:name w:val="3D9656DF60C740F395AA142383DE7701"/>
    <w:rsid w:val="001D7636"/>
  </w:style>
  <w:style w:type="paragraph" w:customStyle="1" w:styleId="CD78D9B2FE8C4878B01FD0388BBA0F17">
    <w:name w:val="CD78D9B2FE8C4878B01FD0388BBA0F17"/>
    <w:rsid w:val="001D7636"/>
  </w:style>
  <w:style w:type="paragraph" w:customStyle="1" w:styleId="A79A969BF77B40D9AA9390275C912206">
    <w:name w:val="A79A969BF77B40D9AA9390275C912206"/>
    <w:rsid w:val="001D7636"/>
  </w:style>
  <w:style w:type="paragraph" w:customStyle="1" w:styleId="DB02927EBBA148188632DCADAC2F7BD2">
    <w:name w:val="DB02927EBBA148188632DCADAC2F7BD2"/>
    <w:rsid w:val="001D7636"/>
  </w:style>
  <w:style w:type="paragraph" w:customStyle="1" w:styleId="FD7680A8046D483DA1DD194B53DCD4F0">
    <w:name w:val="FD7680A8046D483DA1DD194B53DCD4F0"/>
    <w:rsid w:val="001D7636"/>
  </w:style>
  <w:style w:type="paragraph" w:customStyle="1" w:styleId="F028DF3B57A84D268AF50CFFE23EB048">
    <w:name w:val="F028DF3B57A84D268AF50CFFE23EB048"/>
    <w:rsid w:val="001D7636"/>
  </w:style>
  <w:style w:type="paragraph" w:customStyle="1" w:styleId="A33B8699AB7741BEB5932CA72E033C2C">
    <w:name w:val="A33B8699AB7741BEB5932CA72E033C2C"/>
    <w:rsid w:val="001D7636"/>
  </w:style>
  <w:style w:type="paragraph" w:customStyle="1" w:styleId="BEF369D9577044E4AD3D4A68575751CB">
    <w:name w:val="BEF369D9577044E4AD3D4A68575751CB"/>
    <w:rsid w:val="001D7636"/>
  </w:style>
  <w:style w:type="paragraph" w:customStyle="1" w:styleId="A1FC7A2CD1CA49BDB2E9D844749AC430">
    <w:name w:val="A1FC7A2CD1CA49BDB2E9D844749AC430"/>
    <w:rsid w:val="001D7636"/>
  </w:style>
  <w:style w:type="paragraph" w:customStyle="1" w:styleId="6BD408E1E0854ED7B0F258A6A2EEF495">
    <w:name w:val="6BD408E1E0854ED7B0F258A6A2EEF495"/>
    <w:rsid w:val="001D7636"/>
  </w:style>
  <w:style w:type="paragraph" w:customStyle="1" w:styleId="CC527C0215794CE1812FFD0CE4B274CB">
    <w:name w:val="CC527C0215794CE1812FFD0CE4B274CB"/>
    <w:rsid w:val="001D7636"/>
  </w:style>
  <w:style w:type="paragraph" w:customStyle="1" w:styleId="C35D13112AEF4FF9BE01907C7E6ACA0C">
    <w:name w:val="C35D13112AEF4FF9BE01907C7E6ACA0C"/>
    <w:rsid w:val="001D7636"/>
  </w:style>
  <w:style w:type="paragraph" w:customStyle="1" w:styleId="D4F3E5F7ED1B49718489BBC0BF5C2CD5">
    <w:name w:val="D4F3E5F7ED1B49718489BBC0BF5C2CD5"/>
    <w:rsid w:val="001D7636"/>
  </w:style>
  <w:style w:type="paragraph" w:customStyle="1" w:styleId="35B2EBADE61A488785CA830E7FF7478C">
    <w:name w:val="35B2EBADE61A488785CA830E7FF7478C"/>
    <w:rsid w:val="001D7636"/>
  </w:style>
  <w:style w:type="paragraph" w:customStyle="1" w:styleId="A27DC2D9153147759907967D83F61B2A">
    <w:name w:val="A27DC2D9153147759907967D83F61B2A"/>
    <w:rsid w:val="001D7636"/>
  </w:style>
  <w:style w:type="paragraph" w:customStyle="1" w:styleId="A1FFCA719DB642B7970686DD05577803">
    <w:name w:val="A1FFCA719DB642B7970686DD05577803"/>
    <w:rsid w:val="001D7636"/>
  </w:style>
  <w:style w:type="paragraph" w:customStyle="1" w:styleId="77F2AEE2CCFF4322A95CB4428CD7BCEC">
    <w:name w:val="77F2AEE2CCFF4322A95CB4428CD7BCEC"/>
    <w:rsid w:val="001D7636"/>
  </w:style>
  <w:style w:type="paragraph" w:customStyle="1" w:styleId="85F889AA33E14C4DAC54C40DCD05C93E">
    <w:name w:val="85F889AA33E14C4DAC54C40DCD05C93E"/>
    <w:rsid w:val="001D7636"/>
  </w:style>
  <w:style w:type="paragraph" w:customStyle="1" w:styleId="CF22868A3B114641998CE85C2E7FAAA0">
    <w:name w:val="CF22868A3B114641998CE85C2E7FAAA0"/>
    <w:rsid w:val="001D7636"/>
  </w:style>
  <w:style w:type="paragraph" w:customStyle="1" w:styleId="1E5C639DAD2E4A13BADBBFDF4FBBB6D0">
    <w:name w:val="1E5C639DAD2E4A13BADBBFDF4FBBB6D0"/>
    <w:rsid w:val="001D7636"/>
  </w:style>
  <w:style w:type="paragraph" w:customStyle="1" w:styleId="14E1053CE3C84F2999A0EB1759770996">
    <w:name w:val="14E1053CE3C84F2999A0EB1759770996"/>
    <w:rsid w:val="001D7636"/>
  </w:style>
  <w:style w:type="paragraph" w:customStyle="1" w:styleId="0501A991DBA14C3E97164D90526A37D4">
    <w:name w:val="0501A991DBA14C3E97164D90526A37D4"/>
    <w:rsid w:val="001D7636"/>
  </w:style>
  <w:style w:type="paragraph" w:customStyle="1" w:styleId="CF770B51401B45BC80DFE23CB2665739">
    <w:name w:val="CF770B51401B45BC80DFE23CB2665739"/>
    <w:rsid w:val="001D7636"/>
  </w:style>
  <w:style w:type="paragraph" w:customStyle="1" w:styleId="4CDD194326414211B6849494038CE412">
    <w:name w:val="4CDD194326414211B6849494038CE412"/>
    <w:rsid w:val="001D7636"/>
  </w:style>
  <w:style w:type="paragraph" w:customStyle="1" w:styleId="85C98591CE1C44239782A50BC56C7BD2">
    <w:name w:val="85C98591CE1C44239782A50BC56C7BD2"/>
    <w:rsid w:val="001D7636"/>
  </w:style>
  <w:style w:type="paragraph" w:customStyle="1" w:styleId="CF7B33BEA3ED4E9C96E8A0D69F5A929C">
    <w:name w:val="CF7B33BEA3ED4E9C96E8A0D69F5A929C"/>
    <w:rsid w:val="001D7636"/>
  </w:style>
  <w:style w:type="paragraph" w:customStyle="1" w:styleId="0375ECB0D8274015BAAD0095503E02AC">
    <w:name w:val="0375ECB0D8274015BAAD0095503E02AC"/>
    <w:rsid w:val="001D7636"/>
  </w:style>
  <w:style w:type="paragraph" w:customStyle="1" w:styleId="9C4CD34AB361436E97B56722413F6ACC">
    <w:name w:val="9C4CD34AB361436E97B56722413F6ACC"/>
    <w:rsid w:val="001D7636"/>
  </w:style>
  <w:style w:type="paragraph" w:customStyle="1" w:styleId="8720FCF079D048AF8D5886651716C8BF">
    <w:name w:val="8720FCF079D048AF8D5886651716C8BF"/>
    <w:rsid w:val="001D7636"/>
  </w:style>
  <w:style w:type="paragraph" w:customStyle="1" w:styleId="B395C177D22E432F84DD02E389E083B8">
    <w:name w:val="B395C177D22E432F84DD02E389E083B8"/>
    <w:rsid w:val="001D7636"/>
  </w:style>
  <w:style w:type="paragraph" w:customStyle="1" w:styleId="DC52ECD49395454095564BAF469C8ADE">
    <w:name w:val="DC52ECD49395454095564BAF469C8ADE"/>
    <w:rsid w:val="001D7636"/>
  </w:style>
  <w:style w:type="paragraph" w:customStyle="1" w:styleId="51317FEF2CAE44AB9F0B52E1D7DED30D">
    <w:name w:val="51317FEF2CAE44AB9F0B52E1D7DED30D"/>
    <w:rsid w:val="001D7636"/>
  </w:style>
  <w:style w:type="paragraph" w:customStyle="1" w:styleId="F59247536C8C43278A8CF6560C8B153F">
    <w:name w:val="F59247536C8C43278A8CF6560C8B153F"/>
    <w:rsid w:val="001D7636"/>
  </w:style>
  <w:style w:type="paragraph" w:customStyle="1" w:styleId="2EF53E647921458EB159FCAB37537977">
    <w:name w:val="2EF53E647921458EB159FCAB37537977"/>
    <w:rsid w:val="001D7636"/>
  </w:style>
  <w:style w:type="paragraph" w:customStyle="1" w:styleId="E8408B6AD72D48DA9D473392867D940E">
    <w:name w:val="E8408B6AD72D48DA9D473392867D940E"/>
    <w:rsid w:val="001D7636"/>
  </w:style>
  <w:style w:type="paragraph" w:customStyle="1" w:styleId="CC21B8E4BFAC4740AA9477BF3D7FEFCC">
    <w:name w:val="CC21B8E4BFAC4740AA9477BF3D7FEFCC"/>
    <w:rsid w:val="001D7636"/>
  </w:style>
  <w:style w:type="paragraph" w:customStyle="1" w:styleId="CDAEFC0A8F8B433989FB8D2B8A6DC42D">
    <w:name w:val="CDAEFC0A8F8B433989FB8D2B8A6DC42D"/>
    <w:rsid w:val="001D7636"/>
  </w:style>
  <w:style w:type="paragraph" w:customStyle="1" w:styleId="4F07A25EABF840C68051C9B5E51C949F">
    <w:name w:val="4F07A25EABF840C68051C9B5E51C949F"/>
    <w:rsid w:val="001D7636"/>
  </w:style>
  <w:style w:type="paragraph" w:customStyle="1" w:styleId="E6F34BF31B144284A632AA492F9CF47C">
    <w:name w:val="E6F34BF31B144284A632AA492F9CF47C"/>
    <w:rsid w:val="001D7636"/>
  </w:style>
  <w:style w:type="paragraph" w:customStyle="1" w:styleId="C02B20EE99584767849A01B059262EE0">
    <w:name w:val="C02B20EE99584767849A01B059262EE0"/>
    <w:rsid w:val="001D7636"/>
  </w:style>
  <w:style w:type="paragraph" w:customStyle="1" w:styleId="4BB425D56C1B43FEA70D127E9490274C">
    <w:name w:val="4BB425D56C1B43FEA70D127E9490274C"/>
    <w:rsid w:val="001D7636"/>
  </w:style>
  <w:style w:type="paragraph" w:customStyle="1" w:styleId="2FD7E0CAD9584625B480B08E44C4360D">
    <w:name w:val="2FD7E0CAD9584625B480B08E44C4360D"/>
    <w:rsid w:val="001D7636"/>
  </w:style>
  <w:style w:type="paragraph" w:customStyle="1" w:styleId="7B39AF2B97B046438865A52FBE937FBB">
    <w:name w:val="7B39AF2B97B046438865A52FBE937FBB"/>
    <w:rsid w:val="001D7636"/>
  </w:style>
  <w:style w:type="paragraph" w:customStyle="1" w:styleId="E7D6238B0C224F6EBFB4EADA1C39D484">
    <w:name w:val="E7D6238B0C224F6EBFB4EADA1C39D484"/>
    <w:rsid w:val="001D7636"/>
  </w:style>
  <w:style w:type="paragraph" w:customStyle="1" w:styleId="E6BEE6D3092E4BE68BC409C08743BE46">
    <w:name w:val="E6BEE6D3092E4BE68BC409C08743BE46"/>
    <w:rsid w:val="001D7636"/>
  </w:style>
  <w:style w:type="paragraph" w:customStyle="1" w:styleId="20573F29B3EA420A937BD299228F40A6">
    <w:name w:val="20573F29B3EA420A937BD299228F40A6"/>
    <w:rsid w:val="001D7636"/>
  </w:style>
  <w:style w:type="paragraph" w:customStyle="1" w:styleId="309B3F090EF1466FA475A5EBFA715022">
    <w:name w:val="309B3F090EF1466FA475A5EBFA715022"/>
    <w:rsid w:val="001D7636"/>
  </w:style>
  <w:style w:type="paragraph" w:customStyle="1" w:styleId="F4ED6BED13564CAEB5A52EFFE776E6C5">
    <w:name w:val="F4ED6BED13564CAEB5A52EFFE776E6C5"/>
    <w:rsid w:val="001D7636"/>
  </w:style>
  <w:style w:type="paragraph" w:customStyle="1" w:styleId="D223DB045D214B9D874BA03D12F12B5B">
    <w:name w:val="D223DB045D214B9D874BA03D12F12B5B"/>
    <w:rsid w:val="001D7636"/>
  </w:style>
  <w:style w:type="paragraph" w:customStyle="1" w:styleId="02F216FDD803473E83EBFECFBB4E5B61">
    <w:name w:val="02F216FDD803473E83EBFECFBB4E5B61"/>
    <w:rsid w:val="001D7636"/>
  </w:style>
  <w:style w:type="paragraph" w:customStyle="1" w:styleId="25E4A70DAB9A48A18965A653F607FF7A">
    <w:name w:val="25E4A70DAB9A48A18965A653F607FF7A"/>
    <w:rsid w:val="001D7636"/>
  </w:style>
  <w:style w:type="paragraph" w:customStyle="1" w:styleId="00B81404B13342E6AAE6516A01FAE15E">
    <w:name w:val="00B81404B13342E6AAE6516A01FAE15E"/>
    <w:rsid w:val="001D7636"/>
  </w:style>
  <w:style w:type="paragraph" w:customStyle="1" w:styleId="482EB33EF82A4428978F33DBF9FB158D">
    <w:name w:val="482EB33EF82A4428978F33DBF9FB158D"/>
    <w:rsid w:val="001D7636"/>
  </w:style>
  <w:style w:type="paragraph" w:customStyle="1" w:styleId="40777FAA93914D219E49C63D3E334C90">
    <w:name w:val="40777FAA93914D219E49C63D3E334C90"/>
    <w:rsid w:val="001D7636"/>
  </w:style>
  <w:style w:type="paragraph" w:customStyle="1" w:styleId="20B0686BBFB6497A80016C33BE38FDC8">
    <w:name w:val="20B0686BBFB6497A80016C33BE38FDC8"/>
    <w:rsid w:val="001D7636"/>
  </w:style>
  <w:style w:type="paragraph" w:customStyle="1" w:styleId="E883B68434FB4974BA6A3D710F3AE850">
    <w:name w:val="E883B68434FB4974BA6A3D710F3AE850"/>
    <w:rsid w:val="001D7636"/>
  </w:style>
  <w:style w:type="paragraph" w:customStyle="1" w:styleId="80159E564F5B4AC2AF4D116BA12954CC">
    <w:name w:val="80159E564F5B4AC2AF4D116BA12954CC"/>
    <w:rsid w:val="001D7636"/>
  </w:style>
  <w:style w:type="paragraph" w:customStyle="1" w:styleId="1D8796F1143847BEAF86A8D1AE67C976">
    <w:name w:val="1D8796F1143847BEAF86A8D1AE67C976"/>
    <w:rsid w:val="001D7636"/>
  </w:style>
  <w:style w:type="paragraph" w:customStyle="1" w:styleId="8A206E0260A440358086248DB7580588">
    <w:name w:val="8A206E0260A440358086248DB7580588"/>
    <w:rsid w:val="001D7636"/>
  </w:style>
  <w:style w:type="paragraph" w:customStyle="1" w:styleId="5A7E4A133C6648EC9B8A6F08E505B87E">
    <w:name w:val="5A7E4A133C6648EC9B8A6F08E505B87E"/>
    <w:rsid w:val="001D7636"/>
  </w:style>
  <w:style w:type="paragraph" w:customStyle="1" w:styleId="CF79B30801B84CE4876B106E1D144772">
    <w:name w:val="CF79B30801B84CE4876B106E1D144772"/>
    <w:rsid w:val="001D7636"/>
  </w:style>
  <w:style w:type="paragraph" w:customStyle="1" w:styleId="7885BD3EF6884304AF2408E40D9F3E09">
    <w:name w:val="7885BD3EF6884304AF2408E40D9F3E09"/>
    <w:rsid w:val="001D7636"/>
  </w:style>
  <w:style w:type="paragraph" w:customStyle="1" w:styleId="BE91E03145C243998CA670E93620BC3B">
    <w:name w:val="BE91E03145C243998CA670E93620BC3B"/>
    <w:rsid w:val="001D7636"/>
  </w:style>
  <w:style w:type="paragraph" w:customStyle="1" w:styleId="6BD4E6DE1B824B2A8B72499F1E6FA225">
    <w:name w:val="6BD4E6DE1B824B2A8B72499F1E6FA225"/>
    <w:rsid w:val="001D7636"/>
  </w:style>
  <w:style w:type="paragraph" w:customStyle="1" w:styleId="907A691931474F88B6D2457C4AAC98E9">
    <w:name w:val="907A691931474F88B6D2457C4AAC98E9"/>
    <w:rsid w:val="001D7636"/>
  </w:style>
  <w:style w:type="paragraph" w:customStyle="1" w:styleId="3A53C2A29634494C8958F4310BECAE9B">
    <w:name w:val="3A53C2A29634494C8958F4310BECAE9B"/>
    <w:rsid w:val="001D7636"/>
  </w:style>
  <w:style w:type="paragraph" w:customStyle="1" w:styleId="A0B70F4119404AE6B4D2D39D80EAF449">
    <w:name w:val="A0B70F4119404AE6B4D2D39D80EAF449"/>
    <w:rsid w:val="001D7636"/>
  </w:style>
  <w:style w:type="paragraph" w:customStyle="1" w:styleId="35E31B1A01D948078B92183F9634C4B4">
    <w:name w:val="35E31B1A01D948078B92183F9634C4B4"/>
    <w:rsid w:val="001D7636"/>
  </w:style>
  <w:style w:type="paragraph" w:customStyle="1" w:styleId="3038D4B6363A4C40BABF51F9C0B6B7EB">
    <w:name w:val="3038D4B6363A4C40BABF51F9C0B6B7EB"/>
    <w:rsid w:val="001D7636"/>
  </w:style>
  <w:style w:type="paragraph" w:customStyle="1" w:styleId="122229CDEE474E04A5309F5130064884">
    <w:name w:val="122229CDEE474E04A5309F5130064884"/>
    <w:rsid w:val="001D7636"/>
  </w:style>
  <w:style w:type="paragraph" w:customStyle="1" w:styleId="F8BC42949C4E48D3A15582545DCC21F4">
    <w:name w:val="F8BC42949C4E48D3A15582545DCC21F4"/>
    <w:rsid w:val="001D7636"/>
  </w:style>
  <w:style w:type="paragraph" w:customStyle="1" w:styleId="AC6C5912D4E34288AFE5FF0E7E5E50D8">
    <w:name w:val="AC6C5912D4E34288AFE5FF0E7E5E50D8"/>
    <w:rsid w:val="001D7636"/>
  </w:style>
  <w:style w:type="paragraph" w:customStyle="1" w:styleId="6F893C03BC214821BA135590459FE3BA">
    <w:name w:val="6F893C03BC214821BA135590459FE3BA"/>
    <w:rsid w:val="001D7636"/>
  </w:style>
  <w:style w:type="paragraph" w:customStyle="1" w:styleId="23A698B477414F46891059E14FF5C10A">
    <w:name w:val="23A698B477414F46891059E14FF5C10A"/>
    <w:rsid w:val="001D7636"/>
  </w:style>
  <w:style w:type="paragraph" w:customStyle="1" w:styleId="38FC2FE1E0E24CBB9691149C64E80298">
    <w:name w:val="38FC2FE1E0E24CBB9691149C64E80298"/>
    <w:rsid w:val="001D7636"/>
  </w:style>
  <w:style w:type="paragraph" w:customStyle="1" w:styleId="B7D77837B44347238C3197209D6F3235">
    <w:name w:val="B7D77837B44347238C3197209D6F3235"/>
    <w:rsid w:val="001D7636"/>
  </w:style>
  <w:style w:type="paragraph" w:customStyle="1" w:styleId="F303DD1A5708454580C08F8DE969781A">
    <w:name w:val="F303DD1A5708454580C08F8DE969781A"/>
    <w:rsid w:val="001D7636"/>
  </w:style>
  <w:style w:type="paragraph" w:customStyle="1" w:styleId="E5D52FD41D7548E4B071414970CB943D">
    <w:name w:val="E5D52FD41D7548E4B071414970CB943D"/>
    <w:rsid w:val="001D7636"/>
  </w:style>
  <w:style w:type="paragraph" w:customStyle="1" w:styleId="71CCCFF5E5084C5C926096DD3F769359">
    <w:name w:val="71CCCFF5E5084C5C926096DD3F769359"/>
    <w:rsid w:val="001D7636"/>
  </w:style>
  <w:style w:type="paragraph" w:customStyle="1" w:styleId="0780A617346A4E8BB0977079898814C2">
    <w:name w:val="0780A617346A4E8BB0977079898814C2"/>
    <w:rsid w:val="001D7636"/>
  </w:style>
  <w:style w:type="paragraph" w:customStyle="1" w:styleId="258A20E386D2433AACBF7D5ED17C7460">
    <w:name w:val="258A20E386D2433AACBF7D5ED17C7460"/>
    <w:rsid w:val="001D7636"/>
  </w:style>
  <w:style w:type="paragraph" w:customStyle="1" w:styleId="4978A5CF048E426A89801B7046B6D00F">
    <w:name w:val="4978A5CF048E426A89801B7046B6D00F"/>
    <w:rsid w:val="001D7636"/>
  </w:style>
  <w:style w:type="paragraph" w:customStyle="1" w:styleId="44DC8808F5BC485AA4CA941FCEEB0515">
    <w:name w:val="44DC8808F5BC485AA4CA941FCEEB0515"/>
    <w:rsid w:val="001D7636"/>
  </w:style>
  <w:style w:type="paragraph" w:customStyle="1" w:styleId="5221BBCADD0840CD8283BEA2F827CDF1">
    <w:name w:val="5221BBCADD0840CD8283BEA2F827CDF1"/>
    <w:rsid w:val="001D7636"/>
  </w:style>
  <w:style w:type="paragraph" w:customStyle="1" w:styleId="45310BD4C69D4F0BBDCE0AA61C78CFE3">
    <w:name w:val="45310BD4C69D4F0BBDCE0AA61C78CFE3"/>
    <w:rsid w:val="001D7636"/>
  </w:style>
  <w:style w:type="paragraph" w:customStyle="1" w:styleId="BA66E290751146B9A39C32BA82189046">
    <w:name w:val="BA66E290751146B9A39C32BA82189046"/>
    <w:rsid w:val="001D7636"/>
  </w:style>
  <w:style w:type="paragraph" w:customStyle="1" w:styleId="760D927B686848458BE6AC7C05011278">
    <w:name w:val="760D927B686848458BE6AC7C05011278"/>
    <w:rsid w:val="001D7636"/>
  </w:style>
  <w:style w:type="paragraph" w:customStyle="1" w:styleId="7C7BD593875340AFA0B679203131848B">
    <w:name w:val="7C7BD593875340AFA0B679203131848B"/>
    <w:rsid w:val="001D7636"/>
  </w:style>
  <w:style w:type="paragraph" w:customStyle="1" w:styleId="07CE84C8A82E4CC7A39BF711F05F301A">
    <w:name w:val="07CE84C8A82E4CC7A39BF711F05F301A"/>
    <w:rsid w:val="001D7636"/>
    <w:pPr>
      <w:widowControl w:val="0"/>
      <w:spacing w:after="0" w:line="360" w:lineRule="auto"/>
      <w:jc w:val="both"/>
    </w:pPr>
    <w:rPr>
      <w:rFonts w:ascii="Calibri" w:eastAsia="Calibri" w:hAnsi="Calibri" w:cs="Times New Roman"/>
      <w:lang w:val="en-US" w:eastAsia="en-US"/>
    </w:rPr>
  </w:style>
  <w:style w:type="paragraph" w:customStyle="1" w:styleId="4A4CF92D360F47F19F4F5927FC57BB2B1">
    <w:name w:val="4A4CF92D360F47F19F4F5927FC57BB2B1"/>
    <w:rsid w:val="001D7636"/>
    <w:pPr>
      <w:widowControl w:val="0"/>
      <w:spacing w:after="0" w:line="360" w:lineRule="auto"/>
      <w:jc w:val="both"/>
    </w:pPr>
    <w:rPr>
      <w:rFonts w:ascii="Calibri" w:eastAsia="Calibri" w:hAnsi="Calibri" w:cs="Times New Roman"/>
      <w:lang w:val="en-US" w:eastAsia="en-US"/>
    </w:rPr>
  </w:style>
  <w:style w:type="paragraph" w:customStyle="1" w:styleId="628DCBBDA7CD4E82B4DE209C9FF5C1011">
    <w:name w:val="628DCBBDA7CD4E82B4DE209C9FF5C1011"/>
    <w:rsid w:val="001D7636"/>
    <w:pPr>
      <w:widowControl w:val="0"/>
      <w:spacing w:after="0" w:line="360" w:lineRule="auto"/>
      <w:jc w:val="both"/>
    </w:pPr>
    <w:rPr>
      <w:rFonts w:ascii="Calibri" w:eastAsia="Calibri" w:hAnsi="Calibri" w:cs="Times New Roman"/>
      <w:lang w:val="en-US" w:eastAsia="en-US"/>
    </w:rPr>
  </w:style>
  <w:style w:type="paragraph" w:customStyle="1" w:styleId="9ADED169FEC1473FB31E098141813BCC1">
    <w:name w:val="9ADED169FEC1473FB31E098141813BCC1"/>
    <w:rsid w:val="001D7636"/>
    <w:pPr>
      <w:widowControl w:val="0"/>
      <w:spacing w:after="0" w:line="360" w:lineRule="auto"/>
      <w:jc w:val="both"/>
    </w:pPr>
    <w:rPr>
      <w:rFonts w:ascii="Calibri" w:eastAsia="Calibri" w:hAnsi="Calibri" w:cs="Times New Roman"/>
      <w:lang w:val="en-US" w:eastAsia="en-US"/>
    </w:rPr>
  </w:style>
  <w:style w:type="paragraph" w:customStyle="1" w:styleId="A943663F129949159E656E460C3127031">
    <w:name w:val="A943663F129949159E656E460C3127031"/>
    <w:rsid w:val="001D7636"/>
    <w:pPr>
      <w:widowControl w:val="0"/>
      <w:spacing w:after="0" w:line="360" w:lineRule="auto"/>
      <w:jc w:val="both"/>
    </w:pPr>
    <w:rPr>
      <w:rFonts w:ascii="Calibri" w:eastAsia="Calibri" w:hAnsi="Calibri" w:cs="Times New Roman"/>
      <w:lang w:val="en-US" w:eastAsia="en-US"/>
    </w:rPr>
  </w:style>
  <w:style w:type="paragraph" w:customStyle="1" w:styleId="8CE2D76EF4D0410F88C61DF53805C8C71">
    <w:name w:val="8CE2D76EF4D0410F88C61DF53805C8C71"/>
    <w:rsid w:val="001D7636"/>
    <w:pPr>
      <w:widowControl w:val="0"/>
      <w:spacing w:after="0" w:line="360" w:lineRule="auto"/>
      <w:jc w:val="both"/>
    </w:pPr>
    <w:rPr>
      <w:rFonts w:ascii="Calibri" w:eastAsia="Calibri" w:hAnsi="Calibri" w:cs="Times New Roman"/>
      <w:lang w:val="en-US" w:eastAsia="en-US"/>
    </w:rPr>
  </w:style>
  <w:style w:type="paragraph" w:customStyle="1" w:styleId="EA9D7476B1E84DB0B77B3ACC92638F121">
    <w:name w:val="EA9D7476B1E84DB0B77B3ACC92638F121"/>
    <w:rsid w:val="001D7636"/>
    <w:pPr>
      <w:widowControl w:val="0"/>
      <w:spacing w:after="0" w:line="360" w:lineRule="auto"/>
      <w:jc w:val="both"/>
    </w:pPr>
    <w:rPr>
      <w:rFonts w:ascii="Calibri" w:eastAsia="Calibri" w:hAnsi="Calibri" w:cs="Times New Roman"/>
      <w:lang w:val="en-US" w:eastAsia="en-US"/>
    </w:rPr>
  </w:style>
  <w:style w:type="paragraph" w:customStyle="1" w:styleId="CD78D9B2FE8C4878B01FD0388BBA0F171">
    <w:name w:val="CD78D9B2FE8C4878B01FD0388BBA0F171"/>
    <w:rsid w:val="001D7636"/>
    <w:pPr>
      <w:widowControl w:val="0"/>
      <w:spacing w:after="0" w:line="360" w:lineRule="auto"/>
      <w:jc w:val="both"/>
    </w:pPr>
    <w:rPr>
      <w:rFonts w:ascii="Calibri" w:eastAsia="Calibri" w:hAnsi="Calibri" w:cs="Times New Roman"/>
      <w:lang w:val="en-US" w:eastAsia="en-US"/>
    </w:rPr>
  </w:style>
  <w:style w:type="paragraph" w:customStyle="1" w:styleId="DB02927EBBA148188632DCADAC2F7BD21">
    <w:name w:val="DB02927EBBA148188632DCADAC2F7BD21"/>
    <w:rsid w:val="001D7636"/>
    <w:pPr>
      <w:widowControl w:val="0"/>
      <w:spacing w:after="0" w:line="360" w:lineRule="auto"/>
      <w:jc w:val="both"/>
    </w:pPr>
    <w:rPr>
      <w:rFonts w:ascii="Calibri" w:eastAsia="Calibri" w:hAnsi="Calibri" w:cs="Times New Roman"/>
      <w:lang w:val="en-US" w:eastAsia="en-US"/>
    </w:rPr>
  </w:style>
  <w:style w:type="paragraph" w:customStyle="1" w:styleId="F028DF3B57A84D268AF50CFFE23EB0481">
    <w:name w:val="F028DF3B57A84D268AF50CFFE23EB0481"/>
    <w:rsid w:val="001D7636"/>
    <w:pPr>
      <w:widowControl w:val="0"/>
      <w:spacing w:after="0" w:line="360" w:lineRule="auto"/>
      <w:jc w:val="both"/>
    </w:pPr>
    <w:rPr>
      <w:rFonts w:ascii="Calibri" w:eastAsia="Calibri" w:hAnsi="Calibri" w:cs="Times New Roman"/>
      <w:lang w:val="en-US" w:eastAsia="en-US"/>
    </w:rPr>
  </w:style>
  <w:style w:type="paragraph" w:customStyle="1" w:styleId="BEF369D9577044E4AD3D4A68575751CB1">
    <w:name w:val="BEF369D9577044E4AD3D4A68575751CB1"/>
    <w:rsid w:val="001D7636"/>
    <w:pPr>
      <w:widowControl w:val="0"/>
      <w:spacing w:after="0" w:line="360" w:lineRule="auto"/>
      <w:jc w:val="both"/>
    </w:pPr>
    <w:rPr>
      <w:rFonts w:ascii="Calibri" w:eastAsia="Calibri" w:hAnsi="Calibri" w:cs="Times New Roman"/>
      <w:lang w:val="en-US" w:eastAsia="en-US"/>
    </w:rPr>
  </w:style>
  <w:style w:type="paragraph" w:customStyle="1" w:styleId="6BD408E1E0854ED7B0F258A6A2EEF4951">
    <w:name w:val="6BD408E1E0854ED7B0F258A6A2EEF4951"/>
    <w:rsid w:val="001D7636"/>
    <w:pPr>
      <w:widowControl w:val="0"/>
      <w:spacing w:after="0" w:line="360" w:lineRule="auto"/>
      <w:jc w:val="both"/>
    </w:pPr>
    <w:rPr>
      <w:rFonts w:ascii="Calibri" w:eastAsia="Calibri" w:hAnsi="Calibri" w:cs="Times New Roman"/>
      <w:lang w:val="en-US" w:eastAsia="en-US"/>
    </w:rPr>
  </w:style>
  <w:style w:type="paragraph" w:customStyle="1" w:styleId="C35D13112AEF4FF9BE01907C7E6ACA0C1">
    <w:name w:val="C35D13112AEF4FF9BE01907C7E6ACA0C1"/>
    <w:rsid w:val="001D7636"/>
    <w:pPr>
      <w:widowControl w:val="0"/>
      <w:spacing w:after="0" w:line="360" w:lineRule="auto"/>
      <w:jc w:val="both"/>
    </w:pPr>
    <w:rPr>
      <w:rFonts w:ascii="Calibri" w:eastAsia="Calibri" w:hAnsi="Calibri" w:cs="Times New Roman"/>
      <w:lang w:val="en-US" w:eastAsia="en-US"/>
    </w:rPr>
  </w:style>
  <w:style w:type="paragraph" w:customStyle="1" w:styleId="35B2EBADE61A488785CA830E7FF7478C1">
    <w:name w:val="35B2EBADE61A488785CA830E7FF7478C1"/>
    <w:rsid w:val="001D7636"/>
    <w:pPr>
      <w:widowControl w:val="0"/>
      <w:spacing w:after="0" w:line="360" w:lineRule="auto"/>
      <w:jc w:val="both"/>
    </w:pPr>
    <w:rPr>
      <w:rFonts w:ascii="Calibri" w:eastAsia="Calibri" w:hAnsi="Calibri" w:cs="Times New Roman"/>
      <w:lang w:val="en-US" w:eastAsia="en-US"/>
    </w:rPr>
  </w:style>
  <w:style w:type="paragraph" w:customStyle="1" w:styleId="A1FFCA719DB642B7970686DD055778031">
    <w:name w:val="A1FFCA719DB642B7970686DD055778031"/>
    <w:rsid w:val="001D7636"/>
    <w:pPr>
      <w:widowControl w:val="0"/>
      <w:spacing w:after="0" w:line="360" w:lineRule="auto"/>
      <w:jc w:val="both"/>
    </w:pPr>
    <w:rPr>
      <w:rFonts w:ascii="Calibri" w:eastAsia="Calibri" w:hAnsi="Calibri" w:cs="Times New Roman"/>
      <w:lang w:val="en-US" w:eastAsia="en-US"/>
    </w:rPr>
  </w:style>
  <w:style w:type="paragraph" w:customStyle="1" w:styleId="85F889AA33E14C4DAC54C40DCD05C93E1">
    <w:name w:val="85F889AA33E14C4DAC54C40DCD05C93E1"/>
    <w:rsid w:val="001D7636"/>
    <w:pPr>
      <w:widowControl w:val="0"/>
      <w:spacing w:after="0" w:line="360" w:lineRule="auto"/>
      <w:jc w:val="both"/>
    </w:pPr>
    <w:rPr>
      <w:rFonts w:ascii="Calibri" w:eastAsia="Calibri" w:hAnsi="Calibri" w:cs="Times New Roman"/>
      <w:lang w:val="en-US" w:eastAsia="en-US"/>
    </w:rPr>
  </w:style>
  <w:style w:type="paragraph" w:customStyle="1" w:styleId="0501A991DBA14C3E97164D90526A37D41">
    <w:name w:val="0501A991DBA14C3E97164D90526A37D41"/>
    <w:rsid w:val="001D7636"/>
    <w:pPr>
      <w:widowControl w:val="0"/>
      <w:spacing w:after="0" w:line="360" w:lineRule="auto"/>
      <w:jc w:val="both"/>
    </w:pPr>
    <w:rPr>
      <w:rFonts w:ascii="Calibri" w:eastAsia="Calibri" w:hAnsi="Calibri" w:cs="Times New Roman"/>
      <w:lang w:val="en-US" w:eastAsia="en-US"/>
    </w:rPr>
  </w:style>
  <w:style w:type="paragraph" w:customStyle="1" w:styleId="BE91E03145C243998CA670E93620BC3B1">
    <w:name w:val="BE91E03145C243998CA670E93620BC3B1"/>
    <w:rsid w:val="001D7636"/>
    <w:pPr>
      <w:widowControl w:val="0"/>
      <w:spacing w:after="0" w:line="360" w:lineRule="auto"/>
      <w:jc w:val="both"/>
    </w:pPr>
    <w:rPr>
      <w:rFonts w:ascii="Calibri" w:eastAsia="Calibri" w:hAnsi="Calibri" w:cs="Times New Roman"/>
      <w:lang w:val="en-US" w:eastAsia="en-US"/>
    </w:rPr>
  </w:style>
  <w:style w:type="paragraph" w:customStyle="1" w:styleId="AC6C5912D4E34288AFE5FF0E7E5E50D81">
    <w:name w:val="AC6C5912D4E34288AFE5FF0E7E5E50D81"/>
    <w:rsid w:val="001D7636"/>
    <w:pPr>
      <w:widowControl w:val="0"/>
      <w:spacing w:after="0" w:line="360" w:lineRule="auto"/>
      <w:jc w:val="both"/>
    </w:pPr>
    <w:rPr>
      <w:rFonts w:ascii="Calibri" w:eastAsia="Calibri" w:hAnsi="Calibri" w:cs="Times New Roman"/>
      <w:lang w:val="en-US" w:eastAsia="en-US"/>
    </w:rPr>
  </w:style>
  <w:style w:type="paragraph" w:customStyle="1" w:styleId="F303DD1A5708454580C08F8DE969781A1">
    <w:name w:val="F303DD1A5708454580C08F8DE969781A1"/>
    <w:rsid w:val="001D7636"/>
    <w:pPr>
      <w:widowControl w:val="0"/>
      <w:spacing w:after="0" w:line="360" w:lineRule="auto"/>
      <w:jc w:val="both"/>
    </w:pPr>
    <w:rPr>
      <w:rFonts w:ascii="Calibri" w:eastAsia="Calibri" w:hAnsi="Calibri" w:cs="Times New Roman"/>
      <w:lang w:val="en-US" w:eastAsia="en-US"/>
    </w:rPr>
  </w:style>
  <w:style w:type="paragraph" w:customStyle="1" w:styleId="E5D52FD41D7548E4B071414970CB943D1">
    <w:name w:val="E5D52FD41D7548E4B071414970CB943D1"/>
    <w:rsid w:val="001D7636"/>
    <w:pPr>
      <w:widowControl w:val="0"/>
      <w:spacing w:after="0" w:line="360" w:lineRule="auto"/>
      <w:jc w:val="both"/>
    </w:pPr>
    <w:rPr>
      <w:rFonts w:ascii="Calibri" w:eastAsia="Calibri" w:hAnsi="Calibri" w:cs="Times New Roman"/>
      <w:lang w:val="en-US" w:eastAsia="en-US"/>
    </w:rPr>
  </w:style>
  <w:style w:type="paragraph" w:customStyle="1" w:styleId="71CCCFF5E5084C5C926096DD3F7693591">
    <w:name w:val="71CCCFF5E5084C5C926096DD3F7693591"/>
    <w:rsid w:val="001D7636"/>
    <w:pPr>
      <w:widowControl w:val="0"/>
      <w:spacing w:after="0" w:line="360" w:lineRule="auto"/>
      <w:jc w:val="both"/>
    </w:pPr>
    <w:rPr>
      <w:rFonts w:ascii="Calibri" w:eastAsia="Calibri" w:hAnsi="Calibri" w:cs="Times New Roman"/>
      <w:lang w:val="en-US" w:eastAsia="en-US"/>
    </w:rPr>
  </w:style>
  <w:style w:type="paragraph" w:customStyle="1" w:styleId="0780A617346A4E8BB0977079898814C21">
    <w:name w:val="0780A617346A4E8BB0977079898814C21"/>
    <w:rsid w:val="001D7636"/>
    <w:pPr>
      <w:widowControl w:val="0"/>
      <w:spacing w:after="0" w:line="360" w:lineRule="auto"/>
      <w:jc w:val="both"/>
    </w:pPr>
    <w:rPr>
      <w:rFonts w:ascii="Calibri" w:eastAsia="Calibri" w:hAnsi="Calibri" w:cs="Times New Roman"/>
      <w:lang w:val="en-US" w:eastAsia="en-US"/>
    </w:rPr>
  </w:style>
  <w:style w:type="paragraph" w:customStyle="1" w:styleId="258A20E386D2433AACBF7D5ED17C74601">
    <w:name w:val="258A20E386D2433AACBF7D5ED17C74601"/>
    <w:rsid w:val="001D7636"/>
    <w:pPr>
      <w:widowControl w:val="0"/>
      <w:spacing w:after="0" w:line="360" w:lineRule="auto"/>
      <w:jc w:val="both"/>
    </w:pPr>
    <w:rPr>
      <w:rFonts w:ascii="Calibri" w:eastAsia="Calibri" w:hAnsi="Calibri" w:cs="Times New Roman"/>
      <w:lang w:val="en-US" w:eastAsia="en-US"/>
    </w:rPr>
  </w:style>
  <w:style w:type="paragraph" w:customStyle="1" w:styleId="4978A5CF048E426A89801B7046B6D00F1">
    <w:name w:val="4978A5CF048E426A89801B7046B6D00F1"/>
    <w:rsid w:val="001D7636"/>
    <w:pPr>
      <w:widowControl w:val="0"/>
      <w:spacing w:after="0" w:line="360" w:lineRule="auto"/>
      <w:jc w:val="both"/>
    </w:pPr>
    <w:rPr>
      <w:rFonts w:ascii="Calibri" w:eastAsia="Calibri" w:hAnsi="Calibri" w:cs="Times New Roman"/>
      <w:lang w:val="en-US" w:eastAsia="en-US"/>
    </w:rPr>
  </w:style>
  <w:style w:type="paragraph" w:customStyle="1" w:styleId="4E96378FA9E145BB98452A919528C5F4">
    <w:name w:val="4E96378FA9E145BB98452A919528C5F4"/>
    <w:rsid w:val="001D7636"/>
    <w:pPr>
      <w:widowControl w:val="0"/>
      <w:spacing w:after="0" w:line="360" w:lineRule="auto"/>
      <w:jc w:val="both"/>
    </w:pPr>
    <w:rPr>
      <w:rFonts w:ascii="Calibri" w:eastAsia="Calibri" w:hAnsi="Calibri" w:cs="Times New Roman"/>
      <w:lang w:val="en-US" w:eastAsia="en-US"/>
    </w:rPr>
  </w:style>
  <w:style w:type="paragraph" w:customStyle="1" w:styleId="B8D59F6EE3674EB88CE3A9E2746D04A5">
    <w:name w:val="B8D59F6EE3674EB88CE3A9E2746D04A5"/>
    <w:rsid w:val="001D7636"/>
    <w:pPr>
      <w:widowControl w:val="0"/>
      <w:spacing w:after="0" w:line="360" w:lineRule="auto"/>
      <w:jc w:val="both"/>
    </w:pPr>
    <w:rPr>
      <w:rFonts w:ascii="Calibri" w:eastAsia="Calibri" w:hAnsi="Calibri" w:cs="Times New Roman"/>
      <w:lang w:val="en-US" w:eastAsia="en-US"/>
    </w:rPr>
  </w:style>
  <w:style w:type="paragraph" w:customStyle="1" w:styleId="44DC8808F5BC485AA4CA941FCEEB05151">
    <w:name w:val="44DC8808F5BC485AA4CA941FCEEB05151"/>
    <w:rsid w:val="001D7636"/>
    <w:pPr>
      <w:widowControl w:val="0"/>
      <w:spacing w:after="0" w:line="360" w:lineRule="auto"/>
      <w:jc w:val="both"/>
    </w:pPr>
    <w:rPr>
      <w:rFonts w:ascii="Calibri" w:eastAsia="Calibri" w:hAnsi="Calibri" w:cs="Times New Roman"/>
      <w:lang w:val="en-US" w:eastAsia="en-US"/>
    </w:rPr>
  </w:style>
  <w:style w:type="paragraph" w:customStyle="1" w:styleId="2965F56720304F06B4E64350D20A6131">
    <w:name w:val="2965F56720304F06B4E64350D20A6131"/>
    <w:rsid w:val="001D7636"/>
    <w:pPr>
      <w:widowControl w:val="0"/>
      <w:numPr>
        <w:numId w:val="1"/>
      </w:numPr>
      <w:spacing w:after="0" w:line="360" w:lineRule="auto"/>
      <w:ind w:left="360" w:hanging="360"/>
      <w:jc w:val="both"/>
    </w:pPr>
    <w:rPr>
      <w:rFonts w:ascii="Calibri" w:eastAsia="Calibri" w:hAnsi="Calibri" w:cs="Times New Roman"/>
      <w:lang w:val="en-US" w:eastAsia="en-US"/>
    </w:rPr>
  </w:style>
  <w:style w:type="paragraph" w:customStyle="1" w:styleId="5221BBCADD0840CD8283BEA2F827CDF11">
    <w:name w:val="5221BBCADD0840CD8283BEA2F827CDF11"/>
    <w:rsid w:val="001D7636"/>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1">
    <w:name w:val="45310BD4C69D4F0BBDCE0AA61C78CFE31"/>
    <w:rsid w:val="001D7636"/>
    <w:pPr>
      <w:widowControl w:val="0"/>
      <w:spacing w:after="0" w:line="360" w:lineRule="auto"/>
      <w:jc w:val="both"/>
    </w:pPr>
    <w:rPr>
      <w:rFonts w:ascii="Calibri" w:eastAsia="Calibri" w:hAnsi="Calibri" w:cs="Times New Roman"/>
      <w:lang w:val="en-US" w:eastAsia="en-US"/>
    </w:rPr>
  </w:style>
  <w:style w:type="paragraph" w:customStyle="1" w:styleId="BA66E290751146B9A39C32BA821890461">
    <w:name w:val="BA66E290751146B9A39C32BA821890461"/>
    <w:rsid w:val="001D7636"/>
    <w:pPr>
      <w:widowControl w:val="0"/>
      <w:spacing w:after="0" w:line="360" w:lineRule="auto"/>
      <w:jc w:val="both"/>
    </w:pPr>
    <w:rPr>
      <w:rFonts w:ascii="Calibri" w:eastAsia="Calibri" w:hAnsi="Calibri" w:cs="Times New Roman"/>
      <w:lang w:val="en-US" w:eastAsia="en-US"/>
    </w:rPr>
  </w:style>
  <w:style w:type="paragraph" w:customStyle="1" w:styleId="0503FCD115CF421A87CDF3E09909D645">
    <w:name w:val="0503FCD115CF421A87CDF3E09909D645"/>
    <w:rsid w:val="001D7636"/>
    <w:pPr>
      <w:widowControl w:val="0"/>
      <w:spacing w:after="0" w:line="360" w:lineRule="auto"/>
      <w:jc w:val="both"/>
    </w:pPr>
    <w:rPr>
      <w:rFonts w:ascii="Calibri" w:eastAsia="Calibri" w:hAnsi="Calibri" w:cs="Times New Roman"/>
      <w:lang w:val="en-US" w:eastAsia="en-US"/>
    </w:rPr>
  </w:style>
  <w:style w:type="paragraph" w:customStyle="1" w:styleId="E2DB9980902046299346A6A3219AEDA0">
    <w:name w:val="E2DB9980902046299346A6A3219AEDA0"/>
    <w:rsid w:val="001D7636"/>
  </w:style>
  <w:style w:type="paragraph" w:customStyle="1" w:styleId="1BE4120E13CE4F4FB18D05C73C757163">
    <w:name w:val="1BE4120E13CE4F4FB18D05C73C757163"/>
    <w:rsid w:val="001D7636"/>
  </w:style>
  <w:style w:type="paragraph" w:customStyle="1" w:styleId="5E40338B80B540DA881D2FCBFB000C53">
    <w:name w:val="5E40338B80B540DA881D2FCBFB000C53"/>
    <w:rsid w:val="001D7636"/>
  </w:style>
  <w:style w:type="paragraph" w:customStyle="1" w:styleId="BD3AA39A33F644E6BD22C55C595EDC6F">
    <w:name w:val="BD3AA39A33F644E6BD22C55C595EDC6F"/>
    <w:rsid w:val="001D7636"/>
  </w:style>
  <w:style w:type="paragraph" w:customStyle="1" w:styleId="0D25C5B715BC42F19E4C69196E1CD285">
    <w:name w:val="0D25C5B715BC42F19E4C69196E1CD285"/>
    <w:rsid w:val="001D7636"/>
  </w:style>
  <w:style w:type="paragraph" w:customStyle="1" w:styleId="7F70B0A786DE4AD6B45D62846E7F519A">
    <w:name w:val="7F70B0A786DE4AD6B45D62846E7F519A"/>
    <w:rsid w:val="001D7636"/>
  </w:style>
  <w:style w:type="paragraph" w:customStyle="1" w:styleId="8ABF74F0B2C24BCB9741325BAA62699E">
    <w:name w:val="8ABF74F0B2C24BCB9741325BAA62699E"/>
    <w:rsid w:val="001D7636"/>
  </w:style>
  <w:style w:type="paragraph" w:customStyle="1" w:styleId="7DDBE8B2E32A4E7FAFA216092D0A99B2">
    <w:name w:val="7DDBE8B2E32A4E7FAFA216092D0A99B2"/>
    <w:rsid w:val="001D7636"/>
  </w:style>
  <w:style w:type="paragraph" w:customStyle="1" w:styleId="EE545AA4DFCD464CA77FA79CAE517BEC">
    <w:name w:val="EE545AA4DFCD464CA77FA79CAE517BEC"/>
    <w:rsid w:val="001D7636"/>
  </w:style>
  <w:style w:type="paragraph" w:customStyle="1" w:styleId="13A2FE172FFF4B379AB6C6A9130CA54C">
    <w:name w:val="13A2FE172FFF4B379AB6C6A9130CA54C"/>
    <w:rsid w:val="001D7636"/>
  </w:style>
  <w:style w:type="paragraph" w:customStyle="1" w:styleId="E317034A5E164F499F05F2BB03E28A89">
    <w:name w:val="E317034A5E164F499F05F2BB03E28A89"/>
    <w:rsid w:val="001D7636"/>
  </w:style>
  <w:style w:type="paragraph" w:customStyle="1" w:styleId="17847CFD66F04799945BB30529DFE581">
    <w:name w:val="17847CFD66F04799945BB30529DFE581"/>
    <w:rsid w:val="001D7636"/>
  </w:style>
  <w:style w:type="paragraph" w:customStyle="1" w:styleId="FDE48292256546DA8DA7F3081A7C813E">
    <w:name w:val="FDE48292256546DA8DA7F3081A7C813E"/>
    <w:rsid w:val="001D7636"/>
  </w:style>
  <w:style w:type="paragraph" w:customStyle="1" w:styleId="F232F4381B9342E49BF53BE3130EC83E">
    <w:name w:val="F232F4381B9342E49BF53BE3130EC83E"/>
    <w:rsid w:val="001D7636"/>
  </w:style>
  <w:style w:type="paragraph" w:customStyle="1" w:styleId="0BADF655962C44248489FCBCAE9F27D9">
    <w:name w:val="0BADF655962C44248489FCBCAE9F27D9"/>
    <w:rsid w:val="001D7636"/>
  </w:style>
  <w:style w:type="paragraph" w:customStyle="1" w:styleId="22D94A939E284A2C901F084DC8F873C4">
    <w:name w:val="22D94A939E284A2C901F084DC8F873C4"/>
    <w:rsid w:val="001D7636"/>
  </w:style>
  <w:style w:type="paragraph" w:customStyle="1" w:styleId="C23F16F6215047AA9AF0A5ED0A886069">
    <w:name w:val="C23F16F6215047AA9AF0A5ED0A886069"/>
    <w:rsid w:val="001D7636"/>
  </w:style>
  <w:style w:type="paragraph" w:customStyle="1" w:styleId="0E4A81BB18C349178AFAE18C6E44A99D">
    <w:name w:val="0E4A81BB18C349178AFAE18C6E44A99D"/>
    <w:rsid w:val="001D7636"/>
  </w:style>
  <w:style w:type="paragraph" w:customStyle="1" w:styleId="C50B8504983B4D9785F1FB350D48E488">
    <w:name w:val="C50B8504983B4D9785F1FB350D48E488"/>
    <w:rsid w:val="001D7636"/>
  </w:style>
  <w:style w:type="paragraph" w:customStyle="1" w:styleId="03E61AD6CD1A40A4BB8D954A1BE3ADE7">
    <w:name w:val="03E61AD6CD1A40A4BB8D954A1BE3ADE7"/>
    <w:rsid w:val="001D7636"/>
  </w:style>
  <w:style w:type="paragraph" w:customStyle="1" w:styleId="F673E3E594EA4FA3969CF9BD69CF4C8B">
    <w:name w:val="F673E3E594EA4FA3969CF9BD69CF4C8B"/>
    <w:rsid w:val="001D7636"/>
  </w:style>
  <w:style w:type="paragraph" w:customStyle="1" w:styleId="D32461BA97D14F01BF8F7E757D2FD897">
    <w:name w:val="D32461BA97D14F01BF8F7E757D2FD897"/>
    <w:rsid w:val="001D7636"/>
  </w:style>
  <w:style w:type="paragraph" w:customStyle="1" w:styleId="4853F7AA98A7431F96FCF439CCA49642">
    <w:name w:val="4853F7AA98A7431F96FCF439CCA49642"/>
    <w:rsid w:val="001D7636"/>
  </w:style>
  <w:style w:type="paragraph" w:customStyle="1" w:styleId="F351466496A84E8E814B05579028A182">
    <w:name w:val="F351466496A84E8E814B05579028A182"/>
    <w:rsid w:val="001D7636"/>
  </w:style>
  <w:style w:type="paragraph" w:customStyle="1" w:styleId="D08A1CFA8BD549269FA00BEF5B3C1193">
    <w:name w:val="D08A1CFA8BD549269FA00BEF5B3C1193"/>
    <w:rsid w:val="001D7636"/>
  </w:style>
  <w:style w:type="paragraph" w:customStyle="1" w:styleId="EEA5D5FFDF624B1895D9E8330CD4808A">
    <w:name w:val="EEA5D5FFDF624B1895D9E8330CD4808A"/>
    <w:rsid w:val="001D7636"/>
  </w:style>
  <w:style w:type="paragraph" w:customStyle="1" w:styleId="1FF3E245ECE94EDFB4F2FFD3FF0F2F1E">
    <w:name w:val="1FF3E245ECE94EDFB4F2FFD3FF0F2F1E"/>
    <w:rsid w:val="001D7636"/>
  </w:style>
  <w:style w:type="paragraph" w:customStyle="1" w:styleId="29673C6D2AC14C7696CF0DFBBD3C04F5">
    <w:name w:val="29673C6D2AC14C7696CF0DFBBD3C04F5"/>
    <w:rsid w:val="001D7636"/>
  </w:style>
  <w:style w:type="paragraph" w:customStyle="1" w:styleId="B72093F144E94A458A1C3756C292C08F">
    <w:name w:val="B72093F144E94A458A1C3756C292C08F"/>
    <w:rsid w:val="001D7636"/>
  </w:style>
  <w:style w:type="paragraph" w:customStyle="1" w:styleId="877B39509D3D424DB6FBB7D298A0C7D5">
    <w:name w:val="877B39509D3D424DB6FBB7D298A0C7D5"/>
    <w:rsid w:val="001D7636"/>
  </w:style>
  <w:style w:type="paragraph" w:customStyle="1" w:styleId="E8A1490D2621448B9E019B52A4C9AC6E">
    <w:name w:val="E8A1490D2621448B9E019B52A4C9AC6E"/>
    <w:rsid w:val="001D7636"/>
  </w:style>
  <w:style w:type="paragraph" w:customStyle="1" w:styleId="3DE1BB7D71FC4341B2BFA44B615E19C5">
    <w:name w:val="3DE1BB7D71FC4341B2BFA44B615E19C5"/>
    <w:rsid w:val="001D7636"/>
  </w:style>
  <w:style w:type="paragraph" w:customStyle="1" w:styleId="24539F217E78462AA0F3DB5DF11C40CA">
    <w:name w:val="24539F217E78462AA0F3DB5DF11C40CA"/>
    <w:rsid w:val="001D7636"/>
  </w:style>
  <w:style w:type="paragraph" w:customStyle="1" w:styleId="CFF4B9DBAB5644538E310BA956DA9D49">
    <w:name w:val="CFF4B9DBAB5644538E310BA956DA9D49"/>
    <w:rsid w:val="001D7636"/>
  </w:style>
  <w:style w:type="paragraph" w:customStyle="1" w:styleId="3A2FE02122B2490BA22F748EA15A79A4">
    <w:name w:val="3A2FE02122B2490BA22F748EA15A79A4"/>
    <w:rsid w:val="001D7636"/>
  </w:style>
  <w:style w:type="paragraph" w:customStyle="1" w:styleId="7B37695BBD4646AD8E0D4AF2B769E28F">
    <w:name w:val="7B37695BBD4646AD8E0D4AF2B769E28F"/>
    <w:rsid w:val="001D7636"/>
  </w:style>
  <w:style w:type="paragraph" w:customStyle="1" w:styleId="4C9107BB4B4D43E18EA4CEC0873DCCC3">
    <w:name w:val="4C9107BB4B4D43E18EA4CEC0873DCCC3"/>
    <w:rsid w:val="001D7636"/>
  </w:style>
  <w:style w:type="paragraph" w:customStyle="1" w:styleId="63140E71EC0B42F786F63B1A34754E45">
    <w:name w:val="63140E71EC0B42F786F63B1A34754E45"/>
    <w:rsid w:val="001D7636"/>
  </w:style>
  <w:style w:type="paragraph" w:customStyle="1" w:styleId="A8492F4CA500477F82B6183A6621DC42">
    <w:name w:val="A8492F4CA500477F82B6183A6621DC42"/>
    <w:rsid w:val="001D7636"/>
  </w:style>
  <w:style w:type="paragraph" w:customStyle="1" w:styleId="5659194B541B4588BAED5EC36E2994BB">
    <w:name w:val="5659194B541B4588BAED5EC36E2994BB"/>
    <w:rsid w:val="001D7636"/>
  </w:style>
  <w:style w:type="paragraph" w:customStyle="1" w:styleId="3E30FC5637724352B6DE8754DB2221F3">
    <w:name w:val="3E30FC5637724352B6DE8754DB2221F3"/>
    <w:rsid w:val="001D7636"/>
  </w:style>
  <w:style w:type="paragraph" w:customStyle="1" w:styleId="4C0428198FDE4AB9BDBF0D218F6185AF">
    <w:name w:val="4C0428198FDE4AB9BDBF0D218F6185AF"/>
    <w:rsid w:val="001D7636"/>
  </w:style>
  <w:style w:type="paragraph" w:customStyle="1" w:styleId="2A4026AE064F41E0A7384EDAB9E125D7">
    <w:name w:val="2A4026AE064F41E0A7384EDAB9E125D7"/>
    <w:rsid w:val="001D7636"/>
  </w:style>
  <w:style w:type="paragraph" w:customStyle="1" w:styleId="0191EFD5228F4C20B5FDD6A0289CC618">
    <w:name w:val="0191EFD5228F4C20B5FDD6A0289CC618"/>
    <w:rsid w:val="001D7636"/>
  </w:style>
  <w:style w:type="paragraph" w:customStyle="1" w:styleId="B04AB69042FF4BF1948A87E44429FC87">
    <w:name w:val="B04AB69042FF4BF1948A87E44429FC87"/>
    <w:rsid w:val="001D7636"/>
  </w:style>
  <w:style w:type="paragraph" w:customStyle="1" w:styleId="6BAE7F161D2F4886B0D2981CB174D469">
    <w:name w:val="6BAE7F161D2F4886B0D2981CB174D469"/>
    <w:rsid w:val="001D7636"/>
  </w:style>
  <w:style w:type="paragraph" w:customStyle="1" w:styleId="D961639319B442648E8B939782A24A23">
    <w:name w:val="D961639319B442648E8B939782A24A23"/>
    <w:rsid w:val="001D7636"/>
  </w:style>
  <w:style w:type="paragraph" w:customStyle="1" w:styleId="DB06F870CB9B46C5BDBF6A813F9F28A6">
    <w:name w:val="DB06F870CB9B46C5BDBF6A813F9F28A6"/>
    <w:rsid w:val="001D7636"/>
  </w:style>
  <w:style w:type="paragraph" w:customStyle="1" w:styleId="56258AC9FBFB427183594E21F791CCBB">
    <w:name w:val="56258AC9FBFB427183594E21F791CCBB"/>
    <w:rsid w:val="001D7636"/>
  </w:style>
  <w:style w:type="paragraph" w:customStyle="1" w:styleId="B1E3F140F4BB46809C0D54701DA6ACA6">
    <w:name w:val="B1E3F140F4BB46809C0D54701DA6ACA6"/>
    <w:rsid w:val="001D7636"/>
  </w:style>
  <w:style w:type="paragraph" w:customStyle="1" w:styleId="4E2BDCE524694A1A884C671543712F13">
    <w:name w:val="4E2BDCE524694A1A884C671543712F13"/>
    <w:rsid w:val="001D7636"/>
  </w:style>
  <w:style w:type="paragraph" w:customStyle="1" w:styleId="5E04CEB3C4C24E019D0BF3806892E25B">
    <w:name w:val="5E04CEB3C4C24E019D0BF3806892E25B"/>
    <w:rsid w:val="001D7636"/>
  </w:style>
  <w:style w:type="paragraph" w:customStyle="1" w:styleId="C226FCC50F644C4CBBF1E7108E3C5E36">
    <w:name w:val="C226FCC50F644C4CBBF1E7108E3C5E36"/>
    <w:rsid w:val="001D7636"/>
  </w:style>
  <w:style w:type="paragraph" w:customStyle="1" w:styleId="1A9F9B36DD574373A7B3BC59D2E01A06">
    <w:name w:val="1A9F9B36DD574373A7B3BC59D2E01A06"/>
    <w:rsid w:val="001D7636"/>
  </w:style>
  <w:style w:type="paragraph" w:customStyle="1" w:styleId="13F40505E1AF4861B42ACEC2760B81E9">
    <w:name w:val="13F40505E1AF4861B42ACEC2760B81E9"/>
    <w:rsid w:val="001D7636"/>
  </w:style>
  <w:style w:type="paragraph" w:customStyle="1" w:styleId="DF8007F388F24216A721CF8F37890B09">
    <w:name w:val="DF8007F388F24216A721CF8F37890B09"/>
    <w:rsid w:val="001D7636"/>
  </w:style>
  <w:style w:type="paragraph" w:customStyle="1" w:styleId="F7BBB96A264E4FF4B62858703B8D5217">
    <w:name w:val="F7BBB96A264E4FF4B62858703B8D5217"/>
    <w:rsid w:val="001D7636"/>
  </w:style>
  <w:style w:type="paragraph" w:customStyle="1" w:styleId="73BBD37212614F6C9B214D64F19A6087">
    <w:name w:val="73BBD37212614F6C9B214D64F19A6087"/>
    <w:rsid w:val="001D7636"/>
  </w:style>
  <w:style w:type="paragraph" w:customStyle="1" w:styleId="9099037926B64ABC8F2867F117E6C082">
    <w:name w:val="9099037926B64ABC8F2867F117E6C082"/>
    <w:rsid w:val="001D7636"/>
  </w:style>
  <w:style w:type="paragraph" w:customStyle="1" w:styleId="6A032C7604744F0FAD0DC1D2153DD765">
    <w:name w:val="6A032C7604744F0FAD0DC1D2153DD765"/>
    <w:rsid w:val="001D7636"/>
  </w:style>
  <w:style w:type="paragraph" w:customStyle="1" w:styleId="3F7C5D1607FD4453B592B60A3A70D92F">
    <w:name w:val="3F7C5D1607FD4453B592B60A3A70D92F"/>
    <w:rsid w:val="001D7636"/>
  </w:style>
  <w:style w:type="paragraph" w:customStyle="1" w:styleId="CA51C75969AC438099302E8EE065B718">
    <w:name w:val="CA51C75969AC438099302E8EE065B718"/>
    <w:rsid w:val="001D7636"/>
  </w:style>
  <w:style w:type="paragraph" w:customStyle="1" w:styleId="C0CB6BAE041A4B4D9ED86B513D0D67ED">
    <w:name w:val="C0CB6BAE041A4B4D9ED86B513D0D67ED"/>
    <w:rsid w:val="001D7636"/>
  </w:style>
  <w:style w:type="paragraph" w:customStyle="1" w:styleId="EF35CE6CE8E64119A2C707F3FD1E2E7E">
    <w:name w:val="EF35CE6CE8E64119A2C707F3FD1E2E7E"/>
    <w:rsid w:val="001D7636"/>
  </w:style>
  <w:style w:type="paragraph" w:customStyle="1" w:styleId="342A7CB33E1046C38AEC04B94915C3A6">
    <w:name w:val="342A7CB33E1046C38AEC04B94915C3A6"/>
    <w:rsid w:val="001D7636"/>
  </w:style>
  <w:style w:type="paragraph" w:customStyle="1" w:styleId="EC27A941898842599ECBE271AA248207">
    <w:name w:val="EC27A941898842599ECBE271AA248207"/>
    <w:rsid w:val="001D7636"/>
  </w:style>
  <w:style w:type="paragraph" w:customStyle="1" w:styleId="296504295B3248749C6F25C1EC39C09C">
    <w:name w:val="296504295B3248749C6F25C1EC39C09C"/>
    <w:rsid w:val="001D7636"/>
  </w:style>
  <w:style w:type="paragraph" w:customStyle="1" w:styleId="248C9A92FC434BAEAD5823F3BC940ED3">
    <w:name w:val="248C9A92FC434BAEAD5823F3BC940ED3"/>
    <w:rsid w:val="001D7636"/>
  </w:style>
  <w:style w:type="paragraph" w:customStyle="1" w:styleId="425B2FD40F954CF3B1D1B3489EDB7CC6">
    <w:name w:val="425B2FD40F954CF3B1D1B3489EDB7CC6"/>
    <w:rsid w:val="001D7636"/>
  </w:style>
  <w:style w:type="paragraph" w:customStyle="1" w:styleId="F3E9D8E7EE1D46AC9A8CEE659DB8F667">
    <w:name w:val="F3E9D8E7EE1D46AC9A8CEE659DB8F667"/>
    <w:rsid w:val="001D7636"/>
  </w:style>
  <w:style w:type="paragraph" w:customStyle="1" w:styleId="A900B0F1EC71460AB82DC637981CA176">
    <w:name w:val="A900B0F1EC71460AB82DC637981CA176"/>
    <w:rsid w:val="001D7636"/>
  </w:style>
  <w:style w:type="paragraph" w:customStyle="1" w:styleId="7D998F36042E47B69EF78DA8A5C623A5">
    <w:name w:val="7D998F36042E47B69EF78DA8A5C623A5"/>
    <w:rsid w:val="001D7636"/>
  </w:style>
  <w:style w:type="paragraph" w:customStyle="1" w:styleId="487B3F1E607C4F26A8C03CE4808629ED">
    <w:name w:val="487B3F1E607C4F26A8C03CE4808629ED"/>
    <w:rsid w:val="001D7636"/>
  </w:style>
  <w:style w:type="paragraph" w:customStyle="1" w:styleId="61D8814AF7B74F1F9B5DBA49AE2CBF3B">
    <w:name w:val="61D8814AF7B74F1F9B5DBA49AE2CBF3B"/>
    <w:rsid w:val="001D7636"/>
  </w:style>
  <w:style w:type="paragraph" w:customStyle="1" w:styleId="BB3777766C48447AAC7AE654E4F69BDD">
    <w:name w:val="BB3777766C48447AAC7AE654E4F69BDD"/>
    <w:rsid w:val="001D7636"/>
  </w:style>
  <w:style w:type="paragraph" w:customStyle="1" w:styleId="040B42206723427487B1A611B4B9AD43">
    <w:name w:val="040B42206723427487B1A611B4B9AD43"/>
    <w:rsid w:val="001D7636"/>
  </w:style>
  <w:style w:type="paragraph" w:customStyle="1" w:styleId="309033C6830C4E4BB6374D7ACAD09374">
    <w:name w:val="309033C6830C4E4BB6374D7ACAD09374"/>
    <w:rsid w:val="001D7636"/>
  </w:style>
  <w:style w:type="paragraph" w:customStyle="1" w:styleId="98B77FE76D5643219D6DB346A413FE72">
    <w:name w:val="98B77FE76D5643219D6DB346A413FE72"/>
    <w:rsid w:val="001D7636"/>
  </w:style>
  <w:style w:type="paragraph" w:customStyle="1" w:styleId="9E2F8FEDE05B4EAABA51FEF2EF6AD842">
    <w:name w:val="9E2F8FEDE05B4EAABA51FEF2EF6AD842"/>
    <w:rsid w:val="001D7636"/>
  </w:style>
  <w:style w:type="paragraph" w:customStyle="1" w:styleId="A82CE8BF539A4B5596182D3A31864CF6">
    <w:name w:val="A82CE8BF539A4B5596182D3A31864CF6"/>
    <w:rsid w:val="001D7636"/>
  </w:style>
  <w:style w:type="paragraph" w:customStyle="1" w:styleId="6E54704A02B44FA79EFEC7188C1AF4D3">
    <w:name w:val="6E54704A02B44FA79EFEC7188C1AF4D3"/>
    <w:rsid w:val="001D7636"/>
  </w:style>
  <w:style w:type="paragraph" w:customStyle="1" w:styleId="F78621C899BD4CAB8ABD2307B6DFFB99">
    <w:name w:val="F78621C899BD4CAB8ABD2307B6DFFB99"/>
    <w:rsid w:val="001D7636"/>
  </w:style>
  <w:style w:type="paragraph" w:customStyle="1" w:styleId="6D441703755F467B91C625E03074385B">
    <w:name w:val="6D441703755F467B91C625E03074385B"/>
    <w:rsid w:val="001D7636"/>
  </w:style>
  <w:style w:type="paragraph" w:customStyle="1" w:styleId="49B80CD0931A43F3843DEC41009BBBC7">
    <w:name w:val="49B80CD0931A43F3843DEC41009BBBC7"/>
    <w:rsid w:val="001D7636"/>
  </w:style>
  <w:style w:type="paragraph" w:customStyle="1" w:styleId="51DAE0E1AFC94FCCAE2827062A03914B">
    <w:name w:val="51DAE0E1AFC94FCCAE2827062A03914B"/>
    <w:rsid w:val="001D7636"/>
  </w:style>
  <w:style w:type="paragraph" w:customStyle="1" w:styleId="BA41C9E600704C10A54083FEC52DE461">
    <w:name w:val="BA41C9E600704C10A54083FEC52DE461"/>
    <w:rsid w:val="001D7636"/>
  </w:style>
  <w:style w:type="paragraph" w:customStyle="1" w:styleId="EC6CB5EF96054758B7AF310AE06EBE23">
    <w:name w:val="EC6CB5EF96054758B7AF310AE06EBE23"/>
    <w:rsid w:val="001D7636"/>
  </w:style>
  <w:style w:type="paragraph" w:customStyle="1" w:styleId="CDFD3F8A553B4AFFAEC694A88D1D6C39">
    <w:name w:val="CDFD3F8A553B4AFFAEC694A88D1D6C39"/>
    <w:rsid w:val="001D7636"/>
  </w:style>
  <w:style w:type="paragraph" w:customStyle="1" w:styleId="66AC549FE99040C4AEAD298D86FFC96F">
    <w:name w:val="66AC549FE99040C4AEAD298D86FFC96F"/>
    <w:rsid w:val="001D7636"/>
  </w:style>
  <w:style w:type="paragraph" w:customStyle="1" w:styleId="DE471CC358D8489580CF90EF6D867B65">
    <w:name w:val="DE471CC358D8489580CF90EF6D867B65"/>
    <w:rsid w:val="001D7636"/>
  </w:style>
  <w:style w:type="paragraph" w:customStyle="1" w:styleId="F0507C2ECD90455C995C935AA2428E1A">
    <w:name w:val="F0507C2ECD90455C995C935AA2428E1A"/>
    <w:rsid w:val="001D7636"/>
  </w:style>
  <w:style w:type="paragraph" w:customStyle="1" w:styleId="7E373324814E4EB7AB19DEF4F48DE291">
    <w:name w:val="7E373324814E4EB7AB19DEF4F48DE291"/>
    <w:rsid w:val="001D7636"/>
  </w:style>
  <w:style w:type="paragraph" w:customStyle="1" w:styleId="63D54D289A884F35A2CDD46F23346A4F">
    <w:name w:val="63D54D289A884F35A2CDD46F23346A4F"/>
    <w:rsid w:val="001D7636"/>
  </w:style>
  <w:style w:type="paragraph" w:customStyle="1" w:styleId="BBAC383A4B9249D0B0FE67B183AC7EFA">
    <w:name w:val="BBAC383A4B9249D0B0FE67B183AC7EFA"/>
    <w:rsid w:val="001D7636"/>
  </w:style>
  <w:style w:type="paragraph" w:customStyle="1" w:styleId="81DA675463304B9E92348725E4F042D4">
    <w:name w:val="81DA675463304B9E92348725E4F042D4"/>
    <w:rsid w:val="001D7636"/>
  </w:style>
  <w:style w:type="paragraph" w:customStyle="1" w:styleId="61C465FE45634330BCEDBC18D2B76E7B">
    <w:name w:val="61C465FE45634330BCEDBC18D2B76E7B"/>
    <w:rsid w:val="001D7636"/>
  </w:style>
  <w:style w:type="paragraph" w:customStyle="1" w:styleId="EA75AE9F8DA648198F4A667419A0C2EA">
    <w:name w:val="EA75AE9F8DA648198F4A667419A0C2EA"/>
    <w:rsid w:val="001D7636"/>
  </w:style>
  <w:style w:type="paragraph" w:customStyle="1" w:styleId="BE1CCD6E1B45476D846226CAF7B92A19">
    <w:name w:val="BE1CCD6E1B45476D846226CAF7B92A19"/>
    <w:rsid w:val="001D7636"/>
  </w:style>
  <w:style w:type="paragraph" w:customStyle="1" w:styleId="BF82673F00CE476DBC50AA97B8B38814">
    <w:name w:val="BF82673F00CE476DBC50AA97B8B38814"/>
    <w:rsid w:val="001D7636"/>
  </w:style>
  <w:style w:type="paragraph" w:customStyle="1" w:styleId="39172902B3DE4634ADBB1E4D3024C95B">
    <w:name w:val="39172902B3DE4634ADBB1E4D3024C95B"/>
    <w:rsid w:val="001D7636"/>
  </w:style>
  <w:style w:type="paragraph" w:customStyle="1" w:styleId="A099C7A2F10F414EAFCC2CBD6114E31D">
    <w:name w:val="A099C7A2F10F414EAFCC2CBD6114E31D"/>
    <w:rsid w:val="001D7636"/>
  </w:style>
  <w:style w:type="paragraph" w:customStyle="1" w:styleId="E5969873E06147098661D962137CB78B">
    <w:name w:val="E5969873E06147098661D962137CB78B"/>
    <w:rsid w:val="001D7636"/>
  </w:style>
  <w:style w:type="paragraph" w:customStyle="1" w:styleId="F28732A291EF4B7E97231A830B4A8F24">
    <w:name w:val="F28732A291EF4B7E97231A830B4A8F24"/>
    <w:rsid w:val="001D7636"/>
  </w:style>
  <w:style w:type="paragraph" w:customStyle="1" w:styleId="C4CCF72864384173BB8F50AFA0605B7B">
    <w:name w:val="C4CCF72864384173BB8F50AFA0605B7B"/>
    <w:rsid w:val="001D7636"/>
  </w:style>
  <w:style w:type="paragraph" w:customStyle="1" w:styleId="1CED7798C13441498CB84E5E11267F6B">
    <w:name w:val="1CED7798C13441498CB84E5E11267F6B"/>
    <w:rsid w:val="001D7636"/>
  </w:style>
  <w:style w:type="paragraph" w:customStyle="1" w:styleId="ABAB137999E7479E8C2A3AE077BA57BD">
    <w:name w:val="ABAB137999E7479E8C2A3AE077BA57BD"/>
    <w:rsid w:val="001D7636"/>
  </w:style>
  <w:style w:type="paragraph" w:customStyle="1" w:styleId="55ABF89396BE41BBAC9806D93ED60D51">
    <w:name w:val="55ABF89396BE41BBAC9806D93ED60D51"/>
    <w:rsid w:val="001D7636"/>
  </w:style>
  <w:style w:type="paragraph" w:customStyle="1" w:styleId="C609A140E3594CCBB8B934AAD900F08C">
    <w:name w:val="C609A140E3594CCBB8B934AAD900F08C"/>
    <w:rsid w:val="001D7636"/>
  </w:style>
  <w:style w:type="paragraph" w:customStyle="1" w:styleId="69DF0446BF764377B88F8169B9F2DA63">
    <w:name w:val="69DF0446BF764377B88F8169B9F2DA63"/>
    <w:rsid w:val="001D7636"/>
  </w:style>
  <w:style w:type="paragraph" w:customStyle="1" w:styleId="6E48ACF46BCD4F3E953C3FCE777E35CF">
    <w:name w:val="6E48ACF46BCD4F3E953C3FCE777E35CF"/>
    <w:rsid w:val="001D7636"/>
  </w:style>
  <w:style w:type="paragraph" w:customStyle="1" w:styleId="FF095E8546E24B6C831FE6A7927D4B6B">
    <w:name w:val="FF095E8546E24B6C831FE6A7927D4B6B"/>
    <w:rsid w:val="001D7636"/>
  </w:style>
  <w:style w:type="paragraph" w:customStyle="1" w:styleId="D5A1F1BCB43F4B57B8FBF97563804F8E">
    <w:name w:val="D5A1F1BCB43F4B57B8FBF97563804F8E"/>
    <w:rsid w:val="001D7636"/>
  </w:style>
  <w:style w:type="paragraph" w:customStyle="1" w:styleId="1017F5FDF865401FA7C5B575313D0848">
    <w:name w:val="1017F5FDF865401FA7C5B575313D0848"/>
    <w:rsid w:val="001D7636"/>
  </w:style>
  <w:style w:type="paragraph" w:customStyle="1" w:styleId="1D46640B641F4852A67346B3E693446E">
    <w:name w:val="1D46640B641F4852A67346B3E693446E"/>
    <w:rsid w:val="001D7636"/>
  </w:style>
  <w:style w:type="paragraph" w:customStyle="1" w:styleId="359E09414FE54A449E64C08341A848D1">
    <w:name w:val="359E09414FE54A449E64C08341A848D1"/>
    <w:rsid w:val="001D7636"/>
  </w:style>
  <w:style w:type="paragraph" w:customStyle="1" w:styleId="F4BA0DF34EEA441287FDFE069AFCB5C2">
    <w:name w:val="F4BA0DF34EEA441287FDFE069AFCB5C2"/>
    <w:rsid w:val="001D7636"/>
  </w:style>
  <w:style w:type="paragraph" w:customStyle="1" w:styleId="250D67BF88504E4EB2E6EF6016B77717">
    <w:name w:val="250D67BF88504E4EB2E6EF6016B77717"/>
    <w:rsid w:val="001D7636"/>
  </w:style>
  <w:style w:type="paragraph" w:customStyle="1" w:styleId="20E2B86650A84D51A32E1FA4A7FF9F55">
    <w:name w:val="20E2B86650A84D51A32E1FA4A7FF9F55"/>
    <w:rsid w:val="001D7636"/>
  </w:style>
  <w:style w:type="paragraph" w:customStyle="1" w:styleId="E9558048853F4E5E8FBB6F14B5D7B52A">
    <w:name w:val="E9558048853F4E5E8FBB6F14B5D7B52A"/>
    <w:rsid w:val="001D7636"/>
  </w:style>
  <w:style w:type="paragraph" w:customStyle="1" w:styleId="9177285632684CD2BAE7B92913D6D40E">
    <w:name w:val="9177285632684CD2BAE7B92913D6D40E"/>
    <w:rsid w:val="001D7636"/>
  </w:style>
  <w:style w:type="paragraph" w:customStyle="1" w:styleId="755F6AEBD27C44D289D45FE661A415BA">
    <w:name w:val="755F6AEBD27C44D289D45FE661A415BA"/>
    <w:rsid w:val="001D7636"/>
  </w:style>
  <w:style w:type="paragraph" w:customStyle="1" w:styleId="C458A0A40323485A8E5DCCF0EB400958">
    <w:name w:val="C458A0A40323485A8E5DCCF0EB400958"/>
    <w:rsid w:val="001D7636"/>
  </w:style>
  <w:style w:type="paragraph" w:customStyle="1" w:styleId="0E411D47FEF947F7BA468F84CCD0812C">
    <w:name w:val="0E411D47FEF947F7BA468F84CCD0812C"/>
    <w:rsid w:val="001D7636"/>
  </w:style>
  <w:style w:type="paragraph" w:customStyle="1" w:styleId="CB493E700560439A947B007FF2E9F388">
    <w:name w:val="CB493E700560439A947B007FF2E9F388"/>
    <w:rsid w:val="001D7636"/>
  </w:style>
  <w:style w:type="paragraph" w:customStyle="1" w:styleId="8FBC0E046E1C4C4685F31C5E6AF68769">
    <w:name w:val="8FBC0E046E1C4C4685F31C5E6AF68769"/>
    <w:rsid w:val="001D7636"/>
  </w:style>
  <w:style w:type="paragraph" w:customStyle="1" w:styleId="9795EC791A8C4383AA1AED65ADDB41E5">
    <w:name w:val="9795EC791A8C4383AA1AED65ADDB41E5"/>
    <w:rsid w:val="001D7636"/>
  </w:style>
  <w:style w:type="paragraph" w:customStyle="1" w:styleId="073F5AC1BB804C0F97A49D75D5053BFC">
    <w:name w:val="073F5AC1BB804C0F97A49D75D5053BFC"/>
    <w:rsid w:val="001D7636"/>
  </w:style>
  <w:style w:type="paragraph" w:customStyle="1" w:styleId="F2EA779F05FF49D2BC2E682B8CD7B14E">
    <w:name w:val="F2EA779F05FF49D2BC2E682B8CD7B14E"/>
    <w:rsid w:val="001D7636"/>
  </w:style>
  <w:style w:type="paragraph" w:customStyle="1" w:styleId="B782D1A226FE42948B165D9F62DD29FF">
    <w:name w:val="B782D1A226FE42948B165D9F62DD29FF"/>
    <w:rsid w:val="001D7636"/>
  </w:style>
  <w:style w:type="paragraph" w:customStyle="1" w:styleId="CCA492F31E054CF7BC684C279BA3848A">
    <w:name w:val="CCA492F31E054CF7BC684C279BA3848A"/>
    <w:rsid w:val="001D7636"/>
  </w:style>
  <w:style w:type="paragraph" w:customStyle="1" w:styleId="D2F1745E1A6449B0B51037EFC3E86283">
    <w:name w:val="D2F1745E1A6449B0B51037EFC3E86283"/>
    <w:rsid w:val="001D7636"/>
  </w:style>
  <w:style w:type="paragraph" w:customStyle="1" w:styleId="533FE01E641E4908B2D64A2483492E08">
    <w:name w:val="533FE01E641E4908B2D64A2483492E08"/>
    <w:rsid w:val="001D7636"/>
  </w:style>
  <w:style w:type="paragraph" w:customStyle="1" w:styleId="6D42392B77E54638930D704323CDAA10">
    <w:name w:val="6D42392B77E54638930D704323CDAA10"/>
    <w:rsid w:val="001D7636"/>
  </w:style>
  <w:style w:type="paragraph" w:customStyle="1" w:styleId="2F7F7552864A43258E49FA1E6AAC869F">
    <w:name w:val="2F7F7552864A43258E49FA1E6AAC869F"/>
    <w:rsid w:val="001D7636"/>
  </w:style>
  <w:style w:type="paragraph" w:customStyle="1" w:styleId="DEEAD1B7AF2241DEAB682C161338D282">
    <w:name w:val="DEEAD1B7AF2241DEAB682C161338D282"/>
    <w:rsid w:val="001D7636"/>
  </w:style>
  <w:style w:type="paragraph" w:customStyle="1" w:styleId="940F52F9FEEF49D1A55094E9539A581C">
    <w:name w:val="940F52F9FEEF49D1A55094E9539A581C"/>
    <w:rsid w:val="001D7636"/>
  </w:style>
  <w:style w:type="paragraph" w:customStyle="1" w:styleId="F8DA762ED78340E9B730A7BD1B62BBEE">
    <w:name w:val="F8DA762ED78340E9B730A7BD1B62BBEE"/>
    <w:rsid w:val="001D7636"/>
  </w:style>
  <w:style w:type="paragraph" w:customStyle="1" w:styleId="894F1223D31E40448A9346A4EDF778F9">
    <w:name w:val="894F1223D31E40448A9346A4EDF778F9"/>
    <w:rsid w:val="001D7636"/>
  </w:style>
  <w:style w:type="paragraph" w:customStyle="1" w:styleId="74B2AD99F5C341D888713BB176C1F570">
    <w:name w:val="74B2AD99F5C341D888713BB176C1F570"/>
    <w:rsid w:val="001D7636"/>
  </w:style>
  <w:style w:type="paragraph" w:customStyle="1" w:styleId="FBB7DC23828549AEB96FD03C659634DC">
    <w:name w:val="FBB7DC23828549AEB96FD03C659634DC"/>
    <w:rsid w:val="001D7636"/>
  </w:style>
  <w:style w:type="paragraph" w:customStyle="1" w:styleId="D0235323FB844B13A5E562322CFE2787">
    <w:name w:val="D0235323FB844B13A5E562322CFE2787"/>
    <w:rsid w:val="001D7636"/>
  </w:style>
  <w:style w:type="paragraph" w:customStyle="1" w:styleId="89EB3634A9CC441597156830A8AF9EF9">
    <w:name w:val="89EB3634A9CC441597156830A8AF9EF9"/>
    <w:rsid w:val="001D7636"/>
  </w:style>
  <w:style w:type="paragraph" w:customStyle="1" w:styleId="346C3BB7F50B4B949B9F804D7D46ED2C">
    <w:name w:val="346C3BB7F50B4B949B9F804D7D46ED2C"/>
    <w:rsid w:val="001D7636"/>
  </w:style>
  <w:style w:type="paragraph" w:customStyle="1" w:styleId="D62976932E0943F2BF7ADAEA5C3180CD">
    <w:name w:val="D62976932E0943F2BF7ADAEA5C3180CD"/>
    <w:rsid w:val="001D7636"/>
  </w:style>
  <w:style w:type="paragraph" w:customStyle="1" w:styleId="986FC0985049408E96B9BFED99884766">
    <w:name w:val="986FC0985049408E96B9BFED99884766"/>
    <w:rsid w:val="001D7636"/>
  </w:style>
  <w:style w:type="paragraph" w:customStyle="1" w:styleId="D70BA022EE624A05AEB6C9D73FABD347">
    <w:name w:val="D70BA022EE624A05AEB6C9D73FABD347"/>
    <w:rsid w:val="001D7636"/>
  </w:style>
  <w:style w:type="paragraph" w:customStyle="1" w:styleId="6276A51488B9426BAFD925904DD4EE59">
    <w:name w:val="6276A51488B9426BAFD925904DD4EE59"/>
    <w:rsid w:val="001D7636"/>
  </w:style>
  <w:style w:type="paragraph" w:customStyle="1" w:styleId="C3E400F2D5C841C09D659451AC4CD71A">
    <w:name w:val="C3E400F2D5C841C09D659451AC4CD71A"/>
    <w:rsid w:val="001D7636"/>
  </w:style>
  <w:style w:type="paragraph" w:customStyle="1" w:styleId="56C8FBEE9CBE443A8C95BBCCD4AEAE0F">
    <w:name w:val="56C8FBEE9CBE443A8C95BBCCD4AEAE0F"/>
    <w:rsid w:val="001D7636"/>
  </w:style>
  <w:style w:type="paragraph" w:customStyle="1" w:styleId="B513F90636584A40B49EB2A744E9BC3E">
    <w:name w:val="B513F90636584A40B49EB2A744E9BC3E"/>
    <w:rsid w:val="001D7636"/>
  </w:style>
  <w:style w:type="paragraph" w:customStyle="1" w:styleId="8CB06E2A82A2420380F5A07125596B5F">
    <w:name w:val="8CB06E2A82A2420380F5A07125596B5F"/>
    <w:rsid w:val="001D7636"/>
  </w:style>
  <w:style w:type="paragraph" w:customStyle="1" w:styleId="670010845B9D432483B47BB6E408B2E6">
    <w:name w:val="670010845B9D432483B47BB6E408B2E6"/>
    <w:rsid w:val="001D7636"/>
  </w:style>
  <w:style w:type="paragraph" w:customStyle="1" w:styleId="BC68BC90967445C3A8E0FB7132BB75B3">
    <w:name w:val="BC68BC90967445C3A8E0FB7132BB75B3"/>
    <w:rsid w:val="001D7636"/>
  </w:style>
  <w:style w:type="paragraph" w:customStyle="1" w:styleId="E52C6C41C3F14BA9BF4457D03CBFCCEB">
    <w:name w:val="E52C6C41C3F14BA9BF4457D03CBFCCEB"/>
    <w:rsid w:val="001D7636"/>
  </w:style>
  <w:style w:type="paragraph" w:customStyle="1" w:styleId="0E51743CBC57436BA91B7A20B441CAC8">
    <w:name w:val="0E51743CBC57436BA91B7A20B441CAC8"/>
    <w:rsid w:val="001D7636"/>
  </w:style>
  <w:style w:type="paragraph" w:customStyle="1" w:styleId="820C1751790F4A8BB46BE00DEE39AF0F">
    <w:name w:val="820C1751790F4A8BB46BE00DEE39AF0F"/>
    <w:rsid w:val="001D7636"/>
  </w:style>
  <w:style w:type="paragraph" w:customStyle="1" w:styleId="48C6925A44594681BB43183220410628">
    <w:name w:val="48C6925A44594681BB43183220410628"/>
    <w:rsid w:val="001D7636"/>
  </w:style>
  <w:style w:type="paragraph" w:customStyle="1" w:styleId="4169B223D2BD431F87ED8B501AA16103">
    <w:name w:val="4169B223D2BD431F87ED8B501AA16103"/>
    <w:rsid w:val="001D7636"/>
  </w:style>
  <w:style w:type="paragraph" w:customStyle="1" w:styleId="3F63217336DB4C59BAE8A0A81E4E4D9E">
    <w:name w:val="3F63217336DB4C59BAE8A0A81E4E4D9E"/>
    <w:rsid w:val="001D7636"/>
  </w:style>
  <w:style w:type="paragraph" w:customStyle="1" w:styleId="DC325DCC21CE403EA4DB99B163287ECB">
    <w:name w:val="DC325DCC21CE403EA4DB99B163287ECB"/>
    <w:rsid w:val="001D7636"/>
  </w:style>
  <w:style w:type="paragraph" w:customStyle="1" w:styleId="1C40A63C1B2B45A7B082CDA96FDFD924">
    <w:name w:val="1C40A63C1B2B45A7B082CDA96FDFD924"/>
    <w:rsid w:val="001D7636"/>
  </w:style>
  <w:style w:type="paragraph" w:customStyle="1" w:styleId="1D05D3683F83439BBA538685B3FBC19A">
    <w:name w:val="1D05D3683F83439BBA538685B3FBC19A"/>
    <w:rsid w:val="001D7636"/>
  </w:style>
  <w:style w:type="paragraph" w:customStyle="1" w:styleId="7E848865B82946E09B78EE4BC65D56FA">
    <w:name w:val="7E848865B82946E09B78EE4BC65D56FA"/>
    <w:rsid w:val="001D7636"/>
  </w:style>
  <w:style w:type="paragraph" w:customStyle="1" w:styleId="6904A487C34247BF8BD208588C625003">
    <w:name w:val="6904A487C34247BF8BD208588C625003"/>
    <w:rsid w:val="001D7636"/>
  </w:style>
  <w:style w:type="paragraph" w:customStyle="1" w:styleId="9147EF27C0D042DAAF9B01E74015D276">
    <w:name w:val="9147EF27C0D042DAAF9B01E74015D276"/>
    <w:rsid w:val="001D7636"/>
  </w:style>
  <w:style w:type="paragraph" w:customStyle="1" w:styleId="FC2F67A14ACA40A0B3326BF3CA574679">
    <w:name w:val="FC2F67A14ACA40A0B3326BF3CA574679"/>
    <w:rsid w:val="001D7636"/>
  </w:style>
  <w:style w:type="paragraph" w:customStyle="1" w:styleId="126712F753024A51A61A501189D4E489">
    <w:name w:val="126712F753024A51A61A501189D4E489"/>
    <w:rsid w:val="001D7636"/>
  </w:style>
  <w:style w:type="paragraph" w:customStyle="1" w:styleId="270365D4AE1346EB8AD67D596709480E">
    <w:name w:val="270365D4AE1346EB8AD67D596709480E"/>
    <w:rsid w:val="001D7636"/>
  </w:style>
  <w:style w:type="paragraph" w:customStyle="1" w:styleId="7D7B47ABE08C48629D74AE943E2618CD">
    <w:name w:val="7D7B47ABE08C48629D74AE943E2618CD"/>
    <w:rsid w:val="001D7636"/>
  </w:style>
  <w:style w:type="paragraph" w:customStyle="1" w:styleId="E92B629051D04730B02BA68BCCE7896A">
    <w:name w:val="E92B629051D04730B02BA68BCCE7896A"/>
    <w:rsid w:val="001D7636"/>
  </w:style>
  <w:style w:type="paragraph" w:customStyle="1" w:styleId="3ED708CB81DC406E8B1775FE47D534FF">
    <w:name w:val="3ED708CB81DC406E8B1775FE47D534FF"/>
    <w:rsid w:val="001D7636"/>
  </w:style>
  <w:style w:type="paragraph" w:customStyle="1" w:styleId="9E0BD8C55BBD4379811D364425A5E51E">
    <w:name w:val="9E0BD8C55BBD4379811D364425A5E51E"/>
    <w:rsid w:val="001D7636"/>
  </w:style>
  <w:style w:type="paragraph" w:customStyle="1" w:styleId="2455B87AB0BC4B48AEC218AE35130D4E">
    <w:name w:val="2455B87AB0BC4B48AEC218AE35130D4E"/>
    <w:rsid w:val="001D7636"/>
  </w:style>
  <w:style w:type="paragraph" w:customStyle="1" w:styleId="D8C03514BDFD447F82DDDA3DFDF0B38C">
    <w:name w:val="D8C03514BDFD447F82DDDA3DFDF0B38C"/>
    <w:rsid w:val="001D7636"/>
  </w:style>
  <w:style w:type="paragraph" w:customStyle="1" w:styleId="479D63B708834FB88399996ED8F2756A">
    <w:name w:val="479D63B708834FB88399996ED8F2756A"/>
    <w:rsid w:val="001D7636"/>
  </w:style>
  <w:style w:type="paragraph" w:customStyle="1" w:styleId="061A288BF09146959E8F5460B834C93B">
    <w:name w:val="061A288BF09146959E8F5460B834C93B"/>
    <w:rsid w:val="001D7636"/>
  </w:style>
  <w:style w:type="paragraph" w:customStyle="1" w:styleId="63740367607646BA8618994C1C63D76E">
    <w:name w:val="63740367607646BA8618994C1C63D76E"/>
    <w:rsid w:val="001D7636"/>
  </w:style>
  <w:style w:type="paragraph" w:customStyle="1" w:styleId="03FCE8B5871B4BED83123481CDBF35D0">
    <w:name w:val="03FCE8B5871B4BED83123481CDBF35D0"/>
    <w:rsid w:val="001D7636"/>
  </w:style>
  <w:style w:type="paragraph" w:customStyle="1" w:styleId="FEE05C33DC0D421DA06E0A47115E092F">
    <w:name w:val="FEE05C33DC0D421DA06E0A47115E092F"/>
    <w:rsid w:val="001D7636"/>
  </w:style>
  <w:style w:type="paragraph" w:customStyle="1" w:styleId="EEF98EDB62EA42E8B79A90D0B4B07528">
    <w:name w:val="EEF98EDB62EA42E8B79A90D0B4B07528"/>
    <w:rsid w:val="001D7636"/>
  </w:style>
  <w:style w:type="paragraph" w:customStyle="1" w:styleId="EAAA7B5284464D6BBBCF1CFD035EBC37">
    <w:name w:val="EAAA7B5284464D6BBBCF1CFD035EBC37"/>
    <w:rsid w:val="001D7636"/>
  </w:style>
  <w:style w:type="paragraph" w:customStyle="1" w:styleId="559A3388A36241F7B73CED2F6D20EF42">
    <w:name w:val="559A3388A36241F7B73CED2F6D20EF42"/>
    <w:rsid w:val="001D7636"/>
  </w:style>
  <w:style w:type="paragraph" w:customStyle="1" w:styleId="CD652D3E8F0C4071812334571BE0009C">
    <w:name w:val="CD652D3E8F0C4071812334571BE0009C"/>
    <w:rsid w:val="001D7636"/>
  </w:style>
  <w:style w:type="paragraph" w:customStyle="1" w:styleId="5E0079F4368B4686BBDBB6832D9BD437">
    <w:name w:val="5E0079F4368B4686BBDBB6832D9BD437"/>
    <w:rsid w:val="001D7636"/>
  </w:style>
  <w:style w:type="paragraph" w:customStyle="1" w:styleId="4ADB242FC81842689F0C4655FEE9CBED">
    <w:name w:val="4ADB242FC81842689F0C4655FEE9CBED"/>
    <w:rsid w:val="001D7636"/>
  </w:style>
  <w:style w:type="paragraph" w:customStyle="1" w:styleId="9CA693717B9B46FDA481E4BD2ABFF837">
    <w:name w:val="9CA693717B9B46FDA481E4BD2ABFF837"/>
    <w:rsid w:val="001D7636"/>
  </w:style>
  <w:style w:type="paragraph" w:customStyle="1" w:styleId="07CE84C8A82E4CC7A39BF711F05F301A1">
    <w:name w:val="07CE84C8A82E4CC7A39BF711F05F301A1"/>
    <w:rsid w:val="00B461DA"/>
    <w:pPr>
      <w:widowControl w:val="0"/>
      <w:spacing w:after="0" w:line="360" w:lineRule="auto"/>
      <w:jc w:val="both"/>
    </w:pPr>
    <w:rPr>
      <w:rFonts w:ascii="Calibri" w:eastAsia="Calibri" w:hAnsi="Calibri" w:cs="Times New Roman"/>
      <w:lang w:val="en-US" w:eastAsia="en-US"/>
    </w:rPr>
  </w:style>
  <w:style w:type="paragraph" w:customStyle="1" w:styleId="4A4CF92D360F47F19F4F5927FC57BB2B2">
    <w:name w:val="4A4CF92D360F47F19F4F5927FC57BB2B2"/>
    <w:rsid w:val="00B461DA"/>
    <w:pPr>
      <w:widowControl w:val="0"/>
      <w:spacing w:after="0" w:line="360" w:lineRule="auto"/>
      <w:jc w:val="both"/>
    </w:pPr>
    <w:rPr>
      <w:rFonts w:ascii="Calibri" w:eastAsia="Calibri" w:hAnsi="Calibri" w:cs="Times New Roman"/>
      <w:lang w:val="en-US" w:eastAsia="en-US"/>
    </w:rPr>
  </w:style>
  <w:style w:type="paragraph" w:customStyle="1" w:styleId="628DCBBDA7CD4E82B4DE209C9FF5C1012">
    <w:name w:val="628DCBBDA7CD4E82B4DE209C9FF5C1012"/>
    <w:rsid w:val="00B461DA"/>
    <w:pPr>
      <w:widowControl w:val="0"/>
      <w:spacing w:after="0" w:line="360" w:lineRule="auto"/>
      <w:jc w:val="both"/>
    </w:pPr>
    <w:rPr>
      <w:rFonts w:ascii="Calibri" w:eastAsia="Calibri" w:hAnsi="Calibri" w:cs="Times New Roman"/>
      <w:lang w:val="en-US" w:eastAsia="en-US"/>
    </w:rPr>
  </w:style>
  <w:style w:type="paragraph" w:customStyle="1" w:styleId="9ADED169FEC1473FB31E098141813BCC2">
    <w:name w:val="9ADED169FEC1473FB31E098141813BCC2"/>
    <w:rsid w:val="00B461DA"/>
    <w:pPr>
      <w:widowControl w:val="0"/>
      <w:spacing w:after="0" w:line="360" w:lineRule="auto"/>
      <w:jc w:val="both"/>
    </w:pPr>
    <w:rPr>
      <w:rFonts w:ascii="Calibri" w:eastAsia="Calibri" w:hAnsi="Calibri" w:cs="Times New Roman"/>
      <w:lang w:val="en-US" w:eastAsia="en-US"/>
    </w:rPr>
  </w:style>
  <w:style w:type="paragraph" w:customStyle="1" w:styleId="A943663F129949159E656E460C3127032">
    <w:name w:val="A943663F129949159E656E460C3127032"/>
    <w:rsid w:val="00B461DA"/>
    <w:pPr>
      <w:widowControl w:val="0"/>
      <w:spacing w:after="0" w:line="360" w:lineRule="auto"/>
      <w:jc w:val="both"/>
    </w:pPr>
    <w:rPr>
      <w:rFonts w:ascii="Calibri" w:eastAsia="Calibri" w:hAnsi="Calibri" w:cs="Times New Roman"/>
      <w:lang w:val="en-US" w:eastAsia="en-US"/>
    </w:rPr>
  </w:style>
  <w:style w:type="paragraph" w:customStyle="1" w:styleId="8CE2D76EF4D0410F88C61DF53805C8C72">
    <w:name w:val="8CE2D76EF4D0410F88C61DF53805C8C72"/>
    <w:rsid w:val="00B461DA"/>
    <w:pPr>
      <w:widowControl w:val="0"/>
      <w:spacing w:after="0" w:line="360" w:lineRule="auto"/>
      <w:jc w:val="both"/>
    </w:pPr>
    <w:rPr>
      <w:rFonts w:ascii="Calibri" w:eastAsia="Calibri" w:hAnsi="Calibri" w:cs="Times New Roman"/>
      <w:lang w:val="en-US" w:eastAsia="en-US"/>
    </w:rPr>
  </w:style>
  <w:style w:type="paragraph" w:customStyle="1" w:styleId="EA9D7476B1E84DB0B77B3ACC92638F122">
    <w:name w:val="EA9D7476B1E84DB0B77B3ACC92638F122"/>
    <w:rsid w:val="00B461DA"/>
    <w:pPr>
      <w:widowControl w:val="0"/>
      <w:spacing w:after="0" w:line="360" w:lineRule="auto"/>
      <w:jc w:val="both"/>
    </w:pPr>
    <w:rPr>
      <w:rFonts w:ascii="Calibri" w:eastAsia="Calibri" w:hAnsi="Calibri" w:cs="Times New Roman"/>
      <w:lang w:val="en-US" w:eastAsia="en-US"/>
    </w:rPr>
  </w:style>
  <w:style w:type="paragraph" w:customStyle="1" w:styleId="CD78D9B2FE8C4878B01FD0388BBA0F172">
    <w:name w:val="CD78D9B2FE8C4878B01FD0388BBA0F172"/>
    <w:rsid w:val="00B461DA"/>
    <w:pPr>
      <w:widowControl w:val="0"/>
      <w:spacing w:after="0" w:line="360" w:lineRule="auto"/>
      <w:jc w:val="both"/>
    </w:pPr>
    <w:rPr>
      <w:rFonts w:ascii="Calibri" w:eastAsia="Calibri" w:hAnsi="Calibri" w:cs="Times New Roman"/>
      <w:lang w:val="en-US" w:eastAsia="en-US"/>
    </w:rPr>
  </w:style>
  <w:style w:type="paragraph" w:customStyle="1" w:styleId="DB02927EBBA148188632DCADAC2F7BD22">
    <w:name w:val="DB02927EBBA148188632DCADAC2F7BD22"/>
    <w:rsid w:val="00B461DA"/>
    <w:pPr>
      <w:widowControl w:val="0"/>
      <w:spacing w:after="0" w:line="360" w:lineRule="auto"/>
      <w:jc w:val="both"/>
    </w:pPr>
    <w:rPr>
      <w:rFonts w:ascii="Calibri" w:eastAsia="Calibri" w:hAnsi="Calibri" w:cs="Times New Roman"/>
      <w:lang w:val="en-US" w:eastAsia="en-US"/>
    </w:rPr>
  </w:style>
  <w:style w:type="paragraph" w:customStyle="1" w:styleId="F028DF3B57A84D268AF50CFFE23EB0482">
    <w:name w:val="F028DF3B57A84D268AF50CFFE23EB0482"/>
    <w:rsid w:val="00B461DA"/>
    <w:pPr>
      <w:widowControl w:val="0"/>
      <w:spacing w:after="0" w:line="360" w:lineRule="auto"/>
      <w:jc w:val="both"/>
    </w:pPr>
    <w:rPr>
      <w:rFonts w:ascii="Calibri" w:eastAsia="Calibri" w:hAnsi="Calibri" w:cs="Times New Roman"/>
      <w:lang w:val="en-US" w:eastAsia="en-US"/>
    </w:rPr>
  </w:style>
  <w:style w:type="paragraph" w:customStyle="1" w:styleId="BEF369D9577044E4AD3D4A68575751CB2">
    <w:name w:val="BEF369D9577044E4AD3D4A68575751CB2"/>
    <w:rsid w:val="00B461DA"/>
    <w:pPr>
      <w:widowControl w:val="0"/>
      <w:spacing w:after="0" w:line="360" w:lineRule="auto"/>
      <w:jc w:val="both"/>
    </w:pPr>
    <w:rPr>
      <w:rFonts w:ascii="Calibri" w:eastAsia="Calibri" w:hAnsi="Calibri" w:cs="Times New Roman"/>
      <w:lang w:val="en-US" w:eastAsia="en-US"/>
    </w:rPr>
  </w:style>
  <w:style w:type="paragraph" w:customStyle="1" w:styleId="6BD408E1E0854ED7B0F258A6A2EEF4952">
    <w:name w:val="6BD408E1E0854ED7B0F258A6A2EEF4952"/>
    <w:rsid w:val="00B461DA"/>
    <w:pPr>
      <w:widowControl w:val="0"/>
      <w:spacing w:after="0" w:line="360" w:lineRule="auto"/>
      <w:jc w:val="both"/>
    </w:pPr>
    <w:rPr>
      <w:rFonts w:ascii="Calibri" w:eastAsia="Calibri" w:hAnsi="Calibri" w:cs="Times New Roman"/>
      <w:lang w:val="en-US" w:eastAsia="en-US"/>
    </w:rPr>
  </w:style>
  <w:style w:type="paragraph" w:customStyle="1" w:styleId="C35D13112AEF4FF9BE01907C7E6ACA0C2">
    <w:name w:val="C35D13112AEF4FF9BE01907C7E6ACA0C2"/>
    <w:rsid w:val="00B461DA"/>
    <w:pPr>
      <w:widowControl w:val="0"/>
      <w:spacing w:after="0" w:line="360" w:lineRule="auto"/>
      <w:jc w:val="both"/>
    </w:pPr>
    <w:rPr>
      <w:rFonts w:ascii="Calibri" w:eastAsia="Calibri" w:hAnsi="Calibri" w:cs="Times New Roman"/>
      <w:lang w:val="en-US" w:eastAsia="en-US"/>
    </w:rPr>
  </w:style>
  <w:style w:type="paragraph" w:customStyle="1" w:styleId="35B2EBADE61A488785CA830E7FF7478C2">
    <w:name w:val="35B2EBADE61A488785CA830E7FF7478C2"/>
    <w:rsid w:val="00B461DA"/>
    <w:pPr>
      <w:widowControl w:val="0"/>
      <w:spacing w:after="0" w:line="360" w:lineRule="auto"/>
      <w:jc w:val="both"/>
    </w:pPr>
    <w:rPr>
      <w:rFonts w:ascii="Calibri" w:eastAsia="Calibri" w:hAnsi="Calibri" w:cs="Times New Roman"/>
      <w:lang w:val="en-US" w:eastAsia="en-US"/>
    </w:rPr>
  </w:style>
  <w:style w:type="paragraph" w:customStyle="1" w:styleId="A1FFCA719DB642B7970686DD055778032">
    <w:name w:val="A1FFCA719DB642B7970686DD055778032"/>
    <w:rsid w:val="00B461DA"/>
    <w:pPr>
      <w:widowControl w:val="0"/>
      <w:spacing w:after="0" w:line="360" w:lineRule="auto"/>
      <w:jc w:val="both"/>
    </w:pPr>
    <w:rPr>
      <w:rFonts w:ascii="Calibri" w:eastAsia="Calibri" w:hAnsi="Calibri" w:cs="Times New Roman"/>
      <w:lang w:val="en-US" w:eastAsia="en-US"/>
    </w:rPr>
  </w:style>
  <w:style w:type="paragraph" w:customStyle="1" w:styleId="85F889AA33E14C4DAC54C40DCD05C93E2">
    <w:name w:val="85F889AA33E14C4DAC54C40DCD05C93E2"/>
    <w:rsid w:val="00B461DA"/>
    <w:pPr>
      <w:widowControl w:val="0"/>
      <w:spacing w:after="0" w:line="360" w:lineRule="auto"/>
      <w:jc w:val="both"/>
    </w:pPr>
    <w:rPr>
      <w:rFonts w:ascii="Calibri" w:eastAsia="Calibri" w:hAnsi="Calibri" w:cs="Times New Roman"/>
      <w:lang w:val="en-US" w:eastAsia="en-US"/>
    </w:rPr>
  </w:style>
  <w:style w:type="paragraph" w:customStyle="1" w:styleId="0501A991DBA14C3E97164D90526A37D42">
    <w:name w:val="0501A991DBA14C3E97164D90526A37D42"/>
    <w:rsid w:val="00B461DA"/>
    <w:pPr>
      <w:widowControl w:val="0"/>
      <w:spacing w:after="0" w:line="360" w:lineRule="auto"/>
      <w:jc w:val="both"/>
    </w:pPr>
    <w:rPr>
      <w:rFonts w:ascii="Calibri" w:eastAsia="Calibri" w:hAnsi="Calibri" w:cs="Times New Roman"/>
      <w:lang w:val="en-US" w:eastAsia="en-US"/>
    </w:rPr>
  </w:style>
  <w:style w:type="paragraph" w:customStyle="1" w:styleId="BE91E03145C243998CA670E93620BC3B2">
    <w:name w:val="BE91E03145C243998CA670E93620BC3B2"/>
    <w:rsid w:val="00B461DA"/>
    <w:pPr>
      <w:widowControl w:val="0"/>
      <w:spacing w:after="0" w:line="360" w:lineRule="auto"/>
      <w:jc w:val="both"/>
    </w:pPr>
    <w:rPr>
      <w:rFonts w:ascii="Calibri" w:eastAsia="Calibri" w:hAnsi="Calibri" w:cs="Times New Roman"/>
      <w:lang w:val="en-US" w:eastAsia="en-US"/>
    </w:rPr>
  </w:style>
  <w:style w:type="paragraph" w:customStyle="1" w:styleId="AC6C5912D4E34288AFE5FF0E7E5E50D82">
    <w:name w:val="AC6C5912D4E34288AFE5FF0E7E5E50D82"/>
    <w:rsid w:val="00B461DA"/>
    <w:pPr>
      <w:widowControl w:val="0"/>
      <w:spacing w:after="0" w:line="360" w:lineRule="auto"/>
      <w:jc w:val="both"/>
    </w:pPr>
    <w:rPr>
      <w:rFonts w:ascii="Calibri" w:eastAsia="Calibri" w:hAnsi="Calibri" w:cs="Times New Roman"/>
      <w:lang w:val="en-US" w:eastAsia="en-US"/>
    </w:rPr>
  </w:style>
  <w:style w:type="paragraph" w:customStyle="1" w:styleId="F303DD1A5708454580C08F8DE969781A2">
    <w:name w:val="F303DD1A5708454580C08F8DE969781A2"/>
    <w:rsid w:val="00B461DA"/>
    <w:pPr>
      <w:widowControl w:val="0"/>
      <w:spacing w:after="0" w:line="360" w:lineRule="auto"/>
      <w:jc w:val="both"/>
    </w:pPr>
    <w:rPr>
      <w:rFonts w:ascii="Calibri" w:eastAsia="Calibri" w:hAnsi="Calibri" w:cs="Times New Roman"/>
      <w:lang w:val="en-US" w:eastAsia="en-US"/>
    </w:rPr>
  </w:style>
  <w:style w:type="paragraph" w:customStyle="1" w:styleId="E5D52FD41D7548E4B071414970CB943D2">
    <w:name w:val="E5D52FD41D7548E4B071414970CB943D2"/>
    <w:rsid w:val="00B461DA"/>
    <w:pPr>
      <w:widowControl w:val="0"/>
      <w:spacing w:after="0" w:line="360" w:lineRule="auto"/>
      <w:jc w:val="both"/>
    </w:pPr>
    <w:rPr>
      <w:rFonts w:ascii="Calibri" w:eastAsia="Calibri" w:hAnsi="Calibri" w:cs="Times New Roman"/>
      <w:lang w:val="en-US" w:eastAsia="en-US"/>
    </w:rPr>
  </w:style>
  <w:style w:type="paragraph" w:customStyle="1" w:styleId="71CCCFF5E5084C5C926096DD3F7693592">
    <w:name w:val="71CCCFF5E5084C5C926096DD3F7693592"/>
    <w:rsid w:val="00B461DA"/>
    <w:pPr>
      <w:widowControl w:val="0"/>
      <w:spacing w:after="0" w:line="360" w:lineRule="auto"/>
      <w:jc w:val="both"/>
    </w:pPr>
    <w:rPr>
      <w:rFonts w:ascii="Calibri" w:eastAsia="Calibri" w:hAnsi="Calibri" w:cs="Times New Roman"/>
      <w:lang w:val="en-US" w:eastAsia="en-US"/>
    </w:rPr>
  </w:style>
  <w:style w:type="paragraph" w:customStyle="1" w:styleId="0780A617346A4E8BB0977079898814C22">
    <w:name w:val="0780A617346A4E8BB0977079898814C22"/>
    <w:rsid w:val="00B461DA"/>
    <w:pPr>
      <w:widowControl w:val="0"/>
      <w:spacing w:after="0" w:line="360" w:lineRule="auto"/>
      <w:jc w:val="both"/>
    </w:pPr>
    <w:rPr>
      <w:rFonts w:ascii="Calibri" w:eastAsia="Calibri" w:hAnsi="Calibri" w:cs="Times New Roman"/>
      <w:lang w:val="en-US" w:eastAsia="en-US"/>
    </w:rPr>
  </w:style>
  <w:style w:type="paragraph" w:customStyle="1" w:styleId="258A20E386D2433AACBF7D5ED17C74602">
    <w:name w:val="258A20E386D2433AACBF7D5ED17C74602"/>
    <w:rsid w:val="00B461DA"/>
    <w:pPr>
      <w:widowControl w:val="0"/>
      <w:spacing w:after="0" w:line="360" w:lineRule="auto"/>
      <w:jc w:val="both"/>
    </w:pPr>
    <w:rPr>
      <w:rFonts w:ascii="Calibri" w:eastAsia="Calibri" w:hAnsi="Calibri" w:cs="Times New Roman"/>
      <w:lang w:val="en-US" w:eastAsia="en-US"/>
    </w:rPr>
  </w:style>
  <w:style w:type="paragraph" w:customStyle="1" w:styleId="4978A5CF048E426A89801B7046B6D00F2">
    <w:name w:val="4978A5CF048E426A89801B7046B6D00F2"/>
    <w:rsid w:val="00B461DA"/>
    <w:pPr>
      <w:widowControl w:val="0"/>
      <w:spacing w:after="0" w:line="360" w:lineRule="auto"/>
      <w:jc w:val="both"/>
    </w:pPr>
    <w:rPr>
      <w:rFonts w:ascii="Calibri" w:eastAsia="Calibri" w:hAnsi="Calibri" w:cs="Times New Roman"/>
      <w:lang w:val="en-US" w:eastAsia="en-US"/>
    </w:rPr>
  </w:style>
  <w:style w:type="paragraph" w:customStyle="1" w:styleId="4E96378FA9E145BB98452A919528C5F41">
    <w:name w:val="4E96378FA9E145BB98452A919528C5F41"/>
    <w:rsid w:val="00B461DA"/>
    <w:pPr>
      <w:widowControl w:val="0"/>
      <w:spacing w:after="0" w:line="360" w:lineRule="auto"/>
      <w:jc w:val="both"/>
    </w:pPr>
    <w:rPr>
      <w:rFonts w:ascii="Calibri" w:eastAsia="Calibri" w:hAnsi="Calibri" w:cs="Times New Roman"/>
      <w:lang w:val="en-US" w:eastAsia="en-US"/>
    </w:rPr>
  </w:style>
  <w:style w:type="paragraph" w:customStyle="1" w:styleId="B8D59F6EE3674EB88CE3A9E2746D04A51">
    <w:name w:val="B8D59F6EE3674EB88CE3A9E2746D04A51"/>
    <w:rsid w:val="00B461DA"/>
    <w:pPr>
      <w:widowControl w:val="0"/>
      <w:spacing w:after="0" w:line="360" w:lineRule="auto"/>
      <w:jc w:val="both"/>
    </w:pPr>
    <w:rPr>
      <w:rFonts w:ascii="Calibri" w:eastAsia="Calibri" w:hAnsi="Calibri" w:cs="Times New Roman"/>
      <w:lang w:val="en-US" w:eastAsia="en-US"/>
    </w:rPr>
  </w:style>
  <w:style w:type="paragraph" w:customStyle="1" w:styleId="44DC8808F5BC485AA4CA941FCEEB05152">
    <w:name w:val="44DC8808F5BC485AA4CA941FCEEB05152"/>
    <w:rsid w:val="00B461DA"/>
    <w:pPr>
      <w:widowControl w:val="0"/>
      <w:spacing w:after="0" w:line="360" w:lineRule="auto"/>
      <w:jc w:val="both"/>
    </w:pPr>
    <w:rPr>
      <w:rFonts w:ascii="Calibri" w:eastAsia="Calibri" w:hAnsi="Calibri" w:cs="Times New Roman"/>
      <w:lang w:val="en-US" w:eastAsia="en-US"/>
    </w:rPr>
  </w:style>
  <w:style w:type="paragraph" w:customStyle="1" w:styleId="2965F56720304F06B4E64350D20A61311">
    <w:name w:val="2965F56720304F06B4E64350D20A6131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5221BBCADD0840CD8283BEA2F827CDF12">
    <w:name w:val="5221BBCADD0840CD8283BEA2F827CDF12"/>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45310BD4C69D4F0BBDCE0AA61C78CFE32">
    <w:name w:val="45310BD4C69D4F0BBDCE0AA61C78CFE32"/>
    <w:rsid w:val="00B461DA"/>
    <w:pPr>
      <w:widowControl w:val="0"/>
      <w:spacing w:after="0" w:line="360" w:lineRule="auto"/>
      <w:jc w:val="both"/>
    </w:pPr>
    <w:rPr>
      <w:rFonts w:ascii="Calibri" w:eastAsia="Calibri" w:hAnsi="Calibri" w:cs="Times New Roman"/>
      <w:lang w:val="en-US" w:eastAsia="en-US"/>
    </w:rPr>
  </w:style>
  <w:style w:type="paragraph" w:customStyle="1" w:styleId="BA66E290751146B9A39C32BA821890462">
    <w:name w:val="BA66E290751146B9A39C32BA821890462"/>
    <w:rsid w:val="00B461DA"/>
    <w:pPr>
      <w:widowControl w:val="0"/>
      <w:spacing w:after="0" w:line="360" w:lineRule="auto"/>
      <w:jc w:val="both"/>
    </w:pPr>
    <w:rPr>
      <w:rFonts w:ascii="Calibri" w:eastAsia="Calibri" w:hAnsi="Calibri" w:cs="Times New Roman"/>
      <w:lang w:val="en-US" w:eastAsia="en-US"/>
    </w:rPr>
  </w:style>
  <w:style w:type="paragraph" w:customStyle="1" w:styleId="4C0428198FDE4AB9BDBF0D218F6185AF1">
    <w:name w:val="4C0428198FDE4AB9BDBF0D218F6185AF1"/>
    <w:rsid w:val="00B461DA"/>
    <w:pPr>
      <w:widowControl w:val="0"/>
      <w:spacing w:after="0" w:line="360" w:lineRule="auto"/>
      <w:jc w:val="both"/>
    </w:pPr>
    <w:rPr>
      <w:rFonts w:ascii="Calibri" w:eastAsia="Calibri" w:hAnsi="Calibri" w:cs="Times New Roman"/>
      <w:lang w:val="en-US" w:eastAsia="en-US"/>
    </w:rPr>
  </w:style>
  <w:style w:type="paragraph" w:customStyle="1" w:styleId="2A4026AE064F41E0A7384EDAB9E125D71">
    <w:name w:val="2A4026AE064F41E0A7384EDAB9E125D7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0191EFD5228F4C20B5FDD6A0289CC6181">
    <w:name w:val="0191EFD5228F4C20B5FDD6A0289CC6181"/>
    <w:rsid w:val="00B461DA"/>
    <w:pPr>
      <w:widowControl w:val="0"/>
      <w:tabs>
        <w:tab w:val="num" w:pos="720"/>
      </w:tabs>
      <w:spacing w:after="0" w:line="360" w:lineRule="auto"/>
      <w:ind w:left="360" w:hanging="360"/>
      <w:jc w:val="both"/>
    </w:pPr>
    <w:rPr>
      <w:rFonts w:ascii="Calibri" w:eastAsia="Calibri" w:hAnsi="Calibri" w:cs="Times New Roman"/>
      <w:lang w:val="en-US" w:eastAsia="en-US"/>
    </w:rPr>
  </w:style>
  <w:style w:type="paragraph" w:customStyle="1" w:styleId="17847CFD66F04799945BB30529DFE5811">
    <w:name w:val="17847CFD66F04799945BB30529DFE5811"/>
    <w:rsid w:val="00B461DA"/>
    <w:pPr>
      <w:widowControl w:val="0"/>
      <w:spacing w:after="0" w:line="360" w:lineRule="auto"/>
      <w:jc w:val="both"/>
    </w:pPr>
    <w:rPr>
      <w:rFonts w:ascii="Calibri" w:eastAsia="Calibri" w:hAnsi="Calibri" w:cs="Times New Roman"/>
      <w:lang w:val="en-US" w:eastAsia="en-US"/>
    </w:rPr>
  </w:style>
  <w:style w:type="paragraph" w:customStyle="1" w:styleId="FDE48292256546DA8DA7F3081A7C813E1">
    <w:name w:val="FDE48292256546DA8DA7F3081A7C813E1"/>
    <w:rsid w:val="00B461DA"/>
    <w:pPr>
      <w:widowControl w:val="0"/>
      <w:spacing w:after="0" w:line="360" w:lineRule="auto"/>
      <w:jc w:val="both"/>
    </w:pPr>
    <w:rPr>
      <w:rFonts w:ascii="Calibri" w:eastAsia="Calibri" w:hAnsi="Calibri" w:cs="Times New Roman"/>
      <w:lang w:val="en-US" w:eastAsia="en-US"/>
    </w:rPr>
  </w:style>
  <w:style w:type="paragraph" w:customStyle="1" w:styleId="0BADF655962C44248489FCBCAE9F27D91">
    <w:name w:val="0BADF655962C44248489FCBCAE9F27D91"/>
    <w:rsid w:val="00B461DA"/>
    <w:pPr>
      <w:widowControl w:val="0"/>
      <w:spacing w:after="0" w:line="360" w:lineRule="auto"/>
      <w:jc w:val="both"/>
    </w:pPr>
    <w:rPr>
      <w:rFonts w:ascii="Calibri" w:eastAsia="Calibri" w:hAnsi="Calibri" w:cs="Times New Roman"/>
      <w:lang w:val="en-US" w:eastAsia="en-US"/>
    </w:rPr>
  </w:style>
  <w:style w:type="paragraph" w:customStyle="1" w:styleId="C23F16F6215047AA9AF0A5ED0A8860691">
    <w:name w:val="C23F16F6215047AA9AF0A5ED0A8860691"/>
    <w:rsid w:val="00B461DA"/>
    <w:pPr>
      <w:widowControl w:val="0"/>
      <w:spacing w:after="0" w:line="360" w:lineRule="auto"/>
      <w:jc w:val="both"/>
    </w:pPr>
    <w:rPr>
      <w:rFonts w:ascii="Calibri" w:eastAsia="Calibri" w:hAnsi="Calibri" w:cs="Times New Roman"/>
      <w:lang w:val="en-US" w:eastAsia="en-US"/>
    </w:rPr>
  </w:style>
  <w:style w:type="paragraph" w:customStyle="1" w:styleId="C50B8504983B4D9785F1FB350D48E4881">
    <w:name w:val="C50B8504983B4D9785F1FB350D48E4881"/>
    <w:rsid w:val="00B461DA"/>
    <w:pPr>
      <w:widowControl w:val="0"/>
      <w:spacing w:after="0" w:line="360" w:lineRule="auto"/>
      <w:jc w:val="both"/>
    </w:pPr>
    <w:rPr>
      <w:rFonts w:ascii="Calibri" w:eastAsia="Calibri" w:hAnsi="Calibri" w:cs="Times New Roman"/>
      <w:lang w:val="en-US" w:eastAsia="en-US"/>
    </w:rPr>
  </w:style>
  <w:style w:type="paragraph" w:customStyle="1" w:styleId="F673E3E594EA4FA3969CF9BD69CF4C8B1">
    <w:name w:val="F673E3E594EA4FA3969CF9BD69CF4C8B1"/>
    <w:rsid w:val="00B461DA"/>
    <w:pPr>
      <w:widowControl w:val="0"/>
      <w:spacing w:after="0" w:line="360" w:lineRule="auto"/>
      <w:jc w:val="both"/>
    </w:pPr>
    <w:rPr>
      <w:rFonts w:ascii="Calibri" w:eastAsia="Calibri" w:hAnsi="Calibri" w:cs="Times New Roman"/>
      <w:lang w:val="en-US" w:eastAsia="en-US"/>
    </w:rPr>
  </w:style>
  <w:style w:type="paragraph" w:customStyle="1" w:styleId="4853F7AA98A7431F96FCF439CCA496421">
    <w:name w:val="4853F7AA98A7431F96FCF439CCA496421"/>
    <w:rsid w:val="00B461DA"/>
    <w:pPr>
      <w:widowControl w:val="0"/>
      <w:spacing w:after="0" w:line="360" w:lineRule="auto"/>
      <w:jc w:val="both"/>
    </w:pPr>
    <w:rPr>
      <w:rFonts w:ascii="Calibri" w:eastAsia="Calibri" w:hAnsi="Calibri" w:cs="Times New Roman"/>
      <w:lang w:val="en-US" w:eastAsia="en-US"/>
    </w:rPr>
  </w:style>
  <w:style w:type="paragraph" w:customStyle="1" w:styleId="D08A1CFA8BD549269FA00BEF5B3C11931">
    <w:name w:val="D08A1CFA8BD549269FA00BEF5B3C11931"/>
    <w:rsid w:val="00B461DA"/>
    <w:pPr>
      <w:widowControl w:val="0"/>
      <w:spacing w:after="0" w:line="360" w:lineRule="auto"/>
      <w:jc w:val="both"/>
    </w:pPr>
    <w:rPr>
      <w:rFonts w:ascii="Calibri" w:eastAsia="Calibri" w:hAnsi="Calibri" w:cs="Times New Roman"/>
      <w:lang w:val="en-US" w:eastAsia="en-US"/>
    </w:rPr>
  </w:style>
  <w:style w:type="paragraph" w:customStyle="1" w:styleId="1FF3E245ECE94EDFB4F2FFD3FF0F2F1E1">
    <w:name w:val="1FF3E245ECE94EDFB4F2FFD3FF0F2F1E1"/>
    <w:rsid w:val="00B461DA"/>
    <w:pPr>
      <w:widowControl w:val="0"/>
      <w:spacing w:after="0" w:line="360" w:lineRule="auto"/>
      <w:jc w:val="both"/>
    </w:pPr>
    <w:rPr>
      <w:rFonts w:ascii="Calibri" w:eastAsia="Calibri" w:hAnsi="Calibri" w:cs="Times New Roman"/>
      <w:lang w:val="en-US" w:eastAsia="en-US"/>
    </w:rPr>
  </w:style>
  <w:style w:type="paragraph" w:customStyle="1" w:styleId="B72093F144E94A458A1C3756C292C08F1">
    <w:name w:val="B72093F144E94A458A1C3756C292C08F1"/>
    <w:rsid w:val="00B461DA"/>
    <w:pPr>
      <w:widowControl w:val="0"/>
      <w:spacing w:after="0" w:line="360" w:lineRule="auto"/>
      <w:jc w:val="both"/>
    </w:pPr>
    <w:rPr>
      <w:rFonts w:ascii="Calibri" w:eastAsia="Calibri" w:hAnsi="Calibri" w:cs="Times New Roman"/>
      <w:lang w:val="en-US" w:eastAsia="en-US"/>
    </w:rPr>
  </w:style>
  <w:style w:type="paragraph" w:customStyle="1" w:styleId="E8A1490D2621448B9E019B52A4C9AC6E1">
    <w:name w:val="E8A1490D2621448B9E019B52A4C9AC6E1"/>
    <w:rsid w:val="00B461DA"/>
    <w:pPr>
      <w:widowControl w:val="0"/>
      <w:spacing w:after="0" w:line="360" w:lineRule="auto"/>
      <w:jc w:val="both"/>
    </w:pPr>
    <w:rPr>
      <w:rFonts w:ascii="Calibri" w:eastAsia="Calibri" w:hAnsi="Calibri" w:cs="Times New Roman"/>
      <w:lang w:val="en-US" w:eastAsia="en-US"/>
    </w:rPr>
  </w:style>
  <w:style w:type="paragraph" w:customStyle="1" w:styleId="24539F217E78462AA0F3DB5DF11C40CA1">
    <w:name w:val="24539F217E78462AA0F3DB5DF11C40CA1"/>
    <w:rsid w:val="00B461DA"/>
    <w:pPr>
      <w:widowControl w:val="0"/>
      <w:spacing w:after="0" w:line="360" w:lineRule="auto"/>
      <w:jc w:val="both"/>
    </w:pPr>
    <w:rPr>
      <w:rFonts w:ascii="Calibri" w:eastAsia="Calibri" w:hAnsi="Calibri" w:cs="Times New Roman"/>
      <w:lang w:val="en-US" w:eastAsia="en-US"/>
    </w:rPr>
  </w:style>
  <w:style w:type="paragraph" w:customStyle="1" w:styleId="3A2FE02122B2490BA22F748EA15A79A41">
    <w:name w:val="3A2FE02122B2490BA22F748EA15A79A41"/>
    <w:rsid w:val="00B461DA"/>
    <w:pPr>
      <w:widowControl w:val="0"/>
      <w:spacing w:after="0" w:line="360" w:lineRule="auto"/>
      <w:jc w:val="both"/>
    </w:pPr>
    <w:rPr>
      <w:rFonts w:ascii="Calibri" w:eastAsia="Calibri" w:hAnsi="Calibri" w:cs="Times New Roman"/>
      <w:lang w:val="en-US" w:eastAsia="en-US"/>
    </w:rPr>
  </w:style>
  <w:style w:type="paragraph" w:customStyle="1" w:styleId="4C9107BB4B4D43E18EA4CEC0873DCCC31">
    <w:name w:val="4C9107BB4B4D43E18EA4CEC0873DCCC31"/>
    <w:rsid w:val="00B461DA"/>
    <w:pPr>
      <w:widowControl w:val="0"/>
      <w:spacing w:after="0" w:line="360" w:lineRule="auto"/>
      <w:jc w:val="both"/>
    </w:pPr>
    <w:rPr>
      <w:rFonts w:ascii="Calibri" w:eastAsia="Calibri" w:hAnsi="Calibri" w:cs="Times New Roman"/>
      <w:lang w:val="en-US" w:eastAsia="en-US"/>
    </w:rPr>
  </w:style>
  <w:style w:type="paragraph" w:customStyle="1" w:styleId="A8492F4CA500477F82B6183A6621DC421">
    <w:name w:val="A8492F4CA500477F82B6183A6621DC421"/>
    <w:rsid w:val="00B461DA"/>
    <w:pPr>
      <w:widowControl w:val="0"/>
      <w:spacing w:after="0" w:line="360" w:lineRule="auto"/>
      <w:jc w:val="both"/>
    </w:pPr>
    <w:rPr>
      <w:rFonts w:ascii="Calibri" w:eastAsia="Calibri" w:hAnsi="Calibri" w:cs="Times New Roman"/>
      <w:lang w:val="en-US" w:eastAsia="en-US"/>
    </w:rPr>
  </w:style>
  <w:style w:type="paragraph" w:customStyle="1" w:styleId="DefaultPlaceholder1082065158">
    <w:name w:val="DefaultPlaceholder_1082065158"/>
    <w:rsid w:val="00B461DA"/>
    <w:pPr>
      <w:widowControl w:val="0"/>
      <w:spacing w:after="0" w:line="360" w:lineRule="auto"/>
      <w:jc w:val="both"/>
    </w:pPr>
    <w:rPr>
      <w:rFonts w:ascii="Calibri" w:eastAsia="Calibri" w:hAnsi="Calibri" w:cs="Times New Roman"/>
      <w:lang w:val="en-US" w:eastAsia="en-US"/>
    </w:rPr>
  </w:style>
  <w:style w:type="paragraph" w:customStyle="1" w:styleId="B04AB69042FF4BF1948A87E44429FC871">
    <w:name w:val="B04AB69042FF4BF1948A87E44429FC871"/>
    <w:rsid w:val="00B461DA"/>
    <w:pPr>
      <w:widowControl w:val="0"/>
      <w:spacing w:after="0" w:line="360" w:lineRule="auto"/>
      <w:jc w:val="both"/>
    </w:pPr>
    <w:rPr>
      <w:rFonts w:ascii="Calibri" w:eastAsia="Calibri" w:hAnsi="Calibri" w:cs="Times New Roman"/>
      <w:lang w:val="en-US" w:eastAsia="en-US"/>
    </w:rPr>
  </w:style>
  <w:style w:type="paragraph" w:customStyle="1" w:styleId="6BAE7F161D2F4886B0D2981CB174D4691">
    <w:name w:val="6BAE7F161D2F4886B0D2981CB174D4691"/>
    <w:rsid w:val="00B461DA"/>
    <w:pPr>
      <w:widowControl w:val="0"/>
      <w:spacing w:after="0" w:line="360" w:lineRule="auto"/>
      <w:jc w:val="both"/>
    </w:pPr>
    <w:rPr>
      <w:rFonts w:ascii="Calibri" w:eastAsia="Calibri" w:hAnsi="Calibri" w:cs="Times New Roman"/>
      <w:lang w:val="en-US" w:eastAsia="en-US"/>
    </w:rPr>
  </w:style>
  <w:style w:type="paragraph" w:customStyle="1" w:styleId="DB06F870CB9B46C5BDBF6A813F9F28A61">
    <w:name w:val="DB06F870CB9B46C5BDBF6A813F9F28A61"/>
    <w:rsid w:val="00B461DA"/>
    <w:pPr>
      <w:widowControl w:val="0"/>
      <w:spacing w:after="0" w:line="360" w:lineRule="auto"/>
      <w:jc w:val="both"/>
    </w:pPr>
    <w:rPr>
      <w:rFonts w:ascii="Calibri" w:eastAsia="Calibri" w:hAnsi="Calibri" w:cs="Times New Roman"/>
      <w:lang w:val="en-US" w:eastAsia="en-US"/>
    </w:rPr>
  </w:style>
  <w:style w:type="paragraph" w:customStyle="1" w:styleId="B1E3F140F4BB46809C0D54701DA6ACA61">
    <w:name w:val="B1E3F140F4BB46809C0D54701DA6ACA61"/>
    <w:rsid w:val="00B461DA"/>
    <w:pPr>
      <w:widowControl w:val="0"/>
      <w:spacing w:after="0" w:line="360" w:lineRule="auto"/>
      <w:jc w:val="both"/>
    </w:pPr>
    <w:rPr>
      <w:rFonts w:ascii="Calibri" w:eastAsia="Calibri" w:hAnsi="Calibri" w:cs="Times New Roman"/>
      <w:lang w:val="en-US" w:eastAsia="en-US"/>
    </w:rPr>
  </w:style>
  <w:style w:type="paragraph" w:customStyle="1" w:styleId="5E04CEB3C4C24E019D0BF3806892E25B1">
    <w:name w:val="5E04CEB3C4C24E019D0BF3806892E25B1"/>
    <w:rsid w:val="00B461DA"/>
    <w:pPr>
      <w:widowControl w:val="0"/>
      <w:spacing w:after="0" w:line="360" w:lineRule="auto"/>
      <w:jc w:val="both"/>
    </w:pPr>
    <w:rPr>
      <w:rFonts w:ascii="Calibri" w:eastAsia="Calibri" w:hAnsi="Calibri" w:cs="Times New Roman"/>
      <w:lang w:val="en-US" w:eastAsia="en-US"/>
    </w:rPr>
  </w:style>
  <w:style w:type="paragraph" w:customStyle="1" w:styleId="1A9F9B36DD574373A7B3BC59D2E01A061">
    <w:name w:val="1A9F9B36DD574373A7B3BC59D2E01A061"/>
    <w:rsid w:val="00B461DA"/>
    <w:pPr>
      <w:widowControl w:val="0"/>
      <w:spacing w:after="0" w:line="360" w:lineRule="auto"/>
      <w:jc w:val="both"/>
    </w:pPr>
    <w:rPr>
      <w:rFonts w:ascii="Calibri" w:eastAsia="Calibri" w:hAnsi="Calibri" w:cs="Times New Roman"/>
      <w:lang w:val="en-US" w:eastAsia="en-US"/>
    </w:rPr>
  </w:style>
  <w:style w:type="paragraph" w:customStyle="1" w:styleId="DF8007F388F24216A721CF8F37890B091">
    <w:name w:val="DF8007F388F24216A721CF8F37890B091"/>
    <w:rsid w:val="00B461DA"/>
    <w:pPr>
      <w:widowControl w:val="0"/>
      <w:spacing w:after="0" w:line="360" w:lineRule="auto"/>
      <w:jc w:val="both"/>
    </w:pPr>
    <w:rPr>
      <w:rFonts w:ascii="Calibri" w:eastAsia="Calibri" w:hAnsi="Calibri" w:cs="Times New Roman"/>
      <w:lang w:val="en-US" w:eastAsia="en-US"/>
    </w:rPr>
  </w:style>
  <w:style w:type="paragraph" w:customStyle="1" w:styleId="73BBD37212614F6C9B214D64F19A60871">
    <w:name w:val="73BBD37212614F6C9B214D64F19A60871"/>
    <w:rsid w:val="00B461DA"/>
    <w:pPr>
      <w:widowControl w:val="0"/>
      <w:spacing w:after="0" w:line="360" w:lineRule="auto"/>
      <w:jc w:val="both"/>
    </w:pPr>
    <w:rPr>
      <w:rFonts w:ascii="Calibri" w:eastAsia="Calibri" w:hAnsi="Calibri" w:cs="Times New Roman"/>
      <w:lang w:val="en-US" w:eastAsia="en-US"/>
    </w:rPr>
  </w:style>
  <w:style w:type="paragraph" w:customStyle="1" w:styleId="6A032C7604744F0FAD0DC1D2153DD7651">
    <w:name w:val="6A032C7604744F0FAD0DC1D2153DD7651"/>
    <w:rsid w:val="00B461DA"/>
    <w:pPr>
      <w:widowControl w:val="0"/>
      <w:spacing w:after="0" w:line="360" w:lineRule="auto"/>
      <w:jc w:val="both"/>
    </w:pPr>
    <w:rPr>
      <w:rFonts w:ascii="Calibri" w:eastAsia="Calibri" w:hAnsi="Calibri" w:cs="Times New Roman"/>
      <w:lang w:val="en-US" w:eastAsia="en-US"/>
    </w:rPr>
  </w:style>
  <w:style w:type="paragraph" w:customStyle="1" w:styleId="CA51C75969AC438099302E8EE065B7181">
    <w:name w:val="CA51C75969AC438099302E8EE065B7181"/>
    <w:rsid w:val="00B461DA"/>
    <w:pPr>
      <w:widowControl w:val="0"/>
      <w:spacing w:after="0" w:line="360" w:lineRule="auto"/>
      <w:jc w:val="both"/>
    </w:pPr>
    <w:rPr>
      <w:rFonts w:ascii="Calibri" w:eastAsia="Calibri" w:hAnsi="Calibri" w:cs="Times New Roman"/>
      <w:lang w:val="en-US" w:eastAsia="en-US"/>
    </w:rPr>
  </w:style>
  <w:style w:type="paragraph" w:customStyle="1" w:styleId="EF35CE6CE8E64119A2C707F3FD1E2E7E1">
    <w:name w:val="EF35CE6CE8E64119A2C707F3FD1E2E7E1"/>
    <w:rsid w:val="00B461DA"/>
    <w:pPr>
      <w:widowControl w:val="0"/>
      <w:spacing w:after="0" w:line="360" w:lineRule="auto"/>
      <w:jc w:val="both"/>
    </w:pPr>
    <w:rPr>
      <w:rFonts w:ascii="Calibri" w:eastAsia="Calibri" w:hAnsi="Calibri" w:cs="Times New Roman"/>
      <w:lang w:val="en-US" w:eastAsia="en-US"/>
    </w:rPr>
  </w:style>
  <w:style w:type="paragraph" w:customStyle="1" w:styleId="EC27A941898842599ECBE271AA2482071">
    <w:name w:val="EC27A941898842599ECBE271AA2482071"/>
    <w:rsid w:val="00B461DA"/>
    <w:pPr>
      <w:widowControl w:val="0"/>
      <w:spacing w:after="0" w:line="360" w:lineRule="auto"/>
      <w:jc w:val="both"/>
    </w:pPr>
    <w:rPr>
      <w:rFonts w:ascii="Calibri" w:eastAsia="Calibri" w:hAnsi="Calibri" w:cs="Times New Roman"/>
      <w:lang w:val="en-US" w:eastAsia="en-US"/>
    </w:rPr>
  </w:style>
  <w:style w:type="paragraph" w:customStyle="1" w:styleId="248C9A92FC434BAEAD5823F3BC940ED31">
    <w:name w:val="248C9A92FC434BAEAD5823F3BC940ED31"/>
    <w:rsid w:val="00B461DA"/>
    <w:pPr>
      <w:widowControl w:val="0"/>
      <w:spacing w:after="0" w:line="360" w:lineRule="auto"/>
      <w:jc w:val="both"/>
    </w:pPr>
    <w:rPr>
      <w:rFonts w:ascii="Calibri" w:eastAsia="Calibri" w:hAnsi="Calibri" w:cs="Times New Roman"/>
      <w:lang w:val="en-US" w:eastAsia="en-US"/>
    </w:rPr>
  </w:style>
  <w:style w:type="paragraph" w:customStyle="1" w:styleId="F3E9D8E7EE1D46AC9A8CEE659DB8F6671">
    <w:name w:val="F3E9D8E7EE1D46AC9A8CEE659DB8F6671"/>
    <w:rsid w:val="00B461DA"/>
    <w:pPr>
      <w:widowControl w:val="0"/>
      <w:spacing w:after="0" w:line="360" w:lineRule="auto"/>
      <w:jc w:val="both"/>
    </w:pPr>
    <w:rPr>
      <w:rFonts w:ascii="Calibri" w:eastAsia="Calibri" w:hAnsi="Calibri" w:cs="Times New Roman"/>
      <w:lang w:val="en-US" w:eastAsia="en-US"/>
    </w:rPr>
  </w:style>
  <w:style w:type="paragraph" w:customStyle="1" w:styleId="7D998F36042E47B69EF78DA8A5C623A51">
    <w:name w:val="7D998F36042E47B69EF78DA8A5C623A51"/>
    <w:rsid w:val="00B461DA"/>
    <w:pPr>
      <w:widowControl w:val="0"/>
      <w:spacing w:after="0" w:line="360" w:lineRule="auto"/>
      <w:jc w:val="both"/>
    </w:pPr>
    <w:rPr>
      <w:rFonts w:ascii="Calibri" w:eastAsia="Calibri" w:hAnsi="Calibri" w:cs="Times New Roman"/>
      <w:lang w:val="en-US" w:eastAsia="en-US"/>
    </w:rPr>
  </w:style>
  <w:style w:type="paragraph" w:customStyle="1" w:styleId="487B3F1E607C4F26A8C03CE4808629ED1">
    <w:name w:val="487B3F1E607C4F26A8C03CE4808629ED1"/>
    <w:rsid w:val="00B461DA"/>
    <w:pPr>
      <w:widowControl w:val="0"/>
      <w:spacing w:after="0" w:line="360" w:lineRule="auto"/>
      <w:jc w:val="both"/>
    </w:pPr>
    <w:rPr>
      <w:rFonts w:ascii="Calibri" w:eastAsia="Calibri" w:hAnsi="Calibri" w:cs="Times New Roman"/>
      <w:lang w:val="en-US" w:eastAsia="en-US"/>
    </w:rPr>
  </w:style>
  <w:style w:type="paragraph" w:customStyle="1" w:styleId="61D8814AF7B74F1F9B5DBA49AE2CBF3B1">
    <w:name w:val="61D8814AF7B74F1F9B5DBA49AE2CBF3B1"/>
    <w:rsid w:val="00B461DA"/>
    <w:pPr>
      <w:widowControl w:val="0"/>
      <w:spacing w:after="0" w:line="360" w:lineRule="auto"/>
      <w:jc w:val="both"/>
    </w:pPr>
    <w:rPr>
      <w:rFonts w:ascii="Calibri" w:eastAsia="Calibri" w:hAnsi="Calibri" w:cs="Times New Roman"/>
      <w:lang w:val="en-US" w:eastAsia="en-US"/>
    </w:rPr>
  </w:style>
  <w:style w:type="paragraph" w:customStyle="1" w:styleId="040B42206723427487B1A611B4B9AD431">
    <w:name w:val="040B42206723427487B1A611B4B9AD431"/>
    <w:rsid w:val="00B461DA"/>
    <w:pPr>
      <w:widowControl w:val="0"/>
      <w:spacing w:after="0" w:line="360" w:lineRule="auto"/>
      <w:jc w:val="both"/>
    </w:pPr>
    <w:rPr>
      <w:rFonts w:ascii="Calibri" w:eastAsia="Calibri" w:hAnsi="Calibri" w:cs="Times New Roman"/>
      <w:lang w:val="en-US" w:eastAsia="en-US"/>
    </w:rPr>
  </w:style>
  <w:style w:type="paragraph" w:customStyle="1" w:styleId="98B77FE76D5643219D6DB346A413FE721">
    <w:name w:val="98B77FE76D5643219D6DB346A413FE721"/>
    <w:rsid w:val="00B461DA"/>
    <w:pPr>
      <w:widowControl w:val="0"/>
      <w:spacing w:after="0" w:line="360" w:lineRule="auto"/>
      <w:jc w:val="both"/>
    </w:pPr>
    <w:rPr>
      <w:rFonts w:ascii="Calibri" w:eastAsia="Calibri" w:hAnsi="Calibri" w:cs="Times New Roman"/>
      <w:lang w:val="en-US" w:eastAsia="en-US"/>
    </w:rPr>
  </w:style>
  <w:style w:type="paragraph" w:customStyle="1" w:styleId="A82CE8BF539A4B5596182D3A31864CF61">
    <w:name w:val="A82CE8BF539A4B5596182D3A31864CF61"/>
    <w:rsid w:val="00B461DA"/>
    <w:pPr>
      <w:widowControl w:val="0"/>
      <w:spacing w:after="0" w:line="360" w:lineRule="auto"/>
      <w:jc w:val="both"/>
    </w:pPr>
    <w:rPr>
      <w:rFonts w:ascii="Calibri" w:eastAsia="Calibri" w:hAnsi="Calibri" w:cs="Times New Roman"/>
      <w:lang w:val="en-US" w:eastAsia="en-US"/>
    </w:rPr>
  </w:style>
  <w:style w:type="paragraph" w:customStyle="1" w:styleId="F78621C899BD4CAB8ABD2307B6DFFB991">
    <w:name w:val="F78621C899BD4CAB8ABD2307B6DFFB991"/>
    <w:rsid w:val="00B461DA"/>
    <w:pPr>
      <w:widowControl w:val="0"/>
      <w:spacing w:after="0" w:line="360" w:lineRule="auto"/>
      <w:jc w:val="both"/>
    </w:pPr>
    <w:rPr>
      <w:rFonts w:ascii="Calibri" w:eastAsia="Calibri" w:hAnsi="Calibri" w:cs="Times New Roman"/>
      <w:lang w:val="en-US" w:eastAsia="en-US"/>
    </w:rPr>
  </w:style>
  <w:style w:type="paragraph" w:customStyle="1" w:styleId="49B80CD0931A43F3843DEC41009BBBC71">
    <w:name w:val="49B80CD0931A43F3843DEC41009BBBC71"/>
    <w:rsid w:val="00B461DA"/>
    <w:pPr>
      <w:widowControl w:val="0"/>
      <w:spacing w:after="0" w:line="360" w:lineRule="auto"/>
      <w:jc w:val="both"/>
    </w:pPr>
    <w:rPr>
      <w:rFonts w:ascii="Calibri" w:eastAsia="Calibri" w:hAnsi="Calibri" w:cs="Times New Roman"/>
      <w:lang w:val="en-US" w:eastAsia="en-US"/>
    </w:rPr>
  </w:style>
  <w:style w:type="paragraph" w:customStyle="1" w:styleId="BA41C9E600704C10A54083FEC52DE4611">
    <w:name w:val="BA41C9E600704C10A54083FEC52DE4611"/>
    <w:rsid w:val="00B461DA"/>
    <w:pPr>
      <w:widowControl w:val="0"/>
      <w:spacing w:after="0" w:line="360" w:lineRule="auto"/>
      <w:jc w:val="both"/>
    </w:pPr>
    <w:rPr>
      <w:rFonts w:ascii="Calibri" w:eastAsia="Calibri" w:hAnsi="Calibri" w:cs="Times New Roman"/>
      <w:lang w:val="en-US" w:eastAsia="en-US"/>
    </w:rPr>
  </w:style>
  <w:style w:type="paragraph" w:customStyle="1" w:styleId="CDFD3F8A553B4AFFAEC694A88D1D6C391">
    <w:name w:val="CDFD3F8A553B4AFFAEC694A88D1D6C391"/>
    <w:rsid w:val="00B461DA"/>
    <w:pPr>
      <w:widowControl w:val="0"/>
      <w:spacing w:after="0" w:line="360" w:lineRule="auto"/>
      <w:jc w:val="both"/>
    </w:pPr>
    <w:rPr>
      <w:rFonts w:ascii="Calibri" w:eastAsia="Calibri" w:hAnsi="Calibri" w:cs="Times New Roman"/>
      <w:lang w:val="en-US" w:eastAsia="en-US"/>
    </w:rPr>
  </w:style>
  <w:style w:type="paragraph" w:customStyle="1" w:styleId="DE471CC358D8489580CF90EF6D867B651">
    <w:name w:val="DE471CC358D8489580CF90EF6D867B651"/>
    <w:rsid w:val="00B461DA"/>
    <w:pPr>
      <w:widowControl w:val="0"/>
      <w:spacing w:after="0" w:line="360" w:lineRule="auto"/>
      <w:jc w:val="both"/>
    </w:pPr>
    <w:rPr>
      <w:rFonts w:ascii="Calibri" w:eastAsia="Calibri" w:hAnsi="Calibri" w:cs="Times New Roman"/>
      <w:lang w:val="en-US" w:eastAsia="en-US"/>
    </w:rPr>
  </w:style>
  <w:style w:type="paragraph" w:customStyle="1" w:styleId="7E373324814E4EB7AB19DEF4F48DE2911">
    <w:name w:val="7E373324814E4EB7AB19DEF4F48DE2911"/>
    <w:rsid w:val="00B461DA"/>
    <w:pPr>
      <w:widowControl w:val="0"/>
      <w:spacing w:after="0" w:line="360" w:lineRule="auto"/>
      <w:jc w:val="both"/>
    </w:pPr>
    <w:rPr>
      <w:rFonts w:ascii="Calibri" w:eastAsia="Calibri" w:hAnsi="Calibri" w:cs="Times New Roman"/>
      <w:lang w:val="en-US" w:eastAsia="en-US"/>
    </w:rPr>
  </w:style>
  <w:style w:type="paragraph" w:customStyle="1" w:styleId="BBAC383A4B9249D0B0FE67B183AC7EFA1">
    <w:name w:val="BBAC383A4B9249D0B0FE67B183AC7EFA1"/>
    <w:rsid w:val="00B461DA"/>
    <w:pPr>
      <w:widowControl w:val="0"/>
      <w:spacing w:after="0" w:line="360" w:lineRule="auto"/>
      <w:jc w:val="both"/>
    </w:pPr>
    <w:rPr>
      <w:rFonts w:ascii="Calibri" w:eastAsia="Calibri" w:hAnsi="Calibri" w:cs="Times New Roman"/>
      <w:lang w:val="en-US" w:eastAsia="en-US"/>
    </w:rPr>
  </w:style>
  <w:style w:type="paragraph" w:customStyle="1" w:styleId="61C465FE45634330BCEDBC18D2B76E7B1">
    <w:name w:val="61C465FE45634330BCEDBC18D2B76E7B1"/>
    <w:rsid w:val="00B461DA"/>
    <w:pPr>
      <w:widowControl w:val="0"/>
      <w:spacing w:after="0" w:line="360" w:lineRule="auto"/>
      <w:jc w:val="both"/>
    </w:pPr>
    <w:rPr>
      <w:rFonts w:ascii="Calibri" w:eastAsia="Calibri" w:hAnsi="Calibri" w:cs="Times New Roman"/>
      <w:lang w:val="en-US" w:eastAsia="en-US"/>
    </w:rPr>
  </w:style>
  <w:style w:type="paragraph" w:customStyle="1" w:styleId="BE1CCD6E1B45476D846226CAF7B92A191">
    <w:name w:val="BE1CCD6E1B45476D846226CAF7B92A191"/>
    <w:rsid w:val="00B461DA"/>
    <w:pPr>
      <w:widowControl w:val="0"/>
      <w:spacing w:after="0" w:line="360" w:lineRule="auto"/>
      <w:jc w:val="both"/>
    </w:pPr>
    <w:rPr>
      <w:rFonts w:ascii="Calibri" w:eastAsia="Calibri" w:hAnsi="Calibri" w:cs="Times New Roman"/>
      <w:lang w:val="en-US" w:eastAsia="en-US"/>
    </w:rPr>
  </w:style>
  <w:style w:type="paragraph" w:customStyle="1" w:styleId="39172902B3DE4634ADBB1E4D3024C95B1">
    <w:name w:val="39172902B3DE4634ADBB1E4D3024C95B1"/>
    <w:rsid w:val="00B461DA"/>
    <w:pPr>
      <w:widowControl w:val="0"/>
      <w:spacing w:after="0" w:line="360" w:lineRule="auto"/>
      <w:jc w:val="both"/>
    </w:pPr>
    <w:rPr>
      <w:rFonts w:ascii="Calibri" w:eastAsia="Calibri" w:hAnsi="Calibri" w:cs="Times New Roman"/>
      <w:lang w:val="en-US" w:eastAsia="en-US"/>
    </w:rPr>
  </w:style>
  <w:style w:type="paragraph" w:customStyle="1" w:styleId="A099C7A2F10F414EAFCC2CBD6114E31D1">
    <w:name w:val="A099C7A2F10F414EAFCC2CBD6114E31D1"/>
    <w:rsid w:val="00B461DA"/>
    <w:pPr>
      <w:widowControl w:val="0"/>
      <w:spacing w:after="0" w:line="360" w:lineRule="auto"/>
      <w:jc w:val="both"/>
    </w:pPr>
    <w:rPr>
      <w:rFonts w:ascii="Calibri" w:eastAsia="Calibri" w:hAnsi="Calibri" w:cs="Times New Roman"/>
      <w:lang w:val="en-US" w:eastAsia="en-US"/>
    </w:rPr>
  </w:style>
  <w:style w:type="paragraph" w:customStyle="1" w:styleId="E5969873E06147098661D962137CB78B1">
    <w:name w:val="E5969873E06147098661D962137CB78B1"/>
    <w:rsid w:val="00B461DA"/>
    <w:pPr>
      <w:widowControl w:val="0"/>
      <w:spacing w:after="0" w:line="360" w:lineRule="auto"/>
      <w:jc w:val="both"/>
    </w:pPr>
    <w:rPr>
      <w:rFonts w:ascii="Calibri" w:eastAsia="Calibri" w:hAnsi="Calibri" w:cs="Times New Roman"/>
      <w:lang w:val="en-US" w:eastAsia="en-US"/>
    </w:rPr>
  </w:style>
  <w:style w:type="paragraph" w:customStyle="1" w:styleId="C4CCF72864384173BB8F50AFA0605B7B1">
    <w:name w:val="C4CCF72864384173BB8F50AFA0605B7B1"/>
    <w:rsid w:val="00B461DA"/>
    <w:pPr>
      <w:widowControl w:val="0"/>
      <w:spacing w:after="0" w:line="360" w:lineRule="auto"/>
      <w:jc w:val="both"/>
    </w:pPr>
    <w:rPr>
      <w:rFonts w:ascii="Calibri" w:eastAsia="Calibri" w:hAnsi="Calibri" w:cs="Times New Roman"/>
      <w:lang w:val="en-US" w:eastAsia="en-US"/>
    </w:rPr>
  </w:style>
  <w:style w:type="paragraph" w:customStyle="1" w:styleId="ABAB137999E7479E8C2A3AE077BA57BD1">
    <w:name w:val="ABAB137999E7479E8C2A3AE077BA57BD1"/>
    <w:rsid w:val="00B461DA"/>
    <w:pPr>
      <w:widowControl w:val="0"/>
      <w:spacing w:after="0" w:line="360" w:lineRule="auto"/>
      <w:jc w:val="both"/>
    </w:pPr>
    <w:rPr>
      <w:rFonts w:ascii="Calibri" w:eastAsia="Calibri" w:hAnsi="Calibri" w:cs="Times New Roman"/>
      <w:lang w:val="en-US" w:eastAsia="en-US"/>
    </w:rPr>
  </w:style>
  <w:style w:type="paragraph" w:customStyle="1" w:styleId="C609A140E3594CCBB8B934AAD900F08C1">
    <w:name w:val="C609A140E3594CCBB8B934AAD900F08C1"/>
    <w:rsid w:val="00B461DA"/>
    <w:pPr>
      <w:widowControl w:val="0"/>
      <w:spacing w:after="0" w:line="360" w:lineRule="auto"/>
      <w:jc w:val="both"/>
    </w:pPr>
    <w:rPr>
      <w:rFonts w:ascii="Calibri" w:eastAsia="Calibri" w:hAnsi="Calibri" w:cs="Times New Roman"/>
      <w:lang w:val="en-US" w:eastAsia="en-US"/>
    </w:rPr>
  </w:style>
  <w:style w:type="paragraph" w:customStyle="1" w:styleId="6E48ACF46BCD4F3E953C3FCE777E35CF1">
    <w:name w:val="6E48ACF46BCD4F3E953C3FCE777E35CF1"/>
    <w:rsid w:val="00B461DA"/>
    <w:pPr>
      <w:widowControl w:val="0"/>
      <w:spacing w:after="0" w:line="360" w:lineRule="auto"/>
      <w:jc w:val="both"/>
    </w:pPr>
    <w:rPr>
      <w:rFonts w:ascii="Calibri" w:eastAsia="Calibri" w:hAnsi="Calibri" w:cs="Times New Roman"/>
      <w:lang w:val="en-US" w:eastAsia="en-US"/>
    </w:rPr>
  </w:style>
  <w:style w:type="paragraph" w:customStyle="1" w:styleId="D5A1F1BCB43F4B57B8FBF97563804F8E1">
    <w:name w:val="D5A1F1BCB43F4B57B8FBF97563804F8E1"/>
    <w:rsid w:val="00B461DA"/>
    <w:pPr>
      <w:widowControl w:val="0"/>
      <w:spacing w:after="0" w:line="360" w:lineRule="auto"/>
      <w:jc w:val="both"/>
    </w:pPr>
    <w:rPr>
      <w:rFonts w:ascii="Calibri" w:eastAsia="Calibri" w:hAnsi="Calibri" w:cs="Times New Roman"/>
      <w:lang w:val="en-US" w:eastAsia="en-US"/>
    </w:rPr>
  </w:style>
  <w:style w:type="paragraph" w:customStyle="1" w:styleId="1D46640B641F4852A67346B3E693446E1">
    <w:name w:val="1D46640B641F4852A67346B3E693446E1"/>
    <w:rsid w:val="00B461DA"/>
    <w:pPr>
      <w:widowControl w:val="0"/>
      <w:spacing w:after="0" w:line="360" w:lineRule="auto"/>
      <w:jc w:val="both"/>
    </w:pPr>
    <w:rPr>
      <w:rFonts w:ascii="Calibri" w:eastAsia="Calibri" w:hAnsi="Calibri" w:cs="Times New Roman"/>
      <w:lang w:val="en-US" w:eastAsia="en-US"/>
    </w:rPr>
  </w:style>
  <w:style w:type="paragraph" w:customStyle="1" w:styleId="F4BA0DF34EEA441287FDFE069AFCB5C21">
    <w:name w:val="F4BA0DF34EEA441287FDFE069AFCB5C21"/>
    <w:rsid w:val="00B461DA"/>
    <w:pPr>
      <w:widowControl w:val="0"/>
      <w:spacing w:after="0" w:line="360" w:lineRule="auto"/>
      <w:jc w:val="both"/>
    </w:pPr>
    <w:rPr>
      <w:rFonts w:ascii="Calibri" w:eastAsia="Calibri" w:hAnsi="Calibri" w:cs="Times New Roman"/>
      <w:lang w:val="en-US" w:eastAsia="en-US"/>
    </w:rPr>
  </w:style>
  <w:style w:type="paragraph" w:customStyle="1" w:styleId="20E2B86650A84D51A32E1FA4A7FF9F551">
    <w:name w:val="20E2B86650A84D51A32E1FA4A7FF9F551"/>
    <w:rsid w:val="00B461DA"/>
    <w:pPr>
      <w:widowControl w:val="0"/>
      <w:spacing w:after="0" w:line="360" w:lineRule="auto"/>
      <w:jc w:val="both"/>
    </w:pPr>
    <w:rPr>
      <w:rFonts w:ascii="Calibri" w:eastAsia="Calibri" w:hAnsi="Calibri" w:cs="Times New Roman"/>
      <w:lang w:val="en-US" w:eastAsia="en-US"/>
    </w:rPr>
  </w:style>
  <w:style w:type="paragraph" w:customStyle="1" w:styleId="9177285632684CD2BAE7B92913D6D40E1">
    <w:name w:val="9177285632684CD2BAE7B92913D6D40E1"/>
    <w:rsid w:val="00B461DA"/>
    <w:pPr>
      <w:widowControl w:val="0"/>
      <w:spacing w:after="0" w:line="360" w:lineRule="auto"/>
      <w:jc w:val="both"/>
    </w:pPr>
    <w:rPr>
      <w:rFonts w:ascii="Calibri" w:eastAsia="Calibri" w:hAnsi="Calibri" w:cs="Times New Roman"/>
      <w:lang w:val="en-US" w:eastAsia="en-US"/>
    </w:rPr>
  </w:style>
  <w:style w:type="paragraph" w:customStyle="1" w:styleId="C458A0A40323485A8E5DCCF0EB4009581">
    <w:name w:val="C458A0A40323485A8E5DCCF0EB4009581"/>
    <w:rsid w:val="00B461DA"/>
    <w:pPr>
      <w:widowControl w:val="0"/>
      <w:spacing w:after="0" w:line="360" w:lineRule="auto"/>
      <w:jc w:val="both"/>
    </w:pPr>
    <w:rPr>
      <w:rFonts w:ascii="Calibri" w:eastAsia="Calibri" w:hAnsi="Calibri" w:cs="Times New Roman"/>
      <w:lang w:val="en-US" w:eastAsia="en-US"/>
    </w:rPr>
  </w:style>
  <w:style w:type="paragraph" w:customStyle="1" w:styleId="CB493E700560439A947B007FF2E9F3881">
    <w:name w:val="CB493E700560439A947B007FF2E9F3881"/>
    <w:rsid w:val="00B461DA"/>
    <w:pPr>
      <w:widowControl w:val="0"/>
      <w:spacing w:after="0" w:line="360" w:lineRule="auto"/>
      <w:jc w:val="both"/>
    </w:pPr>
    <w:rPr>
      <w:rFonts w:ascii="Calibri" w:eastAsia="Calibri" w:hAnsi="Calibri" w:cs="Times New Roman"/>
      <w:lang w:val="en-US" w:eastAsia="en-US"/>
    </w:rPr>
  </w:style>
  <w:style w:type="paragraph" w:customStyle="1" w:styleId="9795EC791A8C4383AA1AED65ADDB41E51">
    <w:name w:val="9795EC791A8C4383AA1AED65ADDB41E51"/>
    <w:rsid w:val="00B461DA"/>
    <w:pPr>
      <w:widowControl w:val="0"/>
      <w:spacing w:after="0" w:line="360" w:lineRule="auto"/>
      <w:jc w:val="both"/>
    </w:pPr>
    <w:rPr>
      <w:rFonts w:ascii="Calibri" w:eastAsia="Calibri" w:hAnsi="Calibri" w:cs="Times New Roman"/>
      <w:lang w:val="en-US" w:eastAsia="en-US"/>
    </w:rPr>
  </w:style>
  <w:style w:type="paragraph" w:customStyle="1" w:styleId="F2EA779F05FF49D2BC2E682B8CD7B14E1">
    <w:name w:val="F2EA779F05FF49D2BC2E682B8CD7B14E1"/>
    <w:rsid w:val="00B461DA"/>
    <w:pPr>
      <w:widowControl w:val="0"/>
      <w:spacing w:after="0" w:line="360" w:lineRule="auto"/>
      <w:jc w:val="both"/>
    </w:pPr>
    <w:rPr>
      <w:rFonts w:ascii="Calibri" w:eastAsia="Calibri" w:hAnsi="Calibri" w:cs="Times New Roman"/>
      <w:lang w:val="en-US" w:eastAsia="en-US"/>
    </w:rPr>
  </w:style>
  <w:style w:type="paragraph" w:customStyle="1" w:styleId="B782D1A226FE42948B165D9F62DD29FF1">
    <w:name w:val="B782D1A226FE42948B165D9F62DD29FF1"/>
    <w:rsid w:val="00B461DA"/>
    <w:pPr>
      <w:widowControl w:val="0"/>
      <w:spacing w:after="0" w:line="360" w:lineRule="auto"/>
      <w:jc w:val="both"/>
    </w:pPr>
    <w:rPr>
      <w:rFonts w:ascii="Calibri" w:eastAsia="Calibri" w:hAnsi="Calibri" w:cs="Times New Roman"/>
      <w:lang w:val="en-US" w:eastAsia="en-US"/>
    </w:rPr>
  </w:style>
  <w:style w:type="paragraph" w:customStyle="1" w:styleId="CCA492F31E054CF7BC684C279BA3848A1">
    <w:name w:val="CCA492F31E054CF7BC684C279BA3848A1"/>
    <w:rsid w:val="00B461DA"/>
    <w:pPr>
      <w:widowControl w:val="0"/>
      <w:spacing w:after="0" w:line="360" w:lineRule="auto"/>
      <w:jc w:val="both"/>
    </w:pPr>
    <w:rPr>
      <w:rFonts w:ascii="Calibri" w:eastAsia="Calibri" w:hAnsi="Calibri" w:cs="Times New Roman"/>
      <w:lang w:val="en-US" w:eastAsia="en-US"/>
    </w:rPr>
  </w:style>
  <w:style w:type="paragraph" w:customStyle="1" w:styleId="533FE01E641E4908B2D64A2483492E081">
    <w:name w:val="533FE01E641E4908B2D64A2483492E081"/>
    <w:rsid w:val="00B461DA"/>
    <w:pPr>
      <w:widowControl w:val="0"/>
      <w:spacing w:after="0" w:line="360" w:lineRule="auto"/>
      <w:jc w:val="both"/>
    </w:pPr>
    <w:rPr>
      <w:rFonts w:ascii="Calibri" w:eastAsia="Calibri" w:hAnsi="Calibri" w:cs="Times New Roman"/>
      <w:lang w:val="en-US" w:eastAsia="en-US"/>
    </w:rPr>
  </w:style>
  <w:style w:type="paragraph" w:customStyle="1" w:styleId="2F7F7552864A43258E49FA1E6AAC869F1">
    <w:name w:val="2F7F7552864A43258E49FA1E6AAC869F1"/>
    <w:rsid w:val="00B461DA"/>
    <w:pPr>
      <w:widowControl w:val="0"/>
      <w:spacing w:after="0" w:line="360" w:lineRule="auto"/>
      <w:jc w:val="both"/>
    </w:pPr>
    <w:rPr>
      <w:rFonts w:ascii="Calibri" w:eastAsia="Calibri" w:hAnsi="Calibri" w:cs="Times New Roman"/>
      <w:lang w:val="en-US" w:eastAsia="en-US"/>
    </w:rPr>
  </w:style>
  <w:style w:type="paragraph" w:customStyle="1" w:styleId="940F52F9FEEF49D1A55094E9539A581C1">
    <w:name w:val="940F52F9FEEF49D1A55094E9539A581C1"/>
    <w:rsid w:val="00B461DA"/>
    <w:pPr>
      <w:widowControl w:val="0"/>
      <w:spacing w:after="0" w:line="360" w:lineRule="auto"/>
      <w:jc w:val="both"/>
    </w:pPr>
    <w:rPr>
      <w:rFonts w:ascii="Calibri" w:eastAsia="Calibri" w:hAnsi="Calibri" w:cs="Times New Roman"/>
      <w:lang w:val="en-US" w:eastAsia="en-US"/>
    </w:rPr>
  </w:style>
  <w:style w:type="paragraph" w:customStyle="1" w:styleId="894F1223D31E40448A9346A4EDF778F91">
    <w:name w:val="894F1223D31E40448A9346A4EDF778F91"/>
    <w:rsid w:val="00B461DA"/>
    <w:pPr>
      <w:widowControl w:val="0"/>
      <w:spacing w:after="0" w:line="360" w:lineRule="auto"/>
      <w:jc w:val="both"/>
    </w:pPr>
    <w:rPr>
      <w:rFonts w:ascii="Calibri" w:eastAsia="Calibri" w:hAnsi="Calibri" w:cs="Times New Roman"/>
      <w:lang w:val="en-US" w:eastAsia="en-US"/>
    </w:rPr>
  </w:style>
  <w:style w:type="paragraph" w:customStyle="1" w:styleId="FBB7DC23828549AEB96FD03C659634DC1">
    <w:name w:val="FBB7DC23828549AEB96FD03C659634DC1"/>
    <w:rsid w:val="00B461DA"/>
    <w:pPr>
      <w:widowControl w:val="0"/>
      <w:spacing w:after="0" w:line="360" w:lineRule="auto"/>
      <w:jc w:val="both"/>
    </w:pPr>
    <w:rPr>
      <w:rFonts w:ascii="Calibri" w:eastAsia="Calibri" w:hAnsi="Calibri" w:cs="Times New Roman"/>
      <w:lang w:val="en-US" w:eastAsia="en-US"/>
    </w:rPr>
  </w:style>
  <w:style w:type="paragraph" w:customStyle="1" w:styleId="89EB3634A9CC441597156830A8AF9EF91">
    <w:name w:val="89EB3634A9CC441597156830A8AF9EF91"/>
    <w:rsid w:val="00B461DA"/>
    <w:pPr>
      <w:widowControl w:val="0"/>
      <w:spacing w:after="0" w:line="360" w:lineRule="auto"/>
      <w:jc w:val="both"/>
    </w:pPr>
    <w:rPr>
      <w:rFonts w:ascii="Calibri" w:eastAsia="Calibri" w:hAnsi="Calibri" w:cs="Times New Roman"/>
      <w:lang w:val="en-US" w:eastAsia="en-US"/>
    </w:rPr>
  </w:style>
  <w:style w:type="paragraph" w:customStyle="1" w:styleId="D62976932E0943F2BF7ADAEA5C3180CD1">
    <w:name w:val="D62976932E0943F2BF7ADAEA5C3180CD1"/>
    <w:rsid w:val="00B461DA"/>
    <w:pPr>
      <w:widowControl w:val="0"/>
      <w:spacing w:after="0" w:line="360" w:lineRule="auto"/>
      <w:jc w:val="both"/>
    </w:pPr>
    <w:rPr>
      <w:rFonts w:ascii="Calibri" w:eastAsia="Calibri" w:hAnsi="Calibri" w:cs="Times New Roman"/>
      <w:lang w:val="en-US" w:eastAsia="en-US"/>
    </w:rPr>
  </w:style>
  <w:style w:type="paragraph" w:customStyle="1" w:styleId="D70BA022EE624A05AEB6C9D73FABD3471">
    <w:name w:val="D70BA022EE624A05AEB6C9D73FABD3471"/>
    <w:rsid w:val="00B461DA"/>
    <w:pPr>
      <w:widowControl w:val="0"/>
      <w:spacing w:after="0" w:line="360" w:lineRule="auto"/>
      <w:jc w:val="both"/>
    </w:pPr>
    <w:rPr>
      <w:rFonts w:ascii="Calibri" w:eastAsia="Calibri" w:hAnsi="Calibri" w:cs="Times New Roman"/>
      <w:lang w:val="en-US" w:eastAsia="en-US"/>
    </w:rPr>
  </w:style>
  <w:style w:type="paragraph" w:customStyle="1" w:styleId="C3E400F2D5C841C09D659451AC4CD71A1">
    <w:name w:val="C3E400F2D5C841C09D659451AC4CD71A1"/>
    <w:rsid w:val="00B461DA"/>
    <w:pPr>
      <w:widowControl w:val="0"/>
      <w:spacing w:after="0" w:line="360" w:lineRule="auto"/>
      <w:jc w:val="both"/>
    </w:pPr>
    <w:rPr>
      <w:rFonts w:ascii="Calibri" w:eastAsia="Calibri" w:hAnsi="Calibri" w:cs="Times New Roman"/>
      <w:lang w:val="en-US" w:eastAsia="en-US"/>
    </w:rPr>
  </w:style>
  <w:style w:type="paragraph" w:customStyle="1" w:styleId="B513F90636584A40B49EB2A744E9BC3E1">
    <w:name w:val="B513F90636584A40B49EB2A744E9BC3E1"/>
    <w:rsid w:val="00B461DA"/>
    <w:pPr>
      <w:widowControl w:val="0"/>
      <w:spacing w:after="0" w:line="360" w:lineRule="auto"/>
      <w:jc w:val="both"/>
    </w:pPr>
    <w:rPr>
      <w:rFonts w:ascii="Calibri" w:eastAsia="Calibri" w:hAnsi="Calibri" w:cs="Times New Roman"/>
      <w:lang w:val="en-US" w:eastAsia="en-US"/>
    </w:rPr>
  </w:style>
  <w:style w:type="paragraph" w:customStyle="1" w:styleId="670010845B9D432483B47BB6E408B2E61">
    <w:name w:val="670010845B9D432483B47BB6E408B2E61"/>
    <w:rsid w:val="00B461DA"/>
    <w:pPr>
      <w:widowControl w:val="0"/>
      <w:spacing w:after="0" w:line="360" w:lineRule="auto"/>
      <w:jc w:val="both"/>
    </w:pPr>
    <w:rPr>
      <w:rFonts w:ascii="Calibri" w:eastAsia="Calibri" w:hAnsi="Calibri" w:cs="Times New Roman"/>
      <w:lang w:val="en-US" w:eastAsia="en-US"/>
    </w:rPr>
  </w:style>
  <w:style w:type="paragraph" w:customStyle="1" w:styleId="E52C6C41C3F14BA9BF4457D03CBFCCEB1">
    <w:name w:val="E52C6C41C3F14BA9BF4457D03CBFCCEB1"/>
    <w:rsid w:val="00B461DA"/>
    <w:pPr>
      <w:widowControl w:val="0"/>
      <w:spacing w:after="0" w:line="360" w:lineRule="auto"/>
      <w:jc w:val="both"/>
    </w:pPr>
    <w:rPr>
      <w:rFonts w:ascii="Calibri" w:eastAsia="Calibri" w:hAnsi="Calibri" w:cs="Times New Roman"/>
      <w:lang w:val="en-US" w:eastAsia="en-US"/>
    </w:rPr>
  </w:style>
  <w:style w:type="paragraph" w:customStyle="1" w:styleId="820C1751790F4A8BB46BE00DEE39AF0F1">
    <w:name w:val="820C1751790F4A8BB46BE00DEE39AF0F1"/>
    <w:rsid w:val="00B461DA"/>
    <w:pPr>
      <w:widowControl w:val="0"/>
      <w:spacing w:after="0" w:line="360" w:lineRule="auto"/>
      <w:jc w:val="both"/>
    </w:pPr>
    <w:rPr>
      <w:rFonts w:ascii="Calibri" w:eastAsia="Calibri" w:hAnsi="Calibri" w:cs="Times New Roman"/>
      <w:lang w:val="en-US" w:eastAsia="en-US"/>
    </w:rPr>
  </w:style>
  <w:style w:type="paragraph" w:customStyle="1" w:styleId="48C6925A44594681BB431832204106281">
    <w:name w:val="48C6925A44594681BB431832204106281"/>
    <w:rsid w:val="00B461DA"/>
    <w:pPr>
      <w:widowControl w:val="0"/>
      <w:spacing w:after="0" w:line="360" w:lineRule="auto"/>
      <w:jc w:val="both"/>
    </w:pPr>
    <w:rPr>
      <w:rFonts w:ascii="Calibri" w:eastAsia="Calibri" w:hAnsi="Calibri" w:cs="Times New Roman"/>
      <w:lang w:val="en-US" w:eastAsia="en-US"/>
    </w:rPr>
  </w:style>
  <w:style w:type="paragraph" w:customStyle="1" w:styleId="4169B223D2BD431F87ED8B501AA161031">
    <w:name w:val="4169B223D2BD431F87ED8B501AA161031"/>
    <w:rsid w:val="00B461DA"/>
    <w:pPr>
      <w:widowControl w:val="0"/>
      <w:spacing w:after="0" w:line="360" w:lineRule="auto"/>
      <w:jc w:val="both"/>
    </w:pPr>
    <w:rPr>
      <w:rFonts w:ascii="Calibri" w:eastAsia="Calibri" w:hAnsi="Calibri" w:cs="Times New Roman"/>
      <w:lang w:val="en-US" w:eastAsia="en-US"/>
    </w:rPr>
  </w:style>
  <w:style w:type="paragraph" w:customStyle="1" w:styleId="DC325DCC21CE403EA4DB99B163287ECB1">
    <w:name w:val="DC325DCC21CE403EA4DB99B163287ECB1"/>
    <w:rsid w:val="00B461DA"/>
    <w:pPr>
      <w:widowControl w:val="0"/>
      <w:spacing w:after="0" w:line="360" w:lineRule="auto"/>
      <w:jc w:val="both"/>
    </w:pPr>
    <w:rPr>
      <w:rFonts w:ascii="Calibri" w:eastAsia="Calibri" w:hAnsi="Calibri" w:cs="Times New Roman"/>
      <w:lang w:val="en-US" w:eastAsia="en-US"/>
    </w:rPr>
  </w:style>
  <w:style w:type="paragraph" w:customStyle="1" w:styleId="1D05D3683F83439BBA538685B3FBC19A1">
    <w:name w:val="1D05D3683F83439BBA538685B3FBC19A1"/>
    <w:rsid w:val="00B461DA"/>
    <w:pPr>
      <w:widowControl w:val="0"/>
      <w:spacing w:after="0" w:line="360" w:lineRule="auto"/>
      <w:jc w:val="both"/>
    </w:pPr>
    <w:rPr>
      <w:rFonts w:ascii="Calibri" w:eastAsia="Calibri" w:hAnsi="Calibri" w:cs="Times New Roman"/>
      <w:lang w:val="en-US" w:eastAsia="en-US"/>
    </w:rPr>
  </w:style>
  <w:style w:type="paragraph" w:customStyle="1" w:styleId="6904A487C34247BF8BD208588C6250031">
    <w:name w:val="6904A487C34247BF8BD208588C6250031"/>
    <w:rsid w:val="00B461DA"/>
    <w:pPr>
      <w:widowControl w:val="0"/>
      <w:spacing w:after="0" w:line="360" w:lineRule="auto"/>
      <w:jc w:val="both"/>
    </w:pPr>
    <w:rPr>
      <w:rFonts w:ascii="Calibri" w:eastAsia="Calibri" w:hAnsi="Calibri" w:cs="Times New Roman"/>
      <w:lang w:val="en-US" w:eastAsia="en-US"/>
    </w:rPr>
  </w:style>
  <w:style w:type="paragraph" w:customStyle="1" w:styleId="FC2F67A14ACA40A0B3326BF3CA5746791">
    <w:name w:val="FC2F67A14ACA40A0B3326BF3CA5746791"/>
    <w:rsid w:val="00B461DA"/>
    <w:pPr>
      <w:widowControl w:val="0"/>
      <w:spacing w:after="0" w:line="360" w:lineRule="auto"/>
      <w:jc w:val="both"/>
    </w:pPr>
    <w:rPr>
      <w:rFonts w:ascii="Calibri" w:eastAsia="Calibri" w:hAnsi="Calibri" w:cs="Times New Roman"/>
      <w:lang w:val="en-US" w:eastAsia="en-US"/>
    </w:rPr>
  </w:style>
  <w:style w:type="paragraph" w:customStyle="1" w:styleId="270365D4AE1346EB8AD67D596709480E1">
    <w:name w:val="270365D4AE1346EB8AD67D596709480E1"/>
    <w:rsid w:val="00B461DA"/>
    <w:pPr>
      <w:widowControl w:val="0"/>
      <w:spacing w:after="0" w:line="360" w:lineRule="auto"/>
      <w:jc w:val="both"/>
    </w:pPr>
    <w:rPr>
      <w:rFonts w:ascii="Calibri" w:eastAsia="Calibri" w:hAnsi="Calibri" w:cs="Times New Roman"/>
      <w:lang w:val="en-US" w:eastAsia="en-US"/>
    </w:rPr>
  </w:style>
  <w:style w:type="paragraph" w:customStyle="1" w:styleId="E92B629051D04730B02BA68BCCE7896A1">
    <w:name w:val="E92B629051D04730B02BA68BCCE7896A1"/>
    <w:rsid w:val="00B461DA"/>
    <w:pPr>
      <w:widowControl w:val="0"/>
      <w:spacing w:after="0" w:line="360" w:lineRule="auto"/>
      <w:jc w:val="both"/>
    </w:pPr>
    <w:rPr>
      <w:rFonts w:ascii="Calibri" w:eastAsia="Calibri" w:hAnsi="Calibri" w:cs="Times New Roman"/>
      <w:lang w:val="en-US" w:eastAsia="en-US"/>
    </w:rPr>
  </w:style>
  <w:style w:type="paragraph" w:customStyle="1" w:styleId="9E0BD8C55BBD4379811D364425A5E51E1">
    <w:name w:val="9E0BD8C55BBD4379811D364425A5E51E1"/>
    <w:rsid w:val="00B461DA"/>
    <w:pPr>
      <w:widowControl w:val="0"/>
      <w:spacing w:after="0" w:line="360" w:lineRule="auto"/>
      <w:jc w:val="both"/>
    </w:pPr>
    <w:rPr>
      <w:rFonts w:ascii="Calibri" w:eastAsia="Calibri" w:hAnsi="Calibri" w:cs="Times New Roman"/>
      <w:lang w:val="en-US" w:eastAsia="en-US"/>
    </w:rPr>
  </w:style>
  <w:style w:type="paragraph" w:customStyle="1" w:styleId="D8C03514BDFD447F82DDDA3DFDF0B38C1">
    <w:name w:val="D8C03514BDFD447F82DDDA3DFDF0B38C1"/>
    <w:rsid w:val="00B461DA"/>
    <w:pPr>
      <w:widowControl w:val="0"/>
      <w:spacing w:after="0" w:line="360" w:lineRule="auto"/>
      <w:jc w:val="both"/>
    </w:pPr>
    <w:rPr>
      <w:rFonts w:ascii="Calibri" w:eastAsia="Calibri" w:hAnsi="Calibri" w:cs="Times New Roman"/>
      <w:lang w:val="en-US" w:eastAsia="en-US"/>
    </w:rPr>
  </w:style>
  <w:style w:type="paragraph" w:customStyle="1" w:styleId="061A288BF09146959E8F5460B834C93B1">
    <w:name w:val="061A288BF09146959E8F5460B834C93B1"/>
    <w:rsid w:val="00B461DA"/>
    <w:pPr>
      <w:widowControl w:val="0"/>
      <w:spacing w:after="0" w:line="360" w:lineRule="auto"/>
      <w:jc w:val="both"/>
    </w:pPr>
    <w:rPr>
      <w:rFonts w:ascii="Calibri" w:eastAsia="Calibri" w:hAnsi="Calibri" w:cs="Times New Roman"/>
      <w:lang w:val="en-US" w:eastAsia="en-US"/>
    </w:rPr>
  </w:style>
  <w:style w:type="paragraph" w:customStyle="1" w:styleId="03FCE8B5871B4BED83123481CDBF35D01">
    <w:name w:val="03FCE8B5871B4BED83123481CDBF35D01"/>
    <w:rsid w:val="00B461DA"/>
    <w:pPr>
      <w:widowControl w:val="0"/>
      <w:spacing w:after="0" w:line="360" w:lineRule="auto"/>
      <w:jc w:val="both"/>
    </w:pPr>
    <w:rPr>
      <w:rFonts w:ascii="Calibri" w:eastAsia="Calibri" w:hAnsi="Calibri" w:cs="Times New Roman"/>
      <w:lang w:val="en-US" w:eastAsia="en-US"/>
    </w:rPr>
  </w:style>
  <w:style w:type="paragraph" w:customStyle="1" w:styleId="EEF98EDB62EA42E8B79A90D0B4B075281">
    <w:name w:val="EEF98EDB62EA42E8B79A90D0B4B075281"/>
    <w:rsid w:val="00B461DA"/>
    <w:pPr>
      <w:widowControl w:val="0"/>
      <w:spacing w:after="0" w:line="360" w:lineRule="auto"/>
      <w:jc w:val="both"/>
    </w:pPr>
    <w:rPr>
      <w:rFonts w:ascii="Calibri" w:eastAsia="Calibri" w:hAnsi="Calibri" w:cs="Times New Roman"/>
      <w:lang w:val="en-US" w:eastAsia="en-US"/>
    </w:rPr>
  </w:style>
  <w:style w:type="paragraph" w:customStyle="1" w:styleId="559A3388A36241F7B73CED2F6D20EF421">
    <w:name w:val="559A3388A36241F7B73CED2F6D20EF421"/>
    <w:rsid w:val="00B461DA"/>
    <w:pPr>
      <w:widowControl w:val="0"/>
      <w:spacing w:after="0" w:line="360" w:lineRule="auto"/>
      <w:jc w:val="both"/>
    </w:pPr>
    <w:rPr>
      <w:rFonts w:ascii="Calibri" w:eastAsia="Calibri" w:hAnsi="Calibri" w:cs="Times New Roman"/>
      <w:lang w:val="en-US" w:eastAsia="en-US"/>
    </w:rPr>
  </w:style>
  <w:style w:type="paragraph" w:customStyle="1" w:styleId="5E0079F4368B4686BBDBB6832D9BD4371">
    <w:name w:val="5E0079F4368B4686BBDBB6832D9BD4371"/>
    <w:rsid w:val="00B461DA"/>
    <w:pPr>
      <w:widowControl w:val="0"/>
      <w:spacing w:after="0" w:line="360" w:lineRule="auto"/>
      <w:jc w:val="both"/>
    </w:pPr>
    <w:rPr>
      <w:rFonts w:ascii="Calibri" w:eastAsia="Calibri" w:hAnsi="Calibri" w:cs="Times New Roman"/>
      <w:lang w:val="en-US" w:eastAsia="en-US"/>
    </w:rPr>
  </w:style>
  <w:style w:type="paragraph" w:customStyle="1" w:styleId="4ADB242FC81842689F0C4655FEE9CBED1">
    <w:name w:val="4ADB242FC81842689F0C4655FEE9CBED1"/>
    <w:rsid w:val="00B461DA"/>
    <w:pPr>
      <w:widowControl w:val="0"/>
      <w:spacing w:after="0" w:line="360" w:lineRule="auto"/>
      <w:jc w:val="both"/>
    </w:pPr>
    <w:rPr>
      <w:rFonts w:ascii="Calibri" w:eastAsia="Calibri" w:hAnsi="Calibri" w:cs="Times New Roman"/>
      <w:lang w:val="en-US" w:eastAsia="en-US"/>
    </w:rPr>
  </w:style>
  <w:style w:type="paragraph" w:customStyle="1" w:styleId="9CA693717B9B46FDA481E4BD2ABFF8371">
    <w:name w:val="9CA693717B9B46FDA481E4BD2ABFF8371"/>
    <w:rsid w:val="00B461DA"/>
    <w:pPr>
      <w:widowControl w:val="0"/>
      <w:spacing w:after="0" w:line="360" w:lineRule="auto"/>
      <w:jc w:val="both"/>
    </w:pPr>
    <w:rPr>
      <w:rFonts w:ascii="Calibri" w:eastAsia="Calibri" w:hAnsi="Calibri" w:cs="Times New Roman"/>
      <w:lang w:val="en-US" w:eastAsia="en-US"/>
    </w:rPr>
  </w:style>
  <w:style w:type="paragraph" w:customStyle="1" w:styleId="C5039C1ED1FE4FA38A70B1B46A667250">
    <w:name w:val="C5039C1ED1FE4FA38A70B1B46A667250"/>
    <w:rsid w:val="00B461DA"/>
    <w:pPr>
      <w:spacing w:after="160" w:line="259" w:lineRule="auto"/>
    </w:pPr>
    <w:rPr>
      <w:lang w:val="nl-BE" w:eastAsia="nl-BE"/>
    </w:rPr>
  </w:style>
  <w:style w:type="paragraph" w:customStyle="1" w:styleId="99FB72D30BC44B018DA331139608166F">
    <w:name w:val="99FB72D30BC44B018DA331139608166F"/>
    <w:rsid w:val="00B461DA"/>
    <w:pPr>
      <w:spacing w:after="160" w:line="259" w:lineRule="auto"/>
    </w:pPr>
    <w:rPr>
      <w:lang w:val="nl-BE" w:eastAsia="nl-BE"/>
    </w:rPr>
  </w:style>
  <w:style w:type="paragraph" w:customStyle="1" w:styleId="C606A2C6BAB8494DA435A271E1540A57">
    <w:name w:val="C606A2C6BAB8494DA435A271E1540A57"/>
    <w:rsid w:val="00B461DA"/>
    <w:pPr>
      <w:spacing w:after="160" w:line="259" w:lineRule="auto"/>
    </w:pPr>
    <w:rPr>
      <w:lang w:val="nl-BE" w:eastAsia="nl-BE"/>
    </w:rPr>
  </w:style>
  <w:style w:type="paragraph" w:customStyle="1" w:styleId="7DD64F1751D542F58F86D96401A59673">
    <w:name w:val="7DD64F1751D542F58F86D96401A59673"/>
    <w:rsid w:val="00B461DA"/>
    <w:pPr>
      <w:spacing w:after="160" w:line="259" w:lineRule="auto"/>
    </w:pPr>
    <w:rPr>
      <w:lang w:val="nl-BE" w:eastAsia="nl-BE"/>
    </w:rPr>
  </w:style>
  <w:style w:type="paragraph" w:customStyle="1" w:styleId="63ABA6071C304F9AB21E0FB9094E4825">
    <w:name w:val="63ABA6071C304F9AB21E0FB9094E4825"/>
    <w:rsid w:val="00B461DA"/>
    <w:pPr>
      <w:spacing w:after="160" w:line="259" w:lineRule="auto"/>
    </w:pPr>
    <w:rPr>
      <w:lang w:val="nl-BE" w:eastAsia="nl-BE"/>
    </w:rPr>
  </w:style>
  <w:style w:type="paragraph" w:customStyle="1" w:styleId="0580ABAE467E49C6BB3C2CF6ABAF9E00">
    <w:name w:val="0580ABAE467E49C6BB3C2CF6ABAF9E00"/>
    <w:rsid w:val="0007099B"/>
  </w:style>
  <w:style w:type="paragraph" w:customStyle="1" w:styleId="7929786420C8444EA8C33D80D0055CB4">
    <w:name w:val="7929786420C8444EA8C33D80D0055CB4"/>
    <w:rsid w:val="0007099B"/>
  </w:style>
  <w:style w:type="paragraph" w:customStyle="1" w:styleId="F4A26736D8FC457F822D91E4705ECFDC">
    <w:name w:val="F4A26736D8FC457F822D91E4705ECFDC"/>
    <w:rsid w:val="0007099B"/>
  </w:style>
  <w:style w:type="paragraph" w:customStyle="1" w:styleId="DB219E56D8D44C8EB39A8A3ADA765D12">
    <w:name w:val="DB219E56D8D44C8EB39A8A3ADA765D12"/>
    <w:rsid w:val="0007099B"/>
  </w:style>
  <w:style w:type="paragraph" w:customStyle="1" w:styleId="232A0CB027FD4E47B0D2424BD99047E0">
    <w:name w:val="232A0CB027FD4E47B0D2424BD99047E0"/>
    <w:rsid w:val="0007099B"/>
  </w:style>
  <w:style w:type="paragraph" w:customStyle="1" w:styleId="1C4C5A8123E0F941B16944E6345B7750">
    <w:name w:val="1C4C5A8123E0F941B16944E6345B7750"/>
    <w:rsid w:val="00E05CF8"/>
    <w:pPr>
      <w:spacing w:after="0" w:line="240" w:lineRule="auto"/>
    </w:pPr>
    <w:rPr>
      <w:sz w:val="24"/>
      <w:szCs w:val="24"/>
      <w:lang w:val="en-GB" w:eastAsia="en-US"/>
    </w:rPr>
  </w:style>
  <w:style w:type="paragraph" w:customStyle="1" w:styleId="3764C4BD9BB6254483B741A7F2DB73A5">
    <w:name w:val="3764C4BD9BB6254483B741A7F2DB73A5"/>
    <w:rsid w:val="00E05CF8"/>
    <w:pPr>
      <w:spacing w:after="0" w:line="240" w:lineRule="auto"/>
    </w:pPr>
    <w:rPr>
      <w:sz w:val="24"/>
      <w:szCs w:val="24"/>
      <w:lang w:val="en-GB" w:eastAsia="en-US"/>
    </w:rPr>
  </w:style>
  <w:style w:type="paragraph" w:customStyle="1" w:styleId="C2125458A899F3468EB99C24848A099D">
    <w:name w:val="C2125458A899F3468EB99C24848A099D"/>
    <w:rsid w:val="00E05CF8"/>
    <w:pPr>
      <w:spacing w:after="0" w:line="240" w:lineRule="auto"/>
    </w:pPr>
    <w:rPr>
      <w:sz w:val="24"/>
      <w:szCs w:val="24"/>
      <w:lang w:val="en-GB" w:eastAsia="en-US"/>
    </w:rPr>
  </w:style>
  <w:style w:type="paragraph" w:customStyle="1" w:styleId="377BDFFCC55E2D459EC4B8057DFD4E29">
    <w:name w:val="377BDFFCC55E2D459EC4B8057DFD4E29"/>
    <w:rsid w:val="00E05CF8"/>
    <w:pPr>
      <w:spacing w:after="0" w:line="240" w:lineRule="auto"/>
    </w:pPr>
    <w:rPr>
      <w:sz w:val="24"/>
      <w:szCs w:val="24"/>
      <w:lang w:val="en-GB" w:eastAsia="en-US"/>
    </w:rPr>
  </w:style>
  <w:style w:type="paragraph" w:customStyle="1" w:styleId="5D61485053A8AD4A94D368CAAEA21642">
    <w:name w:val="5D61485053A8AD4A94D368CAAEA21642"/>
    <w:rsid w:val="00E05CF8"/>
    <w:pPr>
      <w:spacing w:after="0" w:line="240" w:lineRule="auto"/>
    </w:pPr>
    <w:rPr>
      <w:sz w:val="24"/>
      <w:szCs w:val="24"/>
      <w:lang w:val="en-GB" w:eastAsia="en-US"/>
    </w:rPr>
  </w:style>
  <w:style w:type="paragraph" w:customStyle="1" w:styleId="2A2C0C868773DF4E9BEB6811F7DD12A6">
    <w:name w:val="2A2C0C868773DF4E9BEB6811F7DD12A6"/>
    <w:rsid w:val="00E05CF8"/>
    <w:pPr>
      <w:spacing w:after="0" w:line="240" w:lineRule="auto"/>
    </w:pPr>
    <w:rPr>
      <w:sz w:val="24"/>
      <w:szCs w:val="24"/>
      <w:lang w:val="en-GB" w:eastAsia="en-US"/>
    </w:rPr>
  </w:style>
  <w:style w:type="paragraph" w:customStyle="1" w:styleId="4A99574E31196D48BC0664F2D9EEAF48">
    <w:name w:val="4A99574E31196D48BC0664F2D9EEAF48"/>
    <w:rsid w:val="00E05CF8"/>
    <w:pPr>
      <w:spacing w:after="0" w:line="240" w:lineRule="auto"/>
    </w:pPr>
    <w:rPr>
      <w:sz w:val="24"/>
      <w:szCs w:val="24"/>
      <w:lang w:val="en-GB" w:eastAsia="en-US"/>
    </w:rPr>
  </w:style>
  <w:style w:type="paragraph" w:customStyle="1" w:styleId="C0CE53CF08939549A0253A9B1BC085D5">
    <w:name w:val="C0CE53CF08939549A0253A9B1BC085D5"/>
    <w:rsid w:val="00E05CF8"/>
    <w:pPr>
      <w:spacing w:after="0" w:line="240" w:lineRule="auto"/>
    </w:pPr>
    <w:rPr>
      <w:sz w:val="24"/>
      <w:szCs w:val="24"/>
      <w:lang w:val="en-GB" w:eastAsia="en-US"/>
    </w:rPr>
  </w:style>
  <w:style w:type="paragraph" w:customStyle="1" w:styleId="96F813582CC1814081CB43601C3A2CA6">
    <w:name w:val="96F813582CC1814081CB43601C3A2CA6"/>
    <w:rsid w:val="00E05CF8"/>
    <w:pPr>
      <w:spacing w:after="0" w:line="240" w:lineRule="auto"/>
    </w:pPr>
    <w:rPr>
      <w:sz w:val="24"/>
      <w:szCs w:val="24"/>
      <w:lang w:val="en-GB" w:eastAsia="en-US"/>
    </w:rPr>
  </w:style>
  <w:style w:type="paragraph" w:customStyle="1" w:styleId="233428184451D64483692A270F9C49BD">
    <w:name w:val="233428184451D64483692A270F9C49BD"/>
    <w:rsid w:val="00E05CF8"/>
    <w:pPr>
      <w:spacing w:after="0" w:line="240" w:lineRule="auto"/>
    </w:pPr>
    <w:rPr>
      <w:sz w:val="24"/>
      <w:szCs w:val="24"/>
      <w:lang w:val="en-GB" w:eastAsia="en-US"/>
    </w:rPr>
  </w:style>
  <w:style w:type="paragraph" w:customStyle="1" w:styleId="172D06D51A593041A26EC7B3317ADD5D">
    <w:name w:val="172D06D51A593041A26EC7B3317ADD5D"/>
    <w:rsid w:val="00E05CF8"/>
    <w:pPr>
      <w:spacing w:after="0" w:line="240" w:lineRule="auto"/>
    </w:pPr>
    <w:rPr>
      <w:sz w:val="24"/>
      <w:szCs w:val="24"/>
      <w:lang w:val="en-GB" w:eastAsia="en-US"/>
    </w:rPr>
  </w:style>
  <w:style w:type="paragraph" w:customStyle="1" w:styleId="6F07760A9BADCE40B45977F081D672C5">
    <w:name w:val="6F07760A9BADCE40B45977F081D672C5"/>
    <w:rsid w:val="00E05CF8"/>
    <w:pPr>
      <w:spacing w:after="0" w:line="240" w:lineRule="auto"/>
    </w:pPr>
    <w:rPr>
      <w:sz w:val="24"/>
      <w:szCs w:val="24"/>
      <w:lang w:val="en-GB" w:eastAsia="en-US"/>
    </w:rPr>
  </w:style>
  <w:style w:type="paragraph" w:customStyle="1" w:styleId="B81B3D81E6829B4E9B3BDEC8A74F4B26">
    <w:name w:val="B81B3D81E6829B4E9B3BDEC8A74F4B26"/>
    <w:rsid w:val="00E05CF8"/>
    <w:pPr>
      <w:spacing w:after="0" w:line="240" w:lineRule="auto"/>
    </w:pPr>
    <w:rPr>
      <w:sz w:val="24"/>
      <w:szCs w:val="24"/>
      <w:lang w:val="en-GB" w:eastAsia="en-US"/>
    </w:rPr>
  </w:style>
  <w:style w:type="paragraph" w:customStyle="1" w:styleId="E9CA4507CC410A498D9328A582AEB847">
    <w:name w:val="E9CA4507CC410A498D9328A582AEB847"/>
    <w:rsid w:val="00E05CF8"/>
    <w:pPr>
      <w:spacing w:after="0" w:line="240" w:lineRule="auto"/>
    </w:pPr>
    <w:rPr>
      <w:sz w:val="24"/>
      <w:szCs w:val="24"/>
      <w:lang w:val="en-GB" w:eastAsia="en-US"/>
    </w:rPr>
  </w:style>
  <w:style w:type="paragraph" w:customStyle="1" w:styleId="E45F3678B515D148BEC78EFD3CD7B722">
    <w:name w:val="E45F3678B515D148BEC78EFD3CD7B722"/>
    <w:rsid w:val="00E05CF8"/>
    <w:pPr>
      <w:spacing w:after="0" w:line="240" w:lineRule="auto"/>
    </w:pPr>
    <w:rPr>
      <w:sz w:val="24"/>
      <w:szCs w:val="24"/>
      <w:lang w:val="en-GB" w:eastAsia="en-US"/>
    </w:rPr>
  </w:style>
  <w:style w:type="paragraph" w:customStyle="1" w:styleId="4C89EBCCA05F314F8600E7DE02B38703">
    <w:name w:val="4C89EBCCA05F314F8600E7DE02B38703"/>
    <w:rsid w:val="00E05CF8"/>
    <w:pPr>
      <w:spacing w:after="0" w:line="240" w:lineRule="auto"/>
    </w:pPr>
    <w:rPr>
      <w:sz w:val="24"/>
      <w:szCs w:val="24"/>
      <w:lang w:val="en-GB" w:eastAsia="en-US"/>
    </w:rPr>
  </w:style>
  <w:style w:type="paragraph" w:customStyle="1" w:styleId="D536A82A85600840A4515CEA8E06EF96">
    <w:name w:val="D536A82A85600840A4515CEA8E06EF96"/>
    <w:rsid w:val="00E05CF8"/>
    <w:pPr>
      <w:spacing w:after="0" w:line="240" w:lineRule="auto"/>
    </w:pPr>
    <w:rPr>
      <w:sz w:val="24"/>
      <w:szCs w:val="24"/>
      <w:lang w:val="en-GB" w:eastAsia="en-US"/>
    </w:rPr>
  </w:style>
  <w:style w:type="paragraph" w:customStyle="1" w:styleId="2DAC706A7BF7774094901877D37F489E">
    <w:name w:val="2DAC706A7BF7774094901877D37F489E"/>
    <w:rsid w:val="00E05CF8"/>
    <w:pPr>
      <w:spacing w:after="0" w:line="240" w:lineRule="auto"/>
    </w:pPr>
    <w:rPr>
      <w:sz w:val="24"/>
      <w:szCs w:val="24"/>
      <w:lang w:val="en-GB" w:eastAsia="en-US"/>
    </w:rPr>
  </w:style>
  <w:style w:type="paragraph" w:customStyle="1" w:styleId="291709427FD24D42B1A64085B81D8B2F">
    <w:name w:val="291709427FD24D42B1A64085B81D8B2F"/>
    <w:rsid w:val="00E05CF8"/>
    <w:pPr>
      <w:spacing w:after="0" w:line="240" w:lineRule="auto"/>
    </w:pPr>
    <w:rPr>
      <w:sz w:val="24"/>
      <w:szCs w:val="24"/>
      <w:lang w:val="en-GB" w:eastAsia="en-US"/>
    </w:rPr>
  </w:style>
  <w:style w:type="paragraph" w:customStyle="1" w:styleId="78A6461F27F5E248B6E844EEDCEBE559">
    <w:name w:val="78A6461F27F5E248B6E844EEDCEBE559"/>
    <w:rsid w:val="00E05CF8"/>
    <w:pPr>
      <w:spacing w:after="0" w:line="240" w:lineRule="auto"/>
    </w:pPr>
    <w:rPr>
      <w:sz w:val="24"/>
      <w:szCs w:val="24"/>
      <w:lang w:val="en-GB" w:eastAsia="en-US"/>
    </w:rPr>
  </w:style>
  <w:style w:type="paragraph" w:customStyle="1" w:styleId="BFE121AEEB707E44B4426DCED44E96BE">
    <w:name w:val="BFE121AEEB707E44B4426DCED44E96BE"/>
    <w:rsid w:val="00E05CF8"/>
    <w:pPr>
      <w:spacing w:after="0" w:line="240" w:lineRule="auto"/>
    </w:pPr>
    <w:rPr>
      <w:sz w:val="24"/>
      <w:szCs w:val="24"/>
      <w:lang w:val="en-GB" w:eastAsia="en-US"/>
    </w:rPr>
  </w:style>
  <w:style w:type="paragraph" w:customStyle="1" w:styleId="2BCF2214F6475046B5FA17E41F986498">
    <w:name w:val="2BCF2214F6475046B5FA17E41F986498"/>
    <w:rsid w:val="00E05CF8"/>
    <w:pPr>
      <w:spacing w:after="0" w:line="240" w:lineRule="auto"/>
    </w:pPr>
    <w:rPr>
      <w:sz w:val="24"/>
      <w:szCs w:val="24"/>
      <w:lang w:val="en-GB" w:eastAsia="en-US"/>
    </w:rPr>
  </w:style>
  <w:style w:type="paragraph" w:customStyle="1" w:styleId="A7BAB1A0198C824DAE925986AC71C574">
    <w:name w:val="A7BAB1A0198C824DAE925986AC71C574"/>
    <w:rsid w:val="00E05CF8"/>
    <w:pPr>
      <w:spacing w:after="0" w:line="240" w:lineRule="auto"/>
    </w:pPr>
    <w:rPr>
      <w:sz w:val="24"/>
      <w:szCs w:val="24"/>
      <w:lang w:val="en-GB" w:eastAsia="en-US"/>
    </w:rPr>
  </w:style>
  <w:style w:type="paragraph" w:customStyle="1" w:styleId="A5043C6377C06F4ABCAD794E4DE669A6">
    <w:name w:val="A5043C6377C06F4ABCAD794E4DE669A6"/>
    <w:rsid w:val="00E05CF8"/>
    <w:pPr>
      <w:spacing w:after="0" w:line="240" w:lineRule="auto"/>
    </w:pPr>
    <w:rPr>
      <w:sz w:val="24"/>
      <w:szCs w:val="24"/>
      <w:lang w:val="en-GB" w:eastAsia="en-US"/>
    </w:rPr>
  </w:style>
  <w:style w:type="paragraph" w:customStyle="1" w:styleId="EB1A8BA5939A014FBC202569C4E7F2C1">
    <w:name w:val="EB1A8BA5939A014FBC202569C4E7F2C1"/>
    <w:rsid w:val="00E05CF8"/>
    <w:pPr>
      <w:spacing w:after="0" w:line="240" w:lineRule="auto"/>
    </w:pPr>
    <w:rPr>
      <w:sz w:val="24"/>
      <w:szCs w:val="24"/>
      <w:lang w:val="en-GB" w:eastAsia="en-US"/>
    </w:rPr>
  </w:style>
  <w:style w:type="paragraph" w:customStyle="1" w:styleId="CEC99F3D305FD3438DB63158B24BAF39">
    <w:name w:val="CEC99F3D305FD3438DB63158B24BAF39"/>
    <w:rsid w:val="00E05CF8"/>
    <w:pPr>
      <w:spacing w:after="0" w:line="240" w:lineRule="auto"/>
    </w:pPr>
    <w:rPr>
      <w:sz w:val="24"/>
      <w:szCs w:val="24"/>
      <w:lang w:val="en-GB" w:eastAsia="en-US"/>
    </w:rPr>
  </w:style>
  <w:style w:type="paragraph" w:customStyle="1" w:styleId="0752F6FDC277664695FDCA9B3DEF0085">
    <w:name w:val="0752F6FDC277664695FDCA9B3DEF0085"/>
    <w:rsid w:val="00E05CF8"/>
    <w:pPr>
      <w:spacing w:after="0" w:line="240" w:lineRule="auto"/>
    </w:pPr>
    <w:rPr>
      <w:sz w:val="24"/>
      <w:szCs w:val="24"/>
      <w:lang w:val="en-GB" w:eastAsia="en-US"/>
    </w:rPr>
  </w:style>
  <w:style w:type="paragraph" w:customStyle="1" w:styleId="FFB0F4AA6AEC094A860E8634375CF631">
    <w:name w:val="FFB0F4AA6AEC094A860E8634375CF631"/>
    <w:rsid w:val="00E05CF8"/>
    <w:pPr>
      <w:spacing w:after="0" w:line="240" w:lineRule="auto"/>
    </w:pPr>
    <w:rPr>
      <w:sz w:val="24"/>
      <w:szCs w:val="24"/>
      <w:lang w:val="en-GB" w:eastAsia="en-US"/>
    </w:rPr>
  </w:style>
  <w:style w:type="paragraph" w:customStyle="1" w:styleId="3A76B2312395474696D7337897D2847F">
    <w:name w:val="3A76B2312395474696D7337897D2847F"/>
    <w:rsid w:val="00E05CF8"/>
    <w:pPr>
      <w:spacing w:after="0" w:line="240" w:lineRule="auto"/>
    </w:pPr>
    <w:rPr>
      <w:sz w:val="24"/>
      <w:szCs w:val="24"/>
      <w:lang w:val="en-GB" w:eastAsia="en-US"/>
    </w:rPr>
  </w:style>
  <w:style w:type="paragraph" w:customStyle="1" w:styleId="47B500EE1275604A8848ED408EA70724">
    <w:name w:val="47B500EE1275604A8848ED408EA70724"/>
    <w:rsid w:val="00E05CF8"/>
    <w:pPr>
      <w:spacing w:after="0" w:line="240" w:lineRule="auto"/>
    </w:pPr>
    <w:rPr>
      <w:sz w:val="24"/>
      <w:szCs w:val="24"/>
      <w:lang w:val="en-GB" w:eastAsia="en-US"/>
    </w:rPr>
  </w:style>
  <w:style w:type="paragraph" w:customStyle="1" w:styleId="5DC3C638170D3C46819798798989B3A0">
    <w:name w:val="5DC3C638170D3C46819798798989B3A0"/>
    <w:rsid w:val="00E05CF8"/>
    <w:pPr>
      <w:spacing w:after="0" w:line="240" w:lineRule="auto"/>
    </w:pPr>
    <w:rPr>
      <w:sz w:val="24"/>
      <w:szCs w:val="24"/>
      <w:lang w:val="en-GB" w:eastAsia="en-US"/>
    </w:rPr>
  </w:style>
  <w:style w:type="paragraph" w:customStyle="1" w:styleId="D2618B8637D5C74B8A2C28BCD372CBC6">
    <w:name w:val="D2618B8637D5C74B8A2C28BCD372CBC6"/>
    <w:rsid w:val="00E05CF8"/>
    <w:pPr>
      <w:spacing w:after="0" w:line="240" w:lineRule="auto"/>
    </w:pPr>
    <w:rPr>
      <w:sz w:val="24"/>
      <w:szCs w:val="24"/>
      <w:lang w:val="en-GB" w:eastAsia="en-US"/>
    </w:rPr>
  </w:style>
  <w:style w:type="paragraph" w:customStyle="1" w:styleId="C95240D8494623409D978F4DF570CFD4">
    <w:name w:val="C95240D8494623409D978F4DF570CFD4"/>
    <w:rsid w:val="00E05CF8"/>
    <w:pPr>
      <w:spacing w:after="0" w:line="240" w:lineRule="auto"/>
    </w:pPr>
    <w:rPr>
      <w:sz w:val="24"/>
      <w:szCs w:val="24"/>
      <w:lang w:val="en-GB" w:eastAsia="en-US"/>
    </w:rPr>
  </w:style>
  <w:style w:type="paragraph" w:customStyle="1" w:styleId="574EE2B9F5FF3A43BAC4FA15B3D8A24F">
    <w:name w:val="574EE2B9F5FF3A43BAC4FA15B3D8A24F"/>
    <w:rsid w:val="00E05CF8"/>
    <w:pPr>
      <w:spacing w:after="0" w:line="240" w:lineRule="auto"/>
    </w:pPr>
    <w:rPr>
      <w:sz w:val="24"/>
      <w:szCs w:val="24"/>
      <w:lang w:val="en-GB" w:eastAsia="en-US"/>
    </w:rPr>
  </w:style>
  <w:style w:type="paragraph" w:customStyle="1" w:styleId="152E6695EBCBF144AF66B0296C9AD87D">
    <w:name w:val="152E6695EBCBF144AF66B0296C9AD87D"/>
    <w:rsid w:val="00E05CF8"/>
    <w:pPr>
      <w:spacing w:after="0" w:line="240" w:lineRule="auto"/>
    </w:pPr>
    <w:rPr>
      <w:sz w:val="24"/>
      <w:szCs w:val="24"/>
      <w:lang w:val="en-GB" w:eastAsia="en-US"/>
    </w:rPr>
  </w:style>
  <w:style w:type="paragraph" w:customStyle="1" w:styleId="56B3768FE697E641BFA06425F9180251">
    <w:name w:val="56B3768FE697E641BFA06425F9180251"/>
    <w:rsid w:val="00E05CF8"/>
    <w:pPr>
      <w:spacing w:after="0" w:line="240" w:lineRule="auto"/>
    </w:pPr>
    <w:rPr>
      <w:sz w:val="24"/>
      <w:szCs w:val="24"/>
      <w:lang w:val="en-GB" w:eastAsia="en-US"/>
    </w:rPr>
  </w:style>
  <w:style w:type="paragraph" w:customStyle="1" w:styleId="C6CA1BB056FA3948856249DDFAC7F6F5">
    <w:name w:val="C6CA1BB056FA3948856249DDFAC7F6F5"/>
    <w:rsid w:val="00E05CF8"/>
    <w:pPr>
      <w:spacing w:after="0" w:line="240" w:lineRule="auto"/>
    </w:pPr>
    <w:rPr>
      <w:sz w:val="24"/>
      <w:szCs w:val="24"/>
      <w:lang w:val="en-GB" w:eastAsia="en-US"/>
    </w:rPr>
  </w:style>
  <w:style w:type="paragraph" w:customStyle="1" w:styleId="3EDD8C7E4251A741B2846B9F0F0EB60D">
    <w:name w:val="3EDD8C7E4251A741B2846B9F0F0EB60D"/>
    <w:rsid w:val="00E05CF8"/>
    <w:pPr>
      <w:spacing w:after="0" w:line="240" w:lineRule="auto"/>
    </w:pPr>
    <w:rPr>
      <w:sz w:val="24"/>
      <w:szCs w:val="24"/>
      <w:lang w:val="en-GB" w:eastAsia="en-US"/>
    </w:rPr>
  </w:style>
  <w:style w:type="paragraph" w:customStyle="1" w:styleId="5DE9716CBA2421419FA7FD3D6DCAB68E">
    <w:name w:val="5DE9716CBA2421419FA7FD3D6DCAB68E"/>
    <w:rsid w:val="00E05CF8"/>
    <w:pPr>
      <w:spacing w:after="0" w:line="240" w:lineRule="auto"/>
    </w:pPr>
    <w:rPr>
      <w:sz w:val="24"/>
      <w:szCs w:val="24"/>
      <w:lang w:val="en-GB" w:eastAsia="en-US"/>
    </w:rPr>
  </w:style>
  <w:style w:type="paragraph" w:customStyle="1" w:styleId="15A80ADB2F5419418E40DBCE244C3B86">
    <w:name w:val="15A80ADB2F5419418E40DBCE244C3B86"/>
    <w:rsid w:val="00E05CF8"/>
    <w:pPr>
      <w:spacing w:after="0" w:line="240" w:lineRule="auto"/>
    </w:pPr>
    <w:rPr>
      <w:sz w:val="24"/>
      <w:szCs w:val="24"/>
      <w:lang w:val="en-GB" w:eastAsia="en-US"/>
    </w:rPr>
  </w:style>
  <w:style w:type="paragraph" w:customStyle="1" w:styleId="0592F8F746B0C14CBDC5D160006298FC">
    <w:name w:val="0592F8F746B0C14CBDC5D160006298FC"/>
    <w:rsid w:val="00E05CF8"/>
    <w:pPr>
      <w:spacing w:after="0" w:line="240" w:lineRule="auto"/>
    </w:pPr>
    <w:rPr>
      <w:sz w:val="24"/>
      <w:szCs w:val="24"/>
      <w:lang w:val="en-GB" w:eastAsia="en-US"/>
    </w:rPr>
  </w:style>
  <w:style w:type="paragraph" w:customStyle="1" w:styleId="6401F7A180A914488DB4124B0F9FD773">
    <w:name w:val="6401F7A180A914488DB4124B0F9FD773"/>
    <w:rsid w:val="00E05CF8"/>
    <w:pPr>
      <w:spacing w:after="0" w:line="240" w:lineRule="auto"/>
    </w:pPr>
    <w:rPr>
      <w:sz w:val="24"/>
      <w:szCs w:val="24"/>
      <w:lang w:val="en-GB" w:eastAsia="en-US"/>
    </w:rPr>
  </w:style>
  <w:style w:type="paragraph" w:customStyle="1" w:styleId="3C8FAAB676BCF143A1B2CF8C167F75A9">
    <w:name w:val="3C8FAAB676BCF143A1B2CF8C167F75A9"/>
    <w:rsid w:val="00E05CF8"/>
    <w:pPr>
      <w:spacing w:after="0" w:line="240" w:lineRule="auto"/>
    </w:pPr>
    <w:rPr>
      <w:sz w:val="24"/>
      <w:szCs w:val="24"/>
      <w:lang w:val="en-GB" w:eastAsia="en-US"/>
    </w:rPr>
  </w:style>
  <w:style w:type="paragraph" w:customStyle="1" w:styleId="7D96C82372FE204CB6A397BC271369C9">
    <w:name w:val="7D96C82372FE204CB6A397BC271369C9"/>
    <w:rsid w:val="00E05CF8"/>
    <w:pPr>
      <w:spacing w:after="0" w:line="240" w:lineRule="auto"/>
    </w:pPr>
    <w:rPr>
      <w:sz w:val="24"/>
      <w:szCs w:val="24"/>
      <w:lang w:val="en-GB" w:eastAsia="en-US"/>
    </w:rPr>
  </w:style>
  <w:style w:type="paragraph" w:customStyle="1" w:styleId="799707A20559B8478C9AF155A092C082">
    <w:name w:val="799707A20559B8478C9AF155A092C082"/>
    <w:rsid w:val="00E05CF8"/>
    <w:pPr>
      <w:spacing w:after="0" w:line="240" w:lineRule="auto"/>
    </w:pPr>
    <w:rPr>
      <w:sz w:val="24"/>
      <w:szCs w:val="24"/>
      <w:lang w:val="en-GB" w:eastAsia="en-US"/>
    </w:rPr>
  </w:style>
  <w:style w:type="paragraph" w:customStyle="1" w:styleId="304E8367354239488D9F9713637D646E">
    <w:name w:val="304E8367354239488D9F9713637D646E"/>
    <w:rsid w:val="00E05CF8"/>
    <w:pPr>
      <w:spacing w:after="0" w:line="240" w:lineRule="auto"/>
    </w:pPr>
    <w:rPr>
      <w:sz w:val="24"/>
      <w:szCs w:val="24"/>
      <w:lang w:val="en-GB" w:eastAsia="en-US"/>
    </w:rPr>
  </w:style>
  <w:style w:type="paragraph" w:customStyle="1" w:styleId="7DEE1C866A42DD44A17BF11BE0DD193C">
    <w:name w:val="7DEE1C866A42DD44A17BF11BE0DD193C"/>
    <w:rsid w:val="00E05CF8"/>
    <w:pPr>
      <w:spacing w:after="0" w:line="240" w:lineRule="auto"/>
    </w:pPr>
    <w:rPr>
      <w:sz w:val="24"/>
      <w:szCs w:val="24"/>
      <w:lang w:val="en-GB" w:eastAsia="en-US"/>
    </w:rPr>
  </w:style>
  <w:style w:type="paragraph" w:customStyle="1" w:styleId="993487808A6F7945AFC2B503534FE3C1">
    <w:name w:val="993487808A6F7945AFC2B503534FE3C1"/>
    <w:rsid w:val="00E05CF8"/>
    <w:pPr>
      <w:spacing w:after="0" w:line="240" w:lineRule="auto"/>
    </w:pPr>
    <w:rPr>
      <w:sz w:val="24"/>
      <w:szCs w:val="24"/>
      <w:lang w:val="en-GB" w:eastAsia="en-US"/>
    </w:rPr>
  </w:style>
  <w:style w:type="paragraph" w:customStyle="1" w:styleId="CB2B555A5295204088EBC7FC6C25ACF6">
    <w:name w:val="CB2B555A5295204088EBC7FC6C25ACF6"/>
    <w:rsid w:val="00E05CF8"/>
    <w:pPr>
      <w:spacing w:after="0" w:line="240" w:lineRule="auto"/>
    </w:pPr>
    <w:rPr>
      <w:sz w:val="24"/>
      <w:szCs w:val="24"/>
      <w:lang w:val="en-GB" w:eastAsia="en-US"/>
    </w:rPr>
  </w:style>
  <w:style w:type="paragraph" w:customStyle="1" w:styleId="FAA4CBF65497DE4D93BB918F3A32A03B">
    <w:name w:val="FAA4CBF65497DE4D93BB918F3A32A03B"/>
    <w:rsid w:val="00E05CF8"/>
    <w:pPr>
      <w:spacing w:after="0" w:line="240" w:lineRule="auto"/>
    </w:pPr>
    <w:rPr>
      <w:sz w:val="24"/>
      <w:szCs w:val="24"/>
      <w:lang w:val="en-GB" w:eastAsia="en-US"/>
    </w:rPr>
  </w:style>
  <w:style w:type="paragraph" w:customStyle="1" w:styleId="983052FC096A2140A203721689E9FBD2">
    <w:name w:val="983052FC096A2140A203721689E9FBD2"/>
    <w:rsid w:val="00E05CF8"/>
    <w:pPr>
      <w:spacing w:after="0" w:line="240" w:lineRule="auto"/>
    </w:pPr>
    <w:rPr>
      <w:sz w:val="24"/>
      <w:szCs w:val="24"/>
      <w:lang w:val="en-GB" w:eastAsia="en-US"/>
    </w:rPr>
  </w:style>
  <w:style w:type="paragraph" w:customStyle="1" w:styleId="79C847329D26A745983D34DE7185047C">
    <w:name w:val="79C847329D26A745983D34DE7185047C"/>
    <w:rsid w:val="00E05CF8"/>
    <w:pPr>
      <w:spacing w:after="0" w:line="240" w:lineRule="auto"/>
    </w:pPr>
    <w:rPr>
      <w:sz w:val="24"/>
      <w:szCs w:val="24"/>
      <w:lang w:val="en-GB" w:eastAsia="en-US"/>
    </w:rPr>
  </w:style>
  <w:style w:type="paragraph" w:customStyle="1" w:styleId="5068B5C6F9EE1F43AAF63496BB8497F7">
    <w:name w:val="5068B5C6F9EE1F43AAF63496BB8497F7"/>
    <w:rsid w:val="00E05CF8"/>
    <w:pPr>
      <w:spacing w:after="0" w:line="240" w:lineRule="auto"/>
    </w:pPr>
    <w:rPr>
      <w:sz w:val="24"/>
      <w:szCs w:val="24"/>
      <w:lang w:val="en-GB" w:eastAsia="en-US"/>
    </w:rPr>
  </w:style>
  <w:style w:type="paragraph" w:customStyle="1" w:styleId="600D153C4A07164E978B5B52DF373466">
    <w:name w:val="600D153C4A07164E978B5B52DF373466"/>
    <w:rsid w:val="00E05CF8"/>
    <w:pPr>
      <w:spacing w:after="0" w:line="240" w:lineRule="auto"/>
    </w:pPr>
    <w:rPr>
      <w:sz w:val="24"/>
      <w:szCs w:val="24"/>
      <w:lang w:val="en-GB" w:eastAsia="en-US"/>
    </w:rPr>
  </w:style>
  <w:style w:type="paragraph" w:customStyle="1" w:styleId="80C6E2BE5342BF4FAEA10B5D9C56D21E">
    <w:name w:val="80C6E2BE5342BF4FAEA10B5D9C56D21E"/>
    <w:rsid w:val="00E05CF8"/>
    <w:pPr>
      <w:spacing w:after="0" w:line="240" w:lineRule="auto"/>
    </w:pPr>
    <w:rPr>
      <w:sz w:val="24"/>
      <w:szCs w:val="24"/>
      <w:lang w:val="en-GB" w:eastAsia="en-US"/>
    </w:rPr>
  </w:style>
  <w:style w:type="paragraph" w:customStyle="1" w:styleId="616B1B3D49D26247997420CBD61626C4">
    <w:name w:val="616B1B3D49D26247997420CBD61626C4"/>
    <w:rsid w:val="00E05CF8"/>
    <w:pPr>
      <w:spacing w:after="0" w:line="240" w:lineRule="auto"/>
    </w:pPr>
    <w:rPr>
      <w:sz w:val="24"/>
      <w:szCs w:val="24"/>
      <w:lang w:val="en-GB" w:eastAsia="en-US"/>
    </w:rPr>
  </w:style>
  <w:style w:type="paragraph" w:customStyle="1" w:styleId="135750322C1FC84EA430C32894989589">
    <w:name w:val="135750322C1FC84EA430C32894989589"/>
    <w:rsid w:val="00E05CF8"/>
    <w:pPr>
      <w:spacing w:after="0" w:line="240" w:lineRule="auto"/>
    </w:pPr>
    <w:rPr>
      <w:sz w:val="24"/>
      <w:szCs w:val="24"/>
      <w:lang w:val="en-GB" w:eastAsia="en-US"/>
    </w:rPr>
  </w:style>
  <w:style w:type="paragraph" w:customStyle="1" w:styleId="C844709777B3B14BBF62B4A316F90C9F">
    <w:name w:val="C844709777B3B14BBF62B4A316F90C9F"/>
    <w:rsid w:val="00E05CF8"/>
    <w:pPr>
      <w:spacing w:after="0" w:line="240" w:lineRule="auto"/>
    </w:pPr>
    <w:rPr>
      <w:sz w:val="24"/>
      <w:szCs w:val="24"/>
      <w:lang w:val="en-GB" w:eastAsia="en-US"/>
    </w:rPr>
  </w:style>
  <w:style w:type="paragraph" w:customStyle="1" w:styleId="9E64FA0BF5F869478BDBC9E5954FAD44">
    <w:name w:val="9E64FA0BF5F869478BDBC9E5954FAD44"/>
    <w:rsid w:val="00E05CF8"/>
    <w:pPr>
      <w:spacing w:after="0" w:line="240" w:lineRule="auto"/>
    </w:pPr>
    <w:rPr>
      <w:sz w:val="24"/>
      <w:szCs w:val="24"/>
      <w:lang w:val="en-GB" w:eastAsia="en-US"/>
    </w:rPr>
  </w:style>
  <w:style w:type="paragraph" w:customStyle="1" w:styleId="B6586773CAEF6C478718CEFCD6C5BF79">
    <w:name w:val="B6586773CAEF6C478718CEFCD6C5BF79"/>
    <w:rsid w:val="00E05CF8"/>
    <w:pPr>
      <w:spacing w:after="0" w:line="240" w:lineRule="auto"/>
    </w:pPr>
    <w:rPr>
      <w:sz w:val="24"/>
      <w:szCs w:val="24"/>
      <w:lang w:val="en-GB" w:eastAsia="en-US"/>
    </w:rPr>
  </w:style>
  <w:style w:type="paragraph" w:customStyle="1" w:styleId="6F1520555E20844583D872F25809BC3A">
    <w:name w:val="6F1520555E20844583D872F25809BC3A"/>
    <w:rsid w:val="00E05CF8"/>
    <w:pPr>
      <w:spacing w:after="0" w:line="240" w:lineRule="auto"/>
    </w:pPr>
    <w:rPr>
      <w:sz w:val="24"/>
      <w:szCs w:val="24"/>
      <w:lang w:val="en-GB" w:eastAsia="en-US"/>
    </w:rPr>
  </w:style>
  <w:style w:type="paragraph" w:customStyle="1" w:styleId="F43EBCBAC065874B8E4509AB8ED0089A">
    <w:name w:val="F43EBCBAC065874B8E4509AB8ED0089A"/>
    <w:rsid w:val="00E05CF8"/>
    <w:pPr>
      <w:spacing w:after="0" w:line="240" w:lineRule="auto"/>
    </w:pPr>
    <w:rPr>
      <w:sz w:val="24"/>
      <w:szCs w:val="24"/>
      <w:lang w:val="en-GB" w:eastAsia="en-US"/>
    </w:rPr>
  </w:style>
  <w:style w:type="paragraph" w:customStyle="1" w:styleId="63EB2E5FD91EB5488E2277894143058B">
    <w:name w:val="63EB2E5FD91EB5488E2277894143058B"/>
    <w:rsid w:val="00E05CF8"/>
    <w:pPr>
      <w:spacing w:after="0" w:line="240" w:lineRule="auto"/>
    </w:pPr>
    <w:rPr>
      <w:sz w:val="24"/>
      <w:szCs w:val="24"/>
      <w:lang w:val="en-GB" w:eastAsia="en-US"/>
    </w:rPr>
  </w:style>
  <w:style w:type="paragraph" w:customStyle="1" w:styleId="CF4E440C2407284D8EA2A9D391A74791">
    <w:name w:val="CF4E440C2407284D8EA2A9D391A74791"/>
    <w:rsid w:val="00E05CF8"/>
    <w:pPr>
      <w:spacing w:after="0" w:line="240" w:lineRule="auto"/>
    </w:pPr>
    <w:rPr>
      <w:sz w:val="24"/>
      <w:szCs w:val="24"/>
      <w:lang w:val="en-GB" w:eastAsia="en-US"/>
    </w:rPr>
  </w:style>
  <w:style w:type="paragraph" w:customStyle="1" w:styleId="39389AECE697CA4C84CA67EDB2542557">
    <w:name w:val="39389AECE697CA4C84CA67EDB2542557"/>
    <w:rsid w:val="00E05CF8"/>
    <w:pPr>
      <w:spacing w:after="0" w:line="240" w:lineRule="auto"/>
    </w:pPr>
    <w:rPr>
      <w:sz w:val="24"/>
      <w:szCs w:val="24"/>
      <w:lang w:val="en-GB" w:eastAsia="en-US"/>
    </w:rPr>
  </w:style>
  <w:style w:type="paragraph" w:customStyle="1" w:styleId="E315E30265F50649AC0BCA5666709566">
    <w:name w:val="E315E30265F50649AC0BCA5666709566"/>
    <w:rsid w:val="00E05CF8"/>
    <w:pPr>
      <w:spacing w:after="0" w:line="240" w:lineRule="auto"/>
    </w:pPr>
    <w:rPr>
      <w:sz w:val="24"/>
      <w:szCs w:val="24"/>
      <w:lang w:val="en-GB" w:eastAsia="en-US"/>
    </w:rPr>
  </w:style>
  <w:style w:type="paragraph" w:customStyle="1" w:styleId="6A13B75CF2797C4FB6BB2263DCAD0D7D">
    <w:name w:val="6A13B75CF2797C4FB6BB2263DCAD0D7D"/>
    <w:rsid w:val="00E05CF8"/>
    <w:pPr>
      <w:spacing w:after="0" w:line="240" w:lineRule="auto"/>
    </w:pPr>
    <w:rPr>
      <w:sz w:val="24"/>
      <w:szCs w:val="24"/>
      <w:lang w:val="en-GB" w:eastAsia="en-US"/>
    </w:rPr>
  </w:style>
  <w:style w:type="paragraph" w:customStyle="1" w:styleId="E25BCE123740E34487CA454941C209F4">
    <w:name w:val="E25BCE123740E34487CA454941C209F4"/>
    <w:rsid w:val="00E05CF8"/>
    <w:pPr>
      <w:spacing w:after="0" w:line="240" w:lineRule="auto"/>
    </w:pPr>
    <w:rPr>
      <w:sz w:val="24"/>
      <w:szCs w:val="24"/>
      <w:lang w:val="en-GB" w:eastAsia="en-US"/>
    </w:rPr>
  </w:style>
  <w:style w:type="paragraph" w:customStyle="1" w:styleId="BD15CCC51AFF8E4DBF30C2453832AA6D">
    <w:name w:val="BD15CCC51AFF8E4DBF30C2453832AA6D"/>
    <w:rsid w:val="00E05CF8"/>
    <w:pPr>
      <w:spacing w:after="0" w:line="240" w:lineRule="auto"/>
    </w:pPr>
    <w:rPr>
      <w:sz w:val="24"/>
      <w:szCs w:val="24"/>
      <w:lang w:val="en-GB" w:eastAsia="en-US"/>
    </w:rPr>
  </w:style>
  <w:style w:type="paragraph" w:customStyle="1" w:styleId="DC897257C2829E418220F2DDB839E4CB">
    <w:name w:val="DC897257C2829E418220F2DDB839E4CB"/>
    <w:rsid w:val="00E05CF8"/>
    <w:pPr>
      <w:spacing w:after="0" w:line="240" w:lineRule="auto"/>
    </w:pPr>
    <w:rPr>
      <w:sz w:val="24"/>
      <w:szCs w:val="24"/>
      <w:lang w:val="en-GB" w:eastAsia="en-US"/>
    </w:rPr>
  </w:style>
  <w:style w:type="paragraph" w:customStyle="1" w:styleId="2D6BE94FDDD45140B5A589C52D554BD2">
    <w:name w:val="2D6BE94FDDD45140B5A589C52D554BD2"/>
    <w:rsid w:val="00E05CF8"/>
    <w:pPr>
      <w:spacing w:after="0" w:line="240" w:lineRule="auto"/>
    </w:pPr>
    <w:rPr>
      <w:sz w:val="24"/>
      <w:szCs w:val="24"/>
      <w:lang w:val="en-GB" w:eastAsia="en-US"/>
    </w:rPr>
  </w:style>
  <w:style w:type="paragraph" w:customStyle="1" w:styleId="1F12AB5E58D5304482A158E70B1C521B">
    <w:name w:val="1F12AB5E58D5304482A158E70B1C521B"/>
    <w:rsid w:val="00E05CF8"/>
    <w:pPr>
      <w:spacing w:after="0" w:line="240" w:lineRule="auto"/>
    </w:pPr>
    <w:rPr>
      <w:sz w:val="24"/>
      <w:szCs w:val="24"/>
      <w:lang w:val="en-GB" w:eastAsia="en-US"/>
    </w:rPr>
  </w:style>
  <w:style w:type="paragraph" w:customStyle="1" w:styleId="C5AB0EE1E1006345A8821A2A017FBB63">
    <w:name w:val="C5AB0EE1E1006345A8821A2A017FBB63"/>
    <w:rsid w:val="00E05CF8"/>
    <w:pPr>
      <w:spacing w:after="0" w:line="240" w:lineRule="auto"/>
    </w:pPr>
    <w:rPr>
      <w:sz w:val="24"/>
      <w:szCs w:val="24"/>
      <w:lang w:val="en-GB" w:eastAsia="en-US"/>
    </w:rPr>
  </w:style>
  <w:style w:type="paragraph" w:customStyle="1" w:styleId="6DF11ECB683F2545A81C28421C9FCF36">
    <w:name w:val="6DF11ECB683F2545A81C28421C9FCF36"/>
    <w:rsid w:val="00E05CF8"/>
    <w:pPr>
      <w:spacing w:after="0" w:line="240" w:lineRule="auto"/>
    </w:pPr>
    <w:rPr>
      <w:sz w:val="24"/>
      <w:szCs w:val="24"/>
      <w:lang w:val="en-GB" w:eastAsia="en-US"/>
    </w:rPr>
  </w:style>
  <w:style w:type="paragraph" w:customStyle="1" w:styleId="4B21B0133B831F4E83FD8EE0FE6812E0">
    <w:name w:val="4B21B0133B831F4E83FD8EE0FE6812E0"/>
    <w:rsid w:val="00E05CF8"/>
    <w:pPr>
      <w:spacing w:after="0" w:line="240" w:lineRule="auto"/>
    </w:pPr>
    <w:rPr>
      <w:sz w:val="24"/>
      <w:szCs w:val="24"/>
      <w:lang w:val="en-GB" w:eastAsia="en-US"/>
    </w:rPr>
  </w:style>
  <w:style w:type="paragraph" w:customStyle="1" w:styleId="7EB316E9D5990F449F07D4B59817BC0E">
    <w:name w:val="7EB316E9D5990F449F07D4B59817BC0E"/>
    <w:rsid w:val="00E05CF8"/>
    <w:pPr>
      <w:spacing w:after="0" w:line="240" w:lineRule="auto"/>
    </w:pPr>
    <w:rPr>
      <w:sz w:val="24"/>
      <w:szCs w:val="24"/>
      <w:lang w:val="en-GB" w:eastAsia="en-US"/>
    </w:rPr>
  </w:style>
  <w:style w:type="paragraph" w:customStyle="1" w:styleId="C892A2E612051C4687FCEED640A0CB0B">
    <w:name w:val="C892A2E612051C4687FCEED640A0CB0B"/>
    <w:rsid w:val="00E05CF8"/>
    <w:pPr>
      <w:spacing w:after="0" w:line="240" w:lineRule="auto"/>
    </w:pPr>
    <w:rPr>
      <w:sz w:val="24"/>
      <w:szCs w:val="24"/>
      <w:lang w:val="en-GB" w:eastAsia="en-US"/>
    </w:rPr>
  </w:style>
  <w:style w:type="paragraph" w:customStyle="1" w:styleId="C5C544DF8C9EE74FA82C26B099453CB1">
    <w:name w:val="C5C544DF8C9EE74FA82C26B099453CB1"/>
    <w:rsid w:val="00E05CF8"/>
    <w:pPr>
      <w:spacing w:after="0" w:line="240" w:lineRule="auto"/>
    </w:pPr>
    <w:rPr>
      <w:sz w:val="24"/>
      <w:szCs w:val="24"/>
      <w:lang w:val="en-GB" w:eastAsia="en-US"/>
    </w:rPr>
  </w:style>
  <w:style w:type="paragraph" w:customStyle="1" w:styleId="2367B09E0972864C99B9AC55B5D095AA">
    <w:name w:val="2367B09E0972864C99B9AC55B5D095AA"/>
    <w:rsid w:val="00E05CF8"/>
    <w:pPr>
      <w:spacing w:after="0" w:line="240" w:lineRule="auto"/>
    </w:pPr>
    <w:rPr>
      <w:sz w:val="24"/>
      <w:szCs w:val="24"/>
      <w:lang w:val="en-GB" w:eastAsia="en-US"/>
    </w:rPr>
  </w:style>
  <w:style w:type="paragraph" w:customStyle="1" w:styleId="15EE5EEE9CF88244856F455D01EF406A">
    <w:name w:val="15EE5EEE9CF88244856F455D01EF406A"/>
    <w:rsid w:val="00E05CF8"/>
    <w:pPr>
      <w:spacing w:after="0" w:line="240" w:lineRule="auto"/>
    </w:pPr>
    <w:rPr>
      <w:sz w:val="24"/>
      <w:szCs w:val="24"/>
      <w:lang w:val="en-GB" w:eastAsia="en-US"/>
    </w:rPr>
  </w:style>
  <w:style w:type="paragraph" w:customStyle="1" w:styleId="701278579643D74A932948EBD9EA2F66">
    <w:name w:val="701278579643D74A932948EBD9EA2F66"/>
    <w:rsid w:val="00E05CF8"/>
    <w:pPr>
      <w:spacing w:after="0" w:line="240" w:lineRule="auto"/>
    </w:pPr>
    <w:rPr>
      <w:sz w:val="24"/>
      <w:szCs w:val="24"/>
      <w:lang w:val="en-GB" w:eastAsia="en-US"/>
    </w:rPr>
  </w:style>
  <w:style w:type="paragraph" w:customStyle="1" w:styleId="F5047F9218ADF04284E2F7EC047934D1">
    <w:name w:val="F5047F9218ADF04284E2F7EC047934D1"/>
    <w:rsid w:val="00E05CF8"/>
    <w:pPr>
      <w:spacing w:after="0" w:line="240" w:lineRule="auto"/>
    </w:pPr>
    <w:rPr>
      <w:sz w:val="24"/>
      <w:szCs w:val="24"/>
      <w:lang w:val="en-GB" w:eastAsia="en-US"/>
    </w:rPr>
  </w:style>
  <w:style w:type="paragraph" w:customStyle="1" w:styleId="F6B964318E89614CBF0B2A5C992A7BF3">
    <w:name w:val="F6B964318E89614CBF0B2A5C992A7BF3"/>
    <w:rsid w:val="00E05CF8"/>
    <w:pPr>
      <w:spacing w:after="0" w:line="240" w:lineRule="auto"/>
    </w:pPr>
    <w:rPr>
      <w:sz w:val="24"/>
      <w:szCs w:val="24"/>
      <w:lang w:val="en-GB" w:eastAsia="en-US"/>
    </w:rPr>
  </w:style>
  <w:style w:type="paragraph" w:customStyle="1" w:styleId="DCBE41F12A56EC4489C9B4E009CE6EBF">
    <w:name w:val="DCBE41F12A56EC4489C9B4E009CE6EBF"/>
    <w:rsid w:val="00E05CF8"/>
    <w:pPr>
      <w:spacing w:after="0" w:line="240" w:lineRule="auto"/>
    </w:pPr>
    <w:rPr>
      <w:sz w:val="24"/>
      <w:szCs w:val="24"/>
      <w:lang w:val="en-GB" w:eastAsia="en-US"/>
    </w:rPr>
  </w:style>
  <w:style w:type="paragraph" w:customStyle="1" w:styleId="93C3F689AB49F54C85A7139DC265CB33">
    <w:name w:val="93C3F689AB49F54C85A7139DC265CB33"/>
    <w:rsid w:val="00E05CF8"/>
    <w:pPr>
      <w:spacing w:after="0" w:line="240" w:lineRule="auto"/>
    </w:pPr>
    <w:rPr>
      <w:sz w:val="24"/>
      <w:szCs w:val="24"/>
      <w:lang w:val="en-GB" w:eastAsia="en-US"/>
    </w:rPr>
  </w:style>
  <w:style w:type="paragraph" w:customStyle="1" w:styleId="7EC2F12205ADF442857BA8B5CB5A18AC">
    <w:name w:val="7EC2F12205ADF442857BA8B5CB5A18AC"/>
    <w:rsid w:val="00E05CF8"/>
    <w:pPr>
      <w:spacing w:after="0" w:line="240" w:lineRule="auto"/>
    </w:pPr>
    <w:rPr>
      <w:sz w:val="24"/>
      <w:szCs w:val="24"/>
      <w:lang w:val="en-GB" w:eastAsia="en-US"/>
    </w:rPr>
  </w:style>
  <w:style w:type="paragraph" w:customStyle="1" w:styleId="EF99D2403E472A4EB5FC08B446DFDC50">
    <w:name w:val="EF99D2403E472A4EB5FC08B446DFDC50"/>
    <w:rsid w:val="00E05CF8"/>
    <w:pPr>
      <w:spacing w:after="0" w:line="240" w:lineRule="auto"/>
    </w:pPr>
    <w:rPr>
      <w:sz w:val="24"/>
      <w:szCs w:val="24"/>
      <w:lang w:val="en-GB" w:eastAsia="en-US"/>
    </w:rPr>
  </w:style>
  <w:style w:type="paragraph" w:customStyle="1" w:styleId="53852DE236B64441932D68215C74CF27">
    <w:name w:val="53852DE236B64441932D68215C74CF27"/>
    <w:rsid w:val="00E05CF8"/>
    <w:pPr>
      <w:spacing w:after="0" w:line="240" w:lineRule="auto"/>
    </w:pPr>
    <w:rPr>
      <w:sz w:val="24"/>
      <w:szCs w:val="24"/>
      <w:lang w:val="en-GB" w:eastAsia="en-US"/>
    </w:rPr>
  </w:style>
  <w:style w:type="paragraph" w:customStyle="1" w:styleId="3A032BF7AA76D341A388EBD61B3E087D">
    <w:name w:val="3A032BF7AA76D341A388EBD61B3E087D"/>
    <w:rsid w:val="00E05CF8"/>
    <w:pPr>
      <w:spacing w:after="0" w:line="240" w:lineRule="auto"/>
    </w:pPr>
    <w:rPr>
      <w:sz w:val="24"/>
      <w:szCs w:val="24"/>
      <w:lang w:val="en-GB" w:eastAsia="en-US"/>
    </w:rPr>
  </w:style>
  <w:style w:type="paragraph" w:customStyle="1" w:styleId="A6A3C7F808638147BF9A59DECE4807F0">
    <w:name w:val="A6A3C7F808638147BF9A59DECE4807F0"/>
    <w:rsid w:val="00E05CF8"/>
    <w:pPr>
      <w:spacing w:after="0" w:line="240" w:lineRule="auto"/>
    </w:pPr>
    <w:rPr>
      <w:sz w:val="24"/>
      <w:szCs w:val="24"/>
      <w:lang w:val="en-GB" w:eastAsia="en-US"/>
    </w:rPr>
  </w:style>
  <w:style w:type="paragraph" w:customStyle="1" w:styleId="8ED888B88FBAE8429900AF52565D832B">
    <w:name w:val="8ED888B88FBAE8429900AF52565D832B"/>
    <w:rsid w:val="00E05CF8"/>
    <w:pPr>
      <w:spacing w:after="0" w:line="240" w:lineRule="auto"/>
    </w:pPr>
    <w:rPr>
      <w:sz w:val="24"/>
      <w:szCs w:val="24"/>
      <w:lang w:val="en-GB" w:eastAsia="en-US"/>
    </w:rPr>
  </w:style>
  <w:style w:type="paragraph" w:customStyle="1" w:styleId="963ACBAF086A294BA142E9C37883D1A5">
    <w:name w:val="963ACBAF086A294BA142E9C37883D1A5"/>
    <w:rsid w:val="00E05CF8"/>
    <w:pPr>
      <w:spacing w:after="0" w:line="240" w:lineRule="auto"/>
    </w:pPr>
    <w:rPr>
      <w:sz w:val="24"/>
      <w:szCs w:val="24"/>
      <w:lang w:val="en-GB" w:eastAsia="en-US"/>
    </w:rPr>
  </w:style>
  <w:style w:type="paragraph" w:customStyle="1" w:styleId="10C38D52B5D6584AA3E5E9F794A2914B">
    <w:name w:val="10C38D52B5D6584AA3E5E9F794A2914B"/>
    <w:rsid w:val="00E05CF8"/>
    <w:pPr>
      <w:spacing w:after="0" w:line="240" w:lineRule="auto"/>
    </w:pPr>
    <w:rPr>
      <w:sz w:val="24"/>
      <w:szCs w:val="24"/>
      <w:lang w:val="en-GB" w:eastAsia="en-US"/>
    </w:rPr>
  </w:style>
  <w:style w:type="paragraph" w:customStyle="1" w:styleId="2AB130CC6E0C8348B46EB2C62F44F32A">
    <w:name w:val="2AB130CC6E0C8348B46EB2C62F44F32A"/>
    <w:rsid w:val="00E05CF8"/>
    <w:pPr>
      <w:spacing w:after="0" w:line="240" w:lineRule="auto"/>
    </w:pPr>
    <w:rPr>
      <w:sz w:val="24"/>
      <w:szCs w:val="24"/>
      <w:lang w:val="en-GB" w:eastAsia="en-US"/>
    </w:rPr>
  </w:style>
  <w:style w:type="paragraph" w:customStyle="1" w:styleId="CE37DA3E73DB84448F02F86FD0F398CF">
    <w:name w:val="CE37DA3E73DB84448F02F86FD0F398CF"/>
    <w:rsid w:val="00E05CF8"/>
    <w:pPr>
      <w:spacing w:after="0" w:line="240" w:lineRule="auto"/>
    </w:pPr>
    <w:rPr>
      <w:sz w:val="24"/>
      <w:szCs w:val="24"/>
      <w:lang w:val="en-GB" w:eastAsia="en-US"/>
    </w:rPr>
  </w:style>
  <w:style w:type="paragraph" w:customStyle="1" w:styleId="0DF5E3CD3AC2374CA224B56F078923B5">
    <w:name w:val="0DF5E3CD3AC2374CA224B56F078923B5"/>
    <w:rsid w:val="00E05CF8"/>
    <w:pPr>
      <w:spacing w:after="0" w:line="240" w:lineRule="auto"/>
    </w:pPr>
    <w:rPr>
      <w:sz w:val="24"/>
      <w:szCs w:val="24"/>
      <w:lang w:val="en-GB" w:eastAsia="en-US"/>
    </w:rPr>
  </w:style>
  <w:style w:type="paragraph" w:customStyle="1" w:styleId="404D15CDE8831B44AEFBAFDAA4F6E561">
    <w:name w:val="404D15CDE8831B44AEFBAFDAA4F6E561"/>
    <w:rsid w:val="00E05CF8"/>
    <w:pPr>
      <w:spacing w:after="0" w:line="240" w:lineRule="auto"/>
    </w:pPr>
    <w:rPr>
      <w:sz w:val="24"/>
      <w:szCs w:val="24"/>
      <w:lang w:val="en-GB" w:eastAsia="en-US"/>
    </w:rPr>
  </w:style>
  <w:style w:type="paragraph" w:customStyle="1" w:styleId="C530EB3FE6C830488347EDE305E726AB">
    <w:name w:val="C530EB3FE6C830488347EDE305E726AB"/>
    <w:rsid w:val="00E05CF8"/>
    <w:pPr>
      <w:spacing w:after="0" w:line="240" w:lineRule="auto"/>
    </w:pPr>
    <w:rPr>
      <w:sz w:val="24"/>
      <w:szCs w:val="24"/>
      <w:lang w:val="en-GB" w:eastAsia="en-US"/>
    </w:rPr>
  </w:style>
  <w:style w:type="paragraph" w:customStyle="1" w:styleId="7B94F10188C9534986E9A9E395F2520A">
    <w:name w:val="7B94F10188C9534986E9A9E395F2520A"/>
    <w:rsid w:val="00E05CF8"/>
    <w:pPr>
      <w:spacing w:after="0" w:line="240" w:lineRule="auto"/>
    </w:pPr>
    <w:rPr>
      <w:sz w:val="24"/>
      <w:szCs w:val="24"/>
      <w:lang w:val="en-GB" w:eastAsia="en-US"/>
    </w:rPr>
  </w:style>
  <w:style w:type="paragraph" w:customStyle="1" w:styleId="DD91946C43BAA943B886DEB1C40C78B9">
    <w:name w:val="DD91946C43BAA943B886DEB1C40C78B9"/>
    <w:rsid w:val="00E05CF8"/>
    <w:pPr>
      <w:spacing w:after="0" w:line="240" w:lineRule="auto"/>
    </w:pPr>
    <w:rPr>
      <w:sz w:val="24"/>
      <w:szCs w:val="24"/>
      <w:lang w:val="en-GB" w:eastAsia="en-US"/>
    </w:rPr>
  </w:style>
  <w:style w:type="paragraph" w:customStyle="1" w:styleId="F0DCB3C8802F564D9CCAAC3803AE3338">
    <w:name w:val="F0DCB3C8802F564D9CCAAC3803AE3338"/>
    <w:rsid w:val="00E05CF8"/>
    <w:pPr>
      <w:spacing w:after="0" w:line="240" w:lineRule="auto"/>
    </w:pPr>
    <w:rPr>
      <w:sz w:val="24"/>
      <w:szCs w:val="24"/>
      <w:lang w:val="en-GB" w:eastAsia="en-US"/>
    </w:rPr>
  </w:style>
  <w:style w:type="paragraph" w:customStyle="1" w:styleId="58F7086F716BF34C93F48E41ACFCCC43">
    <w:name w:val="58F7086F716BF34C93F48E41ACFCCC43"/>
    <w:rsid w:val="00E05CF8"/>
    <w:pPr>
      <w:spacing w:after="0" w:line="240" w:lineRule="auto"/>
    </w:pPr>
    <w:rPr>
      <w:sz w:val="24"/>
      <w:szCs w:val="24"/>
      <w:lang w:val="en-GB" w:eastAsia="en-US"/>
    </w:rPr>
  </w:style>
  <w:style w:type="paragraph" w:customStyle="1" w:styleId="573EA683C0A8DB4991F3AD85E17A9EE0">
    <w:name w:val="573EA683C0A8DB4991F3AD85E17A9EE0"/>
    <w:rsid w:val="00E05CF8"/>
    <w:pPr>
      <w:spacing w:after="0" w:line="240" w:lineRule="auto"/>
    </w:pPr>
    <w:rPr>
      <w:sz w:val="24"/>
      <w:szCs w:val="24"/>
      <w:lang w:val="en-GB" w:eastAsia="en-US"/>
    </w:rPr>
  </w:style>
  <w:style w:type="paragraph" w:customStyle="1" w:styleId="BDFC8256F723E7449ABD40FE3EAA7A79">
    <w:name w:val="BDFC8256F723E7449ABD40FE3EAA7A79"/>
    <w:rsid w:val="00E05CF8"/>
    <w:pPr>
      <w:spacing w:after="0" w:line="240" w:lineRule="auto"/>
    </w:pPr>
    <w:rPr>
      <w:sz w:val="24"/>
      <w:szCs w:val="24"/>
      <w:lang w:val="en-GB" w:eastAsia="en-US"/>
    </w:rPr>
  </w:style>
  <w:style w:type="paragraph" w:customStyle="1" w:styleId="D8238E9835731A4AA1331239CEF78497">
    <w:name w:val="D8238E9835731A4AA1331239CEF78497"/>
    <w:rsid w:val="00E05CF8"/>
    <w:pPr>
      <w:spacing w:after="0" w:line="240" w:lineRule="auto"/>
    </w:pPr>
    <w:rPr>
      <w:sz w:val="24"/>
      <w:szCs w:val="24"/>
      <w:lang w:val="en-GB" w:eastAsia="en-US"/>
    </w:rPr>
  </w:style>
  <w:style w:type="paragraph" w:customStyle="1" w:styleId="268791690C637B4F8842BBFDA3175028">
    <w:name w:val="268791690C637B4F8842BBFDA3175028"/>
    <w:rsid w:val="00E05CF8"/>
    <w:pPr>
      <w:spacing w:after="0" w:line="240" w:lineRule="auto"/>
    </w:pPr>
    <w:rPr>
      <w:sz w:val="24"/>
      <w:szCs w:val="24"/>
      <w:lang w:val="en-GB" w:eastAsia="en-US"/>
    </w:rPr>
  </w:style>
  <w:style w:type="paragraph" w:customStyle="1" w:styleId="1B11CA7800B2204F8DA525993118CB3B">
    <w:name w:val="1B11CA7800B2204F8DA525993118CB3B"/>
    <w:rsid w:val="00E05CF8"/>
    <w:pPr>
      <w:spacing w:after="0" w:line="240" w:lineRule="auto"/>
    </w:pPr>
    <w:rPr>
      <w:sz w:val="24"/>
      <w:szCs w:val="24"/>
      <w:lang w:val="en-GB" w:eastAsia="en-US"/>
    </w:rPr>
  </w:style>
  <w:style w:type="paragraph" w:customStyle="1" w:styleId="04002925E2FBE04D915674AC453F2B3B">
    <w:name w:val="04002925E2FBE04D915674AC453F2B3B"/>
    <w:rsid w:val="00E05CF8"/>
    <w:pPr>
      <w:spacing w:after="0" w:line="240" w:lineRule="auto"/>
    </w:pPr>
    <w:rPr>
      <w:sz w:val="24"/>
      <w:szCs w:val="24"/>
      <w:lang w:val="en-GB" w:eastAsia="en-US"/>
    </w:rPr>
  </w:style>
  <w:style w:type="paragraph" w:customStyle="1" w:styleId="5EEAEFCFB56AD245AF507D8F872247DD">
    <w:name w:val="5EEAEFCFB56AD245AF507D8F872247DD"/>
    <w:rsid w:val="00E05CF8"/>
    <w:pPr>
      <w:spacing w:after="0" w:line="240" w:lineRule="auto"/>
    </w:pPr>
    <w:rPr>
      <w:sz w:val="24"/>
      <w:szCs w:val="24"/>
      <w:lang w:val="en-GB" w:eastAsia="en-US"/>
    </w:rPr>
  </w:style>
  <w:style w:type="paragraph" w:customStyle="1" w:styleId="8DA5AB11F7FF2B4D8E1A8B09DBBCAB3A">
    <w:name w:val="8DA5AB11F7FF2B4D8E1A8B09DBBCAB3A"/>
    <w:rsid w:val="00E05CF8"/>
    <w:pPr>
      <w:spacing w:after="0" w:line="240" w:lineRule="auto"/>
    </w:pPr>
    <w:rPr>
      <w:sz w:val="24"/>
      <w:szCs w:val="24"/>
      <w:lang w:val="en-GB" w:eastAsia="en-US"/>
    </w:rPr>
  </w:style>
  <w:style w:type="paragraph" w:customStyle="1" w:styleId="337A6179EEA94943840BC8DD404D26A3">
    <w:name w:val="337A6179EEA94943840BC8DD404D26A3"/>
    <w:rsid w:val="00E05CF8"/>
    <w:pPr>
      <w:spacing w:after="0" w:line="240" w:lineRule="auto"/>
    </w:pPr>
    <w:rPr>
      <w:sz w:val="24"/>
      <w:szCs w:val="24"/>
      <w:lang w:val="en-GB" w:eastAsia="en-US"/>
    </w:rPr>
  </w:style>
  <w:style w:type="paragraph" w:customStyle="1" w:styleId="3CCC193DAACB22438F199510BC5A14E8">
    <w:name w:val="3CCC193DAACB22438F199510BC5A14E8"/>
    <w:rsid w:val="00E05CF8"/>
    <w:pPr>
      <w:spacing w:after="0" w:line="240" w:lineRule="auto"/>
    </w:pPr>
    <w:rPr>
      <w:sz w:val="24"/>
      <w:szCs w:val="24"/>
      <w:lang w:val="en-GB" w:eastAsia="en-US"/>
    </w:rPr>
  </w:style>
  <w:style w:type="paragraph" w:customStyle="1" w:styleId="B2B4254E6B7EDB4ABC1D75ED1581DA8E">
    <w:name w:val="B2B4254E6B7EDB4ABC1D75ED1581DA8E"/>
    <w:rsid w:val="00E05CF8"/>
    <w:pPr>
      <w:spacing w:after="0" w:line="240" w:lineRule="auto"/>
    </w:pPr>
    <w:rPr>
      <w:sz w:val="24"/>
      <w:szCs w:val="24"/>
      <w:lang w:val="en-GB" w:eastAsia="en-US"/>
    </w:rPr>
  </w:style>
  <w:style w:type="paragraph" w:customStyle="1" w:styleId="491415789D64584180AE78110392FA6B">
    <w:name w:val="491415789D64584180AE78110392FA6B"/>
    <w:rsid w:val="00E05CF8"/>
    <w:pPr>
      <w:spacing w:after="0" w:line="240" w:lineRule="auto"/>
    </w:pPr>
    <w:rPr>
      <w:sz w:val="24"/>
      <w:szCs w:val="24"/>
      <w:lang w:val="en-GB" w:eastAsia="en-US"/>
    </w:rPr>
  </w:style>
  <w:style w:type="paragraph" w:customStyle="1" w:styleId="70DE4FC60F92D448872EFB797E64EA07">
    <w:name w:val="70DE4FC60F92D448872EFB797E64EA07"/>
    <w:rsid w:val="00E05CF8"/>
    <w:pPr>
      <w:spacing w:after="0" w:line="240" w:lineRule="auto"/>
    </w:pPr>
    <w:rPr>
      <w:sz w:val="24"/>
      <w:szCs w:val="24"/>
      <w:lang w:val="en-GB" w:eastAsia="en-US"/>
    </w:rPr>
  </w:style>
  <w:style w:type="paragraph" w:customStyle="1" w:styleId="B9994DA367F4AB4BBADCEAE2ABBE11FE">
    <w:name w:val="B9994DA367F4AB4BBADCEAE2ABBE11FE"/>
    <w:rsid w:val="00E05CF8"/>
    <w:pPr>
      <w:spacing w:after="0" w:line="240" w:lineRule="auto"/>
    </w:pPr>
    <w:rPr>
      <w:sz w:val="24"/>
      <w:szCs w:val="24"/>
      <w:lang w:val="en-GB" w:eastAsia="en-US"/>
    </w:rPr>
  </w:style>
  <w:style w:type="paragraph" w:customStyle="1" w:styleId="9570A5B3AD54AA43BAF82BA0855B161E">
    <w:name w:val="9570A5B3AD54AA43BAF82BA0855B161E"/>
    <w:rsid w:val="00E05CF8"/>
    <w:pPr>
      <w:spacing w:after="0" w:line="240" w:lineRule="auto"/>
    </w:pPr>
    <w:rPr>
      <w:sz w:val="24"/>
      <w:szCs w:val="24"/>
      <w:lang w:val="en-GB" w:eastAsia="en-US"/>
    </w:rPr>
  </w:style>
  <w:style w:type="paragraph" w:customStyle="1" w:styleId="34D0628D958ACE43AADADA137CEE986D">
    <w:name w:val="34D0628D958ACE43AADADA137CEE986D"/>
    <w:rsid w:val="00E05CF8"/>
    <w:pPr>
      <w:spacing w:after="0" w:line="240" w:lineRule="auto"/>
    </w:pPr>
    <w:rPr>
      <w:sz w:val="24"/>
      <w:szCs w:val="24"/>
      <w:lang w:val="en-GB" w:eastAsia="en-US"/>
    </w:rPr>
  </w:style>
  <w:style w:type="paragraph" w:customStyle="1" w:styleId="98FB5FE84E55BD4BAA039F0D7A3721AB">
    <w:name w:val="98FB5FE84E55BD4BAA039F0D7A3721AB"/>
    <w:rsid w:val="00E05CF8"/>
    <w:pPr>
      <w:spacing w:after="0" w:line="240" w:lineRule="auto"/>
    </w:pPr>
    <w:rPr>
      <w:sz w:val="24"/>
      <w:szCs w:val="24"/>
      <w:lang w:val="en-GB" w:eastAsia="en-US"/>
    </w:rPr>
  </w:style>
  <w:style w:type="paragraph" w:customStyle="1" w:styleId="3610357C4FD1D141814350EE29444B8A">
    <w:name w:val="3610357C4FD1D141814350EE29444B8A"/>
    <w:rsid w:val="00E05CF8"/>
    <w:pPr>
      <w:spacing w:after="0" w:line="240" w:lineRule="auto"/>
    </w:pPr>
    <w:rPr>
      <w:sz w:val="24"/>
      <w:szCs w:val="24"/>
      <w:lang w:val="en-GB" w:eastAsia="en-US"/>
    </w:rPr>
  </w:style>
  <w:style w:type="paragraph" w:customStyle="1" w:styleId="0816295F4384A449B7D7D559E3817AEB">
    <w:name w:val="0816295F4384A449B7D7D559E3817AEB"/>
    <w:rsid w:val="00E05CF8"/>
    <w:pPr>
      <w:spacing w:after="0" w:line="240" w:lineRule="auto"/>
    </w:pPr>
    <w:rPr>
      <w:sz w:val="24"/>
      <w:szCs w:val="24"/>
      <w:lang w:val="en-GB" w:eastAsia="en-US"/>
    </w:rPr>
  </w:style>
  <w:style w:type="paragraph" w:customStyle="1" w:styleId="B73E48682D0D5647B8533CE29C93EDB5">
    <w:name w:val="B73E48682D0D5647B8533CE29C93EDB5"/>
    <w:rsid w:val="00E05CF8"/>
    <w:pPr>
      <w:spacing w:after="0" w:line="240" w:lineRule="auto"/>
    </w:pPr>
    <w:rPr>
      <w:sz w:val="24"/>
      <w:szCs w:val="24"/>
      <w:lang w:val="en-GB" w:eastAsia="en-US"/>
    </w:rPr>
  </w:style>
  <w:style w:type="paragraph" w:customStyle="1" w:styleId="7D61D2AD1DA67548AE342BA6F8A4847B">
    <w:name w:val="7D61D2AD1DA67548AE342BA6F8A4847B"/>
    <w:rsid w:val="00E05CF8"/>
    <w:pPr>
      <w:spacing w:after="0" w:line="240" w:lineRule="auto"/>
    </w:pPr>
    <w:rPr>
      <w:sz w:val="24"/>
      <w:szCs w:val="24"/>
      <w:lang w:val="en-GB" w:eastAsia="en-US"/>
    </w:rPr>
  </w:style>
  <w:style w:type="paragraph" w:customStyle="1" w:styleId="4D57E0B33E2A1A4B8E62F85567AF8462">
    <w:name w:val="4D57E0B33E2A1A4B8E62F85567AF8462"/>
    <w:rsid w:val="00E05CF8"/>
    <w:pPr>
      <w:spacing w:after="0" w:line="240" w:lineRule="auto"/>
    </w:pPr>
    <w:rPr>
      <w:sz w:val="24"/>
      <w:szCs w:val="24"/>
      <w:lang w:val="en-GB" w:eastAsia="en-US"/>
    </w:rPr>
  </w:style>
  <w:style w:type="paragraph" w:customStyle="1" w:styleId="3BD14A4183ABA1429461DDE5772C9EC9">
    <w:name w:val="3BD14A4183ABA1429461DDE5772C9EC9"/>
    <w:rsid w:val="00E05CF8"/>
    <w:pPr>
      <w:spacing w:after="0" w:line="240" w:lineRule="auto"/>
    </w:pPr>
    <w:rPr>
      <w:sz w:val="24"/>
      <w:szCs w:val="24"/>
      <w:lang w:val="en-GB" w:eastAsia="en-US"/>
    </w:rPr>
  </w:style>
  <w:style w:type="paragraph" w:customStyle="1" w:styleId="6028444E2F35FB48A19EC1E29B8855BE">
    <w:name w:val="6028444E2F35FB48A19EC1E29B8855BE"/>
    <w:rsid w:val="00E05CF8"/>
    <w:pPr>
      <w:spacing w:after="0" w:line="240" w:lineRule="auto"/>
    </w:pPr>
    <w:rPr>
      <w:sz w:val="24"/>
      <w:szCs w:val="24"/>
      <w:lang w:val="en-GB" w:eastAsia="en-US"/>
    </w:rPr>
  </w:style>
  <w:style w:type="paragraph" w:customStyle="1" w:styleId="E8891C41FA2E4B4B9895E2A60DB44A14">
    <w:name w:val="E8891C41FA2E4B4B9895E2A60DB44A14"/>
    <w:rsid w:val="00E05CF8"/>
    <w:pPr>
      <w:spacing w:after="0" w:line="240" w:lineRule="auto"/>
    </w:pPr>
    <w:rPr>
      <w:sz w:val="24"/>
      <w:szCs w:val="24"/>
      <w:lang w:val="en-GB" w:eastAsia="en-US"/>
    </w:rPr>
  </w:style>
  <w:style w:type="paragraph" w:customStyle="1" w:styleId="2077FADFAE2E1E48A66A99E12F1B966A">
    <w:name w:val="2077FADFAE2E1E48A66A99E12F1B966A"/>
    <w:rsid w:val="00E05CF8"/>
    <w:pPr>
      <w:spacing w:after="0" w:line="240" w:lineRule="auto"/>
    </w:pPr>
    <w:rPr>
      <w:sz w:val="24"/>
      <w:szCs w:val="24"/>
      <w:lang w:val="en-GB" w:eastAsia="en-US"/>
    </w:rPr>
  </w:style>
  <w:style w:type="paragraph" w:customStyle="1" w:styleId="2A8B9D838B10E841B42674BD94B58E51">
    <w:name w:val="2A8B9D838B10E841B42674BD94B58E51"/>
    <w:rsid w:val="00E05CF8"/>
    <w:pPr>
      <w:spacing w:after="0" w:line="240" w:lineRule="auto"/>
    </w:pPr>
    <w:rPr>
      <w:sz w:val="24"/>
      <w:szCs w:val="24"/>
      <w:lang w:val="en-GB" w:eastAsia="en-US"/>
    </w:rPr>
  </w:style>
  <w:style w:type="paragraph" w:customStyle="1" w:styleId="059C1D3D84C7F04887995D2CEE40FB5C">
    <w:name w:val="059C1D3D84C7F04887995D2CEE40FB5C"/>
    <w:rsid w:val="00E05CF8"/>
    <w:pPr>
      <w:spacing w:after="0" w:line="240" w:lineRule="auto"/>
    </w:pPr>
    <w:rPr>
      <w:sz w:val="24"/>
      <w:szCs w:val="24"/>
      <w:lang w:val="en-GB" w:eastAsia="en-US"/>
    </w:rPr>
  </w:style>
  <w:style w:type="paragraph" w:customStyle="1" w:styleId="AD0F1E43ED1F1846BB0A0C089F493598">
    <w:name w:val="AD0F1E43ED1F1846BB0A0C089F493598"/>
    <w:rsid w:val="00E05CF8"/>
    <w:pPr>
      <w:spacing w:after="0" w:line="240" w:lineRule="auto"/>
    </w:pPr>
    <w:rPr>
      <w:sz w:val="24"/>
      <w:szCs w:val="24"/>
      <w:lang w:val="en-GB" w:eastAsia="en-US"/>
    </w:rPr>
  </w:style>
  <w:style w:type="paragraph" w:customStyle="1" w:styleId="7414DF58BB6B054D961606A6A01FFDFC">
    <w:name w:val="7414DF58BB6B054D961606A6A01FFDFC"/>
    <w:rsid w:val="00E05CF8"/>
    <w:pPr>
      <w:spacing w:after="0" w:line="240" w:lineRule="auto"/>
    </w:pPr>
    <w:rPr>
      <w:sz w:val="24"/>
      <w:szCs w:val="24"/>
      <w:lang w:val="en-GB" w:eastAsia="en-US"/>
    </w:rPr>
  </w:style>
  <w:style w:type="paragraph" w:customStyle="1" w:styleId="E4BAD3A3A6F95C429D7143CDC0360E8F">
    <w:name w:val="E4BAD3A3A6F95C429D7143CDC0360E8F"/>
    <w:rsid w:val="00E05CF8"/>
    <w:pPr>
      <w:spacing w:after="0" w:line="240" w:lineRule="auto"/>
    </w:pPr>
    <w:rPr>
      <w:sz w:val="24"/>
      <w:szCs w:val="24"/>
      <w:lang w:val="en-GB" w:eastAsia="en-US"/>
    </w:rPr>
  </w:style>
  <w:style w:type="paragraph" w:customStyle="1" w:styleId="B55814948EAC2647A9CA60B2BEF35DCA">
    <w:name w:val="B55814948EAC2647A9CA60B2BEF35DCA"/>
    <w:rsid w:val="00E05CF8"/>
    <w:pPr>
      <w:spacing w:after="0" w:line="240" w:lineRule="auto"/>
    </w:pPr>
    <w:rPr>
      <w:sz w:val="24"/>
      <w:szCs w:val="24"/>
      <w:lang w:val="en-GB" w:eastAsia="en-US"/>
    </w:rPr>
  </w:style>
  <w:style w:type="paragraph" w:customStyle="1" w:styleId="6682067D873BAA44825548308D56DE11">
    <w:name w:val="6682067D873BAA44825548308D56DE11"/>
    <w:rsid w:val="00E05CF8"/>
    <w:pPr>
      <w:spacing w:after="0" w:line="240" w:lineRule="auto"/>
    </w:pPr>
    <w:rPr>
      <w:sz w:val="24"/>
      <w:szCs w:val="24"/>
      <w:lang w:val="en-GB" w:eastAsia="en-US"/>
    </w:rPr>
  </w:style>
  <w:style w:type="paragraph" w:customStyle="1" w:styleId="2E8704CADEE68842A6E7459C42DB91C0">
    <w:name w:val="2E8704CADEE68842A6E7459C42DB91C0"/>
    <w:rsid w:val="00E05CF8"/>
    <w:pPr>
      <w:spacing w:after="0" w:line="240" w:lineRule="auto"/>
    </w:pPr>
    <w:rPr>
      <w:sz w:val="24"/>
      <w:szCs w:val="24"/>
      <w:lang w:val="en-GB" w:eastAsia="en-US"/>
    </w:rPr>
  </w:style>
  <w:style w:type="paragraph" w:customStyle="1" w:styleId="A85D9EB3AC42B049B6A110665F3C2BD1">
    <w:name w:val="A85D9EB3AC42B049B6A110665F3C2BD1"/>
    <w:rsid w:val="00E05CF8"/>
    <w:pPr>
      <w:spacing w:after="0" w:line="240" w:lineRule="auto"/>
    </w:pPr>
    <w:rPr>
      <w:sz w:val="24"/>
      <w:szCs w:val="24"/>
      <w:lang w:val="en-GB" w:eastAsia="en-US"/>
    </w:rPr>
  </w:style>
  <w:style w:type="paragraph" w:customStyle="1" w:styleId="EB54112877EC5042A953C346C5B996D2">
    <w:name w:val="EB54112877EC5042A953C346C5B996D2"/>
    <w:rsid w:val="00E05CF8"/>
    <w:pPr>
      <w:spacing w:after="0" w:line="240" w:lineRule="auto"/>
    </w:pPr>
    <w:rPr>
      <w:sz w:val="24"/>
      <w:szCs w:val="24"/>
      <w:lang w:val="en-GB" w:eastAsia="en-US"/>
    </w:rPr>
  </w:style>
  <w:style w:type="paragraph" w:customStyle="1" w:styleId="E412B94203FC5B4D9097D82E713535CA">
    <w:name w:val="E412B94203FC5B4D9097D82E713535CA"/>
    <w:rsid w:val="00E05CF8"/>
    <w:pPr>
      <w:spacing w:after="0" w:line="240" w:lineRule="auto"/>
    </w:pPr>
    <w:rPr>
      <w:sz w:val="24"/>
      <w:szCs w:val="24"/>
      <w:lang w:val="en-GB" w:eastAsia="en-US"/>
    </w:rPr>
  </w:style>
  <w:style w:type="paragraph" w:customStyle="1" w:styleId="3C86F59757F67F4B9ADC2944A2BAFBCA">
    <w:name w:val="3C86F59757F67F4B9ADC2944A2BAFBCA"/>
    <w:rsid w:val="00E05CF8"/>
    <w:pPr>
      <w:spacing w:after="0" w:line="240" w:lineRule="auto"/>
    </w:pPr>
    <w:rPr>
      <w:sz w:val="24"/>
      <w:szCs w:val="24"/>
      <w:lang w:val="en-GB" w:eastAsia="en-US"/>
    </w:rPr>
  </w:style>
  <w:style w:type="paragraph" w:customStyle="1" w:styleId="7E8E3BF6D4284C418DCFB2BE33B8C80A">
    <w:name w:val="7E8E3BF6D4284C418DCFB2BE33B8C80A"/>
    <w:rsid w:val="00E05CF8"/>
    <w:pPr>
      <w:spacing w:after="0" w:line="240" w:lineRule="auto"/>
    </w:pPr>
    <w:rPr>
      <w:sz w:val="24"/>
      <w:szCs w:val="24"/>
      <w:lang w:val="en-GB" w:eastAsia="en-US"/>
    </w:rPr>
  </w:style>
  <w:style w:type="paragraph" w:customStyle="1" w:styleId="F151F07A11BC434BBDD882D726745653">
    <w:name w:val="F151F07A11BC434BBDD882D726745653"/>
    <w:rsid w:val="00E05CF8"/>
    <w:pPr>
      <w:spacing w:after="0" w:line="240" w:lineRule="auto"/>
    </w:pPr>
    <w:rPr>
      <w:sz w:val="24"/>
      <w:szCs w:val="24"/>
      <w:lang w:val="en-GB" w:eastAsia="en-US"/>
    </w:rPr>
  </w:style>
  <w:style w:type="paragraph" w:customStyle="1" w:styleId="3B811E70FF71C34DA4F3545756BBF863">
    <w:name w:val="3B811E70FF71C34DA4F3545756BBF863"/>
    <w:rsid w:val="00E05CF8"/>
    <w:pPr>
      <w:spacing w:after="0" w:line="240" w:lineRule="auto"/>
    </w:pPr>
    <w:rPr>
      <w:sz w:val="24"/>
      <w:szCs w:val="24"/>
      <w:lang w:val="en-GB" w:eastAsia="en-US"/>
    </w:rPr>
  </w:style>
  <w:style w:type="paragraph" w:customStyle="1" w:styleId="DEF2A8F31128204FA11B7F5F7CD191EC">
    <w:name w:val="DEF2A8F31128204FA11B7F5F7CD191EC"/>
    <w:rsid w:val="00E05CF8"/>
    <w:pPr>
      <w:spacing w:after="0" w:line="240" w:lineRule="auto"/>
    </w:pPr>
    <w:rPr>
      <w:sz w:val="24"/>
      <w:szCs w:val="24"/>
      <w:lang w:val="en-GB" w:eastAsia="en-US"/>
    </w:rPr>
  </w:style>
  <w:style w:type="paragraph" w:customStyle="1" w:styleId="4259EC2154EC424AA5203E9E89973D3D">
    <w:name w:val="4259EC2154EC424AA5203E9E89973D3D"/>
    <w:rsid w:val="00E05CF8"/>
    <w:pPr>
      <w:spacing w:after="0" w:line="240" w:lineRule="auto"/>
    </w:pPr>
    <w:rPr>
      <w:sz w:val="24"/>
      <w:szCs w:val="24"/>
      <w:lang w:val="en-GB" w:eastAsia="en-US"/>
    </w:rPr>
  </w:style>
  <w:style w:type="paragraph" w:customStyle="1" w:styleId="53E9796B1D616E449577F03F2967AC09">
    <w:name w:val="53E9796B1D616E449577F03F2967AC09"/>
    <w:rsid w:val="00E05CF8"/>
    <w:pPr>
      <w:spacing w:after="0" w:line="240" w:lineRule="auto"/>
    </w:pPr>
    <w:rPr>
      <w:sz w:val="24"/>
      <w:szCs w:val="24"/>
      <w:lang w:val="en-GB" w:eastAsia="en-US"/>
    </w:rPr>
  </w:style>
  <w:style w:type="paragraph" w:customStyle="1" w:styleId="AD0DF50D01FE624EA3BEFB3AD3899956">
    <w:name w:val="AD0DF50D01FE624EA3BEFB3AD3899956"/>
    <w:rsid w:val="00E05CF8"/>
    <w:pPr>
      <w:spacing w:after="0" w:line="240" w:lineRule="auto"/>
    </w:pPr>
    <w:rPr>
      <w:sz w:val="24"/>
      <w:szCs w:val="24"/>
      <w:lang w:val="en-GB" w:eastAsia="en-US"/>
    </w:rPr>
  </w:style>
  <w:style w:type="paragraph" w:customStyle="1" w:styleId="D81EAEC32B57B544A29BD011AC1A46DF">
    <w:name w:val="D81EAEC32B57B544A29BD011AC1A46DF"/>
    <w:rsid w:val="00E05CF8"/>
    <w:pPr>
      <w:spacing w:after="0" w:line="240" w:lineRule="auto"/>
    </w:pPr>
    <w:rPr>
      <w:sz w:val="24"/>
      <w:szCs w:val="24"/>
      <w:lang w:val="en-GB" w:eastAsia="en-US"/>
    </w:rPr>
  </w:style>
  <w:style w:type="paragraph" w:customStyle="1" w:styleId="0304C96AD750C34CB63C75B88AD6CB9B">
    <w:name w:val="0304C96AD750C34CB63C75B88AD6CB9B"/>
    <w:rsid w:val="00E05CF8"/>
    <w:pPr>
      <w:spacing w:after="0" w:line="240" w:lineRule="auto"/>
    </w:pPr>
    <w:rPr>
      <w:sz w:val="24"/>
      <w:szCs w:val="24"/>
      <w:lang w:val="en-GB" w:eastAsia="en-US"/>
    </w:rPr>
  </w:style>
  <w:style w:type="paragraph" w:customStyle="1" w:styleId="8DD26D18D074034FBC69BF46D0815A6E">
    <w:name w:val="8DD26D18D074034FBC69BF46D0815A6E"/>
    <w:rsid w:val="00E05CF8"/>
    <w:pPr>
      <w:spacing w:after="0" w:line="240" w:lineRule="auto"/>
    </w:pPr>
    <w:rPr>
      <w:sz w:val="24"/>
      <w:szCs w:val="24"/>
      <w:lang w:val="en-GB" w:eastAsia="en-US"/>
    </w:rPr>
  </w:style>
  <w:style w:type="paragraph" w:customStyle="1" w:styleId="5531EAF7815AA34DACE85D81EE055D45">
    <w:name w:val="5531EAF7815AA34DACE85D81EE055D45"/>
    <w:rsid w:val="00E05CF8"/>
    <w:pPr>
      <w:spacing w:after="0" w:line="240" w:lineRule="auto"/>
    </w:pPr>
    <w:rPr>
      <w:sz w:val="24"/>
      <w:szCs w:val="24"/>
      <w:lang w:val="en-GB" w:eastAsia="en-US"/>
    </w:rPr>
  </w:style>
  <w:style w:type="paragraph" w:customStyle="1" w:styleId="03C0C548934FD049BDEEBEA44DF92D46">
    <w:name w:val="03C0C548934FD049BDEEBEA44DF92D46"/>
    <w:rsid w:val="00E05CF8"/>
    <w:pPr>
      <w:spacing w:after="0" w:line="240" w:lineRule="auto"/>
    </w:pPr>
    <w:rPr>
      <w:sz w:val="24"/>
      <w:szCs w:val="24"/>
      <w:lang w:val="en-GB" w:eastAsia="en-US"/>
    </w:rPr>
  </w:style>
  <w:style w:type="paragraph" w:customStyle="1" w:styleId="F4DBC0A58C377040B94FC381697C7FE7">
    <w:name w:val="F4DBC0A58C377040B94FC381697C7FE7"/>
    <w:rsid w:val="00E05CF8"/>
    <w:pPr>
      <w:spacing w:after="0" w:line="240" w:lineRule="auto"/>
    </w:pPr>
    <w:rPr>
      <w:sz w:val="24"/>
      <w:szCs w:val="24"/>
      <w:lang w:val="en-GB" w:eastAsia="en-US"/>
    </w:rPr>
  </w:style>
  <w:style w:type="paragraph" w:customStyle="1" w:styleId="EE78533CED9FEF44B08866BFF26F88E3">
    <w:name w:val="EE78533CED9FEF44B08866BFF26F88E3"/>
    <w:rsid w:val="00E05CF8"/>
    <w:pPr>
      <w:spacing w:after="0" w:line="240" w:lineRule="auto"/>
    </w:pPr>
    <w:rPr>
      <w:sz w:val="24"/>
      <w:szCs w:val="24"/>
      <w:lang w:val="en-GB" w:eastAsia="en-US"/>
    </w:rPr>
  </w:style>
  <w:style w:type="paragraph" w:customStyle="1" w:styleId="C44DCE5A1570CF4487E0287F7F4C1034">
    <w:name w:val="C44DCE5A1570CF4487E0287F7F4C1034"/>
    <w:rsid w:val="00E05CF8"/>
    <w:pPr>
      <w:spacing w:after="0" w:line="240" w:lineRule="auto"/>
    </w:pPr>
    <w:rPr>
      <w:sz w:val="24"/>
      <w:szCs w:val="24"/>
      <w:lang w:val="en-GB" w:eastAsia="en-US"/>
    </w:rPr>
  </w:style>
  <w:style w:type="paragraph" w:customStyle="1" w:styleId="3028B7ADC11E2748B6AF963162E0971C">
    <w:name w:val="3028B7ADC11E2748B6AF963162E0971C"/>
    <w:rsid w:val="00E05CF8"/>
    <w:pPr>
      <w:spacing w:after="0" w:line="240" w:lineRule="auto"/>
    </w:pPr>
    <w:rPr>
      <w:sz w:val="24"/>
      <w:szCs w:val="24"/>
      <w:lang w:val="en-GB" w:eastAsia="en-US"/>
    </w:rPr>
  </w:style>
  <w:style w:type="paragraph" w:customStyle="1" w:styleId="6C9F7FB7B2155E4CB881B8D15127F50C">
    <w:name w:val="6C9F7FB7B2155E4CB881B8D15127F50C"/>
    <w:rsid w:val="00E05CF8"/>
    <w:pPr>
      <w:spacing w:after="0" w:line="240" w:lineRule="auto"/>
    </w:pPr>
    <w:rPr>
      <w:sz w:val="24"/>
      <w:szCs w:val="24"/>
      <w:lang w:val="en-GB" w:eastAsia="en-US"/>
    </w:rPr>
  </w:style>
  <w:style w:type="paragraph" w:customStyle="1" w:styleId="6797FA5AFCFEB845B5A3F63724FAF9F9">
    <w:name w:val="6797FA5AFCFEB845B5A3F63724FAF9F9"/>
    <w:rsid w:val="00E05CF8"/>
    <w:pPr>
      <w:spacing w:after="0" w:line="240" w:lineRule="auto"/>
    </w:pPr>
    <w:rPr>
      <w:sz w:val="24"/>
      <w:szCs w:val="24"/>
      <w:lang w:val="en-GB" w:eastAsia="en-US"/>
    </w:rPr>
  </w:style>
  <w:style w:type="paragraph" w:customStyle="1" w:styleId="FA1ED153E065E949A34603DD59550380">
    <w:name w:val="FA1ED153E065E949A34603DD59550380"/>
    <w:rsid w:val="00E05CF8"/>
    <w:pPr>
      <w:spacing w:after="0" w:line="240" w:lineRule="auto"/>
    </w:pPr>
    <w:rPr>
      <w:sz w:val="24"/>
      <w:szCs w:val="24"/>
      <w:lang w:val="en-GB" w:eastAsia="en-US"/>
    </w:rPr>
  </w:style>
  <w:style w:type="paragraph" w:customStyle="1" w:styleId="0FF33C2458BA6240B21CF92938A19404">
    <w:name w:val="0FF33C2458BA6240B21CF92938A19404"/>
    <w:rsid w:val="00E05CF8"/>
    <w:pPr>
      <w:spacing w:after="0" w:line="240" w:lineRule="auto"/>
    </w:pPr>
    <w:rPr>
      <w:sz w:val="24"/>
      <w:szCs w:val="24"/>
      <w:lang w:val="en-GB" w:eastAsia="en-US"/>
    </w:rPr>
  </w:style>
  <w:style w:type="paragraph" w:customStyle="1" w:styleId="5182839A9B523A42AD0B898B9AF507B3">
    <w:name w:val="5182839A9B523A42AD0B898B9AF507B3"/>
    <w:rsid w:val="00E05CF8"/>
    <w:pPr>
      <w:spacing w:after="0" w:line="240" w:lineRule="auto"/>
    </w:pPr>
    <w:rPr>
      <w:sz w:val="24"/>
      <w:szCs w:val="24"/>
      <w:lang w:val="en-GB" w:eastAsia="en-US"/>
    </w:rPr>
  </w:style>
  <w:style w:type="paragraph" w:customStyle="1" w:styleId="3E93D5E23CF06C4CBCFD5BE9AD391C07">
    <w:name w:val="3E93D5E23CF06C4CBCFD5BE9AD391C07"/>
    <w:rsid w:val="00E05CF8"/>
    <w:pPr>
      <w:spacing w:after="0" w:line="240" w:lineRule="auto"/>
    </w:pPr>
    <w:rPr>
      <w:sz w:val="24"/>
      <w:szCs w:val="24"/>
      <w:lang w:val="en-GB" w:eastAsia="en-US"/>
    </w:rPr>
  </w:style>
  <w:style w:type="paragraph" w:customStyle="1" w:styleId="2CE0155807F61B4D9B07DCBD931CE885">
    <w:name w:val="2CE0155807F61B4D9B07DCBD931CE885"/>
    <w:rsid w:val="00E05CF8"/>
    <w:pPr>
      <w:spacing w:after="0" w:line="240" w:lineRule="auto"/>
    </w:pPr>
    <w:rPr>
      <w:sz w:val="24"/>
      <w:szCs w:val="24"/>
      <w:lang w:val="en-GB" w:eastAsia="en-US"/>
    </w:rPr>
  </w:style>
  <w:style w:type="paragraph" w:customStyle="1" w:styleId="90D39F751AC21246861084D6634A6A18">
    <w:name w:val="90D39F751AC21246861084D6634A6A18"/>
    <w:rsid w:val="00E05CF8"/>
    <w:pPr>
      <w:spacing w:after="0" w:line="240" w:lineRule="auto"/>
    </w:pPr>
    <w:rPr>
      <w:sz w:val="24"/>
      <w:szCs w:val="24"/>
      <w:lang w:val="en-GB" w:eastAsia="en-US"/>
    </w:rPr>
  </w:style>
  <w:style w:type="paragraph" w:customStyle="1" w:styleId="120C050B5FB8E941BD5B077C32B56FE6">
    <w:name w:val="120C050B5FB8E941BD5B077C32B56FE6"/>
    <w:rsid w:val="00E05CF8"/>
    <w:pPr>
      <w:spacing w:after="0" w:line="240" w:lineRule="auto"/>
    </w:pPr>
    <w:rPr>
      <w:sz w:val="24"/>
      <w:szCs w:val="24"/>
      <w:lang w:val="en-GB" w:eastAsia="en-US"/>
    </w:rPr>
  </w:style>
  <w:style w:type="paragraph" w:customStyle="1" w:styleId="759F7D824BD12042AF0AEB7A51849154">
    <w:name w:val="759F7D824BD12042AF0AEB7A51849154"/>
    <w:rsid w:val="00E05CF8"/>
    <w:pPr>
      <w:spacing w:after="0" w:line="240" w:lineRule="auto"/>
    </w:pPr>
    <w:rPr>
      <w:sz w:val="24"/>
      <w:szCs w:val="24"/>
      <w:lang w:val="en-GB" w:eastAsia="en-US"/>
    </w:rPr>
  </w:style>
  <w:style w:type="paragraph" w:customStyle="1" w:styleId="3310E8AFB26DAB40B5B4EBFA5675D3B4">
    <w:name w:val="3310E8AFB26DAB40B5B4EBFA5675D3B4"/>
    <w:rsid w:val="00E05CF8"/>
    <w:pPr>
      <w:spacing w:after="0" w:line="240" w:lineRule="auto"/>
    </w:pPr>
    <w:rPr>
      <w:sz w:val="24"/>
      <w:szCs w:val="24"/>
      <w:lang w:val="en-GB" w:eastAsia="en-US"/>
    </w:rPr>
  </w:style>
  <w:style w:type="paragraph" w:customStyle="1" w:styleId="FFEEDB592582A747B1E9E4CCB63EAA80">
    <w:name w:val="FFEEDB592582A747B1E9E4CCB63EAA80"/>
    <w:rsid w:val="00E05CF8"/>
    <w:pPr>
      <w:spacing w:after="0" w:line="240" w:lineRule="auto"/>
    </w:pPr>
    <w:rPr>
      <w:sz w:val="24"/>
      <w:szCs w:val="24"/>
      <w:lang w:val="en-GB" w:eastAsia="en-US"/>
    </w:rPr>
  </w:style>
  <w:style w:type="paragraph" w:customStyle="1" w:styleId="16240575C4AFE541ACF82B03377FBC7A">
    <w:name w:val="16240575C4AFE541ACF82B03377FBC7A"/>
    <w:rsid w:val="00E05CF8"/>
    <w:pPr>
      <w:spacing w:after="0" w:line="240" w:lineRule="auto"/>
    </w:pPr>
    <w:rPr>
      <w:sz w:val="24"/>
      <w:szCs w:val="24"/>
      <w:lang w:val="en-GB" w:eastAsia="en-US"/>
    </w:rPr>
  </w:style>
  <w:style w:type="paragraph" w:customStyle="1" w:styleId="479298E43EBBB04DB1BDDDC8327EEEC4">
    <w:name w:val="479298E43EBBB04DB1BDDDC8327EEEC4"/>
    <w:rsid w:val="00E05CF8"/>
    <w:pPr>
      <w:spacing w:after="0" w:line="240" w:lineRule="auto"/>
    </w:pPr>
    <w:rPr>
      <w:sz w:val="24"/>
      <w:szCs w:val="24"/>
      <w:lang w:val="en-GB" w:eastAsia="en-US"/>
    </w:rPr>
  </w:style>
  <w:style w:type="paragraph" w:customStyle="1" w:styleId="DE4AB0E2B427944BB3CD61AB1AD3BFF4">
    <w:name w:val="DE4AB0E2B427944BB3CD61AB1AD3BFF4"/>
    <w:rsid w:val="00E05CF8"/>
    <w:pPr>
      <w:spacing w:after="0" w:line="240" w:lineRule="auto"/>
    </w:pPr>
    <w:rPr>
      <w:sz w:val="24"/>
      <w:szCs w:val="24"/>
      <w:lang w:val="en-GB" w:eastAsia="en-US"/>
    </w:rPr>
  </w:style>
  <w:style w:type="paragraph" w:customStyle="1" w:styleId="B466D27FF21B8F4CAE2D16EBC4C9B57E">
    <w:name w:val="B466D27FF21B8F4CAE2D16EBC4C9B57E"/>
    <w:rsid w:val="00E05CF8"/>
    <w:pPr>
      <w:spacing w:after="0" w:line="240" w:lineRule="auto"/>
    </w:pPr>
    <w:rPr>
      <w:sz w:val="24"/>
      <w:szCs w:val="24"/>
      <w:lang w:val="en-GB" w:eastAsia="en-US"/>
    </w:rPr>
  </w:style>
  <w:style w:type="paragraph" w:customStyle="1" w:styleId="440D797647BCAA40B85FA40112A91287">
    <w:name w:val="440D797647BCAA40B85FA40112A91287"/>
    <w:rsid w:val="00E05CF8"/>
    <w:pPr>
      <w:spacing w:after="0" w:line="240" w:lineRule="auto"/>
    </w:pPr>
    <w:rPr>
      <w:sz w:val="24"/>
      <w:szCs w:val="24"/>
      <w:lang w:val="en-GB" w:eastAsia="en-US"/>
    </w:rPr>
  </w:style>
  <w:style w:type="paragraph" w:customStyle="1" w:styleId="711EC1D81F31CD45B953035362880699">
    <w:name w:val="711EC1D81F31CD45B953035362880699"/>
    <w:rsid w:val="00E05CF8"/>
    <w:pPr>
      <w:spacing w:after="0" w:line="240" w:lineRule="auto"/>
    </w:pPr>
    <w:rPr>
      <w:sz w:val="24"/>
      <w:szCs w:val="24"/>
      <w:lang w:val="en-GB" w:eastAsia="en-US"/>
    </w:rPr>
  </w:style>
  <w:style w:type="paragraph" w:customStyle="1" w:styleId="0602018BF4A2C843831B30C0C68CFBD3">
    <w:name w:val="0602018BF4A2C843831B30C0C68CFBD3"/>
    <w:rsid w:val="00E05CF8"/>
    <w:pPr>
      <w:spacing w:after="0" w:line="240" w:lineRule="auto"/>
    </w:pPr>
    <w:rPr>
      <w:sz w:val="24"/>
      <w:szCs w:val="24"/>
      <w:lang w:val="en-GB" w:eastAsia="en-US"/>
    </w:rPr>
  </w:style>
  <w:style w:type="paragraph" w:customStyle="1" w:styleId="063DCDDD90670042B994D91691CB0A1E">
    <w:name w:val="063DCDDD90670042B994D91691CB0A1E"/>
    <w:rsid w:val="00E05CF8"/>
    <w:pPr>
      <w:spacing w:after="0" w:line="240" w:lineRule="auto"/>
    </w:pPr>
    <w:rPr>
      <w:sz w:val="24"/>
      <w:szCs w:val="24"/>
      <w:lang w:val="en-GB" w:eastAsia="en-US"/>
    </w:rPr>
  </w:style>
  <w:style w:type="paragraph" w:customStyle="1" w:styleId="ADCE5763A696C543B32B42F75B1ADF3B">
    <w:name w:val="ADCE5763A696C543B32B42F75B1ADF3B"/>
    <w:rsid w:val="00E05CF8"/>
    <w:pPr>
      <w:spacing w:after="0" w:line="240" w:lineRule="auto"/>
    </w:pPr>
    <w:rPr>
      <w:sz w:val="24"/>
      <w:szCs w:val="24"/>
      <w:lang w:val="en-GB" w:eastAsia="en-US"/>
    </w:rPr>
  </w:style>
  <w:style w:type="paragraph" w:customStyle="1" w:styleId="58FBEBF4D1009A409830DFF569E93EC5">
    <w:name w:val="58FBEBF4D1009A409830DFF569E93EC5"/>
    <w:rsid w:val="00E05CF8"/>
    <w:pPr>
      <w:spacing w:after="0" w:line="240" w:lineRule="auto"/>
    </w:pPr>
    <w:rPr>
      <w:sz w:val="24"/>
      <w:szCs w:val="24"/>
      <w:lang w:val="en-GB" w:eastAsia="en-US"/>
    </w:rPr>
  </w:style>
  <w:style w:type="paragraph" w:customStyle="1" w:styleId="5E8F19C1875C794E81C98BA71CB5FE44">
    <w:name w:val="5E8F19C1875C794E81C98BA71CB5FE44"/>
    <w:rsid w:val="00E05CF8"/>
    <w:pPr>
      <w:spacing w:after="0" w:line="240" w:lineRule="auto"/>
    </w:pPr>
    <w:rPr>
      <w:sz w:val="24"/>
      <w:szCs w:val="24"/>
      <w:lang w:val="en-GB" w:eastAsia="en-US"/>
    </w:rPr>
  </w:style>
  <w:style w:type="paragraph" w:customStyle="1" w:styleId="2438D053FFFB3E4EA679D2A88DC5F679">
    <w:name w:val="2438D053FFFB3E4EA679D2A88DC5F679"/>
    <w:rsid w:val="00E05CF8"/>
    <w:pPr>
      <w:spacing w:after="0" w:line="240" w:lineRule="auto"/>
    </w:pPr>
    <w:rPr>
      <w:sz w:val="24"/>
      <w:szCs w:val="24"/>
      <w:lang w:val="en-GB" w:eastAsia="en-US"/>
    </w:rPr>
  </w:style>
  <w:style w:type="paragraph" w:customStyle="1" w:styleId="376E551EB426604EA90763C2B0787650">
    <w:name w:val="376E551EB426604EA90763C2B0787650"/>
    <w:rsid w:val="00E05CF8"/>
    <w:pPr>
      <w:spacing w:after="0" w:line="240" w:lineRule="auto"/>
    </w:pPr>
    <w:rPr>
      <w:sz w:val="24"/>
      <w:szCs w:val="24"/>
      <w:lang w:val="en-GB" w:eastAsia="en-US"/>
    </w:rPr>
  </w:style>
  <w:style w:type="paragraph" w:customStyle="1" w:styleId="FC8C50B492D95F4392651C4ECDE3201B">
    <w:name w:val="FC8C50B492D95F4392651C4ECDE3201B"/>
    <w:rsid w:val="00E05CF8"/>
    <w:pPr>
      <w:spacing w:after="0" w:line="240" w:lineRule="auto"/>
    </w:pPr>
    <w:rPr>
      <w:sz w:val="24"/>
      <w:szCs w:val="24"/>
      <w:lang w:val="en-GB" w:eastAsia="en-US"/>
    </w:rPr>
  </w:style>
  <w:style w:type="paragraph" w:customStyle="1" w:styleId="834A1068079AC24D934875CF547BED62">
    <w:name w:val="834A1068079AC24D934875CF547BED62"/>
    <w:rsid w:val="00E05CF8"/>
    <w:pPr>
      <w:spacing w:after="0" w:line="240" w:lineRule="auto"/>
    </w:pPr>
    <w:rPr>
      <w:sz w:val="24"/>
      <w:szCs w:val="24"/>
      <w:lang w:val="en-GB" w:eastAsia="en-US"/>
    </w:rPr>
  </w:style>
  <w:style w:type="paragraph" w:customStyle="1" w:styleId="35349B700A6E584F9A39F7EB7B14D361">
    <w:name w:val="35349B700A6E584F9A39F7EB7B14D361"/>
    <w:rsid w:val="00E05CF8"/>
    <w:pPr>
      <w:spacing w:after="0" w:line="240" w:lineRule="auto"/>
    </w:pPr>
    <w:rPr>
      <w:sz w:val="24"/>
      <w:szCs w:val="24"/>
      <w:lang w:val="en-GB" w:eastAsia="en-US"/>
    </w:rPr>
  </w:style>
  <w:style w:type="paragraph" w:customStyle="1" w:styleId="969F593BC600FC4BA36E5C25791E652D">
    <w:name w:val="969F593BC600FC4BA36E5C25791E652D"/>
    <w:rsid w:val="00E05CF8"/>
    <w:pPr>
      <w:spacing w:after="0" w:line="240" w:lineRule="auto"/>
    </w:pPr>
    <w:rPr>
      <w:sz w:val="24"/>
      <w:szCs w:val="24"/>
      <w:lang w:val="en-GB" w:eastAsia="en-US"/>
    </w:rPr>
  </w:style>
  <w:style w:type="paragraph" w:customStyle="1" w:styleId="A9226D452AD4B84296F78917F513D5B5">
    <w:name w:val="A9226D452AD4B84296F78917F513D5B5"/>
    <w:rsid w:val="00E05CF8"/>
    <w:pPr>
      <w:spacing w:after="0" w:line="240" w:lineRule="auto"/>
    </w:pPr>
    <w:rPr>
      <w:sz w:val="24"/>
      <w:szCs w:val="24"/>
      <w:lang w:val="en-GB" w:eastAsia="en-US"/>
    </w:rPr>
  </w:style>
  <w:style w:type="paragraph" w:customStyle="1" w:styleId="A443AB53788A994396F72B484B85813D">
    <w:name w:val="A443AB53788A994396F72B484B85813D"/>
    <w:rsid w:val="00E05CF8"/>
    <w:pPr>
      <w:spacing w:after="0" w:line="240" w:lineRule="auto"/>
    </w:pPr>
    <w:rPr>
      <w:sz w:val="24"/>
      <w:szCs w:val="24"/>
      <w:lang w:val="en-GB" w:eastAsia="en-US"/>
    </w:rPr>
  </w:style>
  <w:style w:type="paragraph" w:customStyle="1" w:styleId="F136E6DD0D997E4CAA13777C4AB9CD47">
    <w:name w:val="F136E6DD0D997E4CAA13777C4AB9CD47"/>
    <w:rsid w:val="00E05CF8"/>
    <w:pPr>
      <w:spacing w:after="0" w:line="240" w:lineRule="auto"/>
    </w:pPr>
    <w:rPr>
      <w:sz w:val="24"/>
      <w:szCs w:val="24"/>
      <w:lang w:val="en-GB" w:eastAsia="en-US"/>
    </w:rPr>
  </w:style>
  <w:style w:type="paragraph" w:customStyle="1" w:styleId="CD86897945FDCF47BF5FC4CB61B694F0">
    <w:name w:val="CD86897945FDCF47BF5FC4CB61B694F0"/>
    <w:rsid w:val="00E05CF8"/>
    <w:pPr>
      <w:spacing w:after="0" w:line="240" w:lineRule="auto"/>
    </w:pPr>
    <w:rPr>
      <w:sz w:val="24"/>
      <w:szCs w:val="24"/>
      <w:lang w:val="en-GB" w:eastAsia="en-US"/>
    </w:rPr>
  </w:style>
  <w:style w:type="paragraph" w:customStyle="1" w:styleId="F13F0CA0FF601541BBC356C896D84184">
    <w:name w:val="F13F0CA0FF601541BBC356C896D84184"/>
    <w:rsid w:val="00E05CF8"/>
    <w:pPr>
      <w:spacing w:after="0" w:line="240" w:lineRule="auto"/>
    </w:pPr>
    <w:rPr>
      <w:sz w:val="24"/>
      <w:szCs w:val="24"/>
      <w:lang w:val="en-GB" w:eastAsia="en-US"/>
    </w:rPr>
  </w:style>
  <w:style w:type="paragraph" w:customStyle="1" w:styleId="6961E5CAAEC2F244AA0F508C90BA2BB5">
    <w:name w:val="6961E5CAAEC2F244AA0F508C90BA2BB5"/>
    <w:rsid w:val="00E05CF8"/>
    <w:pPr>
      <w:spacing w:after="0" w:line="240" w:lineRule="auto"/>
    </w:pPr>
    <w:rPr>
      <w:sz w:val="24"/>
      <w:szCs w:val="24"/>
      <w:lang w:val="en-GB" w:eastAsia="en-US"/>
    </w:rPr>
  </w:style>
  <w:style w:type="paragraph" w:customStyle="1" w:styleId="DB076A6A3C9F6A4C9159D6DBFFCBB728">
    <w:name w:val="DB076A6A3C9F6A4C9159D6DBFFCBB728"/>
    <w:rsid w:val="00E05CF8"/>
    <w:pPr>
      <w:spacing w:after="0" w:line="240" w:lineRule="auto"/>
    </w:pPr>
    <w:rPr>
      <w:sz w:val="24"/>
      <w:szCs w:val="24"/>
      <w:lang w:val="en-GB" w:eastAsia="en-US"/>
    </w:rPr>
  </w:style>
  <w:style w:type="paragraph" w:customStyle="1" w:styleId="04ACBCC16ACAF549BA2B521EE3B6839E">
    <w:name w:val="04ACBCC16ACAF549BA2B521EE3B6839E"/>
    <w:rsid w:val="00E05CF8"/>
    <w:pPr>
      <w:spacing w:after="0" w:line="240" w:lineRule="auto"/>
    </w:pPr>
    <w:rPr>
      <w:sz w:val="24"/>
      <w:szCs w:val="24"/>
      <w:lang w:val="en-GB" w:eastAsia="en-US"/>
    </w:rPr>
  </w:style>
  <w:style w:type="paragraph" w:customStyle="1" w:styleId="F61CA04800F04E4695C0B6502A7AA84A">
    <w:name w:val="F61CA04800F04E4695C0B6502A7AA84A"/>
    <w:rsid w:val="00E05CF8"/>
    <w:pPr>
      <w:spacing w:after="0" w:line="240" w:lineRule="auto"/>
    </w:pPr>
    <w:rPr>
      <w:sz w:val="24"/>
      <w:szCs w:val="24"/>
      <w:lang w:val="en-GB" w:eastAsia="en-US"/>
    </w:rPr>
  </w:style>
  <w:style w:type="paragraph" w:customStyle="1" w:styleId="A834B289077E174AB4C62953A6A42FB4">
    <w:name w:val="A834B289077E174AB4C62953A6A42FB4"/>
    <w:rsid w:val="00E05CF8"/>
    <w:pPr>
      <w:spacing w:after="0" w:line="240" w:lineRule="auto"/>
    </w:pPr>
    <w:rPr>
      <w:sz w:val="24"/>
      <w:szCs w:val="24"/>
      <w:lang w:val="en-GB" w:eastAsia="en-US"/>
    </w:rPr>
  </w:style>
  <w:style w:type="paragraph" w:customStyle="1" w:styleId="F20E7742D8E7C24681AF5F8A385BC4DB">
    <w:name w:val="F20E7742D8E7C24681AF5F8A385BC4DB"/>
    <w:rsid w:val="00E05CF8"/>
    <w:pPr>
      <w:spacing w:after="0" w:line="240" w:lineRule="auto"/>
    </w:pPr>
    <w:rPr>
      <w:sz w:val="24"/>
      <w:szCs w:val="24"/>
      <w:lang w:val="en-GB" w:eastAsia="en-US"/>
    </w:rPr>
  </w:style>
  <w:style w:type="paragraph" w:customStyle="1" w:styleId="25815A5165DEA64A8059ADD2C29084D4">
    <w:name w:val="25815A5165DEA64A8059ADD2C29084D4"/>
    <w:rsid w:val="00E05CF8"/>
    <w:pPr>
      <w:spacing w:after="0" w:line="240" w:lineRule="auto"/>
    </w:pPr>
    <w:rPr>
      <w:sz w:val="24"/>
      <w:szCs w:val="24"/>
      <w:lang w:val="en-GB" w:eastAsia="en-US"/>
    </w:rPr>
  </w:style>
  <w:style w:type="paragraph" w:customStyle="1" w:styleId="74AD4ED68C0A4A4BA6294EFF34916FAA">
    <w:name w:val="74AD4ED68C0A4A4BA6294EFF34916FAA"/>
    <w:rsid w:val="00E05CF8"/>
    <w:pPr>
      <w:spacing w:after="0" w:line="240" w:lineRule="auto"/>
    </w:pPr>
    <w:rPr>
      <w:sz w:val="24"/>
      <w:szCs w:val="24"/>
      <w:lang w:val="en-GB" w:eastAsia="en-US"/>
    </w:rPr>
  </w:style>
  <w:style w:type="paragraph" w:customStyle="1" w:styleId="1BF10E54FB58AF44B1E5AF8571946FB5">
    <w:name w:val="1BF10E54FB58AF44B1E5AF8571946FB5"/>
    <w:rsid w:val="00E05CF8"/>
    <w:pPr>
      <w:spacing w:after="0" w:line="240" w:lineRule="auto"/>
    </w:pPr>
    <w:rPr>
      <w:sz w:val="24"/>
      <w:szCs w:val="24"/>
      <w:lang w:val="en-GB" w:eastAsia="en-US"/>
    </w:rPr>
  </w:style>
  <w:style w:type="paragraph" w:customStyle="1" w:styleId="6CD619922742984EA14DFB2C420618FB">
    <w:name w:val="6CD619922742984EA14DFB2C420618FB"/>
    <w:rsid w:val="00E05CF8"/>
    <w:pPr>
      <w:spacing w:after="0" w:line="240" w:lineRule="auto"/>
    </w:pPr>
    <w:rPr>
      <w:sz w:val="24"/>
      <w:szCs w:val="24"/>
      <w:lang w:val="en-GB" w:eastAsia="en-US"/>
    </w:rPr>
  </w:style>
  <w:style w:type="paragraph" w:customStyle="1" w:styleId="68EDA9D16A134041A16C4FB591D95D67">
    <w:name w:val="68EDA9D16A134041A16C4FB591D95D67"/>
    <w:rsid w:val="00E05CF8"/>
    <w:pPr>
      <w:spacing w:after="0" w:line="240" w:lineRule="auto"/>
    </w:pPr>
    <w:rPr>
      <w:sz w:val="24"/>
      <w:szCs w:val="24"/>
      <w:lang w:val="en-GB" w:eastAsia="en-US"/>
    </w:rPr>
  </w:style>
  <w:style w:type="paragraph" w:customStyle="1" w:styleId="760842C537368040BF1ADEF076E7E74F">
    <w:name w:val="760842C537368040BF1ADEF076E7E74F"/>
    <w:rsid w:val="00E05CF8"/>
    <w:pPr>
      <w:spacing w:after="0" w:line="240" w:lineRule="auto"/>
    </w:pPr>
    <w:rPr>
      <w:sz w:val="24"/>
      <w:szCs w:val="24"/>
      <w:lang w:val="en-GB" w:eastAsia="en-US"/>
    </w:rPr>
  </w:style>
  <w:style w:type="paragraph" w:customStyle="1" w:styleId="097201FC39E9174D9AC3E95BE003094E">
    <w:name w:val="097201FC39E9174D9AC3E95BE003094E"/>
    <w:rsid w:val="00E05CF8"/>
    <w:pPr>
      <w:spacing w:after="0" w:line="240" w:lineRule="auto"/>
    </w:pPr>
    <w:rPr>
      <w:sz w:val="24"/>
      <w:szCs w:val="24"/>
      <w:lang w:val="en-GB" w:eastAsia="en-US"/>
    </w:rPr>
  </w:style>
  <w:style w:type="paragraph" w:customStyle="1" w:styleId="9F4BA5520F21B44D9EE435A69645108C">
    <w:name w:val="9F4BA5520F21B44D9EE435A69645108C"/>
    <w:rsid w:val="00E05CF8"/>
    <w:pPr>
      <w:spacing w:after="0" w:line="240" w:lineRule="auto"/>
    </w:pPr>
    <w:rPr>
      <w:sz w:val="24"/>
      <w:szCs w:val="24"/>
      <w:lang w:val="en-GB" w:eastAsia="en-US"/>
    </w:rPr>
  </w:style>
  <w:style w:type="paragraph" w:customStyle="1" w:styleId="837B7EB4946A3F499547A748BDF0F724">
    <w:name w:val="837B7EB4946A3F499547A748BDF0F724"/>
    <w:rsid w:val="00E05CF8"/>
    <w:pPr>
      <w:spacing w:after="0" w:line="240" w:lineRule="auto"/>
    </w:pPr>
    <w:rPr>
      <w:sz w:val="24"/>
      <w:szCs w:val="24"/>
      <w:lang w:val="en-GB" w:eastAsia="en-US"/>
    </w:rPr>
  </w:style>
  <w:style w:type="paragraph" w:customStyle="1" w:styleId="2F02B7210E67A74EBCE839DB9C2E286C">
    <w:name w:val="2F02B7210E67A74EBCE839DB9C2E286C"/>
    <w:rsid w:val="00E05CF8"/>
    <w:pPr>
      <w:spacing w:after="0" w:line="240" w:lineRule="auto"/>
    </w:pPr>
    <w:rPr>
      <w:sz w:val="24"/>
      <w:szCs w:val="24"/>
      <w:lang w:val="en-GB" w:eastAsia="en-US"/>
    </w:rPr>
  </w:style>
  <w:style w:type="paragraph" w:customStyle="1" w:styleId="8D63A7AF43995B42A0ABF7F12B34C8F7">
    <w:name w:val="8D63A7AF43995B42A0ABF7F12B34C8F7"/>
    <w:rsid w:val="00E05CF8"/>
    <w:pPr>
      <w:spacing w:after="0" w:line="240" w:lineRule="auto"/>
    </w:pPr>
    <w:rPr>
      <w:sz w:val="24"/>
      <w:szCs w:val="24"/>
      <w:lang w:val="en-GB" w:eastAsia="en-US"/>
    </w:rPr>
  </w:style>
  <w:style w:type="paragraph" w:customStyle="1" w:styleId="3D980902EDCFDE4F87F1EED7051A6ECD">
    <w:name w:val="3D980902EDCFDE4F87F1EED7051A6ECD"/>
    <w:rsid w:val="00E05CF8"/>
    <w:pPr>
      <w:spacing w:after="0" w:line="240" w:lineRule="auto"/>
    </w:pPr>
    <w:rPr>
      <w:sz w:val="24"/>
      <w:szCs w:val="24"/>
      <w:lang w:val="en-GB" w:eastAsia="en-US"/>
    </w:rPr>
  </w:style>
  <w:style w:type="paragraph" w:customStyle="1" w:styleId="395C4B254ACBDC4EB2AA6D75593E40CC">
    <w:name w:val="395C4B254ACBDC4EB2AA6D75593E40CC"/>
    <w:rsid w:val="00E05CF8"/>
    <w:pPr>
      <w:spacing w:after="0" w:line="240" w:lineRule="auto"/>
    </w:pPr>
    <w:rPr>
      <w:sz w:val="24"/>
      <w:szCs w:val="24"/>
      <w:lang w:val="en-GB" w:eastAsia="en-US"/>
    </w:rPr>
  </w:style>
  <w:style w:type="paragraph" w:customStyle="1" w:styleId="B83C5723F2A5984DA715039F2763B879">
    <w:name w:val="B83C5723F2A5984DA715039F2763B879"/>
    <w:rsid w:val="00E05CF8"/>
    <w:pPr>
      <w:spacing w:after="0" w:line="240" w:lineRule="auto"/>
    </w:pPr>
    <w:rPr>
      <w:sz w:val="24"/>
      <w:szCs w:val="24"/>
      <w:lang w:val="en-GB" w:eastAsia="en-US"/>
    </w:rPr>
  </w:style>
  <w:style w:type="paragraph" w:customStyle="1" w:styleId="29B00EBA346F7E4F8102F12B1977E135">
    <w:name w:val="29B00EBA346F7E4F8102F12B1977E135"/>
    <w:rsid w:val="00E05CF8"/>
    <w:pPr>
      <w:spacing w:after="0" w:line="240" w:lineRule="auto"/>
    </w:pPr>
    <w:rPr>
      <w:sz w:val="24"/>
      <w:szCs w:val="24"/>
      <w:lang w:val="en-GB" w:eastAsia="en-US"/>
    </w:rPr>
  </w:style>
  <w:style w:type="paragraph" w:customStyle="1" w:styleId="F21DD0499846BC41966694FCD35A05F2">
    <w:name w:val="F21DD0499846BC41966694FCD35A05F2"/>
    <w:rsid w:val="00E05CF8"/>
    <w:pPr>
      <w:spacing w:after="0" w:line="240" w:lineRule="auto"/>
    </w:pPr>
    <w:rPr>
      <w:sz w:val="24"/>
      <w:szCs w:val="24"/>
      <w:lang w:val="en-GB" w:eastAsia="en-US"/>
    </w:rPr>
  </w:style>
  <w:style w:type="paragraph" w:customStyle="1" w:styleId="0222939B0C85FC4EBFF9BECF8BDCDB7C">
    <w:name w:val="0222939B0C85FC4EBFF9BECF8BDCDB7C"/>
    <w:rsid w:val="00E05CF8"/>
    <w:pPr>
      <w:spacing w:after="0" w:line="240" w:lineRule="auto"/>
    </w:pPr>
    <w:rPr>
      <w:sz w:val="24"/>
      <w:szCs w:val="24"/>
      <w:lang w:val="en-GB" w:eastAsia="en-US"/>
    </w:rPr>
  </w:style>
  <w:style w:type="paragraph" w:customStyle="1" w:styleId="1F07B848FA9E4347A303AAF36DCF144B">
    <w:name w:val="1F07B848FA9E4347A303AAF36DCF144B"/>
    <w:rsid w:val="00E05CF8"/>
    <w:pPr>
      <w:spacing w:after="0" w:line="240" w:lineRule="auto"/>
    </w:pPr>
    <w:rPr>
      <w:sz w:val="24"/>
      <w:szCs w:val="24"/>
      <w:lang w:val="en-GB" w:eastAsia="en-US"/>
    </w:rPr>
  </w:style>
  <w:style w:type="paragraph" w:customStyle="1" w:styleId="6901CED45BE3C94899D53C18EB7BEB30">
    <w:name w:val="6901CED45BE3C94899D53C18EB7BEB30"/>
    <w:rsid w:val="00E05CF8"/>
    <w:pPr>
      <w:spacing w:after="0" w:line="240" w:lineRule="auto"/>
    </w:pPr>
    <w:rPr>
      <w:sz w:val="24"/>
      <w:szCs w:val="24"/>
      <w:lang w:val="en-GB" w:eastAsia="en-US"/>
    </w:rPr>
  </w:style>
  <w:style w:type="paragraph" w:customStyle="1" w:styleId="712AC91B4FBD134F9FA8ED699E336610">
    <w:name w:val="712AC91B4FBD134F9FA8ED699E336610"/>
    <w:rsid w:val="00E05CF8"/>
    <w:pPr>
      <w:spacing w:after="0" w:line="240" w:lineRule="auto"/>
    </w:pPr>
    <w:rPr>
      <w:sz w:val="24"/>
      <w:szCs w:val="24"/>
      <w:lang w:val="en-GB" w:eastAsia="en-US"/>
    </w:rPr>
  </w:style>
  <w:style w:type="paragraph" w:customStyle="1" w:styleId="EEC8F0F73E51E44F808E2CB4B95C8690">
    <w:name w:val="EEC8F0F73E51E44F808E2CB4B95C8690"/>
    <w:rsid w:val="00E05CF8"/>
    <w:pPr>
      <w:spacing w:after="0" w:line="240" w:lineRule="auto"/>
    </w:pPr>
    <w:rPr>
      <w:sz w:val="24"/>
      <w:szCs w:val="24"/>
      <w:lang w:val="en-GB" w:eastAsia="en-US"/>
    </w:rPr>
  </w:style>
  <w:style w:type="paragraph" w:customStyle="1" w:styleId="2A67DC37A36B8A47BF0A08A22D569733">
    <w:name w:val="2A67DC37A36B8A47BF0A08A22D569733"/>
    <w:rsid w:val="00E05CF8"/>
    <w:pPr>
      <w:spacing w:after="0" w:line="240" w:lineRule="auto"/>
    </w:pPr>
    <w:rPr>
      <w:sz w:val="24"/>
      <w:szCs w:val="24"/>
      <w:lang w:val="en-GB" w:eastAsia="en-US"/>
    </w:rPr>
  </w:style>
  <w:style w:type="paragraph" w:customStyle="1" w:styleId="4DB1CC2DFFF1F346B5C2DB6D9F8422BC">
    <w:name w:val="4DB1CC2DFFF1F346B5C2DB6D9F8422BC"/>
    <w:rsid w:val="00E05CF8"/>
    <w:pPr>
      <w:spacing w:after="0" w:line="240" w:lineRule="auto"/>
    </w:pPr>
    <w:rPr>
      <w:sz w:val="24"/>
      <w:szCs w:val="24"/>
      <w:lang w:val="en-GB" w:eastAsia="en-US"/>
    </w:rPr>
  </w:style>
  <w:style w:type="paragraph" w:customStyle="1" w:styleId="F95C5BD69987634C926B49AE7F784ECA">
    <w:name w:val="F95C5BD69987634C926B49AE7F784ECA"/>
    <w:rsid w:val="00E05CF8"/>
    <w:pPr>
      <w:spacing w:after="0" w:line="240" w:lineRule="auto"/>
    </w:pPr>
    <w:rPr>
      <w:sz w:val="24"/>
      <w:szCs w:val="24"/>
      <w:lang w:val="en-GB" w:eastAsia="en-US"/>
    </w:rPr>
  </w:style>
  <w:style w:type="paragraph" w:customStyle="1" w:styleId="7FC9633EE49C2D439C6B6B93EC1B5F73">
    <w:name w:val="7FC9633EE49C2D439C6B6B93EC1B5F73"/>
    <w:rsid w:val="00E05CF8"/>
    <w:pPr>
      <w:spacing w:after="0" w:line="240" w:lineRule="auto"/>
    </w:pPr>
    <w:rPr>
      <w:sz w:val="24"/>
      <w:szCs w:val="24"/>
      <w:lang w:val="en-GB" w:eastAsia="en-US"/>
    </w:rPr>
  </w:style>
  <w:style w:type="paragraph" w:customStyle="1" w:styleId="DD56A4873980A84A81F6B145B23E10B1">
    <w:name w:val="DD56A4873980A84A81F6B145B23E10B1"/>
    <w:rsid w:val="00E05CF8"/>
    <w:pPr>
      <w:spacing w:after="0" w:line="240" w:lineRule="auto"/>
    </w:pPr>
    <w:rPr>
      <w:sz w:val="24"/>
      <w:szCs w:val="24"/>
      <w:lang w:val="en-GB" w:eastAsia="en-US"/>
    </w:rPr>
  </w:style>
  <w:style w:type="paragraph" w:customStyle="1" w:styleId="174C5EC813EC944698E194A98AF8792D">
    <w:name w:val="174C5EC813EC944698E194A98AF8792D"/>
    <w:rsid w:val="00E05CF8"/>
    <w:pPr>
      <w:spacing w:after="0" w:line="240" w:lineRule="auto"/>
    </w:pPr>
    <w:rPr>
      <w:sz w:val="24"/>
      <w:szCs w:val="24"/>
      <w:lang w:val="en-GB" w:eastAsia="en-US"/>
    </w:rPr>
  </w:style>
  <w:style w:type="paragraph" w:customStyle="1" w:styleId="485FF789F7A20F4E88BFCC55B1756CA7">
    <w:name w:val="485FF789F7A20F4E88BFCC55B1756CA7"/>
    <w:rsid w:val="00E05CF8"/>
    <w:pPr>
      <w:spacing w:after="0" w:line="240" w:lineRule="auto"/>
    </w:pPr>
    <w:rPr>
      <w:sz w:val="24"/>
      <w:szCs w:val="24"/>
      <w:lang w:val="en-GB" w:eastAsia="en-US"/>
    </w:rPr>
  </w:style>
  <w:style w:type="paragraph" w:customStyle="1" w:styleId="AD5D96F38D9BBB489885597B77C1E23D">
    <w:name w:val="AD5D96F38D9BBB489885597B77C1E23D"/>
    <w:rsid w:val="00E05CF8"/>
    <w:pPr>
      <w:spacing w:after="0" w:line="240" w:lineRule="auto"/>
    </w:pPr>
    <w:rPr>
      <w:sz w:val="24"/>
      <w:szCs w:val="24"/>
      <w:lang w:val="en-GB" w:eastAsia="en-US"/>
    </w:rPr>
  </w:style>
  <w:style w:type="paragraph" w:customStyle="1" w:styleId="4C2319B6D801A043B188363F87CCCCF5">
    <w:name w:val="4C2319B6D801A043B188363F87CCCCF5"/>
    <w:rsid w:val="00E05CF8"/>
    <w:pPr>
      <w:spacing w:after="0" w:line="240" w:lineRule="auto"/>
    </w:pPr>
    <w:rPr>
      <w:sz w:val="24"/>
      <w:szCs w:val="24"/>
      <w:lang w:val="en-GB" w:eastAsia="en-US"/>
    </w:rPr>
  </w:style>
  <w:style w:type="paragraph" w:customStyle="1" w:styleId="72A4730D38274F41883D5871CCC1E743">
    <w:name w:val="72A4730D38274F41883D5871CCC1E743"/>
    <w:rsid w:val="00E05CF8"/>
    <w:pPr>
      <w:spacing w:after="0" w:line="240" w:lineRule="auto"/>
    </w:pPr>
    <w:rPr>
      <w:sz w:val="24"/>
      <w:szCs w:val="24"/>
      <w:lang w:val="en-GB" w:eastAsia="en-US"/>
    </w:rPr>
  </w:style>
  <w:style w:type="paragraph" w:customStyle="1" w:styleId="A2D0F43FD3F34040827C998FE9E30818">
    <w:name w:val="A2D0F43FD3F34040827C998FE9E30818"/>
    <w:rsid w:val="00E05CF8"/>
    <w:pPr>
      <w:spacing w:after="0" w:line="240" w:lineRule="auto"/>
    </w:pPr>
    <w:rPr>
      <w:sz w:val="24"/>
      <w:szCs w:val="24"/>
      <w:lang w:val="en-GB" w:eastAsia="en-US"/>
    </w:rPr>
  </w:style>
  <w:style w:type="paragraph" w:customStyle="1" w:styleId="883A0986BFCAB740AE6B370838642D8C">
    <w:name w:val="883A0986BFCAB740AE6B370838642D8C"/>
    <w:rsid w:val="00E05CF8"/>
    <w:pPr>
      <w:spacing w:after="0" w:line="240" w:lineRule="auto"/>
    </w:pPr>
    <w:rPr>
      <w:sz w:val="24"/>
      <w:szCs w:val="24"/>
      <w:lang w:val="en-GB" w:eastAsia="en-US"/>
    </w:rPr>
  </w:style>
  <w:style w:type="paragraph" w:customStyle="1" w:styleId="C5CFEA93B4507146887996218B09F0FC">
    <w:name w:val="C5CFEA93B4507146887996218B09F0FC"/>
    <w:rsid w:val="00E05CF8"/>
    <w:pPr>
      <w:spacing w:after="0" w:line="240" w:lineRule="auto"/>
    </w:pPr>
    <w:rPr>
      <w:sz w:val="24"/>
      <w:szCs w:val="24"/>
      <w:lang w:val="en-GB" w:eastAsia="en-US"/>
    </w:rPr>
  </w:style>
  <w:style w:type="paragraph" w:customStyle="1" w:styleId="A38024771FD8104F9FCDE7CAE4AE4E8F">
    <w:name w:val="A38024771FD8104F9FCDE7CAE4AE4E8F"/>
    <w:rsid w:val="00E05CF8"/>
    <w:pPr>
      <w:spacing w:after="0" w:line="240" w:lineRule="auto"/>
    </w:pPr>
    <w:rPr>
      <w:sz w:val="24"/>
      <w:szCs w:val="24"/>
      <w:lang w:val="en-GB" w:eastAsia="en-US"/>
    </w:rPr>
  </w:style>
  <w:style w:type="paragraph" w:customStyle="1" w:styleId="E55053E70ACC3941B15197E82A9C88D7">
    <w:name w:val="E55053E70ACC3941B15197E82A9C88D7"/>
    <w:rsid w:val="00E05CF8"/>
    <w:pPr>
      <w:spacing w:after="0" w:line="240" w:lineRule="auto"/>
    </w:pPr>
    <w:rPr>
      <w:sz w:val="24"/>
      <w:szCs w:val="24"/>
      <w:lang w:val="en-GB" w:eastAsia="en-US"/>
    </w:rPr>
  </w:style>
  <w:style w:type="paragraph" w:customStyle="1" w:styleId="601D70DD022DBD4781E644BEDB934FA3">
    <w:name w:val="601D70DD022DBD4781E644BEDB934FA3"/>
    <w:rsid w:val="00E05CF8"/>
    <w:pPr>
      <w:spacing w:after="0" w:line="240" w:lineRule="auto"/>
    </w:pPr>
    <w:rPr>
      <w:sz w:val="24"/>
      <w:szCs w:val="24"/>
      <w:lang w:val="en-GB" w:eastAsia="en-US"/>
    </w:rPr>
  </w:style>
  <w:style w:type="paragraph" w:customStyle="1" w:styleId="0CCA82E93D828A40ADE057174680E634">
    <w:name w:val="0CCA82E93D828A40ADE057174680E634"/>
    <w:rsid w:val="00E05CF8"/>
    <w:pPr>
      <w:spacing w:after="0" w:line="240" w:lineRule="auto"/>
    </w:pPr>
    <w:rPr>
      <w:sz w:val="24"/>
      <w:szCs w:val="24"/>
      <w:lang w:val="en-GB" w:eastAsia="en-US"/>
    </w:rPr>
  </w:style>
  <w:style w:type="paragraph" w:customStyle="1" w:styleId="F973A3603ADAB043A33753D8C8931647">
    <w:name w:val="F973A3603ADAB043A33753D8C8931647"/>
    <w:rsid w:val="00E05CF8"/>
    <w:pPr>
      <w:spacing w:after="0" w:line="240" w:lineRule="auto"/>
    </w:pPr>
    <w:rPr>
      <w:sz w:val="24"/>
      <w:szCs w:val="24"/>
      <w:lang w:val="en-GB" w:eastAsia="en-US"/>
    </w:rPr>
  </w:style>
  <w:style w:type="paragraph" w:customStyle="1" w:styleId="C09A45CAF17F6D43A892A28B7750DDF2">
    <w:name w:val="C09A45CAF17F6D43A892A28B7750DDF2"/>
    <w:rsid w:val="00E05CF8"/>
    <w:pPr>
      <w:spacing w:after="0" w:line="240" w:lineRule="auto"/>
    </w:pPr>
    <w:rPr>
      <w:sz w:val="24"/>
      <w:szCs w:val="24"/>
      <w:lang w:val="en-GB" w:eastAsia="en-US"/>
    </w:rPr>
  </w:style>
  <w:style w:type="paragraph" w:customStyle="1" w:styleId="DE63494334D9AE418062ED3B01473D42">
    <w:name w:val="DE63494334D9AE418062ED3B01473D42"/>
    <w:rsid w:val="00E05CF8"/>
    <w:pPr>
      <w:spacing w:after="0" w:line="240" w:lineRule="auto"/>
    </w:pPr>
    <w:rPr>
      <w:sz w:val="24"/>
      <w:szCs w:val="24"/>
      <w:lang w:val="en-GB" w:eastAsia="en-US"/>
    </w:rPr>
  </w:style>
  <w:style w:type="paragraph" w:customStyle="1" w:styleId="0E0834D97CB84D45A0136D03522444D0">
    <w:name w:val="0E0834D97CB84D45A0136D03522444D0"/>
    <w:rsid w:val="00E05CF8"/>
    <w:pPr>
      <w:spacing w:after="0" w:line="240" w:lineRule="auto"/>
    </w:pPr>
    <w:rPr>
      <w:sz w:val="24"/>
      <w:szCs w:val="24"/>
      <w:lang w:val="en-GB" w:eastAsia="en-US"/>
    </w:rPr>
  </w:style>
  <w:style w:type="paragraph" w:customStyle="1" w:styleId="E539860D08E48F4B8EC64B2253FA5C4D">
    <w:name w:val="E539860D08E48F4B8EC64B2253FA5C4D"/>
    <w:rsid w:val="00E05CF8"/>
    <w:pPr>
      <w:spacing w:after="0" w:line="240" w:lineRule="auto"/>
    </w:pPr>
    <w:rPr>
      <w:sz w:val="24"/>
      <w:szCs w:val="24"/>
      <w:lang w:val="en-GB" w:eastAsia="en-US"/>
    </w:rPr>
  </w:style>
  <w:style w:type="paragraph" w:customStyle="1" w:styleId="FB458B5C5E8B3D4097E4D80BF0FD1C93">
    <w:name w:val="FB458B5C5E8B3D4097E4D80BF0FD1C93"/>
    <w:rsid w:val="00E05CF8"/>
    <w:pPr>
      <w:spacing w:after="0" w:line="240" w:lineRule="auto"/>
    </w:pPr>
    <w:rPr>
      <w:sz w:val="24"/>
      <w:szCs w:val="24"/>
      <w:lang w:val="en-GB" w:eastAsia="en-US"/>
    </w:rPr>
  </w:style>
  <w:style w:type="paragraph" w:customStyle="1" w:styleId="24E2B8255496A043957F6AEB15B01E98">
    <w:name w:val="24E2B8255496A043957F6AEB15B01E98"/>
    <w:rsid w:val="00E05CF8"/>
    <w:pPr>
      <w:spacing w:after="0" w:line="240" w:lineRule="auto"/>
    </w:pPr>
    <w:rPr>
      <w:sz w:val="24"/>
      <w:szCs w:val="24"/>
      <w:lang w:val="en-GB" w:eastAsia="en-US"/>
    </w:rPr>
  </w:style>
  <w:style w:type="paragraph" w:customStyle="1" w:styleId="7B16BB7952A5EC45A54498A4E1CE410C">
    <w:name w:val="7B16BB7952A5EC45A54498A4E1CE410C"/>
    <w:rsid w:val="00E05CF8"/>
    <w:pPr>
      <w:spacing w:after="0" w:line="240" w:lineRule="auto"/>
    </w:pPr>
    <w:rPr>
      <w:sz w:val="24"/>
      <w:szCs w:val="24"/>
      <w:lang w:val="en-GB" w:eastAsia="en-US"/>
    </w:rPr>
  </w:style>
  <w:style w:type="paragraph" w:customStyle="1" w:styleId="F000368AB193DD4DB1648314B1DE6E28">
    <w:name w:val="F000368AB193DD4DB1648314B1DE6E28"/>
    <w:rsid w:val="00E05CF8"/>
    <w:pPr>
      <w:spacing w:after="0" w:line="240" w:lineRule="auto"/>
    </w:pPr>
    <w:rPr>
      <w:sz w:val="24"/>
      <w:szCs w:val="24"/>
      <w:lang w:val="en-GB" w:eastAsia="en-US"/>
    </w:rPr>
  </w:style>
  <w:style w:type="paragraph" w:customStyle="1" w:styleId="FFAE33DBAC340D4688A456A1D8C1C4E7">
    <w:name w:val="FFAE33DBAC340D4688A456A1D8C1C4E7"/>
    <w:rsid w:val="00E05CF8"/>
    <w:pPr>
      <w:spacing w:after="0" w:line="240" w:lineRule="auto"/>
    </w:pPr>
    <w:rPr>
      <w:sz w:val="24"/>
      <w:szCs w:val="24"/>
      <w:lang w:val="en-GB" w:eastAsia="en-US"/>
    </w:rPr>
  </w:style>
  <w:style w:type="paragraph" w:customStyle="1" w:styleId="778A530F61A67646BC839846588F2DF8">
    <w:name w:val="778A530F61A67646BC839846588F2DF8"/>
    <w:rsid w:val="00E05CF8"/>
    <w:pPr>
      <w:spacing w:after="0" w:line="240" w:lineRule="auto"/>
    </w:pPr>
    <w:rPr>
      <w:sz w:val="24"/>
      <w:szCs w:val="24"/>
      <w:lang w:val="en-GB" w:eastAsia="en-US"/>
    </w:rPr>
  </w:style>
  <w:style w:type="paragraph" w:customStyle="1" w:styleId="AC08ACFF855D5A4988DFA1C0400BE203">
    <w:name w:val="AC08ACFF855D5A4988DFA1C0400BE203"/>
    <w:rsid w:val="00E05CF8"/>
    <w:pPr>
      <w:spacing w:after="0" w:line="240" w:lineRule="auto"/>
    </w:pPr>
    <w:rPr>
      <w:sz w:val="24"/>
      <w:szCs w:val="24"/>
      <w:lang w:val="en-GB" w:eastAsia="en-US"/>
    </w:rPr>
  </w:style>
  <w:style w:type="paragraph" w:customStyle="1" w:styleId="BA9C13F350DB3742A7B2B2F166963AEC">
    <w:name w:val="BA9C13F350DB3742A7B2B2F166963AEC"/>
    <w:rsid w:val="00E05CF8"/>
    <w:pPr>
      <w:spacing w:after="0" w:line="240" w:lineRule="auto"/>
    </w:pPr>
    <w:rPr>
      <w:sz w:val="24"/>
      <w:szCs w:val="24"/>
      <w:lang w:val="en-GB" w:eastAsia="en-US"/>
    </w:rPr>
  </w:style>
  <w:style w:type="paragraph" w:customStyle="1" w:styleId="4834DCCA39E78243ABD3F8A1CDE78E9C">
    <w:name w:val="4834DCCA39E78243ABD3F8A1CDE78E9C"/>
    <w:rsid w:val="00E05CF8"/>
    <w:pPr>
      <w:spacing w:after="0" w:line="240" w:lineRule="auto"/>
    </w:pPr>
    <w:rPr>
      <w:sz w:val="24"/>
      <w:szCs w:val="24"/>
      <w:lang w:val="en-GB" w:eastAsia="en-US"/>
    </w:rPr>
  </w:style>
  <w:style w:type="paragraph" w:customStyle="1" w:styleId="A6644ABF8BDB164281CB583D9701EF89">
    <w:name w:val="A6644ABF8BDB164281CB583D9701EF89"/>
    <w:rsid w:val="00E05CF8"/>
    <w:pPr>
      <w:spacing w:after="0" w:line="240" w:lineRule="auto"/>
    </w:pPr>
    <w:rPr>
      <w:sz w:val="24"/>
      <w:szCs w:val="24"/>
      <w:lang w:val="en-GB" w:eastAsia="en-US"/>
    </w:rPr>
  </w:style>
  <w:style w:type="paragraph" w:customStyle="1" w:styleId="8F8E5CD1D8344D4BA694017EE8806A4D">
    <w:name w:val="8F8E5CD1D8344D4BA694017EE8806A4D"/>
    <w:rsid w:val="00E05CF8"/>
    <w:pPr>
      <w:spacing w:after="0" w:line="240" w:lineRule="auto"/>
    </w:pPr>
    <w:rPr>
      <w:sz w:val="24"/>
      <w:szCs w:val="24"/>
      <w:lang w:val="en-GB" w:eastAsia="en-US"/>
    </w:rPr>
  </w:style>
  <w:style w:type="paragraph" w:customStyle="1" w:styleId="6E65FAD8F50BB0439447149B5E38ACAC">
    <w:name w:val="6E65FAD8F50BB0439447149B5E38ACAC"/>
    <w:rsid w:val="00E05CF8"/>
    <w:pPr>
      <w:spacing w:after="0" w:line="240" w:lineRule="auto"/>
    </w:pPr>
    <w:rPr>
      <w:sz w:val="24"/>
      <w:szCs w:val="24"/>
      <w:lang w:val="en-GB" w:eastAsia="en-US"/>
    </w:rPr>
  </w:style>
  <w:style w:type="paragraph" w:customStyle="1" w:styleId="75126E377EE86B4EB167257526F16BCE">
    <w:name w:val="75126E377EE86B4EB167257526F16BCE"/>
    <w:rsid w:val="00E05CF8"/>
    <w:pPr>
      <w:spacing w:after="0" w:line="240" w:lineRule="auto"/>
    </w:pPr>
    <w:rPr>
      <w:sz w:val="24"/>
      <w:szCs w:val="24"/>
      <w:lang w:val="en-GB" w:eastAsia="en-US"/>
    </w:rPr>
  </w:style>
  <w:style w:type="paragraph" w:customStyle="1" w:styleId="3619F7CC4A8F0F4AB814C0C8FF5D99EC">
    <w:name w:val="3619F7CC4A8F0F4AB814C0C8FF5D99EC"/>
    <w:rsid w:val="00E05CF8"/>
    <w:pPr>
      <w:spacing w:after="0" w:line="240" w:lineRule="auto"/>
    </w:pPr>
    <w:rPr>
      <w:sz w:val="24"/>
      <w:szCs w:val="24"/>
      <w:lang w:val="en-GB" w:eastAsia="en-US"/>
    </w:rPr>
  </w:style>
  <w:style w:type="paragraph" w:customStyle="1" w:styleId="9965FAAD19D16044A90B58171F0D87BE">
    <w:name w:val="9965FAAD19D16044A90B58171F0D87BE"/>
    <w:rsid w:val="00E05CF8"/>
    <w:pPr>
      <w:spacing w:after="0" w:line="240" w:lineRule="auto"/>
    </w:pPr>
    <w:rPr>
      <w:sz w:val="24"/>
      <w:szCs w:val="24"/>
      <w:lang w:val="en-GB" w:eastAsia="en-US"/>
    </w:rPr>
  </w:style>
  <w:style w:type="paragraph" w:customStyle="1" w:styleId="98DC6BDCBFF17049B1734B2AA3AFABC9">
    <w:name w:val="98DC6BDCBFF17049B1734B2AA3AFABC9"/>
    <w:rsid w:val="00E05CF8"/>
    <w:pPr>
      <w:spacing w:after="0" w:line="240" w:lineRule="auto"/>
    </w:pPr>
    <w:rPr>
      <w:sz w:val="24"/>
      <w:szCs w:val="24"/>
      <w:lang w:val="en-GB" w:eastAsia="en-US"/>
    </w:rPr>
  </w:style>
  <w:style w:type="paragraph" w:customStyle="1" w:styleId="42FB649ADBD4524E80FC6E98D132773C">
    <w:name w:val="42FB649ADBD4524E80FC6E98D132773C"/>
    <w:rsid w:val="00E05CF8"/>
    <w:pPr>
      <w:spacing w:after="0" w:line="240" w:lineRule="auto"/>
    </w:pPr>
    <w:rPr>
      <w:sz w:val="24"/>
      <w:szCs w:val="24"/>
      <w:lang w:val="en-GB" w:eastAsia="en-US"/>
    </w:rPr>
  </w:style>
  <w:style w:type="paragraph" w:customStyle="1" w:styleId="525E03092B6867478934AF41F9159722">
    <w:name w:val="525E03092B6867478934AF41F9159722"/>
    <w:rsid w:val="00E05CF8"/>
    <w:pPr>
      <w:spacing w:after="0" w:line="240" w:lineRule="auto"/>
    </w:pPr>
    <w:rPr>
      <w:sz w:val="24"/>
      <w:szCs w:val="24"/>
      <w:lang w:val="en-GB" w:eastAsia="en-US"/>
    </w:rPr>
  </w:style>
  <w:style w:type="paragraph" w:customStyle="1" w:styleId="BC31911F5B30C64785EA69BAE27D2417">
    <w:name w:val="BC31911F5B30C64785EA69BAE27D2417"/>
    <w:rsid w:val="00E05CF8"/>
    <w:pPr>
      <w:spacing w:after="0" w:line="240" w:lineRule="auto"/>
    </w:pPr>
    <w:rPr>
      <w:sz w:val="24"/>
      <w:szCs w:val="24"/>
      <w:lang w:val="en-GB" w:eastAsia="en-US"/>
    </w:rPr>
  </w:style>
  <w:style w:type="paragraph" w:customStyle="1" w:styleId="DA0C73DB68D551419E94822A735E7FAE">
    <w:name w:val="DA0C73DB68D551419E94822A735E7FAE"/>
    <w:rsid w:val="00E05CF8"/>
    <w:pPr>
      <w:spacing w:after="0" w:line="240" w:lineRule="auto"/>
    </w:pPr>
    <w:rPr>
      <w:sz w:val="24"/>
      <w:szCs w:val="24"/>
      <w:lang w:val="en-GB" w:eastAsia="en-US"/>
    </w:rPr>
  </w:style>
  <w:style w:type="paragraph" w:customStyle="1" w:styleId="DD9F8722894528459A1424630A6322C9">
    <w:name w:val="DD9F8722894528459A1424630A6322C9"/>
    <w:rsid w:val="00E05CF8"/>
    <w:pPr>
      <w:spacing w:after="0" w:line="240" w:lineRule="auto"/>
    </w:pPr>
    <w:rPr>
      <w:sz w:val="24"/>
      <w:szCs w:val="24"/>
      <w:lang w:val="en-GB" w:eastAsia="en-US"/>
    </w:rPr>
  </w:style>
  <w:style w:type="paragraph" w:customStyle="1" w:styleId="62790D2EB9BFC1458D09F9D02CC3824C">
    <w:name w:val="62790D2EB9BFC1458D09F9D02CC3824C"/>
    <w:rsid w:val="00E05CF8"/>
    <w:pPr>
      <w:spacing w:after="0" w:line="240" w:lineRule="auto"/>
    </w:pPr>
    <w:rPr>
      <w:sz w:val="24"/>
      <w:szCs w:val="24"/>
      <w:lang w:val="en-GB" w:eastAsia="en-US"/>
    </w:rPr>
  </w:style>
  <w:style w:type="paragraph" w:customStyle="1" w:styleId="8A548F0D8B7BCD45B001DA3F9143D6ED">
    <w:name w:val="8A548F0D8B7BCD45B001DA3F9143D6ED"/>
    <w:rsid w:val="00E05CF8"/>
    <w:pPr>
      <w:spacing w:after="0" w:line="240" w:lineRule="auto"/>
    </w:pPr>
    <w:rPr>
      <w:sz w:val="24"/>
      <w:szCs w:val="24"/>
      <w:lang w:val="en-GB" w:eastAsia="en-US"/>
    </w:rPr>
  </w:style>
  <w:style w:type="paragraph" w:customStyle="1" w:styleId="03AF9CBF4BE2FE458CE4A948F1B24740">
    <w:name w:val="03AF9CBF4BE2FE458CE4A948F1B24740"/>
    <w:rsid w:val="00E05CF8"/>
    <w:pPr>
      <w:spacing w:after="0" w:line="240" w:lineRule="auto"/>
    </w:pPr>
    <w:rPr>
      <w:sz w:val="24"/>
      <w:szCs w:val="24"/>
      <w:lang w:val="en-GB" w:eastAsia="en-US"/>
    </w:rPr>
  </w:style>
  <w:style w:type="paragraph" w:customStyle="1" w:styleId="150F09A0DEC46B4A935758D7C5B2FD04">
    <w:name w:val="150F09A0DEC46B4A935758D7C5B2FD04"/>
    <w:rsid w:val="00E05CF8"/>
    <w:pPr>
      <w:spacing w:after="0" w:line="240" w:lineRule="auto"/>
    </w:pPr>
    <w:rPr>
      <w:sz w:val="24"/>
      <w:szCs w:val="24"/>
      <w:lang w:val="en-GB" w:eastAsia="en-US"/>
    </w:rPr>
  </w:style>
  <w:style w:type="paragraph" w:customStyle="1" w:styleId="E7955D0DFB9F284288EAE1DB8C69E10C">
    <w:name w:val="E7955D0DFB9F284288EAE1DB8C69E10C"/>
    <w:rsid w:val="00E05CF8"/>
    <w:pPr>
      <w:spacing w:after="0" w:line="240" w:lineRule="auto"/>
    </w:pPr>
    <w:rPr>
      <w:sz w:val="24"/>
      <w:szCs w:val="24"/>
      <w:lang w:val="en-GB" w:eastAsia="en-US"/>
    </w:rPr>
  </w:style>
  <w:style w:type="paragraph" w:customStyle="1" w:styleId="8DC3A94DBC88434DAF88344AF6A2E574">
    <w:name w:val="8DC3A94DBC88434DAF88344AF6A2E574"/>
    <w:rsid w:val="00E05CF8"/>
    <w:pPr>
      <w:spacing w:after="0" w:line="240" w:lineRule="auto"/>
    </w:pPr>
    <w:rPr>
      <w:sz w:val="24"/>
      <w:szCs w:val="24"/>
      <w:lang w:val="en-GB" w:eastAsia="en-US"/>
    </w:rPr>
  </w:style>
  <w:style w:type="paragraph" w:customStyle="1" w:styleId="9079EC612F4B9248ABAEA19C17724D99">
    <w:name w:val="9079EC612F4B9248ABAEA19C17724D99"/>
    <w:rsid w:val="00E05CF8"/>
    <w:pPr>
      <w:spacing w:after="0" w:line="240" w:lineRule="auto"/>
    </w:pPr>
    <w:rPr>
      <w:sz w:val="24"/>
      <w:szCs w:val="24"/>
      <w:lang w:val="en-GB" w:eastAsia="en-US"/>
    </w:rPr>
  </w:style>
  <w:style w:type="paragraph" w:customStyle="1" w:styleId="8554D79722BA3540B352BA3FDD486202">
    <w:name w:val="8554D79722BA3540B352BA3FDD486202"/>
    <w:rsid w:val="00E05CF8"/>
    <w:pPr>
      <w:spacing w:after="0" w:line="240" w:lineRule="auto"/>
    </w:pPr>
    <w:rPr>
      <w:sz w:val="24"/>
      <w:szCs w:val="24"/>
      <w:lang w:val="en-GB" w:eastAsia="en-US"/>
    </w:rPr>
  </w:style>
  <w:style w:type="paragraph" w:customStyle="1" w:styleId="25E427854333184B991B32380ACAC5C6">
    <w:name w:val="25E427854333184B991B32380ACAC5C6"/>
    <w:rsid w:val="00E05CF8"/>
    <w:pPr>
      <w:spacing w:after="0" w:line="240" w:lineRule="auto"/>
    </w:pPr>
    <w:rPr>
      <w:sz w:val="24"/>
      <w:szCs w:val="24"/>
      <w:lang w:val="en-GB" w:eastAsia="en-US"/>
    </w:rPr>
  </w:style>
  <w:style w:type="paragraph" w:customStyle="1" w:styleId="09E307199BF7A542B7421F4707E856D9">
    <w:name w:val="09E307199BF7A542B7421F4707E856D9"/>
    <w:rsid w:val="00E05CF8"/>
    <w:pPr>
      <w:spacing w:after="0" w:line="240" w:lineRule="auto"/>
    </w:pPr>
    <w:rPr>
      <w:sz w:val="24"/>
      <w:szCs w:val="24"/>
      <w:lang w:val="en-GB" w:eastAsia="en-US"/>
    </w:rPr>
  </w:style>
  <w:style w:type="paragraph" w:customStyle="1" w:styleId="DAD552B10A53FC4BABDCB47884C0DFD4">
    <w:name w:val="DAD552B10A53FC4BABDCB47884C0DFD4"/>
    <w:rsid w:val="00E05CF8"/>
    <w:pPr>
      <w:spacing w:after="0" w:line="240" w:lineRule="auto"/>
    </w:pPr>
    <w:rPr>
      <w:sz w:val="24"/>
      <w:szCs w:val="24"/>
      <w:lang w:val="en-GB" w:eastAsia="en-US"/>
    </w:rPr>
  </w:style>
  <w:style w:type="paragraph" w:customStyle="1" w:styleId="2A13523024F25D4C9A20E46752F34BD2">
    <w:name w:val="2A13523024F25D4C9A20E46752F34BD2"/>
    <w:rsid w:val="00E05CF8"/>
    <w:pPr>
      <w:spacing w:after="0" w:line="240" w:lineRule="auto"/>
    </w:pPr>
    <w:rPr>
      <w:sz w:val="24"/>
      <w:szCs w:val="24"/>
      <w:lang w:val="en-GB" w:eastAsia="en-US"/>
    </w:rPr>
  </w:style>
  <w:style w:type="paragraph" w:customStyle="1" w:styleId="AE2A17CF1173FF4DA7E6C7C3C54EED5F">
    <w:name w:val="AE2A17CF1173FF4DA7E6C7C3C54EED5F"/>
    <w:rsid w:val="00E05CF8"/>
    <w:pPr>
      <w:spacing w:after="0" w:line="240" w:lineRule="auto"/>
    </w:pPr>
    <w:rPr>
      <w:sz w:val="24"/>
      <w:szCs w:val="24"/>
      <w:lang w:val="en-GB" w:eastAsia="en-US"/>
    </w:rPr>
  </w:style>
  <w:style w:type="paragraph" w:customStyle="1" w:styleId="C50247737B67B742A86A540DDDA13789">
    <w:name w:val="C50247737B67B742A86A540DDDA13789"/>
    <w:rsid w:val="00E05CF8"/>
    <w:pPr>
      <w:spacing w:after="0" w:line="240" w:lineRule="auto"/>
    </w:pPr>
    <w:rPr>
      <w:sz w:val="24"/>
      <w:szCs w:val="24"/>
      <w:lang w:val="en-GB" w:eastAsia="en-US"/>
    </w:rPr>
  </w:style>
  <w:style w:type="paragraph" w:customStyle="1" w:styleId="9C3F7A79FAD80D4F9D691E4AADB32326">
    <w:name w:val="9C3F7A79FAD80D4F9D691E4AADB32326"/>
    <w:rsid w:val="00E05CF8"/>
    <w:pPr>
      <w:spacing w:after="0" w:line="240" w:lineRule="auto"/>
    </w:pPr>
    <w:rPr>
      <w:sz w:val="24"/>
      <w:szCs w:val="24"/>
      <w:lang w:val="en-GB" w:eastAsia="en-US"/>
    </w:rPr>
  </w:style>
  <w:style w:type="paragraph" w:customStyle="1" w:styleId="0297C4C316F8C845BBA115B6B4662368">
    <w:name w:val="0297C4C316F8C845BBA115B6B4662368"/>
    <w:rsid w:val="00E05CF8"/>
    <w:pPr>
      <w:spacing w:after="0" w:line="240" w:lineRule="auto"/>
    </w:pPr>
    <w:rPr>
      <w:sz w:val="24"/>
      <w:szCs w:val="24"/>
      <w:lang w:val="en-GB" w:eastAsia="en-US"/>
    </w:rPr>
  </w:style>
  <w:style w:type="paragraph" w:customStyle="1" w:styleId="B74BAF4B2AF29C4CBFA131AA45573888">
    <w:name w:val="B74BAF4B2AF29C4CBFA131AA45573888"/>
    <w:rsid w:val="00E05CF8"/>
    <w:pPr>
      <w:spacing w:after="0" w:line="240" w:lineRule="auto"/>
    </w:pPr>
    <w:rPr>
      <w:sz w:val="24"/>
      <w:szCs w:val="24"/>
      <w:lang w:val="en-GB" w:eastAsia="en-US"/>
    </w:rPr>
  </w:style>
  <w:style w:type="paragraph" w:customStyle="1" w:styleId="08E03ACF96148E4DADBA8A33898EFB7A">
    <w:name w:val="08E03ACF96148E4DADBA8A33898EFB7A"/>
    <w:rsid w:val="00E05CF8"/>
    <w:pPr>
      <w:spacing w:after="0" w:line="240" w:lineRule="auto"/>
    </w:pPr>
    <w:rPr>
      <w:sz w:val="24"/>
      <w:szCs w:val="24"/>
      <w:lang w:val="en-GB" w:eastAsia="en-US"/>
    </w:rPr>
  </w:style>
  <w:style w:type="paragraph" w:customStyle="1" w:styleId="2B202C935223F64AAA971A8FE4EB33B3">
    <w:name w:val="2B202C935223F64AAA971A8FE4EB33B3"/>
    <w:rsid w:val="00E05CF8"/>
    <w:pPr>
      <w:spacing w:after="0" w:line="240" w:lineRule="auto"/>
    </w:pPr>
    <w:rPr>
      <w:sz w:val="24"/>
      <w:szCs w:val="24"/>
      <w:lang w:val="en-GB" w:eastAsia="en-US"/>
    </w:rPr>
  </w:style>
  <w:style w:type="paragraph" w:customStyle="1" w:styleId="863DA35E4D22364188F10D44E21AA87F">
    <w:name w:val="863DA35E4D22364188F10D44E21AA87F"/>
    <w:rsid w:val="00E05CF8"/>
    <w:pPr>
      <w:spacing w:after="0" w:line="240" w:lineRule="auto"/>
    </w:pPr>
    <w:rPr>
      <w:sz w:val="24"/>
      <w:szCs w:val="24"/>
      <w:lang w:val="en-GB" w:eastAsia="en-US"/>
    </w:rPr>
  </w:style>
  <w:style w:type="paragraph" w:customStyle="1" w:styleId="C1D044579CC2CB44A2D7D9B2373DF0B0">
    <w:name w:val="C1D044579CC2CB44A2D7D9B2373DF0B0"/>
    <w:rsid w:val="00E05CF8"/>
    <w:pPr>
      <w:spacing w:after="0" w:line="240" w:lineRule="auto"/>
    </w:pPr>
    <w:rPr>
      <w:sz w:val="24"/>
      <w:szCs w:val="24"/>
      <w:lang w:val="en-GB" w:eastAsia="en-US"/>
    </w:rPr>
  </w:style>
  <w:style w:type="paragraph" w:customStyle="1" w:styleId="1019E1EAD1EB7647B19CE153CFF40BF7">
    <w:name w:val="1019E1EAD1EB7647B19CE153CFF40BF7"/>
    <w:rsid w:val="00E05CF8"/>
    <w:pPr>
      <w:spacing w:after="0" w:line="240" w:lineRule="auto"/>
    </w:pPr>
    <w:rPr>
      <w:sz w:val="24"/>
      <w:szCs w:val="24"/>
      <w:lang w:val="en-GB" w:eastAsia="en-US"/>
    </w:rPr>
  </w:style>
  <w:style w:type="paragraph" w:customStyle="1" w:styleId="B0354354E438FF4FA1F6222969479AA6">
    <w:name w:val="B0354354E438FF4FA1F6222969479AA6"/>
    <w:rsid w:val="00E05CF8"/>
    <w:pPr>
      <w:spacing w:after="0" w:line="240" w:lineRule="auto"/>
    </w:pPr>
    <w:rPr>
      <w:sz w:val="24"/>
      <w:szCs w:val="24"/>
      <w:lang w:val="en-GB" w:eastAsia="en-US"/>
    </w:rPr>
  </w:style>
  <w:style w:type="paragraph" w:customStyle="1" w:styleId="32C501A2D07F1F4FAB2AF04820ABFC14">
    <w:name w:val="32C501A2D07F1F4FAB2AF04820ABFC14"/>
    <w:rsid w:val="00E05CF8"/>
    <w:pPr>
      <w:spacing w:after="0" w:line="240" w:lineRule="auto"/>
    </w:pPr>
    <w:rPr>
      <w:sz w:val="24"/>
      <w:szCs w:val="24"/>
      <w:lang w:val="en-GB" w:eastAsia="en-US"/>
    </w:rPr>
  </w:style>
  <w:style w:type="paragraph" w:customStyle="1" w:styleId="7C951AA0D18A494B9B438B9AC30203C5">
    <w:name w:val="7C951AA0D18A494B9B438B9AC30203C5"/>
    <w:rsid w:val="00E05CF8"/>
    <w:pPr>
      <w:spacing w:after="0" w:line="240" w:lineRule="auto"/>
    </w:pPr>
    <w:rPr>
      <w:sz w:val="24"/>
      <w:szCs w:val="24"/>
      <w:lang w:val="en-GB" w:eastAsia="en-US"/>
    </w:rPr>
  </w:style>
  <w:style w:type="paragraph" w:customStyle="1" w:styleId="895487A3F4301B4E9BFC55F1F6A6A3B5">
    <w:name w:val="895487A3F4301B4E9BFC55F1F6A6A3B5"/>
    <w:rsid w:val="00E05CF8"/>
    <w:pPr>
      <w:spacing w:after="0" w:line="240" w:lineRule="auto"/>
    </w:pPr>
    <w:rPr>
      <w:sz w:val="24"/>
      <w:szCs w:val="24"/>
      <w:lang w:val="en-GB" w:eastAsia="en-US"/>
    </w:rPr>
  </w:style>
  <w:style w:type="paragraph" w:customStyle="1" w:styleId="22828D2518055643AB0E7FA022F6AA28">
    <w:name w:val="22828D2518055643AB0E7FA022F6AA28"/>
    <w:rsid w:val="00E05CF8"/>
    <w:pPr>
      <w:spacing w:after="0" w:line="240" w:lineRule="auto"/>
    </w:pPr>
    <w:rPr>
      <w:sz w:val="24"/>
      <w:szCs w:val="24"/>
      <w:lang w:val="en-GB" w:eastAsia="en-US"/>
    </w:rPr>
  </w:style>
  <w:style w:type="paragraph" w:customStyle="1" w:styleId="2E1D52E8F870D2449C01B5332458B29D">
    <w:name w:val="2E1D52E8F870D2449C01B5332458B29D"/>
    <w:rsid w:val="00E05CF8"/>
    <w:pPr>
      <w:spacing w:after="0" w:line="240" w:lineRule="auto"/>
    </w:pPr>
    <w:rPr>
      <w:sz w:val="24"/>
      <w:szCs w:val="24"/>
      <w:lang w:val="en-GB" w:eastAsia="en-US"/>
    </w:rPr>
  </w:style>
  <w:style w:type="paragraph" w:customStyle="1" w:styleId="58EF2C09A0DE5E4590288BC4DFF21916">
    <w:name w:val="58EF2C09A0DE5E4590288BC4DFF21916"/>
    <w:rsid w:val="00E05CF8"/>
    <w:pPr>
      <w:spacing w:after="0" w:line="240" w:lineRule="auto"/>
    </w:pPr>
    <w:rPr>
      <w:sz w:val="24"/>
      <w:szCs w:val="24"/>
      <w:lang w:val="en-GB" w:eastAsia="en-US"/>
    </w:rPr>
  </w:style>
  <w:style w:type="paragraph" w:customStyle="1" w:styleId="242A79F53D3D01499F8CDD5553CE6437">
    <w:name w:val="242A79F53D3D01499F8CDD5553CE6437"/>
    <w:rsid w:val="00E05CF8"/>
    <w:pPr>
      <w:spacing w:after="0" w:line="240" w:lineRule="auto"/>
    </w:pPr>
    <w:rPr>
      <w:sz w:val="24"/>
      <w:szCs w:val="24"/>
      <w:lang w:val="en-GB" w:eastAsia="en-US"/>
    </w:rPr>
  </w:style>
  <w:style w:type="paragraph" w:customStyle="1" w:styleId="B56FA9762E1B124887CD3A2BE6035925">
    <w:name w:val="B56FA9762E1B124887CD3A2BE6035925"/>
    <w:rsid w:val="00E05CF8"/>
    <w:pPr>
      <w:spacing w:after="0" w:line="240" w:lineRule="auto"/>
    </w:pPr>
    <w:rPr>
      <w:sz w:val="24"/>
      <w:szCs w:val="24"/>
      <w:lang w:val="en-GB" w:eastAsia="en-US"/>
    </w:rPr>
  </w:style>
  <w:style w:type="paragraph" w:customStyle="1" w:styleId="BDF4C1C4B18F4E488A93C7FD3B8A0103">
    <w:name w:val="BDF4C1C4B18F4E488A93C7FD3B8A0103"/>
    <w:rsid w:val="00E05CF8"/>
    <w:pPr>
      <w:spacing w:after="0" w:line="240" w:lineRule="auto"/>
    </w:pPr>
    <w:rPr>
      <w:sz w:val="24"/>
      <w:szCs w:val="24"/>
      <w:lang w:val="en-GB" w:eastAsia="en-US"/>
    </w:rPr>
  </w:style>
  <w:style w:type="paragraph" w:customStyle="1" w:styleId="53A2B00DAC5DA349AC396D894E9C9E17">
    <w:name w:val="53A2B00DAC5DA349AC396D894E9C9E17"/>
    <w:rsid w:val="00E05CF8"/>
    <w:pPr>
      <w:spacing w:after="0" w:line="240" w:lineRule="auto"/>
    </w:pPr>
    <w:rPr>
      <w:sz w:val="24"/>
      <w:szCs w:val="24"/>
      <w:lang w:val="en-GB" w:eastAsia="en-US"/>
    </w:rPr>
  </w:style>
  <w:style w:type="paragraph" w:customStyle="1" w:styleId="D79C106649E0704D8A31910ACD29FE32">
    <w:name w:val="D79C106649E0704D8A31910ACD29FE32"/>
    <w:rsid w:val="00E05CF8"/>
    <w:pPr>
      <w:spacing w:after="0" w:line="240" w:lineRule="auto"/>
    </w:pPr>
    <w:rPr>
      <w:sz w:val="24"/>
      <w:szCs w:val="24"/>
      <w:lang w:val="en-GB" w:eastAsia="en-US"/>
    </w:rPr>
  </w:style>
  <w:style w:type="paragraph" w:customStyle="1" w:styleId="07DE1D16D35C2146A2CBC692078A8CB4">
    <w:name w:val="07DE1D16D35C2146A2CBC692078A8CB4"/>
    <w:rsid w:val="00E05CF8"/>
    <w:pPr>
      <w:spacing w:after="0" w:line="240" w:lineRule="auto"/>
    </w:pPr>
    <w:rPr>
      <w:sz w:val="24"/>
      <w:szCs w:val="24"/>
      <w:lang w:val="en-GB" w:eastAsia="en-US"/>
    </w:rPr>
  </w:style>
  <w:style w:type="paragraph" w:customStyle="1" w:styleId="E545B5F0D59C064693B5755D4920472E">
    <w:name w:val="E545B5F0D59C064693B5755D4920472E"/>
    <w:rsid w:val="00E05CF8"/>
    <w:pPr>
      <w:spacing w:after="0" w:line="240" w:lineRule="auto"/>
    </w:pPr>
    <w:rPr>
      <w:sz w:val="24"/>
      <w:szCs w:val="24"/>
      <w:lang w:val="en-GB" w:eastAsia="en-US"/>
    </w:rPr>
  </w:style>
  <w:style w:type="paragraph" w:customStyle="1" w:styleId="A95E260D2F24C8479473136E39A41584">
    <w:name w:val="A95E260D2F24C8479473136E39A41584"/>
    <w:rsid w:val="00E05CF8"/>
    <w:pPr>
      <w:spacing w:after="0" w:line="240" w:lineRule="auto"/>
    </w:pPr>
    <w:rPr>
      <w:sz w:val="24"/>
      <w:szCs w:val="24"/>
      <w:lang w:val="en-GB" w:eastAsia="en-US"/>
    </w:rPr>
  </w:style>
  <w:style w:type="paragraph" w:customStyle="1" w:styleId="6521DA2D3793CE4F8DA597D43805E2AF">
    <w:name w:val="6521DA2D3793CE4F8DA597D43805E2AF"/>
    <w:rsid w:val="00E05CF8"/>
    <w:pPr>
      <w:spacing w:after="0" w:line="240" w:lineRule="auto"/>
    </w:pPr>
    <w:rPr>
      <w:sz w:val="24"/>
      <w:szCs w:val="24"/>
      <w:lang w:val="en-GB" w:eastAsia="en-US"/>
    </w:rPr>
  </w:style>
  <w:style w:type="paragraph" w:customStyle="1" w:styleId="86A6B7A47DA90749A944FA8C4E89DB9E">
    <w:name w:val="86A6B7A47DA90749A944FA8C4E89DB9E"/>
    <w:rsid w:val="00E05CF8"/>
    <w:pPr>
      <w:spacing w:after="0" w:line="240" w:lineRule="auto"/>
    </w:pPr>
    <w:rPr>
      <w:sz w:val="24"/>
      <w:szCs w:val="24"/>
      <w:lang w:val="en-GB" w:eastAsia="en-US"/>
    </w:rPr>
  </w:style>
  <w:style w:type="paragraph" w:customStyle="1" w:styleId="B06E9C402C2691469584DBAD2B60294C">
    <w:name w:val="B06E9C402C2691469584DBAD2B60294C"/>
    <w:rsid w:val="00E05CF8"/>
    <w:pPr>
      <w:spacing w:after="0" w:line="240" w:lineRule="auto"/>
    </w:pPr>
    <w:rPr>
      <w:sz w:val="24"/>
      <w:szCs w:val="24"/>
      <w:lang w:val="en-GB" w:eastAsia="en-US"/>
    </w:rPr>
  </w:style>
  <w:style w:type="paragraph" w:customStyle="1" w:styleId="EC6FF8F5B3355D4A9A44840EE392E86C">
    <w:name w:val="EC6FF8F5B3355D4A9A44840EE392E86C"/>
    <w:rsid w:val="00E05CF8"/>
    <w:pPr>
      <w:spacing w:after="0" w:line="240" w:lineRule="auto"/>
    </w:pPr>
    <w:rPr>
      <w:sz w:val="24"/>
      <w:szCs w:val="24"/>
      <w:lang w:val="en-GB" w:eastAsia="en-US"/>
    </w:rPr>
  </w:style>
  <w:style w:type="paragraph" w:customStyle="1" w:styleId="7ECFEE40FF2D7B4D893079BE406D837C">
    <w:name w:val="7ECFEE40FF2D7B4D893079BE406D837C"/>
    <w:rsid w:val="00E05CF8"/>
    <w:pPr>
      <w:spacing w:after="0" w:line="240" w:lineRule="auto"/>
    </w:pPr>
    <w:rPr>
      <w:sz w:val="24"/>
      <w:szCs w:val="24"/>
      <w:lang w:val="en-GB" w:eastAsia="en-US"/>
    </w:rPr>
  </w:style>
  <w:style w:type="paragraph" w:customStyle="1" w:styleId="9EF55EBA56C9E64284C11ABC5594319A">
    <w:name w:val="9EF55EBA56C9E64284C11ABC5594319A"/>
    <w:rsid w:val="00E05CF8"/>
    <w:pPr>
      <w:spacing w:after="0" w:line="240" w:lineRule="auto"/>
    </w:pPr>
    <w:rPr>
      <w:sz w:val="24"/>
      <w:szCs w:val="24"/>
      <w:lang w:val="en-GB" w:eastAsia="en-US"/>
    </w:rPr>
  </w:style>
  <w:style w:type="paragraph" w:customStyle="1" w:styleId="90E07B39D3A3F9499685B32298CD35FC">
    <w:name w:val="90E07B39D3A3F9499685B32298CD35FC"/>
    <w:rsid w:val="00E05CF8"/>
    <w:pPr>
      <w:spacing w:after="0" w:line="240" w:lineRule="auto"/>
    </w:pPr>
    <w:rPr>
      <w:sz w:val="24"/>
      <w:szCs w:val="24"/>
      <w:lang w:val="en-GB" w:eastAsia="en-US"/>
    </w:rPr>
  </w:style>
  <w:style w:type="paragraph" w:customStyle="1" w:styleId="1E04B96ACB1BCC4AAA8BA76A14585B14">
    <w:name w:val="1E04B96ACB1BCC4AAA8BA76A14585B14"/>
    <w:rsid w:val="00E05CF8"/>
    <w:pPr>
      <w:spacing w:after="0" w:line="240" w:lineRule="auto"/>
    </w:pPr>
    <w:rPr>
      <w:sz w:val="24"/>
      <w:szCs w:val="24"/>
      <w:lang w:val="en-GB" w:eastAsia="en-US"/>
    </w:rPr>
  </w:style>
  <w:style w:type="paragraph" w:customStyle="1" w:styleId="6F51D80773BC4C42A1B13977234988AD">
    <w:name w:val="6F51D80773BC4C42A1B13977234988AD"/>
    <w:rsid w:val="00E05CF8"/>
    <w:pPr>
      <w:spacing w:after="0" w:line="240" w:lineRule="auto"/>
    </w:pPr>
    <w:rPr>
      <w:sz w:val="24"/>
      <w:szCs w:val="24"/>
      <w:lang w:val="en-GB" w:eastAsia="en-US"/>
    </w:rPr>
  </w:style>
  <w:style w:type="paragraph" w:customStyle="1" w:styleId="5592E8BD1E5B284CABD6ABC29ACB513B">
    <w:name w:val="5592E8BD1E5B284CABD6ABC29ACB513B"/>
    <w:rsid w:val="00E05CF8"/>
    <w:pPr>
      <w:spacing w:after="0" w:line="240" w:lineRule="auto"/>
    </w:pPr>
    <w:rPr>
      <w:sz w:val="24"/>
      <w:szCs w:val="24"/>
      <w:lang w:val="en-GB" w:eastAsia="en-US"/>
    </w:rPr>
  </w:style>
  <w:style w:type="paragraph" w:customStyle="1" w:styleId="90F7A43255B0684C98BF109C183DD3CB">
    <w:name w:val="90F7A43255B0684C98BF109C183DD3CB"/>
    <w:rsid w:val="00E05CF8"/>
    <w:pPr>
      <w:spacing w:after="0" w:line="240" w:lineRule="auto"/>
    </w:pPr>
    <w:rPr>
      <w:sz w:val="24"/>
      <w:szCs w:val="24"/>
      <w:lang w:val="en-GB" w:eastAsia="en-US"/>
    </w:rPr>
  </w:style>
  <w:style w:type="paragraph" w:customStyle="1" w:styleId="B801121F0721D640BF10AD44361BD907">
    <w:name w:val="B801121F0721D640BF10AD44361BD907"/>
    <w:rsid w:val="00E05CF8"/>
    <w:pPr>
      <w:spacing w:after="0" w:line="240" w:lineRule="auto"/>
    </w:pPr>
    <w:rPr>
      <w:sz w:val="24"/>
      <w:szCs w:val="24"/>
      <w:lang w:val="en-GB" w:eastAsia="en-US"/>
    </w:rPr>
  </w:style>
  <w:style w:type="paragraph" w:customStyle="1" w:styleId="BA14C444BF7EE24C875315625E94AEF3">
    <w:name w:val="BA14C444BF7EE24C875315625E94AEF3"/>
    <w:rsid w:val="00E05CF8"/>
    <w:pPr>
      <w:spacing w:after="0" w:line="240" w:lineRule="auto"/>
    </w:pPr>
    <w:rPr>
      <w:sz w:val="24"/>
      <w:szCs w:val="24"/>
      <w:lang w:val="en-GB" w:eastAsia="en-US"/>
    </w:rPr>
  </w:style>
  <w:style w:type="paragraph" w:customStyle="1" w:styleId="02774FF62CB5424593EAC71815858FD6">
    <w:name w:val="02774FF62CB5424593EAC71815858FD6"/>
    <w:rsid w:val="00E05CF8"/>
    <w:pPr>
      <w:spacing w:after="0" w:line="240" w:lineRule="auto"/>
    </w:pPr>
    <w:rPr>
      <w:sz w:val="24"/>
      <w:szCs w:val="24"/>
      <w:lang w:val="en-GB" w:eastAsia="en-US"/>
    </w:rPr>
  </w:style>
  <w:style w:type="paragraph" w:customStyle="1" w:styleId="57E62FC9C36136459D42B96056535830">
    <w:name w:val="57E62FC9C36136459D42B96056535830"/>
    <w:rsid w:val="00E05CF8"/>
    <w:pPr>
      <w:spacing w:after="0" w:line="240" w:lineRule="auto"/>
    </w:pPr>
    <w:rPr>
      <w:sz w:val="24"/>
      <w:szCs w:val="24"/>
      <w:lang w:val="en-GB" w:eastAsia="en-US"/>
    </w:rPr>
  </w:style>
  <w:style w:type="paragraph" w:customStyle="1" w:styleId="0B7D275FC991804C81EB9910C93FF3AE">
    <w:name w:val="0B7D275FC991804C81EB9910C93FF3AE"/>
    <w:rsid w:val="00E05CF8"/>
    <w:pPr>
      <w:spacing w:after="0" w:line="240" w:lineRule="auto"/>
    </w:pPr>
    <w:rPr>
      <w:sz w:val="24"/>
      <w:szCs w:val="24"/>
      <w:lang w:val="en-GB" w:eastAsia="en-US"/>
    </w:rPr>
  </w:style>
  <w:style w:type="paragraph" w:customStyle="1" w:styleId="3C728609321CE54CAB31A187921F2065">
    <w:name w:val="3C728609321CE54CAB31A187921F2065"/>
    <w:rsid w:val="00E05CF8"/>
    <w:pPr>
      <w:spacing w:after="0" w:line="240" w:lineRule="auto"/>
    </w:pPr>
    <w:rPr>
      <w:sz w:val="24"/>
      <w:szCs w:val="24"/>
      <w:lang w:val="en-GB" w:eastAsia="en-US"/>
    </w:rPr>
  </w:style>
  <w:style w:type="paragraph" w:customStyle="1" w:styleId="7D40FE2E59474046B66BCF693B58F943">
    <w:name w:val="7D40FE2E59474046B66BCF693B58F943"/>
    <w:rsid w:val="00E05CF8"/>
    <w:pPr>
      <w:spacing w:after="0" w:line="240" w:lineRule="auto"/>
    </w:pPr>
    <w:rPr>
      <w:sz w:val="24"/>
      <w:szCs w:val="24"/>
      <w:lang w:val="en-GB" w:eastAsia="en-US"/>
    </w:rPr>
  </w:style>
  <w:style w:type="paragraph" w:customStyle="1" w:styleId="9CFCCE7990A31C48AB3756799C96771A">
    <w:name w:val="9CFCCE7990A31C48AB3756799C96771A"/>
    <w:rsid w:val="00E05CF8"/>
    <w:pPr>
      <w:spacing w:after="0" w:line="240" w:lineRule="auto"/>
    </w:pPr>
    <w:rPr>
      <w:sz w:val="24"/>
      <w:szCs w:val="24"/>
      <w:lang w:val="en-GB" w:eastAsia="en-US"/>
    </w:rPr>
  </w:style>
  <w:style w:type="paragraph" w:customStyle="1" w:styleId="0F28FFA7FA0B164BBBF99038C6BE888D">
    <w:name w:val="0F28FFA7FA0B164BBBF99038C6BE888D"/>
    <w:rsid w:val="00E05CF8"/>
    <w:pPr>
      <w:spacing w:after="0" w:line="240" w:lineRule="auto"/>
    </w:pPr>
    <w:rPr>
      <w:sz w:val="24"/>
      <w:szCs w:val="24"/>
      <w:lang w:val="en-GB" w:eastAsia="en-US"/>
    </w:rPr>
  </w:style>
  <w:style w:type="paragraph" w:customStyle="1" w:styleId="512283939A03A24E83F1530B505F4E2D">
    <w:name w:val="512283939A03A24E83F1530B505F4E2D"/>
    <w:rsid w:val="00E05CF8"/>
    <w:pPr>
      <w:spacing w:after="0" w:line="240" w:lineRule="auto"/>
    </w:pPr>
    <w:rPr>
      <w:sz w:val="24"/>
      <w:szCs w:val="24"/>
      <w:lang w:val="en-GB" w:eastAsia="en-US"/>
    </w:rPr>
  </w:style>
  <w:style w:type="paragraph" w:customStyle="1" w:styleId="1F102FD891CEA54091DD1F07274C006D">
    <w:name w:val="1F102FD891CEA54091DD1F07274C006D"/>
    <w:rsid w:val="00E05CF8"/>
    <w:pPr>
      <w:spacing w:after="0" w:line="240" w:lineRule="auto"/>
    </w:pPr>
    <w:rPr>
      <w:sz w:val="24"/>
      <w:szCs w:val="24"/>
      <w:lang w:val="en-GB" w:eastAsia="en-US"/>
    </w:rPr>
  </w:style>
  <w:style w:type="paragraph" w:customStyle="1" w:styleId="03C4ECD87727E7448BFE0C0CF9778B4F">
    <w:name w:val="03C4ECD87727E7448BFE0C0CF9778B4F"/>
    <w:rsid w:val="00E05CF8"/>
    <w:pPr>
      <w:spacing w:after="0" w:line="240" w:lineRule="auto"/>
    </w:pPr>
    <w:rPr>
      <w:sz w:val="24"/>
      <w:szCs w:val="24"/>
      <w:lang w:val="en-GB" w:eastAsia="en-US"/>
    </w:rPr>
  </w:style>
  <w:style w:type="paragraph" w:customStyle="1" w:styleId="56F03C2587CF0845BA7FC3B3CC99F7CD">
    <w:name w:val="56F03C2587CF0845BA7FC3B3CC99F7CD"/>
    <w:rsid w:val="00E05CF8"/>
    <w:pPr>
      <w:spacing w:after="0" w:line="240" w:lineRule="auto"/>
    </w:pPr>
    <w:rPr>
      <w:sz w:val="24"/>
      <w:szCs w:val="24"/>
      <w:lang w:val="en-GB" w:eastAsia="en-US"/>
    </w:rPr>
  </w:style>
  <w:style w:type="paragraph" w:customStyle="1" w:styleId="39519A758B96894ABBC8549E9FEA5F82">
    <w:name w:val="39519A758B96894ABBC8549E9FEA5F82"/>
    <w:rsid w:val="00E05CF8"/>
    <w:pPr>
      <w:spacing w:after="0" w:line="240" w:lineRule="auto"/>
    </w:pPr>
    <w:rPr>
      <w:sz w:val="24"/>
      <w:szCs w:val="24"/>
      <w:lang w:val="en-GB" w:eastAsia="en-US"/>
    </w:rPr>
  </w:style>
  <w:style w:type="paragraph" w:customStyle="1" w:styleId="26EE15B4BA0FB544B6D370CEC0A29061">
    <w:name w:val="26EE15B4BA0FB544B6D370CEC0A29061"/>
    <w:rsid w:val="00E05CF8"/>
    <w:pPr>
      <w:spacing w:after="0" w:line="240" w:lineRule="auto"/>
    </w:pPr>
    <w:rPr>
      <w:sz w:val="24"/>
      <w:szCs w:val="24"/>
      <w:lang w:val="en-GB" w:eastAsia="en-US"/>
    </w:rPr>
  </w:style>
  <w:style w:type="paragraph" w:customStyle="1" w:styleId="470019A92D13C445AE062EFC394B3C9C">
    <w:name w:val="470019A92D13C445AE062EFC394B3C9C"/>
    <w:rsid w:val="00E05CF8"/>
    <w:pPr>
      <w:spacing w:after="0" w:line="240" w:lineRule="auto"/>
    </w:pPr>
    <w:rPr>
      <w:sz w:val="24"/>
      <w:szCs w:val="24"/>
      <w:lang w:val="en-GB" w:eastAsia="en-US"/>
    </w:rPr>
  </w:style>
  <w:style w:type="paragraph" w:customStyle="1" w:styleId="57FC97B36E2EF046B3C6606D0920F473">
    <w:name w:val="57FC97B36E2EF046B3C6606D0920F473"/>
    <w:rsid w:val="00E05CF8"/>
    <w:pPr>
      <w:spacing w:after="0" w:line="240" w:lineRule="auto"/>
    </w:pPr>
    <w:rPr>
      <w:sz w:val="24"/>
      <w:szCs w:val="24"/>
      <w:lang w:val="en-GB" w:eastAsia="en-US"/>
    </w:rPr>
  </w:style>
  <w:style w:type="paragraph" w:customStyle="1" w:styleId="6A3127DF4BDF3145B5AFC9086D3FC00B">
    <w:name w:val="6A3127DF4BDF3145B5AFC9086D3FC00B"/>
    <w:rsid w:val="00E05CF8"/>
    <w:pPr>
      <w:spacing w:after="0" w:line="240" w:lineRule="auto"/>
    </w:pPr>
    <w:rPr>
      <w:sz w:val="24"/>
      <w:szCs w:val="24"/>
      <w:lang w:val="en-GB" w:eastAsia="en-US"/>
    </w:rPr>
  </w:style>
  <w:style w:type="paragraph" w:customStyle="1" w:styleId="57C93D49150B594791A6584494A05622">
    <w:name w:val="57C93D49150B594791A6584494A05622"/>
    <w:rsid w:val="00E05CF8"/>
    <w:pPr>
      <w:spacing w:after="0" w:line="240" w:lineRule="auto"/>
    </w:pPr>
    <w:rPr>
      <w:sz w:val="24"/>
      <w:szCs w:val="24"/>
      <w:lang w:val="en-GB" w:eastAsia="en-US"/>
    </w:rPr>
  </w:style>
  <w:style w:type="paragraph" w:customStyle="1" w:styleId="21E3423F81B5484CAD482EE52D4D1F24">
    <w:name w:val="21E3423F81B5484CAD482EE52D4D1F24"/>
    <w:rsid w:val="00E05CF8"/>
    <w:pPr>
      <w:spacing w:after="0" w:line="240" w:lineRule="auto"/>
    </w:pPr>
    <w:rPr>
      <w:sz w:val="24"/>
      <w:szCs w:val="24"/>
      <w:lang w:val="en-GB" w:eastAsia="en-US"/>
    </w:rPr>
  </w:style>
  <w:style w:type="paragraph" w:customStyle="1" w:styleId="4CC53747BDD0D2489735039C4580329E">
    <w:name w:val="4CC53747BDD0D2489735039C4580329E"/>
    <w:rsid w:val="00E05CF8"/>
    <w:pPr>
      <w:spacing w:after="0" w:line="240" w:lineRule="auto"/>
    </w:pPr>
    <w:rPr>
      <w:sz w:val="24"/>
      <w:szCs w:val="24"/>
      <w:lang w:val="en-GB" w:eastAsia="en-US"/>
    </w:rPr>
  </w:style>
  <w:style w:type="paragraph" w:customStyle="1" w:styleId="9EE3A0FFB8905049819DC7AFB08B586B">
    <w:name w:val="9EE3A0FFB8905049819DC7AFB08B586B"/>
    <w:rsid w:val="00E05CF8"/>
    <w:pPr>
      <w:spacing w:after="0" w:line="240" w:lineRule="auto"/>
    </w:pPr>
    <w:rPr>
      <w:sz w:val="24"/>
      <w:szCs w:val="24"/>
      <w:lang w:val="en-GB" w:eastAsia="en-US"/>
    </w:rPr>
  </w:style>
  <w:style w:type="paragraph" w:customStyle="1" w:styleId="9ED931F995C7ED458CF1469DDA8712F3">
    <w:name w:val="9ED931F995C7ED458CF1469DDA8712F3"/>
    <w:rsid w:val="00E05CF8"/>
    <w:pPr>
      <w:spacing w:after="0" w:line="240" w:lineRule="auto"/>
    </w:pPr>
    <w:rPr>
      <w:sz w:val="24"/>
      <w:szCs w:val="24"/>
      <w:lang w:val="en-GB" w:eastAsia="en-US"/>
    </w:rPr>
  </w:style>
  <w:style w:type="paragraph" w:customStyle="1" w:styleId="662320EB38436D4EAA0D17140F855D19">
    <w:name w:val="662320EB38436D4EAA0D17140F855D19"/>
    <w:rsid w:val="00E05CF8"/>
    <w:pPr>
      <w:spacing w:after="0" w:line="240" w:lineRule="auto"/>
    </w:pPr>
    <w:rPr>
      <w:sz w:val="24"/>
      <w:szCs w:val="24"/>
      <w:lang w:val="en-GB" w:eastAsia="en-US"/>
    </w:rPr>
  </w:style>
  <w:style w:type="paragraph" w:customStyle="1" w:styleId="BFB9F19CF79DED42B26AD1B6621D5D25">
    <w:name w:val="BFB9F19CF79DED42B26AD1B6621D5D25"/>
    <w:rsid w:val="00E05CF8"/>
    <w:pPr>
      <w:spacing w:after="0" w:line="240" w:lineRule="auto"/>
    </w:pPr>
    <w:rPr>
      <w:sz w:val="24"/>
      <w:szCs w:val="24"/>
      <w:lang w:val="en-GB" w:eastAsia="en-US"/>
    </w:rPr>
  </w:style>
  <w:style w:type="paragraph" w:customStyle="1" w:styleId="8C77C85EAFCAFA4FBFA0CBDB1E8F4B45">
    <w:name w:val="8C77C85EAFCAFA4FBFA0CBDB1E8F4B45"/>
    <w:rsid w:val="00E05CF8"/>
    <w:pPr>
      <w:spacing w:after="0" w:line="240" w:lineRule="auto"/>
    </w:pPr>
    <w:rPr>
      <w:sz w:val="24"/>
      <w:szCs w:val="24"/>
      <w:lang w:val="en-GB" w:eastAsia="en-US"/>
    </w:rPr>
  </w:style>
  <w:style w:type="paragraph" w:customStyle="1" w:styleId="6142567BE5F85C4D87D56A850B4F70DC">
    <w:name w:val="6142567BE5F85C4D87D56A850B4F70DC"/>
    <w:rsid w:val="00E05CF8"/>
    <w:pPr>
      <w:spacing w:after="0" w:line="240" w:lineRule="auto"/>
    </w:pPr>
    <w:rPr>
      <w:sz w:val="24"/>
      <w:szCs w:val="24"/>
      <w:lang w:val="en-GB" w:eastAsia="en-US"/>
    </w:rPr>
  </w:style>
  <w:style w:type="paragraph" w:customStyle="1" w:styleId="612B0DCC61A5364A89ADEA475C5E3E99">
    <w:name w:val="612B0DCC61A5364A89ADEA475C5E3E99"/>
    <w:rsid w:val="00E05CF8"/>
    <w:pPr>
      <w:spacing w:after="0" w:line="240" w:lineRule="auto"/>
    </w:pPr>
    <w:rPr>
      <w:sz w:val="24"/>
      <w:szCs w:val="24"/>
      <w:lang w:val="en-GB" w:eastAsia="en-US"/>
    </w:rPr>
  </w:style>
  <w:style w:type="paragraph" w:customStyle="1" w:styleId="7F1F2F1AB1E7B445BF69E3D6A1AF8804">
    <w:name w:val="7F1F2F1AB1E7B445BF69E3D6A1AF8804"/>
    <w:rsid w:val="00E05CF8"/>
    <w:pPr>
      <w:spacing w:after="0" w:line="240" w:lineRule="auto"/>
    </w:pPr>
    <w:rPr>
      <w:sz w:val="24"/>
      <w:szCs w:val="24"/>
      <w:lang w:val="en-GB" w:eastAsia="en-US"/>
    </w:rPr>
  </w:style>
  <w:style w:type="paragraph" w:customStyle="1" w:styleId="A86BB7F8BD051C408EF5CB0625842B2A">
    <w:name w:val="A86BB7F8BD051C408EF5CB0625842B2A"/>
    <w:rsid w:val="00E05CF8"/>
    <w:pPr>
      <w:spacing w:after="0" w:line="240" w:lineRule="auto"/>
    </w:pPr>
    <w:rPr>
      <w:sz w:val="24"/>
      <w:szCs w:val="24"/>
      <w:lang w:val="en-GB" w:eastAsia="en-US"/>
    </w:rPr>
  </w:style>
  <w:style w:type="paragraph" w:customStyle="1" w:styleId="A5BE47AA0F962446B9E6D0B0EE1B7044">
    <w:name w:val="A5BE47AA0F962446B9E6D0B0EE1B7044"/>
    <w:rsid w:val="00E05CF8"/>
    <w:pPr>
      <w:spacing w:after="0" w:line="240" w:lineRule="auto"/>
    </w:pPr>
    <w:rPr>
      <w:sz w:val="24"/>
      <w:szCs w:val="24"/>
      <w:lang w:val="en-GB" w:eastAsia="en-US"/>
    </w:rPr>
  </w:style>
  <w:style w:type="paragraph" w:customStyle="1" w:styleId="27D4CAD369D33140AFD359938504AC86">
    <w:name w:val="27D4CAD369D33140AFD359938504AC86"/>
    <w:rsid w:val="00E05CF8"/>
    <w:pPr>
      <w:spacing w:after="0" w:line="240" w:lineRule="auto"/>
    </w:pPr>
    <w:rPr>
      <w:sz w:val="24"/>
      <w:szCs w:val="24"/>
      <w:lang w:val="en-GB" w:eastAsia="en-US"/>
    </w:rPr>
  </w:style>
  <w:style w:type="paragraph" w:customStyle="1" w:styleId="CB48D1DC1B1F6341ACE762325D4B3A58">
    <w:name w:val="CB48D1DC1B1F6341ACE762325D4B3A58"/>
    <w:rsid w:val="00E05CF8"/>
    <w:pPr>
      <w:spacing w:after="0" w:line="240" w:lineRule="auto"/>
    </w:pPr>
    <w:rPr>
      <w:sz w:val="24"/>
      <w:szCs w:val="24"/>
      <w:lang w:val="en-GB" w:eastAsia="en-US"/>
    </w:rPr>
  </w:style>
  <w:style w:type="paragraph" w:customStyle="1" w:styleId="E9879FACE7574A4281E0A03ADA641E4B">
    <w:name w:val="E9879FACE7574A4281E0A03ADA641E4B"/>
    <w:rsid w:val="00E05CF8"/>
    <w:pPr>
      <w:spacing w:after="0" w:line="240" w:lineRule="auto"/>
    </w:pPr>
    <w:rPr>
      <w:sz w:val="24"/>
      <w:szCs w:val="24"/>
      <w:lang w:val="en-GB" w:eastAsia="en-US"/>
    </w:rPr>
  </w:style>
  <w:style w:type="paragraph" w:customStyle="1" w:styleId="8C8DF1911849414FA75DA4F965456A81">
    <w:name w:val="8C8DF1911849414FA75DA4F965456A81"/>
    <w:rsid w:val="00E05CF8"/>
    <w:pPr>
      <w:spacing w:after="0" w:line="240" w:lineRule="auto"/>
    </w:pPr>
    <w:rPr>
      <w:sz w:val="24"/>
      <w:szCs w:val="24"/>
      <w:lang w:val="en-GB" w:eastAsia="en-US"/>
    </w:rPr>
  </w:style>
  <w:style w:type="paragraph" w:customStyle="1" w:styleId="A4389828DD9745418AEB99311C115196">
    <w:name w:val="A4389828DD9745418AEB99311C115196"/>
    <w:rsid w:val="00E05CF8"/>
    <w:pPr>
      <w:spacing w:after="0" w:line="240" w:lineRule="auto"/>
    </w:pPr>
    <w:rPr>
      <w:sz w:val="24"/>
      <w:szCs w:val="24"/>
      <w:lang w:val="en-GB" w:eastAsia="en-US"/>
    </w:rPr>
  </w:style>
  <w:style w:type="paragraph" w:customStyle="1" w:styleId="2EEC47ACA52E92408CC6DDE2C5708755">
    <w:name w:val="2EEC47ACA52E92408CC6DDE2C5708755"/>
    <w:rsid w:val="00E05CF8"/>
    <w:pPr>
      <w:spacing w:after="0" w:line="240" w:lineRule="auto"/>
    </w:pPr>
    <w:rPr>
      <w:sz w:val="24"/>
      <w:szCs w:val="24"/>
      <w:lang w:val="en-GB" w:eastAsia="en-US"/>
    </w:rPr>
  </w:style>
  <w:style w:type="paragraph" w:customStyle="1" w:styleId="30B599F79A177B44866D87A762C6D000">
    <w:name w:val="30B599F79A177B44866D87A762C6D000"/>
    <w:rsid w:val="00E05CF8"/>
    <w:pPr>
      <w:spacing w:after="0" w:line="240" w:lineRule="auto"/>
    </w:pPr>
    <w:rPr>
      <w:sz w:val="24"/>
      <w:szCs w:val="24"/>
      <w:lang w:val="en-GB" w:eastAsia="en-US"/>
    </w:rPr>
  </w:style>
  <w:style w:type="paragraph" w:customStyle="1" w:styleId="0657CB35C850B64F8BEA731745022FC4">
    <w:name w:val="0657CB35C850B64F8BEA731745022FC4"/>
    <w:rsid w:val="00E05CF8"/>
    <w:pPr>
      <w:spacing w:after="0" w:line="240" w:lineRule="auto"/>
    </w:pPr>
    <w:rPr>
      <w:sz w:val="24"/>
      <w:szCs w:val="24"/>
      <w:lang w:val="en-GB" w:eastAsia="en-US"/>
    </w:rPr>
  </w:style>
  <w:style w:type="paragraph" w:customStyle="1" w:styleId="E40179B322463C44B9BCE02C9E5D62F3">
    <w:name w:val="E40179B322463C44B9BCE02C9E5D62F3"/>
    <w:rsid w:val="00E05CF8"/>
    <w:pPr>
      <w:spacing w:after="0" w:line="240" w:lineRule="auto"/>
    </w:pPr>
    <w:rPr>
      <w:sz w:val="24"/>
      <w:szCs w:val="24"/>
      <w:lang w:val="en-GB" w:eastAsia="en-US"/>
    </w:rPr>
  </w:style>
  <w:style w:type="paragraph" w:customStyle="1" w:styleId="F21A8DE618A4DB4186BF5ECB16719E94">
    <w:name w:val="F21A8DE618A4DB4186BF5ECB16719E94"/>
    <w:rsid w:val="00E05CF8"/>
    <w:pPr>
      <w:spacing w:after="0" w:line="240" w:lineRule="auto"/>
    </w:pPr>
    <w:rPr>
      <w:sz w:val="24"/>
      <w:szCs w:val="24"/>
      <w:lang w:val="en-GB" w:eastAsia="en-US"/>
    </w:rPr>
  </w:style>
  <w:style w:type="paragraph" w:customStyle="1" w:styleId="FD507B3440F61F4FA65E5D5982FFD79E">
    <w:name w:val="FD507B3440F61F4FA65E5D5982FFD79E"/>
    <w:rsid w:val="00E05CF8"/>
    <w:pPr>
      <w:spacing w:after="0" w:line="240" w:lineRule="auto"/>
    </w:pPr>
    <w:rPr>
      <w:sz w:val="24"/>
      <w:szCs w:val="24"/>
      <w:lang w:val="en-GB" w:eastAsia="en-US"/>
    </w:rPr>
  </w:style>
  <w:style w:type="paragraph" w:customStyle="1" w:styleId="21E95456F1D91841B78D19B9AB02CD64">
    <w:name w:val="21E95456F1D91841B78D19B9AB02CD64"/>
    <w:rsid w:val="00E05CF8"/>
    <w:pPr>
      <w:spacing w:after="0" w:line="240" w:lineRule="auto"/>
    </w:pPr>
    <w:rPr>
      <w:sz w:val="24"/>
      <w:szCs w:val="24"/>
      <w:lang w:val="en-GB" w:eastAsia="en-US"/>
    </w:rPr>
  </w:style>
  <w:style w:type="paragraph" w:customStyle="1" w:styleId="5B2BD0FFA22A34489364190081A8E7F5">
    <w:name w:val="5B2BD0FFA22A34489364190081A8E7F5"/>
    <w:rsid w:val="00E05CF8"/>
    <w:pPr>
      <w:spacing w:after="0" w:line="240" w:lineRule="auto"/>
    </w:pPr>
    <w:rPr>
      <w:sz w:val="24"/>
      <w:szCs w:val="24"/>
      <w:lang w:val="en-GB" w:eastAsia="en-US"/>
    </w:rPr>
  </w:style>
  <w:style w:type="paragraph" w:customStyle="1" w:styleId="F6B80C6E726E474A892B5C588DAC6774">
    <w:name w:val="F6B80C6E726E474A892B5C588DAC6774"/>
    <w:rsid w:val="00E05CF8"/>
    <w:pPr>
      <w:spacing w:after="0" w:line="240" w:lineRule="auto"/>
    </w:pPr>
    <w:rPr>
      <w:sz w:val="24"/>
      <w:szCs w:val="24"/>
      <w:lang w:val="en-GB" w:eastAsia="en-US"/>
    </w:rPr>
  </w:style>
  <w:style w:type="paragraph" w:customStyle="1" w:styleId="90BF92BC521BA34F97F75877B21D4582">
    <w:name w:val="90BF92BC521BA34F97F75877B21D4582"/>
    <w:rsid w:val="00E05CF8"/>
    <w:pPr>
      <w:spacing w:after="0" w:line="240" w:lineRule="auto"/>
    </w:pPr>
    <w:rPr>
      <w:sz w:val="24"/>
      <w:szCs w:val="24"/>
      <w:lang w:val="en-GB" w:eastAsia="en-US"/>
    </w:rPr>
  </w:style>
  <w:style w:type="paragraph" w:customStyle="1" w:styleId="991344409CE9234FBE24BDE5646972AE">
    <w:name w:val="991344409CE9234FBE24BDE5646972AE"/>
    <w:rsid w:val="00E05CF8"/>
    <w:pPr>
      <w:spacing w:after="0" w:line="240" w:lineRule="auto"/>
    </w:pPr>
    <w:rPr>
      <w:sz w:val="24"/>
      <w:szCs w:val="24"/>
      <w:lang w:val="en-GB" w:eastAsia="en-US"/>
    </w:rPr>
  </w:style>
  <w:style w:type="paragraph" w:customStyle="1" w:styleId="39F0632DFE69CB429F54736162D1798C">
    <w:name w:val="39F0632DFE69CB429F54736162D1798C"/>
    <w:rsid w:val="00E05CF8"/>
    <w:pPr>
      <w:spacing w:after="0" w:line="240" w:lineRule="auto"/>
    </w:pPr>
    <w:rPr>
      <w:sz w:val="24"/>
      <w:szCs w:val="24"/>
      <w:lang w:val="en-GB" w:eastAsia="en-US"/>
    </w:rPr>
  </w:style>
  <w:style w:type="paragraph" w:customStyle="1" w:styleId="F9E1A970584C3E4584ACC52C98881416">
    <w:name w:val="F9E1A970584C3E4584ACC52C98881416"/>
    <w:rsid w:val="00E05CF8"/>
    <w:pPr>
      <w:spacing w:after="0" w:line="240" w:lineRule="auto"/>
    </w:pPr>
    <w:rPr>
      <w:sz w:val="24"/>
      <w:szCs w:val="24"/>
      <w:lang w:val="en-GB" w:eastAsia="en-US"/>
    </w:rPr>
  </w:style>
  <w:style w:type="paragraph" w:customStyle="1" w:styleId="B14BBA46A73D9D49AD2D705D6BAA51B4">
    <w:name w:val="B14BBA46A73D9D49AD2D705D6BAA51B4"/>
    <w:rsid w:val="00E05CF8"/>
    <w:pPr>
      <w:spacing w:after="0" w:line="240" w:lineRule="auto"/>
    </w:pPr>
    <w:rPr>
      <w:sz w:val="24"/>
      <w:szCs w:val="24"/>
      <w:lang w:val="en-GB" w:eastAsia="en-US"/>
    </w:rPr>
  </w:style>
  <w:style w:type="paragraph" w:customStyle="1" w:styleId="D1A56ACD3EF9064783DED1301851402D">
    <w:name w:val="D1A56ACD3EF9064783DED1301851402D"/>
    <w:rsid w:val="00E05CF8"/>
    <w:pPr>
      <w:spacing w:after="0" w:line="240" w:lineRule="auto"/>
    </w:pPr>
    <w:rPr>
      <w:sz w:val="24"/>
      <w:szCs w:val="24"/>
      <w:lang w:val="en-GB" w:eastAsia="en-US"/>
    </w:rPr>
  </w:style>
  <w:style w:type="paragraph" w:customStyle="1" w:styleId="A0374D2BA499EF44B27F4046CAB7B75F">
    <w:name w:val="A0374D2BA499EF44B27F4046CAB7B75F"/>
    <w:rsid w:val="00E05CF8"/>
    <w:pPr>
      <w:spacing w:after="0" w:line="240" w:lineRule="auto"/>
    </w:pPr>
    <w:rPr>
      <w:sz w:val="24"/>
      <w:szCs w:val="24"/>
      <w:lang w:val="en-GB" w:eastAsia="en-US"/>
    </w:rPr>
  </w:style>
  <w:style w:type="paragraph" w:customStyle="1" w:styleId="1153D1A693B00B46B34DC1D65E830F38">
    <w:name w:val="1153D1A693B00B46B34DC1D65E830F38"/>
    <w:rsid w:val="00E05CF8"/>
    <w:pPr>
      <w:spacing w:after="0" w:line="240" w:lineRule="auto"/>
    </w:pPr>
    <w:rPr>
      <w:sz w:val="24"/>
      <w:szCs w:val="24"/>
      <w:lang w:val="en-GB" w:eastAsia="en-US"/>
    </w:rPr>
  </w:style>
  <w:style w:type="paragraph" w:customStyle="1" w:styleId="8362EA4A4D495546A178719409D39BA5">
    <w:name w:val="8362EA4A4D495546A178719409D39BA5"/>
    <w:rsid w:val="00E05CF8"/>
    <w:pPr>
      <w:spacing w:after="0" w:line="240" w:lineRule="auto"/>
    </w:pPr>
    <w:rPr>
      <w:sz w:val="24"/>
      <w:szCs w:val="24"/>
      <w:lang w:val="en-GB" w:eastAsia="en-US"/>
    </w:rPr>
  </w:style>
  <w:style w:type="paragraph" w:customStyle="1" w:styleId="24B4A29525943149BDDB1B2F102B273A">
    <w:name w:val="24B4A29525943149BDDB1B2F102B273A"/>
    <w:rsid w:val="00E05CF8"/>
    <w:pPr>
      <w:spacing w:after="0" w:line="240" w:lineRule="auto"/>
    </w:pPr>
    <w:rPr>
      <w:sz w:val="24"/>
      <w:szCs w:val="24"/>
      <w:lang w:val="en-GB" w:eastAsia="en-US"/>
    </w:rPr>
  </w:style>
  <w:style w:type="paragraph" w:customStyle="1" w:styleId="4016463FDF2E7747B249633C39726D56">
    <w:name w:val="4016463FDF2E7747B249633C39726D56"/>
    <w:rsid w:val="00E05CF8"/>
    <w:pPr>
      <w:spacing w:after="0" w:line="240" w:lineRule="auto"/>
    </w:pPr>
    <w:rPr>
      <w:sz w:val="24"/>
      <w:szCs w:val="24"/>
      <w:lang w:val="en-GB" w:eastAsia="en-US"/>
    </w:rPr>
  </w:style>
  <w:style w:type="paragraph" w:customStyle="1" w:styleId="FFAFEDFFBEA94F48AE9A0BE74B63CDEC">
    <w:name w:val="FFAFEDFFBEA94F48AE9A0BE74B63CDEC"/>
    <w:rsid w:val="00E05CF8"/>
    <w:pPr>
      <w:spacing w:after="0" w:line="240" w:lineRule="auto"/>
    </w:pPr>
    <w:rPr>
      <w:sz w:val="24"/>
      <w:szCs w:val="24"/>
      <w:lang w:val="en-GB" w:eastAsia="en-US"/>
    </w:rPr>
  </w:style>
  <w:style w:type="paragraph" w:customStyle="1" w:styleId="002435D98DE5E7498CA9AE8DB9640E88">
    <w:name w:val="002435D98DE5E7498CA9AE8DB9640E88"/>
    <w:rsid w:val="00E05CF8"/>
    <w:pPr>
      <w:spacing w:after="0" w:line="240" w:lineRule="auto"/>
    </w:pPr>
    <w:rPr>
      <w:sz w:val="24"/>
      <w:szCs w:val="24"/>
      <w:lang w:val="en-GB" w:eastAsia="en-US"/>
    </w:rPr>
  </w:style>
  <w:style w:type="paragraph" w:customStyle="1" w:styleId="92AAE6401DCB7D46801C70AED0EDF5EA">
    <w:name w:val="92AAE6401DCB7D46801C70AED0EDF5EA"/>
    <w:rsid w:val="00E05CF8"/>
    <w:pPr>
      <w:spacing w:after="0" w:line="240" w:lineRule="auto"/>
    </w:pPr>
    <w:rPr>
      <w:sz w:val="24"/>
      <w:szCs w:val="24"/>
      <w:lang w:val="en-GB" w:eastAsia="en-US"/>
    </w:rPr>
  </w:style>
  <w:style w:type="paragraph" w:customStyle="1" w:styleId="4BD377D2F0FF1A4ABA558A9096CB8126">
    <w:name w:val="4BD377D2F0FF1A4ABA558A9096CB8126"/>
    <w:rsid w:val="00E05CF8"/>
    <w:pPr>
      <w:spacing w:after="0" w:line="240" w:lineRule="auto"/>
    </w:pPr>
    <w:rPr>
      <w:sz w:val="24"/>
      <w:szCs w:val="24"/>
      <w:lang w:val="en-GB" w:eastAsia="en-US"/>
    </w:rPr>
  </w:style>
  <w:style w:type="paragraph" w:customStyle="1" w:styleId="A569B7A8CFD7BA4F8A07B512B20F680E">
    <w:name w:val="A569B7A8CFD7BA4F8A07B512B20F680E"/>
    <w:rsid w:val="00E05CF8"/>
    <w:pPr>
      <w:spacing w:after="0" w:line="240" w:lineRule="auto"/>
    </w:pPr>
    <w:rPr>
      <w:sz w:val="24"/>
      <w:szCs w:val="24"/>
      <w:lang w:val="en-GB" w:eastAsia="en-US"/>
    </w:rPr>
  </w:style>
  <w:style w:type="paragraph" w:customStyle="1" w:styleId="80964136C1B4C54EA6DD8AB7F5561F79">
    <w:name w:val="80964136C1B4C54EA6DD8AB7F5561F79"/>
    <w:rsid w:val="00E05CF8"/>
    <w:pPr>
      <w:spacing w:after="0" w:line="240" w:lineRule="auto"/>
    </w:pPr>
    <w:rPr>
      <w:sz w:val="24"/>
      <w:szCs w:val="24"/>
      <w:lang w:val="en-GB" w:eastAsia="en-US"/>
    </w:rPr>
  </w:style>
  <w:style w:type="paragraph" w:customStyle="1" w:styleId="4AC2E1F245B6E6479F91DF01F9EED871">
    <w:name w:val="4AC2E1F245B6E6479F91DF01F9EED871"/>
    <w:rsid w:val="00E05CF8"/>
    <w:pPr>
      <w:spacing w:after="0" w:line="240" w:lineRule="auto"/>
    </w:pPr>
    <w:rPr>
      <w:sz w:val="24"/>
      <w:szCs w:val="24"/>
      <w:lang w:val="en-GB" w:eastAsia="en-US"/>
    </w:rPr>
  </w:style>
  <w:style w:type="paragraph" w:customStyle="1" w:styleId="29A1A063C8C76C4593981AD62A13A624">
    <w:name w:val="29A1A063C8C76C4593981AD62A13A624"/>
    <w:rsid w:val="00E05CF8"/>
    <w:pPr>
      <w:spacing w:after="0" w:line="240" w:lineRule="auto"/>
    </w:pPr>
    <w:rPr>
      <w:sz w:val="24"/>
      <w:szCs w:val="24"/>
      <w:lang w:val="en-GB" w:eastAsia="en-US"/>
    </w:rPr>
  </w:style>
  <w:style w:type="paragraph" w:customStyle="1" w:styleId="0452EB2B365FBE4EBC6BCA5F766DFD73">
    <w:name w:val="0452EB2B365FBE4EBC6BCA5F766DFD73"/>
    <w:rsid w:val="00E05CF8"/>
    <w:pPr>
      <w:spacing w:after="0" w:line="240" w:lineRule="auto"/>
    </w:pPr>
    <w:rPr>
      <w:sz w:val="24"/>
      <w:szCs w:val="24"/>
      <w:lang w:val="en-GB" w:eastAsia="en-US"/>
    </w:rPr>
  </w:style>
  <w:style w:type="paragraph" w:customStyle="1" w:styleId="D97793B1B17DCB408F61CAF3D246046A">
    <w:name w:val="D97793B1B17DCB408F61CAF3D246046A"/>
    <w:rsid w:val="00E05CF8"/>
    <w:pPr>
      <w:spacing w:after="0" w:line="240" w:lineRule="auto"/>
    </w:pPr>
    <w:rPr>
      <w:sz w:val="24"/>
      <w:szCs w:val="24"/>
      <w:lang w:val="en-GB" w:eastAsia="en-US"/>
    </w:rPr>
  </w:style>
  <w:style w:type="paragraph" w:customStyle="1" w:styleId="35926A8A9FB680478BFC6291A14BACFB">
    <w:name w:val="35926A8A9FB680478BFC6291A14BACFB"/>
    <w:rsid w:val="00E05CF8"/>
    <w:pPr>
      <w:spacing w:after="0" w:line="240" w:lineRule="auto"/>
    </w:pPr>
    <w:rPr>
      <w:sz w:val="24"/>
      <w:szCs w:val="24"/>
      <w:lang w:val="en-GB" w:eastAsia="en-US"/>
    </w:rPr>
  </w:style>
  <w:style w:type="paragraph" w:customStyle="1" w:styleId="49F05E8EC5726146B6192DD36D5D3309">
    <w:name w:val="49F05E8EC5726146B6192DD36D5D3309"/>
    <w:rsid w:val="00E05CF8"/>
    <w:pPr>
      <w:spacing w:after="0" w:line="240" w:lineRule="auto"/>
    </w:pPr>
    <w:rPr>
      <w:sz w:val="24"/>
      <w:szCs w:val="24"/>
      <w:lang w:val="en-GB" w:eastAsia="en-US"/>
    </w:rPr>
  </w:style>
  <w:style w:type="paragraph" w:customStyle="1" w:styleId="514D1827715A994FB7150FCBFDBAA9A4">
    <w:name w:val="514D1827715A994FB7150FCBFDBAA9A4"/>
    <w:rsid w:val="00E05CF8"/>
    <w:pPr>
      <w:spacing w:after="0" w:line="240" w:lineRule="auto"/>
    </w:pPr>
    <w:rPr>
      <w:sz w:val="24"/>
      <w:szCs w:val="24"/>
      <w:lang w:val="en-GB" w:eastAsia="en-US"/>
    </w:rPr>
  </w:style>
  <w:style w:type="paragraph" w:customStyle="1" w:styleId="FC6C0D27F6F0DD42B8F7D53E2F9151FF">
    <w:name w:val="FC6C0D27F6F0DD42B8F7D53E2F9151FF"/>
    <w:rsid w:val="00E05CF8"/>
    <w:pPr>
      <w:spacing w:after="0" w:line="240" w:lineRule="auto"/>
    </w:pPr>
    <w:rPr>
      <w:sz w:val="24"/>
      <w:szCs w:val="24"/>
      <w:lang w:val="en-GB" w:eastAsia="en-US"/>
    </w:rPr>
  </w:style>
  <w:style w:type="paragraph" w:customStyle="1" w:styleId="CBBF5BB254950D4592A90E2466DED1C3">
    <w:name w:val="CBBF5BB254950D4592A90E2466DED1C3"/>
    <w:rsid w:val="00E05CF8"/>
    <w:pPr>
      <w:spacing w:after="0" w:line="240" w:lineRule="auto"/>
    </w:pPr>
    <w:rPr>
      <w:sz w:val="24"/>
      <w:szCs w:val="24"/>
      <w:lang w:val="en-GB" w:eastAsia="en-US"/>
    </w:rPr>
  </w:style>
  <w:style w:type="paragraph" w:customStyle="1" w:styleId="D0BB38E32097B045B792D22ECD88E416">
    <w:name w:val="D0BB38E32097B045B792D22ECD88E416"/>
    <w:rsid w:val="00E05CF8"/>
    <w:pPr>
      <w:spacing w:after="0" w:line="240" w:lineRule="auto"/>
    </w:pPr>
    <w:rPr>
      <w:sz w:val="24"/>
      <w:szCs w:val="24"/>
      <w:lang w:val="en-GB" w:eastAsia="en-US"/>
    </w:rPr>
  </w:style>
  <w:style w:type="paragraph" w:customStyle="1" w:styleId="F0D07F1536CAC745B696AE2C4F8EE37F">
    <w:name w:val="F0D07F1536CAC745B696AE2C4F8EE37F"/>
    <w:rsid w:val="00E05CF8"/>
    <w:pPr>
      <w:spacing w:after="0" w:line="240" w:lineRule="auto"/>
    </w:pPr>
    <w:rPr>
      <w:sz w:val="24"/>
      <w:szCs w:val="24"/>
      <w:lang w:val="en-GB" w:eastAsia="en-US"/>
    </w:rPr>
  </w:style>
  <w:style w:type="paragraph" w:customStyle="1" w:styleId="455C3523DC877644BE111495FB4D60BA">
    <w:name w:val="455C3523DC877644BE111495FB4D60BA"/>
    <w:rsid w:val="00E05CF8"/>
    <w:pPr>
      <w:spacing w:after="0" w:line="240" w:lineRule="auto"/>
    </w:pPr>
    <w:rPr>
      <w:sz w:val="24"/>
      <w:szCs w:val="24"/>
      <w:lang w:val="en-GB" w:eastAsia="en-US"/>
    </w:rPr>
  </w:style>
  <w:style w:type="paragraph" w:customStyle="1" w:styleId="F0A4FCA31C899C4F8B060D51EE0D29F4">
    <w:name w:val="F0A4FCA31C899C4F8B060D51EE0D29F4"/>
    <w:rsid w:val="00E05CF8"/>
    <w:pPr>
      <w:spacing w:after="0" w:line="240" w:lineRule="auto"/>
    </w:pPr>
    <w:rPr>
      <w:sz w:val="24"/>
      <w:szCs w:val="24"/>
      <w:lang w:val="en-GB" w:eastAsia="en-US"/>
    </w:rPr>
  </w:style>
  <w:style w:type="paragraph" w:customStyle="1" w:styleId="977F6EE29D7F304A89E69F18FC5A5EDB">
    <w:name w:val="977F6EE29D7F304A89E69F18FC5A5EDB"/>
    <w:rsid w:val="00E05CF8"/>
    <w:pPr>
      <w:spacing w:after="0" w:line="240" w:lineRule="auto"/>
    </w:pPr>
    <w:rPr>
      <w:sz w:val="24"/>
      <w:szCs w:val="24"/>
      <w:lang w:val="en-GB" w:eastAsia="en-US"/>
    </w:rPr>
  </w:style>
  <w:style w:type="paragraph" w:customStyle="1" w:styleId="E893DA59CE574A4C82301837CEA2D2B1">
    <w:name w:val="E893DA59CE574A4C82301837CEA2D2B1"/>
    <w:rsid w:val="00E05CF8"/>
    <w:pPr>
      <w:spacing w:after="0" w:line="240" w:lineRule="auto"/>
    </w:pPr>
    <w:rPr>
      <w:sz w:val="24"/>
      <w:szCs w:val="24"/>
      <w:lang w:val="en-GB" w:eastAsia="en-US"/>
    </w:rPr>
  </w:style>
  <w:style w:type="paragraph" w:customStyle="1" w:styleId="5FF2DC60C026D34F8D77910F1470E83A">
    <w:name w:val="5FF2DC60C026D34F8D77910F1470E83A"/>
    <w:rsid w:val="00E05CF8"/>
    <w:pPr>
      <w:spacing w:after="0" w:line="240" w:lineRule="auto"/>
    </w:pPr>
    <w:rPr>
      <w:sz w:val="24"/>
      <w:szCs w:val="24"/>
      <w:lang w:val="en-GB" w:eastAsia="en-US"/>
    </w:rPr>
  </w:style>
  <w:style w:type="paragraph" w:customStyle="1" w:styleId="CEA65F4F4B5989488FEE3EFB83D29B43">
    <w:name w:val="CEA65F4F4B5989488FEE3EFB83D29B43"/>
    <w:rsid w:val="00E05CF8"/>
    <w:pPr>
      <w:spacing w:after="0" w:line="240" w:lineRule="auto"/>
    </w:pPr>
    <w:rPr>
      <w:sz w:val="24"/>
      <w:szCs w:val="24"/>
      <w:lang w:val="en-GB" w:eastAsia="en-US"/>
    </w:rPr>
  </w:style>
  <w:style w:type="paragraph" w:customStyle="1" w:styleId="E6DCB1B07A366742804E1DD01B993F37">
    <w:name w:val="E6DCB1B07A366742804E1DD01B993F37"/>
    <w:rsid w:val="00E05CF8"/>
    <w:pPr>
      <w:spacing w:after="0" w:line="240" w:lineRule="auto"/>
    </w:pPr>
    <w:rPr>
      <w:sz w:val="24"/>
      <w:szCs w:val="24"/>
      <w:lang w:val="en-GB" w:eastAsia="en-US"/>
    </w:rPr>
  </w:style>
  <w:style w:type="paragraph" w:customStyle="1" w:styleId="9C99E3DD32305345BA1CB5C26F271651">
    <w:name w:val="9C99E3DD32305345BA1CB5C26F271651"/>
    <w:rsid w:val="00E05CF8"/>
    <w:pPr>
      <w:spacing w:after="0" w:line="240" w:lineRule="auto"/>
    </w:pPr>
    <w:rPr>
      <w:sz w:val="24"/>
      <w:szCs w:val="24"/>
      <w:lang w:val="en-GB" w:eastAsia="en-US"/>
    </w:rPr>
  </w:style>
  <w:style w:type="paragraph" w:customStyle="1" w:styleId="A4CD1CA0B2724248AA5B393946F688A6">
    <w:name w:val="A4CD1CA0B2724248AA5B393946F688A6"/>
    <w:rsid w:val="00E05CF8"/>
    <w:pPr>
      <w:spacing w:after="0" w:line="240" w:lineRule="auto"/>
    </w:pPr>
    <w:rPr>
      <w:sz w:val="24"/>
      <w:szCs w:val="24"/>
      <w:lang w:val="en-GB" w:eastAsia="en-US"/>
    </w:rPr>
  </w:style>
  <w:style w:type="paragraph" w:customStyle="1" w:styleId="70CF931451F1B541BE923C684DBD2479">
    <w:name w:val="70CF931451F1B541BE923C684DBD2479"/>
    <w:rsid w:val="00E05CF8"/>
    <w:pPr>
      <w:spacing w:after="0" w:line="240" w:lineRule="auto"/>
    </w:pPr>
    <w:rPr>
      <w:sz w:val="24"/>
      <w:szCs w:val="24"/>
      <w:lang w:val="en-GB" w:eastAsia="en-US"/>
    </w:rPr>
  </w:style>
  <w:style w:type="paragraph" w:customStyle="1" w:styleId="3994E1A39649024B83573F71518D285A">
    <w:name w:val="3994E1A39649024B83573F71518D285A"/>
    <w:rsid w:val="00E05CF8"/>
    <w:pPr>
      <w:spacing w:after="0" w:line="240" w:lineRule="auto"/>
    </w:pPr>
    <w:rPr>
      <w:sz w:val="24"/>
      <w:szCs w:val="24"/>
      <w:lang w:val="en-GB" w:eastAsia="en-US"/>
    </w:rPr>
  </w:style>
  <w:style w:type="paragraph" w:customStyle="1" w:styleId="C9DDAE3C7AEBA74F910FC0FC3DF815B4">
    <w:name w:val="C9DDAE3C7AEBA74F910FC0FC3DF815B4"/>
    <w:rsid w:val="00E05CF8"/>
    <w:pPr>
      <w:spacing w:after="0" w:line="240" w:lineRule="auto"/>
    </w:pPr>
    <w:rPr>
      <w:sz w:val="24"/>
      <w:szCs w:val="24"/>
      <w:lang w:val="en-GB" w:eastAsia="en-US"/>
    </w:rPr>
  </w:style>
  <w:style w:type="paragraph" w:customStyle="1" w:styleId="4F6A2D42739EF54AB2E6C2F39E8D1B58">
    <w:name w:val="4F6A2D42739EF54AB2E6C2F39E8D1B58"/>
    <w:rsid w:val="00E05CF8"/>
    <w:pPr>
      <w:spacing w:after="0" w:line="240" w:lineRule="auto"/>
    </w:pPr>
    <w:rPr>
      <w:sz w:val="24"/>
      <w:szCs w:val="24"/>
      <w:lang w:val="en-GB" w:eastAsia="en-US"/>
    </w:rPr>
  </w:style>
  <w:style w:type="paragraph" w:customStyle="1" w:styleId="0E51B73527566240866E5BA5B55BCE7E">
    <w:name w:val="0E51B73527566240866E5BA5B55BCE7E"/>
    <w:rsid w:val="00E05CF8"/>
    <w:pPr>
      <w:spacing w:after="0" w:line="240" w:lineRule="auto"/>
    </w:pPr>
    <w:rPr>
      <w:sz w:val="24"/>
      <w:szCs w:val="24"/>
      <w:lang w:val="en-GB" w:eastAsia="en-US"/>
    </w:rPr>
  </w:style>
  <w:style w:type="paragraph" w:customStyle="1" w:styleId="988478A0BAA9944FB7EA4552E647994E">
    <w:name w:val="988478A0BAA9944FB7EA4552E647994E"/>
    <w:rsid w:val="00E05CF8"/>
    <w:pPr>
      <w:spacing w:after="0" w:line="240" w:lineRule="auto"/>
    </w:pPr>
    <w:rPr>
      <w:sz w:val="24"/>
      <w:szCs w:val="24"/>
      <w:lang w:val="en-GB" w:eastAsia="en-US"/>
    </w:rPr>
  </w:style>
  <w:style w:type="paragraph" w:customStyle="1" w:styleId="314520C80F9B5C4AB508E0107AB253C5">
    <w:name w:val="314520C80F9B5C4AB508E0107AB253C5"/>
    <w:rsid w:val="00E05CF8"/>
    <w:pPr>
      <w:spacing w:after="0" w:line="240" w:lineRule="auto"/>
    </w:pPr>
    <w:rPr>
      <w:sz w:val="24"/>
      <w:szCs w:val="24"/>
      <w:lang w:val="en-GB" w:eastAsia="en-US"/>
    </w:rPr>
  </w:style>
  <w:style w:type="paragraph" w:customStyle="1" w:styleId="4456C4D1B12B3344BAB8E2535D986312">
    <w:name w:val="4456C4D1B12B3344BAB8E2535D986312"/>
    <w:rsid w:val="00E05CF8"/>
    <w:pPr>
      <w:spacing w:after="0" w:line="240" w:lineRule="auto"/>
    </w:pPr>
    <w:rPr>
      <w:sz w:val="24"/>
      <w:szCs w:val="24"/>
      <w:lang w:val="en-GB" w:eastAsia="en-US"/>
    </w:rPr>
  </w:style>
  <w:style w:type="paragraph" w:customStyle="1" w:styleId="6EFE0131468C204B9C10FD4FB15D07E0">
    <w:name w:val="6EFE0131468C204B9C10FD4FB15D07E0"/>
    <w:rsid w:val="00E05CF8"/>
    <w:pPr>
      <w:spacing w:after="0" w:line="240" w:lineRule="auto"/>
    </w:pPr>
    <w:rPr>
      <w:sz w:val="24"/>
      <w:szCs w:val="24"/>
      <w:lang w:val="en-GB" w:eastAsia="en-US"/>
    </w:rPr>
  </w:style>
  <w:style w:type="paragraph" w:customStyle="1" w:styleId="D846D6BE0DAE8D4D99D7C0CC379C2457">
    <w:name w:val="D846D6BE0DAE8D4D99D7C0CC379C2457"/>
    <w:rsid w:val="00E05CF8"/>
    <w:pPr>
      <w:spacing w:after="0" w:line="240" w:lineRule="auto"/>
    </w:pPr>
    <w:rPr>
      <w:sz w:val="24"/>
      <w:szCs w:val="24"/>
      <w:lang w:val="en-GB" w:eastAsia="en-US"/>
    </w:rPr>
  </w:style>
  <w:style w:type="paragraph" w:customStyle="1" w:styleId="0BF707A42CB2A4418481E75244C35E4A">
    <w:name w:val="0BF707A42CB2A4418481E75244C35E4A"/>
    <w:rsid w:val="00E05CF8"/>
    <w:pPr>
      <w:spacing w:after="0" w:line="240" w:lineRule="auto"/>
    </w:pPr>
    <w:rPr>
      <w:sz w:val="24"/>
      <w:szCs w:val="24"/>
      <w:lang w:val="en-GB" w:eastAsia="en-US"/>
    </w:rPr>
  </w:style>
  <w:style w:type="paragraph" w:customStyle="1" w:styleId="FB8A468357195F449E9EAC3D42259DF2">
    <w:name w:val="FB8A468357195F449E9EAC3D42259DF2"/>
    <w:rsid w:val="00E05CF8"/>
    <w:pPr>
      <w:spacing w:after="0" w:line="240" w:lineRule="auto"/>
    </w:pPr>
    <w:rPr>
      <w:sz w:val="24"/>
      <w:szCs w:val="24"/>
      <w:lang w:val="en-GB" w:eastAsia="en-US"/>
    </w:rPr>
  </w:style>
  <w:style w:type="paragraph" w:customStyle="1" w:styleId="EBEEDE35A710F34C9182745AFBC716EB">
    <w:name w:val="EBEEDE35A710F34C9182745AFBC716EB"/>
    <w:rsid w:val="00E05CF8"/>
    <w:pPr>
      <w:spacing w:after="0" w:line="240" w:lineRule="auto"/>
    </w:pPr>
    <w:rPr>
      <w:sz w:val="24"/>
      <w:szCs w:val="24"/>
      <w:lang w:val="en-GB" w:eastAsia="en-US"/>
    </w:rPr>
  </w:style>
  <w:style w:type="paragraph" w:customStyle="1" w:styleId="4D2AA5463ABFEC449C20CDCEE3D5B80B">
    <w:name w:val="4D2AA5463ABFEC449C20CDCEE3D5B80B"/>
    <w:rsid w:val="00E05CF8"/>
    <w:pPr>
      <w:spacing w:after="0" w:line="240" w:lineRule="auto"/>
    </w:pPr>
    <w:rPr>
      <w:sz w:val="24"/>
      <w:szCs w:val="24"/>
      <w:lang w:val="en-GB" w:eastAsia="en-US"/>
    </w:rPr>
  </w:style>
  <w:style w:type="paragraph" w:customStyle="1" w:styleId="B5922C529909FC4C966403CE3A20CAF0">
    <w:name w:val="B5922C529909FC4C966403CE3A20CAF0"/>
    <w:rsid w:val="00E05CF8"/>
    <w:pPr>
      <w:spacing w:after="0" w:line="240" w:lineRule="auto"/>
    </w:pPr>
    <w:rPr>
      <w:sz w:val="24"/>
      <w:szCs w:val="24"/>
      <w:lang w:val="en-GB" w:eastAsia="en-US"/>
    </w:rPr>
  </w:style>
  <w:style w:type="paragraph" w:customStyle="1" w:styleId="88F43CC3CCEEE44BA322221047E4B920">
    <w:name w:val="88F43CC3CCEEE44BA322221047E4B920"/>
    <w:rsid w:val="00E05CF8"/>
    <w:pPr>
      <w:spacing w:after="0" w:line="240" w:lineRule="auto"/>
    </w:pPr>
    <w:rPr>
      <w:sz w:val="24"/>
      <w:szCs w:val="24"/>
      <w:lang w:val="en-GB" w:eastAsia="en-US"/>
    </w:rPr>
  </w:style>
  <w:style w:type="paragraph" w:customStyle="1" w:styleId="DA83522FF9A6B941ADDC736D41DAF672">
    <w:name w:val="DA83522FF9A6B941ADDC736D41DAF672"/>
    <w:rsid w:val="00E05CF8"/>
    <w:pPr>
      <w:spacing w:after="0" w:line="240" w:lineRule="auto"/>
    </w:pPr>
    <w:rPr>
      <w:sz w:val="24"/>
      <w:szCs w:val="24"/>
      <w:lang w:val="en-GB" w:eastAsia="en-US"/>
    </w:rPr>
  </w:style>
  <w:style w:type="paragraph" w:customStyle="1" w:styleId="E50C8CA7F4AA2F4E9770BD78A064746F">
    <w:name w:val="E50C8CA7F4AA2F4E9770BD78A064746F"/>
    <w:rsid w:val="00E05CF8"/>
    <w:pPr>
      <w:spacing w:after="0" w:line="240" w:lineRule="auto"/>
    </w:pPr>
    <w:rPr>
      <w:sz w:val="24"/>
      <w:szCs w:val="24"/>
      <w:lang w:val="en-GB" w:eastAsia="en-US"/>
    </w:rPr>
  </w:style>
  <w:style w:type="paragraph" w:customStyle="1" w:styleId="77C52FAB21D9D6498D90A6BFC1DA4627">
    <w:name w:val="77C52FAB21D9D6498D90A6BFC1DA4627"/>
    <w:rsid w:val="00E05CF8"/>
    <w:pPr>
      <w:spacing w:after="0" w:line="240" w:lineRule="auto"/>
    </w:pPr>
    <w:rPr>
      <w:sz w:val="24"/>
      <w:szCs w:val="24"/>
      <w:lang w:val="en-GB" w:eastAsia="en-US"/>
    </w:rPr>
  </w:style>
  <w:style w:type="paragraph" w:customStyle="1" w:styleId="9FFCD921EF071C4E81AE646AF6428950">
    <w:name w:val="9FFCD921EF071C4E81AE646AF6428950"/>
    <w:rsid w:val="00E05CF8"/>
    <w:pPr>
      <w:spacing w:after="0" w:line="240" w:lineRule="auto"/>
    </w:pPr>
    <w:rPr>
      <w:sz w:val="24"/>
      <w:szCs w:val="24"/>
      <w:lang w:val="en-GB" w:eastAsia="en-US"/>
    </w:rPr>
  </w:style>
  <w:style w:type="paragraph" w:customStyle="1" w:styleId="3E1165B4FDD7544B9FE9FF7638F973F9">
    <w:name w:val="3E1165B4FDD7544B9FE9FF7638F973F9"/>
    <w:rsid w:val="00E05CF8"/>
    <w:pPr>
      <w:spacing w:after="0" w:line="240" w:lineRule="auto"/>
    </w:pPr>
    <w:rPr>
      <w:sz w:val="24"/>
      <w:szCs w:val="24"/>
      <w:lang w:val="en-GB" w:eastAsia="en-US"/>
    </w:rPr>
  </w:style>
  <w:style w:type="paragraph" w:customStyle="1" w:styleId="FADDEB6FAA633149BDFA11216AF4B407">
    <w:name w:val="FADDEB6FAA633149BDFA11216AF4B407"/>
    <w:rsid w:val="00E05CF8"/>
    <w:pPr>
      <w:spacing w:after="0" w:line="240" w:lineRule="auto"/>
    </w:pPr>
    <w:rPr>
      <w:sz w:val="24"/>
      <w:szCs w:val="24"/>
      <w:lang w:val="en-GB" w:eastAsia="en-US"/>
    </w:rPr>
  </w:style>
  <w:style w:type="paragraph" w:customStyle="1" w:styleId="AB32DCC8E222604A88E5E818A5377163">
    <w:name w:val="AB32DCC8E222604A88E5E818A5377163"/>
    <w:rsid w:val="00E05CF8"/>
    <w:pPr>
      <w:spacing w:after="0" w:line="240" w:lineRule="auto"/>
    </w:pPr>
    <w:rPr>
      <w:sz w:val="24"/>
      <w:szCs w:val="24"/>
      <w:lang w:val="en-GB" w:eastAsia="en-US"/>
    </w:rPr>
  </w:style>
  <w:style w:type="paragraph" w:customStyle="1" w:styleId="C166FDF2F95F274697B68708332DB11A">
    <w:name w:val="C166FDF2F95F274697B68708332DB11A"/>
    <w:rsid w:val="00E05CF8"/>
    <w:pPr>
      <w:spacing w:after="0" w:line="240" w:lineRule="auto"/>
    </w:pPr>
    <w:rPr>
      <w:sz w:val="24"/>
      <w:szCs w:val="24"/>
      <w:lang w:val="en-GB" w:eastAsia="en-US"/>
    </w:rPr>
  </w:style>
  <w:style w:type="paragraph" w:customStyle="1" w:styleId="48DF2B9C9A77EA42A59417453921D1C5">
    <w:name w:val="48DF2B9C9A77EA42A59417453921D1C5"/>
    <w:rsid w:val="00E05CF8"/>
    <w:pPr>
      <w:spacing w:after="0" w:line="240" w:lineRule="auto"/>
    </w:pPr>
    <w:rPr>
      <w:sz w:val="24"/>
      <w:szCs w:val="24"/>
      <w:lang w:val="en-GB" w:eastAsia="en-US"/>
    </w:rPr>
  </w:style>
  <w:style w:type="paragraph" w:customStyle="1" w:styleId="2B8F98FA0601B04EB517BD9F795D7050">
    <w:name w:val="2B8F98FA0601B04EB517BD9F795D7050"/>
    <w:rsid w:val="00E05CF8"/>
    <w:pPr>
      <w:spacing w:after="0" w:line="240" w:lineRule="auto"/>
    </w:pPr>
    <w:rPr>
      <w:sz w:val="24"/>
      <w:szCs w:val="24"/>
      <w:lang w:val="en-GB" w:eastAsia="en-US"/>
    </w:rPr>
  </w:style>
  <w:style w:type="paragraph" w:customStyle="1" w:styleId="0EBE145D878DEC4784D381C174D8095D">
    <w:name w:val="0EBE145D878DEC4784D381C174D8095D"/>
    <w:rsid w:val="00E05CF8"/>
    <w:pPr>
      <w:spacing w:after="0" w:line="240" w:lineRule="auto"/>
    </w:pPr>
    <w:rPr>
      <w:sz w:val="24"/>
      <w:szCs w:val="24"/>
      <w:lang w:val="en-GB" w:eastAsia="en-US"/>
    </w:rPr>
  </w:style>
  <w:style w:type="paragraph" w:customStyle="1" w:styleId="9ED2608F497A624C90164FE9DC04A0C6">
    <w:name w:val="9ED2608F497A624C90164FE9DC04A0C6"/>
    <w:rsid w:val="00E05CF8"/>
    <w:pPr>
      <w:spacing w:after="0" w:line="240" w:lineRule="auto"/>
    </w:pPr>
    <w:rPr>
      <w:sz w:val="24"/>
      <w:szCs w:val="24"/>
      <w:lang w:val="en-GB" w:eastAsia="en-US"/>
    </w:rPr>
  </w:style>
  <w:style w:type="paragraph" w:customStyle="1" w:styleId="28683F12B993E74E90968F84E1A483B8">
    <w:name w:val="28683F12B993E74E90968F84E1A483B8"/>
    <w:rsid w:val="00E05CF8"/>
    <w:pPr>
      <w:spacing w:after="0" w:line="240" w:lineRule="auto"/>
    </w:pPr>
    <w:rPr>
      <w:sz w:val="24"/>
      <w:szCs w:val="24"/>
      <w:lang w:val="en-GB" w:eastAsia="en-US"/>
    </w:rPr>
  </w:style>
  <w:style w:type="paragraph" w:customStyle="1" w:styleId="19553DB47DDD844C9C6C9DA64BE91FF0">
    <w:name w:val="19553DB47DDD844C9C6C9DA64BE91FF0"/>
    <w:rsid w:val="00E05CF8"/>
    <w:pPr>
      <w:spacing w:after="0" w:line="240" w:lineRule="auto"/>
    </w:pPr>
    <w:rPr>
      <w:sz w:val="24"/>
      <w:szCs w:val="24"/>
      <w:lang w:val="en-GB" w:eastAsia="en-US"/>
    </w:rPr>
  </w:style>
  <w:style w:type="paragraph" w:customStyle="1" w:styleId="0D4C92DD610BCA4F9991ACC9A318817B">
    <w:name w:val="0D4C92DD610BCA4F9991ACC9A318817B"/>
    <w:rsid w:val="00E05CF8"/>
    <w:pPr>
      <w:spacing w:after="0" w:line="240" w:lineRule="auto"/>
    </w:pPr>
    <w:rPr>
      <w:sz w:val="24"/>
      <w:szCs w:val="24"/>
      <w:lang w:val="en-GB" w:eastAsia="en-US"/>
    </w:rPr>
  </w:style>
  <w:style w:type="paragraph" w:customStyle="1" w:styleId="BAF000B9F4BE5E4FA9B2693C4EC5AA7E">
    <w:name w:val="BAF000B9F4BE5E4FA9B2693C4EC5AA7E"/>
    <w:rsid w:val="00E05CF8"/>
    <w:pPr>
      <w:spacing w:after="0" w:line="240" w:lineRule="auto"/>
    </w:pPr>
    <w:rPr>
      <w:sz w:val="24"/>
      <w:szCs w:val="24"/>
      <w:lang w:val="en-GB" w:eastAsia="en-US"/>
    </w:rPr>
  </w:style>
  <w:style w:type="paragraph" w:customStyle="1" w:styleId="94AB3EB7CA542540A7343DDF280944CC">
    <w:name w:val="94AB3EB7CA542540A7343DDF280944CC"/>
    <w:rsid w:val="00E05CF8"/>
    <w:pPr>
      <w:spacing w:after="0" w:line="240" w:lineRule="auto"/>
    </w:pPr>
    <w:rPr>
      <w:sz w:val="24"/>
      <w:szCs w:val="24"/>
      <w:lang w:val="en-GB" w:eastAsia="en-US"/>
    </w:rPr>
  </w:style>
  <w:style w:type="paragraph" w:customStyle="1" w:styleId="1455C5FB4BC7E7499AC684532C2B597A">
    <w:name w:val="1455C5FB4BC7E7499AC684532C2B597A"/>
    <w:rsid w:val="00E05CF8"/>
    <w:pPr>
      <w:spacing w:after="0" w:line="240" w:lineRule="auto"/>
    </w:pPr>
    <w:rPr>
      <w:sz w:val="24"/>
      <w:szCs w:val="24"/>
      <w:lang w:val="en-GB" w:eastAsia="en-US"/>
    </w:rPr>
  </w:style>
  <w:style w:type="paragraph" w:customStyle="1" w:styleId="D9AE6A472FE915488EAB0E6480E04DF9">
    <w:name w:val="D9AE6A472FE915488EAB0E6480E04DF9"/>
    <w:rsid w:val="00E05CF8"/>
    <w:pPr>
      <w:spacing w:after="0" w:line="240" w:lineRule="auto"/>
    </w:pPr>
    <w:rPr>
      <w:sz w:val="24"/>
      <w:szCs w:val="24"/>
      <w:lang w:val="en-GB" w:eastAsia="en-US"/>
    </w:rPr>
  </w:style>
  <w:style w:type="paragraph" w:customStyle="1" w:styleId="6FECE191F8E7E249ADCCD74BE8FE1E15">
    <w:name w:val="6FECE191F8E7E249ADCCD74BE8FE1E15"/>
    <w:rsid w:val="00E05CF8"/>
    <w:pPr>
      <w:spacing w:after="0" w:line="240" w:lineRule="auto"/>
    </w:pPr>
    <w:rPr>
      <w:sz w:val="24"/>
      <w:szCs w:val="24"/>
      <w:lang w:val="en-GB" w:eastAsia="en-US"/>
    </w:rPr>
  </w:style>
  <w:style w:type="paragraph" w:customStyle="1" w:styleId="D81549F56673B64EA29CE1A35610A153">
    <w:name w:val="D81549F56673B64EA29CE1A35610A153"/>
    <w:rsid w:val="00E05CF8"/>
    <w:pPr>
      <w:spacing w:after="0" w:line="240" w:lineRule="auto"/>
    </w:pPr>
    <w:rPr>
      <w:sz w:val="24"/>
      <w:szCs w:val="24"/>
      <w:lang w:val="en-GB" w:eastAsia="en-US"/>
    </w:rPr>
  </w:style>
  <w:style w:type="paragraph" w:customStyle="1" w:styleId="D5CEEB2615A8F54FA2EFE4FE2E03665B">
    <w:name w:val="D5CEEB2615A8F54FA2EFE4FE2E03665B"/>
    <w:rsid w:val="00E05CF8"/>
    <w:pPr>
      <w:spacing w:after="0" w:line="240" w:lineRule="auto"/>
    </w:pPr>
    <w:rPr>
      <w:sz w:val="24"/>
      <w:szCs w:val="24"/>
      <w:lang w:val="en-GB" w:eastAsia="en-US"/>
    </w:rPr>
  </w:style>
  <w:style w:type="paragraph" w:customStyle="1" w:styleId="4A0117594E2A37448F1612428BC4A4D5">
    <w:name w:val="4A0117594E2A37448F1612428BC4A4D5"/>
    <w:rsid w:val="00E05CF8"/>
    <w:pPr>
      <w:spacing w:after="0" w:line="240" w:lineRule="auto"/>
    </w:pPr>
    <w:rPr>
      <w:sz w:val="24"/>
      <w:szCs w:val="24"/>
      <w:lang w:val="en-GB" w:eastAsia="en-US"/>
    </w:rPr>
  </w:style>
  <w:style w:type="paragraph" w:customStyle="1" w:styleId="DB0FE3998FB63746891240B4AC6A040C">
    <w:name w:val="DB0FE3998FB63746891240B4AC6A040C"/>
    <w:rsid w:val="00E05CF8"/>
    <w:pPr>
      <w:spacing w:after="0" w:line="240" w:lineRule="auto"/>
    </w:pPr>
    <w:rPr>
      <w:sz w:val="24"/>
      <w:szCs w:val="24"/>
      <w:lang w:val="en-GB" w:eastAsia="en-US"/>
    </w:rPr>
  </w:style>
  <w:style w:type="paragraph" w:customStyle="1" w:styleId="ECF175F2B30E924FA19F451E2AF9C5B9">
    <w:name w:val="ECF175F2B30E924FA19F451E2AF9C5B9"/>
    <w:rsid w:val="00E05CF8"/>
    <w:pPr>
      <w:spacing w:after="0" w:line="240" w:lineRule="auto"/>
    </w:pPr>
    <w:rPr>
      <w:sz w:val="24"/>
      <w:szCs w:val="24"/>
      <w:lang w:val="en-GB" w:eastAsia="en-US"/>
    </w:rPr>
  </w:style>
  <w:style w:type="paragraph" w:customStyle="1" w:styleId="18F47F3582415B4BA493AD82547FE417">
    <w:name w:val="18F47F3582415B4BA493AD82547FE417"/>
    <w:rsid w:val="00E05CF8"/>
    <w:pPr>
      <w:spacing w:after="0" w:line="240" w:lineRule="auto"/>
    </w:pPr>
    <w:rPr>
      <w:sz w:val="24"/>
      <w:szCs w:val="24"/>
      <w:lang w:val="en-GB" w:eastAsia="en-US"/>
    </w:rPr>
  </w:style>
  <w:style w:type="paragraph" w:customStyle="1" w:styleId="23800AC35223D44D9D00105B64961BD0">
    <w:name w:val="23800AC35223D44D9D00105B64961BD0"/>
    <w:rsid w:val="00E05CF8"/>
    <w:pPr>
      <w:spacing w:after="0" w:line="240" w:lineRule="auto"/>
    </w:pPr>
    <w:rPr>
      <w:sz w:val="24"/>
      <w:szCs w:val="24"/>
      <w:lang w:val="en-GB" w:eastAsia="en-US"/>
    </w:rPr>
  </w:style>
  <w:style w:type="paragraph" w:customStyle="1" w:styleId="D0FD7C1151CDC34D92811755E79FA3E7">
    <w:name w:val="D0FD7C1151CDC34D92811755E79FA3E7"/>
    <w:rsid w:val="00E05CF8"/>
    <w:pPr>
      <w:spacing w:after="0" w:line="240" w:lineRule="auto"/>
    </w:pPr>
    <w:rPr>
      <w:sz w:val="24"/>
      <w:szCs w:val="24"/>
      <w:lang w:val="en-GB" w:eastAsia="en-US"/>
    </w:rPr>
  </w:style>
  <w:style w:type="paragraph" w:customStyle="1" w:styleId="EDC9C185604FC44CB24A290833BBA281">
    <w:name w:val="EDC9C185604FC44CB24A290833BBA281"/>
    <w:rsid w:val="00E05CF8"/>
    <w:pPr>
      <w:spacing w:after="0" w:line="240" w:lineRule="auto"/>
    </w:pPr>
    <w:rPr>
      <w:sz w:val="24"/>
      <w:szCs w:val="24"/>
      <w:lang w:val="en-GB" w:eastAsia="en-US"/>
    </w:rPr>
  </w:style>
  <w:style w:type="paragraph" w:customStyle="1" w:styleId="8EE9926403E3B242B0DE44B0DC3DFB70">
    <w:name w:val="8EE9926403E3B242B0DE44B0DC3DFB70"/>
    <w:rsid w:val="00E05CF8"/>
    <w:pPr>
      <w:spacing w:after="0" w:line="240" w:lineRule="auto"/>
    </w:pPr>
    <w:rPr>
      <w:sz w:val="24"/>
      <w:szCs w:val="24"/>
      <w:lang w:val="en-GB" w:eastAsia="en-US"/>
    </w:rPr>
  </w:style>
  <w:style w:type="paragraph" w:customStyle="1" w:styleId="EA59B258CAB71440AB9DB7609345F291">
    <w:name w:val="EA59B258CAB71440AB9DB7609345F291"/>
    <w:rsid w:val="00E05CF8"/>
    <w:pPr>
      <w:spacing w:after="0" w:line="240" w:lineRule="auto"/>
    </w:pPr>
    <w:rPr>
      <w:sz w:val="24"/>
      <w:szCs w:val="24"/>
      <w:lang w:val="en-GB" w:eastAsia="en-US"/>
    </w:rPr>
  </w:style>
  <w:style w:type="paragraph" w:customStyle="1" w:styleId="27FD50C6BCB83343AC794F997E2517F5">
    <w:name w:val="27FD50C6BCB83343AC794F997E2517F5"/>
    <w:rsid w:val="00E05CF8"/>
    <w:pPr>
      <w:spacing w:after="0" w:line="240" w:lineRule="auto"/>
    </w:pPr>
    <w:rPr>
      <w:sz w:val="24"/>
      <w:szCs w:val="24"/>
      <w:lang w:val="en-GB" w:eastAsia="en-US"/>
    </w:rPr>
  </w:style>
  <w:style w:type="paragraph" w:customStyle="1" w:styleId="5A0F523BD2E75F42B2B5E0961FE993D0">
    <w:name w:val="5A0F523BD2E75F42B2B5E0961FE993D0"/>
    <w:rsid w:val="00E05CF8"/>
    <w:pPr>
      <w:spacing w:after="0" w:line="240" w:lineRule="auto"/>
    </w:pPr>
    <w:rPr>
      <w:sz w:val="24"/>
      <w:szCs w:val="24"/>
      <w:lang w:val="en-GB" w:eastAsia="en-US"/>
    </w:rPr>
  </w:style>
  <w:style w:type="paragraph" w:customStyle="1" w:styleId="7D3387103D1DC7478E951B999D3BC7B4">
    <w:name w:val="7D3387103D1DC7478E951B999D3BC7B4"/>
    <w:rsid w:val="00E05CF8"/>
    <w:pPr>
      <w:spacing w:after="0" w:line="240" w:lineRule="auto"/>
    </w:pPr>
    <w:rPr>
      <w:sz w:val="24"/>
      <w:szCs w:val="24"/>
      <w:lang w:val="en-GB" w:eastAsia="en-US"/>
    </w:rPr>
  </w:style>
  <w:style w:type="paragraph" w:customStyle="1" w:styleId="DA95F0BBF8B62343B8E938DA2AFC2B74">
    <w:name w:val="DA95F0BBF8B62343B8E938DA2AFC2B74"/>
    <w:rsid w:val="00E05CF8"/>
    <w:pPr>
      <w:spacing w:after="0" w:line="240" w:lineRule="auto"/>
    </w:pPr>
    <w:rPr>
      <w:sz w:val="24"/>
      <w:szCs w:val="24"/>
      <w:lang w:val="en-GB" w:eastAsia="en-US"/>
    </w:rPr>
  </w:style>
  <w:style w:type="paragraph" w:customStyle="1" w:styleId="D42C4E9972A83742A835FA27B1F59584">
    <w:name w:val="D42C4E9972A83742A835FA27B1F59584"/>
    <w:rsid w:val="00E05CF8"/>
    <w:pPr>
      <w:spacing w:after="0" w:line="240" w:lineRule="auto"/>
    </w:pPr>
    <w:rPr>
      <w:sz w:val="24"/>
      <w:szCs w:val="24"/>
      <w:lang w:val="en-GB" w:eastAsia="en-US"/>
    </w:rPr>
  </w:style>
  <w:style w:type="paragraph" w:customStyle="1" w:styleId="972330C8019EF24BBF730DCCD973184E">
    <w:name w:val="972330C8019EF24BBF730DCCD973184E"/>
    <w:rsid w:val="00E05CF8"/>
    <w:pPr>
      <w:spacing w:after="0" w:line="240" w:lineRule="auto"/>
    </w:pPr>
    <w:rPr>
      <w:sz w:val="24"/>
      <w:szCs w:val="24"/>
      <w:lang w:val="en-GB" w:eastAsia="en-US"/>
    </w:rPr>
  </w:style>
  <w:style w:type="paragraph" w:customStyle="1" w:styleId="647BD7BE303454448EE8A3BDD0EFC3C6">
    <w:name w:val="647BD7BE303454448EE8A3BDD0EFC3C6"/>
    <w:rsid w:val="00E05CF8"/>
    <w:pPr>
      <w:spacing w:after="0" w:line="240" w:lineRule="auto"/>
    </w:pPr>
    <w:rPr>
      <w:sz w:val="24"/>
      <w:szCs w:val="24"/>
      <w:lang w:val="en-GB" w:eastAsia="en-US"/>
    </w:rPr>
  </w:style>
  <w:style w:type="paragraph" w:customStyle="1" w:styleId="B199E2775D24E544B4CE6C2CB3518C46">
    <w:name w:val="B199E2775D24E544B4CE6C2CB3518C46"/>
    <w:rsid w:val="00E05CF8"/>
    <w:pPr>
      <w:spacing w:after="0" w:line="240" w:lineRule="auto"/>
    </w:pPr>
    <w:rPr>
      <w:sz w:val="24"/>
      <w:szCs w:val="24"/>
      <w:lang w:val="en-GB" w:eastAsia="en-US"/>
    </w:rPr>
  </w:style>
  <w:style w:type="paragraph" w:customStyle="1" w:styleId="287AF1221C6D5647A1EE0E6FF68177CF">
    <w:name w:val="287AF1221C6D5647A1EE0E6FF68177CF"/>
    <w:rsid w:val="00E05CF8"/>
    <w:pPr>
      <w:spacing w:after="0" w:line="240" w:lineRule="auto"/>
    </w:pPr>
    <w:rPr>
      <w:sz w:val="24"/>
      <w:szCs w:val="24"/>
      <w:lang w:val="en-GB" w:eastAsia="en-US"/>
    </w:rPr>
  </w:style>
  <w:style w:type="paragraph" w:customStyle="1" w:styleId="76845404D22F8548AC90D2A12021FA95">
    <w:name w:val="76845404D22F8548AC90D2A12021FA95"/>
    <w:rsid w:val="00E05CF8"/>
    <w:pPr>
      <w:spacing w:after="0" w:line="240" w:lineRule="auto"/>
    </w:pPr>
    <w:rPr>
      <w:sz w:val="24"/>
      <w:szCs w:val="24"/>
      <w:lang w:val="en-GB" w:eastAsia="en-US"/>
    </w:rPr>
  </w:style>
  <w:style w:type="paragraph" w:customStyle="1" w:styleId="B9220343532B3745B1C39D787F62D8CC">
    <w:name w:val="B9220343532B3745B1C39D787F62D8CC"/>
    <w:rsid w:val="00E05CF8"/>
    <w:pPr>
      <w:spacing w:after="0" w:line="240" w:lineRule="auto"/>
    </w:pPr>
    <w:rPr>
      <w:sz w:val="24"/>
      <w:szCs w:val="24"/>
      <w:lang w:val="en-GB" w:eastAsia="en-US"/>
    </w:rPr>
  </w:style>
  <w:style w:type="paragraph" w:customStyle="1" w:styleId="F0FF3F0E36C15D4186F646561D3AF506">
    <w:name w:val="F0FF3F0E36C15D4186F646561D3AF506"/>
    <w:rsid w:val="00E05CF8"/>
    <w:pPr>
      <w:spacing w:after="0" w:line="240" w:lineRule="auto"/>
    </w:pPr>
    <w:rPr>
      <w:sz w:val="24"/>
      <w:szCs w:val="24"/>
      <w:lang w:val="en-GB" w:eastAsia="en-US"/>
    </w:rPr>
  </w:style>
  <w:style w:type="paragraph" w:customStyle="1" w:styleId="E5BD1E86F3D5644492A0DA1E9F56901F">
    <w:name w:val="E5BD1E86F3D5644492A0DA1E9F56901F"/>
    <w:rsid w:val="00E05CF8"/>
    <w:pPr>
      <w:spacing w:after="0" w:line="240" w:lineRule="auto"/>
    </w:pPr>
    <w:rPr>
      <w:sz w:val="24"/>
      <w:szCs w:val="24"/>
      <w:lang w:val="en-GB" w:eastAsia="en-US"/>
    </w:rPr>
  </w:style>
  <w:style w:type="paragraph" w:customStyle="1" w:styleId="3FF53D080631EB488D166BE953CA6754">
    <w:name w:val="3FF53D080631EB488D166BE953CA6754"/>
    <w:rsid w:val="00E05CF8"/>
    <w:pPr>
      <w:spacing w:after="0" w:line="240" w:lineRule="auto"/>
    </w:pPr>
    <w:rPr>
      <w:sz w:val="24"/>
      <w:szCs w:val="24"/>
      <w:lang w:val="en-GB" w:eastAsia="en-US"/>
    </w:rPr>
  </w:style>
  <w:style w:type="paragraph" w:customStyle="1" w:styleId="FCC1E93B7D574C488400BED2E7758532">
    <w:name w:val="FCC1E93B7D574C488400BED2E7758532"/>
    <w:rsid w:val="00E05CF8"/>
    <w:pPr>
      <w:spacing w:after="0" w:line="240" w:lineRule="auto"/>
    </w:pPr>
    <w:rPr>
      <w:sz w:val="24"/>
      <w:szCs w:val="24"/>
      <w:lang w:val="en-GB" w:eastAsia="en-US"/>
    </w:rPr>
  </w:style>
  <w:style w:type="paragraph" w:customStyle="1" w:styleId="EE33815BBED62E4982BBDF295B0E7B36">
    <w:name w:val="EE33815BBED62E4982BBDF295B0E7B36"/>
    <w:rsid w:val="00E05CF8"/>
    <w:pPr>
      <w:spacing w:after="0" w:line="240" w:lineRule="auto"/>
    </w:pPr>
    <w:rPr>
      <w:sz w:val="24"/>
      <w:szCs w:val="24"/>
      <w:lang w:val="en-GB" w:eastAsia="en-US"/>
    </w:rPr>
  </w:style>
  <w:style w:type="paragraph" w:customStyle="1" w:styleId="4FDBC60B6AE3EC41A512BD0D7CB8E176">
    <w:name w:val="4FDBC60B6AE3EC41A512BD0D7CB8E176"/>
    <w:rsid w:val="00E05CF8"/>
    <w:pPr>
      <w:spacing w:after="0" w:line="240" w:lineRule="auto"/>
    </w:pPr>
    <w:rPr>
      <w:sz w:val="24"/>
      <w:szCs w:val="24"/>
      <w:lang w:val="en-GB" w:eastAsia="en-US"/>
    </w:rPr>
  </w:style>
  <w:style w:type="paragraph" w:customStyle="1" w:styleId="99DAAD51562DBB41AF6EBB0F190871E1">
    <w:name w:val="99DAAD51562DBB41AF6EBB0F190871E1"/>
    <w:rsid w:val="00E05CF8"/>
    <w:pPr>
      <w:spacing w:after="0" w:line="240" w:lineRule="auto"/>
    </w:pPr>
    <w:rPr>
      <w:sz w:val="24"/>
      <w:szCs w:val="24"/>
      <w:lang w:val="en-GB" w:eastAsia="en-US"/>
    </w:rPr>
  </w:style>
  <w:style w:type="paragraph" w:customStyle="1" w:styleId="9142960897855541AC9431AECF42EAFC">
    <w:name w:val="9142960897855541AC9431AECF42EAFC"/>
    <w:rsid w:val="00E05CF8"/>
    <w:pPr>
      <w:spacing w:after="0" w:line="240" w:lineRule="auto"/>
    </w:pPr>
    <w:rPr>
      <w:sz w:val="24"/>
      <w:szCs w:val="24"/>
      <w:lang w:val="en-GB" w:eastAsia="en-US"/>
    </w:rPr>
  </w:style>
  <w:style w:type="paragraph" w:customStyle="1" w:styleId="8EEC8E04410F4C44B6C8653C9D7139C8">
    <w:name w:val="8EEC8E04410F4C44B6C8653C9D7139C8"/>
    <w:rsid w:val="00E05CF8"/>
    <w:pPr>
      <w:spacing w:after="0" w:line="240" w:lineRule="auto"/>
    </w:pPr>
    <w:rPr>
      <w:sz w:val="24"/>
      <w:szCs w:val="24"/>
      <w:lang w:val="en-GB" w:eastAsia="en-US"/>
    </w:rPr>
  </w:style>
  <w:style w:type="paragraph" w:customStyle="1" w:styleId="E411BE852C6BF445AD042082F57D49B7">
    <w:name w:val="E411BE852C6BF445AD042082F57D49B7"/>
    <w:rsid w:val="00E05CF8"/>
    <w:pPr>
      <w:spacing w:after="0" w:line="240" w:lineRule="auto"/>
    </w:pPr>
    <w:rPr>
      <w:sz w:val="24"/>
      <w:szCs w:val="24"/>
      <w:lang w:val="en-GB" w:eastAsia="en-US"/>
    </w:rPr>
  </w:style>
  <w:style w:type="paragraph" w:customStyle="1" w:styleId="5F8AFA649D68AE4494D6C3093A66E35A">
    <w:name w:val="5F8AFA649D68AE4494D6C3093A66E35A"/>
    <w:rsid w:val="00E05CF8"/>
    <w:pPr>
      <w:spacing w:after="0" w:line="240" w:lineRule="auto"/>
    </w:pPr>
    <w:rPr>
      <w:sz w:val="24"/>
      <w:szCs w:val="24"/>
      <w:lang w:val="en-GB" w:eastAsia="en-US"/>
    </w:rPr>
  </w:style>
  <w:style w:type="paragraph" w:customStyle="1" w:styleId="BCB3D5AE99C1C941B411645AF4255A19">
    <w:name w:val="BCB3D5AE99C1C941B411645AF4255A19"/>
    <w:rsid w:val="00E05CF8"/>
    <w:pPr>
      <w:spacing w:after="0" w:line="240" w:lineRule="auto"/>
    </w:pPr>
    <w:rPr>
      <w:sz w:val="24"/>
      <w:szCs w:val="24"/>
      <w:lang w:val="en-GB" w:eastAsia="en-US"/>
    </w:rPr>
  </w:style>
  <w:style w:type="paragraph" w:customStyle="1" w:styleId="2874D773A8713444A30136EA8ED53F45">
    <w:name w:val="2874D773A8713444A30136EA8ED53F45"/>
    <w:rsid w:val="00E05CF8"/>
    <w:pPr>
      <w:spacing w:after="0" w:line="240" w:lineRule="auto"/>
    </w:pPr>
    <w:rPr>
      <w:sz w:val="24"/>
      <w:szCs w:val="24"/>
      <w:lang w:val="en-GB" w:eastAsia="en-US"/>
    </w:rPr>
  </w:style>
  <w:style w:type="paragraph" w:customStyle="1" w:styleId="D253C48C4976CD4FB500B8F667E0CBBC">
    <w:name w:val="D253C48C4976CD4FB500B8F667E0CBBC"/>
    <w:rsid w:val="00E05CF8"/>
    <w:pPr>
      <w:spacing w:after="0" w:line="240" w:lineRule="auto"/>
    </w:pPr>
    <w:rPr>
      <w:sz w:val="24"/>
      <w:szCs w:val="24"/>
      <w:lang w:val="en-GB" w:eastAsia="en-US"/>
    </w:rPr>
  </w:style>
  <w:style w:type="paragraph" w:customStyle="1" w:styleId="E4B151FF95491247BCA6C859FDAAFE4F">
    <w:name w:val="E4B151FF95491247BCA6C859FDAAFE4F"/>
    <w:rsid w:val="00E05CF8"/>
    <w:pPr>
      <w:spacing w:after="0" w:line="240" w:lineRule="auto"/>
    </w:pPr>
    <w:rPr>
      <w:sz w:val="24"/>
      <w:szCs w:val="24"/>
      <w:lang w:val="en-GB" w:eastAsia="en-US"/>
    </w:rPr>
  </w:style>
  <w:style w:type="paragraph" w:customStyle="1" w:styleId="7B0281A1F88C264CB6F2072C39446F03">
    <w:name w:val="7B0281A1F88C264CB6F2072C39446F03"/>
    <w:rsid w:val="00E05CF8"/>
    <w:pPr>
      <w:spacing w:after="0" w:line="240" w:lineRule="auto"/>
    </w:pPr>
    <w:rPr>
      <w:sz w:val="24"/>
      <w:szCs w:val="24"/>
      <w:lang w:val="en-GB" w:eastAsia="en-US"/>
    </w:rPr>
  </w:style>
  <w:style w:type="paragraph" w:customStyle="1" w:styleId="69A09036A42F3A48AECB5CB82408A447">
    <w:name w:val="69A09036A42F3A48AECB5CB82408A447"/>
    <w:rsid w:val="00E05CF8"/>
    <w:pPr>
      <w:spacing w:after="0" w:line="240" w:lineRule="auto"/>
    </w:pPr>
    <w:rPr>
      <w:sz w:val="24"/>
      <w:szCs w:val="24"/>
      <w:lang w:val="en-GB" w:eastAsia="en-US"/>
    </w:rPr>
  </w:style>
  <w:style w:type="paragraph" w:customStyle="1" w:styleId="2F0D97C102B1904FB802361EBA6F6E0B">
    <w:name w:val="2F0D97C102B1904FB802361EBA6F6E0B"/>
    <w:rsid w:val="00E05CF8"/>
    <w:pPr>
      <w:spacing w:after="0" w:line="240" w:lineRule="auto"/>
    </w:pPr>
    <w:rPr>
      <w:sz w:val="24"/>
      <w:szCs w:val="24"/>
      <w:lang w:val="en-GB" w:eastAsia="en-US"/>
    </w:rPr>
  </w:style>
  <w:style w:type="paragraph" w:customStyle="1" w:styleId="227883594B6212458D4B2DCCE567060E">
    <w:name w:val="227883594B6212458D4B2DCCE567060E"/>
    <w:rsid w:val="00E05CF8"/>
    <w:pPr>
      <w:spacing w:after="0" w:line="240" w:lineRule="auto"/>
    </w:pPr>
    <w:rPr>
      <w:sz w:val="24"/>
      <w:szCs w:val="24"/>
      <w:lang w:val="en-GB" w:eastAsia="en-US"/>
    </w:rPr>
  </w:style>
  <w:style w:type="paragraph" w:customStyle="1" w:styleId="057AD853622C7D4788EA90C141ADBA75">
    <w:name w:val="057AD853622C7D4788EA90C141ADBA75"/>
    <w:rsid w:val="00E05CF8"/>
    <w:pPr>
      <w:spacing w:after="0" w:line="240" w:lineRule="auto"/>
    </w:pPr>
    <w:rPr>
      <w:sz w:val="24"/>
      <w:szCs w:val="24"/>
      <w:lang w:val="en-GB" w:eastAsia="en-US"/>
    </w:rPr>
  </w:style>
  <w:style w:type="paragraph" w:customStyle="1" w:styleId="AB19E50FFEC62E44A3556C9CE8EFC011">
    <w:name w:val="AB19E50FFEC62E44A3556C9CE8EFC011"/>
    <w:rsid w:val="00E05CF8"/>
    <w:pPr>
      <w:spacing w:after="0" w:line="240" w:lineRule="auto"/>
    </w:pPr>
    <w:rPr>
      <w:sz w:val="24"/>
      <w:szCs w:val="24"/>
      <w:lang w:val="en-GB" w:eastAsia="en-US"/>
    </w:rPr>
  </w:style>
  <w:style w:type="paragraph" w:customStyle="1" w:styleId="0127726F8410EE4B891576D55F06E10F">
    <w:name w:val="0127726F8410EE4B891576D55F06E10F"/>
    <w:rsid w:val="00E05CF8"/>
    <w:pPr>
      <w:spacing w:after="0" w:line="240" w:lineRule="auto"/>
    </w:pPr>
    <w:rPr>
      <w:sz w:val="24"/>
      <w:szCs w:val="24"/>
      <w:lang w:val="en-GB" w:eastAsia="en-US"/>
    </w:rPr>
  </w:style>
  <w:style w:type="paragraph" w:customStyle="1" w:styleId="825DB5EEE284D54F9DABE39E5BB46D58">
    <w:name w:val="825DB5EEE284D54F9DABE39E5BB46D58"/>
    <w:rsid w:val="00E05CF8"/>
    <w:pPr>
      <w:spacing w:after="0" w:line="240" w:lineRule="auto"/>
    </w:pPr>
    <w:rPr>
      <w:sz w:val="24"/>
      <w:szCs w:val="24"/>
      <w:lang w:val="en-GB" w:eastAsia="en-US"/>
    </w:rPr>
  </w:style>
  <w:style w:type="paragraph" w:customStyle="1" w:styleId="7800C34A7557A84B9517272FE9C4CC19">
    <w:name w:val="7800C34A7557A84B9517272FE9C4CC19"/>
    <w:rsid w:val="00E05CF8"/>
    <w:pPr>
      <w:spacing w:after="0" w:line="240" w:lineRule="auto"/>
    </w:pPr>
    <w:rPr>
      <w:sz w:val="24"/>
      <w:szCs w:val="24"/>
      <w:lang w:val="en-GB" w:eastAsia="en-US"/>
    </w:rPr>
  </w:style>
  <w:style w:type="paragraph" w:customStyle="1" w:styleId="A0A5A1D896B0F7488850F74C9BA245F2">
    <w:name w:val="A0A5A1D896B0F7488850F74C9BA245F2"/>
    <w:rsid w:val="00E05CF8"/>
    <w:pPr>
      <w:spacing w:after="0" w:line="240" w:lineRule="auto"/>
    </w:pPr>
    <w:rPr>
      <w:sz w:val="24"/>
      <w:szCs w:val="24"/>
      <w:lang w:val="en-GB" w:eastAsia="en-US"/>
    </w:rPr>
  </w:style>
  <w:style w:type="paragraph" w:customStyle="1" w:styleId="37846C4A948AFF48B9548F6C65C2F955">
    <w:name w:val="37846C4A948AFF48B9548F6C65C2F955"/>
    <w:rsid w:val="00E05CF8"/>
    <w:pPr>
      <w:spacing w:after="0" w:line="240" w:lineRule="auto"/>
    </w:pPr>
    <w:rPr>
      <w:sz w:val="24"/>
      <w:szCs w:val="24"/>
      <w:lang w:val="en-GB" w:eastAsia="en-US"/>
    </w:rPr>
  </w:style>
  <w:style w:type="paragraph" w:customStyle="1" w:styleId="29063181AD0F9945A8760E01B21D2196">
    <w:name w:val="29063181AD0F9945A8760E01B21D2196"/>
    <w:rsid w:val="00E05CF8"/>
    <w:pPr>
      <w:spacing w:after="0" w:line="240" w:lineRule="auto"/>
    </w:pPr>
    <w:rPr>
      <w:sz w:val="24"/>
      <w:szCs w:val="24"/>
      <w:lang w:val="en-GB" w:eastAsia="en-US"/>
    </w:rPr>
  </w:style>
  <w:style w:type="paragraph" w:customStyle="1" w:styleId="4A9C011A93A1CF42BCFBB2C4406F54E9">
    <w:name w:val="4A9C011A93A1CF42BCFBB2C4406F54E9"/>
    <w:rsid w:val="00E05CF8"/>
    <w:pPr>
      <w:spacing w:after="0" w:line="240" w:lineRule="auto"/>
    </w:pPr>
    <w:rPr>
      <w:sz w:val="24"/>
      <w:szCs w:val="24"/>
      <w:lang w:val="en-GB" w:eastAsia="en-US"/>
    </w:rPr>
  </w:style>
  <w:style w:type="paragraph" w:customStyle="1" w:styleId="78709DFFA6EC0B48BA13E388A4641F4D">
    <w:name w:val="78709DFFA6EC0B48BA13E388A4641F4D"/>
    <w:rsid w:val="00E05CF8"/>
    <w:pPr>
      <w:spacing w:after="0" w:line="240" w:lineRule="auto"/>
    </w:pPr>
    <w:rPr>
      <w:sz w:val="24"/>
      <w:szCs w:val="24"/>
      <w:lang w:val="en-GB" w:eastAsia="en-US"/>
    </w:rPr>
  </w:style>
  <w:style w:type="paragraph" w:customStyle="1" w:styleId="96335027D6FF1848BFA2F8B1F0ADF8AE">
    <w:name w:val="96335027D6FF1848BFA2F8B1F0ADF8AE"/>
    <w:rsid w:val="00E05CF8"/>
    <w:pPr>
      <w:spacing w:after="0" w:line="240" w:lineRule="auto"/>
    </w:pPr>
    <w:rPr>
      <w:sz w:val="24"/>
      <w:szCs w:val="24"/>
      <w:lang w:val="en-GB" w:eastAsia="en-US"/>
    </w:rPr>
  </w:style>
  <w:style w:type="paragraph" w:customStyle="1" w:styleId="1326B4EC49CA1F49B06411EF7BA7AE7B">
    <w:name w:val="1326B4EC49CA1F49B06411EF7BA7AE7B"/>
    <w:rsid w:val="00E05CF8"/>
    <w:pPr>
      <w:spacing w:after="0" w:line="240" w:lineRule="auto"/>
    </w:pPr>
    <w:rPr>
      <w:sz w:val="24"/>
      <w:szCs w:val="24"/>
      <w:lang w:val="en-GB" w:eastAsia="en-US"/>
    </w:rPr>
  </w:style>
  <w:style w:type="paragraph" w:customStyle="1" w:styleId="51877DE5372DA74BAE8EEAD237BBD0E2">
    <w:name w:val="51877DE5372DA74BAE8EEAD237BBD0E2"/>
    <w:rsid w:val="00E05CF8"/>
    <w:pPr>
      <w:spacing w:after="0" w:line="240" w:lineRule="auto"/>
    </w:pPr>
    <w:rPr>
      <w:sz w:val="24"/>
      <w:szCs w:val="24"/>
      <w:lang w:val="en-GB" w:eastAsia="en-US"/>
    </w:rPr>
  </w:style>
  <w:style w:type="paragraph" w:customStyle="1" w:styleId="FB3FE7C8F530EB4F9F9E0A99B9D79531">
    <w:name w:val="FB3FE7C8F530EB4F9F9E0A99B9D79531"/>
    <w:rsid w:val="00E05CF8"/>
    <w:pPr>
      <w:spacing w:after="0" w:line="240" w:lineRule="auto"/>
    </w:pPr>
    <w:rPr>
      <w:sz w:val="24"/>
      <w:szCs w:val="24"/>
      <w:lang w:val="en-GB" w:eastAsia="en-US"/>
    </w:rPr>
  </w:style>
  <w:style w:type="paragraph" w:customStyle="1" w:styleId="DB4FA8DDB78BDC4DA52DF90F1EBE9448">
    <w:name w:val="DB4FA8DDB78BDC4DA52DF90F1EBE9448"/>
    <w:rsid w:val="00E05CF8"/>
    <w:pPr>
      <w:spacing w:after="0" w:line="240" w:lineRule="auto"/>
    </w:pPr>
    <w:rPr>
      <w:sz w:val="24"/>
      <w:szCs w:val="24"/>
      <w:lang w:val="en-GB" w:eastAsia="en-US"/>
    </w:rPr>
  </w:style>
  <w:style w:type="paragraph" w:customStyle="1" w:styleId="C3D9D13B43B02C4AB8AB0AC328C53BF5">
    <w:name w:val="C3D9D13B43B02C4AB8AB0AC328C53BF5"/>
    <w:rsid w:val="00E05CF8"/>
    <w:pPr>
      <w:spacing w:after="0" w:line="240" w:lineRule="auto"/>
    </w:pPr>
    <w:rPr>
      <w:sz w:val="24"/>
      <w:szCs w:val="24"/>
      <w:lang w:val="en-GB" w:eastAsia="en-US"/>
    </w:rPr>
  </w:style>
  <w:style w:type="paragraph" w:customStyle="1" w:styleId="334C866981FD3B4DB915DA234BADF041">
    <w:name w:val="334C866981FD3B4DB915DA234BADF041"/>
    <w:rsid w:val="00E05CF8"/>
    <w:pPr>
      <w:spacing w:after="0" w:line="240" w:lineRule="auto"/>
    </w:pPr>
    <w:rPr>
      <w:sz w:val="24"/>
      <w:szCs w:val="24"/>
      <w:lang w:val="en-GB" w:eastAsia="en-US"/>
    </w:rPr>
  </w:style>
  <w:style w:type="paragraph" w:customStyle="1" w:styleId="41EA744F5FFDEF4EB8B13154CADAA258">
    <w:name w:val="41EA744F5FFDEF4EB8B13154CADAA258"/>
    <w:rsid w:val="00E05CF8"/>
    <w:pPr>
      <w:spacing w:after="0" w:line="240" w:lineRule="auto"/>
    </w:pPr>
    <w:rPr>
      <w:sz w:val="24"/>
      <w:szCs w:val="24"/>
      <w:lang w:val="en-GB" w:eastAsia="en-US"/>
    </w:rPr>
  </w:style>
  <w:style w:type="paragraph" w:customStyle="1" w:styleId="3023F1406B29CC45BFC8406CF806D272">
    <w:name w:val="3023F1406B29CC45BFC8406CF806D272"/>
    <w:rsid w:val="00E05CF8"/>
    <w:pPr>
      <w:spacing w:after="0" w:line="240" w:lineRule="auto"/>
    </w:pPr>
    <w:rPr>
      <w:sz w:val="24"/>
      <w:szCs w:val="24"/>
      <w:lang w:val="en-GB" w:eastAsia="en-US"/>
    </w:rPr>
  </w:style>
  <w:style w:type="paragraph" w:customStyle="1" w:styleId="C2DD114CFDB0814AA889232CFE8BC82E">
    <w:name w:val="C2DD114CFDB0814AA889232CFE8BC82E"/>
    <w:rsid w:val="00E05CF8"/>
    <w:pPr>
      <w:spacing w:after="0" w:line="240" w:lineRule="auto"/>
    </w:pPr>
    <w:rPr>
      <w:sz w:val="24"/>
      <w:szCs w:val="24"/>
      <w:lang w:val="en-GB" w:eastAsia="en-US"/>
    </w:rPr>
  </w:style>
  <w:style w:type="paragraph" w:customStyle="1" w:styleId="16F4136393C5764EAECCB063EE6A6A15">
    <w:name w:val="16F4136393C5764EAECCB063EE6A6A15"/>
    <w:rsid w:val="00E05CF8"/>
    <w:pPr>
      <w:spacing w:after="0" w:line="240" w:lineRule="auto"/>
    </w:pPr>
    <w:rPr>
      <w:sz w:val="24"/>
      <w:szCs w:val="24"/>
      <w:lang w:val="en-GB" w:eastAsia="en-US"/>
    </w:rPr>
  </w:style>
  <w:style w:type="paragraph" w:customStyle="1" w:styleId="821AD74D687A8E4F9186F3FE970A07D2">
    <w:name w:val="821AD74D687A8E4F9186F3FE970A07D2"/>
    <w:rsid w:val="00E05CF8"/>
    <w:pPr>
      <w:spacing w:after="0" w:line="240" w:lineRule="auto"/>
    </w:pPr>
    <w:rPr>
      <w:sz w:val="24"/>
      <w:szCs w:val="24"/>
      <w:lang w:val="en-GB" w:eastAsia="en-US"/>
    </w:rPr>
  </w:style>
  <w:style w:type="paragraph" w:customStyle="1" w:styleId="C2096A60CD5FD4459E79B0838CE6DE23">
    <w:name w:val="C2096A60CD5FD4459E79B0838CE6DE23"/>
    <w:rsid w:val="00E05CF8"/>
    <w:pPr>
      <w:spacing w:after="0" w:line="240" w:lineRule="auto"/>
    </w:pPr>
    <w:rPr>
      <w:sz w:val="24"/>
      <w:szCs w:val="24"/>
      <w:lang w:val="en-GB" w:eastAsia="en-US"/>
    </w:rPr>
  </w:style>
  <w:style w:type="paragraph" w:customStyle="1" w:styleId="31AF05756220394E92CFFA3BA105FA46">
    <w:name w:val="31AF05756220394E92CFFA3BA105FA46"/>
    <w:rsid w:val="00E05CF8"/>
    <w:pPr>
      <w:spacing w:after="0" w:line="240" w:lineRule="auto"/>
    </w:pPr>
    <w:rPr>
      <w:sz w:val="24"/>
      <w:szCs w:val="24"/>
      <w:lang w:val="en-GB" w:eastAsia="en-US"/>
    </w:rPr>
  </w:style>
  <w:style w:type="paragraph" w:customStyle="1" w:styleId="1B550832D8C5FA4FB7A68E76AA3A5B34">
    <w:name w:val="1B550832D8C5FA4FB7A68E76AA3A5B34"/>
    <w:rsid w:val="00E05CF8"/>
    <w:pPr>
      <w:spacing w:after="0" w:line="240" w:lineRule="auto"/>
    </w:pPr>
    <w:rPr>
      <w:sz w:val="24"/>
      <w:szCs w:val="24"/>
      <w:lang w:val="en-GB" w:eastAsia="en-US"/>
    </w:rPr>
  </w:style>
  <w:style w:type="paragraph" w:customStyle="1" w:styleId="EBCF7EB550D302438F8EE124AE1BD670">
    <w:name w:val="EBCF7EB550D302438F8EE124AE1BD670"/>
    <w:rsid w:val="00E05CF8"/>
    <w:pPr>
      <w:spacing w:after="0" w:line="240" w:lineRule="auto"/>
    </w:pPr>
    <w:rPr>
      <w:sz w:val="24"/>
      <w:szCs w:val="24"/>
      <w:lang w:val="en-GB" w:eastAsia="en-US"/>
    </w:rPr>
  </w:style>
  <w:style w:type="paragraph" w:customStyle="1" w:styleId="EE1B4436F497334FA5E0DC85A00EF033">
    <w:name w:val="EE1B4436F497334FA5E0DC85A00EF033"/>
    <w:rsid w:val="00E05CF8"/>
    <w:pPr>
      <w:spacing w:after="0" w:line="240" w:lineRule="auto"/>
    </w:pPr>
    <w:rPr>
      <w:sz w:val="24"/>
      <w:szCs w:val="24"/>
      <w:lang w:val="en-GB" w:eastAsia="en-US"/>
    </w:rPr>
  </w:style>
  <w:style w:type="paragraph" w:customStyle="1" w:styleId="9071AC3D8D079B4DA4A2652FD48FDC33">
    <w:name w:val="9071AC3D8D079B4DA4A2652FD48FDC33"/>
    <w:rsid w:val="00E05CF8"/>
    <w:pPr>
      <w:spacing w:after="0" w:line="240" w:lineRule="auto"/>
    </w:pPr>
    <w:rPr>
      <w:sz w:val="24"/>
      <w:szCs w:val="24"/>
      <w:lang w:val="en-GB" w:eastAsia="en-US"/>
    </w:rPr>
  </w:style>
  <w:style w:type="paragraph" w:customStyle="1" w:styleId="28FDA19F7318824C946D4D170B467F49">
    <w:name w:val="28FDA19F7318824C946D4D170B467F49"/>
    <w:rsid w:val="00E05CF8"/>
    <w:pPr>
      <w:spacing w:after="0" w:line="240" w:lineRule="auto"/>
    </w:pPr>
    <w:rPr>
      <w:sz w:val="24"/>
      <w:szCs w:val="24"/>
      <w:lang w:val="en-GB" w:eastAsia="en-US"/>
    </w:rPr>
  </w:style>
  <w:style w:type="paragraph" w:customStyle="1" w:styleId="AFD38E681B753244A014F0E898E0AD0B">
    <w:name w:val="AFD38E681B753244A014F0E898E0AD0B"/>
    <w:rsid w:val="00E05CF8"/>
    <w:pPr>
      <w:spacing w:after="0" w:line="240" w:lineRule="auto"/>
    </w:pPr>
    <w:rPr>
      <w:sz w:val="24"/>
      <w:szCs w:val="24"/>
      <w:lang w:val="en-GB" w:eastAsia="en-US"/>
    </w:rPr>
  </w:style>
  <w:style w:type="paragraph" w:customStyle="1" w:styleId="3DF4AED051F8DA459F9363C6AEAF6A0B">
    <w:name w:val="3DF4AED051F8DA459F9363C6AEAF6A0B"/>
    <w:rsid w:val="00E05CF8"/>
    <w:pPr>
      <w:spacing w:after="0" w:line="240" w:lineRule="auto"/>
    </w:pPr>
    <w:rPr>
      <w:sz w:val="24"/>
      <w:szCs w:val="24"/>
      <w:lang w:val="en-GB" w:eastAsia="en-US"/>
    </w:rPr>
  </w:style>
  <w:style w:type="paragraph" w:customStyle="1" w:styleId="FFB866B5E603A247BA5469FA2FA9A174">
    <w:name w:val="FFB866B5E603A247BA5469FA2FA9A174"/>
    <w:rsid w:val="00E05CF8"/>
    <w:pPr>
      <w:spacing w:after="0" w:line="240" w:lineRule="auto"/>
    </w:pPr>
    <w:rPr>
      <w:sz w:val="24"/>
      <w:szCs w:val="24"/>
      <w:lang w:val="en-GB" w:eastAsia="en-US"/>
    </w:rPr>
  </w:style>
  <w:style w:type="paragraph" w:customStyle="1" w:styleId="F0D5EFBA021A554C85E35D270A39E6B7">
    <w:name w:val="F0D5EFBA021A554C85E35D270A39E6B7"/>
    <w:rsid w:val="00E05CF8"/>
    <w:pPr>
      <w:spacing w:after="0" w:line="240" w:lineRule="auto"/>
    </w:pPr>
    <w:rPr>
      <w:sz w:val="24"/>
      <w:szCs w:val="24"/>
      <w:lang w:val="en-GB" w:eastAsia="en-US"/>
    </w:rPr>
  </w:style>
  <w:style w:type="paragraph" w:customStyle="1" w:styleId="B9E766D10D567640A3647C4CCB85EB72">
    <w:name w:val="B9E766D10D567640A3647C4CCB85EB72"/>
    <w:rsid w:val="00E05CF8"/>
    <w:pPr>
      <w:spacing w:after="0" w:line="240" w:lineRule="auto"/>
    </w:pPr>
    <w:rPr>
      <w:sz w:val="24"/>
      <w:szCs w:val="24"/>
      <w:lang w:val="en-GB" w:eastAsia="en-US"/>
    </w:rPr>
  </w:style>
  <w:style w:type="paragraph" w:customStyle="1" w:styleId="89A06448B777DE4D918B029541904A2B">
    <w:name w:val="89A06448B777DE4D918B029541904A2B"/>
    <w:rsid w:val="00E05CF8"/>
    <w:pPr>
      <w:spacing w:after="0" w:line="240" w:lineRule="auto"/>
    </w:pPr>
    <w:rPr>
      <w:sz w:val="24"/>
      <w:szCs w:val="24"/>
      <w:lang w:val="en-GB" w:eastAsia="en-US"/>
    </w:rPr>
  </w:style>
  <w:style w:type="paragraph" w:customStyle="1" w:styleId="9A1720980600FA40985EED1035490258">
    <w:name w:val="9A1720980600FA40985EED1035490258"/>
    <w:rsid w:val="00E05CF8"/>
    <w:pPr>
      <w:spacing w:after="0" w:line="240" w:lineRule="auto"/>
    </w:pPr>
    <w:rPr>
      <w:sz w:val="24"/>
      <w:szCs w:val="24"/>
      <w:lang w:val="en-GB" w:eastAsia="en-US"/>
    </w:rPr>
  </w:style>
  <w:style w:type="paragraph" w:customStyle="1" w:styleId="1AC493E4E0F99647AC3BB2A8A25E703B">
    <w:name w:val="1AC493E4E0F99647AC3BB2A8A25E703B"/>
    <w:rsid w:val="00E05CF8"/>
    <w:pPr>
      <w:spacing w:after="0" w:line="240" w:lineRule="auto"/>
    </w:pPr>
    <w:rPr>
      <w:sz w:val="24"/>
      <w:szCs w:val="24"/>
      <w:lang w:val="en-GB" w:eastAsia="en-US"/>
    </w:rPr>
  </w:style>
  <w:style w:type="paragraph" w:customStyle="1" w:styleId="0179F5DCEB3ABB469EEEFC16473A0D95">
    <w:name w:val="0179F5DCEB3ABB469EEEFC16473A0D95"/>
    <w:rsid w:val="00E05CF8"/>
    <w:pPr>
      <w:spacing w:after="0" w:line="240" w:lineRule="auto"/>
    </w:pPr>
    <w:rPr>
      <w:sz w:val="24"/>
      <w:szCs w:val="24"/>
      <w:lang w:val="en-GB" w:eastAsia="en-US"/>
    </w:rPr>
  </w:style>
  <w:style w:type="paragraph" w:customStyle="1" w:styleId="0C1707CCC5E38E4798F2A1A265A545A1">
    <w:name w:val="0C1707CCC5E38E4798F2A1A265A545A1"/>
    <w:rsid w:val="00E05CF8"/>
    <w:pPr>
      <w:spacing w:after="0" w:line="240" w:lineRule="auto"/>
    </w:pPr>
    <w:rPr>
      <w:sz w:val="24"/>
      <w:szCs w:val="24"/>
      <w:lang w:val="en-GB" w:eastAsia="en-US"/>
    </w:rPr>
  </w:style>
  <w:style w:type="paragraph" w:customStyle="1" w:styleId="88260015D9F34F4AA7CCBE26BF01B713">
    <w:name w:val="88260015D9F34F4AA7CCBE26BF01B713"/>
    <w:rsid w:val="00E05CF8"/>
    <w:pPr>
      <w:spacing w:after="0" w:line="240" w:lineRule="auto"/>
    </w:pPr>
    <w:rPr>
      <w:sz w:val="24"/>
      <w:szCs w:val="24"/>
      <w:lang w:val="en-GB" w:eastAsia="en-US"/>
    </w:rPr>
  </w:style>
  <w:style w:type="paragraph" w:customStyle="1" w:styleId="7FDF5AD669B00C4EBD5EAB21B4CB7141">
    <w:name w:val="7FDF5AD669B00C4EBD5EAB21B4CB7141"/>
    <w:rsid w:val="00E05CF8"/>
    <w:pPr>
      <w:spacing w:after="0" w:line="240" w:lineRule="auto"/>
    </w:pPr>
    <w:rPr>
      <w:sz w:val="24"/>
      <w:szCs w:val="24"/>
      <w:lang w:val="en-GB" w:eastAsia="en-US"/>
    </w:rPr>
  </w:style>
  <w:style w:type="paragraph" w:customStyle="1" w:styleId="CF5DD4D92F797D4BB7426A928B0EEF3A">
    <w:name w:val="CF5DD4D92F797D4BB7426A928B0EEF3A"/>
    <w:rsid w:val="00E05CF8"/>
    <w:pPr>
      <w:spacing w:after="0" w:line="240" w:lineRule="auto"/>
    </w:pPr>
    <w:rPr>
      <w:sz w:val="24"/>
      <w:szCs w:val="24"/>
      <w:lang w:val="en-GB" w:eastAsia="en-US"/>
    </w:rPr>
  </w:style>
  <w:style w:type="paragraph" w:customStyle="1" w:styleId="3CAFF255D0D3FD4F8E4D442D297801B5">
    <w:name w:val="3CAFF255D0D3FD4F8E4D442D297801B5"/>
    <w:rsid w:val="00E05CF8"/>
    <w:pPr>
      <w:spacing w:after="0" w:line="240" w:lineRule="auto"/>
    </w:pPr>
    <w:rPr>
      <w:sz w:val="24"/>
      <w:szCs w:val="24"/>
      <w:lang w:val="en-GB" w:eastAsia="en-US"/>
    </w:rPr>
  </w:style>
  <w:style w:type="paragraph" w:customStyle="1" w:styleId="3C8EF4BB4AD58B4DAA82384C1B2A6207">
    <w:name w:val="3C8EF4BB4AD58B4DAA82384C1B2A6207"/>
    <w:rsid w:val="00E05CF8"/>
    <w:pPr>
      <w:spacing w:after="0" w:line="240" w:lineRule="auto"/>
    </w:pPr>
    <w:rPr>
      <w:sz w:val="24"/>
      <w:szCs w:val="24"/>
      <w:lang w:val="en-GB" w:eastAsia="en-US"/>
    </w:rPr>
  </w:style>
  <w:style w:type="paragraph" w:customStyle="1" w:styleId="3F496DF6CE9084418810F4B5D4D44848">
    <w:name w:val="3F496DF6CE9084418810F4B5D4D44848"/>
    <w:rsid w:val="00E05CF8"/>
    <w:pPr>
      <w:spacing w:after="0" w:line="240" w:lineRule="auto"/>
    </w:pPr>
    <w:rPr>
      <w:sz w:val="24"/>
      <w:szCs w:val="24"/>
      <w:lang w:val="en-GB" w:eastAsia="en-US"/>
    </w:rPr>
  </w:style>
  <w:style w:type="paragraph" w:customStyle="1" w:styleId="1405EFD4D1796444904F7488AE26995C">
    <w:name w:val="1405EFD4D1796444904F7488AE26995C"/>
    <w:rsid w:val="00E05CF8"/>
    <w:pPr>
      <w:spacing w:after="0" w:line="240" w:lineRule="auto"/>
    </w:pPr>
    <w:rPr>
      <w:sz w:val="24"/>
      <w:szCs w:val="24"/>
      <w:lang w:val="en-GB" w:eastAsia="en-US"/>
    </w:rPr>
  </w:style>
  <w:style w:type="paragraph" w:customStyle="1" w:styleId="33F95A03A164674FB33106FF868B0E30">
    <w:name w:val="33F95A03A164674FB33106FF868B0E30"/>
    <w:rsid w:val="00E05CF8"/>
    <w:pPr>
      <w:spacing w:after="0" w:line="240" w:lineRule="auto"/>
    </w:pPr>
    <w:rPr>
      <w:sz w:val="24"/>
      <w:szCs w:val="24"/>
      <w:lang w:val="en-GB" w:eastAsia="en-US"/>
    </w:rPr>
  </w:style>
  <w:style w:type="paragraph" w:customStyle="1" w:styleId="2FFC1179C8A49244B6882454BAF40807">
    <w:name w:val="2FFC1179C8A49244B6882454BAF40807"/>
    <w:rsid w:val="00E05CF8"/>
    <w:pPr>
      <w:spacing w:after="0" w:line="240" w:lineRule="auto"/>
    </w:pPr>
    <w:rPr>
      <w:sz w:val="24"/>
      <w:szCs w:val="24"/>
      <w:lang w:val="en-GB" w:eastAsia="en-US"/>
    </w:rPr>
  </w:style>
  <w:style w:type="paragraph" w:customStyle="1" w:styleId="49FFB6C3E1F4424D8140C0573245F3AF">
    <w:name w:val="49FFB6C3E1F4424D8140C0573245F3AF"/>
    <w:rsid w:val="00E05CF8"/>
    <w:pPr>
      <w:spacing w:after="0" w:line="240" w:lineRule="auto"/>
    </w:pPr>
    <w:rPr>
      <w:sz w:val="24"/>
      <w:szCs w:val="24"/>
      <w:lang w:val="en-GB" w:eastAsia="en-US"/>
    </w:rPr>
  </w:style>
  <w:style w:type="paragraph" w:customStyle="1" w:styleId="2E179FB24101AF4694AB320389231C2F">
    <w:name w:val="2E179FB24101AF4694AB320389231C2F"/>
    <w:rsid w:val="00E05CF8"/>
    <w:pPr>
      <w:spacing w:after="0" w:line="240" w:lineRule="auto"/>
    </w:pPr>
    <w:rPr>
      <w:sz w:val="24"/>
      <w:szCs w:val="24"/>
      <w:lang w:val="en-GB" w:eastAsia="en-US"/>
    </w:rPr>
  </w:style>
  <w:style w:type="paragraph" w:customStyle="1" w:styleId="65CC11CD99A6B54091C3531728DDAC93">
    <w:name w:val="65CC11CD99A6B54091C3531728DDAC93"/>
    <w:rsid w:val="00E05CF8"/>
    <w:pPr>
      <w:spacing w:after="0" w:line="240" w:lineRule="auto"/>
    </w:pPr>
    <w:rPr>
      <w:sz w:val="24"/>
      <w:szCs w:val="24"/>
      <w:lang w:val="en-GB" w:eastAsia="en-US"/>
    </w:rPr>
  </w:style>
  <w:style w:type="paragraph" w:customStyle="1" w:styleId="28A038129AE8D04F89388B41F18D8377">
    <w:name w:val="28A038129AE8D04F89388B41F18D8377"/>
    <w:rsid w:val="00E05CF8"/>
    <w:pPr>
      <w:spacing w:after="0" w:line="240" w:lineRule="auto"/>
    </w:pPr>
    <w:rPr>
      <w:sz w:val="24"/>
      <w:szCs w:val="24"/>
      <w:lang w:val="en-GB" w:eastAsia="en-US"/>
    </w:rPr>
  </w:style>
  <w:style w:type="paragraph" w:customStyle="1" w:styleId="29DB7DF4864EE846BE327628F6FC2593">
    <w:name w:val="29DB7DF4864EE846BE327628F6FC2593"/>
    <w:rsid w:val="00E05CF8"/>
    <w:pPr>
      <w:spacing w:after="0" w:line="240" w:lineRule="auto"/>
    </w:pPr>
    <w:rPr>
      <w:sz w:val="24"/>
      <w:szCs w:val="24"/>
      <w:lang w:val="en-GB" w:eastAsia="en-US"/>
    </w:rPr>
  </w:style>
  <w:style w:type="paragraph" w:customStyle="1" w:styleId="27740EE044BB9E4191DF89CD3D051292">
    <w:name w:val="27740EE044BB9E4191DF89CD3D051292"/>
    <w:rsid w:val="00E05CF8"/>
    <w:pPr>
      <w:spacing w:after="0" w:line="240" w:lineRule="auto"/>
    </w:pPr>
    <w:rPr>
      <w:sz w:val="24"/>
      <w:szCs w:val="24"/>
      <w:lang w:val="en-GB" w:eastAsia="en-US"/>
    </w:rPr>
  </w:style>
  <w:style w:type="paragraph" w:customStyle="1" w:styleId="B3685A7D31B02F4F8DDC1F4B3B1A70CD">
    <w:name w:val="B3685A7D31B02F4F8DDC1F4B3B1A70CD"/>
    <w:rsid w:val="00E05CF8"/>
    <w:pPr>
      <w:spacing w:after="0" w:line="240" w:lineRule="auto"/>
    </w:pPr>
    <w:rPr>
      <w:sz w:val="24"/>
      <w:szCs w:val="24"/>
      <w:lang w:val="en-GB" w:eastAsia="en-US"/>
    </w:rPr>
  </w:style>
  <w:style w:type="paragraph" w:customStyle="1" w:styleId="54EB177C07915344A879CC0D292CA764">
    <w:name w:val="54EB177C07915344A879CC0D292CA764"/>
    <w:rsid w:val="00E05CF8"/>
    <w:pPr>
      <w:spacing w:after="0" w:line="240" w:lineRule="auto"/>
    </w:pPr>
    <w:rPr>
      <w:sz w:val="24"/>
      <w:szCs w:val="24"/>
      <w:lang w:val="en-GB" w:eastAsia="en-US"/>
    </w:rPr>
  </w:style>
  <w:style w:type="paragraph" w:customStyle="1" w:styleId="DC7A8FBF7689CD469CA9DEF3FDA60AA3">
    <w:name w:val="DC7A8FBF7689CD469CA9DEF3FDA60AA3"/>
    <w:rsid w:val="00E05CF8"/>
    <w:pPr>
      <w:spacing w:after="0" w:line="240" w:lineRule="auto"/>
    </w:pPr>
    <w:rPr>
      <w:sz w:val="24"/>
      <w:szCs w:val="24"/>
      <w:lang w:val="en-GB" w:eastAsia="en-US"/>
    </w:rPr>
  </w:style>
  <w:style w:type="paragraph" w:customStyle="1" w:styleId="73380022C6559C4D92EA0DF19667731F">
    <w:name w:val="73380022C6559C4D92EA0DF19667731F"/>
    <w:rsid w:val="00E05CF8"/>
    <w:pPr>
      <w:spacing w:after="0" w:line="240" w:lineRule="auto"/>
    </w:pPr>
    <w:rPr>
      <w:sz w:val="24"/>
      <w:szCs w:val="24"/>
      <w:lang w:val="en-GB" w:eastAsia="en-US"/>
    </w:rPr>
  </w:style>
  <w:style w:type="paragraph" w:customStyle="1" w:styleId="F9DEE09981816748B3ED66A448099FEB">
    <w:name w:val="F9DEE09981816748B3ED66A448099FEB"/>
    <w:rsid w:val="00E05CF8"/>
    <w:pPr>
      <w:spacing w:after="0" w:line="240" w:lineRule="auto"/>
    </w:pPr>
    <w:rPr>
      <w:sz w:val="24"/>
      <w:szCs w:val="24"/>
      <w:lang w:val="en-GB" w:eastAsia="en-US"/>
    </w:rPr>
  </w:style>
  <w:style w:type="paragraph" w:customStyle="1" w:styleId="931B3EC57E5CEA4385460CF35222D7A9">
    <w:name w:val="931B3EC57E5CEA4385460CF35222D7A9"/>
    <w:rsid w:val="00E05CF8"/>
    <w:pPr>
      <w:spacing w:after="0" w:line="240" w:lineRule="auto"/>
    </w:pPr>
    <w:rPr>
      <w:sz w:val="24"/>
      <w:szCs w:val="24"/>
      <w:lang w:val="en-GB" w:eastAsia="en-US"/>
    </w:rPr>
  </w:style>
  <w:style w:type="paragraph" w:customStyle="1" w:styleId="D508A9183ABF114DA10410B85301B48C">
    <w:name w:val="D508A9183ABF114DA10410B85301B48C"/>
    <w:rsid w:val="00E05CF8"/>
    <w:pPr>
      <w:spacing w:after="0" w:line="240" w:lineRule="auto"/>
    </w:pPr>
    <w:rPr>
      <w:sz w:val="24"/>
      <w:szCs w:val="24"/>
      <w:lang w:val="en-GB" w:eastAsia="en-US"/>
    </w:rPr>
  </w:style>
  <w:style w:type="paragraph" w:customStyle="1" w:styleId="4A3C845245F51446AD1E45535FCF2DE8">
    <w:name w:val="4A3C845245F51446AD1E45535FCF2DE8"/>
    <w:rsid w:val="00E05CF8"/>
    <w:pPr>
      <w:spacing w:after="0" w:line="240" w:lineRule="auto"/>
    </w:pPr>
    <w:rPr>
      <w:sz w:val="24"/>
      <w:szCs w:val="24"/>
      <w:lang w:val="en-GB" w:eastAsia="en-US"/>
    </w:rPr>
  </w:style>
  <w:style w:type="paragraph" w:customStyle="1" w:styleId="1EFA991184145D49BB70F6404948B53D">
    <w:name w:val="1EFA991184145D49BB70F6404948B53D"/>
    <w:rsid w:val="00E05CF8"/>
    <w:pPr>
      <w:spacing w:after="0" w:line="240" w:lineRule="auto"/>
    </w:pPr>
    <w:rPr>
      <w:sz w:val="24"/>
      <w:szCs w:val="24"/>
      <w:lang w:val="en-GB" w:eastAsia="en-US"/>
    </w:rPr>
  </w:style>
  <w:style w:type="paragraph" w:customStyle="1" w:styleId="6AF53B61FDE56545839C5724945DD89B">
    <w:name w:val="6AF53B61FDE56545839C5724945DD89B"/>
    <w:rsid w:val="00E05CF8"/>
    <w:pPr>
      <w:spacing w:after="0" w:line="240" w:lineRule="auto"/>
    </w:pPr>
    <w:rPr>
      <w:sz w:val="24"/>
      <w:szCs w:val="24"/>
      <w:lang w:val="en-GB" w:eastAsia="en-US"/>
    </w:rPr>
  </w:style>
  <w:style w:type="paragraph" w:customStyle="1" w:styleId="E5BE352D777E684E8203880FFD55C303">
    <w:name w:val="E5BE352D777E684E8203880FFD55C303"/>
    <w:rsid w:val="00E05CF8"/>
    <w:pPr>
      <w:spacing w:after="0" w:line="240" w:lineRule="auto"/>
    </w:pPr>
    <w:rPr>
      <w:sz w:val="24"/>
      <w:szCs w:val="24"/>
      <w:lang w:val="en-GB" w:eastAsia="en-US"/>
    </w:rPr>
  </w:style>
  <w:style w:type="paragraph" w:customStyle="1" w:styleId="7B2A3A77F91A8242BBA56889CE49A449">
    <w:name w:val="7B2A3A77F91A8242BBA56889CE49A449"/>
    <w:rsid w:val="00E05CF8"/>
    <w:pPr>
      <w:spacing w:after="0" w:line="240" w:lineRule="auto"/>
    </w:pPr>
    <w:rPr>
      <w:sz w:val="24"/>
      <w:szCs w:val="24"/>
      <w:lang w:val="en-GB" w:eastAsia="en-US"/>
    </w:rPr>
  </w:style>
  <w:style w:type="paragraph" w:customStyle="1" w:styleId="514D0955A040684999B2BFD2028134D1">
    <w:name w:val="514D0955A040684999B2BFD2028134D1"/>
    <w:rsid w:val="00E05CF8"/>
    <w:pPr>
      <w:spacing w:after="0" w:line="240" w:lineRule="auto"/>
    </w:pPr>
    <w:rPr>
      <w:sz w:val="24"/>
      <w:szCs w:val="24"/>
      <w:lang w:val="en-GB" w:eastAsia="en-US"/>
    </w:rPr>
  </w:style>
  <w:style w:type="paragraph" w:customStyle="1" w:styleId="473C52325611CB4C8074FBED20594ACC">
    <w:name w:val="473C52325611CB4C8074FBED20594ACC"/>
    <w:rsid w:val="00E05CF8"/>
    <w:pPr>
      <w:spacing w:after="0" w:line="240" w:lineRule="auto"/>
    </w:pPr>
    <w:rPr>
      <w:sz w:val="24"/>
      <w:szCs w:val="24"/>
      <w:lang w:val="en-GB" w:eastAsia="en-US"/>
    </w:rPr>
  </w:style>
  <w:style w:type="paragraph" w:customStyle="1" w:styleId="21C4DD107AC1FC40A5C3C5E6F85F9A18">
    <w:name w:val="21C4DD107AC1FC40A5C3C5E6F85F9A18"/>
    <w:rsid w:val="00E05CF8"/>
    <w:pPr>
      <w:spacing w:after="0" w:line="240" w:lineRule="auto"/>
    </w:pPr>
    <w:rPr>
      <w:sz w:val="24"/>
      <w:szCs w:val="24"/>
      <w:lang w:val="en-GB" w:eastAsia="en-US"/>
    </w:rPr>
  </w:style>
  <w:style w:type="paragraph" w:customStyle="1" w:styleId="D3A5C4581B34944EAAF56C50CA0FE178">
    <w:name w:val="D3A5C4581B34944EAAF56C50CA0FE178"/>
    <w:rsid w:val="00E05CF8"/>
    <w:pPr>
      <w:spacing w:after="0" w:line="240" w:lineRule="auto"/>
    </w:pPr>
    <w:rPr>
      <w:sz w:val="24"/>
      <w:szCs w:val="24"/>
      <w:lang w:val="en-GB" w:eastAsia="en-US"/>
    </w:rPr>
  </w:style>
  <w:style w:type="paragraph" w:customStyle="1" w:styleId="10220BC608D8D948837B0A66AE03A64A">
    <w:name w:val="10220BC608D8D948837B0A66AE03A64A"/>
    <w:rsid w:val="00E05CF8"/>
    <w:pPr>
      <w:spacing w:after="0" w:line="240" w:lineRule="auto"/>
    </w:pPr>
    <w:rPr>
      <w:sz w:val="24"/>
      <w:szCs w:val="24"/>
      <w:lang w:val="en-GB" w:eastAsia="en-US"/>
    </w:rPr>
  </w:style>
  <w:style w:type="paragraph" w:customStyle="1" w:styleId="7ED510E57CC84441A6CA7964C316267E">
    <w:name w:val="7ED510E57CC84441A6CA7964C316267E"/>
    <w:rsid w:val="00E05CF8"/>
    <w:pPr>
      <w:spacing w:after="0" w:line="240" w:lineRule="auto"/>
    </w:pPr>
    <w:rPr>
      <w:sz w:val="24"/>
      <w:szCs w:val="24"/>
      <w:lang w:val="en-GB" w:eastAsia="en-US"/>
    </w:rPr>
  </w:style>
  <w:style w:type="paragraph" w:customStyle="1" w:styleId="37115E41E8104E48A6623427FCAEC98A">
    <w:name w:val="37115E41E8104E48A6623427FCAEC98A"/>
    <w:rsid w:val="00E05CF8"/>
    <w:pPr>
      <w:spacing w:after="0" w:line="240" w:lineRule="auto"/>
    </w:pPr>
    <w:rPr>
      <w:sz w:val="24"/>
      <w:szCs w:val="24"/>
      <w:lang w:val="en-GB" w:eastAsia="en-US"/>
    </w:rPr>
  </w:style>
  <w:style w:type="paragraph" w:customStyle="1" w:styleId="6C8E933C739B2146961A64C15C09FD32">
    <w:name w:val="6C8E933C739B2146961A64C15C09FD32"/>
    <w:rsid w:val="00E05CF8"/>
    <w:pPr>
      <w:spacing w:after="0" w:line="240" w:lineRule="auto"/>
    </w:pPr>
    <w:rPr>
      <w:sz w:val="24"/>
      <w:szCs w:val="24"/>
      <w:lang w:val="en-GB" w:eastAsia="en-US"/>
    </w:rPr>
  </w:style>
  <w:style w:type="paragraph" w:customStyle="1" w:styleId="F4A004066BF91B4C9BEB3935C3FB5519">
    <w:name w:val="F4A004066BF91B4C9BEB3935C3FB5519"/>
    <w:rsid w:val="00E05CF8"/>
    <w:pPr>
      <w:spacing w:after="0" w:line="240" w:lineRule="auto"/>
    </w:pPr>
    <w:rPr>
      <w:sz w:val="24"/>
      <w:szCs w:val="24"/>
      <w:lang w:val="en-GB" w:eastAsia="en-US"/>
    </w:rPr>
  </w:style>
  <w:style w:type="paragraph" w:customStyle="1" w:styleId="8CA448F6D733CF4798F1160FDB37A72E">
    <w:name w:val="8CA448F6D733CF4798F1160FDB37A72E"/>
    <w:rsid w:val="00E05CF8"/>
    <w:pPr>
      <w:spacing w:after="0" w:line="240" w:lineRule="auto"/>
    </w:pPr>
    <w:rPr>
      <w:sz w:val="24"/>
      <w:szCs w:val="24"/>
      <w:lang w:val="en-GB" w:eastAsia="en-US"/>
    </w:rPr>
  </w:style>
  <w:style w:type="paragraph" w:customStyle="1" w:styleId="86B01C5B846F3F4E8483E4746A233FAF">
    <w:name w:val="86B01C5B846F3F4E8483E4746A233FAF"/>
    <w:rsid w:val="00E05CF8"/>
    <w:pPr>
      <w:spacing w:after="0" w:line="240" w:lineRule="auto"/>
    </w:pPr>
    <w:rPr>
      <w:sz w:val="24"/>
      <w:szCs w:val="24"/>
      <w:lang w:val="en-GB" w:eastAsia="en-US"/>
    </w:rPr>
  </w:style>
  <w:style w:type="paragraph" w:customStyle="1" w:styleId="B88A6D2FE1940749A4D31489E5F43813">
    <w:name w:val="B88A6D2FE1940749A4D31489E5F43813"/>
    <w:rsid w:val="00E05CF8"/>
    <w:pPr>
      <w:spacing w:after="0" w:line="240" w:lineRule="auto"/>
    </w:pPr>
    <w:rPr>
      <w:sz w:val="24"/>
      <w:szCs w:val="24"/>
      <w:lang w:val="en-GB" w:eastAsia="en-US"/>
    </w:rPr>
  </w:style>
  <w:style w:type="paragraph" w:customStyle="1" w:styleId="7B5B2285049AA34CA3A6F4F991FF42AB">
    <w:name w:val="7B5B2285049AA34CA3A6F4F991FF42AB"/>
    <w:rsid w:val="00E05CF8"/>
    <w:pPr>
      <w:spacing w:after="0" w:line="240" w:lineRule="auto"/>
    </w:pPr>
    <w:rPr>
      <w:sz w:val="24"/>
      <w:szCs w:val="24"/>
      <w:lang w:val="en-GB" w:eastAsia="en-US"/>
    </w:rPr>
  </w:style>
  <w:style w:type="paragraph" w:customStyle="1" w:styleId="51E53D999D30B143ABBE053B8957A42D">
    <w:name w:val="51E53D999D30B143ABBE053B8957A42D"/>
    <w:rsid w:val="00E05CF8"/>
    <w:pPr>
      <w:spacing w:after="0" w:line="240" w:lineRule="auto"/>
    </w:pPr>
    <w:rPr>
      <w:sz w:val="24"/>
      <w:szCs w:val="24"/>
      <w:lang w:val="en-GB" w:eastAsia="en-US"/>
    </w:rPr>
  </w:style>
  <w:style w:type="paragraph" w:customStyle="1" w:styleId="06ED974C11D6524493D1663568F1239C">
    <w:name w:val="06ED974C11D6524493D1663568F1239C"/>
    <w:rsid w:val="00E05CF8"/>
    <w:pPr>
      <w:spacing w:after="0" w:line="240" w:lineRule="auto"/>
    </w:pPr>
    <w:rPr>
      <w:sz w:val="24"/>
      <w:szCs w:val="24"/>
      <w:lang w:val="en-GB" w:eastAsia="en-US"/>
    </w:rPr>
  </w:style>
  <w:style w:type="paragraph" w:customStyle="1" w:styleId="4979A6073999904EA72A08A03B53957B">
    <w:name w:val="4979A6073999904EA72A08A03B53957B"/>
    <w:rsid w:val="00E05CF8"/>
    <w:pPr>
      <w:spacing w:after="0" w:line="240" w:lineRule="auto"/>
    </w:pPr>
    <w:rPr>
      <w:sz w:val="24"/>
      <w:szCs w:val="24"/>
      <w:lang w:val="en-GB" w:eastAsia="en-US"/>
    </w:rPr>
  </w:style>
  <w:style w:type="paragraph" w:customStyle="1" w:styleId="92A6563DFB594E4FB13322106405955E">
    <w:name w:val="92A6563DFB594E4FB13322106405955E"/>
    <w:rsid w:val="00E05CF8"/>
    <w:pPr>
      <w:spacing w:after="0" w:line="240" w:lineRule="auto"/>
    </w:pPr>
    <w:rPr>
      <w:sz w:val="24"/>
      <w:szCs w:val="24"/>
      <w:lang w:val="en-GB" w:eastAsia="en-US"/>
    </w:rPr>
  </w:style>
  <w:style w:type="paragraph" w:customStyle="1" w:styleId="3661609BC843CF47BC9E91BCA960AA77">
    <w:name w:val="3661609BC843CF47BC9E91BCA960AA77"/>
    <w:rsid w:val="00E05CF8"/>
    <w:pPr>
      <w:spacing w:after="0" w:line="240" w:lineRule="auto"/>
    </w:pPr>
    <w:rPr>
      <w:sz w:val="24"/>
      <w:szCs w:val="24"/>
      <w:lang w:val="en-GB" w:eastAsia="en-US"/>
    </w:rPr>
  </w:style>
  <w:style w:type="paragraph" w:customStyle="1" w:styleId="AD293AB4AE48D54C943DB8A81E5EE80A">
    <w:name w:val="AD293AB4AE48D54C943DB8A81E5EE80A"/>
    <w:rsid w:val="00E05CF8"/>
    <w:pPr>
      <w:spacing w:after="0" w:line="240" w:lineRule="auto"/>
    </w:pPr>
    <w:rPr>
      <w:sz w:val="24"/>
      <w:szCs w:val="24"/>
      <w:lang w:val="en-GB" w:eastAsia="en-US"/>
    </w:rPr>
  </w:style>
  <w:style w:type="paragraph" w:customStyle="1" w:styleId="465697AFB832464FB91065371CFF2E66">
    <w:name w:val="465697AFB832464FB91065371CFF2E66"/>
    <w:rsid w:val="00E05CF8"/>
    <w:pPr>
      <w:spacing w:after="0" w:line="240" w:lineRule="auto"/>
    </w:pPr>
    <w:rPr>
      <w:sz w:val="24"/>
      <w:szCs w:val="24"/>
      <w:lang w:val="en-GB" w:eastAsia="en-US"/>
    </w:rPr>
  </w:style>
  <w:style w:type="paragraph" w:customStyle="1" w:styleId="BAD4D9F2280C984D86B26F812674F9E4">
    <w:name w:val="BAD4D9F2280C984D86B26F812674F9E4"/>
    <w:rsid w:val="00E05CF8"/>
    <w:pPr>
      <w:spacing w:after="0" w:line="240" w:lineRule="auto"/>
    </w:pPr>
    <w:rPr>
      <w:sz w:val="24"/>
      <w:szCs w:val="24"/>
      <w:lang w:val="en-GB" w:eastAsia="en-US"/>
    </w:rPr>
  </w:style>
  <w:style w:type="paragraph" w:customStyle="1" w:styleId="B4A603A88D0575449FEA8E94836DCA20">
    <w:name w:val="B4A603A88D0575449FEA8E94836DCA20"/>
    <w:rsid w:val="00E05CF8"/>
    <w:pPr>
      <w:spacing w:after="0" w:line="240" w:lineRule="auto"/>
    </w:pPr>
    <w:rPr>
      <w:sz w:val="24"/>
      <w:szCs w:val="24"/>
      <w:lang w:val="en-GB" w:eastAsia="en-US"/>
    </w:rPr>
  </w:style>
  <w:style w:type="paragraph" w:customStyle="1" w:styleId="8FA090AC6965404BA56BA0DD11C366C7">
    <w:name w:val="8FA090AC6965404BA56BA0DD11C366C7"/>
    <w:rsid w:val="00E05CF8"/>
    <w:pPr>
      <w:spacing w:after="0" w:line="240" w:lineRule="auto"/>
    </w:pPr>
    <w:rPr>
      <w:sz w:val="24"/>
      <w:szCs w:val="24"/>
      <w:lang w:val="en-GB" w:eastAsia="en-US"/>
    </w:rPr>
  </w:style>
  <w:style w:type="paragraph" w:customStyle="1" w:styleId="1CC873197B52084484F485DEADBF9CD1">
    <w:name w:val="1CC873197B52084484F485DEADBF9CD1"/>
    <w:rsid w:val="00E05CF8"/>
    <w:pPr>
      <w:spacing w:after="0" w:line="240" w:lineRule="auto"/>
    </w:pPr>
    <w:rPr>
      <w:sz w:val="24"/>
      <w:szCs w:val="24"/>
      <w:lang w:val="en-GB" w:eastAsia="en-US"/>
    </w:rPr>
  </w:style>
  <w:style w:type="paragraph" w:customStyle="1" w:styleId="A80E1FE65153EF4784BC1B66F3D36E14">
    <w:name w:val="A80E1FE65153EF4784BC1B66F3D36E14"/>
    <w:rsid w:val="00E05CF8"/>
    <w:pPr>
      <w:spacing w:after="0" w:line="240" w:lineRule="auto"/>
    </w:pPr>
    <w:rPr>
      <w:sz w:val="24"/>
      <w:szCs w:val="24"/>
      <w:lang w:val="en-GB" w:eastAsia="en-US"/>
    </w:rPr>
  </w:style>
  <w:style w:type="paragraph" w:customStyle="1" w:styleId="23D9F884374CE546AA5D7F0FF450D3BB">
    <w:name w:val="23D9F884374CE546AA5D7F0FF450D3BB"/>
    <w:rsid w:val="00E05CF8"/>
    <w:pPr>
      <w:spacing w:after="0" w:line="240" w:lineRule="auto"/>
    </w:pPr>
    <w:rPr>
      <w:sz w:val="24"/>
      <w:szCs w:val="24"/>
      <w:lang w:val="en-GB" w:eastAsia="en-US"/>
    </w:rPr>
  </w:style>
  <w:style w:type="paragraph" w:customStyle="1" w:styleId="B1FBC92FADA152429A08C92E54FC57A4">
    <w:name w:val="B1FBC92FADA152429A08C92E54FC57A4"/>
    <w:rsid w:val="00E05CF8"/>
    <w:pPr>
      <w:spacing w:after="0" w:line="240" w:lineRule="auto"/>
    </w:pPr>
    <w:rPr>
      <w:sz w:val="24"/>
      <w:szCs w:val="24"/>
      <w:lang w:val="en-GB" w:eastAsia="en-US"/>
    </w:rPr>
  </w:style>
  <w:style w:type="paragraph" w:customStyle="1" w:styleId="C1B22E2DF293104B8C8C07C6E1B591D2">
    <w:name w:val="C1B22E2DF293104B8C8C07C6E1B591D2"/>
    <w:rsid w:val="00E05CF8"/>
    <w:pPr>
      <w:spacing w:after="0" w:line="240" w:lineRule="auto"/>
    </w:pPr>
    <w:rPr>
      <w:sz w:val="24"/>
      <w:szCs w:val="24"/>
      <w:lang w:val="en-GB" w:eastAsia="en-US"/>
    </w:rPr>
  </w:style>
  <w:style w:type="paragraph" w:customStyle="1" w:styleId="1677B61EDACEB046A1023A847B541D06">
    <w:name w:val="1677B61EDACEB046A1023A847B541D06"/>
    <w:rsid w:val="00E05CF8"/>
    <w:pPr>
      <w:spacing w:after="0" w:line="240" w:lineRule="auto"/>
    </w:pPr>
    <w:rPr>
      <w:sz w:val="24"/>
      <w:szCs w:val="24"/>
      <w:lang w:val="en-GB" w:eastAsia="en-US"/>
    </w:rPr>
  </w:style>
  <w:style w:type="paragraph" w:customStyle="1" w:styleId="13690774D0743546AC0E858C55F6043E">
    <w:name w:val="13690774D0743546AC0E858C55F6043E"/>
    <w:rsid w:val="00E05CF8"/>
    <w:pPr>
      <w:spacing w:after="0" w:line="240" w:lineRule="auto"/>
    </w:pPr>
    <w:rPr>
      <w:sz w:val="24"/>
      <w:szCs w:val="24"/>
      <w:lang w:val="en-GB" w:eastAsia="en-US"/>
    </w:rPr>
  </w:style>
  <w:style w:type="paragraph" w:customStyle="1" w:styleId="17FE950EA41A924195C804DB0C241E35">
    <w:name w:val="17FE950EA41A924195C804DB0C241E35"/>
    <w:rsid w:val="00E05CF8"/>
    <w:pPr>
      <w:spacing w:after="0" w:line="240" w:lineRule="auto"/>
    </w:pPr>
    <w:rPr>
      <w:sz w:val="24"/>
      <w:szCs w:val="24"/>
      <w:lang w:val="en-GB" w:eastAsia="en-US"/>
    </w:rPr>
  </w:style>
  <w:style w:type="paragraph" w:customStyle="1" w:styleId="01BC0A7839AC594CA8F379CBE746E21F">
    <w:name w:val="01BC0A7839AC594CA8F379CBE746E21F"/>
    <w:rsid w:val="00E05CF8"/>
    <w:pPr>
      <w:spacing w:after="0" w:line="240" w:lineRule="auto"/>
    </w:pPr>
    <w:rPr>
      <w:sz w:val="24"/>
      <w:szCs w:val="24"/>
      <w:lang w:val="en-GB" w:eastAsia="en-US"/>
    </w:rPr>
  </w:style>
  <w:style w:type="paragraph" w:customStyle="1" w:styleId="58A474B2F8F0A8449660D61C4A195F92">
    <w:name w:val="58A474B2F8F0A8449660D61C4A195F92"/>
    <w:rsid w:val="00E05CF8"/>
    <w:pPr>
      <w:spacing w:after="0" w:line="240" w:lineRule="auto"/>
    </w:pPr>
    <w:rPr>
      <w:sz w:val="24"/>
      <w:szCs w:val="24"/>
      <w:lang w:val="en-GB" w:eastAsia="en-US"/>
    </w:rPr>
  </w:style>
  <w:style w:type="paragraph" w:customStyle="1" w:styleId="0925AA7A031D3F42A5C58CBADCB3C333">
    <w:name w:val="0925AA7A031D3F42A5C58CBADCB3C333"/>
    <w:rsid w:val="00E05CF8"/>
    <w:pPr>
      <w:spacing w:after="0" w:line="240" w:lineRule="auto"/>
    </w:pPr>
    <w:rPr>
      <w:sz w:val="24"/>
      <w:szCs w:val="24"/>
      <w:lang w:val="en-GB" w:eastAsia="en-US"/>
    </w:rPr>
  </w:style>
  <w:style w:type="paragraph" w:customStyle="1" w:styleId="FDE0BA74191F8E40A78A8F7A9448A71A">
    <w:name w:val="FDE0BA74191F8E40A78A8F7A9448A71A"/>
    <w:rsid w:val="00E05CF8"/>
    <w:pPr>
      <w:spacing w:after="0" w:line="240" w:lineRule="auto"/>
    </w:pPr>
    <w:rPr>
      <w:sz w:val="24"/>
      <w:szCs w:val="24"/>
      <w:lang w:val="en-GB" w:eastAsia="en-US"/>
    </w:rPr>
  </w:style>
  <w:style w:type="paragraph" w:customStyle="1" w:styleId="845580D817ACE649B3C17A45387F2E51">
    <w:name w:val="845580D817ACE649B3C17A45387F2E51"/>
    <w:rsid w:val="00E05CF8"/>
    <w:pPr>
      <w:spacing w:after="0" w:line="240" w:lineRule="auto"/>
    </w:pPr>
    <w:rPr>
      <w:sz w:val="24"/>
      <w:szCs w:val="24"/>
      <w:lang w:val="en-GB" w:eastAsia="en-US"/>
    </w:rPr>
  </w:style>
  <w:style w:type="paragraph" w:customStyle="1" w:styleId="E8A8300CFBF4F147BAA99D2B59FB522B">
    <w:name w:val="E8A8300CFBF4F147BAA99D2B59FB522B"/>
    <w:rsid w:val="00E05CF8"/>
    <w:pPr>
      <w:spacing w:after="0" w:line="240" w:lineRule="auto"/>
    </w:pPr>
    <w:rPr>
      <w:sz w:val="24"/>
      <w:szCs w:val="24"/>
      <w:lang w:val="en-GB" w:eastAsia="en-US"/>
    </w:rPr>
  </w:style>
  <w:style w:type="paragraph" w:customStyle="1" w:styleId="4862B8A20B126A4987120DC6D4A749F0">
    <w:name w:val="4862B8A20B126A4987120DC6D4A749F0"/>
    <w:rsid w:val="00E05CF8"/>
    <w:pPr>
      <w:spacing w:after="0" w:line="240" w:lineRule="auto"/>
    </w:pPr>
    <w:rPr>
      <w:sz w:val="24"/>
      <w:szCs w:val="24"/>
      <w:lang w:val="en-GB" w:eastAsia="en-US"/>
    </w:rPr>
  </w:style>
  <w:style w:type="paragraph" w:customStyle="1" w:styleId="6C991E5EF39C93478626A29EC4D1EA90">
    <w:name w:val="6C991E5EF39C93478626A29EC4D1EA90"/>
    <w:rsid w:val="00E05CF8"/>
    <w:pPr>
      <w:spacing w:after="0" w:line="240" w:lineRule="auto"/>
    </w:pPr>
    <w:rPr>
      <w:sz w:val="24"/>
      <w:szCs w:val="24"/>
      <w:lang w:val="en-GB" w:eastAsia="en-US"/>
    </w:rPr>
  </w:style>
  <w:style w:type="paragraph" w:customStyle="1" w:styleId="0893CCB74D492F4EAB98D03C2D8D583C">
    <w:name w:val="0893CCB74D492F4EAB98D03C2D8D583C"/>
    <w:rsid w:val="00E05CF8"/>
    <w:pPr>
      <w:spacing w:after="0" w:line="240" w:lineRule="auto"/>
    </w:pPr>
    <w:rPr>
      <w:sz w:val="24"/>
      <w:szCs w:val="24"/>
      <w:lang w:val="en-GB" w:eastAsia="en-US"/>
    </w:rPr>
  </w:style>
  <w:style w:type="paragraph" w:customStyle="1" w:styleId="B6CB9939DB40174F93249020A4B41D50">
    <w:name w:val="B6CB9939DB40174F93249020A4B41D50"/>
    <w:rsid w:val="00E05CF8"/>
    <w:pPr>
      <w:spacing w:after="0" w:line="240" w:lineRule="auto"/>
    </w:pPr>
    <w:rPr>
      <w:sz w:val="24"/>
      <w:szCs w:val="24"/>
      <w:lang w:val="en-GB" w:eastAsia="en-US"/>
    </w:rPr>
  </w:style>
  <w:style w:type="paragraph" w:customStyle="1" w:styleId="EA89B0CF9E076A4DA05742D0D3001B39">
    <w:name w:val="EA89B0CF9E076A4DA05742D0D3001B39"/>
    <w:rsid w:val="00E05CF8"/>
    <w:pPr>
      <w:spacing w:after="0" w:line="240" w:lineRule="auto"/>
    </w:pPr>
    <w:rPr>
      <w:sz w:val="24"/>
      <w:szCs w:val="24"/>
      <w:lang w:val="en-GB" w:eastAsia="en-US"/>
    </w:rPr>
  </w:style>
  <w:style w:type="paragraph" w:customStyle="1" w:styleId="90C406A96B6D9B41BB0F56D1F8FE2873">
    <w:name w:val="90C406A96B6D9B41BB0F56D1F8FE2873"/>
    <w:rsid w:val="00E05CF8"/>
    <w:pPr>
      <w:spacing w:after="0" w:line="240" w:lineRule="auto"/>
    </w:pPr>
    <w:rPr>
      <w:sz w:val="24"/>
      <w:szCs w:val="24"/>
      <w:lang w:val="en-GB" w:eastAsia="en-US"/>
    </w:rPr>
  </w:style>
  <w:style w:type="paragraph" w:customStyle="1" w:styleId="2763AEA6EEACBA408696AEB694105550">
    <w:name w:val="2763AEA6EEACBA408696AEB694105550"/>
    <w:rsid w:val="00E05CF8"/>
    <w:pPr>
      <w:spacing w:after="0" w:line="240" w:lineRule="auto"/>
    </w:pPr>
    <w:rPr>
      <w:sz w:val="24"/>
      <w:szCs w:val="24"/>
      <w:lang w:val="en-GB" w:eastAsia="en-US"/>
    </w:rPr>
  </w:style>
  <w:style w:type="paragraph" w:customStyle="1" w:styleId="F42537F966B99845B7451246B0BB6BB3">
    <w:name w:val="F42537F966B99845B7451246B0BB6BB3"/>
    <w:rsid w:val="00E05CF8"/>
    <w:pPr>
      <w:spacing w:after="0" w:line="240" w:lineRule="auto"/>
    </w:pPr>
    <w:rPr>
      <w:sz w:val="24"/>
      <w:szCs w:val="24"/>
      <w:lang w:val="en-GB" w:eastAsia="en-US"/>
    </w:rPr>
  </w:style>
  <w:style w:type="paragraph" w:customStyle="1" w:styleId="5179EED3A070CC45B1428E520C8CAE32">
    <w:name w:val="5179EED3A070CC45B1428E520C8CAE32"/>
    <w:rsid w:val="00E05CF8"/>
    <w:pPr>
      <w:spacing w:after="0" w:line="240" w:lineRule="auto"/>
    </w:pPr>
    <w:rPr>
      <w:sz w:val="24"/>
      <w:szCs w:val="24"/>
      <w:lang w:val="en-GB" w:eastAsia="en-US"/>
    </w:rPr>
  </w:style>
  <w:style w:type="paragraph" w:customStyle="1" w:styleId="424B917AB0A1B9498F3E8FA2CDCB155B">
    <w:name w:val="424B917AB0A1B9498F3E8FA2CDCB155B"/>
    <w:rsid w:val="00E05CF8"/>
    <w:pPr>
      <w:spacing w:after="0" w:line="240" w:lineRule="auto"/>
    </w:pPr>
    <w:rPr>
      <w:sz w:val="24"/>
      <w:szCs w:val="24"/>
      <w:lang w:val="en-GB" w:eastAsia="en-US"/>
    </w:rPr>
  </w:style>
  <w:style w:type="paragraph" w:customStyle="1" w:styleId="0CA570AE81CBB1409D69B112972343FF">
    <w:name w:val="0CA570AE81CBB1409D69B112972343FF"/>
    <w:rsid w:val="00E05CF8"/>
    <w:pPr>
      <w:spacing w:after="0" w:line="240" w:lineRule="auto"/>
    </w:pPr>
    <w:rPr>
      <w:sz w:val="24"/>
      <w:szCs w:val="24"/>
      <w:lang w:val="en-GB" w:eastAsia="en-US"/>
    </w:rPr>
  </w:style>
  <w:style w:type="paragraph" w:customStyle="1" w:styleId="3E129BF4E52E65479838A2FE53C3488D">
    <w:name w:val="3E129BF4E52E65479838A2FE53C3488D"/>
    <w:rsid w:val="00E05CF8"/>
    <w:pPr>
      <w:spacing w:after="0" w:line="240" w:lineRule="auto"/>
    </w:pPr>
    <w:rPr>
      <w:sz w:val="24"/>
      <w:szCs w:val="24"/>
      <w:lang w:val="en-GB" w:eastAsia="en-US"/>
    </w:rPr>
  </w:style>
  <w:style w:type="paragraph" w:customStyle="1" w:styleId="63734C2ED0A6BF4AB18FC08F8A781362">
    <w:name w:val="63734C2ED0A6BF4AB18FC08F8A781362"/>
    <w:rsid w:val="00E05CF8"/>
    <w:pPr>
      <w:spacing w:after="0" w:line="240" w:lineRule="auto"/>
    </w:pPr>
    <w:rPr>
      <w:sz w:val="24"/>
      <w:szCs w:val="24"/>
      <w:lang w:val="en-GB" w:eastAsia="en-US"/>
    </w:rPr>
  </w:style>
  <w:style w:type="paragraph" w:customStyle="1" w:styleId="7FD80E7DB2BBBB4F879D3DB93779D21B">
    <w:name w:val="7FD80E7DB2BBBB4F879D3DB93779D21B"/>
    <w:rsid w:val="00E05CF8"/>
    <w:pPr>
      <w:spacing w:after="0" w:line="240" w:lineRule="auto"/>
    </w:pPr>
    <w:rPr>
      <w:sz w:val="24"/>
      <w:szCs w:val="24"/>
      <w:lang w:val="en-GB" w:eastAsia="en-US"/>
    </w:rPr>
  </w:style>
  <w:style w:type="paragraph" w:customStyle="1" w:styleId="D58512967C96BC4CA198CE9B4198F95C">
    <w:name w:val="D58512967C96BC4CA198CE9B4198F95C"/>
    <w:rsid w:val="00E05CF8"/>
    <w:pPr>
      <w:spacing w:after="0" w:line="240" w:lineRule="auto"/>
    </w:pPr>
    <w:rPr>
      <w:sz w:val="24"/>
      <w:szCs w:val="24"/>
      <w:lang w:val="en-GB" w:eastAsia="en-US"/>
    </w:rPr>
  </w:style>
  <w:style w:type="paragraph" w:customStyle="1" w:styleId="6517F328FB9FC842BA64F50CFEAA59A3">
    <w:name w:val="6517F328FB9FC842BA64F50CFEAA59A3"/>
    <w:rsid w:val="00E05CF8"/>
    <w:pPr>
      <w:spacing w:after="0" w:line="240" w:lineRule="auto"/>
    </w:pPr>
    <w:rPr>
      <w:sz w:val="24"/>
      <w:szCs w:val="24"/>
      <w:lang w:val="en-GB" w:eastAsia="en-US"/>
    </w:rPr>
  </w:style>
  <w:style w:type="paragraph" w:customStyle="1" w:styleId="0845E3402C0234479B44DE03769AC501">
    <w:name w:val="0845E3402C0234479B44DE03769AC501"/>
    <w:rsid w:val="00E05CF8"/>
    <w:pPr>
      <w:spacing w:after="0" w:line="240" w:lineRule="auto"/>
    </w:pPr>
    <w:rPr>
      <w:sz w:val="24"/>
      <w:szCs w:val="24"/>
      <w:lang w:val="en-GB" w:eastAsia="en-US"/>
    </w:rPr>
  </w:style>
  <w:style w:type="paragraph" w:customStyle="1" w:styleId="026C5DE50909B84B9BD20876446A7A8B">
    <w:name w:val="026C5DE50909B84B9BD20876446A7A8B"/>
    <w:rsid w:val="00E05CF8"/>
    <w:pPr>
      <w:spacing w:after="0" w:line="240" w:lineRule="auto"/>
    </w:pPr>
    <w:rPr>
      <w:sz w:val="24"/>
      <w:szCs w:val="24"/>
      <w:lang w:val="en-GB" w:eastAsia="en-US"/>
    </w:rPr>
  </w:style>
  <w:style w:type="paragraph" w:customStyle="1" w:styleId="4AE3BF1F4D56044FA8A09BA5818DF67D">
    <w:name w:val="4AE3BF1F4D56044FA8A09BA5818DF67D"/>
    <w:rsid w:val="00E05CF8"/>
    <w:pPr>
      <w:spacing w:after="0" w:line="240" w:lineRule="auto"/>
    </w:pPr>
    <w:rPr>
      <w:sz w:val="24"/>
      <w:szCs w:val="24"/>
      <w:lang w:val="en-GB" w:eastAsia="en-US"/>
    </w:rPr>
  </w:style>
  <w:style w:type="paragraph" w:customStyle="1" w:styleId="0D4F10E3365CAE4EB1DBB110D3E8014A">
    <w:name w:val="0D4F10E3365CAE4EB1DBB110D3E8014A"/>
    <w:rsid w:val="00E05CF8"/>
    <w:pPr>
      <w:spacing w:after="0" w:line="240" w:lineRule="auto"/>
    </w:pPr>
    <w:rPr>
      <w:sz w:val="24"/>
      <w:szCs w:val="24"/>
      <w:lang w:val="en-GB" w:eastAsia="en-US"/>
    </w:rPr>
  </w:style>
  <w:style w:type="paragraph" w:customStyle="1" w:styleId="F04C6845BD04504CBC94B38362C17515">
    <w:name w:val="F04C6845BD04504CBC94B38362C17515"/>
    <w:rsid w:val="00E05CF8"/>
    <w:pPr>
      <w:spacing w:after="0" w:line="240" w:lineRule="auto"/>
    </w:pPr>
    <w:rPr>
      <w:sz w:val="24"/>
      <w:szCs w:val="24"/>
      <w:lang w:val="en-GB" w:eastAsia="en-US"/>
    </w:rPr>
  </w:style>
  <w:style w:type="paragraph" w:customStyle="1" w:styleId="C1C034B58FEBEB40AF6F60DF27A94330">
    <w:name w:val="C1C034B58FEBEB40AF6F60DF27A94330"/>
    <w:rsid w:val="00E05CF8"/>
    <w:pPr>
      <w:spacing w:after="0" w:line="240" w:lineRule="auto"/>
    </w:pPr>
    <w:rPr>
      <w:sz w:val="24"/>
      <w:szCs w:val="24"/>
      <w:lang w:val="en-GB" w:eastAsia="en-US"/>
    </w:rPr>
  </w:style>
  <w:style w:type="paragraph" w:customStyle="1" w:styleId="52C9B9808A176B41A5B58CCD0CFF72A6">
    <w:name w:val="52C9B9808A176B41A5B58CCD0CFF72A6"/>
    <w:rsid w:val="00E05CF8"/>
    <w:pPr>
      <w:spacing w:after="0" w:line="240" w:lineRule="auto"/>
    </w:pPr>
    <w:rPr>
      <w:sz w:val="24"/>
      <w:szCs w:val="24"/>
      <w:lang w:val="en-GB" w:eastAsia="en-US"/>
    </w:rPr>
  </w:style>
  <w:style w:type="paragraph" w:customStyle="1" w:styleId="3DDB00B36F3CA54BA43A432ED76C7ED3">
    <w:name w:val="3DDB00B36F3CA54BA43A432ED76C7ED3"/>
    <w:rsid w:val="00E05CF8"/>
    <w:pPr>
      <w:spacing w:after="0" w:line="240" w:lineRule="auto"/>
    </w:pPr>
    <w:rPr>
      <w:sz w:val="24"/>
      <w:szCs w:val="24"/>
      <w:lang w:val="en-GB" w:eastAsia="en-US"/>
    </w:rPr>
  </w:style>
  <w:style w:type="paragraph" w:customStyle="1" w:styleId="277EFE31129BAF4B8AF94CD7DD664F2D">
    <w:name w:val="277EFE31129BAF4B8AF94CD7DD664F2D"/>
    <w:rsid w:val="00E05CF8"/>
    <w:pPr>
      <w:spacing w:after="0" w:line="240" w:lineRule="auto"/>
    </w:pPr>
    <w:rPr>
      <w:sz w:val="24"/>
      <w:szCs w:val="24"/>
      <w:lang w:val="en-GB" w:eastAsia="en-US"/>
    </w:rPr>
  </w:style>
  <w:style w:type="paragraph" w:customStyle="1" w:styleId="D3AC24EE73A37C49985B076A30940891">
    <w:name w:val="D3AC24EE73A37C49985B076A30940891"/>
    <w:rsid w:val="00E05CF8"/>
    <w:pPr>
      <w:spacing w:after="0" w:line="240" w:lineRule="auto"/>
    </w:pPr>
    <w:rPr>
      <w:sz w:val="24"/>
      <w:szCs w:val="24"/>
      <w:lang w:val="en-GB" w:eastAsia="en-US"/>
    </w:rPr>
  </w:style>
  <w:style w:type="paragraph" w:customStyle="1" w:styleId="D3345439770CA849AA5DC8CD26398411">
    <w:name w:val="D3345439770CA849AA5DC8CD26398411"/>
    <w:rsid w:val="00E05CF8"/>
    <w:pPr>
      <w:spacing w:after="0" w:line="240" w:lineRule="auto"/>
    </w:pPr>
    <w:rPr>
      <w:sz w:val="24"/>
      <w:szCs w:val="24"/>
      <w:lang w:val="en-GB" w:eastAsia="en-US"/>
    </w:rPr>
  </w:style>
  <w:style w:type="paragraph" w:customStyle="1" w:styleId="F958924770560F4BBEC1E4E9F5724358">
    <w:name w:val="F958924770560F4BBEC1E4E9F5724358"/>
    <w:rsid w:val="00E05CF8"/>
    <w:pPr>
      <w:spacing w:after="0" w:line="240" w:lineRule="auto"/>
    </w:pPr>
    <w:rPr>
      <w:sz w:val="24"/>
      <w:szCs w:val="24"/>
      <w:lang w:val="en-GB" w:eastAsia="en-US"/>
    </w:rPr>
  </w:style>
  <w:style w:type="paragraph" w:customStyle="1" w:styleId="F04F6F7321E214419C6E9B31C15CACF8">
    <w:name w:val="F04F6F7321E214419C6E9B31C15CACF8"/>
    <w:rsid w:val="00E05CF8"/>
    <w:pPr>
      <w:spacing w:after="0" w:line="240" w:lineRule="auto"/>
    </w:pPr>
    <w:rPr>
      <w:sz w:val="24"/>
      <w:szCs w:val="24"/>
      <w:lang w:val="en-GB" w:eastAsia="en-US"/>
    </w:rPr>
  </w:style>
  <w:style w:type="paragraph" w:customStyle="1" w:styleId="C32897AC55A43E46AE7E0F2E2CBDCF59">
    <w:name w:val="C32897AC55A43E46AE7E0F2E2CBDCF59"/>
    <w:rsid w:val="00E05CF8"/>
    <w:pPr>
      <w:spacing w:after="0" w:line="240" w:lineRule="auto"/>
    </w:pPr>
    <w:rPr>
      <w:sz w:val="24"/>
      <w:szCs w:val="24"/>
      <w:lang w:val="en-GB" w:eastAsia="en-US"/>
    </w:rPr>
  </w:style>
  <w:style w:type="paragraph" w:customStyle="1" w:styleId="469FE3F069369F4BBDAC4B9A6CDC1AD5">
    <w:name w:val="469FE3F069369F4BBDAC4B9A6CDC1AD5"/>
    <w:rsid w:val="00E05CF8"/>
    <w:pPr>
      <w:spacing w:after="0" w:line="240" w:lineRule="auto"/>
    </w:pPr>
    <w:rPr>
      <w:sz w:val="24"/>
      <w:szCs w:val="24"/>
      <w:lang w:val="en-GB" w:eastAsia="en-US"/>
    </w:rPr>
  </w:style>
  <w:style w:type="paragraph" w:customStyle="1" w:styleId="D6A1F87D5F54A14A8356F5CBCA6CF263">
    <w:name w:val="D6A1F87D5F54A14A8356F5CBCA6CF263"/>
    <w:rsid w:val="00E05CF8"/>
    <w:pPr>
      <w:spacing w:after="0" w:line="240" w:lineRule="auto"/>
    </w:pPr>
    <w:rPr>
      <w:sz w:val="24"/>
      <w:szCs w:val="24"/>
      <w:lang w:val="en-GB" w:eastAsia="en-US"/>
    </w:rPr>
  </w:style>
  <w:style w:type="paragraph" w:customStyle="1" w:styleId="5DE09BDA1F872142A227791486D5D7B8">
    <w:name w:val="5DE09BDA1F872142A227791486D5D7B8"/>
    <w:rsid w:val="00E05CF8"/>
    <w:pPr>
      <w:spacing w:after="0" w:line="240" w:lineRule="auto"/>
    </w:pPr>
    <w:rPr>
      <w:sz w:val="24"/>
      <w:szCs w:val="24"/>
      <w:lang w:val="en-GB" w:eastAsia="en-US"/>
    </w:rPr>
  </w:style>
  <w:style w:type="paragraph" w:customStyle="1" w:styleId="CDD9D8A44BEA7045922F1A1E05B0A62B">
    <w:name w:val="CDD9D8A44BEA7045922F1A1E05B0A62B"/>
    <w:rsid w:val="00E05CF8"/>
    <w:pPr>
      <w:spacing w:after="0" w:line="240" w:lineRule="auto"/>
    </w:pPr>
    <w:rPr>
      <w:sz w:val="24"/>
      <w:szCs w:val="24"/>
      <w:lang w:val="en-GB" w:eastAsia="en-US"/>
    </w:rPr>
  </w:style>
  <w:style w:type="paragraph" w:customStyle="1" w:styleId="A76F3E1D5D15724FACD51770D64AB756">
    <w:name w:val="A76F3E1D5D15724FACD51770D64AB756"/>
    <w:rsid w:val="00E05CF8"/>
    <w:pPr>
      <w:spacing w:after="0" w:line="240" w:lineRule="auto"/>
    </w:pPr>
    <w:rPr>
      <w:sz w:val="24"/>
      <w:szCs w:val="24"/>
      <w:lang w:val="en-GB" w:eastAsia="en-US"/>
    </w:rPr>
  </w:style>
  <w:style w:type="paragraph" w:customStyle="1" w:styleId="41B2039E568E4B4ABEC4D7D7B0D0935E">
    <w:name w:val="41B2039E568E4B4ABEC4D7D7B0D0935E"/>
    <w:rsid w:val="00E05CF8"/>
    <w:pPr>
      <w:spacing w:after="0" w:line="240" w:lineRule="auto"/>
    </w:pPr>
    <w:rPr>
      <w:sz w:val="24"/>
      <w:szCs w:val="24"/>
      <w:lang w:val="en-GB" w:eastAsia="en-US"/>
    </w:rPr>
  </w:style>
  <w:style w:type="paragraph" w:customStyle="1" w:styleId="1B40836783A8EA48B732296C656CC3B4">
    <w:name w:val="1B40836783A8EA48B732296C656CC3B4"/>
    <w:rsid w:val="00E05CF8"/>
    <w:pPr>
      <w:spacing w:after="0" w:line="240" w:lineRule="auto"/>
    </w:pPr>
    <w:rPr>
      <w:sz w:val="24"/>
      <w:szCs w:val="24"/>
      <w:lang w:val="en-GB" w:eastAsia="en-US"/>
    </w:rPr>
  </w:style>
  <w:style w:type="paragraph" w:customStyle="1" w:styleId="AAC2BD31ED67F24BA94506EC1A95FFF1">
    <w:name w:val="AAC2BD31ED67F24BA94506EC1A95FFF1"/>
    <w:rsid w:val="00E05CF8"/>
    <w:pPr>
      <w:spacing w:after="0" w:line="240" w:lineRule="auto"/>
    </w:pPr>
    <w:rPr>
      <w:sz w:val="24"/>
      <w:szCs w:val="24"/>
      <w:lang w:val="en-GB" w:eastAsia="en-US"/>
    </w:rPr>
  </w:style>
  <w:style w:type="paragraph" w:customStyle="1" w:styleId="599FC3525BB2384EA7CAEB966451A7CB">
    <w:name w:val="599FC3525BB2384EA7CAEB966451A7CB"/>
    <w:rsid w:val="00E05CF8"/>
    <w:pPr>
      <w:spacing w:after="0" w:line="240" w:lineRule="auto"/>
    </w:pPr>
    <w:rPr>
      <w:sz w:val="24"/>
      <w:szCs w:val="24"/>
      <w:lang w:val="en-GB" w:eastAsia="en-US"/>
    </w:rPr>
  </w:style>
  <w:style w:type="paragraph" w:customStyle="1" w:styleId="59198F0847FBAD41BB73AE506C9FA355">
    <w:name w:val="59198F0847FBAD41BB73AE506C9FA355"/>
    <w:rsid w:val="00E05CF8"/>
    <w:pPr>
      <w:spacing w:after="0" w:line="240" w:lineRule="auto"/>
    </w:pPr>
    <w:rPr>
      <w:sz w:val="24"/>
      <w:szCs w:val="24"/>
      <w:lang w:val="en-GB" w:eastAsia="en-US"/>
    </w:rPr>
  </w:style>
  <w:style w:type="paragraph" w:customStyle="1" w:styleId="5A570BE0DCE626448A0C265A9B717EAD">
    <w:name w:val="5A570BE0DCE626448A0C265A9B717EAD"/>
    <w:rsid w:val="00E05CF8"/>
    <w:pPr>
      <w:spacing w:after="0" w:line="240" w:lineRule="auto"/>
    </w:pPr>
    <w:rPr>
      <w:sz w:val="24"/>
      <w:szCs w:val="24"/>
      <w:lang w:val="en-GB" w:eastAsia="en-US"/>
    </w:rPr>
  </w:style>
  <w:style w:type="paragraph" w:customStyle="1" w:styleId="6DC2DD212BB7B5438D50538CBAA219F9">
    <w:name w:val="6DC2DD212BB7B5438D50538CBAA219F9"/>
    <w:rsid w:val="00E05CF8"/>
    <w:pPr>
      <w:spacing w:after="0" w:line="240" w:lineRule="auto"/>
    </w:pPr>
    <w:rPr>
      <w:sz w:val="24"/>
      <w:szCs w:val="24"/>
      <w:lang w:val="en-GB" w:eastAsia="en-US"/>
    </w:rPr>
  </w:style>
  <w:style w:type="paragraph" w:customStyle="1" w:styleId="804628E138DAAA41A65BC3DF31A9CE0F">
    <w:name w:val="804628E138DAAA41A65BC3DF31A9CE0F"/>
    <w:rsid w:val="00E05CF8"/>
    <w:pPr>
      <w:spacing w:after="0" w:line="240" w:lineRule="auto"/>
    </w:pPr>
    <w:rPr>
      <w:sz w:val="24"/>
      <w:szCs w:val="24"/>
      <w:lang w:val="en-GB" w:eastAsia="en-US"/>
    </w:rPr>
  </w:style>
  <w:style w:type="paragraph" w:customStyle="1" w:styleId="8C616A2191EFBC4C8533B4C31253A5AB">
    <w:name w:val="8C616A2191EFBC4C8533B4C31253A5AB"/>
    <w:rsid w:val="00E05CF8"/>
    <w:pPr>
      <w:spacing w:after="0" w:line="240" w:lineRule="auto"/>
    </w:pPr>
    <w:rPr>
      <w:sz w:val="24"/>
      <w:szCs w:val="24"/>
      <w:lang w:val="en-GB" w:eastAsia="en-US"/>
    </w:rPr>
  </w:style>
  <w:style w:type="paragraph" w:customStyle="1" w:styleId="62B3027560CF8F4FA8E5715B13B04F78">
    <w:name w:val="62B3027560CF8F4FA8E5715B13B04F78"/>
    <w:rsid w:val="00E05CF8"/>
    <w:pPr>
      <w:spacing w:after="0" w:line="240" w:lineRule="auto"/>
    </w:pPr>
    <w:rPr>
      <w:sz w:val="24"/>
      <w:szCs w:val="24"/>
      <w:lang w:val="en-GB" w:eastAsia="en-US"/>
    </w:rPr>
  </w:style>
  <w:style w:type="paragraph" w:customStyle="1" w:styleId="424CD843C3487E4C9799F784ADD46E57">
    <w:name w:val="424CD843C3487E4C9799F784ADD46E57"/>
    <w:rsid w:val="00E05CF8"/>
    <w:pPr>
      <w:spacing w:after="0" w:line="240" w:lineRule="auto"/>
    </w:pPr>
    <w:rPr>
      <w:sz w:val="24"/>
      <w:szCs w:val="24"/>
      <w:lang w:val="en-GB" w:eastAsia="en-US"/>
    </w:rPr>
  </w:style>
  <w:style w:type="paragraph" w:customStyle="1" w:styleId="CC2C44C51C89A04A8715DDBE56A25B5D">
    <w:name w:val="CC2C44C51C89A04A8715DDBE56A25B5D"/>
    <w:rsid w:val="00E05CF8"/>
    <w:pPr>
      <w:spacing w:after="0" w:line="240" w:lineRule="auto"/>
    </w:pPr>
    <w:rPr>
      <w:sz w:val="24"/>
      <w:szCs w:val="24"/>
      <w:lang w:val="en-GB" w:eastAsia="en-US"/>
    </w:rPr>
  </w:style>
  <w:style w:type="paragraph" w:customStyle="1" w:styleId="8C4BA39423547F4DBCCD9A12F2841BA1">
    <w:name w:val="8C4BA39423547F4DBCCD9A12F2841BA1"/>
    <w:rsid w:val="00E05CF8"/>
    <w:pPr>
      <w:spacing w:after="0" w:line="240" w:lineRule="auto"/>
    </w:pPr>
    <w:rPr>
      <w:sz w:val="24"/>
      <w:szCs w:val="24"/>
      <w:lang w:val="en-GB" w:eastAsia="en-US"/>
    </w:rPr>
  </w:style>
  <w:style w:type="paragraph" w:customStyle="1" w:styleId="DF5636510341DE4D850389FEC95A314E">
    <w:name w:val="DF5636510341DE4D850389FEC95A314E"/>
    <w:rsid w:val="00E05CF8"/>
    <w:pPr>
      <w:spacing w:after="0" w:line="240" w:lineRule="auto"/>
    </w:pPr>
    <w:rPr>
      <w:sz w:val="24"/>
      <w:szCs w:val="24"/>
      <w:lang w:val="en-GB" w:eastAsia="en-US"/>
    </w:rPr>
  </w:style>
  <w:style w:type="paragraph" w:customStyle="1" w:styleId="C642CCC6E106DD4FBBBD4C1376EAAB77">
    <w:name w:val="C642CCC6E106DD4FBBBD4C1376EAAB77"/>
    <w:rsid w:val="00E05CF8"/>
    <w:pPr>
      <w:spacing w:after="0" w:line="240" w:lineRule="auto"/>
    </w:pPr>
    <w:rPr>
      <w:sz w:val="24"/>
      <w:szCs w:val="24"/>
      <w:lang w:val="en-GB" w:eastAsia="en-US"/>
    </w:rPr>
  </w:style>
  <w:style w:type="paragraph" w:customStyle="1" w:styleId="9EBA290B2DA1544DA5E4BAF8637A24DC">
    <w:name w:val="9EBA290B2DA1544DA5E4BAF8637A24DC"/>
    <w:rsid w:val="00E05CF8"/>
    <w:pPr>
      <w:spacing w:after="0" w:line="240" w:lineRule="auto"/>
    </w:pPr>
    <w:rPr>
      <w:sz w:val="24"/>
      <w:szCs w:val="24"/>
      <w:lang w:val="en-GB" w:eastAsia="en-US"/>
    </w:rPr>
  </w:style>
  <w:style w:type="paragraph" w:customStyle="1" w:styleId="0619A3834074184C85C1681A8BCDA8A0">
    <w:name w:val="0619A3834074184C85C1681A8BCDA8A0"/>
    <w:rsid w:val="00E05CF8"/>
    <w:pPr>
      <w:spacing w:after="0" w:line="240" w:lineRule="auto"/>
    </w:pPr>
    <w:rPr>
      <w:sz w:val="24"/>
      <w:szCs w:val="24"/>
      <w:lang w:val="en-GB" w:eastAsia="en-US"/>
    </w:rPr>
  </w:style>
  <w:style w:type="paragraph" w:customStyle="1" w:styleId="3470884C1B793242B74CDC43C59ADCBF">
    <w:name w:val="3470884C1B793242B74CDC43C59ADCBF"/>
    <w:rsid w:val="00E05CF8"/>
    <w:pPr>
      <w:spacing w:after="0" w:line="240" w:lineRule="auto"/>
    </w:pPr>
    <w:rPr>
      <w:sz w:val="24"/>
      <w:szCs w:val="24"/>
      <w:lang w:val="en-GB" w:eastAsia="en-US"/>
    </w:rPr>
  </w:style>
  <w:style w:type="paragraph" w:customStyle="1" w:styleId="F9157D727E1D214C9122D1849E3DF7BE">
    <w:name w:val="F9157D727E1D214C9122D1849E3DF7BE"/>
    <w:rsid w:val="00E05CF8"/>
    <w:pPr>
      <w:spacing w:after="0" w:line="240" w:lineRule="auto"/>
    </w:pPr>
    <w:rPr>
      <w:sz w:val="24"/>
      <w:szCs w:val="24"/>
      <w:lang w:val="en-GB" w:eastAsia="en-US"/>
    </w:rPr>
  </w:style>
  <w:style w:type="paragraph" w:customStyle="1" w:styleId="D9D1D8A6A7C4924098F01C977AACEAD4">
    <w:name w:val="D9D1D8A6A7C4924098F01C977AACEAD4"/>
    <w:rsid w:val="00E05CF8"/>
    <w:pPr>
      <w:spacing w:after="0" w:line="240" w:lineRule="auto"/>
    </w:pPr>
    <w:rPr>
      <w:sz w:val="24"/>
      <w:szCs w:val="24"/>
      <w:lang w:val="en-GB" w:eastAsia="en-US"/>
    </w:rPr>
  </w:style>
  <w:style w:type="paragraph" w:customStyle="1" w:styleId="82AB50F6CA6BFD4C924373C370117F98">
    <w:name w:val="82AB50F6CA6BFD4C924373C370117F98"/>
    <w:rsid w:val="00E05CF8"/>
    <w:pPr>
      <w:spacing w:after="0" w:line="240" w:lineRule="auto"/>
    </w:pPr>
    <w:rPr>
      <w:sz w:val="24"/>
      <w:szCs w:val="24"/>
      <w:lang w:val="en-GB" w:eastAsia="en-US"/>
    </w:rPr>
  </w:style>
  <w:style w:type="paragraph" w:customStyle="1" w:styleId="02631D65980A2942938C36565F6266D7">
    <w:name w:val="02631D65980A2942938C36565F6266D7"/>
    <w:rsid w:val="00E05CF8"/>
    <w:pPr>
      <w:spacing w:after="0" w:line="240" w:lineRule="auto"/>
    </w:pPr>
    <w:rPr>
      <w:sz w:val="24"/>
      <w:szCs w:val="24"/>
      <w:lang w:val="en-GB" w:eastAsia="en-US"/>
    </w:rPr>
  </w:style>
  <w:style w:type="paragraph" w:customStyle="1" w:styleId="F71A5C0C2F15DC4B85223765F2C3A0C6">
    <w:name w:val="F71A5C0C2F15DC4B85223765F2C3A0C6"/>
    <w:rsid w:val="00E05CF8"/>
    <w:pPr>
      <w:spacing w:after="0" w:line="240" w:lineRule="auto"/>
    </w:pPr>
    <w:rPr>
      <w:sz w:val="24"/>
      <w:szCs w:val="24"/>
      <w:lang w:val="en-GB" w:eastAsia="en-US"/>
    </w:rPr>
  </w:style>
  <w:style w:type="paragraph" w:customStyle="1" w:styleId="33C68D3B3203904BA69D1D09D6DB592F">
    <w:name w:val="33C68D3B3203904BA69D1D09D6DB592F"/>
    <w:rsid w:val="00E05CF8"/>
    <w:pPr>
      <w:spacing w:after="0" w:line="240" w:lineRule="auto"/>
    </w:pPr>
    <w:rPr>
      <w:sz w:val="24"/>
      <w:szCs w:val="24"/>
      <w:lang w:val="en-GB" w:eastAsia="en-US"/>
    </w:rPr>
  </w:style>
  <w:style w:type="paragraph" w:customStyle="1" w:styleId="24E3C3211DFE254182F4486B5375F700">
    <w:name w:val="24E3C3211DFE254182F4486B5375F700"/>
    <w:rsid w:val="00E05CF8"/>
    <w:pPr>
      <w:spacing w:after="0" w:line="240" w:lineRule="auto"/>
    </w:pPr>
    <w:rPr>
      <w:sz w:val="24"/>
      <w:szCs w:val="24"/>
      <w:lang w:val="en-GB" w:eastAsia="en-US"/>
    </w:rPr>
  </w:style>
  <w:style w:type="paragraph" w:customStyle="1" w:styleId="EE29337203D7CE4EBA75800B2C319FE9">
    <w:name w:val="EE29337203D7CE4EBA75800B2C319FE9"/>
    <w:rsid w:val="00E05CF8"/>
    <w:pPr>
      <w:spacing w:after="0" w:line="240" w:lineRule="auto"/>
    </w:pPr>
    <w:rPr>
      <w:sz w:val="24"/>
      <w:szCs w:val="24"/>
      <w:lang w:val="en-GB" w:eastAsia="en-US"/>
    </w:rPr>
  </w:style>
  <w:style w:type="paragraph" w:customStyle="1" w:styleId="AAD3F7A732CC824DAEAF77AD890CE4DA">
    <w:name w:val="AAD3F7A732CC824DAEAF77AD890CE4DA"/>
    <w:rsid w:val="00E05CF8"/>
    <w:pPr>
      <w:spacing w:after="0" w:line="240" w:lineRule="auto"/>
    </w:pPr>
    <w:rPr>
      <w:sz w:val="24"/>
      <w:szCs w:val="24"/>
      <w:lang w:val="en-GB" w:eastAsia="en-US"/>
    </w:rPr>
  </w:style>
  <w:style w:type="paragraph" w:customStyle="1" w:styleId="069986DA1F7DA342B6D3D4C1BDCDAF16">
    <w:name w:val="069986DA1F7DA342B6D3D4C1BDCDAF16"/>
    <w:rsid w:val="00E05CF8"/>
    <w:pPr>
      <w:spacing w:after="0" w:line="240" w:lineRule="auto"/>
    </w:pPr>
    <w:rPr>
      <w:sz w:val="24"/>
      <w:szCs w:val="24"/>
      <w:lang w:val="en-GB" w:eastAsia="en-US"/>
    </w:rPr>
  </w:style>
  <w:style w:type="paragraph" w:customStyle="1" w:styleId="423941A688E9AA428927CE9B3BD65C38">
    <w:name w:val="423941A688E9AA428927CE9B3BD65C38"/>
    <w:rsid w:val="00E05CF8"/>
    <w:pPr>
      <w:spacing w:after="0" w:line="240" w:lineRule="auto"/>
    </w:pPr>
    <w:rPr>
      <w:sz w:val="24"/>
      <w:szCs w:val="24"/>
      <w:lang w:val="en-GB" w:eastAsia="en-US"/>
    </w:rPr>
  </w:style>
  <w:style w:type="paragraph" w:customStyle="1" w:styleId="578414A9B49E454FA0D5A513AF2472D5">
    <w:name w:val="578414A9B49E454FA0D5A513AF2472D5"/>
    <w:rsid w:val="00E05CF8"/>
    <w:pPr>
      <w:spacing w:after="0" w:line="240" w:lineRule="auto"/>
    </w:pPr>
    <w:rPr>
      <w:sz w:val="24"/>
      <w:szCs w:val="24"/>
      <w:lang w:val="en-GB" w:eastAsia="en-US"/>
    </w:rPr>
  </w:style>
  <w:style w:type="paragraph" w:customStyle="1" w:styleId="08CE3BCF6AEDC746ABB38ED668B46393">
    <w:name w:val="08CE3BCF6AEDC746ABB38ED668B46393"/>
    <w:rsid w:val="00E05CF8"/>
    <w:pPr>
      <w:spacing w:after="0" w:line="240" w:lineRule="auto"/>
    </w:pPr>
    <w:rPr>
      <w:sz w:val="24"/>
      <w:szCs w:val="24"/>
      <w:lang w:val="en-GB" w:eastAsia="en-US"/>
    </w:rPr>
  </w:style>
  <w:style w:type="paragraph" w:customStyle="1" w:styleId="81E9B0726E327248ADAE8B197BDB89D8">
    <w:name w:val="81E9B0726E327248ADAE8B197BDB89D8"/>
    <w:rsid w:val="00E05CF8"/>
    <w:pPr>
      <w:spacing w:after="0" w:line="240" w:lineRule="auto"/>
    </w:pPr>
    <w:rPr>
      <w:sz w:val="24"/>
      <w:szCs w:val="24"/>
      <w:lang w:val="en-GB" w:eastAsia="en-US"/>
    </w:rPr>
  </w:style>
  <w:style w:type="paragraph" w:customStyle="1" w:styleId="D93DF05CBDC4C9459A32010E36571B53">
    <w:name w:val="D93DF05CBDC4C9459A32010E36571B53"/>
    <w:rsid w:val="00E05CF8"/>
    <w:pPr>
      <w:spacing w:after="0" w:line="240" w:lineRule="auto"/>
    </w:pPr>
    <w:rPr>
      <w:sz w:val="24"/>
      <w:szCs w:val="24"/>
      <w:lang w:val="en-GB" w:eastAsia="en-US"/>
    </w:rPr>
  </w:style>
  <w:style w:type="paragraph" w:customStyle="1" w:styleId="DF38D7F933957F46987886E0BF613385">
    <w:name w:val="DF38D7F933957F46987886E0BF613385"/>
    <w:rsid w:val="00E05CF8"/>
    <w:pPr>
      <w:spacing w:after="0" w:line="240" w:lineRule="auto"/>
    </w:pPr>
    <w:rPr>
      <w:sz w:val="24"/>
      <w:szCs w:val="24"/>
      <w:lang w:val="en-GB" w:eastAsia="en-US"/>
    </w:rPr>
  </w:style>
  <w:style w:type="paragraph" w:customStyle="1" w:styleId="027851CD149FF64ABE85000586D65B06">
    <w:name w:val="027851CD149FF64ABE85000586D65B06"/>
    <w:rsid w:val="00E05CF8"/>
    <w:pPr>
      <w:spacing w:after="0" w:line="240" w:lineRule="auto"/>
    </w:pPr>
    <w:rPr>
      <w:sz w:val="24"/>
      <w:szCs w:val="24"/>
      <w:lang w:val="en-GB" w:eastAsia="en-US"/>
    </w:rPr>
  </w:style>
  <w:style w:type="paragraph" w:customStyle="1" w:styleId="52EAAA10B039924CA25DBF240BA09985">
    <w:name w:val="52EAAA10B039924CA25DBF240BA09985"/>
    <w:rsid w:val="00E05CF8"/>
    <w:pPr>
      <w:spacing w:after="0" w:line="240" w:lineRule="auto"/>
    </w:pPr>
    <w:rPr>
      <w:sz w:val="24"/>
      <w:szCs w:val="24"/>
      <w:lang w:val="en-GB" w:eastAsia="en-US"/>
    </w:rPr>
  </w:style>
  <w:style w:type="paragraph" w:customStyle="1" w:styleId="F9B0029A4B21544BA71B4366C749C633">
    <w:name w:val="F9B0029A4B21544BA71B4366C749C633"/>
    <w:rsid w:val="00E05CF8"/>
    <w:pPr>
      <w:spacing w:after="0" w:line="240" w:lineRule="auto"/>
    </w:pPr>
    <w:rPr>
      <w:sz w:val="24"/>
      <w:szCs w:val="24"/>
      <w:lang w:val="en-GB" w:eastAsia="en-US"/>
    </w:rPr>
  </w:style>
  <w:style w:type="paragraph" w:customStyle="1" w:styleId="A9E396CF7FF0774487BD71DEE6E76A0B">
    <w:name w:val="A9E396CF7FF0774487BD71DEE6E76A0B"/>
    <w:rsid w:val="00E05CF8"/>
    <w:pPr>
      <w:spacing w:after="0" w:line="240" w:lineRule="auto"/>
    </w:pPr>
    <w:rPr>
      <w:sz w:val="24"/>
      <w:szCs w:val="24"/>
      <w:lang w:val="en-GB" w:eastAsia="en-US"/>
    </w:rPr>
  </w:style>
  <w:style w:type="paragraph" w:customStyle="1" w:styleId="E72F98AE01A2DF44958FE6E29F3C70A7">
    <w:name w:val="E72F98AE01A2DF44958FE6E29F3C70A7"/>
    <w:rsid w:val="00E05CF8"/>
    <w:pPr>
      <w:spacing w:after="0" w:line="240" w:lineRule="auto"/>
    </w:pPr>
    <w:rPr>
      <w:sz w:val="24"/>
      <w:szCs w:val="24"/>
      <w:lang w:val="en-GB" w:eastAsia="en-US"/>
    </w:rPr>
  </w:style>
  <w:style w:type="paragraph" w:customStyle="1" w:styleId="6396E6A37D076B45AD349C3AF6DEFA18">
    <w:name w:val="6396E6A37D076B45AD349C3AF6DEFA18"/>
    <w:rsid w:val="00E05CF8"/>
    <w:pPr>
      <w:spacing w:after="0" w:line="240" w:lineRule="auto"/>
    </w:pPr>
    <w:rPr>
      <w:sz w:val="24"/>
      <w:szCs w:val="24"/>
      <w:lang w:val="en-GB" w:eastAsia="en-US"/>
    </w:rPr>
  </w:style>
  <w:style w:type="paragraph" w:customStyle="1" w:styleId="730C01880F913841816D6DF704E148C2">
    <w:name w:val="730C01880F913841816D6DF704E148C2"/>
    <w:rsid w:val="00E05CF8"/>
    <w:pPr>
      <w:spacing w:after="0" w:line="240" w:lineRule="auto"/>
    </w:pPr>
    <w:rPr>
      <w:sz w:val="24"/>
      <w:szCs w:val="24"/>
      <w:lang w:val="en-GB" w:eastAsia="en-US"/>
    </w:rPr>
  </w:style>
  <w:style w:type="paragraph" w:customStyle="1" w:styleId="236A12B778E0E24CBC5D06107D4E6233">
    <w:name w:val="236A12B778E0E24CBC5D06107D4E6233"/>
    <w:rsid w:val="00E05CF8"/>
    <w:pPr>
      <w:spacing w:after="0" w:line="240" w:lineRule="auto"/>
    </w:pPr>
    <w:rPr>
      <w:sz w:val="24"/>
      <w:szCs w:val="24"/>
      <w:lang w:val="en-GB" w:eastAsia="en-US"/>
    </w:rPr>
  </w:style>
  <w:style w:type="paragraph" w:customStyle="1" w:styleId="8B4402FA1D681F4CB43FD8A9A099CE87">
    <w:name w:val="8B4402FA1D681F4CB43FD8A9A099CE87"/>
    <w:rsid w:val="00E05CF8"/>
    <w:pPr>
      <w:spacing w:after="0" w:line="240" w:lineRule="auto"/>
    </w:pPr>
    <w:rPr>
      <w:sz w:val="24"/>
      <w:szCs w:val="24"/>
      <w:lang w:val="en-GB" w:eastAsia="en-US"/>
    </w:rPr>
  </w:style>
  <w:style w:type="paragraph" w:customStyle="1" w:styleId="4B9D8FC3EDCC3B47A8575FB2968936C0">
    <w:name w:val="4B9D8FC3EDCC3B47A8575FB2968936C0"/>
    <w:rsid w:val="00E05CF8"/>
    <w:pPr>
      <w:spacing w:after="0" w:line="240" w:lineRule="auto"/>
    </w:pPr>
    <w:rPr>
      <w:sz w:val="24"/>
      <w:szCs w:val="24"/>
      <w:lang w:val="en-GB" w:eastAsia="en-US"/>
    </w:rPr>
  </w:style>
  <w:style w:type="paragraph" w:customStyle="1" w:styleId="42E39F7EB28F354E92ABC6B68E0B5BF5">
    <w:name w:val="42E39F7EB28F354E92ABC6B68E0B5BF5"/>
    <w:rsid w:val="00E05CF8"/>
    <w:pPr>
      <w:spacing w:after="0" w:line="240" w:lineRule="auto"/>
    </w:pPr>
    <w:rPr>
      <w:sz w:val="24"/>
      <w:szCs w:val="24"/>
      <w:lang w:val="en-GB" w:eastAsia="en-US"/>
    </w:rPr>
  </w:style>
  <w:style w:type="paragraph" w:customStyle="1" w:styleId="9E859192F85E30409E111BEECD78241E">
    <w:name w:val="9E859192F85E30409E111BEECD78241E"/>
    <w:rsid w:val="00E05CF8"/>
    <w:pPr>
      <w:spacing w:after="0" w:line="240" w:lineRule="auto"/>
    </w:pPr>
    <w:rPr>
      <w:sz w:val="24"/>
      <w:szCs w:val="24"/>
      <w:lang w:val="en-GB" w:eastAsia="en-US"/>
    </w:rPr>
  </w:style>
  <w:style w:type="paragraph" w:customStyle="1" w:styleId="5885ACA0C84B4545BD70DAF3287E79F4">
    <w:name w:val="5885ACA0C84B4545BD70DAF3287E79F4"/>
    <w:rsid w:val="00E05CF8"/>
    <w:pPr>
      <w:spacing w:after="0" w:line="240" w:lineRule="auto"/>
    </w:pPr>
    <w:rPr>
      <w:sz w:val="24"/>
      <w:szCs w:val="24"/>
      <w:lang w:val="en-GB" w:eastAsia="en-US"/>
    </w:rPr>
  </w:style>
  <w:style w:type="paragraph" w:customStyle="1" w:styleId="6BFEEE5A37CE8647900D0302EDE233FD">
    <w:name w:val="6BFEEE5A37CE8647900D0302EDE233FD"/>
    <w:rsid w:val="00E05CF8"/>
    <w:pPr>
      <w:spacing w:after="0" w:line="240" w:lineRule="auto"/>
    </w:pPr>
    <w:rPr>
      <w:sz w:val="24"/>
      <w:szCs w:val="24"/>
      <w:lang w:val="en-GB" w:eastAsia="en-US"/>
    </w:rPr>
  </w:style>
  <w:style w:type="paragraph" w:customStyle="1" w:styleId="AE922D6FDC478A46A89695A2E330CB6D">
    <w:name w:val="AE922D6FDC478A46A89695A2E330CB6D"/>
    <w:rsid w:val="00E05CF8"/>
    <w:pPr>
      <w:spacing w:after="0" w:line="240" w:lineRule="auto"/>
    </w:pPr>
    <w:rPr>
      <w:sz w:val="24"/>
      <w:szCs w:val="24"/>
      <w:lang w:val="en-GB" w:eastAsia="en-US"/>
    </w:rPr>
  </w:style>
  <w:style w:type="paragraph" w:customStyle="1" w:styleId="F8DC9CF3A52A084AB41037C78AA0D2A6">
    <w:name w:val="F8DC9CF3A52A084AB41037C78AA0D2A6"/>
    <w:rsid w:val="00E05CF8"/>
    <w:pPr>
      <w:spacing w:after="0" w:line="240" w:lineRule="auto"/>
    </w:pPr>
    <w:rPr>
      <w:sz w:val="24"/>
      <w:szCs w:val="24"/>
      <w:lang w:val="en-GB" w:eastAsia="en-US"/>
    </w:rPr>
  </w:style>
  <w:style w:type="paragraph" w:customStyle="1" w:styleId="A1FFA7EF5A186C4EB41ADDC55D60C713">
    <w:name w:val="A1FFA7EF5A186C4EB41ADDC55D60C713"/>
    <w:rsid w:val="00E05CF8"/>
    <w:pPr>
      <w:spacing w:after="0" w:line="240" w:lineRule="auto"/>
    </w:pPr>
    <w:rPr>
      <w:sz w:val="24"/>
      <w:szCs w:val="24"/>
      <w:lang w:val="en-GB" w:eastAsia="en-US"/>
    </w:rPr>
  </w:style>
  <w:style w:type="paragraph" w:customStyle="1" w:styleId="18B73687E4356C44B7683781012AC8D8">
    <w:name w:val="18B73687E4356C44B7683781012AC8D8"/>
    <w:rsid w:val="00E05CF8"/>
    <w:pPr>
      <w:spacing w:after="0" w:line="240" w:lineRule="auto"/>
    </w:pPr>
    <w:rPr>
      <w:sz w:val="24"/>
      <w:szCs w:val="24"/>
      <w:lang w:val="en-GB" w:eastAsia="en-US"/>
    </w:rPr>
  </w:style>
  <w:style w:type="paragraph" w:customStyle="1" w:styleId="F24173E6DE19EC449F13B310234C4160">
    <w:name w:val="F24173E6DE19EC449F13B310234C4160"/>
    <w:rsid w:val="00E05CF8"/>
    <w:pPr>
      <w:spacing w:after="0" w:line="240" w:lineRule="auto"/>
    </w:pPr>
    <w:rPr>
      <w:sz w:val="24"/>
      <w:szCs w:val="24"/>
      <w:lang w:val="en-GB" w:eastAsia="en-US"/>
    </w:rPr>
  </w:style>
  <w:style w:type="paragraph" w:customStyle="1" w:styleId="196E4E74BF6CA1448116CC5632AC5391">
    <w:name w:val="196E4E74BF6CA1448116CC5632AC5391"/>
    <w:rsid w:val="00E05CF8"/>
    <w:pPr>
      <w:spacing w:after="0" w:line="240" w:lineRule="auto"/>
    </w:pPr>
    <w:rPr>
      <w:sz w:val="24"/>
      <w:szCs w:val="24"/>
      <w:lang w:val="en-GB" w:eastAsia="en-US"/>
    </w:rPr>
  </w:style>
  <w:style w:type="paragraph" w:customStyle="1" w:styleId="810A87AE8A25BC4FB8C10AD08119F965">
    <w:name w:val="810A87AE8A25BC4FB8C10AD08119F965"/>
    <w:rsid w:val="00E05CF8"/>
    <w:pPr>
      <w:spacing w:after="0" w:line="240" w:lineRule="auto"/>
    </w:pPr>
    <w:rPr>
      <w:sz w:val="24"/>
      <w:szCs w:val="24"/>
      <w:lang w:val="en-GB" w:eastAsia="en-US"/>
    </w:rPr>
  </w:style>
  <w:style w:type="paragraph" w:customStyle="1" w:styleId="126307BAE0856C4695FA4266C1E27D73">
    <w:name w:val="126307BAE0856C4695FA4266C1E27D73"/>
    <w:rsid w:val="00E05CF8"/>
    <w:pPr>
      <w:spacing w:after="0" w:line="240" w:lineRule="auto"/>
    </w:pPr>
    <w:rPr>
      <w:sz w:val="24"/>
      <w:szCs w:val="24"/>
      <w:lang w:val="en-GB" w:eastAsia="en-US"/>
    </w:rPr>
  </w:style>
  <w:style w:type="paragraph" w:customStyle="1" w:styleId="84363DBCF9E59B4F9B103910FB6FCD8F">
    <w:name w:val="84363DBCF9E59B4F9B103910FB6FCD8F"/>
    <w:rsid w:val="00E05CF8"/>
    <w:pPr>
      <w:spacing w:after="0" w:line="240" w:lineRule="auto"/>
    </w:pPr>
    <w:rPr>
      <w:sz w:val="24"/>
      <w:szCs w:val="24"/>
      <w:lang w:val="en-GB" w:eastAsia="en-US"/>
    </w:rPr>
  </w:style>
  <w:style w:type="paragraph" w:customStyle="1" w:styleId="AB9D858E163C1B42A31B24C85C4E6502">
    <w:name w:val="AB9D858E163C1B42A31B24C85C4E6502"/>
    <w:rsid w:val="00E05CF8"/>
    <w:pPr>
      <w:spacing w:after="0" w:line="240" w:lineRule="auto"/>
    </w:pPr>
    <w:rPr>
      <w:sz w:val="24"/>
      <w:szCs w:val="24"/>
      <w:lang w:val="en-GB" w:eastAsia="en-US"/>
    </w:rPr>
  </w:style>
  <w:style w:type="paragraph" w:customStyle="1" w:styleId="0A1AC99613E6B84D95841EE286BFF466">
    <w:name w:val="0A1AC99613E6B84D95841EE286BFF466"/>
    <w:rsid w:val="00E05CF8"/>
    <w:pPr>
      <w:spacing w:after="0" w:line="240" w:lineRule="auto"/>
    </w:pPr>
    <w:rPr>
      <w:sz w:val="24"/>
      <w:szCs w:val="24"/>
      <w:lang w:val="en-GB" w:eastAsia="en-US"/>
    </w:rPr>
  </w:style>
  <w:style w:type="paragraph" w:customStyle="1" w:styleId="896767C1739A7D4F86E4F0A009370649">
    <w:name w:val="896767C1739A7D4F86E4F0A009370649"/>
    <w:rsid w:val="00E05CF8"/>
    <w:pPr>
      <w:spacing w:after="0" w:line="240" w:lineRule="auto"/>
    </w:pPr>
    <w:rPr>
      <w:sz w:val="24"/>
      <w:szCs w:val="24"/>
      <w:lang w:val="en-GB" w:eastAsia="en-US"/>
    </w:rPr>
  </w:style>
  <w:style w:type="paragraph" w:customStyle="1" w:styleId="8EF92E5B44025244BD2F4D4E0EE0A43D">
    <w:name w:val="8EF92E5B44025244BD2F4D4E0EE0A43D"/>
    <w:rsid w:val="00E05CF8"/>
    <w:pPr>
      <w:spacing w:after="0" w:line="240" w:lineRule="auto"/>
    </w:pPr>
    <w:rPr>
      <w:sz w:val="24"/>
      <w:szCs w:val="24"/>
      <w:lang w:val="en-GB" w:eastAsia="en-US"/>
    </w:rPr>
  </w:style>
  <w:style w:type="paragraph" w:customStyle="1" w:styleId="37AE6907906F31469705516C683D3B2E">
    <w:name w:val="37AE6907906F31469705516C683D3B2E"/>
    <w:rsid w:val="00E05CF8"/>
    <w:pPr>
      <w:spacing w:after="0" w:line="240" w:lineRule="auto"/>
    </w:pPr>
    <w:rPr>
      <w:sz w:val="24"/>
      <w:szCs w:val="24"/>
      <w:lang w:val="en-GB" w:eastAsia="en-US"/>
    </w:rPr>
  </w:style>
  <w:style w:type="paragraph" w:customStyle="1" w:styleId="49AF47EAEBBEE948A512803CD1C66C1C">
    <w:name w:val="49AF47EAEBBEE948A512803CD1C66C1C"/>
    <w:rsid w:val="00E05CF8"/>
    <w:pPr>
      <w:spacing w:after="0" w:line="240" w:lineRule="auto"/>
    </w:pPr>
    <w:rPr>
      <w:sz w:val="24"/>
      <w:szCs w:val="24"/>
      <w:lang w:val="en-GB" w:eastAsia="en-US"/>
    </w:rPr>
  </w:style>
  <w:style w:type="paragraph" w:customStyle="1" w:styleId="97082FE74C7E2842AD891F9A224B2C91">
    <w:name w:val="97082FE74C7E2842AD891F9A224B2C91"/>
    <w:rsid w:val="00E05CF8"/>
    <w:pPr>
      <w:spacing w:after="0" w:line="240" w:lineRule="auto"/>
    </w:pPr>
    <w:rPr>
      <w:sz w:val="24"/>
      <w:szCs w:val="24"/>
      <w:lang w:val="en-GB" w:eastAsia="en-US"/>
    </w:rPr>
  </w:style>
  <w:style w:type="paragraph" w:customStyle="1" w:styleId="A37D12F17A051346B491C8E074BC8DB2">
    <w:name w:val="A37D12F17A051346B491C8E074BC8DB2"/>
    <w:rsid w:val="00E05CF8"/>
    <w:pPr>
      <w:spacing w:after="0" w:line="240" w:lineRule="auto"/>
    </w:pPr>
    <w:rPr>
      <w:sz w:val="24"/>
      <w:szCs w:val="24"/>
      <w:lang w:val="en-GB" w:eastAsia="en-US"/>
    </w:rPr>
  </w:style>
  <w:style w:type="paragraph" w:customStyle="1" w:styleId="D96E43B80380DF4B83F86C205984784A">
    <w:name w:val="D96E43B80380DF4B83F86C205984784A"/>
    <w:rsid w:val="00E05CF8"/>
    <w:pPr>
      <w:spacing w:after="0" w:line="240" w:lineRule="auto"/>
    </w:pPr>
    <w:rPr>
      <w:sz w:val="24"/>
      <w:szCs w:val="24"/>
      <w:lang w:val="en-GB" w:eastAsia="en-US"/>
    </w:rPr>
  </w:style>
  <w:style w:type="paragraph" w:customStyle="1" w:styleId="39A813FDC2AB3F4BBD8C6D134B1BD692">
    <w:name w:val="39A813FDC2AB3F4BBD8C6D134B1BD692"/>
    <w:rsid w:val="00E05CF8"/>
    <w:pPr>
      <w:spacing w:after="0" w:line="240" w:lineRule="auto"/>
    </w:pPr>
    <w:rPr>
      <w:sz w:val="24"/>
      <w:szCs w:val="24"/>
      <w:lang w:val="en-GB" w:eastAsia="en-US"/>
    </w:rPr>
  </w:style>
  <w:style w:type="paragraph" w:customStyle="1" w:styleId="8063D85F1B6BCB49BFA1349877DE8A01">
    <w:name w:val="8063D85F1B6BCB49BFA1349877DE8A01"/>
    <w:rsid w:val="00E05CF8"/>
    <w:pPr>
      <w:spacing w:after="0" w:line="240" w:lineRule="auto"/>
    </w:pPr>
    <w:rPr>
      <w:sz w:val="24"/>
      <w:szCs w:val="24"/>
      <w:lang w:val="en-GB" w:eastAsia="en-US"/>
    </w:rPr>
  </w:style>
  <w:style w:type="paragraph" w:customStyle="1" w:styleId="CACACBD051E8734F8EBE43641C8DFDFD">
    <w:name w:val="CACACBD051E8734F8EBE43641C8DFDFD"/>
    <w:rsid w:val="00E05CF8"/>
    <w:pPr>
      <w:spacing w:after="0" w:line="240" w:lineRule="auto"/>
    </w:pPr>
    <w:rPr>
      <w:sz w:val="24"/>
      <w:szCs w:val="24"/>
      <w:lang w:val="en-GB" w:eastAsia="en-US"/>
    </w:rPr>
  </w:style>
  <w:style w:type="paragraph" w:customStyle="1" w:styleId="D66FF2A4C7883546987109102C6F23E7">
    <w:name w:val="D66FF2A4C7883546987109102C6F23E7"/>
    <w:rsid w:val="00E05CF8"/>
    <w:pPr>
      <w:spacing w:after="0" w:line="240" w:lineRule="auto"/>
    </w:pPr>
    <w:rPr>
      <w:sz w:val="24"/>
      <w:szCs w:val="24"/>
      <w:lang w:val="en-GB" w:eastAsia="en-US"/>
    </w:rPr>
  </w:style>
  <w:style w:type="paragraph" w:customStyle="1" w:styleId="758404023D0B0E4F9A41BF49209CB216">
    <w:name w:val="758404023D0B0E4F9A41BF49209CB216"/>
    <w:rsid w:val="00E05CF8"/>
    <w:pPr>
      <w:spacing w:after="0" w:line="240" w:lineRule="auto"/>
    </w:pPr>
    <w:rPr>
      <w:sz w:val="24"/>
      <w:szCs w:val="24"/>
      <w:lang w:val="en-GB" w:eastAsia="en-US"/>
    </w:rPr>
  </w:style>
  <w:style w:type="paragraph" w:customStyle="1" w:styleId="EEB272AC61B5EB47ADDA06793D4F7C40">
    <w:name w:val="EEB272AC61B5EB47ADDA06793D4F7C40"/>
    <w:rsid w:val="00E05CF8"/>
    <w:pPr>
      <w:spacing w:after="0" w:line="240" w:lineRule="auto"/>
    </w:pPr>
    <w:rPr>
      <w:sz w:val="24"/>
      <w:szCs w:val="24"/>
      <w:lang w:val="en-GB" w:eastAsia="en-US"/>
    </w:rPr>
  </w:style>
  <w:style w:type="paragraph" w:customStyle="1" w:styleId="EA028D9DE3F8AA49B96516545172BCCC">
    <w:name w:val="EA028D9DE3F8AA49B96516545172BCCC"/>
    <w:rsid w:val="00E05CF8"/>
    <w:pPr>
      <w:spacing w:after="0" w:line="240" w:lineRule="auto"/>
    </w:pPr>
    <w:rPr>
      <w:sz w:val="24"/>
      <w:szCs w:val="24"/>
      <w:lang w:val="en-GB" w:eastAsia="en-US"/>
    </w:rPr>
  </w:style>
  <w:style w:type="paragraph" w:customStyle="1" w:styleId="E4F544ABF203A648893B92343B400B32">
    <w:name w:val="E4F544ABF203A648893B92343B400B32"/>
    <w:rsid w:val="00E05CF8"/>
    <w:pPr>
      <w:spacing w:after="0" w:line="240" w:lineRule="auto"/>
    </w:pPr>
    <w:rPr>
      <w:sz w:val="24"/>
      <w:szCs w:val="24"/>
      <w:lang w:val="en-GB" w:eastAsia="en-US"/>
    </w:rPr>
  </w:style>
  <w:style w:type="paragraph" w:customStyle="1" w:styleId="D0ABE9E5FCCDBC49A6026CD5DE0D2A81">
    <w:name w:val="D0ABE9E5FCCDBC49A6026CD5DE0D2A81"/>
    <w:rsid w:val="00E05CF8"/>
    <w:pPr>
      <w:spacing w:after="0" w:line="240" w:lineRule="auto"/>
    </w:pPr>
    <w:rPr>
      <w:sz w:val="24"/>
      <w:szCs w:val="24"/>
      <w:lang w:val="en-GB" w:eastAsia="en-US"/>
    </w:rPr>
  </w:style>
  <w:style w:type="paragraph" w:customStyle="1" w:styleId="F76C3BC080DDF045B452D902B564DB03">
    <w:name w:val="F76C3BC080DDF045B452D902B564DB03"/>
    <w:rsid w:val="00E05CF8"/>
    <w:pPr>
      <w:spacing w:after="0" w:line="240" w:lineRule="auto"/>
    </w:pPr>
    <w:rPr>
      <w:sz w:val="24"/>
      <w:szCs w:val="24"/>
      <w:lang w:val="en-GB" w:eastAsia="en-US"/>
    </w:rPr>
  </w:style>
  <w:style w:type="paragraph" w:customStyle="1" w:styleId="5D6592CCDAD0534290D09BA37B07F910">
    <w:name w:val="5D6592CCDAD0534290D09BA37B07F910"/>
    <w:rsid w:val="00E05CF8"/>
    <w:pPr>
      <w:spacing w:after="0" w:line="240" w:lineRule="auto"/>
    </w:pPr>
    <w:rPr>
      <w:sz w:val="24"/>
      <w:szCs w:val="24"/>
      <w:lang w:val="en-GB" w:eastAsia="en-US"/>
    </w:rPr>
  </w:style>
  <w:style w:type="paragraph" w:customStyle="1" w:styleId="1E12DCA4F85A3045ABB369AF54B0A8DA">
    <w:name w:val="1E12DCA4F85A3045ABB369AF54B0A8DA"/>
    <w:rsid w:val="00E05CF8"/>
    <w:pPr>
      <w:spacing w:after="0" w:line="240" w:lineRule="auto"/>
    </w:pPr>
    <w:rPr>
      <w:sz w:val="24"/>
      <w:szCs w:val="24"/>
      <w:lang w:val="en-GB" w:eastAsia="en-US"/>
    </w:rPr>
  </w:style>
  <w:style w:type="paragraph" w:customStyle="1" w:styleId="ACEBD2490697CC4F8C3DBE097C7E39DF">
    <w:name w:val="ACEBD2490697CC4F8C3DBE097C7E39DF"/>
    <w:rsid w:val="00E05CF8"/>
    <w:pPr>
      <w:spacing w:after="0" w:line="240" w:lineRule="auto"/>
    </w:pPr>
    <w:rPr>
      <w:sz w:val="24"/>
      <w:szCs w:val="24"/>
      <w:lang w:val="en-GB" w:eastAsia="en-US"/>
    </w:rPr>
  </w:style>
  <w:style w:type="paragraph" w:customStyle="1" w:styleId="8DDC7333130B9540B0D0424D02C6C762">
    <w:name w:val="8DDC7333130B9540B0D0424D02C6C762"/>
    <w:rsid w:val="00E05CF8"/>
    <w:pPr>
      <w:spacing w:after="0" w:line="240" w:lineRule="auto"/>
    </w:pPr>
    <w:rPr>
      <w:sz w:val="24"/>
      <w:szCs w:val="24"/>
      <w:lang w:val="en-GB" w:eastAsia="en-US"/>
    </w:rPr>
  </w:style>
  <w:style w:type="paragraph" w:customStyle="1" w:styleId="4E0188F4A9295D4CB342B588EA789E0F">
    <w:name w:val="4E0188F4A9295D4CB342B588EA789E0F"/>
    <w:rsid w:val="00E05CF8"/>
    <w:pPr>
      <w:spacing w:after="0" w:line="240" w:lineRule="auto"/>
    </w:pPr>
    <w:rPr>
      <w:sz w:val="24"/>
      <w:szCs w:val="24"/>
      <w:lang w:val="en-GB" w:eastAsia="en-US"/>
    </w:rPr>
  </w:style>
  <w:style w:type="paragraph" w:customStyle="1" w:styleId="C367D9A21E6B9E4AAB114FAC34690175">
    <w:name w:val="C367D9A21E6B9E4AAB114FAC34690175"/>
    <w:rsid w:val="00E05CF8"/>
    <w:pPr>
      <w:spacing w:after="0" w:line="240" w:lineRule="auto"/>
    </w:pPr>
    <w:rPr>
      <w:sz w:val="24"/>
      <w:szCs w:val="24"/>
      <w:lang w:val="en-GB" w:eastAsia="en-US"/>
    </w:rPr>
  </w:style>
  <w:style w:type="paragraph" w:customStyle="1" w:styleId="88A90EFE8B2B7A49AF27E04AD1F22140">
    <w:name w:val="88A90EFE8B2B7A49AF27E04AD1F22140"/>
    <w:rsid w:val="00E05CF8"/>
    <w:pPr>
      <w:spacing w:after="0" w:line="240" w:lineRule="auto"/>
    </w:pPr>
    <w:rPr>
      <w:sz w:val="24"/>
      <w:szCs w:val="24"/>
      <w:lang w:val="en-GB" w:eastAsia="en-US"/>
    </w:rPr>
  </w:style>
  <w:style w:type="paragraph" w:customStyle="1" w:styleId="97FA4D6ED6EC9D4B8BEB6359B6DAE31E">
    <w:name w:val="97FA4D6ED6EC9D4B8BEB6359B6DAE31E"/>
    <w:rsid w:val="00E05CF8"/>
    <w:pPr>
      <w:spacing w:after="0" w:line="240" w:lineRule="auto"/>
    </w:pPr>
    <w:rPr>
      <w:sz w:val="24"/>
      <w:szCs w:val="24"/>
      <w:lang w:val="en-GB" w:eastAsia="en-US"/>
    </w:rPr>
  </w:style>
  <w:style w:type="paragraph" w:customStyle="1" w:styleId="C557AE99E75E8247B202B920D812AD72">
    <w:name w:val="C557AE99E75E8247B202B920D812AD72"/>
    <w:rsid w:val="00E05CF8"/>
    <w:pPr>
      <w:spacing w:after="0" w:line="240" w:lineRule="auto"/>
    </w:pPr>
    <w:rPr>
      <w:sz w:val="24"/>
      <w:szCs w:val="24"/>
      <w:lang w:val="en-GB" w:eastAsia="en-US"/>
    </w:rPr>
  </w:style>
  <w:style w:type="paragraph" w:customStyle="1" w:styleId="A031A6F6C4097F448A1267198F87F95B">
    <w:name w:val="A031A6F6C4097F448A1267198F87F95B"/>
    <w:rsid w:val="00E05CF8"/>
    <w:pPr>
      <w:spacing w:after="0" w:line="240" w:lineRule="auto"/>
    </w:pPr>
    <w:rPr>
      <w:sz w:val="24"/>
      <w:szCs w:val="24"/>
      <w:lang w:val="en-GB" w:eastAsia="en-US"/>
    </w:rPr>
  </w:style>
  <w:style w:type="paragraph" w:customStyle="1" w:styleId="F6DF52ADF6A7974EACD9D50FEBBCB901">
    <w:name w:val="F6DF52ADF6A7974EACD9D50FEBBCB901"/>
    <w:rsid w:val="00E05CF8"/>
    <w:pPr>
      <w:spacing w:after="0" w:line="240" w:lineRule="auto"/>
    </w:pPr>
    <w:rPr>
      <w:sz w:val="24"/>
      <w:szCs w:val="24"/>
      <w:lang w:val="en-GB" w:eastAsia="en-US"/>
    </w:rPr>
  </w:style>
  <w:style w:type="paragraph" w:customStyle="1" w:styleId="296FDBB7E5C82944B25A078A656369F0">
    <w:name w:val="296FDBB7E5C82944B25A078A656369F0"/>
    <w:rsid w:val="00E05CF8"/>
    <w:pPr>
      <w:spacing w:after="0" w:line="240" w:lineRule="auto"/>
    </w:pPr>
    <w:rPr>
      <w:sz w:val="24"/>
      <w:szCs w:val="24"/>
      <w:lang w:val="en-GB" w:eastAsia="en-US"/>
    </w:rPr>
  </w:style>
  <w:style w:type="paragraph" w:customStyle="1" w:styleId="4E5BF7B05603C647B45E0898AA8A595C">
    <w:name w:val="4E5BF7B05603C647B45E0898AA8A595C"/>
    <w:rsid w:val="00E05CF8"/>
    <w:pPr>
      <w:spacing w:after="0" w:line="240" w:lineRule="auto"/>
    </w:pPr>
    <w:rPr>
      <w:sz w:val="24"/>
      <w:szCs w:val="24"/>
      <w:lang w:val="en-GB" w:eastAsia="en-US"/>
    </w:rPr>
  </w:style>
  <w:style w:type="paragraph" w:customStyle="1" w:styleId="26737138EAB56D4DB66B96B697E0FAA9">
    <w:name w:val="26737138EAB56D4DB66B96B697E0FAA9"/>
    <w:rsid w:val="00E05CF8"/>
    <w:pPr>
      <w:spacing w:after="0" w:line="240" w:lineRule="auto"/>
    </w:pPr>
    <w:rPr>
      <w:sz w:val="24"/>
      <w:szCs w:val="24"/>
      <w:lang w:val="en-GB" w:eastAsia="en-US"/>
    </w:rPr>
  </w:style>
  <w:style w:type="paragraph" w:customStyle="1" w:styleId="A34068A248F73E4384900F2349767F2E">
    <w:name w:val="A34068A248F73E4384900F2349767F2E"/>
    <w:rsid w:val="00E05CF8"/>
    <w:pPr>
      <w:spacing w:after="0" w:line="240" w:lineRule="auto"/>
    </w:pPr>
    <w:rPr>
      <w:sz w:val="24"/>
      <w:szCs w:val="24"/>
      <w:lang w:val="en-GB" w:eastAsia="en-US"/>
    </w:rPr>
  </w:style>
  <w:style w:type="paragraph" w:customStyle="1" w:styleId="A700D06A61066840B465167A28520E7B">
    <w:name w:val="A700D06A61066840B465167A28520E7B"/>
    <w:rsid w:val="00E05CF8"/>
    <w:pPr>
      <w:spacing w:after="0" w:line="240" w:lineRule="auto"/>
    </w:pPr>
    <w:rPr>
      <w:sz w:val="24"/>
      <w:szCs w:val="24"/>
      <w:lang w:val="en-GB" w:eastAsia="en-US"/>
    </w:rPr>
  </w:style>
  <w:style w:type="paragraph" w:customStyle="1" w:styleId="CBCCF152D037A2458872D36E45E139DD">
    <w:name w:val="CBCCF152D037A2458872D36E45E139DD"/>
    <w:rsid w:val="00E05CF8"/>
    <w:pPr>
      <w:spacing w:after="0" w:line="240" w:lineRule="auto"/>
    </w:pPr>
    <w:rPr>
      <w:sz w:val="24"/>
      <w:szCs w:val="24"/>
      <w:lang w:val="en-GB" w:eastAsia="en-US"/>
    </w:rPr>
  </w:style>
  <w:style w:type="paragraph" w:customStyle="1" w:styleId="7BBD1E871078E94599A86C0771890A55">
    <w:name w:val="7BBD1E871078E94599A86C0771890A55"/>
    <w:rsid w:val="00E05CF8"/>
    <w:pPr>
      <w:spacing w:after="0" w:line="240" w:lineRule="auto"/>
    </w:pPr>
    <w:rPr>
      <w:sz w:val="24"/>
      <w:szCs w:val="24"/>
      <w:lang w:val="en-GB" w:eastAsia="en-US"/>
    </w:rPr>
  </w:style>
  <w:style w:type="paragraph" w:customStyle="1" w:styleId="66EEE3E03D5E3C408E5341419916684F">
    <w:name w:val="66EEE3E03D5E3C408E5341419916684F"/>
    <w:rsid w:val="00E05CF8"/>
    <w:pPr>
      <w:spacing w:after="0" w:line="240" w:lineRule="auto"/>
    </w:pPr>
    <w:rPr>
      <w:sz w:val="24"/>
      <w:szCs w:val="24"/>
      <w:lang w:val="en-GB" w:eastAsia="en-US"/>
    </w:rPr>
  </w:style>
  <w:style w:type="paragraph" w:customStyle="1" w:styleId="F9FF5E0D3DB79342B76B8EBBB1289094">
    <w:name w:val="F9FF5E0D3DB79342B76B8EBBB1289094"/>
    <w:rsid w:val="00E05CF8"/>
    <w:pPr>
      <w:spacing w:after="0" w:line="240" w:lineRule="auto"/>
    </w:pPr>
    <w:rPr>
      <w:sz w:val="24"/>
      <w:szCs w:val="24"/>
      <w:lang w:val="en-GB" w:eastAsia="en-US"/>
    </w:rPr>
  </w:style>
  <w:style w:type="paragraph" w:customStyle="1" w:styleId="DB4505A6A6294A42A536094B75E8D552">
    <w:name w:val="DB4505A6A6294A42A536094B75E8D552"/>
    <w:rsid w:val="00E05CF8"/>
    <w:pPr>
      <w:spacing w:after="0" w:line="240" w:lineRule="auto"/>
    </w:pPr>
    <w:rPr>
      <w:sz w:val="24"/>
      <w:szCs w:val="24"/>
      <w:lang w:val="en-GB" w:eastAsia="en-US"/>
    </w:rPr>
  </w:style>
  <w:style w:type="paragraph" w:customStyle="1" w:styleId="8C35AA9EA3B17E4CB98991339D2EBEA0">
    <w:name w:val="8C35AA9EA3B17E4CB98991339D2EBEA0"/>
    <w:rsid w:val="00E05CF8"/>
    <w:pPr>
      <w:spacing w:after="0" w:line="240" w:lineRule="auto"/>
    </w:pPr>
    <w:rPr>
      <w:sz w:val="24"/>
      <w:szCs w:val="24"/>
      <w:lang w:val="en-GB" w:eastAsia="en-US"/>
    </w:rPr>
  </w:style>
  <w:style w:type="paragraph" w:customStyle="1" w:styleId="9C89520C5CDB1747BF0B336765D22E87">
    <w:name w:val="9C89520C5CDB1747BF0B336765D22E87"/>
    <w:rsid w:val="00E05CF8"/>
    <w:pPr>
      <w:spacing w:after="0" w:line="240" w:lineRule="auto"/>
    </w:pPr>
    <w:rPr>
      <w:sz w:val="24"/>
      <w:szCs w:val="24"/>
      <w:lang w:val="en-GB" w:eastAsia="en-US"/>
    </w:rPr>
  </w:style>
  <w:style w:type="paragraph" w:customStyle="1" w:styleId="F378D16C7C07C84199BE23848F5276A5">
    <w:name w:val="F378D16C7C07C84199BE23848F5276A5"/>
    <w:rsid w:val="00E05CF8"/>
    <w:pPr>
      <w:spacing w:after="0" w:line="240" w:lineRule="auto"/>
    </w:pPr>
    <w:rPr>
      <w:sz w:val="24"/>
      <w:szCs w:val="24"/>
      <w:lang w:val="en-GB" w:eastAsia="en-US"/>
    </w:rPr>
  </w:style>
  <w:style w:type="paragraph" w:customStyle="1" w:styleId="50CFB5B7849EE042A7DE4FAA9602E7F9">
    <w:name w:val="50CFB5B7849EE042A7DE4FAA9602E7F9"/>
    <w:rsid w:val="00E05CF8"/>
    <w:pPr>
      <w:spacing w:after="0" w:line="240" w:lineRule="auto"/>
    </w:pPr>
    <w:rPr>
      <w:sz w:val="24"/>
      <w:szCs w:val="24"/>
      <w:lang w:val="en-GB" w:eastAsia="en-US"/>
    </w:rPr>
  </w:style>
  <w:style w:type="paragraph" w:customStyle="1" w:styleId="1E0D09BB1DBECC469E61F760CE419DD2">
    <w:name w:val="1E0D09BB1DBECC469E61F760CE419DD2"/>
    <w:rsid w:val="00E05CF8"/>
    <w:pPr>
      <w:spacing w:after="0" w:line="240" w:lineRule="auto"/>
    </w:pPr>
    <w:rPr>
      <w:sz w:val="24"/>
      <w:szCs w:val="24"/>
      <w:lang w:val="en-GB" w:eastAsia="en-US"/>
    </w:rPr>
  </w:style>
  <w:style w:type="paragraph" w:customStyle="1" w:styleId="EC0474628E25094B9348DBF107CB7E49">
    <w:name w:val="EC0474628E25094B9348DBF107CB7E49"/>
    <w:rsid w:val="00E05CF8"/>
    <w:pPr>
      <w:spacing w:after="0" w:line="240" w:lineRule="auto"/>
    </w:pPr>
    <w:rPr>
      <w:sz w:val="24"/>
      <w:szCs w:val="24"/>
      <w:lang w:val="en-GB" w:eastAsia="en-US"/>
    </w:rPr>
  </w:style>
  <w:style w:type="paragraph" w:customStyle="1" w:styleId="76844433D281AB4A9CA7C065AD9B72BA">
    <w:name w:val="76844433D281AB4A9CA7C065AD9B72BA"/>
    <w:rsid w:val="00E05CF8"/>
    <w:pPr>
      <w:spacing w:after="0" w:line="240" w:lineRule="auto"/>
    </w:pPr>
    <w:rPr>
      <w:sz w:val="24"/>
      <w:szCs w:val="24"/>
      <w:lang w:val="en-GB" w:eastAsia="en-US"/>
    </w:rPr>
  </w:style>
  <w:style w:type="paragraph" w:customStyle="1" w:styleId="3FB27A4B19F27C428CECC0396DF708A8">
    <w:name w:val="3FB27A4B19F27C428CECC0396DF708A8"/>
    <w:rsid w:val="00E05CF8"/>
    <w:pPr>
      <w:spacing w:after="0" w:line="240" w:lineRule="auto"/>
    </w:pPr>
    <w:rPr>
      <w:sz w:val="24"/>
      <w:szCs w:val="24"/>
      <w:lang w:val="en-GB" w:eastAsia="en-US"/>
    </w:rPr>
  </w:style>
  <w:style w:type="paragraph" w:customStyle="1" w:styleId="8AEF4BCF5A4E824E807681E7568C3FDF">
    <w:name w:val="8AEF4BCF5A4E824E807681E7568C3FDF"/>
    <w:rsid w:val="00E05CF8"/>
    <w:pPr>
      <w:spacing w:after="0" w:line="240" w:lineRule="auto"/>
    </w:pPr>
    <w:rPr>
      <w:sz w:val="24"/>
      <w:szCs w:val="24"/>
      <w:lang w:val="en-GB" w:eastAsia="en-US"/>
    </w:rPr>
  </w:style>
  <w:style w:type="paragraph" w:customStyle="1" w:styleId="EAFE8F3087F1F4458029610AC570E7F9">
    <w:name w:val="EAFE8F3087F1F4458029610AC570E7F9"/>
    <w:rsid w:val="00E05CF8"/>
    <w:pPr>
      <w:spacing w:after="0" w:line="240" w:lineRule="auto"/>
    </w:pPr>
    <w:rPr>
      <w:sz w:val="24"/>
      <w:szCs w:val="24"/>
      <w:lang w:val="en-GB" w:eastAsia="en-US"/>
    </w:rPr>
  </w:style>
  <w:style w:type="paragraph" w:customStyle="1" w:styleId="36C52E35D786B446B16EBFFB03288CB5">
    <w:name w:val="36C52E35D786B446B16EBFFB03288CB5"/>
    <w:rsid w:val="00E05CF8"/>
    <w:pPr>
      <w:spacing w:after="0" w:line="240" w:lineRule="auto"/>
    </w:pPr>
    <w:rPr>
      <w:sz w:val="24"/>
      <w:szCs w:val="24"/>
      <w:lang w:val="en-GB" w:eastAsia="en-US"/>
    </w:rPr>
  </w:style>
  <w:style w:type="paragraph" w:customStyle="1" w:styleId="104E584DC5AB444C8619E2A6682F02B9">
    <w:name w:val="104E584DC5AB444C8619E2A6682F02B9"/>
    <w:rsid w:val="00E05CF8"/>
    <w:pPr>
      <w:spacing w:after="0" w:line="240" w:lineRule="auto"/>
    </w:pPr>
    <w:rPr>
      <w:sz w:val="24"/>
      <w:szCs w:val="24"/>
      <w:lang w:val="en-GB" w:eastAsia="en-US"/>
    </w:rPr>
  </w:style>
  <w:style w:type="paragraph" w:customStyle="1" w:styleId="B1A6E5A204171242921B0463BBB24F41">
    <w:name w:val="B1A6E5A204171242921B0463BBB24F41"/>
    <w:rsid w:val="00E05CF8"/>
    <w:pPr>
      <w:spacing w:after="0" w:line="240" w:lineRule="auto"/>
    </w:pPr>
    <w:rPr>
      <w:sz w:val="24"/>
      <w:szCs w:val="24"/>
      <w:lang w:val="en-GB" w:eastAsia="en-US"/>
    </w:rPr>
  </w:style>
  <w:style w:type="paragraph" w:customStyle="1" w:styleId="0615EF7756BFBD418A59C6537ECB1DE4">
    <w:name w:val="0615EF7756BFBD418A59C6537ECB1DE4"/>
    <w:rsid w:val="00E05CF8"/>
    <w:pPr>
      <w:spacing w:after="0" w:line="240" w:lineRule="auto"/>
    </w:pPr>
    <w:rPr>
      <w:sz w:val="24"/>
      <w:szCs w:val="24"/>
      <w:lang w:val="en-GB" w:eastAsia="en-US"/>
    </w:rPr>
  </w:style>
  <w:style w:type="paragraph" w:customStyle="1" w:styleId="DAF7E1A1546370468C79B532D0A5CD24">
    <w:name w:val="DAF7E1A1546370468C79B532D0A5CD24"/>
    <w:rsid w:val="00E05CF8"/>
    <w:pPr>
      <w:spacing w:after="0" w:line="240" w:lineRule="auto"/>
    </w:pPr>
    <w:rPr>
      <w:sz w:val="24"/>
      <w:szCs w:val="24"/>
      <w:lang w:val="en-GB" w:eastAsia="en-US"/>
    </w:rPr>
  </w:style>
  <w:style w:type="paragraph" w:customStyle="1" w:styleId="B354ADBEB45F164287A5B03F0E231E3B">
    <w:name w:val="B354ADBEB45F164287A5B03F0E231E3B"/>
    <w:rsid w:val="00E05CF8"/>
    <w:pPr>
      <w:spacing w:after="0" w:line="240" w:lineRule="auto"/>
    </w:pPr>
    <w:rPr>
      <w:sz w:val="24"/>
      <w:szCs w:val="24"/>
      <w:lang w:val="en-GB" w:eastAsia="en-US"/>
    </w:rPr>
  </w:style>
  <w:style w:type="paragraph" w:customStyle="1" w:styleId="9D13E9EFB10FF245A85AAC210CDF6052">
    <w:name w:val="9D13E9EFB10FF245A85AAC210CDF6052"/>
    <w:rsid w:val="00E05CF8"/>
    <w:pPr>
      <w:spacing w:after="0" w:line="240" w:lineRule="auto"/>
    </w:pPr>
    <w:rPr>
      <w:sz w:val="24"/>
      <w:szCs w:val="24"/>
      <w:lang w:val="en-GB" w:eastAsia="en-US"/>
    </w:rPr>
  </w:style>
  <w:style w:type="paragraph" w:customStyle="1" w:styleId="1FF0E8337D436C439171A4639F3D808E">
    <w:name w:val="1FF0E8337D436C439171A4639F3D808E"/>
    <w:rsid w:val="00E05CF8"/>
    <w:pPr>
      <w:spacing w:after="0" w:line="240" w:lineRule="auto"/>
    </w:pPr>
    <w:rPr>
      <w:sz w:val="24"/>
      <w:szCs w:val="24"/>
      <w:lang w:val="en-GB" w:eastAsia="en-US"/>
    </w:rPr>
  </w:style>
  <w:style w:type="paragraph" w:customStyle="1" w:styleId="AFFB8F613BEDB04D8EC2867B709F8936">
    <w:name w:val="AFFB8F613BEDB04D8EC2867B709F8936"/>
    <w:rsid w:val="00E05CF8"/>
    <w:pPr>
      <w:spacing w:after="0" w:line="240" w:lineRule="auto"/>
    </w:pPr>
    <w:rPr>
      <w:sz w:val="24"/>
      <w:szCs w:val="24"/>
      <w:lang w:val="en-GB" w:eastAsia="en-US"/>
    </w:rPr>
  </w:style>
  <w:style w:type="paragraph" w:customStyle="1" w:styleId="7ABB984C9A973C41843E5B6032980643">
    <w:name w:val="7ABB984C9A973C41843E5B6032980643"/>
    <w:rsid w:val="00E05CF8"/>
    <w:pPr>
      <w:spacing w:after="0" w:line="240" w:lineRule="auto"/>
    </w:pPr>
    <w:rPr>
      <w:sz w:val="24"/>
      <w:szCs w:val="24"/>
      <w:lang w:val="en-GB" w:eastAsia="en-US"/>
    </w:rPr>
  </w:style>
  <w:style w:type="paragraph" w:customStyle="1" w:styleId="1419223CD0ACA74CA2C1C3BC0078F0E3">
    <w:name w:val="1419223CD0ACA74CA2C1C3BC0078F0E3"/>
    <w:rsid w:val="00E05CF8"/>
    <w:pPr>
      <w:spacing w:after="0" w:line="240" w:lineRule="auto"/>
    </w:pPr>
    <w:rPr>
      <w:sz w:val="24"/>
      <w:szCs w:val="24"/>
      <w:lang w:val="en-GB" w:eastAsia="en-US"/>
    </w:rPr>
  </w:style>
  <w:style w:type="paragraph" w:customStyle="1" w:styleId="91DF9ECDD78DFD4F8B93C3FF44CE1BB9">
    <w:name w:val="91DF9ECDD78DFD4F8B93C3FF44CE1BB9"/>
    <w:rsid w:val="00E05CF8"/>
    <w:pPr>
      <w:spacing w:after="0" w:line="240" w:lineRule="auto"/>
    </w:pPr>
    <w:rPr>
      <w:sz w:val="24"/>
      <w:szCs w:val="24"/>
      <w:lang w:val="en-GB" w:eastAsia="en-US"/>
    </w:rPr>
  </w:style>
  <w:style w:type="paragraph" w:customStyle="1" w:styleId="CF02F3DDAC8C5340A21FF281FE46C5A9">
    <w:name w:val="CF02F3DDAC8C5340A21FF281FE46C5A9"/>
    <w:rsid w:val="00E05CF8"/>
    <w:pPr>
      <w:spacing w:after="0" w:line="240" w:lineRule="auto"/>
    </w:pPr>
    <w:rPr>
      <w:sz w:val="24"/>
      <w:szCs w:val="24"/>
      <w:lang w:val="en-GB" w:eastAsia="en-US"/>
    </w:rPr>
  </w:style>
  <w:style w:type="paragraph" w:customStyle="1" w:styleId="80E4FD532300D349BB8B694C3BA49302">
    <w:name w:val="80E4FD532300D349BB8B694C3BA49302"/>
    <w:rsid w:val="00E05CF8"/>
    <w:pPr>
      <w:spacing w:after="0" w:line="240" w:lineRule="auto"/>
    </w:pPr>
    <w:rPr>
      <w:sz w:val="24"/>
      <w:szCs w:val="24"/>
      <w:lang w:val="en-GB" w:eastAsia="en-US"/>
    </w:rPr>
  </w:style>
  <w:style w:type="paragraph" w:customStyle="1" w:styleId="29C91A6B4D3E644A898B894413898C6C">
    <w:name w:val="29C91A6B4D3E644A898B894413898C6C"/>
    <w:rsid w:val="00E05CF8"/>
    <w:pPr>
      <w:spacing w:after="0" w:line="240" w:lineRule="auto"/>
    </w:pPr>
    <w:rPr>
      <w:sz w:val="24"/>
      <w:szCs w:val="24"/>
      <w:lang w:val="en-GB" w:eastAsia="en-US"/>
    </w:rPr>
  </w:style>
  <w:style w:type="paragraph" w:customStyle="1" w:styleId="78A2F23B4E564540B6E10105706E31BE">
    <w:name w:val="78A2F23B4E564540B6E10105706E31BE"/>
    <w:rsid w:val="00E05CF8"/>
    <w:pPr>
      <w:spacing w:after="0" w:line="240" w:lineRule="auto"/>
    </w:pPr>
    <w:rPr>
      <w:sz w:val="24"/>
      <w:szCs w:val="24"/>
      <w:lang w:val="en-GB" w:eastAsia="en-US"/>
    </w:rPr>
  </w:style>
  <w:style w:type="paragraph" w:customStyle="1" w:styleId="E6253B5D4CD02A4A91D9E5A628FC6923">
    <w:name w:val="E6253B5D4CD02A4A91D9E5A628FC6923"/>
    <w:rsid w:val="00E05CF8"/>
    <w:pPr>
      <w:spacing w:after="0" w:line="240" w:lineRule="auto"/>
    </w:pPr>
    <w:rPr>
      <w:sz w:val="24"/>
      <w:szCs w:val="24"/>
      <w:lang w:val="en-GB" w:eastAsia="en-US"/>
    </w:rPr>
  </w:style>
  <w:style w:type="paragraph" w:customStyle="1" w:styleId="D8DDEBFCB021F843BDE3A9CAD7E1D403">
    <w:name w:val="D8DDEBFCB021F843BDE3A9CAD7E1D403"/>
    <w:rsid w:val="00E05CF8"/>
    <w:pPr>
      <w:spacing w:after="0" w:line="240" w:lineRule="auto"/>
    </w:pPr>
    <w:rPr>
      <w:sz w:val="24"/>
      <w:szCs w:val="24"/>
      <w:lang w:val="en-GB" w:eastAsia="en-US"/>
    </w:rPr>
  </w:style>
  <w:style w:type="paragraph" w:customStyle="1" w:styleId="03882A89DE99374285C2656EA593027C">
    <w:name w:val="03882A89DE99374285C2656EA593027C"/>
    <w:rsid w:val="00E05CF8"/>
    <w:pPr>
      <w:spacing w:after="0" w:line="240" w:lineRule="auto"/>
    </w:pPr>
    <w:rPr>
      <w:sz w:val="24"/>
      <w:szCs w:val="24"/>
      <w:lang w:val="en-GB" w:eastAsia="en-US"/>
    </w:rPr>
  </w:style>
  <w:style w:type="paragraph" w:customStyle="1" w:styleId="0E2740A1EC6F4946833062F3D1317558">
    <w:name w:val="0E2740A1EC6F4946833062F3D1317558"/>
    <w:rsid w:val="00E05CF8"/>
    <w:pPr>
      <w:spacing w:after="0" w:line="240" w:lineRule="auto"/>
    </w:pPr>
    <w:rPr>
      <w:sz w:val="24"/>
      <w:szCs w:val="24"/>
      <w:lang w:val="en-GB" w:eastAsia="en-US"/>
    </w:rPr>
  </w:style>
  <w:style w:type="paragraph" w:customStyle="1" w:styleId="8761320F1A2DEE408DE26763E960CC0A">
    <w:name w:val="8761320F1A2DEE408DE26763E960CC0A"/>
    <w:rsid w:val="00E05CF8"/>
    <w:pPr>
      <w:spacing w:after="0" w:line="240" w:lineRule="auto"/>
    </w:pPr>
    <w:rPr>
      <w:sz w:val="24"/>
      <w:szCs w:val="24"/>
      <w:lang w:val="en-GB" w:eastAsia="en-US"/>
    </w:rPr>
  </w:style>
  <w:style w:type="paragraph" w:customStyle="1" w:styleId="0C0497C2C08C9E4D902B59EDC6F7D7AC">
    <w:name w:val="0C0497C2C08C9E4D902B59EDC6F7D7AC"/>
    <w:rsid w:val="00E05CF8"/>
    <w:pPr>
      <w:spacing w:after="0" w:line="240" w:lineRule="auto"/>
    </w:pPr>
    <w:rPr>
      <w:sz w:val="24"/>
      <w:szCs w:val="24"/>
      <w:lang w:val="en-GB" w:eastAsia="en-US"/>
    </w:rPr>
  </w:style>
  <w:style w:type="paragraph" w:customStyle="1" w:styleId="5DB6F36912760D46B2E6B023AE73EF9C">
    <w:name w:val="5DB6F36912760D46B2E6B023AE73EF9C"/>
    <w:rsid w:val="00E05CF8"/>
    <w:pPr>
      <w:spacing w:after="0" w:line="240" w:lineRule="auto"/>
    </w:pPr>
    <w:rPr>
      <w:sz w:val="24"/>
      <w:szCs w:val="24"/>
      <w:lang w:val="en-GB" w:eastAsia="en-US"/>
    </w:rPr>
  </w:style>
  <w:style w:type="paragraph" w:customStyle="1" w:styleId="2F0B29AD688D7E48A85C69D573A132BA">
    <w:name w:val="2F0B29AD688D7E48A85C69D573A132BA"/>
    <w:rsid w:val="00E05CF8"/>
    <w:pPr>
      <w:spacing w:after="0" w:line="240" w:lineRule="auto"/>
    </w:pPr>
    <w:rPr>
      <w:sz w:val="24"/>
      <w:szCs w:val="24"/>
      <w:lang w:val="en-GB" w:eastAsia="en-US"/>
    </w:rPr>
  </w:style>
  <w:style w:type="paragraph" w:customStyle="1" w:styleId="62CF0E9DCB885E40939BB47C62757757">
    <w:name w:val="62CF0E9DCB885E40939BB47C62757757"/>
    <w:rsid w:val="00E05CF8"/>
    <w:pPr>
      <w:spacing w:after="0" w:line="240" w:lineRule="auto"/>
    </w:pPr>
    <w:rPr>
      <w:sz w:val="24"/>
      <w:szCs w:val="24"/>
      <w:lang w:val="en-GB" w:eastAsia="en-US"/>
    </w:rPr>
  </w:style>
  <w:style w:type="paragraph" w:customStyle="1" w:styleId="C0A8A61980D6614BB2895AB4F4EC1F9F">
    <w:name w:val="C0A8A61980D6614BB2895AB4F4EC1F9F"/>
    <w:rsid w:val="00E05CF8"/>
    <w:pPr>
      <w:spacing w:after="0" w:line="240" w:lineRule="auto"/>
    </w:pPr>
    <w:rPr>
      <w:sz w:val="24"/>
      <w:szCs w:val="24"/>
      <w:lang w:val="en-GB" w:eastAsia="en-US"/>
    </w:rPr>
  </w:style>
  <w:style w:type="paragraph" w:customStyle="1" w:styleId="53150F4322F5F74A8A4D21423D95EBB5">
    <w:name w:val="53150F4322F5F74A8A4D21423D95EBB5"/>
    <w:rsid w:val="00E05CF8"/>
    <w:pPr>
      <w:spacing w:after="0" w:line="240" w:lineRule="auto"/>
    </w:pPr>
    <w:rPr>
      <w:sz w:val="24"/>
      <w:szCs w:val="24"/>
      <w:lang w:val="en-GB" w:eastAsia="en-US"/>
    </w:rPr>
  </w:style>
  <w:style w:type="paragraph" w:customStyle="1" w:styleId="8E21789969548A4080E5169D2F72B8C6">
    <w:name w:val="8E21789969548A4080E5169D2F72B8C6"/>
    <w:rsid w:val="00E05CF8"/>
    <w:pPr>
      <w:spacing w:after="0" w:line="240" w:lineRule="auto"/>
    </w:pPr>
    <w:rPr>
      <w:sz w:val="24"/>
      <w:szCs w:val="24"/>
      <w:lang w:val="en-GB" w:eastAsia="en-US"/>
    </w:rPr>
  </w:style>
  <w:style w:type="paragraph" w:customStyle="1" w:styleId="87E58C365135B743AFECDCE9856E2F08">
    <w:name w:val="87E58C365135B743AFECDCE9856E2F08"/>
    <w:rsid w:val="00E05CF8"/>
    <w:pPr>
      <w:spacing w:after="0" w:line="240" w:lineRule="auto"/>
    </w:pPr>
    <w:rPr>
      <w:sz w:val="24"/>
      <w:szCs w:val="24"/>
      <w:lang w:val="en-GB" w:eastAsia="en-US"/>
    </w:rPr>
  </w:style>
  <w:style w:type="paragraph" w:customStyle="1" w:styleId="1D818BCC63CCD741980C1F50751DAE32">
    <w:name w:val="1D818BCC63CCD741980C1F50751DAE32"/>
    <w:rsid w:val="00E05CF8"/>
    <w:pPr>
      <w:spacing w:after="0" w:line="240" w:lineRule="auto"/>
    </w:pPr>
    <w:rPr>
      <w:sz w:val="24"/>
      <w:szCs w:val="24"/>
      <w:lang w:val="en-GB" w:eastAsia="en-US"/>
    </w:rPr>
  </w:style>
  <w:style w:type="paragraph" w:customStyle="1" w:styleId="5FF1AF498A81BA46892B80E3E7FC78CE">
    <w:name w:val="5FF1AF498A81BA46892B80E3E7FC78CE"/>
    <w:rsid w:val="00E05CF8"/>
    <w:pPr>
      <w:spacing w:after="0" w:line="240" w:lineRule="auto"/>
    </w:pPr>
    <w:rPr>
      <w:sz w:val="24"/>
      <w:szCs w:val="24"/>
      <w:lang w:val="en-GB" w:eastAsia="en-US"/>
    </w:rPr>
  </w:style>
  <w:style w:type="paragraph" w:customStyle="1" w:styleId="A108F4418129B8419B154B2810EAB8D2">
    <w:name w:val="A108F4418129B8419B154B2810EAB8D2"/>
    <w:rsid w:val="00E05CF8"/>
    <w:pPr>
      <w:spacing w:after="0" w:line="240" w:lineRule="auto"/>
    </w:pPr>
    <w:rPr>
      <w:sz w:val="24"/>
      <w:szCs w:val="24"/>
      <w:lang w:val="en-GB" w:eastAsia="en-US"/>
    </w:rPr>
  </w:style>
  <w:style w:type="paragraph" w:customStyle="1" w:styleId="1A531EFB632403489BFEA9580F1EF326">
    <w:name w:val="1A531EFB632403489BFEA9580F1EF326"/>
    <w:rsid w:val="00E05CF8"/>
    <w:pPr>
      <w:spacing w:after="0" w:line="240" w:lineRule="auto"/>
    </w:pPr>
    <w:rPr>
      <w:sz w:val="24"/>
      <w:szCs w:val="24"/>
      <w:lang w:val="en-GB" w:eastAsia="en-US"/>
    </w:rPr>
  </w:style>
  <w:style w:type="paragraph" w:customStyle="1" w:styleId="569F8F39AE8EB446BA0BFB5051ED3951">
    <w:name w:val="569F8F39AE8EB446BA0BFB5051ED3951"/>
    <w:rsid w:val="00E05CF8"/>
    <w:pPr>
      <w:spacing w:after="0" w:line="240" w:lineRule="auto"/>
    </w:pPr>
    <w:rPr>
      <w:sz w:val="24"/>
      <w:szCs w:val="24"/>
      <w:lang w:val="en-GB" w:eastAsia="en-US"/>
    </w:rPr>
  </w:style>
  <w:style w:type="paragraph" w:customStyle="1" w:styleId="5E9DB360AC223A42BFBFDF8C7963B721">
    <w:name w:val="5E9DB360AC223A42BFBFDF8C7963B721"/>
    <w:rsid w:val="00E05CF8"/>
    <w:pPr>
      <w:spacing w:after="0" w:line="240" w:lineRule="auto"/>
    </w:pPr>
    <w:rPr>
      <w:sz w:val="24"/>
      <w:szCs w:val="24"/>
      <w:lang w:val="en-GB" w:eastAsia="en-US"/>
    </w:rPr>
  </w:style>
  <w:style w:type="paragraph" w:customStyle="1" w:styleId="0DA02CBAE87B1D40A1AB6FBBBD6D68AD">
    <w:name w:val="0DA02CBAE87B1D40A1AB6FBBBD6D68AD"/>
    <w:rsid w:val="00E05CF8"/>
    <w:pPr>
      <w:spacing w:after="0" w:line="240" w:lineRule="auto"/>
    </w:pPr>
    <w:rPr>
      <w:sz w:val="24"/>
      <w:szCs w:val="24"/>
      <w:lang w:val="en-GB" w:eastAsia="en-US"/>
    </w:rPr>
  </w:style>
  <w:style w:type="paragraph" w:customStyle="1" w:styleId="633908686F2BCB44963283BC932FCB94">
    <w:name w:val="633908686F2BCB44963283BC932FCB94"/>
    <w:rsid w:val="00E05CF8"/>
    <w:pPr>
      <w:spacing w:after="0" w:line="240" w:lineRule="auto"/>
    </w:pPr>
    <w:rPr>
      <w:sz w:val="24"/>
      <w:szCs w:val="24"/>
      <w:lang w:val="en-GB" w:eastAsia="en-US"/>
    </w:rPr>
  </w:style>
  <w:style w:type="paragraph" w:customStyle="1" w:styleId="1F912E21C0D87947A32E3D992E7BB0DC">
    <w:name w:val="1F912E21C0D87947A32E3D992E7BB0DC"/>
    <w:rsid w:val="00E05CF8"/>
    <w:pPr>
      <w:spacing w:after="0" w:line="240" w:lineRule="auto"/>
    </w:pPr>
    <w:rPr>
      <w:sz w:val="24"/>
      <w:szCs w:val="24"/>
      <w:lang w:val="en-GB" w:eastAsia="en-US"/>
    </w:rPr>
  </w:style>
  <w:style w:type="paragraph" w:customStyle="1" w:styleId="12BB3BB9EB68A346BB65D801E98CA4AD">
    <w:name w:val="12BB3BB9EB68A346BB65D801E98CA4AD"/>
    <w:rsid w:val="00E05CF8"/>
    <w:pPr>
      <w:spacing w:after="0" w:line="240" w:lineRule="auto"/>
    </w:pPr>
    <w:rPr>
      <w:sz w:val="24"/>
      <w:szCs w:val="24"/>
      <w:lang w:val="en-GB" w:eastAsia="en-US"/>
    </w:rPr>
  </w:style>
  <w:style w:type="paragraph" w:customStyle="1" w:styleId="A27044E013C50A4AB5B115FBC2564F72">
    <w:name w:val="A27044E013C50A4AB5B115FBC2564F72"/>
    <w:rsid w:val="00E05CF8"/>
    <w:pPr>
      <w:spacing w:after="0" w:line="240" w:lineRule="auto"/>
    </w:pPr>
    <w:rPr>
      <w:sz w:val="24"/>
      <w:szCs w:val="24"/>
      <w:lang w:val="en-GB" w:eastAsia="en-US"/>
    </w:rPr>
  </w:style>
  <w:style w:type="paragraph" w:customStyle="1" w:styleId="8A9A147F2F5BA84B943E98414715F42B">
    <w:name w:val="8A9A147F2F5BA84B943E98414715F42B"/>
    <w:rsid w:val="00E05CF8"/>
    <w:pPr>
      <w:spacing w:after="0" w:line="240" w:lineRule="auto"/>
    </w:pPr>
    <w:rPr>
      <w:sz w:val="24"/>
      <w:szCs w:val="24"/>
      <w:lang w:val="en-GB" w:eastAsia="en-US"/>
    </w:rPr>
  </w:style>
  <w:style w:type="paragraph" w:customStyle="1" w:styleId="1BBEF44238BF7342A7A74030B3A43B3B">
    <w:name w:val="1BBEF44238BF7342A7A74030B3A43B3B"/>
    <w:rsid w:val="00E05CF8"/>
    <w:pPr>
      <w:spacing w:after="0" w:line="240" w:lineRule="auto"/>
    </w:pPr>
    <w:rPr>
      <w:sz w:val="24"/>
      <w:szCs w:val="24"/>
      <w:lang w:val="en-GB" w:eastAsia="en-US"/>
    </w:rPr>
  </w:style>
  <w:style w:type="paragraph" w:customStyle="1" w:styleId="7271D18B68BF3342BD91B9935D926F47">
    <w:name w:val="7271D18B68BF3342BD91B9935D926F47"/>
    <w:rsid w:val="00E05CF8"/>
    <w:pPr>
      <w:spacing w:after="0" w:line="240" w:lineRule="auto"/>
    </w:pPr>
    <w:rPr>
      <w:sz w:val="24"/>
      <w:szCs w:val="24"/>
      <w:lang w:val="en-GB" w:eastAsia="en-US"/>
    </w:rPr>
  </w:style>
  <w:style w:type="paragraph" w:customStyle="1" w:styleId="A6223DF94B8EFC4B932C3D5B02341D89">
    <w:name w:val="A6223DF94B8EFC4B932C3D5B02341D89"/>
    <w:rsid w:val="00E05CF8"/>
    <w:pPr>
      <w:spacing w:after="0" w:line="240" w:lineRule="auto"/>
    </w:pPr>
    <w:rPr>
      <w:sz w:val="24"/>
      <w:szCs w:val="24"/>
      <w:lang w:val="en-GB" w:eastAsia="en-US"/>
    </w:rPr>
  </w:style>
  <w:style w:type="paragraph" w:customStyle="1" w:styleId="69F977D5DE617148A9BFE43EC21570E5">
    <w:name w:val="69F977D5DE617148A9BFE43EC21570E5"/>
    <w:rsid w:val="00E05CF8"/>
    <w:pPr>
      <w:spacing w:after="0" w:line="240" w:lineRule="auto"/>
    </w:pPr>
    <w:rPr>
      <w:sz w:val="24"/>
      <w:szCs w:val="24"/>
      <w:lang w:val="en-GB" w:eastAsia="en-US"/>
    </w:rPr>
  </w:style>
  <w:style w:type="paragraph" w:customStyle="1" w:styleId="5A1722844103BD4BAACA6A2D96F3A447">
    <w:name w:val="5A1722844103BD4BAACA6A2D96F3A447"/>
    <w:rsid w:val="00E05CF8"/>
    <w:pPr>
      <w:spacing w:after="0" w:line="240" w:lineRule="auto"/>
    </w:pPr>
    <w:rPr>
      <w:sz w:val="24"/>
      <w:szCs w:val="24"/>
      <w:lang w:val="en-GB" w:eastAsia="en-US"/>
    </w:rPr>
  </w:style>
  <w:style w:type="paragraph" w:customStyle="1" w:styleId="685777D95977DB479C54A50ADBB49731">
    <w:name w:val="685777D95977DB479C54A50ADBB49731"/>
    <w:rsid w:val="00E05CF8"/>
    <w:pPr>
      <w:spacing w:after="0" w:line="240" w:lineRule="auto"/>
    </w:pPr>
    <w:rPr>
      <w:sz w:val="24"/>
      <w:szCs w:val="24"/>
      <w:lang w:val="en-GB" w:eastAsia="en-US"/>
    </w:rPr>
  </w:style>
  <w:style w:type="paragraph" w:customStyle="1" w:styleId="DF2874C25A0E1E41B2DCC7219A768FAB">
    <w:name w:val="DF2874C25A0E1E41B2DCC7219A768FAB"/>
    <w:rsid w:val="00E05CF8"/>
    <w:pPr>
      <w:spacing w:after="0" w:line="240" w:lineRule="auto"/>
    </w:pPr>
    <w:rPr>
      <w:sz w:val="24"/>
      <w:szCs w:val="24"/>
      <w:lang w:val="en-GB" w:eastAsia="en-US"/>
    </w:rPr>
  </w:style>
  <w:style w:type="paragraph" w:customStyle="1" w:styleId="7F3341815498184B97CAB8AD34B71194">
    <w:name w:val="7F3341815498184B97CAB8AD34B71194"/>
    <w:rsid w:val="00E05CF8"/>
    <w:pPr>
      <w:spacing w:after="0" w:line="240" w:lineRule="auto"/>
    </w:pPr>
    <w:rPr>
      <w:sz w:val="24"/>
      <w:szCs w:val="24"/>
      <w:lang w:val="en-GB" w:eastAsia="en-US"/>
    </w:rPr>
  </w:style>
  <w:style w:type="paragraph" w:customStyle="1" w:styleId="0425D66135431A42A12C2CEA48041828">
    <w:name w:val="0425D66135431A42A12C2CEA48041828"/>
    <w:rsid w:val="00E05CF8"/>
    <w:pPr>
      <w:spacing w:after="0" w:line="240" w:lineRule="auto"/>
    </w:pPr>
    <w:rPr>
      <w:sz w:val="24"/>
      <w:szCs w:val="24"/>
      <w:lang w:val="en-GB" w:eastAsia="en-US"/>
    </w:rPr>
  </w:style>
  <w:style w:type="paragraph" w:customStyle="1" w:styleId="26FC3C2272C1FF42BFD4F368064B80EA">
    <w:name w:val="26FC3C2272C1FF42BFD4F368064B80EA"/>
    <w:rsid w:val="00E05CF8"/>
    <w:pPr>
      <w:spacing w:after="0" w:line="240" w:lineRule="auto"/>
    </w:pPr>
    <w:rPr>
      <w:sz w:val="24"/>
      <w:szCs w:val="24"/>
      <w:lang w:val="en-GB" w:eastAsia="en-US"/>
    </w:rPr>
  </w:style>
  <w:style w:type="paragraph" w:customStyle="1" w:styleId="4C49658AC31AD448A1A45997407CBD33">
    <w:name w:val="4C49658AC31AD448A1A45997407CBD33"/>
    <w:rsid w:val="00E05CF8"/>
    <w:pPr>
      <w:spacing w:after="0" w:line="240" w:lineRule="auto"/>
    </w:pPr>
    <w:rPr>
      <w:sz w:val="24"/>
      <w:szCs w:val="24"/>
      <w:lang w:val="en-GB" w:eastAsia="en-US"/>
    </w:rPr>
  </w:style>
  <w:style w:type="paragraph" w:customStyle="1" w:styleId="4D84B231B96DC2438DBA0A06A633B02E">
    <w:name w:val="4D84B231B96DC2438DBA0A06A633B02E"/>
    <w:rsid w:val="00E05CF8"/>
    <w:pPr>
      <w:spacing w:after="0" w:line="240" w:lineRule="auto"/>
    </w:pPr>
    <w:rPr>
      <w:sz w:val="24"/>
      <w:szCs w:val="24"/>
      <w:lang w:val="en-GB" w:eastAsia="en-US"/>
    </w:rPr>
  </w:style>
  <w:style w:type="paragraph" w:customStyle="1" w:styleId="A1F8185D090A6C4099219C3F6C40548C">
    <w:name w:val="A1F8185D090A6C4099219C3F6C40548C"/>
    <w:rsid w:val="00E05CF8"/>
    <w:pPr>
      <w:spacing w:after="0" w:line="240" w:lineRule="auto"/>
    </w:pPr>
    <w:rPr>
      <w:sz w:val="24"/>
      <w:szCs w:val="24"/>
      <w:lang w:val="en-GB" w:eastAsia="en-US"/>
    </w:rPr>
  </w:style>
  <w:style w:type="paragraph" w:customStyle="1" w:styleId="FC4A941693C80F4286B85ABFEE8B3813">
    <w:name w:val="FC4A941693C80F4286B85ABFEE8B3813"/>
    <w:rsid w:val="00E05CF8"/>
    <w:pPr>
      <w:spacing w:after="0" w:line="240" w:lineRule="auto"/>
    </w:pPr>
    <w:rPr>
      <w:sz w:val="24"/>
      <w:szCs w:val="24"/>
      <w:lang w:val="en-GB" w:eastAsia="en-US"/>
    </w:rPr>
  </w:style>
  <w:style w:type="paragraph" w:customStyle="1" w:styleId="645D7999E9ADC348BE3362C48205362B">
    <w:name w:val="645D7999E9ADC348BE3362C48205362B"/>
    <w:rsid w:val="00E05CF8"/>
    <w:pPr>
      <w:spacing w:after="0" w:line="240" w:lineRule="auto"/>
    </w:pPr>
    <w:rPr>
      <w:sz w:val="24"/>
      <w:szCs w:val="24"/>
      <w:lang w:val="en-GB" w:eastAsia="en-US"/>
    </w:rPr>
  </w:style>
  <w:style w:type="paragraph" w:customStyle="1" w:styleId="98D24047DABB5140AB9768C7037D9C0B">
    <w:name w:val="98D24047DABB5140AB9768C7037D9C0B"/>
    <w:rsid w:val="00E05CF8"/>
    <w:pPr>
      <w:spacing w:after="0" w:line="240" w:lineRule="auto"/>
    </w:pPr>
    <w:rPr>
      <w:sz w:val="24"/>
      <w:szCs w:val="24"/>
      <w:lang w:val="en-GB" w:eastAsia="en-US"/>
    </w:rPr>
  </w:style>
  <w:style w:type="paragraph" w:customStyle="1" w:styleId="B302C4393A9A1A44B01DEA29A9B3121D">
    <w:name w:val="B302C4393A9A1A44B01DEA29A9B3121D"/>
    <w:rsid w:val="00E05CF8"/>
    <w:pPr>
      <w:spacing w:after="0" w:line="240" w:lineRule="auto"/>
    </w:pPr>
    <w:rPr>
      <w:sz w:val="24"/>
      <w:szCs w:val="24"/>
      <w:lang w:val="en-GB" w:eastAsia="en-US"/>
    </w:rPr>
  </w:style>
  <w:style w:type="paragraph" w:customStyle="1" w:styleId="B8C09087AE0A604AB51A864914FB0C37">
    <w:name w:val="B8C09087AE0A604AB51A864914FB0C37"/>
    <w:rsid w:val="00E05CF8"/>
    <w:pPr>
      <w:spacing w:after="0" w:line="240" w:lineRule="auto"/>
    </w:pPr>
    <w:rPr>
      <w:sz w:val="24"/>
      <w:szCs w:val="24"/>
      <w:lang w:val="en-GB" w:eastAsia="en-US"/>
    </w:rPr>
  </w:style>
  <w:style w:type="paragraph" w:customStyle="1" w:styleId="20DCEFCDBB0E334A83B795E731C23D0C">
    <w:name w:val="20DCEFCDBB0E334A83B795E731C23D0C"/>
    <w:rsid w:val="00E05CF8"/>
    <w:pPr>
      <w:spacing w:after="0" w:line="240" w:lineRule="auto"/>
    </w:pPr>
    <w:rPr>
      <w:sz w:val="24"/>
      <w:szCs w:val="24"/>
      <w:lang w:val="en-GB" w:eastAsia="en-US"/>
    </w:rPr>
  </w:style>
  <w:style w:type="paragraph" w:customStyle="1" w:styleId="C6FA7B69719E7842B23833E61E84DD27">
    <w:name w:val="C6FA7B69719E7842B23833E61E84DD27"/>
    <w:rsid w:val="00E05CF8"/>
    <w:pPr>
      <w:spacing w:after="0" w:line="240" w:lineRule="auto"/>
    </w:pPr>
    <w:rPr>
      <w:sz w:val="24"/>
      <w:szCs w:val="24"/>
      <w:lang w:val="en-GB" w:eastAsia="en-US"/>
    </w:rPr>
  </w:style>
  <w:style w:type="paragraph" w:customStyle="1" w:styleId="40E8F07C00C4FC4FAEF010A839F56CF5">
    <w:name w:val="40E8F07C00C4FC4FAEF010A839F56CF5"/>
    <w:rsid w:val="00E05CF8"/>
    <w:pPr>
      <w:spacing w:after="0" w:line="240" w:lineRule="auto"/>
    </w:pPr>
    <w:rPr>
      <w:sz w:val="24"/>
      <w:szCs w:val="24"/>
      <w:lang w:val="en-GB" w:eastAsia="en-US"/>
    </w:rPr>
  </w:style>
  <w:style w:type="paragraph" w:customStyle="1" w:styleId="ACFBACB5B23DF4408380CDAFFFE735CB">
    <w:name w:val="ACFBACB5B23DF4408380CDAFFFE735CB"/>
    <w:rsid w:val="00E05CF8"/>
    <w:pPr>
      <w:spacing w:after="0" w:line="240" w:lineRule="auto"/>
    </w:pPr>
    <w:rPr>
      <w:sz w:val="24"/>
      <w:szCs w:val="24"/>
      <w:lang w:val="en-GB" w:eastAsia="en-US"/>
    </w:rPr>
  </w:style>
  <w:style w:type="paragraph" w:customStyle="1" w:styleId="DD30A604CC44D24EB27DEDB86D2EC516">
    <w:name w:val="DD30A604CC44D24EB27DEDB86D2EC516"/>
    <w:rsid w:val="00E05CF8"/>
    <w:pPr>
      <w:spacing w:after="0" w:line="240" w:lineRule="auto"/>
    </w:pPr>
    <w:rPr>
      <w:sz w:val="24"/>
      <w:szCs w:val="24"/>
      <w:lang w:val="en-GB" w:eastAsia="en-US"/>
    </w:rPr>
  </w:style>
  <w:style w:type="paragraph" w:customStyle="1" w:styleId="6A62D489DB683941A129C2359657ADA7">
    <w:name w:val="6A62D489DB683941A129C2359657ADA7"/>
    <w:rsid w:val="00E05CF8"/>
    <w:pPr>
      <w:spacing w:after="0" w:line="240" w:lineRule="auto"/>
    </w:pPr>
    <w:rPr>
      <w:sz w:val="24"/>
      <w:szCs w:val="24"/>
      <w:lang w:val="en-GB" w:eastAsia="en-US"/>
    </w:rPr>
  </w:style>
  <w:style w:type="paragraph" w:customStyle="1" w:styleId="E19E329E4F10644585F4F37B827C5880">
    <w:name w:val="E19E329E4F10644585F4F37B827C5880"/>
    <w:rsid w:val="00E05CF8"/>
    <w:pPr>
      <w:spacing w:after="0" w:line="240" w:lineRule="auto"/>
    </w:pPr>
    <w:rPr>
      <w:sz w:val="24"/>
      <w:szCs w:val="24"/>
      <w:lang w:val="en-GB" w:eastAsia="en-US"/>
    </w:rPr>
  </w:style>
  <w:style w:type="paragraph" w:customStyle="1" w:styleId="79FA834383FFC84DAE7D1FE878BAFFC0">
    <w:name w:val="79FA834383FFC84DAE7D1FE878BAFFC0"/>
    <w:rsid w:val="00E05CF8"/>
    <w:pPr>
      <w:spacing w:after="0" w:line="240" w:lineRule="auto"/>
    </w:pPr>
    <w:rPr>
      <w:sz w:val="24"/>
      <w:szCs w:val="24"/>
      <w:lang w:val="en-GB" w:eastAsia="en-US"/>
    </w:rPr>
  </w:style>
  <w:style w:type="paragraph" w:customStyle="1" w:styleId="92C4965DF1040845AF660285F9879C4F">
    <w:name w:val="92C4965DF1040845AF660285F9879C4F"/>
    <w:rsid w:val="00E05CF8"/>
    <w:pPr>
      <w:spacing w:after="0" w:line="240" w:lineRule="auto"/>
    </w:pPr>
    <w:rPr>
      <w:sz w:val="24"/>
      <w:szCs w:val="24"/>
      <w:lang w:val="en-GB" w:eastAsia="en-US"/>
    </w:rPr>
  </w:style>
  <w:style w:type="paragraph" w:customStyle="1" w:styleId="109AEFCAAD900242BA683F003B1EB8A5">
    <w:name w:val="109AEFCAAD900242BA683F003B1EB8A5"/>
    <w:rsid w:val="00E05CF8"/>
    <w:pPr>
      <w:spacing w:after="0" w:line="240" w:lineRule="auto"/>
    </w:pPr>
    <w:rPr>
      <w:sz w:val="24"/>
      <w:szCs w:val="24"/>
      <w:lang w:val="en-GB" w:eastAsia="en-US"/>
    </w:rPr>
  </w:style>
  <w:style w:type="paragraph" w:customStyle="1" w:styleId="C6D632CC7B6F144B9B8F667E1548648C">
    <w:name w:val="C6D632CC7B6F144B9B8F667E1548648C"/>
    <w:rsid w:val="00E05CF8"/>
    <w:pPr>
      <w:spacing w:after="0" w:line="240" w:lineRule="auto"/>
    </w:pPr>
    <w:rPr>
      <w:sz w:val="24"/>
      <w:szCs w:val="24"/>
      <w:lang w:val="en-GB" w:eastAsia="en-US"/>
    </w:rPr>
  </w:style>
  <w:style w:type="paragraph" w:customStyle="1" w:styleId="B23D1445FA6F944583AEA53E36E9DE5F">
    <w:name w:val="B23D1445FA6F944583AEA53E36E9DE5F"/>
    <w:rsid w:val="00E05CF8"/>
    <w:pPr>
      <w:spacing w:after="0" w:line="240" w:lineRule="auto"/>
    </w:pPr>
    <w:rPr>
      <w:sz w:val="24"/>
      <w:szCs w:val="24"/>
      <w:lang w:val="en-GB" w:eastAsia="en-US"/>
    </w:rPr>
  </w:style>
  <w:style w:type="paragraph" w:customStyle="1" w:styleId="515C26B9FCCA194D9EB93E590C596188">
    <w:name w:val="515C26B9FCCA194D9EB93E590C596188"/>
    <w:rsid w:val="00E05CF8"/>
    <w:pPr>
      <w:spacing w:after="0" w:line="240" w:lineRule="auto"/>
    </w:pPr>
    <w:rPr>
      <w:sz w:val="24"/>
      <w:szCs w:val="24"/>
      <w:lang w:val="en-GB" w:eastAsia="en-US"/>
    </w:rPr>
  </w:style>
  <w:style w:type="paragraph" w:customStyle="1" w:styleId="10AEC87168569049AD79934900E881D8">
    <w:name w:val="10AEC87168569049AD79934900E881D8"/>
    <w:rsid w:val="00E05CF8"/>
    <w:pPr>
      <w:spacing w:after="0" w:line="240" w:lineRule="auto"/>
    </w:pPr>
    <w:rPr>
      <w:sz w:val="24"/>
      <w:szCs w:val="24"/>
      <w:lang w:val="en-GB" w:eastAsia="en-US"/>
    </w:rPr>
  </w:style>
  <w:style w:type="paragraph" w:customStyle="1" w:styleId="3E916F651566A7409AF11941F975D43D">
    <w:name w:val="3E916F651566A7409AF11941F975D43D"/>
    <w:rsid w:val="00E05CF8"/>
    <w:pPr>
      <w:spacing w:after="0" w:line="240" w:lineRule="auto"/>
    </w:pPr>
    <w:rPr>
      <w:sz w:val="24"/>
      <w:szCs w:val="24"/>
      <w:lang w:val="en-GB" w:eastAsia="en-US"/>
    </w:rPr>
  </w:style>
  <w:style w:type="paragraph" w:customStyle="1" w:styleId="AEC6077FC9DF664E9BFEBA0A2AEFC676">
    <w:name w:val="AEC6077FC9DF664E9BFEBA0A2AEFC676"/>
    <w:rsid w:val="00E05CF8"/>
    <w:pPr>
      <w:spacing w:after="0" w:line="240" w:lineRule="auto"/>
    </w:pPr>
    <w:rPr>
      <w:sz w:val="24"/>
      <w:szCs w:val="24"/>
      <w:lang w:val="en-GB" w:eastAsia="en-US"/>
    </w:rPr>
  </w:style>
  <w:style w:type="paragraph" w:customStyle="1" w:styleId="1A848E0E7107D24A903C073BFF3108CF">
    <w:name w:val="1A848E0E7107D24A903C073BFF3108CF"/>
    <w:rsid w:val="00E05CF8"/>
    <w:pPr>
      <w:spacing w:after="0" w:line="240" w:lineRule="auto"/>
    </w:pPr>
    <w:rPr>
      <w:sz w:val="24"/>
      <w:szCs w:val="24"/>
      <w:lang w:val="en-GB" w:eastAsia="en-US"/>
    </w:rPr>
  </w:style>
  <w:style w:type="paragraph" w:customStyle="1" w:styleId="0BBAFFD8CEDB6343BDDC8BF9D85C8310">
    <w:name w:val="0BBAFFD8CEDB6343BDDC8BF9D85C8310"/>
    <w:rsid w:val="00E05CF8"/>
    <w:pPr>
      <w:spacing w:after="0" w:line="240" w:lineRule="auto"/>
    </w:pPr>
    <w:rPr>
      <w:sz w:val="24"/>
      <w:szCs w:val="24"/>
      <w:lang w:val="en-GB" w:eastAsia="en-US"/>
    </w:rPr>
  </w:style>
  <w:style w:type="paragraph" w:customStyle="1" w:styleId="DF8FCE44312C564190375403896ED7A1">
    <w:name w:val="DF8FCE44312C564190375403896ED7A1"/>
    <w:rsid w:val="00E05CF8"/>
    <w:pPr>
      <w:spacing w:after="0" w:line="240" w:lineRule="auto"/>
    </w:pPr>
    <w:rPr>
      <w:sz w:val="24"/>
      <w:szCs w:val="24"/>
      <w:lang w:val="en-GB" w:eastAsia="en-US"/>
    </w:rPr>
  </w:style>
  <w:style w:type="paragraph" w:customStyle="1" w:styleId="3A81F4F17FDA3E408FAFECB7D752BE71">
    <w:name w:val="3A81F4F17FDA3E408FAFECB7D752BE71"/>
    <w:rsid w:val="00E05CF8"/>
    <w:pPr>
      <w:spacing w:after="0" w:line="240" w:lineRule="auto"/>
    </w:pPr>
    <w:rPr>
      <w:sz w:val="24"/>
      <w:szCs w:val="24"/>
      <w:lang w:val="en-GB" w:eastAsia="en-US"/>
    </w:rPr>
  </w:style>
  <w:style w:type="paragraph" w:customStyle="1" w:styleId="1BF12FB619C29E43AD99F32B7B5A629F">
    <w:name w:val="1BF12FB619C29E43AD99F32B7B5A629F"/>
    <w:rsid w:val="00E05CF8"/>
    <w:pPr>
      <w:spacing w:after="0" w:line="240" w:lineRule="auto"/>
    </w:pPr>
    <w:rPr>
      <w:sz w:val="24"/>
      <w:szCs w:val="24"/>
      <w:lang w:val="en-GB" w:eastAsia="en-US"/>
    </w:rPr>
  </w:style>
  <w:style w:type="paragraph" w:customStyle="1" w:styleId="48B5D1CF8CC7C34B8C5ECC7373C51A24">
    <w:name w:val="48B5D1CF8CC7C34B8C5ECC7373C51A24"/>
    <w:rsid w:val="00E05CF8"/>
    <w:pPr>
      <w:spacing w:after="0" w:line="240" w:lineRule="auto"/>
    </w:pPr>
    <w:rPr>
      <w:sz w:val="24"/>
      <w:szCs w:val="24"/>
      <w:lang w:val="en-GB" w:eastAsia="en-US"/>
    </w:rPr>
  </w:style>
  <w:style w:type="paragraph" w:customStyle="1" w:styleId="61782543AFA80F4092009A28A23FFE89">
    <w:name w:val="61782543AFA80F4092009A28A23FFE89"/>
    <w:rsid w:val="00E05CF8"/>
    <w:pPr>
      <w:spacing w:after="0" w:line="240" w:lineRule="auto"/>
    </w:pPr>
    <w:rPr>
      <w:sz w:val="24"/>
      <w:szCs w:val="24"/>
      <w:lang w:val="en-GB" w:eastAsia="en-US"/>
    </w:rPr>
  </w:style>
  <w:style w:type="paragraph" w:customStyle="1" w:styleId="B7156BBE5B28E24496AF9EA1685159FA">
    <w:name w:val="B7156BBE5B28E24496AF9EA1685159FA"/>
    <w:rsid w:val="00E05CF8"/>
    <w:pPr>
      <w:spacing w:after="0" w:line="240" w:lineRule="auto"/>
    </w:pPr>
    <w:rPr>
      <w:sz w:val="24"/>
      <w:szCs w:val="24"/>
      <w:lang w:val="en-GB" w:eastAsia="en-US"/>
    </w:rPr>
  </w:style>
  <w:style w:type="paragraph" w:customStyle="1" w:styleId="96D2CB8FD76DA64E9D2FC6F5A85942CF">
    <w:name w:val="96D2CB8FD76DA64E9D2FC6F5A85942CF"/>
    <w:rsid w:val="00E05CF8"/>
    <w:pPr>
      <w:spacing w:after="0" w:line="240" w:lineRule="auto"/>
    </w:pPr>
    <w:rPr>
      <w:sz w:val="24"/>
      <w:szCs w:val="24"/>
      <w:lang w:val="en-GB" w:eastAsia="en-US"/>
    </w:rPr>
  </w:style>
  <w:style w:type="paragraph" w:customStyle="1" w:styleId="C0128704394D66499D022C89365AFBF6">
    <w:name w:val="C0128704394D66499D022C89365AFBF6"/>
    <w:rsid w:val="00E05CF8"/>
    <w:pPr>
      <w:spacing w:after="0" w:line="240" w:lineRule="auto"/>
    </w:pPr>
    <w:rPr>
      <w:sz w:val="24"/>
      <w:szCs w:val="24"/>
      <w:lang w:val="en-GB" w:eastAsia="en-US"/>
    </w:rPr>
  </w:style>
  <w:style w:type="paragraph" w:customStyle="1" w:styleId="8ABE3D6577800E4593DE9A6565D0322B">
    <w:name w:val="8ABE3D6577800E4593DE9A6565D0322B"/>
    <w:rsid w:val="00E05CF8"/>
    <w:pPr>
      <w:spacing w:after="0" w:line="240" w:lineRule="auto"/>
    </w:pPr>
    <w:rPr>
      <w:sz w:val="24"/>
      <w:szCs w:val="24"/>
      <w:lang w:val="en-GB" w:eastAsia="en-US"/>
    </w:rPr>
  </w:style>
  <w:style w:type="paragraph" w:customStyle="1" w:styleId="46134F32ECC7B0498DDA0AEFE971A7E2">
    <w:name w:val="46134F32ECC7B0498DDA0AEFE971A7E2"/>
    <w:rsid w:val="00E05CF8"/>
    <w:pPr>
      <w:spacing w:after="0" w:line="240" w:lineRule="auto"/>
    </w:pPr>
    <w:rPr>
      <w:sz w:val="24"/>
      <w:szCs w:val="24"/>
      <w:lang w:val="en-GB" w:eastAsia="en-US"/>
    </w:rPr>
  </w:style>
  <w:style w:type="paragraph" w:customStyle="1" w:styleId="A2C1B2E838374E3684DFAC19983283D5">
    <w:name w:val="A2C1B2E838374E3684DFAC19983283D5"/>
    <w:rsid w:val="005F5C40"/>
    <w:pPr>
      <w:spacing w:after="160" w:line="259" w:lineRule="auto"/>
    </w:pPr>
    <w:rPr>
      <w:lang w:val="en-GB" w:eastAsia="en-GB"/>
    </w:rPr>
  </w:style>
  <w:style w:type="paragraph" w:customStyle="1" w:styleId="EF6F2E1DF2364128BEC760F79D471003">
    <w:name w:val="EF6F2E1DF2364128BEC760F79D471003"/>
    <w:rsid w:val="005F5C40"/>
    <w:pPr>
      <w:spacing w:after="160" w:line="259" w:lineRule="auto"/>
    </w:pPr>
    <w:rPr>
      <w:lang w:val="en-GB" w:eastAsia="en-GB"/>
    </w:rPr>
  </w:style>
  <w:style w:type="paragraph" w:customStyle="1" w:styleId="F3E855EAA57D46E8BB4C388E3BECDC3E">
    <w:name w:val="F3E855EAA57D46E8BB4C388E3BECDC3E"/>
    <w:rsid w:val="001821F0"/>
    <w:pPr>
      <w:spacing w:after="160" w:line="259" w:lineRule="auto"/>
    </w:pPr>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Zusammengesetzt">
      <a:dk1>
        <a:sysClr val="windowText" lastClr="000000"/>
      </a:dk1>
      <a:lt1>
        <a:sysClr val="window" lastClr="FFFFFF"/>
      </a:lt1>
      <a:dk2>
        <a:srgbClr val="5B6973"/>
      </a:dk2>
      <a:lt2>
        <a:srgbClr val="E7ECED"/>
      </a:lt2>
      <a:accent1>
        <a:srgbClr val="98C723"/>
      </a:accent1>
      <a:accent2>
        <a:srgbClr val="59B0B9"/>
      </a:accent2>
      <a:accent3>
        <a:srgbClr val="DEAE00"/>
      </a:accent3>
      <a:accent4>
        <a:srgbClr val="B77BB4"/>
      </a:accent4>
      <a:accent5>
        <a:srgbClr val="E0773C"/>
      </a:accent5>
      <a:accent6>
        <a:srgbClr val="A98D63"/>
      </a:accent6>
      <a:hlink>
        <a:srgbClr val="26CBEC"/>
      </a:hlink>
      <a:folHlink>
        <a:srgbClr val="59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F86455-586C-824D-85C7-C6C0D3EA2841}">
  <we:reference id="wa104380622" version="1.0.0.0" store="en-US" storeType="OMEX"/>
  <we:alternateReferences>
    <we:reference id="wa104380622" version="1.0.0.0" store="WA10438062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A1666-B1F2-4B62-8F45-619CDA564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56</Words>
  <Characters>7284</Characters>
  <Application>Microsoft Office Word</Application>
  <DocSecurity>0</DocSecurity>
  <Lines>60</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mended Date 01/10/16)</vt:lpstr>
      <vt:lpstr>(Amended Date 01/10/16)</vt:lpstr>
    </vt:vector>
  </TitlesOfParts>
  <Company>Vetmeduni Vienna</Company>
  <LinksUpToDate>false</LinksUpToDate>
  <CharactersWithSpaces>8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ed Date 01/10/16)</dc:title>
  <dc:creator>Bockstahler Barbara</dc:creator>
  <cp:lastModifiedBy>Bockstahler Barbara</cp:lastModifiedBy>
  <cp:revision>2</cp:revision>
  <dcterms:created xsi:type="dcterms:W3CDTF">2019-03-15T08:59:00Z</dcterms:created>
  <dcterms:modified xsi:type="dcterms:W3CDTF">2019-03-15T08:59:00Z</dcterms:modified>
</cp:coreProperties>
</file>